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7279A6" w14:textId="77777777" w:rsidR="00B51EC0" w:rsidRPr="00C16485" w:rsidRDefault="00B51EC0" w:rsidP="00B51EC0">
      <w:pPr>
        <w:jc w:val="center"/>
        <w:rPr>
          <w:rFonts w:asciiTheme="minorHAnsi" w:hAnsiTheme="minorHAnsi" w:cstheme="minorHAnsi"/>
          <w:sz w:val="48"/>
          <w:szCs w:val="48"/>
          <w:lang w:eastAsia="en-CA"/>
        </w:rPr>
      </w:pPr>
      <w:r w:rsidRPr="00C16485">
        <w:rPr>
          <w:rFonts w:asciiTheme="minorHAnsi" w:hAnsiTheme="minorHAnsi" w:cstheme="minorHAnsi"/>
          <w:noProof/>
          <w:sz w:val="48"/>
          <w:szCs w:val="48"/>
          <w:lang w:val="en-US"/>
        </w:rPr>
        <w:drawing>
          <wp:anchor distT="0" distB="0" distL="114300" distR="114300" simplePos="0" relativeHeight="251661824" behindDoc="0" locked="0" layoutInCell="1" allowOverlap="1" wp14:anchorId="10EFCC98" wp14:editId="5A889EB6">
            <wp:simplePos x="0" y="0"/>
            <wp:positionH relativeFrom="margin">
              <wp:posOffset>-1248410</wp:posOffset>
            </wp:positionH>
            <wp:positionV relativeFrom="paragraph">
              <wp:posOffset>-909320</wp:posOffset>
            </wp:positionV>
            <wp:extent cx="8355330" cy="2695575"/>
            <wp:effectExtent l="0" t="0" r="7620" b="9525"/>
            <wp:wrapNone/>
            <wp:docPr id="3" name="Picture 3" descr="Atlas project heade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tlas project header 2"/>
                    <pic:cNvPicPr>
                      <a:picLocks noChangeAspect="1" noChangeArrowheads="1"/>
                    </pic:cNvPicPr>
                  </pic:nvPicPr>
                  <pic:blipFill>
                    <a:blip r:embed="rId8">
                      <a:extLst>
                        <a:ext uri="{28A0092B-C50C-407E-A947-70E740481C1C}">
                          <a14:useLocalDpi xmlns:a14="http://schemas.microsoft.com/office/drawing/2010/main" val="0"/>
                        </a:ext>
                      </a:extLst>
                    </a:blip>
                    <a:srcRect l="7721"/>
                    <a:stretch>
                      <a:fillRect/>
                    </a:stretch>
                  </pic:blipFill>
                  <pic:spPr bwMode="auto">
                    <a:xfrm>
                      <a:off x="0" y="0"/>
                      <a:ext cx="8355330" cy="2695575"/>
                    </a:xfrm>
                    <a:prstGeom prst="rect">
                      <a:avLst/>
                    </a:prstGeom>
                    <a:noFill/>
                  </pic:spPr>
                </pic:pic>
              </a:graphicData>
            </a:graphic>
            <wp14:sizeRelH relativeFrom="page">
              <wp14:pctWidth>0</wp14:pctWidth>
            </wp14:sizeRelH>
            <wp14:sizeRelV relativeFrom="page">
              <wp14:pctHeight>0</wp14:pctHeight>
            </wp14:sizeRelV>
          </wp:anchor>
        </w:drawing>
      </w:r>
    </w:p>
    <w:p w14:paraId="79B1A4F3" w14:textId="77777777" w:rsidR="00B51EC0" w:rsidRPr="00C16485" w:rsidRDefault="00B51EC0" w:rsidP="00B51EC0">
      <w:pPr>
        <w:jc w:val="center"/>
        <w:rPr>
          <w:rFonts w:asciiTheme="minorHAnsi" w:hAnsiTheme="minorHAnsi" w:cstheme="minorHAnsi"/>
          <w:sz w:val="48"/>
          <w:szCs w:val="48"/>
          <w:lang w:eastAsia="en-CA"/>
        </w:rPr>
      </w:pPr>
    </w:p>
    <w:p w14:paraId="2F1201B4" w14:textId="77777777" w:rsidR="00B51EC0" w:rsidRPr="00C16485" w:rsidRDefault="00B51EC0" w:rsidP="00B51EC0">
      <w:pPr>
        <w:jc w:val="center"/>
        <w:rPr>
          <w:rFonts w:asciiTheme="minorHAnsi" w:hAnsiTheme="minorHAnsi" w:cstheme="minorHAnsi"/>
          <w:sz w:val="48"/>
          <w:szCs w:val="48"/>
          <w:lang w:eastAsia="en-CA"/>
        </w:rPr>
      </w:pPr>
    </w:p>
    <w:p w14:paraId="60D820F1" w14:textId="77777777" w:rsidR="00B51EC0" w:rsidRPr="00C16485" w:rsidRDefault="00B51EC0" w:rsidP="00B51EC0">
      <w:pPr>
        <w:jc w:val="center"/>
        <w:rPr>
          <w:rFonts w:asciiTheme="minorHAnsi" w:hAnsiTheme="minorHAnsi" w:cstheme="minorHAnsi"/>
          <w:sz w:val="48"/>
          <w:szCs w:val="48"/>
          <w:lang w:eastAsia="en-CA"/>
        </w:rPr>
      </w:pPr>
    </w:p>
    <w:p w14:paraId="5E74B37D" w14:textId="77777777" w:rsidR="00B51EC0" w:rsidRPr="00C16485" w:rsidRDefault="00B51EC0" w:rsidP="00B51EC0">
      <w:pPr>
        <w:jc w:val="center"/>
        <w:rPr>
          <w:rFonts w:asciiTheme="minorHAnsi" w:hAnsiTheme="minorHAnsi" w:cstheme="minorHAnsi"/>
          <w:sz w:val="48"/>
          <w:szCs w:val="48"/>
          <w:lang w:eastAsia="en-CA"/>
        </w:rPr>
      </w:pPr>
    </w:p>
    <w:p w14:paraId="3E169881" w14:textId="77777777" w:rsidR="00B51EC0" w:rsidRPr="00BE29C8" w:rsidRDefault="00B51EC0" w:rsidP="00B51EC0">
      <w:pPr>
        <w:jc w:val="center"/>
        <w:rPr>
          <w:rFonts w:asciiTheme="minorHAnsi" w:hAnsiTheme="minorHAnsi" w:cstheme="minorHAnsi"/>
          <w:b/>
          <w:bCs/>
          <w:i/>
          <w:iCs/>
          <w:sz w:val="36"/>
          <w:szCs w:val="36"/>
          <w:lang w:eastAsia="en-CA"/>
        </w:rPr>
      </w:pPr>
      <w:r w:rsidRPr="00BE29C8">
        <w:rPr>
          <w:rFonts w:asciiTheme="minorHAnsi" w:hAnsiTheme="minorHAnsi" w:cstheme="minorHAnsi"/>
          <w:b/>
          <w:bCs/>
          <w:i/>
          <w:iCs/>
          <w:sz w:val="36"/>
          <w:szCs w:val="36"/>
          <w:lang w:eastAsia="en-CA"/>
        </w:rPr>
        <w:t xml:space="preserve">Atlas of the Languages of Iran </w:t>
      </w:r>
      <w:r w:rsidRPr="00134C06">
        <w:rPr>
          <w:rFonts w:asciiTheme="minorHAnsi" w:hAnsiTheme="minorHAnsi" w:cstheme="minorHAnsi"/>
          <w:b/>
          <w:bCs/>
          <w:sz w:val="36"/>
          <w:szCs w:val="36"/>
          <w:lang w:eastAsia="en-CA"/>
        </w:rPr>
        <w:t>(ALI)</w:t>
      </w:r>
    </w:p>
    <w:p w14:paraId="03E55B64" w14:textId="77777777" w:rsidR="00B51EC0" w:rsidRPr="00BE29C8" w:rsidRDefault="00CA5355" w:rsidP="00B51EC0">
      <w:pPr>
        <w:jc w:val="center"/>
        <w:rPr>
          <w:rFonts w:asciiTheme="minorHAnsi" w:hAnsiTheme="minorHAnsi" w:cstheme="minorHAnsi"/>
          <w:sz w:val="36"/>
          <w:szCs w:val="36"/>
          <w:lang w:val="fr-CA" w:eastAsia="en-CA"/>
        </w:rPr>
      </w:pPr>
      <w:hyperlink r:id="rId9" w:history="1">
        <w:r w:rsidR="00B51EC0" w:rsidRPr="00BE29C8">
          <w:rPr>
            <w:rStyle w:val="Hyperlink"/>
            <w:rFonts w:asciiTheme="minorHAnsi" w:hAnsiTheme="minorHAnsi" w:cstheme="minorHAnsi"/>
            <w:b/>
            <w:bCs/>
            <w:kern w:val="36"/>
            <w:sz w:val="36"/>
            <w:szCs w:val="36"/>
            <w:lang w:val="fr-CA" w:eastAsia="en-CA"/>
          </w:rPr>
          <w:t>http://iranatlas.net</w:t>
        </w:r>
      </w:hyperlink>
    </w:p>
    <w:p w14:paraId="1BCF8D66" w14:textId="77777777" w:rsidR="00A33999" w:rsidRPr="00AA2C5F" w:rsidRDefault="00A33999" w:rsidP="0016543A">
      <w:pPr>
        <w:rPr>
          <w:lang w:val="fr-CA" w:eastAsia="en-CA"/>
        </w:rPr>
      </w:pPr>
    </w:p>
    <w:p w14:paraId="11D97B35" w14:textId="77777777" w:rsidR="0016543A" w:rsidRDefault="0016543A" w:rsidP="0016543A">
      <w:pPr>
        <w:rPr>
          <w:lang w:val="fr-CA" w:eastAsia="en-CA"/>
        </w:rPr>
      </w:pPr>
    </w:p>
    <w:p w14:paraId="047038C2" w14:textId="472F4AE4" w:rsidR="00A33999" w:rsidRPr="00A13931" w:rsidRDefault="00CE0D42" w:rsidP="00A33999">
      <w:pPr>
        <w:spacing w:before="150" w:line="240" w:lineRule="atLeast"/>
        <w:jc w:val="center"/>
        <w:textAlignment w:val="baseline"/>
        <w:outlineLvl w:val="0"/>
        <w:rPr>
          <w:rFonts w:ascii="Calibri" w:hAnsi="Calibri" w:cs="Helvetica"/>
          <w:b/>
          <w:bCs/>
          <w:kern w:val="36"/>
          <w:sz w:val="36"/>
          <w:szCs w:val="36"/>
          <w:lang w:eastAsia="en-CA"/>
        </w:rPr>
      </w:pPr>
      <w:r w:rsidRPr="00A13931">
        <w:rPr>
          <w:rFonts w:ascii="Calibri" w:hAnsi="Calibri" w:cs="Helvetica"/>
          <w:b/>
          <w:bCs/>
          <w:kern w:val="36"/>
          <w:sz w:val="36"/>
          <w:szCs w:val="36"/>
          <w:lang w:eastAsia="en-CA"/>
        </w:rPr>
        <w:t xml:space="preserve">Oral </w:t>
      </w:r>
      <w:r w:rsidR="00916EAC" w:rsidRPr="00A13931">
        <w:rPr>
          <w:rFonts w:ascii="Calibri" w:hAnsi="Calibri" w:cs="Helvetica"/>
          <w:b/>
          <w:bCs/>
          <w:kern w:val="36"/>
          <w:sz w:val="36"/>
          <w:szCs w:val="36"/>
          <w:lang w:eastAsia="en-CA"/>
        </w:rPr>
        <w:t>t</w:t>
      </w:r>
      <w:r w:rsidRPr="00A13931">
        <w:rPr>
          <w:rFonts w:ascii="Calibri" w:hAnsi="Calibri" w:cs="Helvetica"/>
          <w:b/>
          <w:bCs/>
          <w:kern w:val="36"/>
          <w:sz w:val="36"/>
          <w:szCs w:val="36"/>
          <w:lang w:eastAsia="en-CA"/>
        </w:rPr>
        <w:t xml:space="preserve">ext </w:t>
      </w:r>
      <w:r w:rsidR="00916EAC" w:rsidRPr="00A13931">
        <w:rPr>
          <w:rFonts w:ascii="Calibri" w:hAnsi="Calibri" w:cs="Helvetica"/>
          <w:b/>
          <w:bCs/>
          <w:kern w:val="36"/>
          <w:sz w:val="36"/>
          <w:szCs w:val="36"/>
          <w:lang w:eastAsia="en-CA"/>
        </w:rPr>
        <w:t>metadata</w:t>
      </w:r>
    </w:p>
    <w:p w14:paraId="0087653F" w14:textId="404D39EB" w:rsidR="00BD583E" w:rsidRPr="00225027" w:rsidRDefault="00BD583E" w:rsidP="00BD583E">
      <w:pPr>
        <w:tabs>
          <w:tab w:val="left" w:pos="284"/>
          <w:tab w:val="left" w:pos="5245"/>
        </w:tabs>
        <w:overflowPunct w:val="0"/>
        <w:autoSpaceDE w:val="0"/>
        <w:autoSpaceDN w:val="0"/>
        <w:adjustRightInd w:val="0"/>
        <w:spacing w:after="40"/>
        <w:ind w:right="-6"/>
        <w:jc w:val="center"/>
        <w:textAlignment w:val="baseline"/>
        <w:rPr>
          <w:rFonts w:ascii="Calibri" w:hAnsi="Calibri"/>
          <w:bCs/>
          <w:color w:val="C00000"/>
        </w:rPr>
      </w:pPr>
      <w:r w:rsidRPr="00225027">
        <w:rPr>
          <w:rFonts w:ascii="Calibri" w:hAnsi="Calibri"/>
          <w:bCs/>
          <w:color w:val="C00000"/>
        </w:rPr>
        <w:t xml:space="preserve">Fillable form, based on </w:t>
      </w:r>
      <w:r w:rsidR="008E1D4F">
        <w:rPr>
          <w:rFonts w:ascii="Calibri" w:hAnsi="Calibri"/>
          <w:bCs/>
          <w:color w:val="C00000"/>
        </w:rPr>
        <w:t xml:space="preserve">ALI Language data questionnaire, </w:t>
      </w:r>
      <w:r w:rsidRPr="00225027">
        <w:rPr>
          <w:rFonts w:ascii="Calibri" w:hAnsi="Calibri"/>
          <w:bCs/>
          <w:color w:val="C00000"/>
        </w:rPr>
        <w:t xml:space="preserve">English </w:t>
      </w:r>
      <w:r w:rsidRPr="004C67EE">
        <w:rPr>
          <w:rFonts w:ascii="Calibri" w:hAnsi="Calibri"/>
          <w:bCs/>
          <w:color w:val="C00000"/>
        </w:rPr>
        <w:t>Version: 202</w:t>
      </w:r>
      <w:r w:rsidR="00CA5355">
        <w:rPr>
          <w:rFonts w:ascii="Calibri" w:hAnsi="Calibri"/>
          <w:bCs/>
          <w:color w:val="C00000"/>
        </w:rPr>
        <w:t>2/01/14</w:t>
      </w:r>
    </w:p>
    <w:p w14:paraId="4718108C" w14:textId="77777777" w:rsidR="00BD583E" w:rsidRPr="00225027" w:rsidRDefault="00BD583E" w:rsidP="00CE0D42">
      <w:pPr>
        <w:tabs>
          <w:tab w:val="left" w:pos="284"/>
          <w:tab w:val="left" w:pos="5245"/>
        </w:tabs>
        <w:overflowPunct w:val="0"/>
        <w:autoSpaceDE w:val="0"/>
        <w:autoSpaceDN w:val="0"/>
        <w:adjustRightInd w:val="0"/>
        <w:spacing w:after="40"/>
        <w:ind w:right="-6"/>
        <w:jc w:val="center"/>
        <w:textAlignment w:val="baseline"/>
        <w:rPr>
          <w:rFonts w:ascii="Calibri" w:hAnsi="Calibri"/>
          <w:bCs/>
          <w:color w:val="C00000"/>
        </w:rPr>
      </w:pPr>
    </w:p>
    <w:p w14:paraId="3220CBBA" w14:textId="36F46621" w:rsidR="00C879B4" w:rsidRDefault="00C879B4" w:rsidP="00A33999">
      <w:pPr>
        <w:tabs>
          <w:tab w:val="left" w:pos="284"/>
          <w:tab w:val="left" w:pos="5245"/>
        </w:tabs>
        <w:overflowPunct w:val="0"/>
        <w:autoSpaceDE w:val="0"/>
        <w:autoSpaceDN w:val="0"/>
        <w:adjustRightInd w:val="0"/>
        <w:spacing w:after="40"/>
        <w:ind w:right="-6"/>
        <w:jc w:val="center"/>
        <w:textAlignment w:val="baseline"/>
        <w:rPr>
          <w:rFonts w:ascii="Calibri" w:hAnsi="Calibri"/>
          <w:bCs/>
        </w:rPr>
      </w:pPr>
    </w:p>
    <w:p w14:paraId="58FEDC26" w14:textId="77777777" w:rsidR="00D76EA5" w:rsidRDefault="00D76EA5" w:rsidP="00A33999">
      <w:pPr>
        <w:tabs>
          <w:tab w:val="left" w:pos="284"/>
          <w:tab w:val="left" w:pos="5245"/>
        </w:tabs>
        <w:overflowPunct w:val="0"/>
        <w:autoSpaceDE w:val="0"/>
        <w:autoSpaceDN w:val="0"/>
        <w:adjustRightInd w:val="0"/>
        <w:spacing w:after="40"/>
        <w:ind w:right="-6"/>
        <w:jc w:val="center"/>
        <w:textAlignment w:val="baseline"/>
        <w:rPr>
          <w:rFonts w:ascii="Calibri" w:hAnsi="Calibri"/>
          <w:bCs/>
        </w:rPr>
      </w:pPr>
    </w:p>
    <w:p w14:paraId="5E7E9974" w14:textId="77777777" w:rsidR="00A35B58" w:rsidRPr="00707FC0" w:rsidRDefault="00A35B58" w:rsidP="00A35B58">
      <w:pPr>
        <w:spacing w:after="120"/>
        <w:ind w:left="1123" w:firstLine="720"/>
        <w:rPr>
          <w:rFonts w:asciiTheme="minorHAnsi" w:hAnsiTheme="minorHAnsi" w:cstheme="minorHAnsi"/>
        </w:rPr>
      </w:pPr>
      <w:r w:rsidRPr="00707FC0">
        <w:rPr>
          <w:rFonts w:asciiTheme="minorHAnsi" w:hAnsiTheme="minorHAnsi" w:cstheme="minorHAnsi"/>
          <w:b/>
          <w:bCs/>
        </w:rPr>
        <w:t>Contents</w:t>
      </w:r>
      <w:r w:rsidRPr="00707FC0">
        <w:rPr>
          <w:rFonts w:asciiTheme="minorHAnsi" w:hAnsiTheme="minorHAnsi" w:cstheme="minorHAnsi"/>
          <w:b/>
          <w:bCs/>
        </w:rPr>
        <w:tab/>
      </w:r>
      <w:r w:rsidRPr="00707FC0">
        <w:rPr>
          <w:rFonts w:asciiTheme="minorHAnsi" w:hAnsiTheme="minorHAnsi" w:cstheme="minorHAnsi"/>
          <w:b/>
          <w:bCs/>
        </w:rPr>
        <w:tab/>
      </w:r>
      <w:r w:rsidRPr="00707FC0">
        <w:rPr>
          <w:rFonts w:asciiTheme="minorHAnsi" w:hAnsiTheme="minorHAnsi" w:cstheme="minorHAnsi"/>
          <w:b/>
          <w:bCs/>
        </w:rPr>
        <w:tab/>
      </w:r>
      <w:r w:rsidRPr="00707FC0">
        <w:rPr>
          <w:rFonts w:asciiTheme="minorHAnsi" w:hAnsiTheme="minorHAnsi" w:cstheme="minorHAnsi"/>
          <w:b/>
          <w:bCs/>
        </w:rPr>
        <w:tab/>
      </w:r>
      <w:r w:rsidRPr="00707FC0">
        <w:rPr>
          <w:rFonts w:asciiTheme="minorHAnsi" w:hAnsiTheme="minorHAnsi" w:cstheme="minorHAnsi"/>
          <w:b/>
          <w:bCs/>
        </w:rPr>
        <w:tab/>
        <w:t>page</w:t>
      </w:r>
      <w:r w:rsidRPr="00707FC0">
        <w:rPr>
          <w:rFonts w:asciiTheme="minorHAnsi" w:hAnsiTheme="minorHAnsi" w:cstheme="minorHAnsi"/>
        </w:rPr>
        <w:t xml:space="preserve"> (in unfilled form)</w:t>
      </w:r>
    </w:p>
    <w:p w14:paraId="39D1E177" w14:textId="6F63DEF0" w:rsidR="00A35B58" w:rsidRPr="00E814F6" w:rsidRDefault="00A35B58" w:rsidP="00E1691B">
      <w:pPr>
        <w:tabs>
          <w:tab w:val="left" w:pos="284"/>
          <w:tab w:val="left" w:pos="5812"/>
          <w:tab w:val="right" w:pos="6663"/>
        </w:tabs>
        <w:overflowPunct w:val="0"/>
        <w:autoSpaceDE w:val="0"/>
        <w:autoSpaceDN w:val="0"/>
        <w:adjustRightInd w:val="0"/>
        <w:spacing w:after="40"/>
        <w:ind w:left="1843" w:right="-101"/>
        <w:textAlignment w:val="baseline"/>
        <w:rPr>
          <w:rFonts w:ascii="Calibri" w:hAnsi="Calibri"/>
          <w:bCs/>
        </w:rPr>
      </w:pPr>
      <w:r w:rsidRPr="00E814F6">
        <w:rPr>
          <w:rFonts w:ascii="Calibri" w:hAnsi="Calibri"/>
          <w:bCs/>
        </w:rPr>
        <w:t>General information</w:t>
      </w:r>
      <w:r w:rsidRPr="00E814F6">
        <w:rPr>
          <w:rFonts w:ascii="Calibri" w:hAnsi="Calibri"/>
          <w:bCs/>
        </w:rPr>
        <w:tab/>
      </w:r>
      <w:r w:rsidR="00E1691B">
        <w:rPr>
          <w:rFonts w:ascii="Calibri" w:hAnsi="Calibri"/>
          <w:bCs/>
        </w:rPr>
        <w:t>3</w:t>
      </w:r>
    </w:p>
    <w:p w14:paraId="43C36267" w14:textId="1318547E" w:rsidR="00A35B58" w:rsidRPr="00AA2C5F" w:rsidRDefault="00A35B58" w:rsidP="00E1691B">
      <w:pPr>
        <w:tabs>
          <w:tab w:val="left" w:pos="284"/>
          <w:tab w:val="left" w:pos="5812"/>
          <w:tab w:val="right" w:pos="6663"/>
        </w:tabs>
        <w:overflowPunct w:val="0"/>
        <w:autoSpaceDE w:val="0"/>
        <w:autoSpaceDN w:val="0"/>
        <w:adjustRightInd w:val="0"/>
        <w:spacing w:after="40"/>
        <w:ind w:left="1843" w:right="-101"/>
        <w:textAlignment w:val="baseline"/>
        <w:rPr>
          <w:rFonts w:ascii="Calibri" w:hAnsi="Calibri"/>
          <w:bCs/>
        </w:rPr>
      </w:pPr>
      <w:r w:rsidRPr="00AA2C5F">
        <w:rPr>
          <w:rFonts w:ascii="Calibri" w:hAnsi="Calibri"/>
          <w:bCs/>
        </w:rPr>
        <w:t>Permission text</w:t>
      </w:r>
      <w:r w:rsidRPr="00AA2C5F">
        <w:rPr>
          <w:rStyle w:val="Hyperlink"/>
          <w:rFonts w:ascii="Calibri" w:hAnsi="Calibri"/>
          <w:bCs/>
          <w:color w:val="auto"/>
          <w:u w:val="none"/>
        </w:rPr>
        <w:t xml:space="preserve"> and speaker details</w:t>
      </w:r>
      <w:r w:rsidRPr="00AA2C5F">
        <w:rPr>
          <w:rStyle w:val="Hyperlink"/>
          <w:rFonts w:ascii="Calibri" w:hAnsi="Calibri"/>
          <w:bCs/>
          <w:color w:val="auto"/>
          <w:u w:val="none"/>
        </w:rPr>
        <w:tab/>
      </w:r>
      <w:r w:rsidR="00E1691B">
        <w:rPr>
          <w:rFonts w:ascii="Calibri" w:hAnsi="Calibri"/>
          <w:bCs/>
        </w:rPr>
        <w:t>5</w:t>
      </w:r>
    </w:p>
    <w:p w14:paraId="39A2F0E5" w14:textId="45EB1C80" w:rsidR="00A35B58" w:rsidRPr="00AA2C5F" w:rsidRDefault="00A35B58" w:rsidP="00E1691B">
      <w:pPr>
        <w:tabs>
          <w:tab w:val="left" w:pos="284"/>
          <w:tab w:val="left" w:pos="5812"/>
          <w:tab w:val="right" w:pos="6663"/>
        </w:tabs>
        <w:overflowPunct w:val="0"/>
        <w:autoSpaceDE w:val="0"/>
        <w:autoSpaceDN w:val="0"/>
        <w:adjustRightInd w:val="0"/>
        <w:spacing w:after="40"/>
        <w:ind w:left="1843" w:right="-101"/>
        <w:textAlignment w:val="baseline"/>
        <w:rPr>
          <w:rFonts w:ascii="Calibri" w:hAnsi="Calibri"/>
          <w:bCs/>
        </w:rPr>
      </w:pPr>
      <w:r>
        <w:rPr>
          <w:rFonts w:ascii="Calibri" w:hAnsi="Calibri"/>
          <w:bCs/>
        </w:rPr>
        <w:t>Details on collected oral texts</w:t>
      </w:r>
      <w:r w:rsidRPr="00AA2C5F">
        <w:rPr>
          <w:rStyle w:val="Hyperlink"/>
          <w:rFonts w:ascii="Calibri" w:hAnsi="Calibri"/>
          <w:bCs/>
          <w:color w:val="auto"/>
          <w:u w:val="none"/>
        </w:rPr>
        <w:tab/>
      </w:r>
      <w:r w:rsidR="00E1691B">
        <w:rPr>
          <w:rFonts w:ascii="Calibri" w:hAnsi="Calibri"/>
          <w:bCs/>
        </w:rPr>
        <w:t>7</w:t>
      </w:r>
    </w:p>
    <w:p w14:paraId="3B00551D" w14:textId="77777777" w:rsidR="00A35B58" w:rsidRPr="00AA2C5F" w:rsidRDefault="00A35B58" w:rsidP="00A35B58">
      <w:pPr>
        <w:tabs>
          <w:tab w:val="left" w:pos="284"/>
          <w:tab w:val="left" w:pos="5245"/>
        </w:tabs>
        <w:overflowPunct w:val="0"/>
        <w:autoSpaceDE w:val="0"/>
        <w:autoSpaceDN w:val="0"/>
        <w:adjustRightInd w:val="0"/>
        <w:spacing w:after="40"/>
        <w:ind w:right="-101"/>
        <w:textAlignment w:val="baseline"/>
        <w:rPr>
          <w:rFonts w:ascii="Calibri" w:hAnsi="Calibri"/>
          <w:bCs/>
        </w:rPr>
      </w:pPr>
    </w:p>
    <w:p w14:paraId="3696FA54" w14:textId="77777777" w:rsidR="00A35B58" w:rsidRDefault="00A35B58" w:rsidP="00A35B58">
      <w:pPr>
        <w:tabs>
          <w:tab w:val="left" w:pos="284"/>
          <w:tab w:val="left" w:pos="5245"/>
        </w:tabs>
        <w:overflowPunct w:val="0"/>
        <w:autoSpaceDE w:val="0"/>
        <w:autoSpaceDN w:val="0"/>
        <w:adjustRightInd w:val="0"/>
        <w:spacing w:after="40"/>
        <w:ind w:right="-101"/>
        <w:jc w:val="left"/>
        <w:textAlignment w:val="baseline"/>
      </w:pPr>
      <w:r w:rsidRPr="0090465F">
        <w:rPr>
          <w:rFonts w:ascii="Calibri" w:hAnsi="Calibri"/>
        </w:rPr>
        <w:t>The most recent version of his document is available for download at:</w:t>
      </w:r>
      <w:r w:rsidRPr="0090465F">
        <w:t xml:space="preserve"> </w:t>
      </w:r>
      <w:hyperlink r:id="rId10" w:history="1">
        <w:r w:rsidRPr="0090465F">
          <w:rPr>
            <w:rStyle w:val="Hyperlink"/>
            <w:rFonts w:ascii="Calibri" w:hAnsi="Calibri"/>
          </w:rPr>
          <w:t>https://carleton.ca/iran/questionnaires</w:t>
        </w:r>
      </w:hyperlink>
      <w:r w:rsidRPr="0090465F">
        <w:rPr>
          <w:rFonts w:ascii="Calibri" w:hAnsi="Calibri"/>
        </w:rPr>
        <w:t>.</w:t>
      </w:r>
    </w:p>
    <w:p w14:paraId="105FADE7" w14:textId="77777777" w:rsidR="00A35B58" w:rsidRDefault="00A35B58" w:rsidP="005F2341">
      <w:pPr>
        <w:tabs>
          <w:tab w:val="left" w:pos="284"/>
          <w:tab w:val="left" w:pos="5245"/>
        </w:tabs>
        <w:overflowPunct w:val="0"/>
        <w:autoSpaceDE w:val="0"/>
        <w:autoSpaceDN w:val="0"/>
        <w:adjustRightInd w:val="0"/>
        <w:spacing w:after="40"/>
        <w:ind w:right="-6"/>
        <w:jc w:val="center"/>
        <w:textAlignment w:val="baseline"/>
        <w:rPr>
          <w:rFonts w:ascii="Calibri" w:hAnsi="Calibri"/>
          <w:bCs/>
          <w:color w:val="C00000"/>
        </w:rPr>
      </w:pPr>
    </w:p>
    <w:p w14:paraId="1EAEE784" w14:textId="77777777" w:rsidR="00D76EA5" w:rsidRDefault="00D76EA5" w:rsidP="005F2341">
      <w:pPr>
        <w:tabs>
          <w:tab w:val="left" w:pos="284"/>
          <w:tab w:val="left" w:pos="5245"/>
        </w:tabs>
        <w:overflowPunct w:val="0"/>
        <w:autoSpaceDE w:val="0"/>
        <w:autoSpaceDN w:val="0"/>
        <w:adjustRightInd w:val="0"/>
        <w:spacing w:after="40"/>
        <w:ind w:right="-6"/>
        <w:jc w:val="center"/>
        <w:textAlignment w:val="baseline"/>
        <w:rPr>
          <w:rFonts w:ascii="Calibri" w:hAnsi="Calibri"/>
          <w:bCs/>
          <w:color w:val="C00000"/>
        </w:rPr>
      </w:pPr>
    </w:p>
    <w:p w14:paraId="7E903992" w14:textId="711A72B1" w:rsidR="005F2341" w:rsidRDefault="006D778D" w:rsidP="00D76EA5">
      <w:pPr>
        <w:tabs>
          <w:tab w:val="left" w:pos="284"/>
          <w:tab w:val="left" w:pos="5245"/>
        </w:tabs>
        <w:overflowPunct w:val="0"/>
        <w:autoSpaceDE w:val="0"/>
        <w:autoSpaceDN w:val="0"/>
        <w:adjustRightInd w:val="0"/>
        <w:spacing w:after="40"/>
        <w:ind w:right="-6"/>
        <w:jc w:val="left"/>
        <w:textAlignment w:val="baseline"/>
        <w:rPr>
          <w:rFonts w:ascii="Calibri" w:hAnsi="Calibri"/>
          <w:bCs/>
          <w:color w:val="C00000"/>
        </w:rPr>
      </w:pPr>
      <w:r w:rsidRPr="00C879B4">
        <w:rPr>
          <w:rFonts w:ascii="Calibri" w:hAnsi="Calibri"/>
          <w:bCs/>
          <w:color w:val="C00000"/>
        </w:rPr>
        <w:t>This document is</w:t>
      </w:r>
      <w:r w:rsidR="00103C61">
        <w:rPr>
          <w:rFonts w:ascii="Calibri" w:hAnsi="Calibri"/>
          <w:bCs/>
          <w:color w:val="C00000"/>
        </w:rPr>
        <w:t xml:space="preserve"> </w:t>
      </w:r>
      <w:r w:rsidR="00CC3638">
        <w:rPr>
          <w:rFonts w:ascii="Calibri" w:hAnsi="Calibri"/>
          <w:bCs/>
          <w:color w:val="C00000"/>
        </w:rPr>
        <w:t xml:space="preserve">to be </w:t>
      </w:r>
      <w:r w:rsidR="00D46C03">
        <w:rPr>
          <w:rFonts w:ascii="Calibri" w:hAnsi="Calibri"/>
          <w:bCs/>
          <w:color w:val="C00000"/>
        </w:rPr>
        <w:t>completed</w:t>
      </w:r>
      <w:r w:rsidR="00CC3638">
        <w:rPr>
          <w:rFonts w:ascii="Calibri" w:hAnsi="Calibri"/>
          <w:bCs/>
          <w:color w:val="C00000"/>
        </w:rPr>
        <w:t xml:space="preserve"> for</w:t>
      </w:r>
      <w:r w:rsidR="00B814C8">
        <w:rPr>
          <w:rFonts w:ascii="Calibri" w:hAnsi="Calibri"/>
          <w:bCs/>
          <w:color w:val="C00000"/>
        </w:rPr>
        <w:t xml:space="preserve"> the oral texts co</w:t>
      </w:r>
      <w:r w:rsidR="00C24853">
        <w:rPr>
          <w:rFonts w:ascii="Calibri" w:hAnsi="Calibri"/>
          <w:bCs/>
          <w:color w:val="C00000"/>
        </w:rPr>
        <w:t>llected from</w:t>
      </w:r>
      <w:r w:rsidR="00CC3638">
        <w:rPr>
          <w:rFonts w:ascii="Calibri" w:hAnsi="Calibri"/>
          <w:bCs/>
          <w:color w:val="C00000"/>
        </w:rPr>
        <w:t xml:space="preserve"> </w:t>
      </w:r>
      <w:r w:rsidR="00CC3638" w:rsidRPr="0055661E">
        <w:rPr>
          <w:rFonts w:ascii="Calibri" w:hAnsi="Calibri"/>
          <w:bCs/>
          <w:color w:val="C00000"/>
          <w:u w:val="single"/>
        </w:rPr>
        <w:t xml:space="preserve">each </w:t>
      </w:r>
      <w:r w:rsidR="00C24853">
        <w:rPr>
          <w:rFonts w:ascii="Calibri" w:hAnsi="Calibri"/>
          <w:bCs/>
          <w:color w:val="C00000"/>
          <w:u w:val="single"/>
        </w:rPr>
        <w:t>speaker</w:t>
      </w:r>
      <w:r w:rsidR="00CC3638">
        <w:rPr>
          <w:rFonts w:ascii="Calibri" w:hAnsi="Calibri"/>
          <w:bCs/>
          <w:color w:val="C00000"/>
        </w:rPr>
        <w:t xml:space="preserve"> </w:t>
      </w:r>
      <w:r w:rsidR="00D46C03">
        <w:rPr>
          <w:rFonts w:ascii="Calibri" w:hAnsi="Calibri"/>
          <w:bCs/>
          <w:color w:val="C00000"/>
        </w:rPr>
        <w:t xml:space="preserve">during fieldwork </w:t>
      </w:r>
      <w:r w:rsidR="00E24205">
        <w:rPr>
          <w:rFonts w:ascii="Calibri" w:hAnsi="Calibri"/>
          <w:bCs/>
          <w:color w:val="C00000"/>
        </w:rPr>
        <w:t>for the ALI</w:t>
      </w:r>
      <w:r w:rsidR="007E012D">
        <w:rPr>
          <w:rFonts w:ascii="Calibri" w:hAnsi="Calibri"/>
          <w:bCs/>
          <w:color w:val="C00000"/>
        </w:rPr>
        <w:t xml:space="preserve"> research programme.</w:t>
      </w:r>
    </w:p>
    <w:p w14:paraId="040A4331" w14:textId="77777777" w:rsidR="00046630" w:rsidRDefault="00046630" w:rsidP="00D76EA5">
      <w:pPr>
        <w:tabs>
          <w:tab w:val="left" w:pos="284"/>
          <w:tab w:val="left" w:pos="5245"/>
        </w:tabs>
        <w:overflowPunct w:val="0"/>
        <w:autoSpaceDE w:val="0"/>
        <w:autoSpaceDN w:val="0"/>
        <w:adjustRightInd w:val="0"/>
        <w:spacing w:after="40"/>
        <w:ind w:right="-6"/>
        <w:jc w:val="left"/>
        <w:textAlignment w:val="baseline"/>
        <w:rPr>
          <w:rFonts w:ascii="Calibri" w:hAnsi="Calibri"/>
          <w:bCs/>
          <w:color w:val="C00000"/>
        </w:rPr>
      </w:pPr>
    </w:p>
    <w:p w14:paraId="0C34DB73" w14:textId="275E8FBC" w:rsidR="00265BA6" w:rsidRDefault="004E02A3" w:rsidP="00D76EA5">
      <w:pPr>
        <w:tabs>
          <w:tab w:val="left" w:pos="284"/>
          <w:tab w:val="left" w:pos="5245"/>
        </w:tabs>
        <w:overflowPunct w:val="0"/>
        <w:autoSpaceDE w:val="0"/>
        <w:autoSpaceDN w:val="0"/>
        <w:adjustRightInd w:val="0"/>
        <w:spacing w:after="40"/>
        <w:ind w:right="-6"/>
        <w:jc w:val="left"/>
        <w:textAlignment w:val="baseline"/>
        <w:rPr>
          <w:rFonts w:ascii="Calibri" w:hAnsi="Calibri"/>
          <w:bCs/>
          <w:color w:val="C00000"/>
        </w:rPr>
      </w:pPr>
      <w:r>
        <w:rPr>
          <w:rFonts w:ascii="Calibri" w:hAnsi="Calibri"/>
          <w:bCs/>
          <w:color w:val="C00000"/>
        </w:rPr>
        <w:t>For actual</w:t>
      </w:r>
      <w:r w:rsidR="0020095B">
        <w:rPr>
          <w:rFonts w:ascii="Calibri" w:hAnsi="Calibri"/>
          <w:bCs/>
          <w:color w:val="C00000"/>
        </w:rPr>
        <w:t xml:space="preserve"> </w:t>
      </w:r>
      <w:r>
        <w:rPr>
          <w:rFonts w:ascii="Calibri" w:hAnsi="Calibri"/>
          <w:bCs/>
          <w:color w:val="C00000"/>
        </w:rPr>
        <w:t xml:space="preserve">collection of oral texts along with the necessary metadata, </w:t>
      </w:r>
      <w:r w:rsidR="00265BA6" w:rsidRPr="00C879B4">
        <w:rPr>
          <w:rFonts w:ascii="Calibri" w:hAnsi="Calibri"/>
          <w:bCs/>
          <w:color w:val="C00000"/>
        </w:rPr>
        <w:t xml:space="preserve">please </w:t>
      </w:r>
      <w:r w:rsidR="00901338">
        <w:rPr>
          <w:rFonts w:ascii="Calibri" w:hAnsi="Calibri"/>
          <w:bCs/>
          <w:color w:val="C00000"/>
        </w:rPr>
        <w:t>consult</w:t>
      </w:r>
      <w:r w:rsidR="00486597">
        <w:rPr>
          <w:rFonts w:ascii="Calibri" w:hAnsi="Calibri"/>
          <w:bCs/>
          <w:color w:val="C00000"/>
        </w:rPr>
        <w:t xml:space="preserve"> the </w:t>
      </w:r>
      <w:r w:rsidR="00153433">
        <w:rPr>
          <w:rFonts w:ascii="Calibri" w:hAnsi="Calibri"/>
          <w:bCs/>
          <w:color w:val="C00000"/>
        </w:rPr>
        <w:t>“Oral texts</w:t>
      </w:r>
      <w:r w:rsidR="0059551E">
        <w:rPr>
          <w:rFonts w:ascii="Calibri" w:hAnsi="Calibri"/>
          <w:bCs/>
          <w:color w:val="C00000"/>
        </w:rPr>
        <w:t xml:space="preserve">” section </w:t>
      </w:r>
      <w:r w:rsidR="00486597">
        <w:rPr>
          <w:rFonts w:ascii="Calibri" w:hAnsi="Calibri"/>
          <w:bCs/>
          <w:color w:val="C00000"/>
        </w:rPr>
        <w:t xml:space="preserve">at the </w:t>
      </w:r>
      <w:r w:rsidR="004F15A0">
        <w:rPr>
          <w:rFonts w:ascii="Calibri" w:hAnsi="Calibri"/>
          <w:bCs/>
          <w:color w:val="C00000"/>
        </w:rPr>
        <w:t>end of the</w:t>
      </w:r>
      <w:r w:rsidR="00265BA6" w:rsidRPr="00C879B4">
        <w:rPr>
          <w:rFonts w:ascii="Calibri" w:hAnsi="Calibri"/>
          <w:bCs/>
          <w:color w:val="C00000"/>
        </w:rPr>
        <w:t xml:space="preserve"> </w:t>
      </w:r>
      <w:r w:rsidR="00265BA6">
        <w:rPr>
          <w:rFonts w:ascii="Calibri" w:hAnsi="Calibri"/>
          <w:bCs/>
          <w:color w:val="C00000"/>
        </w:rPr>
        <w:t>most recent “</w:t>
      </w:r>
      <w:r w:rsidR="00265BA6" w:rsidRPr="00C879B4">
        <w:rPr>
          <w:rFonts w:ascii="Calibri" w:hAnsi="Calibri"/>
          <w:bCs/>
          <w:color w:val="C00000"/>
        </w:rPr>
        <w:t>ALI Qaire FA</w:t>
      </w:r>
      <w:r w:rsidR="00265BA6">
        <w:rPr>
          <w:rFonts w:ascii="Calibri" w:hAnsi="Calibri"/>
          <w:bCs/>
          <w:color w:val="C00000"/>
        </w:rPr>
        <w:t>”</w:t>
      </w:r>
      <w:r w:rsidR="00265BA6" w:rsidRPr="00C879B4">
        <w:rPr>
          <w:rFonts w:ascii="Calibri" w:hAnsi="Calibri"/>
          <w:bCs/>
          <w:color w:val="C00000"/>
        </w:rPr>
        <w:t xml:space="preserve"> document available online (</w:t>
      </w:r>
      <w:hyperlink r:id="rId11" w:history="1">
        <w:r w:rsidR="00265BA6" w:rsidRPr="007E7BC9">
          <w:rPr>
            <w:rStyle w:val="Hyperlink"/>
            <w:rFonts w:ascii="Calibri" w:hAnsi="Calibri"/>
            <w:bCs/>
          </w:rPr>
          <w:t>https://carleton.ca/iran/questionnaires/</w:t>
        </w:r>
      </w:hyperlink>
      <w:r w:rsidR="00265BA6" w:rsidRPr="00C879B4">
        <w:rPr>
          <w:rFonts w:ascii="Calibri" w:hAnsi="Calibri"/>
          <w:bCs/>
          <w:color w:val="C00000"/>
        </w:rPr>
        <w:t>).</w:t>
      </w:r>
    </w:p>
    <w:p w14:paraId="6987BD7D" w14:textId="77777777" w:rsidR="00D97868" w:rsidRDefault="00D97868" w:rsidP="00D97868">
      <w:pPr>
        <w:tabs>
          <w:tab w:val="left" w:pos="284"/>
          <w:tab w:val="left" w:pos="5245"/>
        </w:tabs>
        <w:overflowPunct w:val="0"/>
        <w:autoSpaceDE w:val="0"/>
        <w:autoSpaceDN w:val="0"/>
        <w:adjustRightInd w:val="0"/>
        <w:spacing w:after="40"/>
        <w:ind w:right="-101"/>
        <w:jc w:val="left"/>
        <w:textAlignment w:val="baseline"/>
      </w:pPr>
    </w:p>
    <w:p w14:paraId="4D0455EB" w14:textId="12F8B014" w:rsidR="007E3263" w:rsidRPr="00D97868" w:rsidRDefault="007E3263" w:rsidP="00D97868">
      <w:pPr>
        <w:tabs>
          <w:tab w:val="left" w:pos="284"/>
          <w:tab w:val="left" w:pos="5245"/>
        </w:tabs>
        <w:overflowPunct w:val="0"/>
        <w:autoSpaceDE w:val="0"/>
        <w:autoSpaceDN w:val="0"/>
        <w:adjustRightInd w:val="0"/>
        <w:spacing w:after="40"/>
        <w:ind w:right="-101"/>
        <w:jc w:val="left"/>
        <w:textAlignment w:val="baseline"/>
        <w:rPr>
          <w:rFonts w:ascii="Calibri" w:hAnsi="Calibri"/>
        </w:rPr>
      </w:pPr>
      <w:r>
        <w:rPr>
          <w:rFonts w:ascii="Calibri" w:hAnsi="Calibri"/>
          <w:bCs/>
          <w:color w:val="C00000"/>
        </w:rPr>
        <w:t xml:space="preserve">Before filling out this document: </w:t>
      </w:r>
    </w:p>
    <w:p w14:paraId="3A60F296" w14:textId="77777777" w:rsidR="007E3263" w:rsidRDefault="007E3263" w:rsidP="007E3263">
      <w:pPr>
        <w:tabs>
          <w:tab w:val="left" w:pos="284"/>
          <w:tab w:val="left" w:pos="5245"/>
        </w:tabs>
        <w:overflowPunct w:val="0"/>
        <w:autoSpaceDE w:val="0"/>
        <w:autoSpaceDN w:val="0"/>
        <w:adjustRightInd w:val="0"/>
        <w:spacing w:after="40"/>
        <w:ind w:right="-6"/>
        <w:jc w:val="left"/>
        <w:textAlignment w:val="baseline"/>
        <w:rPr>
          <w:rFonts w:ascii="Calibri" w:hAnsi="Calibri"/>
          <w:bCs/>
          <w:color w:val="C00000"/>
        </w:rPr>
      </w:pPr>
    </w:p>
    <w:p w14:paraId="344732A5" w14:textId="60E2D218" w:rsidR="007E3263" w:rsidRDefault="007E3263" w:rsidP="007E3263">
      <w:pPr>
        <w:tabs>
          <w:tab w:val="left" w:pos="284"/>
          <w:tab w:val="left" w:pos="5245"/>
        </w:tabs>
        <w:overflowPunct w:val="0"/>
        <w:autoSpaceDE w:val="0"/>
        <w:autoSpaceDN w:val="0"/>
        <w:adjustRightInd w:val="0"/>
        <w:spacing w:after="40"/>
        <w:ind w:right="-6"/>
        <w:jc w:val="left"/>
        <w:textAlignment w:val="baseline"/>
        <w:rPr>
          <w:rFonts w:ascii="Calibri" w:hAnsi="Calibri"/>
          <w:bCs/>
          <w:color w:val="C00000"/>
        </w:rPr>
      </w:pPr>
      <w:r>
        <w:rPr>
          <w:rFonts w:ascii="Calibri" w:hAnsi="Calibri"/>
          <w:bCs/>
          <w:color w:val="C00000"/>
        </w:rPr>
        <w:t xml:space="preserve">1. </w:t>
      </w:r>
      <w:r w:rsidR="00BE2C4F">
        <w:rPr>
          <w:rFonts w:ascii="Calibri" w:hAnsi="Calibri"/>
          <w:bCs/>
          <w:color w:val="C00000"/>
        </w:rPr>
        <w:t xml:space="preserve">Rename </w:t>
      </w:r>
      <w:r>
        <w:rPr>
          <w:rFonts w:ascii="Calibri" w:hAnsi="Calibri"/>
          <w:bCs/>
          <w:color w:val="C00000"/>
        </w:rPr>
        <w:t xml:space="preserve">each of your oral text recording files </w:t>
      </w:r>
      <w:r w:rsidRPr="0050618F">
        <w:rPr>
          <w:rFonts w:ascii="Calibri" w:hAnsi="Calibri"/>
          <w:bCs/>
          <w:color w:val="C00000"/>
        </w:rPr>
        <w:t>according to the following conventions</w:t>
      </w:r>
      <w:r>
        <w:rPr>
          <w:rFonts w:ascii="Calibri" w:hAnsi="Calibri"/>
          <w:bCs/>
          <w:color w:val="C00000"/>
        </w:rPr>
        <w:t>, where each element is separated from adjacent elements with underscore (“_”)</w:t>
      </w:r>
      <w:r w:rsidRPr="0050618F">
        <w:rPr>
          <w:rFonts w:ascii="Calibri" w:hAnsi="Calibri"/>
          <w:bCs/>
          <w:color w:val="C00000"/>
        </w:rPr>
        <w:t xml:space="preserve">: </w:t>
      </w:r>
    </w:p>
    <w:p w14:paraId="2A6EA8BA" w14:textId="77777777" w:rsidR="007E3263" w:rsidRDefault="007E3263" w:rsidP="007E3263">
      <w:pPr>
        <w:tabs>
          <w:tab w:val="left" w:pos="284"/>
          <w:tab w:val="left" w:pos="5245"/>
        </w:tabs>
        <w:overflowPunct w:val="0"/>
        <w:autoSpaceDE w:val="0"/>
        <w:autoSpaceDN w:val="0"/>
        <w:adjustRightInd w:val="0"/>
        <w:spacing w:before="120" w:after="40"/>
        <w:ind w:right="-6"/>
        <w:jc w:val="left"/>
        <w:textAlignment w:val="baseline"/>
        <w:rPr>
          <w:rFonts w:ascii="Calibri" w:hAnsi="Calibri"/>
          <w:bCs/>
          <w:color w:val="C00000"/>
        </w:rPr>
      </w:pPr>
      <w:r>
        <w:rPr>
          <w:rFonts w:ascii="Calibri" w:hAnsi="Calibri"/>
          <w:bCs/>
          <w:color w:val="C00000"/>
        </w:rPr>
        <w:tab/>
      </w:r>
      <w:r w:rsidRPr="0050618F">
        <w:rPr>
          <w:rFonts w:ascii="Calibri" w:hAnsi="Calibri"/>
          <w:bCs/>
          <w:color w:val="C00000"/>
        </w:rPr>
        <w:t>[</w:t>
      </w:r>
      <w:r>
        <w:rPr>
          <w:rFonts w:ascii="Calibri" w:hAnsi="Calibri"/>
          <w:bCs/>
          <w:color w:val="C00000"/>
        </w:rPr>
        <w:t>7-digit ALI unique place ID</w:t>
      </w:r>
      <w:r w:rsidRPr="0050618F">
        <w:rPr>
          <w:rFonts w:ascii="Calibri" w:hAnsi="Calibri"/>
          <w:bCs/>
          <w:color w:val="C00000"/>
        </w:rPr>
        <w:t>]</w:t>
      </w:r>
      <w:r>
        <w:rPr>
          <w:rFonts w:ascii="Calibri" w:hAnsi="Calibri"/>
          <w:bCs/>
          <w:color w:val="C00000"/>
        </w:rPr>
        <w:t xml:space="preserve"> +</w:t>
      </w:r>
    </w:p>
    <w:p w14:paraId="724BB7AA" w14:textId="77777777" w:rsidR="007E3263" w:rsidRDefault="007E3263" w:rsidP="007E3263">
      <w:pPr>
        <w:tabs>
          <w:tab w:val="left" w:pos="284"/>
          <w:tab w:val="left" w:pos="5245"/>
        </w:tabs>
        <w:overflowPunct w:val="0"/>
        <w:autoSpaceDE w:val="0"/>
        <w:autoSpaceDN w:val="0"/>
        <w:adjustRightInd w:val="0"/>
        <w:spacing w:after="40"/>
        <w:ind w:left="284" w:right="-6"/>
        <w:jc w:val="left"/>
        <w:textAlignment w:val="baseline"/>
        <w:rPr>
          <w:rFonts w:ascii="Calibri" w:hAnsi="Calibri"/>
          <w:bCs/>
          <w:color w:val="C00000"/>
        </w:rPr>
      </w:pPr>
      <w:r>
        <w:rPr>
          <w:rFonts w:ascii="Calibri" w:hAnsi="Calibri"/>
          <w:bCs/>
          <w:color w:val="C00000"/>
        </w:rPr>
        <w:t>[4-letter ALI unique language variety ID] +</w:t>
      </w:r>
    </w:p>
    <w:p w14:paraId="5DD1FBA1" w14:textId="77777777" w:rsidR="007E3263" w:rsidRDefault="007E3263" w:rsidP="007E3263">
      <w:pPr>
        <w:tabs>
          <w:tab w:val="left" w:pos="284"/>
          <w:tab w:val="left" w:pos="5245"/>
        </w:tabs>
        <w:overflowPunct w:val="0"/>
        <w:autoSpaceDE w:val="0"/>
        <w:autoSpaceDN w:val="0"/>
        <w:adjustRightInd w:val="0"/>
        <w:spacing w:after="40"/>
        <w:ind w:left="284" w:right="-6"/>
        <w:jc w:val="left"/>
        <w:textAlignment w:val="baseline"/>
        <w:rPr>
          <w:rFonts w:ascii="Calibri" w:hAnsi="Calibri"/>
          <w:bCs/>
          <w:color w:val="C00000"/>
        </w:rPr>
      </w:pPr>
      <w:r>
        <w:rPr>
          <w:rFonts w:ascii="Calibri" w:hAnsi="Calibri"/>
          <w:bCs/>
          <w:color w:val="C00000"/>
        </w:rPr>
        <w:lastRenderedPageBreak/>
        <w:t>T [oral ‘text’] +</w:t>
      </w:r>
    </w:p>
    <w:p w14:paraId="484FF69F" w14:textId="631A0EF7" w:rsidR="008256F9" w:rsidRPr="004A1E24" w:rsidRDefault="008256F9" w:rsidP="007E3263">
      <w:pPr>
        <w:tabs>
          <w:tab w:val="left" w:pos="284"/>
          <w:tab w:val="left" w:pos="5245"/>
        </w:tabs>
        <w:overflowPunct w:val="0"/>
        <w:autoSpaceDE w:val="0"/>
        <w:autoSpaceDN w:val="0"/>
        <w:adjustRightInd w:val="0"/>
        <w:spacing w:after="40"/>
        <w:ind w:left="284" w:right="-6"/>
        <w:jc w:val="left"/>
        <w:textAlignment w:val="baseline"/>
        <w:rPr>
          <w:rFonts w:ascii="Calibri" w:hAnsi="Calibri"/>
          <w:bCs/>
          <w:color w:val="C00000"/>
          <w:sz w:val="28"/>
          <w:szCs w:val="28"/>
        </w:rPr>
      </w:pPr>
      <w:r w:rsidRPr="004A1E24">
        <w:rPr>
          <w:rFonts w:ascii="Calibri" w:hAnsi="Calibri" w:cs="Calibri"/>
          <w:color w:val="C00000"/>
          <w:shd w:val="clear" w:color="auto" w:fill="FFFFFF"/>
        </w:rPr>
        <w:t xml:space="preserve">[Last name, first 8 letters max; use ALI simplified Persian transcription (but use “a” not “ā”); multiple words in </w:t>
      </w:r>
      <w:r w:rsidR="00A66F43" w:rsidRPr="004A1E24">
        <w:rPr>
          <w:rFonts w:ascii="Calibri" w:hAnsi="Calibri" w:cs="Calibri"/>
          <w:color w:val="C00000"/>
          <w:shd w:val="clear" w:color="auto" w:fill="FFFFFF"/>
        </w:rPr>
        <w:t xml:space="preserve">single </w:t>
      </w:r>
      <w:r w:rsidRPr="004A1E24">
        <w:rPr>
          <w:rFonts w:ascii="Calibri" w:hAnsi="Calibri" w:cs="Calibri"/>
          <w:color w:val="C00000"/>
          <w:shd w:val="clear" w:color="auto" w:fill="FFFFFF"/>
        </w:rPr>
        <w:t>LastName should be written in CamelCase</w:t>
      </w:r>
      <w:r w:rsidR="00F55329" w:rsidRPr="004A1E24">
        <w:rPr>
          <w:rFonts w:ascii="Calibri" w:hAnsi="Calibri" w:cs="Calibri"/>
          <w:color w:val="C00000"/>
          <w:shd w:val="clear" w:color="auto" w:fill="FFFFFF"/>
        </w:rPr>
        <w:t>;</w:t>
      </w:r>
      <w:r w:rsidR="00A66F43" w:rsidRPr="004A1E24">
        <w:rPr>
          <w:rFonts w:ascii="Calibri" w:hAnsi="Calibri" w:cs="Calibri"/>
          <w:color w:val="C00000"/>
          <w:shd w:val="clear" w:color="auto" w:fill="FFFFFF"/>
        </w:rPr>
        <w:t xml:space="preserve"> if two sp</w:t>
      </w:r>
      <w:r w:rsidR="0080652F" w:rsidRPr="004A1E24">
        <w:rPr>
          <w:rFonts w:ascii="Calibri" w:hAnsi="Calibri" w:cs="Calibri"/>
          <w:color w:val="C00000"/>
          <w:shd w:val="clear" w:color="auto" w:fill="FFFFFF"/>
        </w:rPr>
        <w:t>eakers, write Last</w:t>
      </w:r>
      <w:r w:rsidR="008F3097" w:rsidRPr="004A1E24">
        <w:rPr>
          <w:rFonts w:ascii="Calibri" w:hAnsi="Calibri" w:cs="Calibri"/>
          <w:color w:val="C00000"/>
          <w:shd w:val="clear" w:color="auto" w:fill="FFFFFF"/>
        </w:rPr>
        <w:t>name</w:t>
      </w:r>
      <w:r w:rsidR="008D7FE8" w:rsidRPr="004A1E24">
        <w:rPr>
          <w:rFonts w:ascii="Calibri" w:hAnsi="Calibri" w:cs="Calibri"/>
          <w:color w:val="C00000"/>
          <w:shd w:val="clear" w:color="auto" w:fill="FFFFFF"/>
        </w:rPr>
        <w:t>offirstspeaker_Lastnameofsecondspeaker</w:t>
      </w:r>
      <w:r w:rsidR="00FA1045" w:rsidRPr="004A1E24">
        <w:rPr>
          <w:rFonts w:ascii="Calibri" w:hAnsi="Calibri" w:cs="Calibri"/>
          <w:color w:val="C00000"/>
          <w:shd w:val="clear" w:color="auto" w:fill="FFFFFF"/>
        </w:rPr>
        <w:t>, first 8 letters max in each name</w:t>
      </w:r>
      <w:r w:rsidR="002D0910" w:rsidRPr="004A1E24">
        <w:rPr>
          <w:rFonts w:ascii="Calibri" w:hAnsi="Calibri" w:cs="Calibri"/>
          <w:color w:val="C00000"/>
          <w:shd w:val="clear" w:color="auto" w:fill="FFFFFF"/>
        </w:rPr>
        <w:t>; if three or more speakers, write Lastnameoffirstspeaker_et</w:t>
      </w:r>
      <w:r w:rsidR="003A2BBE" w:rsidRPr="004A1E24">
        <w:rPr>
          <w:rFonts w:ascii="Calibri" w:hAnsi="Calibri" w:cs="Calibri"/>
          <w:color w:val="C00000"/>
          <w:shd w:val="clear" w:color="auto" w:fill="FFFFFF"/>
        </w:rPr>
        <w:t>_al</w:t>
      </w:r>
      <w:r w:rsidR="00FA1045" w:rsidRPr="004A1E24">
        <w:rPr>
          <w:rFonts w:ascii="Calibri" w:hAnsi="Calibri" w:cs="Calibri"/>
          <w:color w:val="C00000"/>
          <w:shd w:val="clear" w:color="auto" w:fill="FFFFFF"/>
        </w:rPr>
        <w:t xml:space="preserve">, </w:t>
      </w:r>
      <w:r w:rsidR="004A1E24" w:rsidRPr="004A1E24">
        <w:rPr>
          <w:rFonts w:ascii="Calibri" w:hAnsi="Calibri" w:cs="Calibri"/>
          <w:color w:val="C00000"/>
          <w:shd w:val="clear" w:color="auto" w:fill="FFFFFF"/>
        </w:rPr>
        <w:t xml:space="preserve">still </w:t>
      </w:r>
      <w:r w:rsidR="00FA1045" w:rsidRPr="004A1E24">
        <w:rPr>
          <w:rFonts w:ascii="Calibri" w:hAnsi="Calibri" w:cs="Calibri"/>
          <w:color w:val="C00000"/>
          <w:shd w:val="clear" w:color="auto" w:fill="FFFFFF"/>
        </w:rPr>
        <w:t>first 8 letters max in last name</w:t>
      </w:r>
      <w:r w:rsidRPr="004A1E24">
        <w:rPr>
          <w:rFonts w:ascii="Calibri" w:hAnsi="Calibri" w:cs="Calibri"/>
          <w:color w:val="C00000"/>
          <w:shd w:val="clear" w:color="auto" w:fill="FFFFFF"/>
        </w:rPr>
        <w:t>] +</w:t>
      </w:r>
      <w:r w:rsidRPr="004A1E24">
        <w:rPr>
          <w:rFonts w:ascii="Calibri" w:hAnsi="Calibri"/>
          <w:bCs/>
          <w:color w:val="C00000"/>
          <w:sz w:val="28"/>
          <w:szCs w:val="28"/>
        </w:rPr>
        <w:t xml:space="preserve"> </w:t>
      </w:r>
    </w:p>
    <w:p w14:paraId="698C504A" w14:textId="51567AFF" w:rsidR="007E3263" w:rsidRDefault="007E3263" w:rsidP="007E3263">
      <w:pPr>
        <w:tabs>
          <w:tab w:val="left" w:pos="284"/>
          <w:tab w:val="left" w:pos="5245"/>
        </w:tabs>
        <w:overflowPunct w:val="0"/>
        <w:autoSpaceDE w:val="0"/>
        <w:autoSpaceDN w:val="0"/>
        <w:adjustRightInd w:val="0"/>
        <w:spacing w:after="40"/>
        <w:ind w:left="284" w:right="-6"/>
        <w:jc w:val="left"/>
        <w:textAlignment w:val="baseline"/>
        <w:rPr>
          <w:rFonts w:ascii="Calibri" w:hAnsi="Calibri"/>
          <w:bCs/>
          <w:color w:val="C00000"/>
        </w:rPr>
      </w:pPr>
      <w:r>
        <w:rPr>
          <w:rFonts w:ascii="Calibri" w:hAnsi="Calibri"/>
          <w:bCs/>
          <w:color w:val="C00000"/>
        </w:rPr>
        <w:t>[</w:t>
      </w:r>
      <w:r w:rsidR="007474A6">
        <w:rPr>
          <w:rFonts w:ascii="Calibri" w:hAnsi="Calibri"/>
          <w:bCs/>
          <w:color w:val="C00000"/>
        </w:rPr>
        <w:t>if single speaker</w:t>
      </w:r>
      <w:r w:rsidR="003C39F7">
        <w:rPr>
          <w:rFonts w:ascii="Calibri" w:hAnsi="Calibri"/>
          <w:bCs/>
          <w:color w:val="C00000"/>
        </w:rPr>
        <w:t xml:space="preserve"> on recording</w:t>
      </w:r>
      <w:r w:rsidR="007474A6">
        <w:rPr>
          <w:rFonts w:ascii="Calibri" w:hAnsi="Calibri"/>
          <w:bCs/>
          <w:color w:val="C00000"/>
        </w:rPr>
        <w:t>, put f</w:t>
      </w:r>
      <w:r>
        <w:rPr>
          <w:rFonts w:ascii="Calibri" w:hAnsi="Calibri"/>
          <w:bCs/>
          <w:color w:val="C00000"/>
        </w:rPr>
        <w:t xml:space="preserve">irst initial of first name; if </w:t>
      </w:r>
      <w:r w:rsidR="003C39F7">
        <w:rPr>
          <w:rFonts w:ascii="Calibri" w:hAnsi="Calibri"/>
          <w:bCs/>
          <w:color w:val="C00000"/>
        </w:rPr>
        <w:t>another</w:t>
      </w:r>
      <w:r>
        <w:rPr>
          <w:rFonts w:ascii="Calibri" w:hAnsi="Calibri"/>
          <w:bCs/>
          <w:color w:val="C00000"/>
        </w:rPr>
        <w:t xml:space="preserve"> speaker from the same location ha</w:t>
      </w:r>
      <w:r w:rsidR="003C39F7">
        <w:rPr>
          <w:rFonts w:ascii="Calibri" w:hAnsi="Calibri"/>
          <w:bCs/>
          <w:color w:val="C00000"/>
        </w:rPr>
        <w:t>s</w:t>
      </w:r>
      <w:r>
        <w:rPr>
          <w:rFonts w:ascii="Calibri" w:hAnsi="Calibri"/>
          <w:bCs/>
          <w:color w:val="C00000"/>
        </w:rPr>
        <w:t xml:space="preserve"> the same initial</w:t>
      </w:r>
      <w:r w:rsidR="0001492D">
        <w:rPr>
          <w:rFonts w:ascii="Calibri" w:hAnsi="Calibri"/>
          <w:bCs/>
          <w:color w:val="C00000"/>
        </w:rPr>
        <w:t xml:space="preserve"> </w:t>
      </w:r>
      <w:r w:rsidR="006105F8">
        <w:rPr>
          <w:rFonts w:ascii="Calibri" w:hAnsi="Calibri"/>
          <w:bCs/>
          <w:color w:val="C00000"/>
        </w:rPr>
        <w:t>o</w:t>
      </w:r>
      <w:r w:rsidR="0001492D">
        <w:rPr>
          <w:rFonts w:ascii="Calibri" w:hAnsi="Calibri"/>
          <w:bCs/>
          <w:color w:val="C00000"/>
        </w:rPr>
        <w:t xml:space="preserve">n </w:t>
      </w:r>
      <w:r w:rsidR="006105F8">
        <w:rPr>
          <w:rFonts w:ascii="Calibri" w:hAnsi="Calibri"/>
          <w:bCs/>
          <w:color w:val="C00000"/>
        </w:rPr>
        <w:t>other</w:t>
      </w:r>
      <w:r w:rsidR="0001492D">
        <w:rPr>
          <w:rFonts w:ascii="Calibri" w:hAnsi="Calibri"/>
          <w:bCs/>
          <w:color w:val="C00000"/>
        </w:rPr>
        <w:t xml:space="preserve"> </w:t>
      </w:r>
      <w:r w:rsidR="006105F8">
        <w:rPr>
          <w:rFonts w:ascii="Calibri" w:hAnsi="Calibri"/>
          <w:bCs/>
          <w:color w:val="C00000"/>
        </w:rPr>
        <w:t>recordings</w:t>
      </w:r>
      <w:r>
        <w:rPr>
          <w:rFonts w:ascii="Calibri" w:hAnsi="Calibri"/>
          <w:bCs/>
          <w:color w:val="C00000"/>
        </w:rPr>
        <w:t>, use Firstinitial_2 for the second speaker] +</w:t>
      </w:r>
    </w:p>
    <w:p w14:paraId="46F11673" w14:textId="2D0083B2" w:rsidR="007E3263" w:rsidRDefault="007E3263" w:rsidP="007E3263">
      <w:pPr>
        <w:tabs>
          <w:tab w:val="left" w:pos="284"/>
          <w:tab w:val="left" w:pos="5245"/>
        </w:tabs>
        <w:overflowPunct w:val="0"/>
        <w:autoSpaceDE w:val="0"/>
        <w:autoSpaceDN w:val="0"/>
        <w:adjustRightInd w:val="0"/>
        <w:spacing w:after="40"/>
        <w:ind w:left="284" w:right="-6"/>
        <w:jc w:val="left"/>
        <w:textAlignment w:val="baseline"/>
        <w:rPr>
          <w:rFonts w:ascii="Calibri" w:hAnsi="Calibri"/>
          <w:bCs/>
          <w:color w:val="C00000"/>
        </w:rPr>
      </w:pPr>
      <w:r>
        <w:rPr>
          <w:rFonts w:ascii="Calibri" w:hAnsi="Calibri"/>
          <w:bCs/>
          <w:color w:val="C00000"/>
        </w:rPr>
        <w:t xml:space="preserve">[YYYYMMDD: date of </w:t>
      </w:r>
      <w:r w:rsidR="0066141C">
        <w:rPr>
          <w:rFonts w:ascii="Calibri" w:hAnsi="Calibri"/>
          <w:bCs/>
          <w:color w:val="C00000"/>
        </w:rPr>
        <w:t>fieldwork</w:t>
      </w:r>
      <w:r>
        <w:rPr>
          <w:rFonts w:ascii="Calibri" w:hAnsi="Calibri"/>
          <w:bCs/>
          <w:color w:val="C00000"/>
        </w:rPr>
        <w:t>] +</w:t>
      </w:r>
    </w:p>
    <w:p w14:paraId="29F72560" w14:textId="2E96CAA1" w:rsidR="007E3263" w:rsidRDefault="007E3263" w:rsidP="007E3263">
      <w:pPr>
        <w:tabs>
          <w:tab w:val="left" w:pos="284"/>
          <w:tab w:val="left" w:pos="5245"/>
        </w:tabs>
        <w:overflowPunct w:val="0"/>
        <w:autoSpaceDE w:val="0"/>
        <w:autoSpaceDN w:val="0"/>
        <w:adjustRightInd w:val="0"/>
        <w:spacing w:after="40"/>
        <w:ind w:left="284" w:right="-6"/>
        <w:jc w:val="left"/>
        <w:textAlignment w:val="baseline"/>
        <w:rPr>
          <w:rFonts w:ascii="Calibri" w:hAnsi="Calibri"/>
          <w:bCs/>
          <w:color w:val="C00000"/>
        </w:rPr>
      </w:pPr>
      <w:r>
        <w:rPr>
          <w:rFonts w:ascii="Calibri" w:hAnsi="Calibri"/>
          <w:bCs/>
          <w:color w:val="C00000"/>
        </w:rPr>
        <w:t>[if all other details are identical to a previous text, number with a digit]</w:t>
      </w:r>
      <w:r w:rsidR="00483C3D">
        <w:rPr>
          <w:rFonts w:ascii="Calibri" w:hAnsi="Calibri"/>
          <w:bCs/>
          <w:color w:val="C00000"/>
        </w:rPr>
        <w:t xml:space="preserve"> +</w:t>
      </w:r>
    </w:p>
    <w:p w14:paraId="69E83DAE" w14:textId="348880DB" w:rsidR="00483C3D" w:rsidRDefault="00483C3D" w:rsidP="007E3263">
      <w:pPr>
        <w:tabs>
          <w:tab w:val="left" w:pos="284"/>
          <w:tab w:val="left" w:pos="5245"/>
        </w:tabs>
        <w:overflowPunct w:val="0"/>
        <w:autoSpaceDE w:val="0"/>
        <w:autoSpaceDN w:val="0"/>
        <w:adjustRightInd w:val="0"/>
        <w:spacing w:after="40"/>
        <w:ind w:left="284" w:right="-6"/>
        <w:jc w:val="left"/>
        <w:textAlignment w:val="baseline"/>
        <w:rPr>
          <w:rFonts w:ascii="Calibri" w:hAnsi="Calibri"/>
          <w:bCs/>
          <w:color w:val="C00000"/>
        </w:rPr>
      </w:pPr>
      <w:r>
        <w:rPr>
          <w:rFonts w:ascii="Calibri" w:hAnsi="Calibri"/>
          <w:bCs/>
          <w:color w:val="C00000"/>
        </w:rPr>
        <w:t xml:space="preserve">[if </w:t>
      </w:r>
      <w:r w:rsidR="0051401D">
        <w:rPr>
          <w:rFonts w:ascii="Calibri" w:hAnsi="Calibri"/>
          <w:bCs/>
          <w:color w:val="C00000"/>
        </w:rPr>
        <w:t xml:space="preserve">this is a translation, state the name of the translation language, e.g., </w:t>
      </w:r>
      <w:r w:rsidR="003D6C97">
        <w:rPr>
          <w:rFonts w:ascii="Calibri" w:hAnsi="Calibri"/>
          <w:bCs/>
          <w:color w:val="C00000"/>
        </w:rPr>
        <w:t>“</w:t>
      </w:r>
      <w:r w:rsidR="009C2B1C">
        <w:rPr>
          <w:rFonts w:ascii="Calibri" w:hAnsi="Calibri"/>
          <w:bCs/>
          <w:color w:val="C00000"/>
        </w:rPr>
        <w:t>FA</w:t>
      </w:r>
      <w:r w:rsidR="003D6C97">
        <w:rPr>
          <w:rFonts w:ascii="Calibri" w:hAnsi="Calibri"/>
          <w:bCs/>
          <w:color w:val="C00000"/>
        </w:rPr>
        <w:t xml:space="preserve">” for </w:t>
      </w:r>
      <w:r w:rsidR="0051401D">
        <w:rPr>
          <w:rFonts w:ascii="Calibri" w:hAnsi="Calibri"/>
          <w:bCs/>
          <w:color w:val="C00000"/>
        </w:rPr>
        <w:t>“Persian”</w:t>
      </w:r>
      <w:r w:rsidR="003D6C97">
        <w:rPr>
          <w:rFonts w:ascii="Calibri" w:hAnsi="Calibri"/>
          <w:bCs/>
          <w:color w:val="C00000"/>
        </w:rPr>
        <w:t>, “E</w:t>
      </w:r>
      <w:r w:rsidR="009C2B1C">
        <w:rPr>
          <w:rFonts w:ascii="Calibri" w:hAnsi="Calibri"/>
          <w:bCs/>
          <w:color w:val="C00000"/>
        </w:rPr>
        <w:t>N</w:t>
      </w:r>
      <w:r w:rsidR="003D6C97">
        <w:rPr>
          <w:rFonts w:ascii="Calibri" w:hAnsi="Calibri"/>
          <w:bCs/>
          <w:color w:val="C00000"/>
        </w:rPr>
        <w:t>” for English, “A</w:t>
      </w:r>
      <w:r w:rsidR="009C2B1C">
        <w:rPr>
          <w:rFonts w:ascii="Calibri" w:hAnsi="Calibri"/>
          <w:bCs/>
          <w:color w:val="C00000"/>
        </w:rPr>
        <w:t>R</w:t>
      </w:r>
      <w:r w:rsidR="003D6C97">
        <w:rPr>
          <w:rFonts w:ascii="Calibri" w:hAnsi="Calibri"/>
          <w:bCs/>
          <w:color w:val="C00000"/>
        </w:rPr>
        <w:t>” for Arabic, etc.</w:t>
      </w:r>
      <w:r>
        <w:rPr>
          <w:rFonts w:ascii="Calibri" w:hAnsi="Calibri"/>
          <w:bCs/>
          <w:color w:val="C00000"/>
        </w:rPr>
        <w:t>]</w:t>
      </w:r>
    </w:p>
    <w:p w14:paraId="0961A76C" w14:textId="77777777" w:rsidR="007E3263" w:rsidRDefault="007E3263" w:rsidP="007E3263">
      <w:pPr>
        <w:tabs>
          <w:tab w:val="left" w:pos="1276"/>
          <w:tab w:val="left" w:pos="5245"/>
        </w:tabs>
        <w:overflowPunct w:val="0"/>
        <w:autoSpaceDE w:val="0"/>
        <w:autoSpaceDN w:val="0"/>
        <w:adjustRightInd w:val="0"/>
        <w:spacing w:before="120" w:after="40"/>
        <w:ind w:right="-6"/>
        <w:jc w:val="left"/>
        <w:textAlignment w:val="baseline"/>
        <w:rPr>
          <w:rFonts w:ascii="Calibri" w:hAnsi="Calibri"/>
          <w:bCs/>
          <w:color w:val="C00000"/>
        </w:rPr>
      </w:pPr>
      <w:r w:rsidRPr="0050618F">
        <w:rPr>
          <w:rFonts w:ascii="Calibri" w:hAnsi="Calibri"/>
          <w:bCs/>
          <w:color w:val="C00000"/>
        </w:rPr>
        <w:t>Example</w:t>
      </w:r>
      <w:r>
        <w:rPr>
          <w:rFonts w:ascii="Calibri" w:hAnsi="Calibri"/>
          <w:bCs/>
          <w:color w:val="C00000"/>
        </w:rPr>
        <w:t>s</w:t>
      </w:r>
      <w:r w:rsidRPr="0050618F">
        <w:rPr>
          <w:rFonts w:ascii="Calibri" w:hAnsi="Calibri"/>
          <w:bCs/>
          <w:color w:val="C00000"/>
        </w:rPr>
        <w:t>:</w:t>
      </w:r>
      <w:r>
        <w:rPr>
          <w:rFonts w:ascii="Calibri" w:hAnsi="Calibri"/>
          <w:bCs/>
          <w:color w:val="C00000"/>
        </w:rPr>
        <w:tab/>
      </w:r>
      <w:r w:rsidRPr="00CB415E">
        <w:rPr>
          <w:rFonts w:ascii="Calibri" w:hAnsi="Calibri"/>
          <w:bCs/>
          <w:color w:val="C00000"/>
        </w:rPr>
        <w:t>1010921_NKRb_T_Hose</w:t>
      </w:r>
      <w:r>
        <w:rPr>
          <w:rFonts w:ascii="Calibri" w:hAnsi="Calibri"/>
          <w:bCs/>
          <w:color w:val="C00000"/>
        </w:rPr>
        <w:t>y</w:t>
      </w:r>
      <w:r w:rsidRPr="00CB415E">
        <w:rPr>
          <w:rFonts w:ascii="Calibri" w:hAnsi="Calibri"/>
          <w:bCs/>
          <w:color w:val="C00000"/>
        </w:rPr>
        <w:t>npu_Z_20210709</w:t>
      </w:r>
      <w:r>
        <w:rPr>
          <w:rFonts w:ascii="Calibri" w:hAnsi="Calibri"/>
          <w:bCs/>
          <w:color w:val="C00000"/>
        </w:rPr>
        <w:t xml:space="preserve"> (only or first text)</w:t>
      </w:r>
    </w:p>
    <w:p w14:paraId="0260A205" w14:textId="77777777" w:rsidR="007E3263" w:rsidRDefault="007E3263" w:rsidP="007E3263">
      <w:pPr>
        <w:tabs>
          <w:tab w:val="left" w:pos="1276"/>
          <w:tab w:val="left" w:pos="5245"/>
        </w:tabs>
        <w:overflowPunct w:val="0"/>
        <w:autoSpaceDE w:val="0"/>
        <w:autoSpaceDN w:val="0"/>
        <w:adjustRightInd w:val="0"/>
        <w:spacing w:after="40"/>
        <w:ind w:right="-6"/>
        <w:jc w:val="left"/>
        <w:textAlignment w:val="baseline"/>
        <w:rPr>
          <w:rFonts w:ascii="Calibri" w:hAnsi="Calibri"/>
          <w:bCs/>
          <w:color w:val="C00000"/>
        </w:rPr>
      </w:pPr>
      <w:r>
        <w:rPr>
          <w:rFonts w:ascii="Calibri" w:hAnsi="Calibri"/>
          <w:bCs/>
          <w:color w:val="C00000"/>
        </w:rPr>
        <w:tab/>
      </w:r>
      <w:r w:rsidRPr="00CB415E">
        <w:rPr>
          <w:rFonts w:ascii="Calibri" w:hAnsi="Calibri"/>
          <w:bCs/>
          <w:color w:val="C00000"/>
        </w:rPr>
        <w:t>1010921_NKRb_T_Hose</w:t>
      </w:r>
      <w:r>
        <w:rPr>
          <w:rFonts w:ascii="Calibri" w:hAnsi="Calibri"/>
          <w:bCs/>
          <w:color w:val="C00000"/>
        </w:rPr>
        <w:t>y</w:t>
      </w:r>
      <w:r w:rsidRPr="00CB415E">
        <w:rPr>
          <w:rFonts w:ascii="Calibri" w:hAnsi="Calibri"/>
          <w:bCs/>
          <w:color w:val="C00000"/>
        </w:rPr>
        <w:t>npu_Z</w:t>
      </w:r>
      <w:r>
        <w:rPr>
          <w:rFonts w:ascii="Calibri" w:hAnsi="Calibri"/>
          <w:bCs/>
          <w:color w:val="C00000"/>
        </w:rPr>
        <w:t>_</w:t>
      </w:r>
      <w:r w:rsidRPr="00CB415E">
        <w:rPr>
          <w:rFonts w:ascii="Calibri" w:hAnsi="Calibri"/>
          <w:bCs/>
          <w:color w:val="C00000"/>
        </w:rPr>
        <w:t>20210709</w:t>
      </w:r>
      <w:r>
        <w:rPr>
          <w:rFonts w:ascii="Calibri" w:hAnsi="Calibri"/>
          <w:bCs/>
          <w:color w:val="C00000"/>
        </w:rPr>
        <w:t>_2 (subsequent text)</w:t>
      </w:r>
    </w:p>
    <w:p w14:paraId="72D788AC" w14:textId="77777777" w:rsidR="00264B9C" w:rsidRDefault="00264B9C" w:rsidP="00264B9C">
      <w:pPr>
        <w:tabs>
          <w:tab w:val="left" w:pos="1276"/>
          <w:tab w:val="left" w:pos="5245"/>
        </w:tabs>
        <w:overflowPunct w:val="0"/>
        <w:autoSpaceDE w:val="0"/>
        <w:autoSpaceDN w:val="0"/>
        <w:adjustRightInd w:val="0"/>
        <w:spacing w:after="40"/>
        <w:ind w:right="-6"/>
        <w:jc w:val="left"/>
        <w:textAlignment w:val="baseline"/>
        <w:rPr>
          <w:rFonts w:ascii="Calibri" w:hAnsi="Calibri"/>
          <w:bCs/>
          <w:color w:val="C00000"/>
        </w:rPr>
      </w:pPr>
      <w:r>
        <w:rPr>
          <w:rFonts w:ascii="Calibri" w:hAnsi="Calibri"/>
          <w:bCs/>
          <w:color w:val="C00000"/>
        </w:rPr>
        <w:tab/>
      </w:r>
      <w:r w:rsidRPr="00CB415E">
        <w:rPr>
          <w:rFonts w:ascii="Calibri" w:hAnsi="Calibri"/>
          <w:bCs/>
          <w:color w:val="C00000"/>
        </w:rPr>
        <w:t>1010921_NKRb_T_Hose</w:t>
      </w:r>
      <w:r>
        <w:rPr>
          <w:rFonts w:ascii="Calibri" w:hAnsi="Calibri"/>
          <w:bCs/>
          <w:color w:val="C00000"/>
        </w:rPr>
        <w:t>y</w:t>
      </w:r>
      <w:r w:rsidRPr="00CB415E">
        <w:rPr>
          <w:rFonts w:ascii="Calibri" w:hAnsi="Calibri"/>
          <w:bCs/>
          <w:color w:val="C00000"/>
        </w:rPr>
        <w:t>npu_Z</w:t>
      </w:r>
      <w:r>
        <w:rPr>
          <w:rFonts w:ascii="Calibri" w:hAnsi="Calibri"/>
          <w:bCs/>
          <w:color w:val="C00000"/>
        </w:rPr>
        <w:t>_</w:t>
      </w:r>
      <w:r w:rsidRPr="00CB415E">
        <w:rPr>
          <w:rFonts w:ascii="Calibri" w:hAnsi="Calibri"/>
          <w:bCs/>
          <w:color w:val="C00000"/>
        </w:rPr>
        <w:t>20210709</w:t>
      </w:r>
      <w:r>
        <w:rPr>
          <w:rFonts w:ascii="Calibri" w:hAnsi="Calibri"/>
          <w:bCs/>
          <w:color w:val="C00000"/>
        </w:rPr>
        <w:t>_3 (subsequent text)</w:t>
      </w:r>
    </w:p>
    <w:p w14:paraId="51A32AF1" w14:textId="21222339" w:rsidR="00264B9C" w:rsidRDefault="00264B9C" w:rsidP="000B50A7">
      <w:pPr>
        <w:tabs>
          <w:tab w:val="left" w:pos="1276"/>
          <w:tab w:val="left" w:pos="5245"/>
        </w:tabs>
        <w:overflowPunct w:val="0"/>
        <w:autoSpaceDE w:val="0"/>
        <w:autoSpaceDN w:val="0"/>
        <w:adjustRightInd w:val="0"/>
        <w:spacing w:after="40"/>
        <w:ind w:left="1560" w:right="-6" w:hanging="1560"/>
        <w:jc w:val="left"/>
        <w:textAlignment w:val="baseline"/>
        <w:rPr>
          <w:rFonts w:ascii="Calibri" w:hAnsi="Calibri"/>
          <w:bCs/>
          <w:color w:val="C00000"/>
        </w:rPr>
      </w:pPr>
      <w:r>
        <w:rPr>
          <w:rFonts w:ascii="Calibri" w:hAnsi="Calibri"/>
          <w:bCs/>
          <w:color w:val="C00000"/>
        </w:rPr>
        <w:tab/>
      </w:r>
      <w:r w:rsidRPr="00CB415E">
        <w:rPr>
          <w:rFonts w:ascii="Calibri" w:hAnsi="Calibri"/>
          <w:bCs/>
          <w:color w:val="C00000"/>
        </w:rPr>
        <w:t>1010921_NKRb_T_Hose</w:t>
      </w:r>
      <w:r>
        <w:rPr>
          <w:rFonts w:ascii="Calibri" w:hAnsi="Calibri"/>
          <w:bCs/>
          <w:color w:val="C00000"/>
        </w:rPr>
        <w:t>y</w:t>
      </w:r>
      <w:r w:rsidRPr="00CB415E">
        <w:rPr>
          <w:rFonts w:ascii="Calibri" w:hAnsi="Calibri"/>
          <w:bCs/>
          <w:color w:val="C00000"/>
        </w:rPr>
        <w:t>npu_Z</w:t>
      </w:r>
      <w:r>
        <w:rPr>
          <w:rFonts w:ascii="Calibri" w:hAnsi="Calibri"/>
          <w:bCs/>
          <w:color w:val="C00000"/>
        </w:rPr>
        <w:t>_2_</w:t>
      </w:r>
      <w:r w:rsidRPr="00CB415E">
        <w:rPr>
          <w:rFonts w:ascii="Calibri" w:hAnsi="Calibri"/>
          <w:bCs/>
          <w:color w:val="C00000"/>
        </w:rPr>
        <w:t>20210709</w:t>
      </w:r>
      <w:r>
        <w:rPr>
          <w:rFonts w:ascii="Calibri" w:hAnsi="Calibri"/>
          <w:bCs/>
          <w:color w:val="C00000"/>
        </w:rPr>
        <w:t xml:space="preserve"> (only or first text of another speaker with same initial)</w:t>
      </w:r>
    </w:p>
    <w:p w14:paraId="3E1E834F" w14:textId="203D4F18" w:rsidR="002D592E" w:rsidRDefault="002D592E" w:rsidP="002D592E">
      <w:pPr>
        <w:tabs>
          <w:tab w:val="left" w:pos="1276"/>
          <w:tab w:val="left" w:pos="5245"/>
        </w:tabs>
        <w:overflowPunct w:val="0"/>
        <w:autoSpaceDE w:val="0"/>
        <w:autoSpaceDN w:val="0"/>
        <w:adjustRightInd w:val="0"/>
        <w:spacing w:after="40"/>
        <w:ind w:right="-6"/>
        <w:jc w:val="left"/>
        <w:textAlignment w:val="baseline"/>
        <w:rPr>
          <w:rFonts w:ascii="Calibri" w:hAnsi="Calibri"/>
          <w:bCs/>
          <w:color w:val="C00000"/>
        </w:rPr>
      </w:pPr>
      <w:r>
        <w:rPr>
          <w:rFonts w:ascii="Calibri" w:hAnsi="Calibri"/>
          <w:bCs/>
          <w:color w:val="C00000"/>
        </w:rPr>
        <w:tab/>
      </w:r>
      <w:r w:rsidRPr="00CB415E">
        <w:rPr>
          <w:rFonts w:ascii="Calibri" w:hAnsi="Calibri"/>
          <w:bCs/>
          <w:color w:val="C00000"/>
        </w:rPr>
        <w:t>1010921_NKRb_T_Hose</w:t>
      </w:r>
      <w:r>
        <w:rPr>
          <w:rFonts w:ascii="Calibri" w:hAnsi="Calibri"/>
          <w:bCs/>
          <w:color w:val="C00000"/>
        </w:rPr>
        <w:t>y</w:t>
      </w:r>
      <w:r w:rsidRPr="00CB415E">
        <w:rPr>
          <w:rFonts w:ascii="Calibri" w:hAnsi="Calibri"/>
          <w:bCs/>
          <w:color w:val="C00000"/>
        </w:rPr>
        <w:t>npu_</w:t>
      </w:r>
      <w:r>
        <w:rPr>
          <w:rFonts w:ascii="Calibri" w:hAnsi="Calibri"/>
          <w:bCs/>
          <w:color w:val="C00000"/>
        </w:rPr>
        <w:t>Karimi</w:t>
      </w:r>
      <w:r w:rsidR="00BF1FB5">
        <w:rPr>
          <w:rFonts w:ascii="Calibri" w:hAnsi="Calibri"/>
          <w:bCs/>
          <w:color w:val="C00000"/>
        </w:rPr>
        <w:t>_</w:t>
      </w:r>
      <w:r w:rsidRPr="00CB415E">
        <w:rPr>
          <w:rFonts w:ascii="Calibri" w:hAnsi="Calibri"/>
          <w:bCs/>
          <w:color w:val="C00000"/>
        </w:rPr>
        <w:t>20210709</w:t>
      </w:r>
      <w:r w:rsidR="003B6538">
        <w:rPr>
          <w:rFonts w:ascii="Calibri" w:hAnsi="Calibri"/>
          <w:bCs/>
          <w:color w:val="C00000"/>
        </w:rPr>
        <w:t xml:space="preserve"> (two speakers)</w:t>
      </w:r>
    </w:p>
    <w:p w14:paraId="2315C1FF" w14:textId="77777777" w:rsidR="00CD12B8" w:rsidRDefault="002D592E" w:rsidP="00CD12B8">
      <w:pPr>
        <w:tabs>
          <w:tab w:val="left" w:pos="1276"/>
          <w:tab w:val="left" w:pos="5245"/>
        </w:tabs>
        <w:overflowPunct w:val="0"/>
        <w:autoSpaceDE w:val="0"/>
        <w:autoSpaceDN w:val="0"/>
        <w:adjustRightInd w:val="0"/>
        <w:spacing w:after="40"/>
        <w:ind w:right="-6"/>
        <w:jc w:val="left"/>
        <w:textAlignment w:val="baseline"/>
        <w:rPr>
          <w:rFonts w:ascii="Calibri" w:hAnsi="Calibri"/>
          <w:bCs/>
          <w:color w:val="C00000"/>
        </w:rPr>
      </w:pPr>
      <w:r>
        <w:rPr>
          <w:rFonts w:ascii="Calibri" w:hAnsi="Calibri"/>
          <w:bCs/>
          <w:color w:val="C00000"/>
        </w:rPr>
        <w:tab/>
      </w:r>
      <w:r w:rsidRPr="00CB415E">
        <w:rPr>
          <w:rFonts w:ascii="Calibri" w:hAnsi="Calibri"/>
          <w:bCs/>
          <w:color w:val="C00000"/>
        </w:rPr>
        <w:t>1010921_NKRb_T_Hose</w:t>
      </w:r>
      <w:r>
        <w:rPr>
          <w:rFonts w:ascii="Calibri" w:hAnsi="Calibri"/>
          <w:bCs/>
          <w:color w:val="C00000"/>
        </w:rPr>
        <w:t>y</w:t>
      </w:r>
      <w:r w:rsidRPr="00CB415E">
        <w:rPr>
          <w:rFonts w:ascii="Calibri" w:hAnsi="Calibri"/>
          <w:bCs/>
          <w:color w:val="C00000"/>
        </w:rPr>
        <w:t>npu_</w:t>
      </w:r>
      <w:r w:rsidR="00BF1FB5">
        <w:rPr>
          <w:rFonts w:ascii="Calibri" w:hAnsi="Calibri"/>
          <w:bCs/>
          <w:color w:val="C00000"/>
        </w:rPr>
        <w:t>et_al</w:t>
      </w:r>
      <w:r>
        <w:rPr>
          <w:rFonts w:ascii="Calibri" w:hAnsi="Calibri"/>
          <w:bCs/>
          <w:color w:val="C00000"/>
        </w:rPr>
        <w:t>_</w:t>
      </w:r>
      <w:r w:rsidRPr="00CB415E">
        <w:rPr>
          <w:rFonts w:ascii="Calibri" w:hAnsi="Calibri"/>
          <w:bCs/>
          <w:color w:val="C00000"/>
        </w:rPr>
        <w:t>20210709</w:t>
      </w:r>
      <w:r w:rsidR="003B6538">
        <w:rPr>
          <w:rFonts w:ascii="Calibri" w:hAnsi="Calibri"/>
          <w:bCs/>
          <w:color w:val="C00000"/>
        </w:rPr>
        <w:t xml:space="preserve"> (multiple speakers)</w:t>
      </w:r>
    </w:p>
    <w:p w14:paraId="52B2C024" w14:textId="1260376C" w:rsidR="00CD12B8" w:rsidRDefault="00CD12B8" w:rsidP="000B50A7">
      <w:pPr>
        <w:tabs>
          <w:tab w:val="left" w:pos="1276"/>
          <w:tab w:val="left" w:pos="5245"/>
        </w:tabs>
        <w:overflowPunct w:val="0"/>
        <w:autoSpaceDE w:val="0"/>
        <w:autoSpaceDN w:val="0"/>
        <w:adjustRightInd w:val="0"/>
        <w:spacing w:after="40"/>
        <w:ind w:right="-6"/>
        <w:jc w:val="left"/>
        <w:textAlignment w:val="baseline"/>
        <w:rPr>
          <w:rFonts w:ascii="Calibri" w:hAnsi="Calibri"/>
          <w:bCs/>
          <w:color w:val="C00000"/>
        </w:rPr>
      </w:pPr>
      <w:r>
        <w:rPr>
          <w:rFonts w:ascii="Calibri" w:hAnsi="Calibri"/>
          <w:bCs/>
          <w:color w:val="C00000"/>
        </w:rPr>
        <w:tab/>
      </w:r>
      <w:r w:rsidRPr="00CB415E">
        <w:rPr>
          <w:rFonts w:ascii="Calibri" w:hAnsi="Calibri"/>
          <w:bCs/>
          <w:color w:val="C00000"/>
        </w:rPr>
        <w:t>1010921_NKRb_T_Hose</w:t>
      </w:r>
      <w:r>
        <w:rPr>
          <w:rFonts w:ascii="Calibri" w:hAnsi="Calibri"/>
          <w:bCs/>
          <w:color w:val="C00000"/>
        </w:rPr>
        <w:t>y</w:t>
      </w:r>
      <w:r w:rsidRPr="00CB415E">
        <w:rPr>
          <w:rFonts w:ascii="Calibri" w:hAnsi="Calibri"/>
          <w:bCs/>
          <w:color w:val="C00000"/>
        </w:rPr>
        <w:t>npu_Z_20210709</w:t>
      </w:r>
      <w:r>
        <w:rPr>
          <w:rFonts w:ascii="Calibri" w:hAnsi="Calibri"/>
          <w:bCs/>
          <w:color w:val="C00000"/>
        </w:rPr>
        <w:t>_</w:t>
      </w:r>
      <w:r w:rsidR="009C2B1C">
        <w:rPr>
          <w:rFonts w:ascii="Calibri" w:hAnsi="Calibri"/>
          <w:bCs/>
          <w:color w:val="C00000"/>
        </w:rPr>
        <w:t>FA</w:t>
      </w:r>
      <w:r>
        <w:rPr>
          <w:rFonts w:ascii="Calibri" w:hAnsi="Calibri"/>
          <w:bCs/>
          <w:color w:val="C00000"/>
        </w:rPr>
        <w:t xml:space="preserve"> (Persian translation)</w:t>
      </w:r>
    </w:p>
    <w:p w14:paraId="01974726" w14:textId="77777777" w:rsidR="007E3263" w:rsidRDefault="007E3263" w:rsidP="007E3263">
      <w:pPr>
        <w:tabs>
          <w:tab w:val="left" w:pos="1276"/>
          <w:tab w:val="left" w:pos="5245"/>
        </w:tabs>
        <w:overflowPunct w:val="0"/>
        <w:autoSpaceDE w:val="0"/>
        <w:autoSpaceDN w:val="0"/>
        <w:adjustRightInd w:val="0"/>
        <w:spacing w:after="40"/>
        <w:ind w:right="-6"/>
        <w:jc w:val="left"/>
        <w:textAlignment w:val="baseline"/>
        <w:rPr>
          <w:rFonts w:ascii="Calibri" w:hAnsi="Calibri"/>
          <w:bCs/>
          <w:color w:val="C00000"/>
        </w:rPr>
      </w:pPr>
    </w:p>
    <w:p w14:paraId="23912E1C" w14:textId="77777777" w:rsidR="007E3263" w:rsidRDefault="007E3263" w:rsidP="007E3263">
      <w:pPr>
        <w:tabs>
          <w:tab w:val="left" w:pos="284"/>
          <w:tab w:val="left" w:pos="5245"/>
        </w:tabs>
        <w:overflowPunct w:val="0"/>
        <w:autoSpaceDE w:val="0"/>
        <w:autoSpaceDN w:val="0"/>
        <w:adjustRightInd w:val="0"/>
        <w:spacing w:after="40"/>
        <w:ind w:right="-6"/>
        <w:jc w:val="left"/>
        <w:textAlignment w:val="baseline"/>
        <w:rPr>
          <w:rFonts w:ascii="Calibri" w:hAnsi="Calibri"/>
          <w:bCs/>
          <w:color w:val="C00000"/>
        </w:rPr>
      </w:pPr>
      <w:r>
        <w:rPr>
          <w:rFonts w:ascii="Calibri" w:hAnsi="Calibri"/>
          <w:bCs/>
          <w:color w:val="C00000"/>
        </w:rPr>
        <w:t>2. Rename the document you are filling out (this document)</w:t>
      </w:r>
      <w:r w:rsidRPr="0030466D">
        <w:rPr>
          <w:rFonts w:ascii="Calibri" w:hAnsi="Calibri"/>
          <w:bCs/>
          <w:color w:val="C00000"/>
        </w:rPr>
        <w:t xml:space="preserve"> </w:t>
      </w:r>
      <w:r w:rsidRPr="0050618F">
        <w:rPr>
          <w:rFonts w:ascii="Calibri" w:hAnsi="Calibri"/>
          <w:bCs/>
          <w:color w:val="C00000"/>
        </w:rPr>
        <w:t xml:space="preserve">according to the </w:t>
      </w:r>
      <w:r>
        <w:rPr>
          <w:rFonts w:ascii="Calibri" w:hAnsi="Calibri"/>
          <w:bCs/>
          <w:color w:val="C00000"/>
        </w:rPr>
        <w:t>conventions provided above, but add “_Metadata” directly after the date. (Since all oral texts collected from the same speaker on the same date are included in this file, there should be no final text series number.)</w:t>
      </w:r>
    </w:p>
    <w:p w14:paraId="13A2AF95" w14:textId="758692A4" w:rsidR="007E3263" w:rsidRDefault="007E3263" w:rsidP="007E3263">
      <w:pPr>
        <w:tabs>
          <w:tab w:val="left" w:pos="1276"/>
          <w:tab w:val="left" w:pos="5245"/>
        </w:tabs>
        <w:overflowPunct w:val="0"/>
        <w:autoSpaceDE w:val="0"/>
        <w:autoSpaceDN w:val="0"/>
        <w:adjustRightInd w:val="0"/>
        <w:spacing w:before="120" w:after="40"/>
        <w:ind w:right="-6"/>
        <w:jc w:val="left"/>
        <w:textAlignment w:val="baseline"/>
        <w:rPr>
          <w:rFonts w:ascii="Calibri" w:hAnsi="Calibri"/>
          <w:bCs/>
          <w:color w:val="C00000"/>
        </w:rPr>
      </w:pPr>
      <w:r w:rsidRPr="0050618F">
        <w:rPr>
          <w:rFonts w:ascii="Calibri" w:hAnsi="Calibri"/>
          <w:bCs/>
          <w:color w:val="C00000"/>
        </w:rPr>
        <w:t>Example:</w:t>
      </w:r>
      <w:r>
        <w:rPr>
          <w:rFonts w:ascii="Calibri" w:hAnsi="Calibri"/>
          <w:bCs/>
          <w:color w:val="C00000"/>
        </w:rPr>
        <w:tab/>
      </w:r>
      <w:r w:rsidRPr="00CB415E">
        <w:rPr>
          <w:rFonts w:ascii="Calibri" w:hAnsi="Calibri"/>
          <w:bCs/>
          <w:color w:val="C00000"/>
        </w:rPr>
        <w:t>1010921_NKRb_T_Hose</w:t>
      </w:r>
      <w:r>
        <w:rPr>
          <w:rFonts w:ascii="Calibri" w:hAnsi="Calibri"/>
          <w:bCs/>
          <w:color w:val="C00000"/>
        </w:rPr>
        <w:t>y</w:t>
      </w:r>
      <w:r w:rsidRPr="00CB415E">
        <w:rPr>
          <w:rFonts w:ascii="Calibri" w:hAnsi="Calibri"/>
          <w:bCs/>
          <w:color w:val="C00000"/>
        </w:rPr>
        <w:t>npu_Z_20210709</w:t>
      </w:r>
      <w:r>
        <w:rPr>
          <w:rFonts w:ascii="Calibri" w:hAnsi="Calibri"/>
          <w:bCs/>
          <w:color w:val="C00000"/>
        </w:rPr>
        <w:t>_Metadata</w:t>
      </w:r>
    </w:p>
    <w:p w14:paraId="12B24797" w14:textId="0EC4B41A" w:rsidR="001D5634" w:rsidRDefault="001D5634" w:rsidP="001D5634">
      <w:pPr>
        <w:tabs>
          <w:tab w:val="left" w:pos="1276"/>
          <w:tab w:val="left" w:pos="5245"/>
        </w:tabs>
        <w:overflowPunct w:val="0"/>
        <w:autoSpaceDE w:val="0"/>
        <w:autoSpaceDN w:val="0"/>
        <w:adjustRightInd w:val="0"/>
        <w:spacing w:before="120" w:after="40"/>
        <w:ind w:right="-6"/>
        <w:jc w:val="left"/>
        <w:textAlignment w:val="baseline"/>
        <w:rPr>
          <w:rFonts w:ascii="Calibri" w:hAnsi="Calibri"/>
          <w:bCs/>
          <w:color w:val="C00000"/>
        </w:rPr>
      </w:pPr>
      <w:r>
        <w:rPr>
          <w:rFonts w:ascii="Calibri" w:hAnsi="Calibri"/>
          <w:bCs/>
          <w:color w:val="C00000"/>
        </w:rPr>
        <w:t xml:space="preserve">When editors consider the file data to be ready for upload into the Atlas, they can </w:t>
      </w:r>
      <w:r w:rsidR="007F6F22">
        <w:rPr>
          <w:rFonts w:ascii="Calibri" w:hAnsi="Calibri"/>
          <w:bCs/>
          <w:color w:val="C00000"/>
        </w:rPr>
        <w:t>add</w:t>
      </w:r>
      <w:r>
        <w:rPr>
          <w:rFonts w:ascii="Calibri" w:hAnsi="Calibri"/>
          <w:bCs/>
          <w:color w:val="C00000"/>
        </w:rPr>
        <w:t xml:space="preserve"> “</w:t>
      </w:r>
      <w:r w:rsidR="007F6F22">
        <w:rPr>
          <w:rFonts w:ascii="Calibri" w:hAnsi="Calibri"/>
          <w:bCs/>
          <w:color w:val="C00000"/>
        </w:rPr>
        <w:t>_</w:t>
      </w:r>
      <w:r>
        <w:rPr>
          <w:rFonts w:ascii="Calibri" w:hAnsi="Calibri"/>
          <w:bCs/>
          <w:color w:val="C00000"/>
        </w:rPr>
        <w:t>final”.</w:t>
      </w:r>
    </w:p>
    <w:p w14:paraId="38CB7612" w14:textId="7A9E3965" w:rsidR="001D5634" w:rsidRDefault="001D5634" w:rsidP="00CE30C4">
      <w:pPr>
        <w:tabs>
          <w:tab w:val="left" w:pos="1276"/>
          <w:tab w:val="left" w:pos="5245"/>
        </w:tabs>
        <w:overflowPunct w:val="0"/>
        <w:autoSpaceDE w:val="0"/>
        <w:autoSpaceDN w:val="0"/>
        <w:adjustRightInd w:val="0"/>
        <w:spacing w:before="120" w:after="40"/>
        <w:ind w:right="-6"/>
        <w:jc w:val="left"/>
        <w:textAlignment w:val="baseline"/>
        <w:rPr>
          <w:rFonts w:ascii="Calibri" w:hAnsi="Calibri"/>
          <w:bCs/>
          <w:color w:val="C00000"/>
        </w:rPr>
      </w:pPr>
      <w:r w:rsidRPr="0050618F">
        <w:rPr>
          <w:rFonts w:ascii="Calibri" w:hAnsi="Calibri"/>
          <w:bCs/>
          <w:color w:val="C00000"/>
        </w:rPr>
        <w:t>Example:</w:t>
      </w:r>
      <w:r>
        <w:rPr>
          <w:rFonts w:ascii="Calibri" w:hAnsi="Calibri"/>
          <w:bCs/>
          <w:color w:val="C00000"/>
        </w:rPr>
        <w:tab/>
      </w:r>
      <w:r w:rsidRPr="00CB415E">
        <w:rPr>
          <w:rFonts w:ascii="Calibri" w:hAnsi="Calibri"/>
          <w:bCs/>
          <w:color w:val="C00000"/>
        </w:rPr>
        <w:t>1010921_NKRb</w:t>
      </w:r>
      <w:r w:rsidR="00ED6E74" w:rsidRPr="00CB415E">
        <w:rPr>
          <w:rFonts w:ascii="Calibri" w:hAnsi="Calibri"/>
          <w:bCs/>
          <w:color w:val="C00000"/>
        </w:rPr>
        <w:t>_T_Hose</w:t>
      </w:r>
      <w:r w:rsidR="00ED6E74">
        <w:rPr>
          <w:rFonts w:ascii="Calibri" w:hAnsi="Calibri"/>
          <w:bCs/>
          <w:color w:val="C00000"/>
        </w:rPr>
        <w:t>y</w:t>
      </w:r>
      <w:r w:rsidR="00ED6E74" w:rsidRPr="00CB415E">
        <w:rPr>
          <w:rFonts w:ascii="Calibri" w:hAnsi="Calibri"/>
          <w:bCs/>
          <w:color w:val="C00000"/>
        </w:rPr>
        <w:t>npu_Z_20210709</w:t>
      </w:r>
      <w:r w:rsidR="00ED6E74">
        <w:rPr>
          <w:rFonts w:ascii="Calibri" w:hAnsi="Calibri"/>
          <w:bCs/>
          <w:color w:val="C00000"/>
        </w:rPr>
        <w:t>_Metadata</w:t>
      </w:r>
      <w:r>
        <w:rPr>
          <w:rFonts w:ascii="Calibri" w:hAnsi="Calibri"/>
          <w:bCs/>
          <w:color w:val="C00000"/>
        </w:rPr>
        <w:t>_final</w:t>
      </w:r>
    </w:p>
    <w:p w14:paraId="6336AA13" w14:textId="77777777" w:rsidR="007E3263" w:rsidRDefault="007E3263" w:rsidP="007E3263">
      <w:pPr>
        <w:tabs>
          <w:tab w:val="left" w:pos="1276"/>
          <w:tab w:val="left" w:pos="5245"/>
        </w:tabs>
        <w:overflowPunct w:val="0"/>
        <w:autoSpaceDE w:val="0"/>
        <w:autoSpaceDN w:val="0"/>
        <w:adjustRightInd w:val="0"/>
        <w:spacing w:after="40"/>
        <w:ind w:right="-6"/>
        <w:jc w:val="left"/>
        <w:textAlignment w:val="baseline"/>
        <w:rPr>
          <w:rFonts w:ascii="Calibri" w:hAnsi="Calibri"/>
          <w:bCs/>
          <w:color w:val="C00000"/>
        </w:rPr>
      </w:pPr>
    </w:p>
    <w:p w14:paraId="4B0FC3E9" w14:textId="4017C94B" w:rsidR="00D76EA5" w:rsidRPr="00D76EA5" w:rsidRDefault="007E3263" w:rsidP="00D76EA5">
      <w:pPr>
        <w:tabs>
          <w:tab w:val="left" w:pos="284"/>
          <w:tab w:val="left" w:pos="5245"/>
        </w:tabs>
        <w:overflowPunct w:val="0"/>
        <w:autoSpaceDE w:val="0"/>
        <w:autoSpaceDN w:val="0"/>
        <w:adjustRightInd w:val="0"/>
        <w:spacing w:after="40"/>
        <w:ind w:right="-6"/>
        <w:jc w:val="left"/>
        <w:textAlignment w:val="baseline"/>
        <w:rPr>
          <w:rFonts w:ascii="Calibri" w:hAnsi="Calibri"/>
          <w:bCs/>
          <w:color w:val="C00000"/>
        </w:rPr>
      </w:pPr>
      <w:r>
        <w:rPr>
          <w:rFonts w:ascii="Calibri" w:hAnsi="Calibri"/>
          <w:bCs/>
          <w:color w:val="C00000"/>
        </w:rPr>
        <w:t>You can obtain ALI unique place IDs and unique language variety IDs from the online atlas (if available there) or from the ALI editors.</w:t>
      </w:r>
      <w:r w:rsidR="00D76EA5">
        <w:br w:type="page"/>
      </w:r>
    </w:p>
    <w:p w14:paraId="63A94D7F" w14:textId="4CBB5DF1" w:rsidR="00155F56" w:rsidRPr="00DF3176" w:rsidRDefault="00155F56" w:rsidP="009A73FC">
      <w:pPr>
        <w:pStyle w:val="Heading2"/>
        <w:ind w:right="-102"/>
      </w:pPr>
      <w:r w:rsidRPr="00DF3176">
        <w:lastRenderedPageBreak/>
        <w:t>General information</w:t>
      </w:r>
    </w:p>
    <w:p w14:paraId="6485BCE0" w14:textId="3CAB4B08" w:rsidR="00155F56" w:rsidRDefault="00155F56" w:rsidP="000D32B3">
      <w:pPr>
        <w:tabs>
          <w:tab w:val="left" w:pos="284"/>
          <w:tab w:val="left" w:pos="5245"/>
        </w:tabs>
        <w:overflowPunct w:val="0"/>
        <w:autoSpaceDE w:val="0"/>
        <w:autoSpaceDN w:val="0"/>
        <w:adjustRightInd w:val="0"/>
        <w:spacing w:after="40"/>
        <w:ind w:right="-102"/>
        <w:textAlignment w:val="baseline"/>
        <w:rPr>
          <w:rFonts w:ascii="Calibri" w:hAnsi="Calibri"/>
          <w:bCs/>
          <w:i/>
          <w:iCs/>
        </w:rPr>
      </w:pPr>
      <w:r w:rsidRPr="00DF3176">
        <w:rPr>
          <w:rFonts w:ascii="Calibri" w:hAnsi="Calibri"/>
          <w:bCs/>
          <w:i/>
          <w:iCs/>
        </w:rPr>
        <w:t xml:space="preserve">(to be filled out </w:t>
      </w:r>
      <w:r w:rsidR="00BC4979" w:rsidRPr="00DF3176">
        <w:rPr>
          <w:rFonts w:ascii="Calibri" w:hAnsi="Calibri"/>
          <w:bCs/>
          <w:i/>
          <w:iCs/>
        </w:rPr>
        <w:t xml:space="preserve">as much as possible </w:t>
      </w:r>
      <w:r w:rsidRPr="00DF3176">
        <w:rPr>
          <w:rFonts w:ascii="Calibri" w:hAnsi="Calibri"/>
          <w:bCs/>
          <w:i/>
          <w:iCs/>
        </w:rPr>
        <w:t xml:space="preserve">by the field researcher </w:t>
      </w:r>
      <w:r w:rsidRPr="00DF3176">
        <w:rPr>
          <w:rFonts w:ascii="Calibri" w:hAnsi="Calibri"/>
          <w:bCs/>
          <w:i/>
          <w:iCs/>
          <w:u w:val="single"/>
        </w:rPr>
        <w:t>before</w:t>
      </w:r>
      <w:r w:rsidRPr="00DF3176">
        <w:rPr>
          <w:rFonts w:ascii="Calibri" w:hAnsi="Calibri"/>
          <w:bCs/>
          <w:i/>
          <w:iCs/>
        </w:rPr>
        <w:t xml:space="preserve"> or </w:t>
      </w:r>
      <w:r w:rsidRPr="00DF3176">
        <w:rPr>
          <w:rFonts w:ascii="Calibri" w:hAnsi="Calibri"/>
          <w:bCs/>
          <w:i/>
          <w:iCs/>
          <w:u w:val="single"/>
        </w:rPr>
        <w:t>after</w:t>
      </w:r>
      <w:r w:rsidRPr="00DF3176">
        <w:rPr>
          <w:rFonts w:ascii="Calibri" w:hAnsi="Calibri"/>
          <w:bCs/>
          <w:i/>
          <w:iCs/>
        </w:rPr>
        <w:t xml:space="preserve"> fieldwork</w:t>
      </w:r>
      <w:r w:rsidR="00BC4979" w:rsidRPr="00DF3176">
        <w:rPr>
          <w:rFonts w:ascii="Calibri" w:hAnsi="Calibri"/>
          <w:bCs/>
          <w:i/>
          <w:iCs/>
        </w:rPr>
        <w:t>, and supplemented later by data checkers and approvers</w:t>
      </w:r>
      <w:r w:rsidRPr="00DF3176">
        <w:rPr>
          <w:rFonts w:ascii="Calibri" w:hAnsi="Calibri"/>
          <w:bCs/>
          <w:i/>
          <w:iCs/>
        </w:rPr>
        <w:t>)</w:t>
      </w:r>
    </w:p>
    <w:p w14:paraId="0F1843CD" w14:textId="77777777" w:rsidR="00DF3176" w:rsidRDefault="00DF3176" w:rsidP="00155F56">
      <w:pPr>
        <w:tabs>
          <w:tab w:val="left" w:pos="284"/>
          <w:tab w:val="left" w:pos="5245"/>
        </w:tabs>
        <w:overflowPunct w:val="0"/>
        <w:autoSpaceDE w:val="0"/>
        <w:autoSpaceDN w:val="0"/>
        <w:adjustRightInd w:val="0"/>
        <w:spacing w:after="40"/>
        <w:ind w:right="-101"/>
        <w:textAlignment w:val="baseline"/>
        <w:rPr>
          <w:rFonts w:ascii="Calibri" w:hAnsi="Calibri"/>
          <w:bCs/>
          <w:i/>
          <w:iCs/>
        </w:rPr>
      </w:pPr>
    </w:p>
    <w:p w14:paraId="630D7AA4" w14:textId="77777777" w:rsidR="007419A2" w:rsidRPr="001E2721" w:rsidRDefault="007419A2" w:rsidP="000D32B3">
      <w:pPr>
        <w:tabs>
          <w:tab w:val="left" w:pos="284"/>
        </w:tabs>
        <w:overflowPunct w:val="0"/>
        <w:autoSpaceDE w:val="0"/>
        <w:autoSpaceDN w:val="0"/>
        <w:adjustRightInd w:val="0"/>
        <w:spacing w:after="40"/>
        <w:ind w:right="-102"/>
        <w:jc w:val="left"/>
        <w:textAlignment w:val="baseline"/>
        <w:rPr>
          <w:rFonts w:ascii="Calibri" w:hAnsi="Calibri"/>
          <w:bCs/>
          <w:color w:val="C00000"/>
          <w:lang w:val="en-US"/>
        </w:rPr>
      </w:pPr>
      <w:r w:rsidRPr="001E2721">
        <w:rPr>
          <w:rFonts w:ascii="Calibri" w:hAnsi="Calibri"/>
          <w:bCs/>
          <w:color w:val="C00000"/>
          <w:lang w:val="en-US"/>
        </w:rPr>
        <w:t>Note: This fillable document is “unsecured” so that you can more easily enter special characters in using your own keyboard shortcuts rather than cutting and pasting. However, this also means that you can accidentally modify the file, including deleting fillable fields. In case you accidentally delete a fillable field</w:t>
      </w:r>
      <w:r>
        <w:rPr>
          <w:rFonts w:ascii="Calibri" w:hAnsi="Calibri"/>
          <w:bCs/>
          <w:color w:val="C00000"/>
          <w:lang w:val="en-US"/>
        </w:rPr>
        <w:t xml:space="preserve"> (either by selecting and deleting the field, or by pressing “delete” or “backspace” too many times)</w:t>
      </w:r>
      <w:r w:rsidRPr="001E2721">
        <w:rPr>
          <w:rFonts w:ascii="Calibri" w:hAnsi="Calibri"/>
          <w:bCs/>
          <w:color w:val="C00000"/>
          <w:lang w:val="en-US"/>
        </w:rPr>
        <w:t>, please restore it by undoing the changes that caused them to be removed.</w:t>
      </w:r>
    </w:p>
    <w:p w14:paraId="141F4594" w14:textId="77777777" w:rsidR="00DF3176" w:rsidRDefault="00DF3176" w:rsidP="00001DA4">
      <w:pPr>
        <w:tabs>
          <w:tab w:val="left" w:pos="284"/>
        </w:tabs>
        <w:overflowPunct w:val="0"/>
        <w:autoSpaceDE w:val="0"/>
        <w:autoSpaceDN w:val="0"/>
        <w:adjustRightInd w:val="0"/>
        <w:spacing w:after="120"/>
        <w:ind w:right="-101"/>
        <w:jc w:val="left"/>
        <w:textAlignment w:val="baseline"/>
        <w:rPr>
          <w:rFonts w:ascii="Calibri" w:hAnsi="Calibri"/>
          <w:bCs/>
          <w:color w:val="C00000"/>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8" w:type="dxa"/>
          <w:left w:w="58" w:type="dxa"/>
          <w:bottom w:w="58" w:type="dxa"/>
          <w:right w:w="58" w:type="dxa"/>
        </w:tblCellMar>
        <w:tblLook w:val="04A0" w:firstRow="1" w:lastRow="0" w:firstColumn="1" w:lastColumn="0" w:noHBand="0" w:noVBand="1"/>
      </w:tblPr>
      <w:tblGrid>
        <w:gridCol w:w="4820"/>
        <w:gridCol w:w="3716"/>
      </w:tblGrid>
      <w:tr w:rsidR="00C0163C" w14:paraId="6D7EC9B2" w14:textId="77777777" w:rsidTr="00211B59">
        <w:trPr>
          <w:trHeight w:val="340"/>
        </w:trPr>
        <w:tc>
          <w:tcPr>
            <w:tcW w:w="4820" w:type="dxa"/>
            <w:tcMar>
              <w:left w:w="85" w:type="dxa"/>
            </w:tcMar>
          </w:tcPr>
          <w:p w14:paraId="3E2282AB" w14:textId="1BAEC97E" w:rsidR="00C0163C" w:rsidRPr="008B5AA7" w:rsidRDefault="00C0163C" w:rsidP="00BC4E73">
            <w:pPr>
              <w:tabs>
                <w:tab w:val="left" w:pos="284"/>
              </w:tabs>
              <w:overflowPunct w:val="0"/>
              <w:autoSpaceDE w:val="0"/>
              <w:autoSpaceDN w:val="0"/>
              <w:adjustRightInd w:val="0"/>
              <w:jc w:val="left"/>
              <w:textAlignment w:val="baseline"/>
              <w:rPr>
                <w:rFonts w:asciiTheme="minorHAnsi" w:hAnsiTheme="minorHAnsi" w:cstheme="minorHAnsi"/>
                <w:bCs/>
              </w:rPr>
            </w:pPr>
            <w:r w:rsidRPr="008B5AA7">
              <w:rPr>
                <w:rFonts w:ascii="Calibri" w:hAnsi="Calibri"/>
                <w:bCs/>
              </w:rPr>
              <w:t>Name of person</w:t>
            </w:r>
            <w:r w:rsidR="00C8766A" w:rsidRPr="008B5AA7">
              <w:rPr>
                <w:rFonts w:ascii="Calibri" w:hAnsi="Calibri"/>
                <w:bCs/>
              </w:rPr>
              <w:t>(s)</w:t>
            </w:r>
            <w:r w:rsidRPr="008B5AA7">
              <w:rPr>
                <w:rFonts w:ascii="Calibri" w:hAnsi="Calibri"/>
                <w:bCs/>
              </w:rPr>
              <w:t xml:space="preserve"> </w:t>
            </w:r>
            <w:r w:rsidR="00946DBE" w:rsidRPr="008B5AA7">
              <w:rPr>
                <w:rFonts w:ascii="Calibri" w:hAnsi="Calibri"/>
                <w:bCs/>
              </w:rPr>
              <w:t>filling out this document</w:t>
            </w:r>
            <w:r w:rsidR="00E0643B" w:rsidRPr="008B5AA7">
              <w:rPr>
                <w:rFonts w:ascii="Calibri" w:hAnsi="Calibri"/>
                <w:bCs/>
              </w:rPr>
              <w:t>:</w:t>
            </w:r>
          </w:p>
        </w:tc>
        <w:sdt>
          <w:sdtPr>
            <w:rPr>
              <w:rFonts w:asciiTheme="minorHAnsi" w:hAnsiTheme="minorHAnsi" w:cstheme="minorHAnsi"/>
              <w:b/>
            </w:rPr>
            <w:id w:val="-1623373586"/>
            <w:placeholder>
              <w:docPart w:val="43A4BE4A453B4DD7980DDBF6080D266D"/>
            </w:placeholder>
            <w:showingPlcHdr/>
          </w:sdtPr>
          <w:sdtEndPr/>
          <w:sdtContent>
            <w:tc>
              <w:tcPr>
                <w:tcW w:w="3716" w:type="dxa"/>
                <w:tcMar>
                  <w:left w:w="85" w:type="dxa"/>
                </w:tcMar>
              </w:tcPr>
              <w:p w14:paraId="4CFBA892" w14:textId="194505E6" w:rsidR="00C0163C" w:rsidRPr="00130082" w:rsidRDefault="00302AF3" w:rsidP="00BC4E73">
                <w:pPr>
                  <w:tabs>
                    <w:tab w:val="left" w:pos="284"/>
                  </w:tabs>
                  <w:overflowPunct w:val="0"/>
                  <w:autoSpaceDE w:val="0"/>
                  <w:autoSpaceDN w:val="0"/>
                  <w:adjustRightInd w:val="0"/>
                  <w:jc w:val="left"/>
                  <w:textAlignment w:val="baseline"/>
                  <w:rPr>
                    <w:rFonts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tr>
      <w:tr w:rsidR="00C0163C" w14:paraId="6C39AA3B" w14:textId="77777777" w:rsidTr="00211B59">
        <w:trPr>
          <w:trHeight w:val="340"/>
        </w:trPr>
        <w:tc>
          <w:tcPr>
            <w:tcW w:w="4820" w:type="dxa"/>
            <w:tcMar>
              <w:left w:w="85" w:type="dxa"/>
            </w:tcMar>
          </w:tcPr>
          <w:p w14:paraId="28B349D6" w14:textId="02CC6B38" w:rsidR="00C0163C" w:rsidRPr="008B5AA7" w:rsidRDefault="00C0163C" w:rsidP="00BC4E73">
            <w:pPr>
              <w:tabs>
                <w:tab w:val="left" w:pos="284"/>
              </w:tabs>
              <w:overflowPunct w:val="0"/>
              <w:autoSpaceDE w:val="0"/>
              <w:autoSpaceDN w:val="0"/>
              <w:adjustRightInd w:val="0"/>
              <w:jc w:val="left"/>
              <w:textAlignment w:val="baseline"/>
              <w:rPr>
                <w:rFonts w:asciiTheme="minorHAnsi" w:hAnsiTheme="minorHAnsi" w:cstheme="minorHAnsi"/>
                <w:bCs/>
              </w:rPr>
            </w:pPr>
            <w:r w:rsidRPr="008B5AA7">
              <w:rPr>
                <w:rFonts w:ascii="Calibri" w:hAnsi="Calibri"/>
                <w:bCs/>
              </w:rPr>
              <w:t>Email address:</w:t>
            </w:r>
          </w:p>
        </w:tc>
        <w:sdt>
          <w:sdtPr>
            <w:rPr>
              <w:rFonts w:asciiTheme="minorHAnsi" w:hAnsiTheme="minorHAnsi" w:cstheme="minorHAnsi"/>
              <w:b/>
            </w:rPr>
            <w:id w:val="2013103967"/>
            <w:placeholder>
              <w:docPart w:val="1B326F7CCAFF406E84739AB9595B148F"/>
            </w:placeholder>
            <w:showingPlcHdr/>
          </w:sdtPr>
          <w:sdtEndPr/>
          <w:sdtContent>
            <w:tc>
              <w:tcPr>
                <w:tcW w:w="3716" w:type="dxa"/>
                <w:tcMar>
                  <w:left w:w="85" w:type="dxa"/>
                </w:tcMar>
              </w:tcPr>
              <w:p w14:paraId="012464BF" w14:textId="0534D0E6" w:rsidR="00C0163C" w:rsidRPr="00130082" w:rsidRDefault="00302AF3" w:rsidP="00BC4E73">
                <w:pPr>
                  <w:tabs>
                    <w:tab w:val="left" w:pos="284"/>
                  </w:tabs>
                  <w:overflowPunct w:val="0"/>
                  <w:autoSpaceDE w:val="0"/>
                  <w:autoSpaceDN w:val="0"/>
                  <w:adjustRightInd w:val="0"/>
                  <w:jc w:val="left"/>
                  <w:textAlignment w:val="baseline"/>
                  <w:rPr>
                    <w:rFonts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tr>
      <w:tr w:rsidR="005434E2" w14:paraId="4D5B355D" w14:textId="77777777" w:rsidTr="00211B59">
        <w:trPr>
          <w:trHeight w:val="340"/>
        </w:trPr>
        <w:tc>
          <w:tcPr>
            <w:tcW w:w="4820" w:type="dxa"/>
            <w:tcMar>
              <w:left w:w="85" w:type="dxa"/>
            </w:tcMar>
          </w:tcPr>
          <w:p w14:paraId="610D1661" w14:textId="0125F001" w:rsidR="005434E2" w:rsidRPr="008B5AA7" w:rsidRDefault="00130082" w:rsidP="00BC4E73">
            <w:pPr>
              <w:tabs>
                <w:tab w:val="left" w:pos="284"/>
              </w:tabs>
              <w:overflowPunct w:val="0"/>
              <w:autoSpaceDE w:val="0"/>
              <w:autoSpaceDN w:val="0"/>
              <w:adjustRightInd w:val="0"/>
              <w:jc w:val="left"/>
              <w:textAlignment w:val="baseline"/>
              <w:rPr>
                <w:rFonts w:asciiTheme="minorHAnsi" w:hAnsiTheme="minorHAnsi" w:cstheme="minorHAnsi"/>
                <w:bCs/>
              </w:rPr>
            </w:pPr>
            <w:r w:rsidRPr="008B5AA7">
              <w:rPr>
                <w:rFonts w:ascii="Calibri" w:hAnsi="Calibri"/>
                <w:bCs/>
              </w:rPr>
              <w:t>Date</w:t>
            </w:r>
            <w:r w:rsidR="00E0643B" w:rsidRPr="008B5AA7">
              <w:rPr>
                <w:rFonts w:ascii="Calibri" w:hAnsi="Calibri"/>
                <w:bCs/>
              </w:rPr>
              <w:t xml:space="preserve"> filled out</w:t>
            </w:r>
            <w:r w:rsidRPr="008B5AA7">
              <w:rPr>
                <w:rFonts w:ascii="Calibri" w:hAnsi="Calibri"/>
                <w:bCs/>
              </w:rPr>
              <w:t>:</w:t>
            </w:r>
          </w:p>
        </w:tc>
        <w:tc>
          <w:tcPr>
            <w:tcW w:w="3716" w:type="dxa"/>
            <w:tcMar>
              <w:left w:w="85" w:type="dxa"/>
            </w:tcMar>
          </w:tcPr>
          <w:sdt>
            <w:sdtPr>
              <w:rPr>
                <w:rFonts w:asciiTheme="minorHAnsi" w:hAnsiTheme="minorHAnsi" w:cstheme="minorHAnsi"/>
                <w:b/>
              </w:rPr>
              <w:id w:val="2075695539"/>
              <w:placeholder>
                <w:docPart w:val="E68FD3BA71DD409E90CEB84D08E54DF2"/>
              </w:placeholder>
              <w:showingPlcHdr/>
              <w15:color w:val="C0C0C0"/>
              <w:date w:fullDate="2021-06-09T00:00:00Z">
                <w:dateFormat w:val="yyyy/MM/dd"/>
                <w:lid w:val="en-CA"/>
                <w:storeMappedDataAs w:val="dateTime"/>
                <w:calendar w:val="gregorian"/>
              </w:date>
            </w:sdtPr>
            <w:sdtEndPr/>
            <w:sdtContent>
              <w:p w14:paraId="4E206F50" w14:textId="3DB4296F" w:rsidR="005434E2" w:rsidRPr="00130082" w:rsidRDefault="00302AF3" w:rsidP="00BC4E73">
                <w:pPr>
                  <w:tabs>
                    <w:tab w:val="left" w:pos="284"/>
                  </w:tabs>
                  <w:overflowPunct w:val="0"/>
                  <w:autoSpaceDE w:val="0"/>
                  <w:autoSpaceDN w:val="0"/>
                  <w:adjustRightInd w:val="0"/>
                  <w:jc w:val="left"/>
                  <w:textAlignment w:val="baseline"/>
                  <w:rPr>
                    <w:rFonts w:cstheme="minorHAnsi"/>
                    <w:b/>
                  </w:rPr>
                </w:pPr>
                <w:r w:rsidRPr="00302AF3">
                  <w:rPr>
                    <w:rStyle w:val="PlaceholderText"/>
                    <w:rFonts w:asciiTheme="minorHAnsi" w:hAnsiTheme="minorHAnsi" w:cstheme="minorHAnsi"/>
                    <w:bCs/>
                    <w:color w:val="EEE8F5"/>
                    <w:shd w:val="clear" w:color="auto" w:fill="EFE8F5"/>
                  </w:rPr>
                  <w:t>Click to enter your data</w:t>
                </w:r>
              </w:p>
            </w:sdtContent>
          </w:sdt>
        </w:tc>
      </w:tr>
      <w:tr w:rsidR="006B7AB3" w14:paraId="20711534" w14:textId="77777777" w:rsidTr="00211B59">
        <w:trPr>
          <w:trHeight w:val="340"/>
        </w:trPr>
        <w:tc>
          <w:tcPr>
            <w:tcW w:w="4820" w:type="dxa"/>
            <w:tcMar>
              <w:left w:w="85" w:type="dxa"/>
            </w:tcMar>
          </w:tcPr>
          <w:p w14:paraId="2DA49287" w14:textId="7C4456CE" w:rsidR="006B7AB3" w:rsidRPr="008B5AA7" w:rsidRDefault="006B7AB3" w:rsidP="00BC4E73">
            <w:pPr>
              <w:tabs>
                <w:tab w:val="left" w:pos="284"/>
              </w:tabs>
              <w:overflowPunct w:val="0"/>
              <w:autoSpaceDE w:val="0"/>
              <w:autoSpaceDN w:val="0"/>
              <w:adjustRightInd w:val="0"/>
              <w:jc w:val="left"/>
              <w:textAlignment w:val="baseline"/>
              <w:rPr>
                <w:rFonts w:ascii="Calibri" w:hAnsi="Calibri"/>
                <w:bCs/>
              </w:rPr>
            </w:pPr>
            <w:r w:rsidRPr="008B5AA7">
              <w:rPr>
                <w:rFonts w:ascii="Calibri" w:hAnsi="Calibri"/>
                <w:bCs/>
              </w:rPr>
              <w:t>Name of person(s) checking this document (checker to fill this in):</w:t>
            </w:r>
          </w:p>
        </w:tc>
        <w:sdt>
          <w:sdtPr>
            <w:rPr>
              <w:rFonts w:asciiTheme="minorHAnsi" w:hAnsiTheme="minorHAnsi" w:cstheme="minorHAnsi"/>
              <w:b/>
            </w:rPr>
            <w:id w:val="-123776718"/>
            <w:placeholder>
              <w:docPart w:val="262A96715309424FACF11F20673F28BC"/>
            </w:placeholder>
          </w:sdtPr>
          <w:sdtEndPr/>
          <w:sdtContent>
            <w:sdt>
              <w:sdtPr>
                <w:rPr>
                  <w:rFonts w:asciiTheme="minorHAnsi" w:hAnsiTheme="minorHAnsi" w:cstheme="minorHAnsi"/>
                  <w:b/>
                </w:rPr>
                <w:id w:val="-218447912"/>
                <w:placeholder>
                  <w:docPart w:val="50AE0D7247364A54AE0E54DCDE5F71AD"/>
                </w:placeholder>
                <w:showingPlcHdr/>
              </w:sdtPr>
              <w:sdtEndPr/>
              <w:sdtContent>
                <w:tc>
                  <w:tcPr>
                    <w:tcW w:w="3716" w:type="dxa"/>
                    <w:tcMar>
                      <w:left w:w="85" w:type="dxa"/>
                    </w:tcMar>
                  </w:tcPr>
                  <w:p w14:paraId="1D960CAD" w14:textId="162C299D" w:rsidR="006B7AB3" w:rsidRDefault="006A7BE3" w:rsidP="00BC4E73">
                    <w:pPr>
                      <w:tabs>
                        <w:tab w:val="left" w:pos="284"/>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sdtContent>
        </w:sdt>
      </w:tr>
      <w:tr w:rsidR="006A7BE3" w14:paraId="1921FF25" w14:textId="77777777" w:rsidTr="00211B59">
        <w:trPr>
          <w:trHeight w:val="340"/>
        </w:trPr>
        <w:tc>
          <w:tcPr>
            <w:tcW w:w="4820" w:type="dxa"/>
            <w:tcMar>
              <w:left w:w="85" w:type="dxa"/>
            </w:tcMar>
          </w:tcPr>
          <w:p w14:paraId="4890F5C7" w14:textId="5AD67A48" w:rsidR="006A7BE3" w:rsidRPr="008B5AA7" w:rsidRDefault="006A7BE3" w:rsidP="00BC4E73">
            <w:pPr>
              <w:tabs>
                <w:tab w:val="left" w:pos="284"/>
              </w:tabs>
              <w:overflowPunct w:val="0"/>
              <w:autoSpaceDE w:val="0"/>
              <w:autoSpaceDN w:val="0"/>
              <w:adjustRightInd w:val="0"/>
              <w:jc w:val="left"/>
              <w:textAlignment w:val="baseline"/>
              <w:rPr>
                <w:rFonts w:ascii="Calibri" w:hAnsi="Calibri"/>
                <w:bCs/>
              </w:rPr>
            </w:pPr>
            <w:r w:rsidRPr="008B5AA7">
              <w:rPr>
                <w:rFonts w:ascii="Calibri" w:hAnsi="Calibri"/>
                <w:bCs/>
              </w:rPr>
              <w:t>Date checked (checker to fill this in):</w:t>
            </w:r>
          </w:p>
        </w:tc>
        <w:tc>
          <w:tcPr>
            <w:tcW w:w="3716" w:type="dxa"/>
            <w:tcMar>
              <w:left w:w="85" w:type="dxa"/>
            </w:tcMar>
          </w:tcPr>
          <w:sdt>
            <w:sdtPr>
              <w:rPr>
                <w:rFonts w:asciiTheme="minorHAnsi" w:hAnsiTheme="minorHAnsi" w:cstheme="minorHAnsi"/>
                <w:b/>
              </w:rPr>
              <w:id w:val="-747188909"/>
              <w:placeholder>
                <w:docPart w:val="B56BA5E94F3E48CFA473842EBC175A92"/>
              </w:placeholder>
              <w:showingPlcHdr/>
              <w15:color w:val="C0C0C0"/>
              <w:date w:fullDate="2021-06-09T00:00:00Z">
                <w:dateFormat w:val="yyyy/MM/dd"/>
                <w:lid w:val="en-CA"/>
                <w:storeMappedDataAs w:val="dateTime"/>
                <w:calendar w:val="gregorian"/>
              </w:date>
            </w:sdtPr>
            <w:sdtEndPr/>
            <w:sdtContent>
              <w:p w14:paraId="7C31AF60" w14:textId="7319B70D" w:rsidR="006A7BE3" w:rsidRDefault="006A7BE3" w:rsidP="00BC4E73">
                <w:pPr>
                  <w:tabs>
                    <w:tab w:val="left" w:pos="284"/>
                  </w:tabs>
                  <w:overflowPunct w:val="0"/>
                  <w:autoSpaceDE w:val="0"/>
                  <w:autoSpaceDN w:val="0"/>
                  <w:adjustRightInd w:val="0"/>
                  <w:jc w:val="left"/>
                  <w:textAlignment w:val="baseline"/>
                  <w:rPr>
                    <w:rFonts w:asciiTheme="minorHAnsi" w:hAnsiTheme="minorHAnsi" w:cstheme="minorHAnsi"/>
                    <w:b/>
                  </w:rPr>
                </w:pPr>
                <w:r w:rsidRPr="001C21D5">
                  <w:rPr>
                    <w:rStyle w:val="PlaceholderText"/>
                    <w:rFonts w:asciiTheme="minorHAnsi" w:hAnsiTheme="minorHAnsi" w:cstheme="minorHAnsi"/>
                    <w:bCs/>
                    <w:color w:val="EEE8F5"/>
                    <w:shd w:val="clear" w:color="auto" w:fill="EFE8F5"/>
                  </w:rPr>
                  <w:t>Click to enter your data</w:t>
                </w:r>
              </w:p>
            </w:sdtContent>
          </w:sdt>
        </w:tc>
      </w:tr>
      <w:tr w:rsidR="006A7BE3" w14:paraId="24AD69F2" w14:textId="77777777" w:rsidTr="00211B59">
        <w:trPr>
          <w:trHeight w:val="340"/>
        </w:trPr>
        <w:tc>
          <w:tcPr>
            <w:tcW w:w="4820" w:type="dxa"/>
            <w:tcMar>
              <w:left w:w="85" w:type="dxa"/>
            </w:tcMar>
          </w:tcPr>
          <w:p w14:paraId="6512E680" w14:textId="2EADC31D" w:rsidR="006A7BE3" w:rsidRPr="008B5AA7" w:rsidRDefault="006A7BE3" w:rsidP="00BC4E73">
            <w:pPr>
              <w:tabs>
                <w:tab w:val="left" w:pos="284"/>
              </w:tabs>
              <w:overflowPunct w:val="0"/>
              <w:autoSpaceDE w:val="0"/>
              <w:autoSpaceDN w:val="0"/>
              <w:adjustRightInd w:val="0"/>
              <w:jc w:val="left"/>
              <w:textAlignment w:val="baseline"/>
              <w:rPr>
                <w:rFonts w:ascii="Calibri" w:hAnsi="Calibri"/>
                <w:bCs/>
              </w:rPr>
            </w:pPr>
            <w:r w:rsidRPr="008B5AA7">
              <w:rPr>
                <w:rFonts w:ascii="Calibri" w:hAnsi="Calibri"/>
                <w:bCs/>
              </w:rPr>
              <w:t>Date approved for upload (editors to fill this in):</w:t>
            </w:r>
          </w:p>
        </w:tc>
        <w:tc>
          <w:tcPr>
            <w:tcW w:w="3716" w:type="dxa"/>
            <w:tcMar>
              <w:left w:w="85" w:type="dxa"/>
            </w:tcMar>
          </w:tcPr>
          <w:sdt>
            <w:sdtPr>
              <w:rPr>
                <w:rFonts w:asciiTheme="minorHAnsi" w:hAnsiTheme="minorHAnsi" w:cstheme="minorHAnsi"/>
                <w:b/>
              </w:rPr>
              <w:id w:val="1259403332"/>
              <w:placeholder>
                <w:docPart w:val="173E0E1A7D784AF289B83D61DEA9F6E8"/>
              </w:placeholder>
              <w:showingPlcHdr/>
              <w15:color w:val="C0C0C0"/>
              <w:date w:fullDate="2021-06-09T00:00:00Z">
                <w:dateFormat w:val="yyyy/MM/dd"/>
                <w:lid w:val="en-CA"/>
                <w:storeMappedDataAs w:val="dateTime"/>
                <w:calendar w:val="gregorian"/>
              </w:date>
            </w:sdtPr>
            <w:sdtEndPr/>
            <w:sdtContent>
              <w:p w14:paraId="2121B1C4" w14:textId="60958E3D" w:rsidR="006A7BE3" w:rsidRDefault="006A7BE3" w:rsidP="00BC4E73">
                <w:pPr>
                  <w:tabs>
                    <w:tab w:val="left" w:pos="284"/>
                  </w:tabs>
                  <w:overflowPunct w:val="0"/>
                  <w:autoSpaceDE w:val="0"/>
                  <w:autoSpaceDN w:val="0"/>
                  <w:adjustRightInd w:val="0"/>
                  <w:jc w:val="left"/>
                  <w:textAlignment w:val="baseline"/>
                  <w:rPr>
                    <w:rFonts w:asciiTheme="minorHAnsi" w:hAnsiTheme="minorHAnsi" w:cstheme="minorHAnsi"/>
                    <w:b/>
                  </w:rPr>
                </w:pPr>
                <w:r w:rsidRPr="001C21D5">
                  <w:rPr>
                    <w:rStyle w:val="PlaceholderText"/>
                    <w:rFonts w:asciiTheme="minorHAnsi" w:hAnsiTheme="minorHAnsi" w:cstheme="minorHAnsi"/>
                    <w:bCs/>
                    <w:color w:val="EEE8F5"/>
                    <w:shd w:val="clear" w:color="auto" w:fill="EFE8F5"/>
                  </w:rPr>
                  <w:t>Click to enter your data</w:t>
                </w:r>
              </w:p>
            </w:sdtContent>
          </w:sdt>
        </w:tc>
      </w:tr>
    </w:tbl>
    <w:p w14:paraId="2EFB72BD" w14:textId="77777777" w:rsidR="0024563D" w:rsidRPr="006C1F1D" w:rsidRDefault="0024563D" w:rsidP="0024563D">
      <w:pPr>
        <w:tabs>
          <w:tab w:val="left" w:pos="284"/>
        </w:tabs>
        <w:overflowPunct w:val="0"/>
        <w:autoSpaceDE w:val="0"/>
        <w:autoSpaceDN w:val="0"/>
        <w:adjustRightInd w:val="0"/>
        <w:spacing w:after="120"/>
        <w:ind w:right="-101"/>
        <w:jc w:val="left"/>
        <w:textAlignment w:val="baseline"/>
        <w:rPr>
          <w:rFonts w:ascii="Calibri" w:hAnsi="Calibri"/>
          <w:bCs/>
          <w:sz w:val="12"/>
          <w:szCs w:val="12"/>
        </w:rPr>
      </w:pPr>
    </w:p>
    <w:p w14:paraId="6CA4DB66" w14:textId="77777777" w:rsidR="0043221B" w:rsidRDefault="0043221B" w:rsidP="0043221B">
      <w:pPr>
        <w:tabs>
          <w:tab w:val="left" w:pos="284"/>
        </w:tabs>
        <w:overflowPunct w:val="0"/>
        <w:autoSpaceDE w:val="0"/>
        <w:autoSpaceDN w:val="0"/>
        <w:adjustRightInd w:val="0"/>
        <w:spacing w:after="120"/>
        <w:ind w:right="-101"/>
        <w:jc w:val="left"/>
        <w:textAlignment w:val="baseline"/>
        <w:rPr>
          <w:rFonts w:ascii="Calibri" w:hAnsi="Calibri"/>
          <w:b/>
          <w:sz w:val="20"/>
          <w:szCs w:val="20"/>
          <w:lang w:val="en-US"/>
        </w:rPr>
      </w:pPr>
      <w:r w:rsidRPr="00AA2C5F">
        <w:rPr>
          <w:rFonts w:ascii="Calibri" w:hAnsi="Calibri"/>
          <w:bCs/>
        </w:rPr>
        <w:t>Language variety (language, dialect, subdialect, etc.):</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8" w:type="dxa"/>
          <w:left w:w="58" w:type="dxa"/>
          <w:bottom w:w="58" w:type="dxa"/>
          <w:right w:w="58" w:type="dxa"/>
        </w:tblCellMar>
        <w:tblLook w:val="04A0" w:firstRow="1" w:lastRow="0" w:firstColumn="1" w:lastColumn="0" w:noHBand="0" w:noVBand="1"/>
      </w:tblPr>
      <w:tblGrid>
        <w:gridCol w:w="4820"/>
        <w:gridCol w:w="3726"/>
      </w:tblGrid>
      <w:tr w:rsidR="0043221B" w14:paraId="53259D34" w14:textId="77777777" w:rsidTr="00211B59">
        <w:trPr>
          <w:trHeight w:val="340"/>
        </w:trPr>
        <w:tc>
          <w:tcPr>
            <w:tcW w:w="4820" w:type="dxa"/>
            <w:tcMar>
              <w:left w:w="85" w:type="dxa"/>
            </w:tcMar>
          </w:tcPr>
          <w:p w14:paraId="0B81CCF2" w14:textId="77777777" w:rsidR="0043221B" w:rsidRPr="00BF0DE0" w:rsidRDefault="0043221B" w:rsidP="00280F35">
            <w:pPr>
              <w:tabs>
                <w:tab w:val="left" w:pos="284"/>
              </w:tabs>
              <w:overflowPunct w:val="0"/>
              <w:autoSpaceDE w:val="0"/>
              <w:autoSpaceDN w:val="0"/>
              <w:adjustRightInd w:val="0"/>
              <w:jc w:val="left"/>
              <w:textAlignment w:val="baseline"/>
              <w:rPr>
                <w:rFonts w:asciiTheme="minorHAnsi" w:hAnsiTheme="minorHAnsi" w:cstheme="minorHAnsi"/>
                <w:bCs/>
              </w:rPr>
            </w:pPr>
            <w:r w:rsidRPr="00BF0DE0">
              <w:rPr>
                <w:rFonts w:ascii="Calibri" w:hAnsi="Calibri"/>
                <w:bCs/>
              </w:rPr>
              <w:t>Language*:</w:t>
            </w:r>
          </w:p>
        </w:tc>
        <w:sdt>
          <w:sdtPr>
            <w:rPr>
              <w:rFonts w:asciiTheme="minorHAnsi" w:hAnsiTheme="minorHAnsi" w:cstheme="minorHAnsi"/>
              <w:b/>
            </w:rPr>
            <w:id w:val="1831251903"/>
            <w:placeholder>
              <w:docPart w:val="EDE773B9083946A1A78612FDD09E8A19"/>
            </w:placeholder>
            <w:showingPlcHdr/>
          </w:sdtPr>
          <w:sdtEndPr/>
          <w:sdtContent>
            <w:tc>
              <w:tcPr>
                <w:tcW w:w="3726" w:type="dxa"/>
                <w:tcMar>
                  <w:left w:w="85" w:type="dxa"/>
                </w:tcMar>
              </w:tcPr>
              <w:p w14:paraId="0DA0212E" w14:textId="77777777" w:rsidR="0043221B" w:rsidRDefault="0043221B" w:rsidP="00280F35">
                <w:pPr>
                  <w:tabs>
                    <w:tab w:val="left" w:pos="284"/>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tr>
      <w:tr w:rsidR="0043221B" w14:paraId="69EC2B3B" w14:textId="77777777" w:rsidTr="00211B59">
        <w:trPr>
          <w:trHeight w:val="340"/>
        </w:trPr>
        <w:tc>
          <w:tcPr>
            <w:tcW w:w="4820" w:type="dxa"/>
            <w:tcMar>
              <w:left w:w="85" w:type="dxa"/>
            </w:tcMar>
          </w:tcPr>
          <w:p w14:paraId="650CB645" w14:textId="77777777" w:rsidR="0043221B" w:rsidRPr="00BF0DE0" w:rsidRDefault="0043221B" w:rsidP="00280F35">
            <w:pPr>
              <w:tabs>
                <w:tab w:val="left" w:pos="284"/>
              </w:tabs>
              <w:overflowPunct w:val="0"/>
              <w:autoSpaceDE w:val="0"/>
              <w:autoSpaceDN w:val="0"/>
              <w:adjustRightInd w:val="0"/>
              <w:jc w:val="left"/>
              <w:textAlignment w:val="baseline"/>
              <w:rPr>
                <w:rFonts w:asciiTheme="minorHAnsi" w:hAnsiTheme="minorHAnsi" w:cstheme="minorHAnsi"/>
                <w:bCs/>
              </w:rPr>
            </w:pPr>
            <w:r w:rsidRPr="00BF0DE0">
              <w:rPr>
                <w:rFonts w:ascii="Calibri" w:hAnsi="Calibri"/>
                <w:bCs/>
              </w:rPr>
              <w:t>Dialect*:</w:t>
            </w:r>
          </w:p>
        </w:tc>
        <w:sdt>
          <w:sdtPr>
            <w:rPr>
              <w:rFonts w:asciiTheme="minorHAnsi" w:hAnsiTheme="minorHAnsi" w:cstheme="minorHAnsi"/>
              <w:b/>
            </w:rPr>
            <w:id w:val="1109164313"/>
            <w:placeholder>
              <w:docPart w:val="25EA0883E69A4933A958CD3F0F4DBAA9"/>
            </w:placeholder>
            <w:showingPlcHdr/>
          </w:sdtPr>
          <w:sdtEndPr/>
          <w:sdtContent>
            <w:tc>
              <w:tcPr>
                <w:tcW w:w="3726" w:type="dxa"/>
                <w:tcMar>
                  <w:left w:w="85" w:type="dxa"/>
                </w:tcMar>
              </w:tcPr>
              <w:p w14:paraId="33B961DD" w14:textId="77777777" w:rsidR="0043221B" w:rsidRDefault="0043221B" w:rsidP="00280F35">
                <w:pPr>
                  <w:tabs>
                    <w:tab w:val="left" w:pos="284"/>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tr>
      <w:tr w:rsidR="0043221B" w14:paraId="0751EA77" w14:textId="77777777" w:rsidTr="00211B59">
        <w:trPr>
          <w:trHeight w:val="340"/>
        </w:trPr>
        <w:tc>
          <w:tcPr>
            <w:tcW w:w="4820" w:type="dxa"/>
            <w:tcMar>
              <w:left w:w="85" w:type="dxa"/>
            </w:tcMar>
          </w:tcPr>
          <w:p w14:paraId="24436F5F" w14:textId="77777777" w:rsidR="0043221B" w:rsidRPr="00BF0DE0" w:rsidRDefault="0043221B" w:rsidP="00280F35">
            <w:pPr>
              <w:tabs>
                <w:tab w:val="left" w:pos="284"/>
              </w:tabs>
              <w:overflowPunct w:val="0"/>
              <w:autoSpaceDE w:val="0"/>
              <w:autoSpaceDN w:val="0"/>
              <w:adjustRightInd w:val="0"/>
              <w:jc w:val="left"/>
              <w:textAlignment w:val="baseline"/>
              <w:rPr>
                <w:rFonts w:asciiTheme="minorHAnsi" w:hAnsiTheme="minorHAnsi" w:cstheme="minorHAnsi"/>
                <w:bCs/>
              </w:rPr>
            </w:pPr>
            <w:r w:rsidRPr="00BF0DE0">
              <w:rPr>
                <w:rFonts w:ascii="Calibri" w:hAnsi="Calibri"/>
                <w:bCs/>
              </w:rPr>
              <w:t>Subdialect*:</w:t>
            </w:r>
          </w:p>
        </w:tc>
        <w:sdt>
          <w:sdtPr>
            <w:rPr>
              <w:rFonts w:asciiTheme="minorHAnsi" w:hAnsiTheme="minorHAnsi" w:cstheme="minorHAnsi"/>
              <w:b/>
            </w:rPr>
            <w:id w:val="1996914531"/>
            <w:placeholder>
              <w:docPart w:val="0C905FBD600E462BA3C8945FA3A52DE0"/>
            </w:placeholder>
            <w:showingPlcHdr/>
          </w:sdtPr>
          <w:sdtEndPr/>
          <w:sdtContent>
            <w:tc>
              <w:tcPr>
                <w:tcW w:w="3726" w:type="dxa"/>
                <w:tcMar>
                  <w:left w:w="85" w:type="dxa"/>
                </w:tcMar>
              </w:tcPr>
              <w:p w14:paraId="4A14496E" w14:textId="77777777" w:rsidR="0043221B" w:rsidRDefault="0043221B" w:rsidP="00280F35">
                <w:pPr>
                  <w:tabs>
                    <w:tab w:val="left" w:pos="284"/>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tr>
      <w:tr w:rsidR="0043221B" w14:paraId="11FB2423" w14:textId="77777777" w:rsidTr="00211B59">
        <w:trPr>
          <w:trHeight w:val="340"/>
        </w:trPr>
        <w:tc>
          <w:tcPr>
            <w:tcW w:w="4820" w:type="dxa"/>
            <w:tcMar>
              <w:left w:w="85" w:type="dxa"/>
            </w:tcMar>
          </w:tcPr>
          <w:p w14:paraId="6C9C811D" w14:textId="77777777" w:rsidR="0043221B" w:rsidRPr="00BF0DE0" w:rsidRDefault="0043221B" w:rsidP="00280F35">
            <w:pPr>
              <w:tabs>
                <w:tab w:val="left" w:pos="284"/>
              </w:tabs>
              <w:overflowPunct w:val="0"/>
              <w:autoSpaceDE w:val="0"/>
              <w:autoSpaceDN w:val="0"/>
              <w:adjustRightInd w:val="0"/>
              <w:jc w:val="left"/>
              <w:textAlignment w:val="baseline"/>
              <w:rPr>
                <w:rFonts w:asciiTheme="minorHAnsi" w:hAnsiTheme="minorHAnsi" w:cstheme="minorHAnsi"/>
                <w:bCs/>
              </w:rPr>
            </w:pPr>
            <w:r w:rsidRPr="00BF0DE0">
              <w:rPr>
                <w:rFonts w:asciiTheme="minorHAnsi" w:hAnsiTheme="minorHAnsi" w:cstheme="minorHAnsi"/>
              </w:rPr>
              <w:t>Other language variety labels or comments</w:t>
            </w:r>
            <w:r w:rsidRPr="00BF0DE0">
              <w:rPr>
                <w:rFonts w:asciiTheme="minorHAnsi" w:hAnsiTheme="minorHAnsi" w:cstheme="minorHAnsi"/>
                <w:bCs/>
              </w:rPr>
              <w:t>:</w:t>
            </w:r>
          </w:p>
        </w:tc>
        <w:sdt>
          <w:sdtPr>
            <w:rPr>
              <w:rFonts w:asciiTheme="minorHAnsi" w:hAnsiTheme="minorHAnsi" w:cstheme="minorHAnsi"/>
              <w:b/>
            </w:rPr>
            <w:id w:val="63226226"/>
            <w:placeholder>
              <w:docPart w:val="2416A2930398443490C9EF969B01F084"/>
            </w:placeholder>
            <w:showingPlcHdr/>
          </w:sdtPr>
          <w:sdtEndPr/>
          <w:sdtContent>
            <w:tc>
              <w:tcPr>
                <w:tcW w:w="3726" w:type="dxa"/>
                <w:tcMar>
                  <w:left w:w="85" w:type="dxa"/>
                </w:tcMar>
              </w:tcPr>
              <w:p w14:paraId="4B1223FB" w14:textId="77777777" w:rsidR="0043221B" w:rsidRDefault="0043221B" w:rsidP="00280F35">
                <w:pPr>
                  <w:tabs>
                    <w:tab w:val="left" w:pos="284"/>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tr>
      <w:tr w:rsidR="0043221B" w14:paraId="6FA276F3" w14:textId="77777777" w:rsidTr="00211B59">
        <w:trPr>
          <w:trHeight w:val="340"/>
        </w:trPr>
        <w:tc>
          <w:tcPr>
            <w:tcW w:w="4820" w:type="dxa"/>
            <w:tcMar>
              <w:left w:w="85" w:type="dxa"/>
            </w:tcMar>
          </w:tcPr>
          <w:p w14:paraId="6AA5FEEC" w14:textId="77777777" w:rsidR="0043221B" w:rsidRDefault="0043221B" w:rsidP="00280F35">
            <w:pPr>
              <w:tabs>
                <w:tab w:val="left" w:pos="284"/>
              </w:tabs>
              <w:overflowPunct w:val="0"/>
              <w:autoSpaceDE w:val="0"/>
              <w:autoSpaceDN w:val="0"/>
              <w:adjustRightInd w:val="0"/>
              <w:jc w:val="left"/>
              <w:textAlignment w:val="baseline"/>
              <w:rPr>
                <w:rFonts w:asciiTheme="minorHAnsi" w:hAnsiTheme="minorHAnsi" w:cstheme="minorHAnsi"/>
                <w:b/>
              </w:rPr>
            </w:pPr>
            <w:r w:rsidRPr="009027F2">
              <w:rPr>
                <w:rFonts w:asciiTheme="minorHAnsi" w:hAnsiTheme="minorHAnsi" w:cstheme="minorHAnsi"/>
              </w:rPr>
              <w:t>ALI Unique language variety ID (editors to fill in):</w:t>
            </w:r>
          </w:p>
        </w:tc>
        <w:sdt>
          <w:sdtPr>
            <w:rPr>
              <w:rFonts w:asciiTheme="minorHAnsi" w:hAnsiTheme="minorHAnsi" w:cstheme="minorHAnsi"/>
              <w:b/>
            </w:rPr>
            <w:id w:val="1799105134"/>
            <w:placeholder>
              <w:docPart w:val="6F85A31FB2464392B67D790360252DDB"/>
            </w:placeholder>
            <w:showingPlcHdr/>
          </w:sdtPr>
          <w:sdtEndPr/>
          <w:sdtContent>
            <w:tc>
              <w:tcPr>
                <w:tcW w:w="3726" w:type="dxa"/>
                <w:tcMar>
                  <w:left w:w="85" w:type="dxa"/>
                </w:tcMar>
              </w:tcPr>
              <w:p w14:paraId="7D318404" w14:textId="77777777" w:rsidR="0043221B" w:rsidRDefault="0043221B" w:rsidP="00280F35">
                <w:pPr>
                  <w:tabs>
                    <w:tab w:val="left" w:pos="284"/>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tr>
    </w:tbl>
    <w:p w14:paraId="46BA3EE4" w14:textId="4CE8C1D3" w:rsidR="0043221B" w:rsidRPr="00F66D50" w:rsidRDefault="0043221B" w:rsidP="0043221B">
      <w:pPr>
        <w:tabs>
          <w:tab w:val="left" w:pos="284"/>
        </w:tabs>
        <w:overflowPunct w:val="0"/>
        <w:autoSpaceDE w:val="0"/>
        <w:autoSpaceDN w:val="0"/>
        <w:adjustRightInd w:val="0"/>
        <w:spacing w:after="120"/>
        <w:ind w:right="-101"/>
        <w:jc w:val="left"/>
        <w:textAlignment w:val="baseline"/>
        <w:rPr>
          <w:rFonts w:ascii="Calibri" w:hAnsi="Calibri" w:cs="Calibri"/>
          <w:color w:val="C00000"/>
          <w:shd w:val="clear" w:color="auto" w:fill="FFFFFF"/>
        </w:rPr>
      </w:pPr>
      <w:r w:rsidRPr="00F66D50">
        <w:rPr>
          <w:rFonts w:ascii="Calibri" w:hAnsi="Calibri" w:cs="Calibri"/>
          <w:color w:val="C00000"/>
          <w:shd w:val="clear" w:color="auto" w:fill="FFFFFF"/>
        </w:rPr>
        <w:t>(*give language variety names as transcribed in or proposed for ALI)</w:t>
      </w:r>
    </w:p>
    <w:p w14:paraId="25313E47" w14:textId="77777777" w:rsidR="0024563D" w:rsidRPr="006C1F1D" w:rsidRDefault="0024563D" w:rsidP="0024563D">
      <w:pPr>
        <w:tabs>
          <w:tab w:val="left" w:pos="284"/>
        </w:tabs>
        <w:overflowPunct w:val="0"/>
        <w:autoSpaceDE w:val="0"/>
        <w:autoSpaceDN w:val="0"/>
        <w:adjustRightInd w:val="0"/>
        <w:spacing w:after="120"/>
        <w:ind w:right="-101"/>
        <w:jc w:val="left"/>
        <w:textAlignment w:val="baseline"/>
        <w:rPr>
          <w:rFonts w:ascii="Calibri" w:hAnsi="Calibri"/>
          <w:bCs/>
          <w:sz w:val="12"/>
          <w:szCs w:val="12"/>
        </w:rPr>
      </w:pPr>
    </w:p>
    <w:p w14:paraId="693EE404" w14:textId="7B5112E6" w:rsidR="000260F2" w:rsidRPr="000260F2" w:rsidRDefault="00EB3AEF" w:rsidP="00C8766A">
      <w:pPr>
        <w:tabs>
          <w:tab w:val="left" w:pos="284"/>
        </w:tabs>
        <w:overflowPunct w:val="0"/>
        <w:autoSpaceDE w:val="0"/>
        <w:autoSpaceDN w:val="0"/>
        <w:adjustRightInd w:val="0"/>
        <w:spacing w:after="120"/>
        <w:ind w:right="-101"/>
        <w:jc w:val="left"/>
        <w:textAlignment w:val="baseline"/>
        <w:rPr>
          <w:rFonts w:asciiTheme="minorHAnsi" w:hAnsiTheme="minorHAnsi" w:cstheme="minorHAnsi"/>
          <w:b/>
          <w:sz w:val="20"/>
          <w:szCs w:val="20"/>
          <w:lang w:val="en-US"/>
        </w:rPr>
      </w:pPr>
      <w:r>
        <w:rPr>
          <w:rFonts w:ascii="Calibri" w:hAnsi="Calibri"/>
          <w:bCs/>
        </w:rPr>
        <w:t xml:space="preserve">Oral </w:t>
      </w:r>
      <w:r w:rsidR="00C8766A">
        <w:rPr>
          <w:rFonts w:ascii="Calibri" w:hAnsi="Calibri"/>
          <w:bCs/>
        </w:rPr>
        <w:t>t</w:t>
      </w:r>
      <w:r>
        <w:rPr>
          <w:rFonts w:ascii="Calibri" w:hAnsi="Calibri"/>
          <w:bCs/>
        </w:rPr>
        <w:t>ext</w:t>
      </w:r>
      <w:r w:rsidR="00155F56" w:rsidRPr="00AA2C5F">
        <w:rPr>
          <w:rFonts w:ascii="Calibri" w:hAnsi="Calibri"/>
          <w:bCs/>
        </w:rPr>
        <w:t xml:space="preserve"> from which </w:t>
      </w:r>
      <w:r w:rsidR="00AF774E">
        <w:rPr>
          <w:rFonts w:ascii="Calibri" w:hAnsi="Calibri"/>
          <w:bCs/>
        </w:rPr>
        <w:t>exact location</w:t>
      </w:r>
      <w:r w:rsidR="00155F56" w:rsidRPr="00AA2C5F">
        <w:rPr>
          <w:rFonts w:ascii="Calibri" w:hAnsi="Calibri"/>
          <w:bCs/>
        </w:rPr>
        <w:t>:</w:t>
      </w:r>
    </w:p>
    <w:tbl>
      <w:tblPr>
        <w:tblStyle w:val="TableGrid"/>
        <w:tblW w:w="85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8" w:type="dxa"/>
          <w:left w:w="58" w:type="dxa"/>
          <w:bottom w:w="58" w:type="dxa"/>
          <w:right w:w="58" w:type="dxa"/>
        </w:tblCellMar>
        <w:tblLook w:val="04A0" w:firstRow="1" w:lastRow="0" w:firstColumn="1" w:lastColumn="0" w:noHBand="0" w:noVBand="1"/>
      </w:tblPr>
      <w:tblGrid>
        <w:gridCol w:w="4820"/>
        <w:gridCol w:w="3685"/>
      </w:tblGrid>
      <w:tr w:rsidR="00C0163C" w14:paraId="48A05B4A" w14:textId="77777777" w:rsidTr="00211B59">
        <w:trPr>
          <w:trHeight w:val="340"/>
        </w:trPr>
        <w:tc>
          <w:tcPr>
            <w:tcW w:w="4820" w:type="dxa"/>
            <w:tcMar>
              <w:left w:w="85" w:type="dxa"/>
            </w:tcMar>
          </w:tcPr>
          <w:p w14:paraId="52B78591" w14:textId="77777777" w:rsidR="00C0163C" w:rsidRPr="0026698F" w:rsidRDefault="00C0163C" w:rsidP="00BC4E73">
            <w:pPr>
              <w:tabs>
                <w:tab w:val="left" w:pos="284"/>
              </w:tabs>
              <w:overflowPunct w:val="0"/>
              <w:autoSpaceDE w:val="0"/>
              <w:autoSpaceDN w:val="0"/>
              <w:adjustRightInd w:val="0"/>
              <w:jc w:val="left"/>
              <w:textAlignment w:val="baseline"/>
              <w:rPr>
                <w:rFonts w:ascii="Calibri" w:hAnsi="Calibri"/>
                <w:bCs/>
              </w:rPr>
            </w:pPr>
            <w:r>
              <w:rPr>
                <w:rFonts w:ascii="Calibri" w:hAnsi="Calibri"/>
                <w:bCs/>
              </w:rPr>
              <w:t>Province:</w:t>
            </w:r>
          </w:p>
        </w:tc>
        <w:tc>
          <w:tcPr>
            <w:tcW w:w="3685" w:type="dxa"/>
            <w:tcMar>
              <w:left w:w="85" w:type="dxa"/>
            </w:tcMar>
          </w:tcPr>
          <w:sdt>
            <w:sdtPr>
              <w:rPr>
                <w:rFonts w:asciiTheme="minorHAnsi" w:hAnsiTheme="minorHAnsi" w:cstheme="minorHAnsi"/>
                <w:b/>
              </w:rPr>
              <w:id w:val="1315215714"/>
              <w:placeholder>
                <w:docPart w:val="CC561F5BC6F74E388D734C41D58F5BFD"/>
              </w:placeholder>
              <w:showingPlcHdr/>
              <w:dropDownList>
                <w:listItem w:value="Choose an item:"/>
                <w:listItem w:displayText="Alborz" w:value="Alborz"/>
                <w:listItem w:displayText="Ardabil" w:value="Ardabil"/>
                <w:listItem w:displayText="Bushehr" w:value="Bushehr"/>
                <w:listItem w:displayText="Chaharmahal va Bakhtiari" w:value="Chaharmahal va Bakhtiari"/>
                <w:listItem w:displayText="East Azarbayjan" w:value="East Azarbayjan"/>
                <w:listItem w:displayText="Esfahan" w:value="Esfahan"/>
                <w:listItem w:displayText="Fars" w:value="Fars"/>
                <w:listItem w:displayText="Gilan" w:value="Gilan"/>
                <w:listItem w:displayText="Golestan" w:value="Golestan"/>
                <w:listItem w:displayText="Hamadan" w:value="Hamadan"/>
                <w:listItem w:displayText="Ilam" w:value="Ilam"/>
                <w:listItem w:displayText="Kerman" w:value="Kerman"/>
                <w:listItem w:displayText="Kermanshah" w:value="Kermanshah"/>
                <w:listItem w:displayText="Khuzestan" w:value="Khuzestan"/>
                <w:listItem w:displayText="Kohgiluyeh va Boyer Ahmad" w:value="Kohgiluyeh va Boyer Ahmad"/>
                <w:listItem w:displayText="Kordestan" w:value="Kordestan"/>
                <w:listItem w:displayText="Lorestan" w:value="Lorestan"/>
                <w:listItem w:displayText="Markazi" w:value="Markazi"/>
                <w:listItem w:displayText="Mazandaran" w:value="Mazandaran"/>
                <w:listItem w:displayText="North Khorasan" w:value="North Khorasan"/>
                <w:listItem w:displayText="Qazvin" w:value="Qazvin"/>
                <w:listItem w:displayText="Qom" w:value="Qom"/>
                <w:listItem w:displayText="Razavi Khorasan" w:value="Razavi Khorasan"/>
                <w:listItem w:displayText="Semnan" w:value="Semnan"/>
                <w:listItem w:displayText="Sistan va Baluchestan" w:value="Sistan va Baluchestan"/>
                <w:listItem w:displayText="South Khorasan" w:value="South Khorasan"/>
                <w:listItem w:displayText="Tehran" w:value="Tehran"/>
                <w:listItem w:displayText="West Azarbayjan" w:value="West Azarbayjan"/>
                <w:listItem w:displayText="Yazd" w:value="Yazd"/>
                <w:listItem w:displayText="Zanjan" w:value="Zanjan"/>
              </w:dropDownList>
            </w:sdtPr>
            <w:sdtEndPr/>
            <w:sdtContent>
              <w:p w14:paraId="04CC7932" w14:textId="76D1B038" w:rsidR="00C0163C" w:rsidRPr="00DC5DFF" w:rsidRDefault="00DC5DFF" w:rsidP="00BC4E73">
                <w:pPr>
                  <w:tabs>
                    <w:tab w:val="left" w:pos="284"/>
                  </w:tabs>
                  <w:overflowPunct w:val="0"/>
                  <w:autoSpaceDE w:val="0"/>
                  <w:autoSpaceDN w:val="0"/>
                  <w:adjustRightInd w:val="0"/>
                  <w:jc w:val="left"/>
                  <w:textAlignment w:val="baseline"/>
                </w:pPr>
                <w:r w:rsidRPr="00302AF3">
                  <w:rPr>
                    <w:rStyle w:val="PlaceholderText"/>
                    <w:rFonts w:asciiTheme="minorHAnsi" w:hAnsiTheme="minorHAnsi" w:cstheme="minorHAnsi"/>
                    <w:bCs/>
                    <w:color w:val="EEE8F5"/>
                    <w:shd w:val="clear" w:color="auto" w:fill="EFE8F5"/>
                  </w:rPr>
                  <w:t>Click to enter your data</w:t>
                </w:r>
              </w:p>
            </w:sdtContent>
          </w:sdt>
        </w:tc>
      </w:tr>
      <w:tr w:rsidR="00C0163C" w14:paraId="23892143" w14:textId="77777777" w:rsidTr="00211B59">
        <w:trPr>
          <w:trHeight w:val="340"/>
        </w:trPr>
        <w:tc>
          <w:tcPr>
            <w:tcW w:w="4820" w:type="dxa"/>
            <w:tcMar>
              <w:left w:w="85" w:type="dxa"/>
            </w:tcMar>
          </w:tcPr>
          <w:p w14:paraId="3789BB9C" w14:textId="6B8E101D" w:rsidR="00C0163C" w:rsidRPr="0026698F" w:rsidRDefault="00C0163C" w:rsidP="00BC4E73">
            <w:pPr>
              <w:tabs>
                <w:tab w:val="left" w:pos="284"/>
              </w:tabs>
              <w:overflowPunct w:val="0"/>
              <w:autoSpaceDE w:val="0"/>
              <w:autoSpaceDN w:val="0"/>
              <w:adjustRightInd w:val="0"/>
              <w:jc w:val="left"/>
              <w:textAlignment w:val="baseline"/>
              <w:rPr>
                <w:rFonts w:ascii="Calibri" w:hAnsi="Calibri"/>
                <w:bCs/>
              </w:rPr>
            </w:pPr>
            <w:r>
              <w:rPr>
                <w:rFonts w:ascii="Calibri" w:hAnsi="Calibri"/>
                <w:bCs/>
              </w:rPr>
              <w:t>Shahrestan*:</w:t>
            </w:r>
          </w:p>
        </w:tc>
        <w:sdt>
          <w:sdtPr>
            <w:rPr>
              <w:rFonts w:asciiTheme="minorHAnsi" w:hAnsiTheme="minorHAnsi" w:cstheme="minorHAnsi"/>
              <w:b/>
            </w:rPr>
            <w:id w:val="1400484152"/>
            <w:placeholder>
              <w:docPart w:val="38FFB1CB58E3453489AB9401218AFDBF"/>
            </w:placeholder>
            <w:showingPlcHdr/>
          </w:sdtPr>
          <w:sdtEndPr/>
          <w:sdtContent>
            <w:tc>
              <w:tcPr>
                <w:tcW w:w="3685" w:type="dxa"/>
                <w:tcMar>
                  <w:left w:w="85" w:type="dxa"/>
                </w:tcMar>
              </w:tcPr>
              <w:p w14:paraId="6F8A8B4D" w14:textId="54D8E0C1" w:rsidR="00C0163C" w:rsidRDefault="00302AF3" w:rsidP="00BC4E73">
                <w:pPr>
                  <w:tabs>
                    <w:tab w:val="left" w:pos="284"/>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tr>
      <w:tr w:rsidR="00C0163C" w14:paraId="3D416AB6" w14:textId="77777777" w:rsidTr="00211B59">
        <w:trPr>
          <w:trHeight w:val="340"/>
        </w:trPr>
        <w:tc>
          <w:tcPr>
            <w:tcW w:w="4820" w:type="dxa"/>
            <w:tcMar>
              <w:left w:w="85" w:type="dxa"/>
            </w:tcMar>
          </w:tcPr>
          <w:p w14:paraId="27402EF0" w14:textId="440D10FC" w:rsidR="00C0163C" w:rsidRPr="0026698F" w:rsidRDefault="00C0163C" w:rsidP="00BC4E73">
            <w:pPr>
              <w:tabs>
                <w:tab w:val="left" w:pos="284"/>
              </w:tabs>
              <w:overflowPunct w:val="0"/>
              <w:autoSpaceDE w:val="0"/>
              <w:autoSpaceDN w:val="0"/>
              <w:adjustRightInd w:val="0"/>
              <w:jc w:val="left"/>
              <w:textAlignment w:val="baseline"/>
              <w:rPr>
                <w:rFonts w:ascii="Calibri" w:hAnsi="Calibri"/>
                <w:bCs/>
              </w:rPr>
            </w:pPr>
            <w:r>
              <w:rPr>
                <w:rFonts w:ascii="Calibri" w:hAnsi="Calibri"/>
                <w:bCs/>
              </w:rPr>
              <w:t>Bakhsh*:</w:t>
            </w:r>
          </w:p>
        </w:tc>
        <w:sdt>
          <w:sdtPr>
            <w:rPr>
              <w:rFonts w:asciiTheme="minorHAnsi" w:hAnsiTheme="minorHAnsi" w:cstheme="minorHAnsi"/>
              <w:b/>
            </w:rPr>
            <w:id w:val="641310478"/>
            <w:placeholder>
              <w:docPart w:val="8F730942764B4E79A4D68A0F761EE9F3"/>
            </w:placeholder>
            <w:showingPlcHdr/>
          </w:sdtPr>
          <w:sdtEndPr/>
          <w:sdtContent>
            <w:tc>
              <w:tcPr>
                <w:tcW w:w="3685" w:type="dxa"/>
                <w:tcMar>
                  <w:left w:w="85" w:type="dxa"/>
                </w:tcMar>
              </w:tcPr>
              <w:p w14:paraId="28B1D72A" w14:textId="0B68AF1B" w:rsidR="00C0163C" w:rsidRDefault="00302AF3" w:rsidP="00BC4E73">
                <w:pPr>
                  <w:tabs>
                    <w:tab w:val="left" w:pos="284"/>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tr>
      <w:tr w:rsidR="00C0163C" w14:paraId="10D42E7C" w14:textId="77777777" w:rsidTr="00211B59">
        <w:trPr>
          <w:trHeight w:val="340"/>
        </w:trPr>
        <w:tc>
          <w:tcPr>
            <w:tcW w:w="4820" w:type="dxa"/>
            <w:tcMar>
              <w:left w:w="85" w:type="dxa"/>
            </w:tcMar>
          </w:tcPr>
          <w:p w14:paraId="4ADB014C" w14:textId="4451757A" w:rsidR="00C0163C" w:rsidRPr="0026698F" w:rsidRDefault="00C0163C" w:rsidP="00BC4E73">
            <w:pPr>
              <w:tabs>
                <w:tab w:val="left" w:pos="284"/>
              </w:tabs>
              <w:overflowPunct w:val="0"/>
              <w:autoSpaceDE w:val="0"/>
              <w:autoSpaceDN w:val="0"/>
              <w:adjustRightInd w:val="0"/>
              <w:jc w:val="left"/>
              <w:textAlignment w:val="baseline"/>
              <w:rPr>
                <w:rFonts w:ascii="Calibri" w:hAnsi="Calibri"/>
                <w:bCs/>
              </w:rPr>
            </w:pPr>
            <w:r>
              <w:rPr>
                <w:rFonts w:ascii="Calibri" w:hAnsi="Calibri"/>
                <w:bCs/>
              </w:rPr>
              <w:t>Dehestan* (not for cities):</w:t>
            </w:r>
          </w:p>
        </w:tc>
        <w:sdt>
          <w:sdtPr>
            <w:rPr>
              <w:rFonts w:asciiTheme="minorHAnsi" w:hAnsiTheme="minorHAnsi" w:cstheme="minorHAnsi"/>
              <w:b/>
            </w:rPr>
            <w:id w:val="1237896985"/>
            <w:placeholder>
              <w:docPart w:val="34DCB812CA84451B8D559FFBAE7EC8B5"/>
            </w:placeholder>
            <w:showingPlcHdr/>
          </w:sdtPr>
          <w:sdtEndPr/>
          <w:sdtContent>
            <w:tc>
              <w:tcPr>
                <w:tcW w:w="3685" w:type="dxa"/>
                <w:tcMar>
                  <w:left w:w="85" w:type="dxa"/>
                </w:tcMar>
              </w:tcPr>
              <w:p w14:paraId="703BF81F" w14:textId="3B675224" w:rsidR="00C0163C" w:rsidRDefault="00302AF3" w:rsidP="00BC4E73">
                <w:pPr>
                  <w:tabs>
                    <w:tab w:val="left" w:pos="284"/>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tr>
      <w:tr w:rsidR="003725FC" w14:paraId="0079B9C0" w14:textId="77777777" w:rsidTr="00211B59">
        <w:trPr>
          <w:trHeight w:val="340"/>
        </w:trPr>
        <w:tc>
          <w:tcPr>
            <w:tcW w:w="4820" w:type="dxa"/>
            <w:tcMar>
              <w:left w:w="85" w:type="dxa"/>
            </w:tcMar>
          </w:tcPr>
          <w:p w14:paraId="1A5C1030" w14:textId="55495AA3" w:rsidR="003725FC" w:rsidRDefault="003725FC" w:rsidP="00BC4E73">
            <w:pPr>
              <w:tabs>
                <w:tab w:val="left" w:pos="284"/>
              </w:tabs>
              <w:overflowPunct w:val="0"/>
              <w:autoSpaceDE w:val="0"/>
              <w:autoSpaceDN w:val="0"/>
              <w:adjustRightInd w:val="0"/>
              <w:jc w:val="left"/>
              <w:textAlignment w:val="baseline"/>
              <w:rPr>
                <w:rFonts w:ascii="Calibri" w:hAnsi="Calibri"/>
                <w:bCs/>
              </w:rPr>
            </w:pPr>
            <w:r w:rsidRPr="00560000">
              <w:rPr>
                <w:rFonts w:ascii="Calibri" w:hAnsi="Calibri"/>
                <w:bCs/>
              </w:rPr>
              <w:t>City/village:</w:t>
            </w:r>
            <w:r>
              <w:rPr>
                <w:rFonts w:ascii="Calibri" w:hAnsi="Calibri"/>
                <w:bCs/>
              </w:rPr>
              <w:t xml:space="preserve"> </w:t>
            </w:r>
          </w:p>
        </w:tc>
        <w:sdt>
          <w:sdtPr>
            <w:rPr>
              <w:rFonts w:asciiTheme="minorHAnsi" w:hAnsiTheme="minorHAnsi" w:cstheme="minorHAnsi"/>
              <w:b/>
            </w:rPr>
            <w:id w:val="1056746049"/>
            <w:placeholder>
              <w:docPart w:val="4ACB430B022A40509B2945EDD838998A"/>
            </w:placeholder>
            <w:showingPlcHdr/>
          </w:sdtPr>
          <w:sdtEndPr/>
          <w:sdtContent>
            <w:tc>
              <w:tcPr>
                <w:tcW w:w="3685" w:type="dxa"/>
                <w:tcMar>
                  <w:left w:w="85" w:type="dxa"/>
                </w:tcMar>
              </w:tcPr>
              <w:p w14:paraId="58E5BC68" w14:textId="76D2E3A3" w:rsidR="003725FC" w:rsidRDefault="003725FC" w:rsidP="00BC4E73">
                <w:pPr>
                  <w:tabs>
                    <w:tab w:val="left" w:pos="284"/>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tr>
      <w:tr w:rsidR="003725FC" w14:paraId="3D8C155E" w14:textId="77777777" w:rsidTr="00211B59">
        <w:trPr>
          <w:trHeight w:val="340"/>
        </w:trPr>
        <w:tc>
          <w:tcPr>
            <w:tcW w:w="4820" w:type="dxa"/>
            <w:tcMar>
              <w:left w:w="85" w:type="dxa"/>
            </w:tcMar>
          </w:tcPr>
          <w:p w14:paraId="16405333" w14:textId="42A175B6" w:rsidR="003725FC" w:rsidRDefault="003725FC" w:rsidP="00BC4E73">
            <w:pPr>
              <w:tabs>
                <w:tab w:val="left" w:pos="284"/>
              </w:tabs>
              <w:overflowPunct w:val="0"/>
              <w:autoSpaceDE w:val="0"/>
              <w:autoSpaceDN w:val="0"/>
              <w:adjustRightInd w:val="0"/>
              <w:jc w:val="left"/>
              <w:textAlignment w:val="baseline"/>
              <w:rPr>
                <w:rFonts w:ascii="Calibri" w:hAnsi="Calibri"/>
                <w:bCs/>
              </w:rPr>
            </w:pPr>
            <w:r>
              <w:rPr>
                <w:rFonts w:ascii="Calibri" w:hAnsi="Calibri"/>
                <w:bCs/>
              </w:rPr>
              <w:t>ALI</w:t>
            </w:r>
            <w:r w:rsidRPr="00AA2C5F">
              <w:rPr>
                <w:rFonts w:ascii="Calibri" w:hAnsi="Calibri"/>
                <w:bCs/>
              </w:rPr>
              <w:t xml:space="preserve"> </w:t>
            </w:r>
            <w:r>
              <w:rPr>
                <w:rFonts w:ascii="Calibri" w:hAnsi="Calibri"/>
                <w:bCs/>
              </w:rPr>
              <w:t>U</w:t>
            </w:r>
            <w:r w:rsidRPr="00AA2C5F">
              <w:rPr>
                <w:rFonts w:ascii="Calibri" w:hAnsi="Calibri"/>
                <w:bCs/>
              </w:rPr>
              <w:t xml:space="preserve">nique </w:t>
            </w:r>
            <w:r>
              <w:rPr>
                <w:rFonts w:ascii="Calibri" w:hAnsi="Calibri"/>
                <w:bCs/>
              </w:rPr>
              <w:t xml:space="preserve">place </w:t>
            </w:r>
            <w:r w:rsidRPr="00AA2C5F">
              <w:rPr>
                <w:rFonts w:ascii="Calibri" w:hAnsi="Calibri"/>
                <w:bCs/>
              </w:rPr>
              <w:t>ID</w:t>
            </w:r>
            <w:r>
              <w:rPr>
                <w:rFonts w:ascii="Calibri" w:hAnsi="Calibri"/>
                <w:bCs/>
              </w:rPr>
              <w:t xml:space="preserve">: </w:t>
            </w:r>
          </w:p>
        </w:tc>
        <w:sdt>
          <w:sdtPr>
            <w:rPr>
              <w:rFonts w:asciiTheme="minorHAnsi" w:hAnsiTheme="minorHAnsi" w:cstheme="minorHAnsi"/>
              <w:b/>
            </w:rPr>
            <w:id w:val="-1763604607"/>
            <w:placeholder>
              <w:docPart w:val="51AEF41BBF414EE4867DA7B017EF0FE7"/>
            </w:placeholder>
            <w:showingPlcHdr/>
          </w:sdtPr>
          <w:sdtEndPr/>
          <w:sdtContent>
            <w:tc>
              <w:tcPr>
                <w:tcW w:w="3685" w:type="dxa"/>
                <w:tcMar>
                  <w:left w:w="85" w:type="dxa"/>
                </w:tcMar>
              </w:tcPr>
              <w:p w14:paraId="7CD72887" w14:textId="3F4675B3" w:rsidR="003725FC" w:rsidRDefault="003725FC" w:rsidP="00BC4E73">
                <w:pPr>
                  <w:tabs>
                    <w:tab w:val="left" w:pos="284"/>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tr>
    </w:tbl>
    <w:p w14:paraId="5F08F3A2" w14:textId="504C6736" w:rsidR="002534A9" w:rsidRPr="00F66D50" w:rsidRDefault="002534A9" w:rsidP="00292686">
      <w:pPr>
        <w:tabs>
          <w:tab w:val="left" w:pos="284"/>
        </w:tabs>
        <w:overflowPunct w:val="0"/>
        <w:autoSpaceDE w:val="0"/>
        <w:autoSpaceDN w:val="0"/>
        <w:adjustRightInd w:val="0"/>
        <w:spacing w:after="240"/>
        <w:ind w:right="-102"/>
        <w:jc w:val="left"/>
        <w:textAlignment w:val="baseline"/>
        <w:rPr>
          <w:rFonts w:asciiTheme="minorHAnsi" w:hAnsiTheme="minorHAnsi" w:cstheme="minorHAnsi"/>
          <w:color w:val="C00000"/>
        </w:rPr>
      </w:pPr>
      <w:r w:rsidRPr="00F66D50">
        <w:rPr>
          <w:rFonts w:asciiTheme="minorHAnsi" w:hAnsiTheme="minorHAnsi" w:cstheme="minorHAnsi"/>
          <w:color w:val="C00000"/>
        </w:rPr>
        <w:t xml:space="preserve">(*give Persian names in </w:t>
      </w:r>
      <w:r w:rsidR="00D7536B" w:rsidRPr="00F66D50">
        <w:rPr>
          <w:rFonts w:asciiTheme="minorHAnsi" w:hAnsiTheme="minorHAnsi" w:cstheme="minorHAnsi"/>
          <w:color w:val="C00000"/>
        </w:rPr>
        <w:t xml:space="preserve">ALI </w:t>
      </w:r>
      <w:r w:rsidRPr="00F66D50">
        <w:rPr>
          <w:rFonts w:asciiTheme="minorHAnsi" w:hAnsiTheme="minorHAnsi" w:cstheme="minorHAnsi"/>
          <w:color w:val="C00000"/>
        </w:rPr>
        <w:t>simplified roman transcription)</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8" w:type="dxa"/>
          <w:left w:w="58" w:type="dxa"/>
          <w:bottom w:w="58" w:type="dxa"/>
          <w:right w:w="58" w:type="dxa"/>
        </w:tblCellMar>
        <w:tblLook w:val="04A0" w:firstRow="1" w:lastRow="0" w:firstColumn="1" w:lastColumn="0" w:noHBand="0" w:noVBand="1"/>
      </w:tblPr>
      <w:tblGrid>
        <w:gridCol w:w="5939"/>
        <w:gridCol w:w="2607"/>
      </w:tblGrid>
      <w:tr w:rsidR="00FB7F31" w14:paraId="5D1431FA" w14:textId="77777777" w:rsidTr="00211B59">
        <w:trPr>
          <w:trHeight w:val="340"/>
        </w:trPr>
        <w:tc>
          <w:tcPr>
            <w:tcW w:w="3475" w:type="pct"/>
            <w:tcMar>
              <w:left w:w="85" w:type="dxa"/>
            </w:tcMar>
          </w:tcPr>
          <w:p w14:paraId="664F61A5" w14:textId="77777777" w:rsidR="00FB7F31" w:rsidRPr="00FB06BD" w:rsidRDefault="00FB7F31" w:rsidP="00146F15">
            <w:pPr>
              <w:tabs>
                <w:tab w:val="left" w:pos="284"/>
              </w:tabs>
              <w:overflowPunct w:val="0"/>
              <w:autoSpaceDE w:val="0"/>
              <w:autoSpaceDN w:val="0"/>
              <w:adjustRightInd w:val="0"/>
              <w:jc w:val="left"/>
              <w:textAlignment w:val="baseline"/>
              <w:rPr>
                <w:rFonts w:ascii="Calibri" w:hAnsi="Calibri"/>
                <w:b/>
                <w:sz w:val="20"/>
                <w:szCs w:val="20"/>
              </w:rPr>
            </w:pPr>
            <w:r w:rsidRPr="00FB06BD">
              <w:rPr>
                <w:rFonts w:ascii="Calibri" w:hAnsi="Calibri"/>
                <w:bCs/>
              </w:rPr>
              <w:lastRenderedPageBreak/>
              <w:t>Field researcher(s):</w:t>
            </w:r>
          </w:p>
        </w:tc>
        <w:sdt>
          <w:sdtPr>
            <w:rPr>
              <w:rFonts w:asciiTheme="minorHAnsi" w:hAnsiTheme="minorHAnsi" w:cstheme="minorHAnsi"/>
              <w:b/>
            </w:rPr>
            <w:id w:val="1174693604"/>
            <w:placeholder>
              <w:docPart w:val="D19919125E544BBDA74D8A88D04EC942"/>
            </w:placeholder>
            <w:showingPlcHdr/>
          </w:sdtPr>
          <w:sdtEndPr/>
          <w:sdtContent>
            <w:tc>
              <w:tcPr>
                <w:tcW w:w="1525" w:type="pct"/>
                <w:tcMar>
                  <w:left w:w="85" w:type="dxa"/>
                </w:tcMar>
              </w:tcPr>
              <w:p w14:paraId="0E61E829" w14:textId="77777777" w:rsidR="00FB7F31" w:rsidRPr="00275D60" w:rsidRDefault="00FB7F31" w:rsidP="00146F15">
                <w:pPr>
                  <w:tabs>
                    <w:tab w:val="left" w:pos="284"/>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tr>
      <w:tr w:rsidR="00FB7F31" w14:paraId="0A36B51C" w14:textId="77777777" w:rsidTr="00211B59">
        <w:trPr>
          <w:trHeight w:val="340"/>
        </w:trPr>
        <w:tc>
          <w:tcPr>
            <w:tcW w:w="3475" w:type="pct"/>
            <w:tcMar>
              <w:left w:w="85" w:type="dxa"/>
            </w:tcMar>
          </w:tcPr>
          <w:p w14:paraId="6ACE2FCA" w14:textId="77777777" w:rsidR="00FB7F31" w:rsidRPr="00FB06BD" w:rsidRDefault="00FB7F31" w:rsidP="00146F15">
            <w:pPr>
              <w:tabs>
                <w:tab w:val="left" w:pos="284"/>
              </w:tabs>
              <w:overflowPunct w:val="0"/>
              <w:autoSpaceDE w:val="0"/>
              <w:autoSpaceDN w:val="0"/>
              <w:adjustRightInd w:val="0"/>
              <w:jc w:val="left"/>
              <w:textAlignment w:val="baseline"/>
              <w:rPr>
                <w:rFonts w:ascii="Calibri" w:hAnsi="Calibri"/>
                <w:bCs/>
              </w:rPr>
            </w:pPr>
            <w:r w:rsidRPr="00FB06BD">
              <w:rPr>
                <w:rFonts w:ascii="Calibri" w:hAnsi="Calibri"/>
                <w:bCs/>
              </w:rPr>
              <w:t xml:space="preserve">Date of field research: </w:t>
            </w:r>
          </w:p>
        </w:tc>
        <w:tc>
          <w:tcPr>
            <w:tcW w:w="1525" w:type="pct"/>
            <w:tcMar>
              <w:left w:w="85" w:type="dxa"/>
            </w:tcMar>
          </w:tcPr>
          <w:p w14:paraId="030C4EC6" w14:textId="77777777" w:rsidR="00FB7F31" w:rsidRPr="00275D60" w:rsidRDefault="00CA5355" w:rsidP="00146F15">
            <w:pPr>
              <w:tabs>
                <w:tab w:val="left" w:pos="284"/>
              </w:tabs>
              <w:overflowPunct w:val="0"/>
              <w:autoSpaceDE w:val="0"/>
              <w:autoSpaceDN w:val="0"/>
              <w:adjustRightInd w:val="0"/>
              <w:jc w:val="left"/>
              <w:textAlignment w:val="baseline"/>
              <w:rPr>
                <w:rFonts w:asciiTheme="minorHAnsi" w:hAnsiTheme="minorHAnsi" w:cstheme="minorHAnsi"/>
                <w:b/>
              </w:rPr>
            </w:pPr>
            <w:sdt>
              <w:sdtPr>
                <w:rPr>
                  <w:rFonts w:asciiTheme="minorHAnsi" w:hAnsiTheme="minorHAnsi" w:cstheme="minorHAnsi"/>
                  <w:b/>
                </w:rPr>
                <w:id w:val="-1117984401"/>
                <w:placeholder>
                  <w:docPart w:val="618EA8C8BE9C4397B22B395DA5B3FAC2"/>
                </w:placeholder>
                <w:showingPlcHdr/>
                <w15:color w:val="C0C0C0"/>
                <w:date w:fullDate="2021-06-09T00:00:00Z">
                  <w:dateFormat w:val="yyyy/MM/dd"/>
                  <w:lid w:val="en-CA"/>
                  <w:storeMappedDataAs w:val="dateTime"/>
                  <w:calendar w:val="gregorian"/>
                </w:date>
              </w:sdtPr>
              <w:sdtEndPr/>
              <w:sdtContent>
                <w:r w:rsidR="00FB7F31" w:rsidRPr="00302AF3">
                  <w:rPr>
                    <w:rStyle w:val="PlaceholderText"/>
                    <w:rFonts w:asciiTheme="minorHAnsi" w:hAnsiTheme="minorHAnsi" w:cstheme="minorHAnsi"/>
                    <w:bCs/>
                    <w:color w:val="EEE8F5"/>
                    <w:shd w:val="clear" w:color="auto" w:fill="EFE8F5"/>
                  </w:rPr>
                  <w:t>Click to enter your data</w:t>
                </w:r>
              </w:sdtContent>
            </w:sdt>
          </w:p>
        </w:tc>
      </w:tr>
      <w:tr w:rsidR="00FB7F31" w14:paraId="21F0E242" w14:textId="77777777" w:rsidTr="00211B59">
        <w:trPr>
          <w:trHeight w:val="340"/>
        </w:trPr>
        <w:tc>
          <w:tcPr>
            <w:tcW w:w="3475" w:type="pct"/>
            <w:tcMar>
              <w:left w:w="85" w:type="dxa"/>
            </w:tcMar>
          </w:tcPr>
          <w:p w14:paraId="6FCEA8F8" w14:textId="77777777" w:rsidR="00FB7F31" w:rsidRPr="00FB06BD" w:rsidRDefault="00FB7F31" w:rsidP="00146F15">
            <w:pPr>
              <w:tabs>
                <w:tab w:val="left" w:pos="284"/>
              </w:tabs>
              <w:overflowPunct w:val="0"/>
              <w:autoSpaceDE w:val="0"/>
              <w:autoSpaceDN w:val="0"/>
              <w:adjustRightInd w:val="0"/>
              <w:jc w:val="left"/>
              <w:textAlignment w:val="baseline"/>
              <w:rPr>
                <w:rFonts w:ascii="Calibri" w:hAnsi="Calibri"/>
                <w:bCs/>
              </w:rPr>
            </w:pPr>
            <w:r w:rsidRPr="00FB06BD">
              <w:rPr>
                <w:rFonts w:ascii="Calibri" w:hAnsi="Calibri"/>
                <w:bCs/>
              </w:rPr>
              <w:t>Location (city/village) where field research was conducted:</w:t>
            </w:r>
          </w:p>
        </w:tc>
        <w:sdt>
          <w:sdtPr>
            <w:rPr>
              <w:rFonts w:asciiTheme="minorHAnsi" w:hAnsiTheme="minorHAnsi" w:cstheme="minorHAnsi"/>
              <w:b/>
            </w:rPr>
            <w:id w:val="-1873449978"/>
            <w:placeholder>
              <w:docPart w:val="58C569F5FA0243558B8C2A38E8460FAB"/>
            </w:placeholder>
            <w:showingPlcHdr/>
          </w:sdtPr>
          <w:sdtEndPr/>
          <w:sdtContent>
            <w:tc>
              <w:tcPr>
                <w:tcW w:w="1525" w:type="pct"/>
                <w:tcMar>
                  <w:left w:w="85" w:type="dxa"/>
                </w:tcMar>
              </w:tcPr>
              <w:p w14:paraId="663532F6" w14:textId="77777777" w:rsidR="00FB7F31" w:rsidRPr="00056FD2" w:rsidRDefault="00FB7F31" w:rsidP="00146F15">
                <w:pPr>
                  <w:tabs>
                    <w:tab w:val="left" w:pos="284"/>
                  </w:tabs>
                  <w:overflowPunct w:val="0"/>
                  <w:autoSpaceDE w:val="0"/>
                  <w:autoSpaceDN w:val="0"/>
                  <w:adjustRightInd w:val="0"/>
                  <w:jc w:val="left"/>
                  <w:textAlignment w:val="baseline"/>
                  <w:rPr>
                    <w:rFonts w:ascii="Calibri" w:hAnsi="Calibri"/>
                    <w:b/>
                  </w:rPr>
                </w:pPr>
                <w:r w:rsidRPr="00302AF3">
                  <w:rPr>
                    <w:rStyle w:val="PlaceholderText"/>
                    <w:rFonts w:asciiTheme="minorHAnsi" w:hAnsiTheme="minorHAnsi" w:cstheme="minorHAnsi"/>
                    <w:bCs/>
                    <w:color w:val="EEE8F5"/>
                    <w:shd w:val="clear" w:color="auto" w:fill="EFE8F5"/>
                  </w:rPr>
                  <w:t>Click to enter your data</w:t>
                </w:r>
              </w:p>
            </w:tc>
          </w:sdtContent>
        </w:sdt>
      </w:tr>
      <w:tr w:rsidR="00FB7F31" w14:paraId="78AE6C79" w14:textId="77777777" w:rsidTr="00211B59">
        <w:trPr>
          <w:trHeight w:val="340"/>
        </w:trPr>
        <w:tc>
          <w:tcPr>
            <w:tcW w:w="3475" w:type="pct"/>
            <w:tcMar>
              <w:left w:w="85" w:type="dxa"/>
            </w:tcMar>
          </w:tcPr>
          <w:p w14:paraId="3124BE1E" w14:textId="2F5DB297" w:rsidR="00FB7F31" w:rsidRPr="00FB06BD" w:rsidRDefault="00155BE6" w:rsidP="00146F15">
            <w:pPr>
              <w:tabs>
                <w:tab w:val="left" w:pos="284"/>
              </w:tabs>
              <w:overflowPunct w:val="0"/>
              <w:autoSpaceDE w:val="0"/>
              <w:autoSpaceDN w:val="0"/>
              <w:adjustRightInd w:val="0"/>
              <w:jc w:val="left"/>
              <w:textAlignment w:val="baseline"/>
              <w:rPr>
                <w:rFonts w:ascii="Calibri" w:hAnsi="Calibri"/>
                <w:bCs/>
              </w:rPr>
            </w:pPr>
            <w:r>
              <w:rPr>
                <w:rFonts w:ascii="Calibri" w:hAnsi="Calibri"/>
                <w:bCs/>
              </w:rPr>
              <w:t>Version date of the q</w:t>
            </w:r>
            <w:r w:rsidR="00FB7F31" w:rsidRPr="00FB06BD">
              <w:rPr>
                <w:rFonts w:ascii="Calibri" w:hAnsi="Calibri"/>
                <w:bCs/>
              </w:rPr>
              <w:t xml:space="preserve">uestionnaire </w:t>
            </w:r>
            <w:r w:rsidRPr="00FB06BD">
              <w:rPr>
                <w:rFonts w:ascii="Calibri" w:hAnsi="Calibri"/>
                <w:bCs/>
              </w:rPr>
              <w:t>used</w:t>
            </w:r>
            <w:r>
              <w:rPr>
                <w:rFonts w:ascii="Calibri" w:hAnsi="Calibri"/>
                <w:bCs/>
              </w:rPr>
              <w:t xml:space="preserve"> during fieldwork</w:t>
            </w:r>
            <w:r w:rsidRPr="00FB06BD">
              <w:rPr>
                <w:rFonts w:ascii="Calibri" w:hAnsi="Calibri"/>
                <w:bCs/>
              </w:rPr>
              <w:t>:</w:t>
            </w:r>
            <w:r w:rsidR="00FB7F31" w:rsidRPr="00FB06BD">
              <w:rPr>
                <w:rFonts w:ascii="Calibri" w:hAnsi="Calibri"/>
                <w:bCs/>
              </w:rPr>
              <w:t xml:space="preserve">      </w:t>
            </w:r>
          </w:p>
        </w:tc>
        <w:tc>
          <w:tcPr>
            <w:tcW w:w="1525" w:type="pct"/>
            <w:tcMar>
              <w:left w:w="85" w:type="dxa"/>
            </w:tcMar>
          </w:tcPr>
          <w:sdt>
            <w:sdtPr>
              <w:rPr>
                <w:rFonts w:asciiTheme="minorHAnsi" w:hAnsiTheme="minorHAnsi" w:cstheme="minorHAnsi"/>
                <w:b/>
              </w:rPr>
              <w:id w:val="-1847701825"/>
              <w:placeholder>
                <w:docPart w:val="D5DEC5763CF84D9780C8596ABD24B284"/>
              </w:placeholder>
              <w:showingPlcHdr/>
              <w15:color w:val="C0C0C0"/>
              <w:date w:fullDate="2021-06-09T00:00:00Z">
                <w:dateFormat w:val="yyyy/MM/dd"/>
                <w:lid w:val="en-CA"/>
                <w:storeMappedDataAs w:val="dateTime"/>
                <w:calendar w:val="gregorian"/>
              </w:date>
            </w:sdtPr>
            <w:sdtEndPr/>
            <w:sdtContent>
              <w:p w14:paraId="699E4AF4" w14:textId="77777777" w:rsidR="00FB7F31" w:rsidRPr="00172A60" w:rsidRDefault="00FB7F31" w:rsidP="00146F15">
                <w:pPr>
                  <w:tabs>
                    <w:tab w:val="left" w:pos="284"/>
                    <w:tab w:val="left" w:pos="4395"/>
                  </w:tabs>
                  <w:overflowPunct w:val="0"/>
                  <w:autoSpaceDE w:val="0"/>
                  <w:autoSpaceDN w:val="0"/>
                  <w:adjustRightInd w:val="0"/>
                  <w:jc w:val="left"/>
                  <w:textAlignment w:val="baseline"/>
                  <w:rPr>
                    <w:rFonts w:ascii="Calibri" w:hAnsi="Calibri"/>
                    <w:bCs/>
                  </w:rPr>
                </w:pPr>
                <w:r w:rsidRPr="00302AF3">
                  <w:rPr>
                    <w:rStyle w:val="PlaceholderText"/>
                    <w:rFonts w:asciiTheme="minorHAnsi" w:hAnsiTheme="minorHAnsi" w:cstheme="minorHAnsi"/>
                    <w:bCs/>
                    <w:color w:val="EEE8F5"/>
                    <w:shd w:val="clear" w:color="auto" w:fill="EFE8F5"/>
                  </w:rPr>
                  <w:t>Click to enter your data</w:t>
                </w:r>
              </w:p>
            </w:sdtContent>
          </w:sdt>
        </w:tc>
      </w:tr>
      <w:tr w:rsidR="00FB7F31" w14:paraId="2B027875" w14:textId="77777777" w:rsidTr="00211B59">
        <w:trPr>
          <w:trHeight w:val="340"/>
        </w:trPr>
        <w:tc>
          <w:tcPr>
            <w:tcW w:w="3475" w:type="pct"/>
            <w:tcMar>
              <w:left w:w="85" w:type="dxa"/>
            </w:tcMar>
          </w:tcPr>
          <w:p w14:paraId="56844522" w14:textId="547D9527" w:rsidR="00FB7F31" w:rsidRPr="00FB06BD" w:rsidRDefault="00FB7F31" w:rsidP="00146F15">
            <w:pPr>
              <w:tabs>
                <w:tab w:val="left" w:pos="284"/>
              </w:tabs>
              <w:overflowPunct w:val="0"/>
              <w:autoSpaceDE w:val="0"/>
              <w:autoSpaceDN w:val="0"/>
              <w:adjustRightInd w:val="0"/>
              <w:jc w:val="left"/>
              <w:textAlignment w:val="baseline"/>
              <w:rPr>
                <w:rFonts w:ascii="Calibri" w:hAnsi="Calibri"/>
                <w:bCs/>
              </w:rPr>
            </w:pPr>
            <w:r w:rsidRPr="00FB06BD">
              <w:rPr>
                <w:rFonts w:ascii="Calibri" w:hAnsi="Calibri"/>
                <w:bCs/>
              </w:rPr>
              <w:t>Language of the questionnaire used</w:t>
            </w:r>
            <w:r w:rsidR="00B53173">
              <w:rPr>
                <w:rFonts w:ascii="Calibri" w:hAnsi="Calibri"/>
                <w:bCs/>
              </w:rPr>
              <w:t xml:space="preserve"> </w:t>
            </w:r>
            <w:r w:rsidR="0029550E">
              <w:rPr>
                <w:rFonts w:ascii="Calibri" w:hAnsi="Calibri"/>
                <w:bCs/>
              </w:rPr>
              <w:t>during fieldwork</w:t>
            </w:r>
            <w:r w:rsidRPr="00FB06BD">
              <w:rPr>
                <w:rFonts w:ascii="Calibri" w:hAnsi="Calibri"/>
                <w:bCs/>
              </w:rPr>
              <w:t xml:space="preserve">:       </w:t>
            </w:r>
          </w:p>
        </w:tc>
        <w:tc>
          <w:tcPr>
            <w:tcW w:w="1525" w:type="pct"/>
            <w:tcMar>
              <w:left w:w="85" w:type="dxa"/>
            </w:tcMar>
          </w:tcPr>
          <w:p w14:paraId="2B5D07D6" w14:textId="77777777" w:rsidR="00FB7F31" w:rsidRPr="00FB06BD" w:rsidRDefault="00CA5355" w:rsidP="00146F15">
            <w:pPr>
              <w:tabs>
                <w:tab w:val="left" w:pos="284"/>
                <w:tab w:val="left" w:pos="4395"/>
              </w:tabs>
              <w:overflowPunct w:val="0"/>
              <w:autoSpaceDE w:val="0"/>
              <w:autoSpaceDN w:val="0"/>
              <w:adjustRightInd w:val="0"/>
              <w:jc w:val="left"/>
              <w:textAlignment w:val="baseline"/>
              <w:rPr>
                <w:rFonts w:ascii="Calibri" w:hAnsi="Calibri"/>
                <w:bCs/>
              </w:rPr>
            </w:pPr>
            <w:sdt>
              <w:sdtPr>
                <w:rPr>
                  <w:rFonts w:asciiTheme="minorHAnsi" w:hAnsiTheme="minorHAnsi" w:cstheme="minorHAnsi"/>
                  <w:bCs/>
                  <w:lang w:val="en-US" w:bidi="fa-IR"/>
                </w:rPr>
                <w:id w:val="-1582210858"/>
                <w14:checkbox>
                  <w14:checked w14:val="0"/>
                  <w14:checkedState w14:val="00FC" w14:font="Wingdings"/>
                  <w14:uncheckedState w14:val="006F" w14:font="Wingdings"/>
                </w14:checkbox>
              </w:sdtPr>
              <w:sdtEndPr/>
              <w:sdtContent>
                <w:r w:rsidR="00FB7F31" w:rsidRPr="00FB06BD">
                  <w:rPr>
                    <w:rFonts w:asciiTheme="minorHAnsi" w:hAnsiTheme="minorHAnsi" w:cstheme="minorHAnsi"/>
                    <w:bCs/>
                    <w:lang w:val="en-US" w:bidi="fa-IR"/>
                  </w:rPr>
                  <w:sym w:font="Wingdings" w:char="F06F"/>
                </w:r>
              </w:sdtContent>
            </w:sdt>
            <w:r w:rsidR="00FB7F31" w:rsidRPr="00FB06BD">
              <w:rPr>
                <w:rFonts w:asciiTheme="minorHAnsi" w:hAnsiTheme="minorHAnsi" w:cstheme="minorHAnsi"/>
                <w:bCs/>
                <w:lang w:val="en-US" w:bidi="fa-IR"/>
              </w:rPr>
              <w:t xml:space="preserve"> Persian</w:t>
            </w:r>
          </w:p>
        </w:tc>
      </w:tr>
      <w:tr w:rsidR="00FB7F31" w14:paraId="2520C995" w14:textId="77777777" w:rsidTr="00211B59">
        <w:trPr>
          <w:trHeight w:val="340"/>
        </w:trPr>
        <w:tc>
          <w:tcPr>
            <w:tcW w:w="3475" w:type="pct"/>
            <w:tcMar>
              <w:left w:w="85" w:type="dxa"/>
            </w:tcMar>
          </w:tcPr>
          <w:p w14:paraId="18D3E092" w14:textId="77777777" w:rsidR="00FB7F31" w:rsidRPr="00FB06BD" w:rsidRDefault="00FB7F31" w:rsidP="00146F15">
            <w:pPr>
              <w:tabs>
                <w:tab w:val="left" w:pos="284"/>
                <w:tab w:val="left" w:pos="4395"/>
              </w:tabs>
              <w:overflowPunct w:val="0"/>
              <w:autoSpaceDE w:val="0"/>
              <w:autoSpaceDN w:val="0"/>
              <w:adjustRightInd w:val="0"/>
              <w:jc w:val="left"/>
              <w:textAlignment w:val="baseline"/>
              <w:rPr>
                <w:rFonts w:asciiTheme="minorHAnsi" w:hAnsiTheme="minorHAnsi" w:cstheme="minorHAnsi"/>
                <w:bCs/>
                <w:lang w:val="en-US" w:bidi="fa-IR"/>
              </w:rPr>
            </w:pPr>
          </w:p>
        </w:tc>
        <w:tc>
          <w:tcPr>
            <w:tcW w:w="1525" w:type="pct"/>
            <w:tcMar>
              <w:left w:w="85" w:type="dxa"/>
            </w:tcMar>
          </w:tcPr>
          <w:p w14:paraId="135B0022" w14:textId="77777777" w:rsidR="00FB7F31" w:rsidRPr="00FB06BD" w:rsidRDefault="00CA5355" w:rsidP="00146F15">
            <w:pPr>
              <w:tabs>
                <w:tab w:val="left" w:pos="284"/>
                <w:tab w:val="left" w:pos="4395"/>
              </w:tabs>
              <w:overflowPunct w:val="0"/>
              <w:autoSpaceDE w:val="0"/>
              <w:autoSpaceDN w:val="0"/>
              <w:adjustRightInd w:val="0"/>
              <w:jc w:val="left"/>
              <w:textAlignment w:val="baseline"/>
              <w:rPr>
                <w:rFonts w:asciiTheme="minorHAnsi" w:hAnsiTheme="minorHAnsi" w:cstheme="minorHAnsi"/>
                <w:bCs/>
                <w:lang w:val="en-US" w:bidi="fa-IR"/>
              </w:rPr>
            </w:pPr>
            <w:sdt>
              <w:sdtPr>
                <w:rPr>
                  <w:rFonts w:asciiTheme="minorHAnsi" w:hAnsiTheme="minorHAnsi" w:cstheme="minorHAnsi"/>
                  <w:bCs/>
                  <w:lang w:val="en-US" w:bidi="fa-IR"/>
                </w:rPr>
                <w:id w:val="-1512364863"/>
                <w14:checkbox>
                  <w14:checked w14:val="0"/>
                  <w14:checkedState w14:val="00FC" w14:font="Wingdings"/>
                  <w14:uncheckedState w14:val="006F" w14:font="Wingdings"/>
                </w14:checkbox>
              </w:sdtPr>
              <w:sdtEndPr/>
              <w:sdtContent>
                <w:r w:rsidR="00FB7F31" w:rsidRPr="00FB06BD">
                  <w:rPr>
                    <w:rFonts w:asciiTheme="minorHAnsi" w:hAnsiTheme="minorHAnsi" w:cstheme="minorHAnsi"/>
                    <w:bCs/>
                    <w:lang w:val="en-US" w:bidi="fa-IR"/>
                  </w:rPr>
                  <w:sym w:font="Wingdings" w:char="F06F"/>
                </w:r>
              </w:sdtContent>
            </w:sdt>
            <w:r w:rsidR="00FB7F31" w:rsidRPr="00FB06BD">
              <w:rPr>
                <w:rFonts w:asciiTheme="minorHAnsi" w:hAnsiTheme="minorHAnsi" w:cstheme="minorHAnsi"/>
                <w:bCs/>
                <w:lang w:val="en-US" w:bidi="fa-IR"/>
              </w:rPr>
              <w:t xml:space="preserve"> English</w:t>
            </w:r>
          </w:p>
        </w:tc>
      </w:tr>
    </w:tbl>
    <w:p w14:paraId="6FF00727" w14:textId="0BE9275E" w:rsidR="00FB7F31" w:rsidRDefault="00FB7F31" w:rsidP="002534A9">
      <w:pPr>
        <w:tabs>
          <w:tab w:val="left" w:pos="284"/>
        </w:tabs>
        <w:overflowPunct w:val="0"/>
        <w:autoSpaceDE w:val="0"/>
        <w:autoSpaceDN w:val="0"/>
        <w:adjustRightInd w:val="0"/>
        <w:spacing w:after="120"/>
        <w:ind w:right="-101"/>
        <w:jc w:val="left"/>
        <w:textAlignment w:val="baseline"/>
        <w:rPr>
          <w:rFonts w:asciiTheme="minorHAnsi" w:hAnsiTheme="minorHAnsi" w:cstheme="minorHAnsi"/>
          <w:b/>
          <w:sz w:val="20"/>
          <w:szCs w:val="20"/>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8" w:type="dxa"/>
          <w:left w:w="58" w:type="dxa"/>
          <w:bottom w:w="58" w:type="dxa"/>
          <w:right w:w="58" w:type="dxa"/>
        </w:tblCellMar>
        <w:tblLook w:val="04A0" w:firstRow="1" w:lastRow="0" w:firstColumn="1" w:lastColumn="0" w:noHBand="0" w:noVBand="1"/>
      </w:tblPr>
      <w:tblGrid>
        <w:gridCol w:w="5954"/>
        <w:gridCol w:w="2582"/>
      </w:tblGrid>
      <w:tr w:rsidR="0052142C" w14:paraId="2D9321DA" w14:textId="77777777" w:rsidTr="00211B59">
        <w:trPr>
          <w:trHeight w:val="340"/>
        </w:trPr>
        <w:tc>
          <w:tcPr>
            <w:tcW w:w="5954" w:type="dxa"/>
            <w:tcMar>
              <w:left w:w="85" w:type="dxa"/>
            </w:tcMar>
          </w:tcPr>
          <w:p w14:paraId="5FDCB15C" w14:textId="4EBDF4AA" w:rsidR="0052142C" w:rsidRPr="00FB06BD" w:rsidRDefault="0052142C" w:rsidP="00BC4E73">
            <w:pPr>
              <w:tabs>
                <w:tab w:val="left" w:pos="284"/>
                <w:tab w:val="left" w:pos="4395"/>
              </w:tabs>
              <w:overflowPunct w:val="0"/>
              <w:autoSpaceDE w:val="0"/>
              <w:autoSpaceDN w:val="0"/>
              <w:adjustRightInd w:val="0"/>
              <w:jc w:val="left"/>
              <w:textAlignment w:val="baseline"/>
              <w:rPr>
                <w:rFonts w:ascii="Calibri" w:hAnsi="Calibri"/>
                <w:bCs/>
              </w:rPr>
            </w:pPr>
            <w:r w:rsidRPr="00FB06BD">
              <w:rPr>
                <w:rFonts w:ascii="Calibri" w:hAnsi="Calibri"/>
                <w:bCs/>
              </w:rPr>
              <w:t>Video recorder type (model name/number):</w:t>
            </w:r>
          </w:p>
        </w:tc>
        <w:sdt>
          <w:sdtPr>
            <w:rPr>
              <w:rFonts w:ascii="Calibri" w:hAnsi="Calibri"/>
              <w:b/>
            </w:rPr>
            <w:id w:val="1396785363"/>
            <w:placeholder>
              <w:docPart w:val="E9C603CC481A47328C339EC5535C2BD5"/>
            </w:placeholder>
            <w:showingPlcHdr/>
            <w:comboBox>
              <w:listItem w:value="Choose an item:"/>
              <w:listItem w:displayText="Panasonic HC-VX980 4K Ultra HD" w:value="Panasonic HC-VX980 4K Ultra HD"/>
              <w:listItem w:displayText="Sony HDR-PJ810 Full HD" w:value="Sony HDR-PJ810 Full HD"/>
              <w:listItem w:displayText="other (write here)" w:value="other (write here)"/>
            </w:comboBox>
          </w:sdtPr>
          <w:sdtEndPr/>
          <w:sdtContent>
            <w:tc>
              <w:tcPr>
                <w:tcW w:w="2582" w:type="dxa"/>
                <w:tcMar>
                  <w:left w:w="85" w:type="dxa"/>
                </w:tcMar>
              </w:tcPr>
              <w:p w14:paraId="308D08B0" w14:textId="6F2A1349" w:rsidR="0052142C" w:rsidRPr="00E035A0" w:rsidRDefault="00E44818" w:rsidP="00BC4E73">
                <w:pPr>
                  <w:tabs>
                    <w:tab w:val="left" w:pos="284"/>
                    <w:tab w:val="left" w:pos="4395"/>
                  </w:tabs>
                  <w:overflowPunct w:val="0"/>
                  <w:autoSpaceDE w:val="0"/>
                  <w:autoSpaceDN w:val="0"/>
                  <w:adjustRightInd w:val="0"/>
                  <w:jc w:val="left"/>
                  <w:textAlignment w:val="baseline"/>
                  <w:rPr>
                    <w:rFonts w:ascii="Calibri" w:hAnsi="Calibri"/>
                    <w:b/>
                  </w:rPr>
                </w:pPr>
                <w:r w:rsidRPr="00E44818">
                  <w:rPr>
                    <w:rStyle w:val="PlaceholderText"/>
                    <w:rFonts w:asciiTheme="minorHAnsi" w:hAnsiTheme="minorHAnsi" w:cstheme="minorHAnsi"/>
                    <w:bCs/>
                    <w:color w:val="EEE8F5"/>
                    <w:shd w:val="clear" w:color="auto" w:fill="EFE8F5"/>
                  </w:rPr>
                  <w:t>Click to enter your data</w:t>
                </w:r>
              </w:p>
            </w:tc>
          </w:sdtContent>
        </w:sdt>
      </w:tr>
      <w:tr w:rsidR="004970E1" w14:paraId="7989285A" w14:textId="77777777" w:rsidTr="00211B59">
        <w:trPr>
          <w:trHeight w:val="340"/>
        </w:trPr>
        <w:tc>
          <w:tcPr>
            <w:tcW w:w="5954" w:type="dxa"/>
            <w:tcMar>
              <w:left w:w="85" w:type="dxa"/>
            </w:tcMar>
          </w:tcPr>
          <w:p w14:paraId="094DACA4" w14:textId="4A873606" w:rsidR="004970E1" w:rsidRPr="00FB06BD" w:rsidRDefault="00B50CFA" w:rsidP="00BC4E73">
            <w:pPr>
              <w:tabs>
                <w:tab w:val="left" w:pos="284"/>
                <w:tab w:val="left" w:pos="4395"/>
              </w:tabs>
              <w:overflowPunct w:val="0"/>
              <w:autoSpaceDE w:val="0"/>
              <w:autoSpaceDN w:val="0"/>
              <w:adjustRightInd w:val="0"/>
              <w:jc w:val="left"/>
              <w:textAlignment w:val="baseline"/>
              <w:rPr>
                <w:rFonts w:ascii="Calibri" w:hAnsi="Calibri"/>
                <w:bCs/>
              </w:rPr>
            </w:pPr>
            <w:r w:rsidRPr="00FB06BD">
              <w:rPr>
                <w:rFonts w:ascii="Calibri" w:hAnsi="Calibri"/>
                <w:bCs/>
              </w:rPr>
              <w:t>Video m</w:t>
            </w:r>
            <w:r w:rsidR="00266BB7" w:rsidRPr="00FB06BD">
              <w:rPr>
                <w:rFonts w:ascii="Calibri" w:hAnsi="Calibri"/>
                <w:bCs/>
              </w:rPr>
              <w:t>icrophone: external or internal?</w:t>
            </w:r>
          </w:p>
        </w:tc>
        <w:sdt>
          <w:sdtPr>
            <w:rPr>
              <w:rFonts w:asciiTheme="minorHAnsi" w:hAnsiTheme="minorHAnsi" w:cstheme="minorHAnsi"/>
              <w:b/>
            </w:rPr>
            <w:id w:val="938722554"/>
            <w:placeholder>
              <w:docPart w:val="3C3B013CF6C94EC5ABE012EB19B79E43"/>
            </w:placeholder>
            <w:showingPlcHdr/>
            <w:comboBox>
              <w:listItem w:value="Choose an item:"/>
              <w:listItem w:displayText="internal" w:value="internal"/>
              <w:listItem w:displayText="external" w:value="external"/>
              <w:listItem w:displayText="(no data)" w:value="(no data)"/>
            </w:comboBox>
          </w:sdtPr>
          <w:sdtEndPr/>
          <w:sdtContent>
            <w:tc>
              <w:tcPr>
                <w:tcW w:w="2582" w:type="dxa"/>
                <w:tcMar>
                  <w:left w:w="85" w:type="dxa"/>
                </w:tcMar>
              </w:tcPr>
              <w:p w14:paraId="03E4BF3D" w14:textId="161890E5" w:rsidR="004970E1" w:rsidRDefault="00E44818" w:rsidP="00BC4E73">
                <w:pPr>
                  <w:tabs>
                    <w:tab w:val="left" w:pos="284"/>
                    <w:tab w:val="left" w:pos="4395"/>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tr>
      <w:tr w:rsidR="00266BB7" w14:paraId="1B3E015E" w14:textId="77777777" w:rsidTr="00211B59">
        <w:trPr>
          <w:trHeight w:val="340"/>
        </w:trPr>
        <w:tc>
          <w:tcPr>
            <w:tcW w:w="5954" w:type="dxa"/>
            <w:tcMar>
              <w:left w:w="85" w:type="dxa"/>
            </w:tcMar>
          </w:tcPr>
          <w:p w14:paraId="77ECD29A" w14:textId="7475B9DC" w:rsidR="00266BB7" w:rsidRPr="00FB06BD" w:rsidRDefault="008834F5" w:rsidP="00BC4E73">
            <w:pPr>
              <w:tabs>
                <w:tab w:val="left" w:pos="284"/>
                <w:tab w:val="left" w:pos="4395"/>
              </w:tabs>
              <w:overflowPunct w:val="0"/>
              <w:autoSpaceDE w:val="0"/>
              <w:autoSpaceDN w:val="0"/>
              <w:adjustRightInd w:val="0"/>
              <w:jc w:val="left"/>
              <w:textAlignment w:val="baseline"/>
              <w:rPr>
                <w:rFonts w:ascii="Calibri" w:hAnsi="Calibri"/>
                <w:bCs/>
              </w:rPr>
            </w:pPr>
            <w:r w:rsidRPr="00FB06BD">
              <w:rPr>
                <w:rFonts w:ascii="Calibri" w:hAnsi="Calibri"/>
                <w:bCs/>
              </w:rPr>
              <w:t>(</w:t>
            </w:r>
            <w:r w:rsidR="00266BB7" w:rsidRPr="00FB06BD">
              <w:rPr>
                <w:rFonts w:ascii="Calibri" w:hAnsi="Calibri"/>
                <w:bCs/>
              </w:rPr>
              <w:t xml:space="preserve">If external </w:t>
            </w:r>
            <w:r w:rsidR="00B50CFA" w:rsidRPr="00FB06BD">
              <w:rPr>
                <w:rFonts w:ascii="Calibri" w:hAnsi="Calibri"/>
                <w:bCs/>
              </w:rPr>
              <w:t xml:space="preserve">video </w:t>
            </w:r>
            <w:r w:rsidR="00266BB7" w:rsidRPr="00FB06BD">
              <w:rPr>
                <w:rFonts w:ascii="Calibri" w:hAnsi="Calibri"/>
                <w:bCs/>
              </w:rPr>
              <w:t>microphone:</w:t>
            </w:r>
            <w:r w:rsidRPr="00FB06BD">
              <w:rPr>
                <w:rFonts w:ascii="Calibri" w:hAnsi="Calibri"/>
                <w:bCs/>
              </w:rPr>
              <w:t>)</w:t>
            </w:r>
          </w:p>
          <w:p w14:paraId="09C1312A" w14:textId="08CFCB57" w:rsidR="00266BB7" w:rsidRPr="00FB06BD" w:rsidRDefault="00266BB7" w:rsidP="00BC4E73">
            <w:pPr>
              <w:tabs>
                <w:tab w:val="left" w:pos="284"/>
                <w:tab w:val="left" w:pos="4395"/>
              </w:tabs>
              <w:overflowPunct w:val="0"/>
              <w:autoSpaceDE w:val="0"/>
              <w:autoSpaceDN w:val="0"/>
              <w:adjustRightInd w:val="0"/>
              <w:jc w:val="left"/>
              <w:textAlignment w:val="baseline"/>
              <w:rPr>
                <w:rFonts w:ascii="Calibri" w:hAnsi="Calibri"/>
                <w:bCs/>
              </w:rPr>
            </w:pPr>
            <w:r w:rsidRPr="00FB06BD">
              <w:rPr>
                <w:rFonts w:ascii="Calibri" w:hAnsi="Calibri"/>
                <w:bCs/>
              </w:rPr>
              <w:t>Microphone type (model name/number):</w:t>
            </w:r>
          </w:p>
        </w:tc>
        <w:sdt>
          <w:sdtPr>
            <w:rPr>
              <w:rFonts w:ascii="Calibri" w:hAnsi="Calibri"/>
              <w:b/>
            </w:rPr>
            <w:id w:val="1837874851"/>
            <w:placeholder>
              <w:docPart w:val="2A185AAF6A6F4A9DBD7EA61218EC92DD"/>
            </w:placeholder>
            <w:showingPlcHdr/>
            <w:comboBox>
              <w:listItem w:value="Choose an item:"/>
              <w:listItem w:displayText="Beyerdynamic MCE 85 BA" w:value="Beyerdynamic MCE 85 BA"/>
              <w:listItem w:displayText="Sennheiser MKE600 Pro Audio Wireless" w:value="Sennheiser MKE600 Pro Audio Wireless"/>
              <w:listItem w:displayText="other (write here)" w:value="other (write here)"/>
            </w:comboBox>
          </w:sdtPr>
          <w:sdtEndPr/>
          <w:sdtContent>
            <w:tc>
              <w:tcPr>
                <w:tcW w:w="2582" w:type="dxa"/>
                <w:tcMar>
                  <w:left w:w="85" w:type="dxa"/>
                </w:tcMar>
              </w:tcPr>
              <w:p w14:paraId="5387C92F" w14:textId="691A85F4" w:rsidR="00266BB7" w:rsidRDefault="00280F35" w:rsidP="00BC4E73">
                <w:pPr>
                  <w:tabs>
                    <w:tab w:val="left" w:pos="284"/>
                    <w:tab w:val="left" w:pos="4395"/>
                  </w:tabs>
                  <w:overflowPunct w:val="0"/>
                  <w:autoSpaceDE w:val="0"/>
                  <w:autoSpaceDN w:val="0"/>
                  <w:adjustRightInd w:val="0"/>
                  <w:jc w:val="left"/>
                  <w:textAlignment w:val="baseline"/>
                  <w:rPr>
                    <w:rFonts w:asciiTheme="minorHAnsi" w:hAnsiTheme="minorHAnsi" w:cstheme="minorHAnsi"/>
                    <w:b/>
                  </w:rPr>
                </w:pPr>
                <w:r w:rsidRPr="00E44818">
                  <w:rPr>
                    <w:rStyle w:val="PlaceholderText"/>
                    <w:rFonts w:asciiTheme="minorHAnsi" w:hAnsiTheme="minorHAnsi" w:cstheme="minorHAnsi"/>
                    <w:bCs/>
                    <w:color w:val="EEE8F5"/>
                    <w:shd w:val="clear" w:color="auto" w:fill="EFE8F5"/>
                  </w:rPr>
                  <w:t>Click to enter your data</w:t>
                </w:r>
              </w:p>
            </w:tc>
          </w:sdtContent>
        </w:sdt>
      </w:tr>
      <w:tr w:rsidR="00266BB7" w14:paraId="67B5CA39" w14:textId="77777777" w:rsidTr="00211B59">
        <w:trPr>
          <w:trHeight w:val="340"/>
        </w:trPr>
        <w:tc>
          <w:tcPr>
            <w:tcW w:w="5954" w:type="dxa"/>
            <w:tcMar>
              <w:left w:w="85" w:type="dxa"/>
            </w:tcMar>
          </w:tcPr>
          <w:p w14:paraId="0661C13F" w14:textId="77777777" w:rsidR="00266BB7" w:rsidRPr="00FB06BD" w:rsidRDefault="00266BB7" w:rsidP="00BC4E73">
            <w:pPr>
              <w:tabs>
                <w:tab w:val="left" w:pos="284"/>
                <w:tab w:val="left" w:pos="4395"/>
              </w:tabs>
              <w:overflowPunct w:val="0"/>
              <w:autoSpaceDE w:val="0"/>
              <w:autoSpaceDN w:val="0"/>
              <w:adjustRightInd w:val="0"/>
              <w:jc w:val="left"/>
              <w:textAlignment w:val="baseline"/>
              <w:rPr>
                <w:rFonts w:ascii="Calibri" w:hAnsi="Calibri"/>
                <w:bCs/>
              </w:rPr>
            </w:pPr>
            <w:r w:rsidRPr="00FB06BD">
              <w:rPr>
                <w:rFonts w:ascii="Calibri" w:hAnsi="Calibri"/>
                <w:bCs/>
              </w:rPr>
              <w:t>Sound recorder type (model name/number):</w:t>
            </w:r>
          </w:p>
        </w:tc>
        <w:sdt>
          <w:sdtPr>
            <w:rPr>
              <w:rFonts w:ascii="Calibri" w:hAnsi="Calibri"/>
              <w:b/>
            </w:rPr>
            <w:id w:val="-348877693"/>
            <w:placeholder>
              <w:docPart w:val="628A92A8A3E842F8B4C179866FED6A16"/>
            </w:placeholder>
            <w:showingPlcHdr/>
            <w:comboBox>
              <w:listItem w:value="Choose an item:"/>
              <w:listItem w:displayText="Olympus LS-14 Linear PCM" w:value="Olympus LS-14 Linear PCM"/>
              <w:listItem w:displayText="Olympus DM-3" w:value="Olympus DM-3"/>
              <w:listItem w:displayText="other (write here)" w:value="other (write here)"/>
            </w:comboBox>
          </w:sdtPr>
          <w:sdtEndPr/>
          <w:sdtContent>
            <w:tc>
              <w:tcPr>
                <w:tcW w:w="2582" w:type="dxa"/>
                <w:tcMar>
                  <w:left w:w="85" w:type="dxa"/>
                </w:tcMar>
              </w:tcPr>
              <w:p w14:paraId="6F3F3A8B" w14:textId="5BC15812" w:rsidR="00266BB7" w:rsidRPr="00E035A0" w:rsidRDefault="00E44818" w:rsidP="00BC4E73">
                <w:pPr>
                  <w:tabs>
                    <w:tab w:val="left" w:pos="284"/>
                    <w:tab w:val="left" w:pos="4395"/>
                  </w:tabs>
                  <w:overflowPunct w:val="0"/>
                  <w:autoSpaceDE w:val="0"/>
                  <w:autoSpaceDN w:val="0"/>
                  <w:adjustRightInd w:val="0"/>
                  <w:jc w:val="left"/>
                  <w:textAlignment w:val="baseline"/>
                  <w:rPr>
                    <w:rFonts w:ascii="Calibri" w:hAnsi="Calibri"/>
                    <w:b/>
                  </w:rPr>
                </w:pPr>
                <w:r w:rsidRPr="00E44818">
                  <w:rPr>
                    <w:rStyle w:val="PlaceholderText"/>
                    <w:rFonts w:asciiTheme="minorHAnsi" w:hAnsiTheme="minorHAnsi" w:cstheme="minorHAnsi"/>
                    <w:bCs/>
                    <w:color w:val="EEE8F5"/>
                    <w:shd w:val="clear" w:color="auto" w:fill="EFE8F5"/>
                  </w:rPr>
                  <w:t>Click to enter your data</w:t>
                </w:r>
              </w:p>
            </w:tc>
          </w:sdtContent>
        </w:sdt>
      </w:tr>
    </w:tbl>
    <w:p w14:paraId="23003A76" w14:textId="77777777" w:rsidR="00C44C5C" w:rsidRDefault="00C44C5C" w:rsidP="00BB3457">
      <w:pPr>
        <w:tabs>
          <w:tab w:val="left" w:pos="284"/>
          <w:tab w:val="left" w:pos="4395"/>
        </w:tabs>
        <w:overflowPunct w:val="0"/>
        <w:autoSpaceDE w:val="0"/>
        <w:autoSpaceDN w:val="0"/>
        <w:adjustRightInd w:val="0"/>
        <w:spacing w:after="40"/>
        <w:ind w:right="-101"/>
        <w:jc w:val="left"/>
        <w:textAlignment w:val="baseline"/>
        <w:rPr>
          <w:rFonts w:ascii="Calibri" w:hAnsi="Calibri"/>
          <w:bCs/>
        </w:rPr>
      </w:pPr>
    </w:p>
    <w:p w14:paraId="4F7E9DED" w14:textId="3FE3D8C8" w:rsidR="00BB3457" w:rsidRPr="0083422C" w:rsidRDefault="00BB3457" w:rsidP="00A67E2A">
      <w:pPr>
        <w:tabs>
          <w:tab w:val="left" w:pos="284"/>
          <w:tab w:val="left" w:pos="4395"/>
        </w:tabs>
        <w:overflowPunct w:val="0"/>
        <w:autoSpaceDE w:val="0"/>
        <w:autoSpaceDN w:val="0"/>
        <w:adjustRightInd w:val="0"/>
        <w:spacing w:after="40"/>
        <w:jc w:val="left"/>
        <w:textAlignment w:val="baseline"/>
        <w:rPr>
          <w:rFonts w:ascii="Calibri" w:hAnsi="Calibri"/>
          <w:bCs/>
        </w:rPr>
      </w:pPr>
      <w:r w:rsidRPr="0083422C">
        <w:rPr>
          <w:rFonts w:ascii="Calibri" w:hAnsi="Calibri"/>
          <w:bCs/>
        </w:rPr>
        <w:t xml:space="preserve">During and after the </w:t>
      </w:r>
      <w:r w:rsidR="009855E5" w:rsidRPr="0083422C">
        <w:rPr>
          <w:rFonts w:ascii="Calibri" w:hAnsi="Calibri"/>
          <w:bCs/>
        </w:rPr>
        <w:t>co</w:t>
      </w:r>
      <w:r w:rsidR="00416DB6" w:rsidRPr="0083422C">
        <w:rPr>
          <w:rFonts w:ascii="Calibri" w:hAnsi="Calibri"/>
          <w:bCs/>
        </w:rPr>
        <w:t xml:space="preserve">llection </w:t>
      </w:r>
      <w:r w:rsidR="00611FAA" w:rsidRPr="0083422C">
        <w:rPr>
          <w:rFonts w:ascii="Calibri" w:hAnsi="Calibri"/>
          <w:bCs/>
        </w:rPr>
        <w:t>of an oral text</w:t>
      </w:r>
      <w:r w:rsidRPr="0083422C">
        <w:rPr>
          <w:rFonts w:ascii="Calibri" w:hAnsi="Calibri"/>
          <w:bCs/>
        </w:rPr>
        <w:t xml:space="preserve">, please use this </w:t>
      </w:r>
      <w:r w:rsidR="002B076D" w:rsidRPr="0083422C">
        <w:rPr>
          <w:rFonts w:ascii="Calibri" w:hAnsi="Calibri"/>
          <w:bCs/>
        </w:rPr>
        <w:t>section</w:t>
      </w:r>
      <w:r w:rsidRPr="0083422C">
        <w:rPr>
          <w:rFonts w:ascii="Calibri" w:hAnsi="Calibri"/>
          <w:bCs/>
        </w:rPr>
        <w:t xml:space="preserve"> to write down any other information related to the </w:t>
      </w:r>
      <w:r w:rsidR="00AA157B" w:rsidRPr="0083422C">
        <w:rPr>
          <w:rFonts w:ascii="Calibri" w:hAnsi="Calibri"/>
          <w:bCs/>
        </w:rPr>
        <w:t xml:space="preserve">collection of the </w:t>
      </w:r>
      <w:r w:rsidR="002B076D" w:rsidRPr="0083422C">
        <w:rPr>
          <w:rFonts w:ascii="Calibri" w:hAnsi="Calibri"/>
          <w:bCs/>
        </w:rPr>
        <w:t>oral text</w:t>
      </w:r>
      <w:r w:rsidRPr="0083422C">
        <w:rPr>
          <w:rFonts w:ascii="Calibri" w:hAnsi="Calibri"/>
          <w:bCs/>
        </w:rPr>
        <w:t xml:space="preserve">, for example: </w:t>
      </w:r>
    </w:p>
    <w:p w14:paraId="477D5EEB" w14:textId="07DFD5E0" w:rsidR="00BB3457" w:rsidRPr="0083422C" w:rsidRDefault="00BB3457" w:rsidP="00A67E2A">
      <w:pPr>
        <w:tabs>
          <w:tab w:val="left" w:pos="284"/>
          <w:tab w:val="left" w:pos="4395"/>
        </w:tabs>
        <w:overflowPunct w:val="0"/>
        <w:autoSpaceDE w:val="0"/>
        <w:autoSpaceDN w:val="0"/>
        <w:adjustRightInd w:val="0"/>
        <w:spacing w:after="40"/>
        <w:ind w:left="284"/>
        <w:textAlignment w:val="baseline"/>
        <w:rPr>
          <w:rFonts w:ascii="Calibri" w:hAnsi="Calibri"/>
          <w:bCs/>
        </w:rPr>
      </w:pPr>
      <w:r w:rsidRPr="0083422C">
        <w:rPr>
          <w:rFonts w:ascii="Calibri" w:hAnsi="Calibri"/>
          <w:bCs/>
        </w:rPr>
        <w:t xml:space="preserve">- things to remember related to </w:t>
      </w:r>
      <w:r w:rsidR="005B0425">
        <w:rPr>
          <w:rFonts w:ascii="Calibri" w:hAnsi="Calibri"/>
          <w:bCs/>
        </w:rPr>
        <w:t xml:space="preserve">where </w:t>
      </w:r>
      <w:r w:rsidR="002B076D" w:rsidRPr="0083422C">
        <w:rPr>
          <w:rFonts w:ascii="Calibri" w:hAnsi="Calibri"/>
          <w:bCs/>
        </w:rPr>
        <w:t xml:space="preserve">video and </w:t>
      </w:r>
      <w:r w:rsidRPr="0083422C">
        <w:rPr>
          <w:rFonts w:ascii="Calibri" w:hAnsi="Calibri"/>
          <w:bCs/>
        </w:rPr>
        <w:t>audio and files are stored</w:t>
      </w:r>
      <w:r w:rsidR="00473F8F">
        <w:rPr>
          <w:rFonts w:ascii="Calibri" w:hAnsi="Calibri"/>
          <w:bCs/>
        </w:rPr>
        <w:t xml:space="preserve">, </w:t>
      </w:r>
      <w:r w:rsidR="004B1404">
        <w:rPr>
          <w:rFonts w:ascii="Calibri" w:hAnsi="Calibri"/>
          <w:bCs/>
        </w:rPr>
        <w:t>including any recorded Persian translations</w:t>
      </w:r>
    </w:p>
    <w:p w14:paraId="2FAF44B3" w14:textId="61ED81FF" w:rsidR="00BB3457" w:rsidRPr="0083422C" w:rsidRDefault="00BB3457" w:rsidP="00A67E2A">
      <w:pPr>
        <w:tabs>
          <w:tab w:val="left" w:pos="284"/>
          <w:tab w:val="left" w:pos="4395"/>
        </w:tabs>
        <w:overflowPunct w:val="0"/>
        <w:autoSpaceDE w:val="0"/>
        <w:autoSpaceDN w:val="0"/>
        <w:adjustRightInd w:val="0"/>
        <w:spacing w:after="40"/>
        <w:ind w:left="284"/>
        <w:textAlignment w:val="baseline"/>
        <w:rPr>
          <w:rFonts w:ascii="Calibri" w:hAnsi="Calibri"/>
          <w:bCs/>
        </w:rPr>
      </w:pPr>
      <w:r w:rsidRPr="0083422C">
        <w:rPr>
          <w:rFonts w:ascii="Calibri" w:hAnsi="Calibri"/>
          <w:bCs/>
        </w:rPr>
        <w:t>- observations on the quality of the recordings</w:t>
      </w:r>
    </w:p>
    <w:p w14:paraId="71EB4D02" w14:textId="14CD006C" w:rsidR="00BB3457" w:rsidRPr="0083422C" w:rsidRDefault="00BB3457" w:rsidP="00A67E2A">
      <w:pPr>
        <w:tabs>
          <w:tab w:val="left" w:pos="284"/>
          <w:tab w:val="left" w:pos="4395"/>
        </w:tabs>
        <w:overflowPunct w:val="0"/>
        <w:autoSpaceDE w:val="0"/>
        <w:autoSpaceDN w:val="0"/>
        <w:adjustRightInd w:val="0"/>
        <w:spacing w:after="40"/>
        <w:ind w:left="284"/>
        <w:textAlignment w:val="baseline"/>
        <w:rPr>
          <w:rFonts w:ascii="Calibri" w:hAnsi="Calibri"/>
          <w:bCs/>
          <w:highlight w:val="red"/>
        </w:rPr>
      </w:pPr>
      <w:r w:rsidRPr="0083422C">
        <w:rPr>
          <w:rFonts w:ascii="Calibri" w:hAnsi="Calibri"/>
          <w:bCs/>
        </w:rPr>
        <w:t>- problems with the quality of the linguistic data</w:t>
      </w:r>
      <w:r w:rsidR="0030102E">
        <w:rPr>
          <w:rFonts w:ascii="Calibri" w:hAnsi="Calibri"/>
          <w:bCs/>
        </w:rPr>
        <w:t xml:space="preserve"> or the appropriate</w:t>
      </w:r>
      <w:r w:rsidR="004B268E">
        <w:rPr>
          <w:rFonts w:ascii="Calibri" w:hAnsi="Calibri"/>
          <w:bCs/>
        </w:rPr>
        <w:t>ness of the content</w:t>
      </w:r>
    </w:p>
    <w:p w14:paraId="02E5E43B" w14:textId="0C220EBA" w:rsidR="00BB3457" w:rsidRPr="0083422C" w:rsidRDefault="00BB3457" w:rsidP="00A67E2A">
      <w:pPr>
        <w:tabs>
          <w:tab w:val="left" w:pos="284"/>
          <w:tab w:val="left" w:pos="4395"/>
        </w:tabs>
        <w:overflowPunct w:val="0"/>
        <w:autoSpaceDE w:val="0"/>
        <w:autoSpaceDN w:val="0"/>
        <w:adjustRightInd w:val="0"/>
        <w:spacing w:after="40"/>
        <w:ind w:left="284"/>
        <w:textAlignment w:val="baseline"/>
        <w:rPr>
          <w:rFonts w:ascii="Calibri" w:hAnsi="Calibri"/>
          <w:bCs/>
        </w:rPr>
      </w:pPr>
      <w:r w:rsidRPr="0083422C">
        <w:rPr>
          <w:rFonts w:ascii="Calibri" w:hAnsi="Calibri"/>
          <w:bCs/>
        </w:rPr>
        <w:t>- observations on interesting linguistic structures that you encountered</w:t>
      </w:r>
    </w:p>
    <w:p w14:paraId="48716A26" w14:textId="119BBA22" w:rsidR="00BB3457" w:rsidRPr="0083422C" w:rsidRDefault="00BB3457" w:rsidP="00A67E2A">
      <w:pPr>
        <w:tabs>
          <w:tab w:val="left" w:pos="284"/>
          <w:tab w:val="left" w:pos="4395"/>
        </w:tabs>
        <w:overflowPunct w:val="0"/>
        <w:autoSpaceDE w:val="0"/>
        <w:autoSpaceDN w:val="0"/>
        <w:adjustRightInd w:val="0"/>
        <w:spacing w:after="40"/>
        <w:ind w:left="284"/>
        <w:textAlignment w:val="baseline"/>
        <w:rPr>
          <w:rFonts w:ascii="Calibri" w:hAnsi="Calibri"/>
          <w:bCs/>
        </w:rPr>
      </w:pPr>
      <w:r w:rsidRPr="0083422C">
        <w:rPr>
          <w:rFonts w:ascii="Calibri" w:hAnsi="Calibri"/>
          <w:bCs/>
        </w:rPr>
        <w:t>- tasks to follow up on</w:t>
      </w:r>
    </w:p>
    <w:p w14:paraId="42020EEC" w14:textId="1E40658C" w:rsidR="00BB3457" w:rsidRPr="0083422C" w:rsidRDefault="00BB3457" w:rsidP="00A67E2A">
      <w:pPr>
        <w:tabs>
          <w:tab w:val="left" w:pos="284"/>
          <w:tab w:val="left" w:pos="4395"/>
        </w:tabs>
        <w:overflowPunct w:val="0"/>
        <w:autoSpaceDE w:val="0"/>
        <w:autoSpaceDN w:val="0"/>
        <w:adjustRightInd w:val="0"/>
        <w:spacing w:after="40"/>
        <w:ind w:left="284"/>
        <w:textAlignment w:val="baseline"/>
        <w:rPr>
          <w:rFonts w:ascii="Calibri" w:hAnsi="Calibri"/>
          <w:bCs/>
        </w:rPr>
      </w:pPr>
      <w:r w:rsidRPr="0083422C">
        <w:rPr>
          <w:rFonts w:ascii="Calibri" w:hAnsi="Calibri"/>
          <w:bCs/>
        </w:rPr>
        <w:t>- etc.</w:t>
      </w:r>
    </w:p>
    <w:p w14:paraId="6403396A" w14:textId="77777777" w:rsidR="00BB3457" w:rsidRDefault="00BB3457" w:rsidP="00BB3457">
      <w:pPr>
        <w:tabs>
          <w:tab w:val="left" w:pos="284"/>
          <w:tab w:val="left" w:pos="4395"/>
        </w:tabs>
        <w:overflowPunct w:val="0"/>
        <w:autoSpaceDE w:val="0"/>
        <w:autoSpaceDN w:val="0"/>
        <w:adjustRightInd w:val="0"/>
        <w:spacing w:after="40"/>
        <w:ind w:right="-101"/>
        <w:textAlignment w:val="baseline"/>
        <w:rPr>
          <w:rFonts w:ascii="Calibri" w:hAnsi="Calibri"/>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8" w:type="dxa"/>
          <w:left w:w="58" w:type="dxa"/>
          <w:bottom w:w="58" w:type="dxa"/>
          <w:right w:w="58" w:type="dxa"/>
        </w:tblCellMar>
        <w:tblLook w:val="04A0" w:firstRow="1" w:lastRow="0" w:firstColumn="1" w:lastColumn="0" w:noHBand="0" w:noVBand="1"/>
      </w:tblPr>
      <w:tblGrid>
        <w:gridCol w:w="8536"/>
      </w:tblGrid>
      <w:tr w:rsidR="00BB3457" w:rsidRPr="00586D63" w14:paraId="2C61B7B4" w14:textId="77777777" w:rsidTr="00211B59">
        <w:trPr>
          <w:trHeight w:val="340"/>
        </w:trPr>
        <w:sdt>
          <w:sdtPr>
            <w:rPr>
              <w:rFonts w:ascii="Calibri" w:hAnsi="Calibri"/>
              <w:bCs/>
              <w:sz w:val="20"/>
              <w:szCs w:val="20"/>
            </w:rPr>
            <w:id w:val="1680625058"/>
            <w:placeholder>
              <w:docPart w:val="B0946124790E4B4C9E020B5DDEEB7060"/>
            </w:placeholder>
            <w:showingPlcHdr/>
          </w:sdtPr>
          <w:sdtEndPr/>
          <w:sdtContent>
            <w:tc>
              <w:tcPr>
                <w:tcW w:w="8536" w:type="dxa"/>
                <w:tcMar>
                  <w:left w:w="85" w:type="dxa"/>
                </w:tcMar>
              </w:tcPr>
              <w:p w14:paraId="6ABE94DC" w14:textId="77777777" w:rsidR="00BB3457" w:rsidRPr="00D730D4" w:rsidRDefault="00BB3457" w:rsidP="00BC4E73">
                <w:pPr>
                  <w:tabs>
                    <w:tab w:val="left" w:pos="284"/>
                    <w:tab w:val="left" w:pos="4395"/>
                  </w:tabs>
                  <w:overflowPunct w:val="0"/>
                  <w:autoSpaceDE w:val="0"/>
                  <w:autoSpaceDN w:val="0"/>
                  <w:adjustRightInd w:val="0"/>
                  <w:jc w:val="left"/>
                  <w:textAlignment w:val="baseline"/>
                </w:pPr>
                <w:r w:rsidRPr="00D056CD">
                  <w:rPr>
                    <w:rStyle w:val="PlaceholderText"/>
                    <w:color w:val="EEECE1" w:themeColor="background2"/>
                    <w:shd w:val="clear" w:color="auto" w:fill="EFE8F5"/>
                  </w:rPr>
                  <w:t>Please use this page to write down any information related to the questionnaire</w:t>
                </w:r>
              </w:p>
            </w:tc>
          </w:sdtContent>
        </w:sdt>
      </w:tr>
    </w:tbl>
    <w:p w14:paraId="3BD150ED" w14:textId="77777777" w:rsidR="00BB3457" w:rsidRDefault="00BB3457" w:rsidP="00BB3457">
      <w:pPr>
        <w:tabs>
          <w:tab w:val="left" w:pos="284"/>
          <w:tab w:val="left" w:pos="4395"/>
        </w:tabs>
        <w:overflowPunct w:val="0"/>
        <w:autoSpaceDE w:val="0"/>
        <w:autoSpaceDN w:val="0"/>
        <w:adjustRightInd w:val="0"/>
        <w:spacing w:after="40"/>
        <w:ind w:right="-101"/>
        <w:textAlignment w:val="baseline"/>
        <w:rPr>
          <w:rFonts w:ascii="Calibri" w:hAnsi="Calibri"/>
          <w:bCs/>
        </w:rPr>
      </w:pPr>
    </w:p>
    <w:p w14:paraId="427E2ECC" w14:textId="7DD61488" w:rsidR="00BB3457" w:rsidRDefault="00BB3457" w:rsidP="00155F56">
      <w:pPr>
        <w:tabs>
          <w:tab w:val="left" w:pos="284"/>
        </w:tabs>
        <w:overflowPunct w:val="0"/>
        <w:autoSpaceDE w:val="0"/>
        <w:autoSpaceDN w:val="0"/>
        <w:adjustRightInd w:val="0"/>
        <w:spacing w:after="120"/>
        <w:ind w:right="-101"/>
        <w:jc w:val="left"/>
        <w:textAlignment w:val="baseline"/>
        <w:rPr>
          <w:rFonts w:ascii="Calibri" w:hAnsi="Calibri"/>
          <w:b/>
          <w:sz w:val="20"/>
          <w:szCs w:val="20"/>
          <w:lang w:val="en-US"/>
        </w:rPr>
      </w:pPr>
    </w:p>
    <w:p w14:paraId="18DEB01A" w14:textId="77777777" w:rsidR="00BB3457" w:rsidRDefault="00BB3457" w:rsidP="00155F56">
      <w:pPr>
        <w:tabs>
          <w:tab w:val="left" w:pos="284"/>
        </w:tabs>
        <w:overflowPunct w:val="0"/>
        <w:autoSpaceDE w:val="0"/>
        <w:autoSpaceDN w:val="0"/>
        <w:adjustRightInd w:val="0"/>
        <w:spacing w:after="120"/>
        <w:ind w:right="-101"/>
        <w:jc w:val="left"/>
        <w:textAlignment w:val="baseline"/>
        <w:rPr>
          <w:rFonts w:ascii="Calibri" w:hAnsi="Calibri"/>
          <w:b/>
          <w:sz w:val="20"/>
          <w:szCs w:val="20"/>
          <w:lang w:val="en-US"/>
        </w:rPr>
      </w:pPr>
    </w:p>
    <w:p w14:paraId="3F87A914" w14:textId="77777777" w:rsidR="0073156F" w:rsidRDefault="0073156F">
      <w:pPr>
        <w:jc w:val="left"/>
        <w:rPr>
          <w:rFonts w:ascii="Calibri" w:hAnsi="Calibri" w:cs="Calibri"/>
          <w:color w:val="201F1E"/>
          <w:lang w:val="en-US"/>
        </w:rPr>
      </w:pPr>
      <w:r>
        <w:rPr>
          <w:rFonts w:ascii="Calibri" w:hAnsi="Calibri" w:cs="Calibri"/>
          <w:color w:val="201F1E"/>
          <w:lang w:val="en-US"/>
        </w:rPr>
        <w:br w:type="page"/>
      </w:r>
    </w:p>
    <w:p w14:paraId="51A43F75" w14:textId="77777777" w:rsidR="00742980" w:rsidRPr="00B74CD3" w:rsidRDefault="00742980" w:rsidP="009A73FC">
      <w:pPr>
        <w:pStyle w:val="Heading2"/>
        <w:ind w:right="-102"/>
      </w:pPr>
      <w:r w:rsidRPr="00B74CD3">
        <w:lastRenderedPageBreak/>
        <w:t>Permission text and speaker details for collected oral texts</w:t>
      </w:r>
    </w:p>
    <w:p w14:paraId="25235FB8" w14:textId="18A5E7AB" w:rsidR="00742980" w:rsidRPr="00B74CD3" w:rsidRDefault="00742980" w:rsidP="00742980">
      <w:pPr>
        <w:tabs>
          <w:tab w:val="left" w:pos="284"/>
          <w:tab w:val="left" w:pos="5245"/>
        </w:tabs>
        <w:overflowPunct w:val="0"/>
        <w:autoSpaceDE w:val="0"/>
        <w:autoSpaceDN w:val="0"/>
        <w:adjustRightInd w:val="0"/>
        <w:ind w:right="-101"/>
        <w:textAlignment w:val="baseline"/>
        <w:rPr>
          <w:rFonts w:ascii="Calibri" w:hAnsi="Calibri"/>
          <w:bCs/>
          <w:i/>
          <w:iCs/>
        </w:rPr>
      </w:pPr>
      <w:r w:rsidRPr="00B74CD3">
        <w:rPr>
          <w:rFonts w:ascii="Calibri" w:hAnsi="Calibri"/>
          <w:bCs/>
          <w:i/>
          <w:iCs/>
        </w:rPr>
        <w:t xml:space="preserve">(To be completed for each speaker that provides oral texts. If you collect oral texts from a person who has </w:t>
      </w:r>
      <w:r w:rsidR="00762086" w:rsidRPr="00B74CD3">
        <w:rPr>
          <w:rFonts w:ascii="Calibri" w:hAnsi="Calibri"/>
          <w:bCs/>
          <w:i/>
          <w:iCs/>
        </w:rPr>
        <w:t xml:space="preserve">already </w:t>
      </w:r>
      <w:r w:rsidRPr="00B74CD3">
        <w:rPr>
          <w:rFonts w:ascii="Calibri" w:hAnsi="Calibri"/>
          <w:bCs/>
          <w:i/>
          <w:iCs/>
        </w:rPr>
        <w:t xml:space="preserve">provided permission and </w:t>
      </w:r>
      <w:r w:rsidR="00145BB5" w:rsidRPr="00B74CD3">
        <w:rPr>
          <w:rFonts w:ascii="Calibri" w:hAnsi="Calibri"/>
          <w:bCs/>
          <w:i/>
          <w:iCs/>
        </w:rPr>
        <w:t>speaker</w:t>
      </w:r>
      <w:r w:rsidRPr="00B74CD3">
        <w:rPr>
          <w:rFonts w:ascii="Calibri" w:hAnsi="Calibri"/>
          <w:bCs/>
          <w:i/>
          <w:iCs/>
        </w:rPr>
        <w:t xml:space="preserve"> details during the questionnaire interview, it is not necessary to collect t</w:t>
      </w:r>
      <w:r w:rsidR="006A202A" w:rsidRPr="00B74CD3">
        <w:rPr>
          <w:rFonts w:ascii="Calibri" w:hAnsi="Calibri"/>
          <w:bCs/>
          <w:i/>
          <w:iCs/>
        </w:rPr>
        <w:t>his</w:t>
      </w:r>
      <w:r w:rsidRPr="00B74CD3">
        <w:rPr>
          <w:rFonts w:ascii="Calibri" w:hAnsi="Calibri"/>
          <w:bCs/>
          <w:i/>
          <w:iCs/>
        </w:rPr>
        <w:t xml:space="preserve"> again).</w:t>
      </w:r>
    </w:p>
    <w:p w14:paraId="591BE51E" w14:textId="77777777" w:rsidR="00742980" w:rsidRPr="00B74CD3" w:rsidRDefault="00742980" w:rsidP="00742980">
      <w:pPr>
        <w:tabs>
          <w:tab w:val="left" w:pos="284"/>
          <w:tab w:val="left" w:pos="5245"/>
        </w:tabs>
        <w:overflowPunct w:val="0"/>
        <w:autoSpaceDE w:val="0"/>
        <w:autoSpaceDN w:val="0"/>
        <w:adjustRightInd w:val="0"/>
        <w:ind w:right="-101"/>
        <w:textAlignment w:val="baseline"/>
        <w:rPr>
          <w:rFonts w:ascii="Calibri" w:hAnsi="Calibri"/>
          <w:bCs/>
          <w:i/>
          <w:iCs/>
        </w:rPr>
      </w:pPr>
    </w:p>
    <w:p w14:paraId="1E31907C" w14:textId="114F02D5" w:rsidR="00742980" w:rsidRPr="00B74CD3" w:rsidRDefault="00742980" w:rsidP="00742980">
      <w:pPr>
        <w:tabs>
          <w:tab w:val="left" w:pos="284"/>
          <w:tab w:val="left" w:pos="5245"/>
        </w:tabs>
        <w:overflowPunct w:val="0"/>
        <w:autoSpaceDE w:val="0"/>
        <w:autoSpaceDN w:val="0"/>
        <w:adjustRightInd w:val="0"/>
        <w:ind w:right="-101"/>
        <w:textAlignment w:val="baseline"/>
        <w:rPr>
          <w:rFonts w:ascii="Calibri" w:hAnsi="Calibri"/>
          <w:bCs/>
        </w:rPr>
      </w:pPr>
      <w:r w:rsidRPr="00B74CD3">
        <w:rPr>
          <w:rFonts w:ascii="Calibri" w:hAnsi="Calibri"/>
          <w:bCs/>
        </w:rPr>
        <w:t xml:space="preserve">Before </w:t>
      </w:r>
      <w:r w:rsidR="00A13299" w:rsidRPr="00B74CD3">
        <w:rPr>
          <w:rFonts w:ascii="Calibri" w:hAnsi="Calibri"/>
          <w:bCs/>
        </w:rPr>
        <w:t>collecting any oral texts</w:t>
      </w:r>
      <w:r w:rsidRPr="00B74CD3">
        <w:rPr>
          <w:rFonts w:ascii="Calibri" w:hAnsi="Calibri"/>
          <w:bCs/>
        </w:rPr>
        <w:t>, it is essential that the speakers you work with are aware of the purpose of the interview. Please read the following text to the speakers and record the whole procedure, including their answers:</w:t>
      </w:r>
    </w:p>
    <w:p w14:paraId="6E809DB1" w14:textId="77777777" w:rsidR="00742980" w:rsidRPr="00B74CD3" w:rsidRDefault="00742980" w:rsidP="00742980">
      <w:pPr>
        <w:tabs>
          <w:tab w:val="left" w:pos="284"/>
          <w:tab w:val="left" w:pos="5245"/>
        </w:tabs>
        <w:overflowPunct w:val="0"/>
        <w:autoSpaceDE w:val="0"/>
        <w:autoSpaceDN w:val="0"/>
        <w:adjustRightInd w:val="0"/>
        <w:ind w:right="-101"/>
        <w:textAlignment w:val="baseline"/>
        <w:rPr>
          <w:rFonts w:ascii="Calibri" w:hAnsi="Calibri"/>
          <w:bCs/>
        </w:rPr>
      </w:pPr>
    </w:p>
    <w:p w14:paraId="572E756D" w14:textId="77777777" w:rsidR="00742980" w:rsidRPr="00B74CD3" w:rsidRDefault="00742980" w:rsidP="00742980">
      <w:pPr>
        <w:tabs>
          <w:tab w:val="left" w:pos="284"/>
          <w:tab w:val="left" w:pos="5245"/>
        </w:tabs>
        <w:overflowPunct w:val="0"/>
        <w:autoSpaceDE w:val="0"/>
        <w:autoSpaceDN w:val="0"/>
        <w:adjustRightInd w:val="0"/>
        <w:ind w:left="284" w:right="608"/>
        <w:textAlignment w:val="baseline"/>
        <w:rPr>
          <w:rFonts w:ascii="Calibri" w:hAnsi="Calibri"/>
          <w:bCs/>
          <w:i/>
          <w:iCs/>
        </w:rPr>
      </w:pPr>
      <w:r w:rsidRPr="00B74CD3">
        <w:rPr>
          <w:rFonts w:ascii="Calibri" w:hAnsi="Calibri"/>
          <w:bCs/>
          <w:i/>
          <w:iCs/>
        </w:rPr>
        <w:t xml:space="preserve">My name is / our names are .... We come from .... We are linguists from the University of ... . We want to study and learn about the languages and dialects of </w:t>
      </w:r>
      <w:r w:rsidRPr="00B74CD3">
        <w:rPr>
          <w:rFonts w:ascii="Calibri" w:hAnsi="Calibri"/>
          <w:bCs/>
        </w:rPr>
        <w:t xml:space="preserve">[region], </w:t>
      </w:r>
      <w:r w:rsidRPr="00B74CD3">
        <w:rPr>
          <w:rFonts w:ascii="Calibri" w:hAnsi="Calibri"/>
          <w:bCs/>
          <w:i/>
          <w:iCs/>
        </w:rPr>
        <w:t xml:space="preserve">and help preserve knowledge about these languages for the future. We use the things that we learn for research and eventual publication in print, online in the Atlas of the Languages of Iran, and in an online language archive. Do you give us permission to ask you questions about your language, and to record and freely use what we learn? </w:t>
      </w:r>
    </w:p>
    <w:p w14:paraId="2C5BC69E" w14:textId="77777777" w:rsidR="00742980" w:rsidRPr="00B74CD3" w:rsidRDefault="00742980" w:rsidP="00742980">
      <w:pPr>
        <w:tabs>
          <w:tab w:val="left" w:pos="284"/>
          <w:tab w:val="left" w:pos="5245"/>
        </w:tabs>
        <w:overflowPunct w:val="0"/>
        <w:autoSpaceDE w:val="0"/>
        <w:autoSpaceDN w:val="0"/>
        <w:adjustRightInd w:val="0"/>
        <w:ind w:right="-101"/>
        <w:textAlignment w:val="baseline"/>
        <w:rPr>
          <w:rFonts w:ascii="Calibri" w:hAnsi="Calibri"/>
          <w:bCs/>
        </w:rPr>
      </w:pPr>
    </w:p>
    <w:p w14:paraId="57DF6414" w14:textId="32D48574" w:rsidR="00742980" w:rsidRPr="00B74CD3" w:rsidRDefault="00742980" w:rsidP="00742980">
      <w:pPr>
        <w:tabs>
          <w:tab w:val="left" w:pos="284"/>
          <w:tab w:val="left" w:pos="5245"/>
        </w:tabs>
        <w:overflowPunct w:val="0"/>
        <w:autoSpaceDE w:val="0"/>
        <w:autoSpaceDN w:val="0"/>
        <w:adjustRightInd w:val="0"/>
        <w:ind w:right="-101"/>
        <w:textAlignment w:val="baseline"/>
        <w:rPr>
          <w:rFonts w:ascii="Calibri" w:hAnsi="Calibri"/>
          <w:bCs/>
        </w:rPr>
      </w:pPr>
      <w:r w:rsidRPr="00B74CD3">
        <w:rPr>
          <w:rFonts w:ascii="Calibri" w:hAnsi="Calibri"/>
          <w:bCs/>
        </w:rPr>
        <w:t>[make sure the answer is loud and clear enough to be audible on the recording]</w:t>
      </w:r>
    </w:p>
    <w:p w14:paraId="300F3473" w14:textId="77777777" w:rsidR="00742980" w:rsidRPr="00B74CD3" w:rsidRDefault="00742980" w:rsidP="00742980">
      <w:pPr>
        <w:tabs>
          <w:tab w:val="left" w:pos="284"/>
          <w:tab w:val="left" w:pos="5245"/>
        </w:tabs>
        <w:overflowPunct w:val="0"/>
        <w:autoSpaceDE w:val="0"/>
        <w:autoSpaceDN w:val="0"/>
        <w:adjustRightInd w:val="0"/>
        <w:ind w:right="-101"/>
        <w:textAlignment w:val="baseline"/>
        <w:rPr>
          <w:rFonts w:ascii="Calibri" w:hAnsi="Calibri"/>
          <w:bCs/>
        </w:rPr>
      </w:pPr>
    </w:p>
    <w:p w14:paraId="6DD2EF47" w14:textId="77777777" w:rsidR="00F70B8B" w:rsidRPr="00AA2C5F" w:rsidRDefault="00F70B8B" w:rsidP="00F70B8B">
      <w:pPr>
        <w:tabs>
          <w:tab w:val="left" w:pos="284"/>
          <w:tab w:val="left" w:pos="5245"/>
        </w:tabs>
        <w:overflowPunct w:val="0"/>
        <w:autoSpaceDE w:val="0"/>
        <w:autoSpaceDN w:val="0"/>
        <w:adjustRightInd w:val="0"/>
        <w:ind w:right="-101"/>
        <w:textAlignment w:val="baseline"/>
        <w:rPr>
          <w:rFonts w:ascii="Calibri" w:hAnsi="Calibri"/>
          <w:bCs/>
        </w:rPr>
      </w:pPr>
      <w:r w:rsidRPr="00AA2C5F">
        <w:rPr>
          <w:rFonts w:ascii="Calibri" w:hAnsi="Calibri"/>
          <w:bCs/>
        </w:rPr>
        <w:t xml:space="preserve">If the speakers have given their consent, say: </w:t>
      </w:r>
    </w:p>
    <w:p w14:paraId="50326563" w14:textId="77777777" w:rsidR="00F70B8B" w:rsidRPr="00AA2C5F" w:rsidRDefault="00F70B8B" w:rsidP="00F70B8B">
      <w:pPr>
        <w:tabs>
          <w:tab w:val="left" w:pos="284"/>
          <w:tab w:val="left" w:pos="5245"/>
        </w:tabs>
        <w:overflowPunct w:val="0"/>
        <w:autoSpaceDE w:val="0"/>
        <w:autoSpaceDN w:val="0"/>
        <w:adjustRightInd w:val="0"/>
        <w:ind w:right="-101"/>
        <w:textAlignment w:val="baseline"/>
        <w:rPr>
          <w:rFonts w:ascii="Calibri" w:hAnsi="Calibri"/>
          <w:bCs/>
          <w:i/>
          <w:iCs/>
        </w:rPr>
      </w:pPr>
    </w:p>
    <w:p w14:paraId="386864B3" w14:textId="77777777" w:rsidR="00F70B8B" w:rsidRPr="00AA2C5F" w:rsidRDefault="00F70B8B" w:rsidP="00F70B8B">
      <w:pPr>
        <w:tabs>
          <w:tab w:val="left" w:pos="284"/>
          <w:tab w:val="left" w:pos="5245"/>
        </w:tabs>
        <w:overflowPunct w:val="0"/>
        <w:autoSpaceDE w:val="0"/>
        <w:autoSpaceDN w:val="0"/>
        <w:adjustRightInd w:val="0"/>
        <w:ind w:left="284" w:right="608"/>
        <w:textAlignment w:val="baseline"/>
        <w:rPr>
          <w:rFonts w:ascii="Calibri" w:hAnsi="Calibri"/>
          <w:bCs/>
          <w:i/>
          <w:iCs/>
        </w:rPr>
      </w:pPr>
      <w:r w:rsidRPr="00AA2C5F">
        <w:rPr>
          <w:rFonts w:ascii="Calibri" w:hAnsi="Calibri"/>
          <w:bCs/>
          <w:i/>
          <w:iCs/>
        </w:rPr>
        <w:t>If you wish to discontinue this interview at any point, or withdraw your consent for us to use anything that you’ve shared, including audio or video recordings, you are free to do so. We are able to withdraw your contributions until the point when they are published or archived.</w:t>
      </w:r>
    </w:p>
    <w:p w14:paraId="17EC09C9" w14:textId="77777777" w:rsidR="00F70B8B" w:rsidRDefault="00F70B8B" w:rsidP="00F70B8B">
      <w:pPr>
        <w:tabs>
          <w:tab w:val="left" w:pos="284"/>
          <w:tab w:val="left" w:pos="5245"/>
        </w:tabs>
        <w:overflowPunct w:val="0"/>
        <w:autoSpaceDE w:val="0"/>
        <w:autoSpaceDN w:val="0"/>
        <w:adjustRightInd w:val="0"/>
        <w:ind w:right="-101"/>
        <w:textAlignment w:val="baseline"/>
        <w:rPr>
          <w:rFonts w:ascii="Calibri" w:hAnsi="Calibri"/>
          <w:bCs/>
        </w:rPr>
      </w:pPr>
    </w:p>
    <w:p w14:paraId="555D8E98" w14:textId="77777777" w:rsidR="001F0971" w:rsidRPr="008B65A5" w:rsidRDefault="001F0971" w:rsidP="001F0971">
      <w:pPr>
        <w:tabs>
          <w:tab w:val="left" w:pos="284"/>
          <w:tab w:val="left" w:pos="5245"/>
        </w:tabs>
        <w:overflowPunct w:val="0"/>
        <w:autoSpaceDE w:val="0"/>
        <w:autoSpaceDN w:val="0"/>
        <w:adjustRightInd w:val="0"/>
        <w:ind w:right="-101"/>
        <w:textAlignment w:val="baseline"/>
        <w:rPr>
          <w:rFonts w:ascii="Calibri" w:hAnsi="Calibri"/>
          <w:bCs/>
        </w:rPr>
      </w:pPr>
      <w:r>
        <w:rPr>
          <w:rFonts w:ascii="Calibri" w:hAnsi="Calibri"/>
          <w:bCs/>
        </w:rPr>
        <w:t>Record of i</w:t>
      </w:r>
      <w:r w:rsidRPr="008B65A5">
        <w:rPr>
          <w:rFonts w:ascii="Calibri" w:hAnsi="Calibri"/>
          <w:bCs/>
        </w:rPr>
        <w:t xml:space="preserve">nformed consent: </w:t>
      </w:r>
    </w:p>
    <w:tbl>
      <w:tblPr>
        <w:tblStyle w:val="TableGrid"/>
        <w:tblW w:w="508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left w:w="58" w:type="dxa"/>
          <w:bottom w:w="57" w:type="dxa"/>
          <w:right w:w="58" w:type="dxa"/>
        </w:tblCellMar>
        <w:tblLook w:val="04A0" w:firstRow="1" w:lastRow="0" w:firstColumn="1" w:lastColumn="0" w:noHBand="0" w:noVBand="1"/>
      </w:tblPr>
      <w:tblGrid>
        <w:gridCol w:w="1266"/>
        <w:gridCol w:w="1848"/>
        <w:gridCol w:w="3407"/>
        <w:gridCol w:w="2162"/>
      </w:tblGrid>
      <w:tr w:rsidR="001F0971" w:rsidRPr="009E6DF9" w14:paraId="1CAD277C" w14:textId="77777777" w:rsidTr="00E503EB">
        <w:trPr>
          <w:trHeight w:val="340"/>
        </w:trPr>
        <w:tc>
          <w:tcPr>
            <w:tcW w:w="1793" w:type="pct"/>
            <w:gridSpan w:val="2"/>
            <w:tcMar>
              <w:left w:w="85" w:type="dxa"/>
            </w:tcMar>
          </w:tcPr>
          <w:p w14:paraId="01344AB1" w14:textId="77777777" w:rsidR="001F0971" w:rsidRPr="0090495B" w:rsidRDefault="001F0971" w:rsidP="00146F15">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962" w:type="pct"/>
            <w:tcMar>
              <w:left w:w="85" w:type="dxa"/>
            </w:tcMar>
          </w:tcPr>
          <w:p w14:paraId="27F40B92" w14:textId="77777777" w:rsidR="00C4374F" w:rsidRDefault="001F0971" w:rsidP="00146F15">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8B65A5">
              <w:rPr>
                <w:rFonts w:ascii="Calibri" w:hAnsi="Calibri"/>
                <w:bCs/>
              </w:rPr>
              <w:t xml:space="preserve">(specify file name.ext and location) </w:t>
            </w:r>
          </w:p>
          <w:p w14:paraId="4E222A3D" w14:textId="552FDB11" w:rsidR="001F0971" w:rsidRPr="009E6DF9" w:rsidRDefault="001F0971" w:rsidP="00146F15">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color w:val="FF0000"/>
              </w:rPr>
            </w:pPr>
            <w:r w:rsidRPr="00C05F6A">
              <w:rPr>
                <w:rFonts w:ascii="Calibri" w:hAnsi="Calibri"/>
                <w:bCs/>
                <w:i/>
                <w:iCs/>
                <w:sz w:val="16"/>
                <w:szCs w:val="16"/>
              </w:rPr>
              <w:t>example: 1010838_TdGi_T_Heydari_N_T1_20210702.mp4, 01_Gilan</w:t>
            </w:r>
          </w:p>
        </w:tc>
        <w:tc>
          <w:tcPr>
            <w:tcW w:w="1245" w:type="pct"/>
            <w:tcMar>
              <w:left w:w="85" w:type="dxa"/>
            </w:tcMar>
            <w:vAlign w:val="bottom"/>
          </w:tcPr>
          <w:p w14:paraId="0FBB3A02" w14:textId="77777777" w:rsidR="001F0971" w:rsidRPr="009E6DF9" w:rsidRDefault="001F0971" w:rsidP="00146F15">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
                <w:color w:val="FF0000"/>
              </w:rPr>
            </w:pPr>
            <w:r w:rsidRPr="00DF4E46">
              <w:rPr>
                <w:rFonts w:ascii="Calibri" w:hAnsi="Calibri"/>
                <w:b/>
              </w:rPr>
              <w:t>Comments</w:t>
            </w:r>
          </w:p>
        </w:tc>
      </w:tr>
      <w:tr w:rsidR="001F0971" w:rsidRPr="009E6DF9" w14:paraId="67BE3893" w14:textId="77777777" w:rsidTr="00E503EB">
        <w:trPr>
          <w:trHeight w:val="340"/>
        </w:trPr>
        <w:tc>
          <w:tcPr>
            <w:tcW w:w="729" w:type="pct"/>
            <w:tcMar>
              <w:left w:w="85" w:type="dxa"/>
            </w:tcMar>
          </w:tcPr>
          <w:p w14:paraId="39D081D6" w14:textId="77777777" w:rsidR="001F0971" w:rsidRPr="008B65A5" w:rsidRDefault="001F0971" w:rsidP="00146F15">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8B65A5">
              <w:rPr>
                <w:rFonts w:ascii="Calibri" w:hAnsi="Calibri"/>
                <w:bCs/>
              </w:rPr>
              <w:t>(speaker 1)</w:t>
            </w:r>
          </w:p>
        </w:tc>
        <w:tc>
          <w:tcPr>
            <w:tcW w:w="1064" w:type="pct"/>
            <w:tcMar>
              <w:left w:w="85" w:type="dxa"/>
            </w:tcMar>
          </w:tcPr>
          <w:p w14:paraId="0F11B4A7" w14:textId="77777777" w:rsidR="001F0971" w:rsidRPr="009E6DF9" w:rsidRDefault="00CA5355" w:rsidP="00146F15">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color w:val="FF0000"/>
              </w:rPr>
            </w:pPr>
            <w:sdt>
              <w:sdtPr>
                <w:rPr>
                  <w:rFonts w:asciiTheme="minorHAnsi" w:hAnsiTheme="minorHAnsi" w:cstheme="minorHAnsi"/>
                  <w:b/>
                </w:rPr>
                <w:id w:val="777221051"/>
                <w:placeholder>
                  <w:docPart w:val="FB851DF85EE0493487BDB03C36D2A041"/>
                </w:placeholder>
                <w:showingPlcHdr/>
                <w:comboBox>
                  <w:listItem w:value="Choose an item:"/>
                  <w:listItem w:displayText="included in raw recording files" w:value="included in raw recording files"/>
                  <w:listItem w:displayText="available in separate file" w:value="available in separate file"/>
                  <w:listItem w:displayText="written consent" w:value="written consent"/>
                  <w:listItem w:displayText="not collected" w:value="not collected"/>
                  <w:listItem w:displayText="(no data)" w:value="(no data)"/>
                </w:comboBox>
              </w:sdtPr>
              <w:sdtEndPr/>
              <w:sdtContent>
                <w:r w:rsidR="001F0971" w:rsidRPr="00EA067C">
                  <w:rPr>
                    <w:rStyle w:val="PlaceholderText"/>
                    <w:rFonts w:asciiTheme="minorHAnsi" w:hAnsiTheme="minorHAnsi" w:cstheme="minorHAnsi"/>
                    <w:bCs/>
                    <w:color w:val="EFE8F5"/>
                    <w:shd w:val="clear" w:color="auto" w:fill="EFE8F5"/>
                  </w:rPr>
                  <w:t>Consent indexing</w:t>
                </w:r>
              </w:sdtContent>
            </w:sdt>
          </w:p>
        </w:tc>
        <w:sdt>
          <w:sdtPr>
            <w:rPr>
              <w:rFonts w:asciiTheme="minorHAnsi" w:hAnsiTheme="minorHAnsi" w:cstheme="minorHAnsi"/>
              <w:b/>
              <w:sz w:val="16"/>
              <w:szCs w:val="16"/>
            </w:rPr>
            <w:id w:val="424776174"/>
            <w:placeholder>
              <w:docPart w:val="FDAD8E89E30D4CC2AFA5B18B563E4443"/>
            </w:placeholder>
            <w:showingPlcHdr/>
          </w:sdtPr>
          <w:sdtEndPr/>
          <w:sdtContent>
            <w:tc>
              <w:tcPr>
                <w:tcW w:w="1962" w:type="pct"/>
                <w:tcMar>
                  <w:left w:w="85" w:type="dxa"/>
                </w:tcMar>
              </w:tcPr>
              <w:p w14:paraId="354C3034" w14:textId="77777777" w:rsidR="001F0971" w:rsidRPr="00D6741D" w:rsidRDefault="001F0971" w:rsidP="00146F15">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sz w:val="16"/>
                    <w:szCs w:val="16"/>
                  </w:rPr>
                </w:pPr>
                <w:r w:rsidRPr="003F48F1">
                  <w:rPr>
                    <w:rStyle w:val="PlaceholderText"/>
                    <w:rFonts w:asciiTheme="minorHAnsi" w:hAnsiTheme="minorHAnsi" w:cstheme="minorHAnsi"/>
                    <w:bCs/>
                    <w:color w:val="EEE8F5"/>
                    <w:shd w:val="clear" w:color="auto" w:fill="EFE8F5"/>
                  </w:rPr>
                  <w:t>Click to enter your data</w:t>
                </w:r>
              </w:p>
            </w:tc>
          </w:sdtContent>
        </w:sdt>
        <w:sdt>
          <w:sdtPr>
            <w:rPr>
              <w:rFonts w:asciiTheme="minorHAnsi" w:hAnsiTheme="minorHAnsi" w:cstheme="minorHAnsi"/>
              <w:bCs/>
              <w:sz w:val="20"/>
              <w:szCs w:val="20"/>
            </w:rPr>
            <w:id w:val="-782958413"/>
            <w:placeholder>
              <w:docPart w:val="47BD28B5D5D0482AB67B8D73BFFC49A7"/>
            </w:placeholder>
            <w:showingPlcHdr/>
          </w:sdtPr>
          <w:sdtEndPr/>
          <w:sdtContent>
            <w:tc>
              <w:tcPr>
                <w:tcW w:w="1245" w:type="pct"/>
                <w:tcMar>
                  <w:left w:w="85" w:type="dxa"/>
                </w:tcMar>
              </w:tcPr>
              <w:p w14:paraId="46E203F2" w14:textId="77777777" w:rsidR="001F0971" w:rsidRPr="009E6DF9" w:rsidRDefault="001F0971" w:rsidP="00146F15">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color w:val="FF0000"/>
                  </w:rPr>
                </w:pPr>
                <w:r w:rsidRPr="00964C5D">
                  <w:rPr>
                    <w:rStyle w:val="PlaceholderText"/>
                    <w:rFonts w:asciiTheme="minorHAnsi" w:hAnsiTheme="minorHAnsi" w:cstheme="minorHAnsi"/>
                    <w:bCs/>
                    <w:color w:val="EFE8F5"/>
                    <w:shd w:val="clear" w:color="auto" w:fill="EFE8F5"/>
                  </w:rPr>
                  <w:t>Write the text here</w:t>
                </w:r>
              </w:p>
            </w:tc>
          </w:sdtContent>
        </w:sdt>
      </w:tr>
      <w:tr w:rsidR="008F036B" w:rsidRPr="009E6DF9" w14:paraId="5FBDDBE8" w14:textId="77777777" w:rsidTr="00E503EB">
        <w:trPr>
          <w:trHeight w:val="340"/>
        </w:trPr>
        <w:tc>
          <w:tcPr>
            <w:tcW w:w="729" w:type="pct"/>
            <w:tcMar>
              <w:left w:w="85" w:type="dxa"/>
            </w:tcMar>
          </w:tcPr>
          <w:p w14:paraId="078D3B31" w14:textId="77777777" w:rsidR="008F036B" w:rsidRPr="008B65A5" w:rsidRDefault="008F036B" w:rsidP="00146F15">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8B65A5">
              <w:rPr>
                <w:rFonts w:ascii="Calibri" w:hAnsi="Calibri"/>
                <w:bCs/>
              </w:rPr>
              <w:t>(speaker 2)</w:t>
            </w:r>
          </w:p>
        </w:tc>
        <w:tc>
          <w:tcPr>
            <w:tcW w:w="1064" w:type="pct"/>
            <w:tcMar>
              <w:left w:w="85" w:type="dxa"/>
            </w:tcMar>
          </w:tcPr>
          <w:p w14:paraId="50248DD5" w14:textId="4D6B70FB" w:rsidR="008F036B" w:rsidRPr="009E6DF9" w:rsidRDefault="00CA5355" w:rsidP="00146F15">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color w:val="FF0000"/>
              </w:rPr>
            </w:pPr>
            <w:sdt>
              <w:sdtPr>
                <w:rPr>
                  <w:rFonts w:asciiTheme="minorHAnsi" w:hAnsiTheme="minorHAnsi" w:cstheme="minorHAnsi"/>
                  <w:b/>
                </w:rPr>
                <w:id w:val="-1245799741"/>
                <w:placeholder>
                  <w:docPart w:val="5E882C02C33045BD91EA0CF83A4080EA"/>
                </w:placeholder>
                <w:showingPlcHdr/>
                <w:comboBox>
                  <w:listItem w:value="Choose an item:"/>
                  <w:listItem w:displayText="included in raw recording files" w:value="included in raw recording files"/>
                  <w:listItem w:displayText="available in separate file" w:value="available in separate file"/>
                  <w:listItem w:displayText="written consent" w:value="written consent"/>
                  <w:listItem w:displayText="not collected" w:value="not collected"/>
                  <w:listItem w:displayText="(no data)" w:value="(no data)"/>
                </w:comboBox>
              </w:sdtPr>
              <w:sdtEndPr/>
              <w:sdtContent>
                <w:r w:rsidR="008F036B" w:rsidRPr="00B65986">
                  <w:rPr>
                    <w:rStyle w:val="PlaceholderText"/>
                    <w:rFonts w:asciiTheme="minorHAnsi" w:hAnsiTheme="minorHAnsi" w:cstheme="minorHAnsi"/>
                    <w:bCs/>
                    <w:color w:val="EFE8F5"/>
                    <w:shd w:val="clear" w:color="auto" w:fill="EFE8F5"/>
                  </w:rPr>
                  <w:t>Consent indexing</w:t>
                </w:r>
              </w:sdtContent>
            </w:sdt>
          </w:p>
        </w:tc>
        <w:sdt>
          <w:sdtPr>
            <w:rPr>
              <w:rFonts w:asciiTheme="minorHAnsi" w:hAnsiTheme="minorHAnsi" w:cstheme="minorHAnsi"/>
              <w:b/>
              <w:sz w:val="16"/>
              <w:szCs w:val="16"/>
            </w:rPr>
            <w:id w:val="-568885020"/>
            <w:placeholder>
              <w:docPart w:val="6E1DE17ED46F4AE98C39F0FF006AF0FD"/>
            </w:placeholder>
            <w:showingPlcHdr/>
          </w:sdtPr>
          <w:sdtEndPr/>
          <w:sdtContent>
            <w:tc>
              <w:tcPr>
                <w:tcW w:w="1962" w:type="pct"/>
                <w:tcMar>
                  <w:left w:w="85" w:type="dxa"/>
                </w:tcMar>
              </w:tcPr>
              <w:p w14:paraId="256205B6" w14:textId="77777777" w:rsidR="008F036B" w:rsidRPr="00D6741D" w:rsidRDefault="008F036B" w:rsidP="00146F15">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sz w:val="16"/>
                    <w:szCs w:val="16"/>
                  </w:rPr>
                </w:pPr>
                <w:r w:rsidRPr="003F48F1">
                  <w:rPr>
                    <w:rStyle w:val="PlaceholderText"/>
                    <w:rFonts w:asciiTheme="minorHAnsi" w:hAnsiTheme="minorHAnsi" w:cstheme="minorHAnsi"/>
                    <w:bCs/>
                    <w:color w:val="EEE8F5"/>
                    <w:shd w:val="clear" w:color="auto" w:fill="EFE8F5"/>
                  </w:rPr>
                  <w:t>Click to enter your data</w:t>
                </w:r>
              </w:p>
            </w:tc>
          </w:sdtContent>
        </w:sdt>
        <w:sdt>
          <w:sdtPr>
            <w:rPr>
              <w:rFonts w:asciiTheme="minorHAnsi" w:hAnsiTheme="minorHAnsi" w:cstheme="minorHAnsi"/>
              <w:bCs/>
              <w:sz w:val="20"/>
              <w:szCs w:val="20"/>
            </w:rPr>
            <w:id w:val="-1387323676"/>
            <w:placeholder>
              <w:docPart w:val="6A21DC98BB96479D9DA47F0E68A47E53"/>
            </w:placeholder>
            <w:showingPlcHdr/>
          </w:sdtPr>
          <w:sdtEndPr/>
          <w:sdtContent>
            <w:tc>
              <w:tcPr>
                <w:tcW w:w="1245" w:type="pct"/>
                <w:tcMar>
                  <w:left w:w="85" w:type="dxa"/>
                </w:tcMar>
              </w:tcPr>
              <w:p w14:paraId="3C81EF15" w14:textId="77777777" w:rsidR="008F036B" w:rsidRPr="009E6DF9" w:rsidRDefault="008F036B" w:rsidP="00146F15">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color w:val="FF0000"/>
                    <w:sz w:val="20"/>
                    <w:szCs w:val="20"/>
                  </w:rPr>
                </w:pPr>
                <w:r w:rsidRPr="00964C5D">
                  <w:rPr>
                    <w:rStyle w:val="PlaceholderText"/>
                    <w:rFonts w:asciiTheme="minorHAnsi" w:hAnsiTheme="minorHAnsi" w:cstheme="minorHAnsi"/>
                    <w:bCs/>
                    <w:color w:val="EFE8F5"/>
                    <w:shd w:val="clear" w:color="auto" w:fill="EFE8F5"/>
                  </w:rPr>
                  <w:t>Write the text here</w:t>
                </w:r>
              </w:p>
            </w:tc>
          </w:sdtContent>
        </w:sdt>
      </w:tr>
      <w:tr w:rsidR="008F036B" w:rsidRPr="009E6DF9" w14:paraId="0E8CDC50" w14:textId="77777777" w:rsidTr="00E503EB">
        <w:trPr>
          <w:trHeight w:val="340"/>
        </w:trPr>
        <w:tc>
          <w:tcPr>
            <w:tcW w:w="729" w:type="pct"/>
            <w:tcMar>
              <w:left w:w="85" w:type="dxa"/>
            </w:tcMar>
          </w:tcPr>
          <w:p w14:paraId="11AA46F9" w14:textId="77777777" w:rsidR="008F036B" w:rsidRPr="008B65A5" w:rsidRDefault="008F036B" w:rsidP="00146F15">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8B65A5">
              <w:rPr>
                <w:rFonts w:ascii="Calibri" w:hAnsi="Calibri"/>
                <w:bCs/>
              </w:rPr>
              <w:t>(speaker 3)</w:t>
            </w:r>
          </w:p>
        </w:tc>
        <w:tc>
          <w:tcPr>
            <w:tcW w:w="1064" w:type="pct"/>
            <w:tcMar>
              <w:left w:w="85" w:type="dxa"/>
            </w:tcMar>
          </w:tcPr>
          <w:p w14:paraId="4C718351" w14:textId="1672B2E7" w:rsidR="008F036B" w:rsidRPr="009E6DF9" w:rsidRDefault="00CA5355" w:rsidP="00146F15">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color w:val="FF0000"/>
              </w:rPr>
            </w:pPr>
            <w:sdt>
              <w:sdtPr>
                <w:rPr>
                  <w:rFonts w:asciiTheme="minorHAnsi" w:hAnsiTheme="minorHAnsi" w:cstheme="minorHAnsi"/>
                  <w:b/>
                </w:rPr>
                <w:id w:val="-1697683289"/>
                <w:placeholder>
                  <w:docPart w:val="262D799F63494963B49F186162D8539F"/>
                </w:placeholder>
                <w:showingPlcHdr/>
                <w:comboBox>
                  <w:listItem w:value="Choose an item:"/>
                  <w:listItem w:displayText="included in raw recording files" w:value="included in raw recording files"/>
                  <w:listItem w:displayText="available in separate file" w:value="available in separate file"/>
                  <w:listItem w:displayText="written consent" w:value="written consent"/>
                  <w:listItem w:displayText="not collected" w:value="not collected"/>
                  <w:listItem w:displayText="(no data)" w:value="(no data)"/>
                </w:comboBox>
              </w:sdtPr>
              <w:sdtEndPr/>
              <w:sdtContent>
                <w:r w:rsidR="008F036B" w:rsidRPr="00B65986">
                  <w:rPr>
                    <w:rStyle w:val="PlaceholderText"/>
                    <w:rFonts w:asciiTheme="minorHAnsi" w:hAnsiTheme="minorHAnsi" w:cstheme="minorHAnsi"/>
                    <w:bCs/>
                    <w:color w:val="EFE8F5"/>
                    <w:shd w:val="clear" w:color="auto" w:fill="EFE8F5"/>
                  </w:rPr>
                  <w:t>Consent indexing</w:t>
                </w:r>
              </w:sdtContent>
            </w:sdt>
          </w:p>
        </w:tc>
        <w:sdt>
          <w:sdtPr>
            <w:rPr>
              <w:rFonts w:asciiTheme="minorHAnsi" w:hAnsiTheme="minorHAnsi" w:cstheme="minorHAnsi"/>
              <w:b/>
              <w:sz w:val="16"/>
              <w:szCs w:val="16"/>
            </w:rPr>
            <w:id w:val="530924288"/>
            <w:placeholder>
              <w:docPart w:val="979942ED40D540AABE8BC9DD21580111"/>
            </w:placeholder>
            <w:showingPlcHdr/>
          </w:sdtPr>
          <w:sdtEndPr/>
          <w:sdtContent>
            <w:tc>
              <w:tcPr>
                <w:tcW w:w="1962" w:type="pct"/>
                <w:tcMar>
                  <w:left w:w="85" w:type="dxa"/>
                </w:tcMar>
              </w:tcPr>
              <w:p w14:paraId="39C7917E" w14:textId="77777777" w:rsidR="008F036B" w:rsidRPr="00D6741D" w:rsidRDefault="008F036B" w:rsidP="00146F15">
                <w:pPr>
                  <w:jc w:val="left"/>
                  <w:rPr>
                    <w:rFonts w:asciiTheme="minorHAnsi" w:hAnsiTheme="minorHAnsi" w:cstheme="minorHAnsi"/>
                    <w:sz w:val="16"/>
                    <w:szCs w:val="16"/>
                  </w:rPr>
                </w:pPr>
                <w:r w:rsidRPr="00866D30">
                  <w:rPr>
                    <w:rStyle w:val="PlaceholderText"/>
                    <w:rFonts w:asciiTheme="minorHAnsi" w:hAnsiTheme="minorHAnsi" w:cstheme="minorHAnsi"/>
                    <w:bCs/>
                    <w:color w:val="EEE8F5"/>
                    <w:shd w:val="clear" w:color="auto" w:fill="EFE8F5"/>
                  </w:rPr>
                  <w:t>Click to enter your data</w:t>
                </w:r>
              </w:p>
            </w:tc>
          </w:sdtContent>
        </w:sdt>
        <w:sdt>
          <w:sdtPr>
            <w:rPr>
              <w:rFonts w:asciiTheme="minorHAnsi" w:hAnsiTheme="minorHAnsi" w:cstheme="minorHAnsi"/>
              <w:bCs/>
              <w:sz w:val="20"/>
              <w:szCs w:val="20"/>
            </w:rPr>
            <w:id w:val="1112247537"/>
            <w:placeholder>
              <w:docPart w:val="4A9D273458C84A95BC13AA581E83AAB7"/>
            </w:placeholder>
            <w:showingPlcHdr/>
          </w:sdtPr>
          <w:sdtEndPr/>
          <w:sdtContent>
            <w:tc>
              <w:tcPr>
                <w:tcW w:w="1245" w:type="pct"/>
                <w:tcMar>
                  <w:left w:w="85" w:type="dxa"/>
                </w:tcMar>
              </w:tcPr>
              <w:p w14:paraId="38256B29" w14:textId="77777777" w:rsidR="008F036B" w:rsidRPr="009E6DF9" w:rsidRDefault="008F036B" w:rsidP="00146F15">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color w:val="FF0000"/>
                    <w:sz w:val="20"/>
                    <w:szCs w:val="20"/>
                  </w:rPr>
                </w:pPr>
                <w:r w:rsidRPr="00964C5D">
                  <w:rPr>
                    <w:rStyle w:val="PlaceholderText"/>
                    <w:rFonts w:asciiTheme="minorHAnsi" w:hAnsiTheme="minorHAnsi" w:cstheme="minorHAnsi"/>
                    <w:bCs/>
                    <w:color w:val="EFE8F5"/>
                    <w:shd w:val="clear" w:color="auto" w:fill="EFE8F5"/>
                  </w:rPr>
                  <w:t>Write the text here</w:t>
                </w:r>
              </w:p>
            </w:tc>
          </w:sdtContent>
        </w:sdt>
      </w:tr>
    </w:tbl>
    <w:p w14:paraId="7187492B" w14:textId="77777777" w:rsidR="00F70B8B" w:rsidRDefault="00F70B8B" w:rsidP="00F70B8B">
      <w:pPr>
        <w:tabs>
          <w:tab w:val="left" w:pos="284"/>
          <w:tab w:val="left" w:pos="5245"/>
        </w:tabs>
        <w:overflowPunct w:val="0"/>
        <w:autoSpaceDE w:val="0"/>
        <w:autoSpaceDN w:val="0"/>
        <w:adjustRightInd w:val="0"/>
        <w:ind w:right="-101"/>
        <w:textAlignment w:val="baseline"/>
        <w:rPr>
          <w:rFonts w:ascii="Calibri" w:hAnsi="Calibri"/>
          <w:bCs/>
        </w:rPr>
      </w:pPr>
    </w:p>
    <w:p w14:paraId="6E0EE118" w14:textId="77777777" w:rsidR="00F70B8B" w:rsidRDefault="00F70B8B" w:rsidP="00F70B8B">
      <w:pPr>
        <w:tabs>
          <w:tab w:val="left" w:pos="284"/>
          <w:tab w:val="left" w:pos="5245"/>
        </w:tabs>
        <w:overflowPunct w:val="0"/>
        <w:autoSpaceDE w:val="0"/>
        <w:autoSpaceDN w:val="0"/>
        <w:adjustRightInd w:val="0"/>
        <w:ind w:right="-101"/>
        <w:textAlignment w:val="baseline"/>
        <w:rPr>
          <w:rFonts w:ascii="Calibri" w:hAnsi="Calibri"/>
          <w:bCs/>
        </w:rPr>
      </w:pPr>
      <w:r w:rsidRPr="00AA2C5F">
        <w:rPr>
          <w:rFonts w:ascii="Calibri" w:hAnsi="Calibri"/>
          <w:bCs/>
        </w:rPr>
        <w:t>Then, you can continue with the following questions, and the rest of the interview:</w:t>
      </w:r>
    </w:p>
    <w:p w14:paraId="42ABF3AC" w14:textId="77777777" w:rsidR="004A52C4" w:rsidRPr="00AA2C5F" w:rsidRDefault="004A52C4" w:rsidP="00F70B8B">
      <w:pPr>
        <w:tabs>
          <w:tab w:val="left" w:pos="284"/>
          <w:tab w:val="left" w:pos="5245"/>
        </w:tabs>
        <w:overflowPunct w:val="0"/>
        <w:autoSpaceDE w:val="0"/>
        <w:autoSpaceDN w:val="0"/>
        <w:adjustRightInd w:val="0"/>
        <w:ind w:right="-101"/>
        <w:textAlignment w:val="baseline"/>
        <w:rPr>
          <w:rFonts w:ascii="Calibri" w:hAnsi="Calibri"/>
          <w:bCs/>
        </w:rPr>
      </w:pPr>
    </w:p>
    <w:p w14:paraId="2834B748" w14:textId="77777777" w:rsidR="00F70B8B" w:rsidRPr="008B65A5" w:rsidRDefault="00F70B8B" w:rsidP="004A52C4">
      <w:pPr>
        <w:tabs>
          <w:tab w:val="left" w:pos="284"/>
          <w:tab w:val="left" w:pos="5245"/>
        </w:tabs>
        <w:overflowPunct w:val="0"/>
        <w:autoSpaceDE w:val="0"/>
        <w:autoSpaceDN w:val="0"/>
        <w:adjustRightInd w:val="0"/>
        <w:textAlignment w:val="baseline"/>
        <w:rPr>
          <w:rFonts w:ascii="Calibri" w:hAnsi="Calibri"/>
          <w:bCs/>
        </w:rPr>
      </w:pPr>
      <w:r w:rsidRPr="008B65A5">
        <w:rPr>
          <w:rFonts w:ascii="Calibri" w:hAnsi="Calibri"/>
          <w:bCs/>
        </w:rPr>
        <w:t>Would you like us to write your name(s) down, or would you like to remain anonymou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8" w:type="dxa"/>
          <w:left w:w="58" w:type="dxa"/>
          <w:bottom w:w="58" w:type="dxa"/>
          <w:right w:w="58" w:type="dxa"/>
        </w:tblCellMar>
        <w:tblLook w:val="04A0" w:firstRow="1" w:lastRow="0" w:firstColumn="1" w:lastColumn="0" w:noHBand="0" w:noVBand="1"/>
      </w:tblPr>
      <w:tblGrid>
        <w:gridCol w:w="1257"/>
        <w:gridCol w:w="1720"/>
        <w:gridCol w:w="3506"/>
        <w:gridCol w:w="2063"/>
      </w:tblGrid>
      <w:tr w:rsidR="00F70B8B" w:rsidRPr="004A62C7" w14:paraId="7A0A40DC" w14:textId="77777777" w:rsidTr="00E503EB">
        <w:trPr>
          <w:trHeight w:val="340"/>
        </w:trPr>
        <w:tc>
          <w:tcPr>
            <w:tcW w:w="735" w:type="pct"/>
            <w:tcMar>
              <w:left w:w="85" w:type="dxa"/>
            </w:tcMar>
          </w:tcPr>
          <w:p w14:paraId="096807D9" w14:textId="77777777" w:rsidR="00F70B8B" w:rsidRPr="008B65A5" w:rsidRDefault="00F70B8B" w:rsidP="008F036B">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8B65A5">
              <w:rPr>
                <w:rFonts w:ascii="Calibri" w:hAnsi="Calibri"/>
                <w:bCs/>
              </w:rPr>
              <w:t>(speaker 1)</w:t>
            </w:r>
          </w:p>
        </w:tc>
        <w:tc>
          <w:tcPr>
            <w:tcW w:w="1006" w:type="pct"/>
            <w:tcMar>
              <w:left w:w="85" w:type="dxa"/>
            </w:tcMar>
          </w:tcPr>
          <w:p w14:paraId="7701B644" w14:textId="77777777" w:rsidR="00F70B8B" w:rsidRPr="008B65A5" w:rsidRDefault="00CA5355" w:rsidP="00A55E1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sdt>
              <w:sdtPr>
                <w:rPr>
                  <w:rFonts w:asciiTheme="minorHAnsi" w:hAnsiTheme="minorHAnsi" w:cstheme="minorHAnsi"/>
                  <w:bCs/>
                  <w:lang w:val="en-US" w:bidi="fa-IR"/>
                </w:rPr>
                <w:id w:val="-1062394519"/>
                <w14:checkbox>
                  <w14:checked w14:val="0"/>
                  <w14:checkedState w14:val="00FC" w14:font="Wingdings"/>
                  <w14:uncheckedState w14:val="006F" w14:font="Wingdings"/>
                </w14:checkbox>
              </w:sdtPr>
              <w:sdtEndPr/>
              <w:sdtContent>
                <w:r w:rsidR="00F70B8B" w:rsidRPr="008B65A5">
                  <w:rPr>
                    <w:rFonts w:asciiTheme="minorHAnsi" w:hAnsiTheme="minorHAnsi" w:cstheme="minorHAnsi"/>
                    <w:bCs/>
                    <w:lang w:val="en-US" w:bidi="fa-IR"/>
                  </w:rPr>
                  <w:sym w:font="Wingdings" w:char="F06F"/>
                </w:r>
              </w:sdtContent>
            </w:sdt>
            <w:r w:rsidR="00F70B8B" w:rsidRPr="008B65A5">
              <w:rPr>
                <w:rFonts w:asciiTheme="minorHAnsi" w:hAnsiTheme="minorHAnsi" w:cstheme="minorHAnsi"/>
                <w:bCs/>
                <w:lang w:val="en-US" w:bidi="fa-IR"/>
              </w:rPr>
              <w:t xml:space="preserve"> write name</w:t>
            </w:r>
            <w:r w:rsidR="00F70B8B" w:rsidRPr="008B65A5">
              <w:rPr>
                <w:rFonts w:ascii="Calibri" w:hAnsi="Calibri"/>
                <w:bCs/>
              </w:rPr>
              <w:t xml:space="preserve"> </w:t>
            </w:r>
          </w:p>
        </w:tc>
        <w:tc>
          <w:tcPr>
            <w:tcW w:w="2051" w:type="pct"/>
            <w:tcMar>
              <w:left w:w="85" w:type="dxa"/>
            </w:tcMar>
          </w:tcPr>
          <w:p w14:paraId="17BA55E0" w14:textId="77777777" w:rsidR="00F70B8B" w:rsidRPr="008B65A5" w:rsidRDefault="00CA5355" w:rsidP="008F036B">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sdt>
              <w:sdtPr>
                <w:rPr>
                  <w:rFonts w:asciiTheme="minorHAnsi" w:hAnsiTheme="minorHAnsi" w:cstheme="minorHAnsi"/>
                  <w:bCs/>
                  <w:lang w:val="en-US" w:bidi="fa-IR"/>
                </w:rPr>
                <w:id w:val="1864935539"/>
                <w14:checkbox>
                  <w14:checked w14:val="0"/>
                  <w14:checkedState w14:val="00FC" w14:font="Wingdings"/>
                  <w14:uncheckedState w14:val="006F" w14:font="Wingdings"/>
                </w14:checkbox>
              </w:sdtPr>
              <w:sdtEndPr/>
              <w:sdtContent>
                <w:r w:rsidR="00F70B8B" w:rsidRPr="008B65A5">
                  <w:rPr>
                    <w:rFonts w:asciiTheme="minorHAnsi" w:hAnsiTheme="minorHAnsi" w:cstheme="minorHAnsi"/>
                    <w:bCs/>
                    <w:lang w:val="en-US" w:bidi="fa-IR"/>
                  </w:rPr>
                  <w:sym w:font="Wingdings" w:char="F06F"/>
                </w:r>
              </w:sdtContent>
            </w:sdt>
            <w:r w:rsidR="00F70B8B" w:rsidRPr="008B65A5">
              <w:rPr>
                <w:rFonts w:asciiTheme="minorHAnsi" w:hAnsiTheme="minorHAnsi" w:cstheme="minorHAnsi"/>
                <w:bCs/>
                <w:lang w:val="en-US" w:bidi="fa-IR"/>
              </w:rPr>
              <w:t xml:space="preserve"> remain anonymous</w:t>
            </w:r>
          </w:p>
        </w:tc>
        <w:sdt>
          <w:sdtPr>
            <w:rPr>
              <w:rFonts w:asciiTheme="minorHAnsi" w:hAnsiTheme="minorHAnsi" w:cstheme="minorHAnsi"/>
              <w:bCs/>
              <w:sz w:val="20"/>
              <w:szCs w:val="20"/>
            </w:rPr>
            <w:id w:val="378055870"/>
            <w:placeholder>
              <w:docPart w:val="B5C4171104104380A43728159179A3D4"/>
            </w:placeholder>
            <w:showingPlcHdr/>
          </w:sdtPr>
          <w:sdtEndPr/>
          <w:sdtContent>
            <w:tc>
              <w:tcPr>
                <w:tcW w:w="1207" w:type="pct"/>
                <w:tcMar>
                  <w:left w:w="85" w:type="dxa"/>
                </w:tcMar>
              </w:tcPr>
              <w:p w14:paraId="627D3FED" w14:textId="77777777" w:rsidR="00F70B8B" w:rsidRPr="004A62C7" w:rsidRDefault="00F70B8B" w:rsidP="008F036B">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color w:val="FF0000"/>
                  </w:rPr>
                </w:pPr>
                <w:r w:rsidRPr="00964C5D">
                  <w:rPr>
                    <w:rStyle w:val="PlaceholderText"/>
                    <w:rFonts w:asciiTheme="minorHAnsi" w:hAnsiTheme="minorHAnsi" w:cstheme="minorHAnsi"/>
                    <w:bCs/>
                    <w:color w:val="EFE8F5"/>
                    <w:shd w:val="clear" w:color="auto" w:fill="EFE8F5"/>
                  </w:rPr>
                  <w:t>Write the text here</w:t>
                </w:r>
              </w:p>
            </w:tc>
          </w:sdtContent>
        </w:sdt>
      </w:tr>
      <w:tr w:rsidR="00F70B8B" w:rsidRPr="004A62C7" w14:paraId="1CD9AA54" w14:textId="77777777" w:rsidTr="00E503EB">
        <w:trPr>
          <w:trHeight w:val="340"/>
        </w:trPr>
        <w:tc>
          <w:tcPr>
            <w:tcW w:w="735" w:type="pct"/>
            <w:tcMar>
              <w:left w:w="85" w:type="dxa"/>
            </w:tcMar>
          </w:tcPr>
          <w:p w14:paraId="766728FC" w14:textId="77777777" w:rsidR="00F70B8B" w:rsidRPr="008B65A5" w:rsidRDefault="00F70B8B" w:rsidP="008F036B">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8B65A5">
              <w:rPr>
                <w:rFonts w:ascii="Calibri" w:hAnsi="Calibri"/>
                <w:bCs/>
              </w:rPr>
              <w:t>(speaker 2)</w:t>
            </w:r>
          </w:p>
        </w:tc>
        <w:tc>
          <w:tcPr>
            <w:tcW w:w="1006" w:type="pct"/>
            <w:tcMar>
              <w:left w:w="85" w:type="dxa"/>
            </w:tcMar>
          </w:tcPr>
          <w:p w14:paraId="6E9C4F7E" w14:textId="77777777" w:rsidR="00F70B8B" w:rsidRPr="008B65A5" w:rsidRDefault="00CA5355" w:rsidP="008F036B">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sdt>
              <w:sdtPr>
                <w:rPr>
                  <w:rFonts w:asciiTheme="minorHAnsi" w:hAnsiTheme="minorHAnsi" w:cstheme="minorHAnsi"/>
                  <w:bCs/>
                  <w:lang w:val="en-US" w:bidi="fa-IR"/>
                </w:rPr>
                <w:id w:val="-1052151353"/>
                <w14:checkbox>
                  <w14:checked w14:val="0"/>
                  <w14:checkedState w14:val="00FC" w14:font="Wingdings"/>
                  <w14:uncheckedState w14:val="006F" w14:font="Wingdings"/>
                </w14:checkbox>
              </w:sdtPr>
              <w:sdtEndPr/>
              <w:sdtContent>
                <w:r w:rsidR="00F70B8B" w:rsidRPr="008B65A5">
                  <w:rPr>
                    <w:rFonts w:asciiTheme="minorHAnsi" w:hAnsiTheme="minorHAnsi" w:cstheme="minorHAnsi"/>
                    <w:bCs/>
                    <w:lang w:val="en-US" w:bidi="fa-IR"/>
                  </w:rPr>
                  <w:sym w:font="Wingdings" w:char="F06F"/>
                </w:r>
              </w:sdtContent>
            </w:sdt>
            <w:r w:rsidR="00F70B8B" w:rsidRPr="008B65A5">
              <w:rPr>
                <w:rFonts w:asciiTheme="minorHAnsi" w:hAnsiTheme="minorHAnsi" w:cstheme="minorHAnsi"/>
                <w:bCs/>
                <w:lang w:val="en-US" w:bidi="fa-IR"/>
              </w:rPr>
              <w:t xml:space="preserve"> write name</w:t>
            </w:r>
          </w:p>
        </w:tc>
        <w:tc>
          <w:tcPr>
            <w:tcW w:w="2051" w:type="pct"/>
            <w:tcMar>
              <w:left w:w="85" w:type="dxa"/>
            </w:tcMar>
          </w:tcPr>
          <w:p w14:paraId="7DA29007" w14:textId="77777777" w:rsidR="00F70B8B" w:rsidRPr="008B65A5" w:rsidRDefault="00CA5355" w:rsidP="008F036B">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sdt>
              <w:sdtPr>
                <w:rPr>
                  <w:rFonts w:asciiTheme="minorHAnsi" w:hAnsiTheme="minorHAnsi" w:cstheme="minorHAnsi"/>
                  <w:bCs/>
                  <w:lang w:val="en-US" w:bidi="fa-IR"/>
                </w:rPr>
                <w:id w:val="1192263448"/>
                <w14:checkbox>
                  <w14:checked w14:val="0"/>
                  <w14:checkedState w14:val="00FC" w14:font="Wingdings"/>
                  <w14:uncheckedState w14:val="006F" w14:font="Wingdings"/>
                </w14:checkbox>
              </w:sdtPr>
              <w:sdtEndPr/>
              <w:sdtContent>
                <w:r w:rsidR="00F70B8B" w:rsidRPr="008B65A5">
                  <w:rPr>
                    <w:rFonts w:asciiTheme="minorHAnsi" w:hAnsiTheme="minorHAnsi" w:cstheme="minorHAnsi"/>
                    <w:bCs/>
                    <w:lang w:val="en-US" w:bidi="fa-IR"/>
                  </w:rPr>
                  <w:sym w:font="Wingdings" w:char="F06F"/>
                </w:r>
              </w:sdtContent>
            </w:sdt>
            <w:r w:rsidR="00F70B8B" w:rsidRPr="008B65A5">
              <w:rPr>
                <w:rFonts w:asciiTheme="minorHAnsi" w:hAnsiTheme="minorHAnsi" w:cstheme="minorHAnsi"/>
                <w:bCs/>
                <w:lang w:val="en-US" w:bidi="fa-IR"/>
              </w:rPr>
              <w:t xml:space="preserve"> remain anonymous</w:t>
            </w:r>
          </w:p>
        </w:tc>
        <w:sdt>
          <w:sdtPr>
            <w:rPr>
              <w:rFonts w:asciiTheme="minorHAnsi" w:hAnsiTheme="minorHAnsi" w:cstheme="minorHAnsi"/>
              <w:bCs/>
              <w:sz w:val="20"/>
              <w:szCs w:val="20"/>
            </w:rPr>
            <w:id w:val="70706283"/>
            <w:placeholder>
              <w:docPart w:val="3B49F471EFEA4DC181660D14731129CC"/>
            </w:placeholder>
            <w:showingPlcHdr/>
          </w:sdtPr>
          <w:sdtEndPr/>
          <w:sdtContent>
            <w:tc>
              <w:tcPr>
                <w:tcW w:w="1207" w:type="pct"/>
                <w:tcMar>
                  <w:left w:w="85" w:type="dxa"/>
                </w:tcMar>
              </w:tcPr>
              <w:p w14:paraId="607C551A" w14:textId="77777777" w:rsidR="00F70B8B" w:rsidRPr="004A62C7" w:rsidRDefault="00F70B8B" w:rsidP="008F036B">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color w:val="FF0000"/>
                  </w:rPr>
                </w:pPr>
                <w:r w:rsidRPr="00964C5D">
                  <w:rPr>
                    <w:rStyle w:val="PlaceholderText"/>
                    <w:rFonts w:asciiTheme="minorHAnsi" w:hAnsiTheme="minorHAnsi" w:cstheme="minorHAnsi"/>
                    <w:bCs/>
                    <w:color w:val="EFE8F5"/>
                    <w:shd w:val="clear" w:color="auto" w:fill="EFE8F5"/>
                  </w:rPr>
                  <w:t>Write the text here</w:t>
                </w:r>
              </w:p>
            </w:tc>
          </w:sdtContent>
        </w:sdt>
      </w:tr>
      <w:tr w:rsidR="00F70B8B" w:rsidRPr="004A62C7" w14:paraId="44AFFA0D" w14:textId="77777777" w:rsidTr="00E503EB">
        <w:trPr>
          <w:trHeight w:val="340"/>
        </w:trPr>
        <w:tc>
          <w:tcPr>
            <w:tcW w:w="735" w:type="pct"/>
            <w:tcMar>
              <w:left w:w="85" w:type="dxa"/>
            </w:tcMar>
          </w:tcPr>
          <w:p w14:paraId="656810DC" w14:textId="77777777" w:rsidR="00F70B8B" w:rsidRPr="008B65A5" w:rsidRDefault="00F70B8B" w:rsidP="008F036B">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8B65A5">
              <w:rPr>
                <w:rFonts w:ascii="Calibri" w:hAnsi="Calibri"/>
                <w:bCs/>
              </w:rPr>
              <w:t>(speaker 3)</w:t>
            </w:r>
          </w:p>
        </w:tc>
        <w:tc>
          <w:tcPr>
            <w:tcW w:w="1006" w:type="pct"/>
            <w:tcMar>
              <w:left w:w="85" w:type="dxa"/>
            </w:tcMar>
          </w:tcPr>
          <w:p w14:paraId="645BB88A" w14:textId="77777777" w:rsidR="00F70B8B" w:rsidRPr="008B65A5" w:rsidRDefault="00CA5355" w:rsidP="008F036B">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sdt>
              <w:sdtPr>
                <w:rPr>
                  <w:rFonts w:asciiTheme="minorHAnsi" w:hAnsiTheme="minorHAnsi" w:cstheme="minorHAnsi"/>
                  <w:bCs/>
                  <w:lang w:val="en-US" w:bidi="fa-IR"/>
                </w:rPr>
                <w:id w:val="826397864"/>
                <w14:checkbox>
                  <w14:checked w14:val="0"/>
                  <w14:checkedState w14:val="00FC" w14:font="Wingdings"/>
                  <w14:uncheckedState w14:val="006F" w14:font="Wingdings"/>
                </w14:checkbox>
              </w:sdtPr>
              <w:sdtEndPr/>
              <w:sdtContent>
                <w:r w:rsidR="00F70B8B" w:rsidRPr="008B65A5">
                  <w:rPr>
                    <w:rFonts w:asciiTheme="minorHAnsi" w:hAnsiTheme="minorHAnsi" w:cstheme="minorHAnsi"/>
                    <w:bCs/>
                    <w:lang w:val="en-US" w:bidi="fa-IR"/>
                  </w:rPr>
                  <w:sym w:font="Wingdings" w:char="F06F"/>
                </w:r>
              </w:sdtContent>
            </w:sdt>
            <w:r w:rsidR="00F70B8B" w:rsidRPr="008B65A5">
              <w:rPr>
                <w:rFonts w:asciiTheme="minorHAnsi" w:hAnsiTheme="minorHAnsi" w:cstheme="minorHAnsi"/>
                <w:bCs/>
                <w:lang w:val="en-US" w:bidi="fa-IR"/>
              </w:rPr>
              <w:t xml:space="preserve"> write name</w:t>
            </w:r>
            <w:r w:rsidR="00F70B8B" w:rsidRPr="008B65A5">
              <w:rPr>
                <w:rFonts w:ascii="Calibri" w:hAnsi="Calibri"/>
                <w:bCs/>
              </w:rPr>
              <w:t xml:space="preserve"> </w:t>
            </w:r>
          </w:p>
        </w:tc>
        <w:tc>
          <w:tcPr>
            <w:tcW w:w="2051" w:type="pct"/>
            <w:tcMar>
              <w:left w:w="85" w:type="dxa"/>
            </w:tcMar>
          </w:tcPr>
          <w:p w14:paraId="2DC36033" w14:textId="77777777" w:rsidR="00F70B8B" w:rsidRPr="008B65A5" w:rsidRDefault="00CA5355" w:rsidP="008F036B">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sdt>
              <w:sdtPr>
                <w:rPr>
                  <w:rFonts w:asciiTheme="minorHAnsi" w:hAnsiTheme="minorHAnsi" w:cstheme="minorHAnsi"/>
                  <w:bCs/>
                  <w:lang w:val="en-US" w:bidi="fa-IR"/>
                </w:rPr>
                <w:id w:val="-1540198533"/>
                <w14:checkbox>
                  <w14:checked w14:val="0"/>
                  <w14:checkedState w14:val="00FC" w14:font="Wingdings"/>
                  <w14:uncheckedState w14:val="006F" w14:font="Wingdings"/>
                </w14:checkbox>
              </w:sdtPr>
              <w:sdtEndPr/>
              <w:sdtContent>
                <w:r w:rsidR="00F70B8B" w:rsidRPr="008B65A5">
                  <w:rPr>
                    <w:rFonts w:asciiTheme="minorHAnsi" w:hAnsiTheme="minorHAnsi" w:cstheme="minorHAnsi"/>
                    <w:bCs/>
                    <w:lang w:val="en-US" w:bidi="fa-IR"/>
                  </w:rPr>
                  <w:sym w:font="Wingdings" w:char="F06F"/>
                </w:r>
              </w:sdtContent>
            </w:sdt>
            <w:r w:rsidR="00F70B8B" w:rsidRPr="008B65A5">
              <w:rPr>
                <w:rFonts w:asciiTheme="minorHAnsi" w:hAnsiTheme="minorHAnsi" w:cstheme="minorHAnsi"/>
                <w:bCs/>
                <w:lang w:val="en-US" w:bidi="fa-IR"/>
              </w:rPr>
              <w:t xml:space="preserve"> remain anonymous</w:t>
            </w:r>
          </w:p>
        </w:tc>
        <w:sdt>
          <w:sdtPr>
            <w:rPr>
              <w:rFonts w:asciiTheme="minorHAnsi" w:hAnsiTheme="minorHAnsi" w:cstheme="minorHAnsi"/>
              <w:bCs/>
              <w:sz w:val="20"/>
              <w:szCs w:val="20"/>
            </w:rPr>
            <w:id w:val="-727838114"/>
            <w:placeholder>
              <w:docPart w:val="E206FECFEF534B0E88A2282415E609E2"/>
            </w:placeholder>
            <w:showingPlcHdr/>
          </w:sdtPr>
          <w:sdtEndPr/>
          <w:sdtContent>
            <w:tc>
              <w:tcPr>
                <w:tcW w:w="1207" w:type="pct"/>
                <w:tcMar>
                  <w:left w:w="85" w:type="dxa"/>
                </w:tcMar>
              </w:tcPr>
              <w:p w14:paraId="3B4E44BE" w14:textId="77777777" w:rsidR="00F70B8B" w:rsidRPr="004A62C7" w:rsidRDefault="00F70B8B" w:rsidP="008F036B">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color w:val="FF0000"/>
                  </w:rPr>
                </w:pPr>
                <w:r w:rsidRPr="00964C5D">
                  <w:rPr>
                    <w:rStyle w:val="PlaceholderText"/>
                    <w:rFonts w:asciiTheme="minorHAnsi" w:hAnsiTheme="minorHAnsi" w:cstheme="minorHAnsi"/>
                    <w:bCs/>
                    <w:color w:val="EFE8F5"/>
                    <w:shd w:val="clear" w:color="auto" w:fill="EFE8F5"/>
                  </w:rPr>
                  <w:t>Write the text here</w:t>
                </w:r>
              </w:p>
            </w:tc>
          </w:sdtContent>
        </w:sdt>
      </w:tr>
    </w:tbl>
    <w:p w14:paraId="2E189413" w14:textId="77777777" w:rsidR="00F70B8B" w:rsidRPr="00AA2C5F" w:rsidRDefault="00F70B8B" w:rsidP="00F70B8B">
      <w:pPr>
        <w:tabs>
          <w:tab w:val="left" w:pos="284"/>
          <w:tab w:val="left" w:pos="5245"/>
        </w:tabs>
        <w:overflowPunct w:val="0"/>
        <w:autoSpaceDE w:val="0"/>
        <w:autoSpaceDN w:val="0"/>
        <w:adjustRightInd w:val="0"/>
        <w:ind w:right="-101"/>
        <w:textAlignment w:val="baseline"/>
        <w:rPr>
          <w:rFonts w:ascii="Calibri" w:hAnsi="Calibri"/>
          <w:bCs/>
        </w:rPr>
      </w:pPr>
    </w:p>
    <w:p w14:paraId="7FF55E16" w14:textId="77777777" w:rsidR="00F70B8B" w:rsidRDefault="00F70B8B" w:rsidP="00F70B8B">
      <w:pPr>
        <w:keepNext/>
        <w:tabs>
          <w:tab w:val="left" w:pos="284"/>
          <w:tab w:val="left" w:pos="4395"/>
        </w:tabs>
        <w:overflowPunct w:val="0"/>
        <w:autoSpaceDE w:val="0"/>
        <w:autoSpaceDN w:val="0"/>
        <w:adjustRightInd w:val="0"/>
        <w:ind w:right="-101"/>
        <w:textAlignment w:val="baseline"/>
        <w:rPr>
          <w:rFonts w:ascii="Calibri" w:hAnsi="Calibri"/>
          <w:bCs/>
        </w:rPr>
      </w:pPr>
      <w:r w:rsidRPr="00AA2C5F">
        <w:rPr>
          <w:rFonts w:ascii="Calibri" w:hAnsi="Calibri"/>
          <w:bCs/>
        </w:rPr>
        <w:lastRenderedPageBreak/>
        <w:t>Name of speaker(s) (only put this if speakers have requested that their names be used):</w:t>
      </w:r>
    </w:p>
    <w:p w14:paraId="3A45DE23" w14:textId="6161951D" w:rsidR="0043221B" w:rsidRPr="009D2AB2" w:rsidRDefault="0043221B" w:rsidP="00543098">
      <w:pPr>
        <w:keepNext/>
        <w:tabs>
          <w:tab w:val="left" w:pos="284"/>
          <w:tab w:val="left" w:pos="4395"/>
        </w:tabs>
        <w:overflowPunct w:val="0"/>
        <w:autoSpaceDE w:val="0"/>
        <w:autoSpaceDN w:val="0"/>
        <w:adjustRightInd w:val="0"/>
        <w:spacing w:before="120"/>
        <w:ind w:right="-102"/>
        <w:textAlignment w:val="baseline"/>
        <w:rPr>
          <w:rFonts w:ascii="Calibri" w:hAnsi="Calibri"/>
          <w:bCs/>
          <w:color w:val="C00000"/>
          <w:sz w:val="28"/>
          <w:szCs w:val="28"/>
        </w:rPr>
      </w:pPr>
      <w:r w:rsidRPr="009D2AB2">
        <w:rPr>
          <w:rFonts w:ascii="Calibri" w:hAnsi="Calibri" w:cs="Calibri"/>
          <w:color w:val="C00000"/>
          <w:bdr w:val="none" w:sz="0" w:space="0" w:color="auto" w:frame="1"/>
          <w:shd w:val="clear" w:color="auto" w:fill="FFFFFF"/>
        </w:rPr>
        <w:t>(</w:t>
      </w:r>
      <w:r w:rsidR="002C5F0E" w:rsidRPr="009D2AB2">
        <w:rPr>
          <w:rFonts w:ascii="Calibri" w:hAnsi="Calibri" w:cs="Calibri"/>
          <w:color w:val="C00000"/>
          <w:bdr w:val="none" w:sz="0" w:space="0" w:color="auto" w:frame="1"/>
          <w:shd w:val="clear" w:color="auto" w:fill="FFFFFF"/>
        </w:rPr>
        <w:t>u</w:t>
      </w:r>
      <w:r w:rsidRPr="009D2AB2">
        <w:rPr>
          <w:rFonts w:ascii="Calibri" w:hAnsi="Calibri" w:cs="Calibri"/>
          <w:color w:val="C00000"/>
          <w:bdr w:val="none" w:sz="0" w:space="0" w:color="auto" w:frame="1"/>
          <w:shd w:val="clear" w:color="auto" w:fill="FFFFFF"/>
        </w:rPr>
        <w:t>se ALI conventions for simplified transcription of Persian)</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8" w:type="dxa"/>
          <w:left w:w="58" w:type="dxa"/>
          <w:bottom w:w="58" w:type="dxa"/>
          <w:right w:w="58" w:type="dxa"/>
        </w:tblCellMar>
        <w:tblLook w:val="04A0" w:firstRow="1" w:lastRow="0" w:firstColumn="1" w:lastColumn="0" w:noHBand="0" w:noVBand="1"/>
      </w:tblPr>
      <w:tblGrid>
        <w:gridCol w:w="1256"/>
        <w:gridCol w:w="5227"/>
        <w:gridCol w:w="2063"/>
      </w:tblGrid>
      <w:tr w:rsidR="00F70B8B" w14:paraId="4AD26A4F" w14:textId="77777777" w:rsidTr="00E503EB">
        <w:trPr>
          <w:trHeight w:val="340"/>
        </w:trPr>
        <w:tc>
          <w:tcPr>
            <w:tcW w:w="735" w:type="pct"/>
            <w:tcMar>
              <w:left w:w="85" w:type="dxa"/>
            </w:tcMar>
          </w:tcPr>
          <w:p w14:paraId="0327733F" w14:textId="77777777" w:rsidR="00F70B8B" w:rsidRDefault="00F70B8B" w:rsidP="00280F35">
            <w:pPr>
              <w:keepNext/>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3058" w:type="pct"/>
            <w:tcMar>
              <w:left w:w="85" w:type="dxa"/>
            </w:tcMar>
          </w:tcPr>
          <w:p w14:paraId="1B7CF81A" w14:textId="77777777" w:rsidR="00F70B8B" w:rsidRPr="0058768C" w:rsidRDefault="00F70B8B" w:rsidP="00280F35">
            <w:pPr>
              <w:keepNext/>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
              </w:rPr>
            </w:pPr>
            <w:r>
              <w:rPr>
                <w:rFonts w:ascii="Calibri" w:hAnsi="Calibri"/>
                <w:bCs/>
              </w:rPr>
              <w:t>Name</w:t>
            </w:r>
            <w:r w:rsidRPr="00AA2C5F">
              <w:rPr>
                <w:rFonts w:ascii="Calibri" w:hAnsi="Calibri"/>
                <w:bCs/>
              </w:rPr>
              <w:t>:</w:t>
            </w:r>
          </w:p>
        </w:tc>
        <w:tc>
          <w:tcPr>
            <w:tcW w:w="1207" w:type="pct"/>
            <w:tcMar>
              <w:left w:w="85" w:type="dxa"/>
            </w:tcMar>
          </w:tcPr>
          <w:p w14:paraId="2446CA7A" w14:textId="77777777" w:rsidR="00F70B8B" w:rsidRPr="0058768C" w:rsidRDefault="00F70B8B" w:rsidP="00280F35">
            <w:pPr>
              <w:keepNext/>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
              </w:rPr>
            </w:pPr>
            <w:r w:rsidRPr="0058768C">
              <w:rPr>
                <w:rFonts w:ascii="Calibri" w:hAnsi="Calibri"/>
                <w:b/>
              </w:rPr>
              <w:t>Comments</w:t>
            </w:r>
          </w:p>
        </w:tc>
      </w:tr>
      <w:tr w:rsidR="00F70B8B" w14:paraId="6C3C74DD" w14:textId="77777777" w:rsidTr="00E503EB">
        <w:trPr>
          <w:trHeight w:val="340"/>
        </w:trPr>
        <w:tc>
          <w:tcPr>
            <w:tcW w:w="735" w:type="pct"/>
            <w:tcMar>
              <w:left w:w="85" w:type="dxa"/>
            </w:tcMar>
          </w:tcPr>
          <w:p w14:paraId="05453730" w14:textId="77777777" w:rsidR="00F70B8B" w:rsidRDefault="00F70B8B" w:rsidP="00280F35">
            <w:pPr>
              <w:keepNext/>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2C5F">
              <w:rPr>
                <w:rFonts w:ascii="Calibri" w:hAnsi="Calibri"/>
                <w:bCs/>
              </w:rPr>
              <w:t>(speaker 1)</w:t>
            </w:r>
          </w:p>
        </w:tc>
        <w:sdt>
          <w:sdtPr>
            <w:rPr>
              <w:rFonts w:asciiTheme="minorHAnsi" w:hAnsiTheme="minorHAnsi" w:cstheme="minorHAnsi"/>
              <w:b/>
            </w:rPr>
            <w:id w:val="816609086"/>
            <w:placeholder>
              <w:docPart w:val="34430996A76A4159A2DAEC62EE77C284"/>
            </w:placeholder>
            <w:showingPlcHdr/>
          </w:sdtPr>
          <w:sdtEndPr/>
          <w:sdtContent>
            <w:tc>
              <w:tcPr>
                <w:tcW w:w="3058" w:type="pct"/>
                <w:tcMar>
                  <w:left w:w="85" w:type="dxa"/>
                </w:tcMar>
              </w:tcPr>
              <w:p w14:paraId="4B62E1C9" w14:textId="77777777" w:rsidR="00F70B8B" w:rsidRDefault="00F70B8B" w:rsidP="00280F35">
                <w:pPr>
                  <w:keepNext/>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3E0E3F">
                  <w:rPr>
                    <w:rStyle w:val="PlaceholderText"/>
                    <w:rFonts w:asciiTheme="minorHAnsi" w:hAnsiTheme="minorHAnsi" w:cstheme="minorHAnsi"/>
                    <w:bCs/>
                    <w:color w:val="EEE8F5"/>
                    <w:shd w:val="clear" w:color="auto" w:fill="EFE8F5"/>
                  </w:rPr>
                  <w:t>Click to enter your data</w:t>
                </w:r>
              </w:p>
            </w:tc>
          </w:sdtContent>
        </w:sdt>
        <w:sdt>
          <w:sdtPr>
            <w:rPr>
              <w:rFonts w:asciiTheme="minorHAnsi" w:hAnsiTheme="minorHAnsi" w:cstheme="minorHAnsi"/>
              <w:bCs/>
              <w:sz w:val="20"/>
              <w:szCs w:val="20"/>
            </w:rPr>
            <w:id w:val="1509644342"/>
            <w:placeholder>
              <w:docPart w:val="B1224E8CA5624C7A9E002D3E5FC822CA"/>
            </w:placeholder>
            <w:showingPlcHdr/>
          </w:sdtPr>
          <w:sdtEndPr/>
          <w:sdtContent>
            <w:tc>
              <w:tcPr>
                <w:tcW w:w="1207" w:type="pct"/>
                <w:tcMar>
                  <w:left w:w="85" w:type="dxa"/>
                </w:tcMar>
              </w:tcPr>
              <w:p w14:paraId="2B7CC273" w14:textId="77777777" w:rsidR="00F70B8B" w:rsidRDefault="00F70B8B" w:rsidP="00280F35">
                <w:pPr>
                  <w:keepNext/>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795478">
                  <w:rPr>
                    <w:rStyle w:val="PlaceholderText"/>
                    <w:rFonts w:asciiTheme="minorHAnsi" w:hAnsiTheme="minorHAnsi" w:cstheme="minorHAnsi"/>
                    <w:bCs/>
                    <w:color w:val="EFE8F5"/>
                    <w:shd w:val="clear" w:color="auto" w:fill="EFE8F5"/>
                  </w:rPr>
                  <w:t>Write the text here</w:t>
                </w:r>
              </w:p>
            </w:tc>
          </w:sdtContent>
        </w:sdt>
      </w:tr>
      <w:tr w:rsidR="00F70B8B" w14:paraId="1E4833DA" w14:textId="77777777" w:rsidTr="00E503EB">
        <w:trPr>
          <w:trHeight w:val="340"/>
        </w:trPr>
        <w:tc>
          <w:tcPr>
            <w:tcW w:w="735" w:type="pct"/>
            <w:tcMar>
              <w:left w:w="85" w:type="dxa"/>
            </w:tcMar>
          </w:tcPr>
          <w:p w14:paraId="665C403D" w14:textId="77777777" w:rsidR="00F70B8B" w:rsidRDefault="00F70B8B" w:rsidP="00280F35">
            <w:pPr>
              <w:keepNext/>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2C5F">
              <w:rPr>
                <w:rFonts w:ascii="Calibri" w:hAnsi="Calibri"/>
                <w:bCs/>
              </w:rPr>
              <w:t xml:space="preserve">(speaker </w:t>
            </w:r>
            <w:r>
              <w:rPr>
                <w:rFonts w:ascii="Calibri" w:hAnsi="Calibri"/>
                <w:bCs/>
              </w:rPr>
              <w:t>2</w:t>
            </w:r>
            <w:r w:rsidRPr="00AA2C5F">
              <w:rPr>
                <w:rFonts w:ascii="Calibri" w:hAnsi="Calibri"/>
                <w:bCs/>
              </w:rPr>
              <w:t>)</w:t>
            </w:r>
          </w:p>
        </w:tc>
        <w:sdt>
          <w:sdtPr>
            <w:rPr>
              <w:rFonts w:asciiTheme="minorHAnsi" w:hAnsiTheme="minorHAnsi" w:cstheme="minorHAnsi"/>
              <w:b/>
            </w:rPr>
            <w:id w:val="129528125"/>
            <w:placeholder>
              <w:docPart w:val="76AE2E0C6BDD4EEC8332351867E6A3DB"/>
            </w:placeholder>
            <w:showingPlcHdr/>
          </w:sdtPr>
          <w:sdtEndPr/>
          <w:sdtContent>
            <w:tc>
              <w:tcPr>
                <w:tcW w:w="3058" w:type="pct"/>
                <w:tcMar>
                  <w:left w:w="85" w:type="dxa"/>
                </w:tcMar>
              </w:tcPr>
              <w:p w14:paraId="7C194B09" w14:textId="77777777" w:rsidR="00F70B8B" w:rsidRDefault="00F70B8B" w:rsidP="00280F35">
                <w:pPr>
                  <w:keepNext/>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sdt>
          <w:sdtPr>
            <w:rPr>
              <w:rFonts w:asciiTheme="minorHAnsi" w:hAnsiTheme="minorHAnsi" w:cstheme="minorHAnsi"/>
              <w:bCs/>
              <w:sz w:val="20"/>
              <w:szCs w:val="20"/>
            </w:rPr>
            <w:id w:val="-261224815"/>
            <w:placeholder>
              <w:docPart w:val="D6FDEEF60654412F93829B4EDB3C105F"/>
            </w:placeholder>
            <w:showingPlcHdr/>
          </w:sdtPr>
          <w:sdtEndPr/>
          <w:sdtContent>
            <w:tc>
              <w:tcPr>
                <w:tcW w:w="1207" w:type="pct"/>
                <w:tcMar>
                  <w:left w:w="85" w:type="dxa"/>
                </w:tcMar>
              </w:tcPr>
              <w:p w14:paraId="7160812B" w14:textId="77777777" w:rsidR="00F70B8B" w:rsidRDefault="00F70B8B" w:rsidP="00280F35">
                <w:pPr>
                  <w:keepNext/>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711F21">
                  <w:rPr>
                    <w:rStyle w:val="PlaceholderText"/>
                    <w:rFonts w:asciiTheme="minorHAnsi" w:hAnsiTheme="minorHAnsi" w:cstheme="minorHAnsi"/>
                    <w:bCs/>
                    <w:color w:val="EFE8F5"/>
                    <w:shd w:val="clear" w:color="auto" w:fill="EFE8F5"/>
                  </w:rPr>
                  <w:t>Write the text here</w:t>
                </w:r>
              </w:p>
            </w:tc>
          </w:sdtContent>
        </w:sdt>
      </w:tr>
      <w:tr w:rsidR="00F70B8B" w14:paraId="2E110153" w14:textId="77777777" w:rsidTr="00E503EB">
        <w:trPr>
          <w:trHeight w:val="340"/>
        </w:trPr>
        <w:tc>
          <w:tcPr>
            <w:tcW w:w="735" w:type="pct"/>
            <w:tcMar>
              <w:left w:w="85" w:type="dxa"/>
            </w:tcMar>
          </w:tcPr>
          <w:p w14:paraId="52F9F4F5" w14:textId="77777777" w:rsidR="00F70B8B" w:rsidRDefault="00F70B8B" w:rsidP="00280F35">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2C5F">
              <w:rPr>
                <w:rFonts w:ascii="Calibri" w:hAnsi="Calibri"/>
                <w:bCs/>
              </w:rPr>
              <w:t xml:space="preserve">(speaker </w:t>
            </w:r>
            <w:r>
              <w:rPr>
                <w:rFonts w:ascii="Calibri" w:hAnsi="Calibri"/>
                <w:bCs/>
              </w:rPr>
              <w:t>3</w:t>
            </w:r>
            <w:r w:rsidRPr="00AA2C5F">
              <w:rPr>
                <w:rFonts w:ascii="Calibri" w:hAnsi="Calibri"/>
                <w:bCs/>
              </w:rPr>
              <w:t>)</w:t>
            </w:r>
          </w:p>
        </w:tc>
        <w:sdt>
          <w:sdtPr>
            <w:rPr>
              <w:rFonts w:asciiTheme="minorHAnsi" w:hAnsiTheme="minorHAnsi" w:cstheme="minorHAnsi"/>
              <w:b/>
            </w:rPr>
            <w:id w:val="1238371094"/>
            <w:placeholder>
              <w:docPart w:val="E1E5A3F7E0BD4EEE87E485F411F96012"/>
            </w:placeholder>
            <w:showingPlcHdr/>
          </w:sdtPr>
          <w:sdtEndPr/>
          <w:sdtContent>
            <w:tc>
              <w:tcPr>
                <w:tcW w:w="3058" w:type="pct"/>
                <w:tcMar>
                  <w:left w:w="85" w:type="dxa"/>
                </w:tcMar>
              </w:tcPr>
              <w:p w14:paraId="5A372EC6" w14:textId="77777777" w:rsidR="00F70B8B" w:rsidRDefault="00F70B8B" w:rsidP="00280F35">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sdt>
          <w:sdtPr>
            <w:rPr>
              <w:rFonts w:asciiTheme="minorHAnsi" w:hAnsiTheme="minorHAnsi" w:cstheme="minorHAnsi"/>
              <w:bCs/>
              <w:sz w:val="20"/>
              <w:szCs w:val="20"/>
            </w:rPr>
            <w:id w:val="1377896864"/>
            <w:placeholder>
              <w:docPart w:val="0D35C24C1BF844EFAA93E57FD5CE4DEF"/>
            </w:placeholder>
            <w:showingPlcHdr/>
          </w:sdtPr>
          <w:sdtEndPr/>
          <w:sdtContent>
            <w:tc>
              <w:tcPr>
                <w:tcW w:w="1207" w:type="pct"/>
                <w:tcMar>
                  <w:left w:w="85" w:type="dxa"/>
                </w:tcMar>
              </w:tcPr>
              <w:p w14:paraId="120A3E9E" w14:textId="77777777" w:rsidR="00F70B8B" w:rsidRDefault="00F70B8B" w:rsidP="00280F35">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711F21">
                  <w:rPr>
                    <w:rStyle w:val="PlaceholderText"/>
                    <w:rFonts w:asciiTheme="minorHAnsi" w:hAnsiTheme="minorHAnsi" w:cstheme="minorHAnsi"/>
                    <w:bCs/>
                    <w:color w:val="EFE8F5"/>
                    <w:shd w:val="clear" w:color="auto" w:fill="EFE8F5"/>
                  </w:rPr>
                  <w:t>Write the text here</w:t>
                </w:r>
              </w:p>
            </w:tc>
          </w:sdtContent>
        </w:sdt>
      </w:tr>
    </w:tbl>
    <w:p w14:paraId="5D6CA365" w14:textId="77777777" w:rsidR="00F70B8B" w:rsidRPr="00AA2C5F" w:rsidRDefault="00F70B8B" w:rsidP="00F70B8B">
      <w:pPr>
        <w:tabs>
          <w:tab w:val="left" w:pos="284"/>
          <w:tab w:val="left" w:pos="4395"/>
        </w:tabs>
        <w:overflowPunct w:val="0"/>
        <w:autoSpaceDE w:val="0"/>
        <w:autoSpaceDN w:val="0"/>
        <w:adjustRightInd w:val="0"/>
        <w:ind w:right="-101"/>
        <w:textAlignment w:val="baseline"/>
        <w:rPr>
          <w:rFonts w:ascii="Calibri" w:hAnsi="Calibri"/>
          <w:bCs/>
        </w:rPr>
      </w:pPr>
    </w:p>
    <w:p w14:paraId="2BC53628" w14:textId="77777777" w:rsidR="00F70B8B" w:rsidRPr="00AA2C5F" w:rsidRDefault="00F70B8B" w:rsidP="00F70B8B">
      <w:pPr>
        <w:tabs>
          <w:tab w:val="left" w:pos="284"/>
          <w:tab w:val="left" w:pos="4395"/>
        </w:tabs>
        <w:overflowPunct w:val="0"/>
        <w:autoSpaceDE w:val="0"/>
        <w:autoSpaceDN w:val="0"/>
        <w:adjustRightInd w:val="0"/>
        <w:ind w:right="-101"/>
        <w:textAlignment w:val="baseline"/>
        <w:rPr>
          <w:rFonts w:ascii="Calibri" w:hAnsi="Calibri"/>
          <w:bCs/>
        </w:rPr>
      </w:pPr>
      <w:r w:rsidRPr="00AA2C5F">
        <w:rPr>
          <w:rFonts w:ascii="Calibri" w:hAnsi="Calibri"/>
          <w:bCs/>
        </w:rPr>
        <w:t>Other details about the speakers (include this information for all speakers):</w:t>
      </w:r>
    </w:p>
    <w:tbl>
      <w:tblPr>
        <w:tblStyle w:val="TableGrid"/>
        <w:tblW w:w="85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8" w:type="dxa"/>
          <w:left w:w="58" w:type="dxa"/>
          <w:bottom w:w="58" w:type="dxa"/>
          <w:right w:w="58" w:type="dxa"/>
        </w:tblCellMar>
        <w:tblLook w:val="04A0" w:firstRow="1" w:lastRow="0" w:firstColumn="1" w:lastColumn="0" w:noHBand="0" w:noVBand="1"/>
      </w:tblPr>
      <w:tblGrid>
        <w:gridCol w:w="1255"/>
        <w:gridCol w:w="1575"/>
        <w:gridCol w:w="1134"/>
        <w:gridCol w:w="2511"/>
        <w:gridCol w:w="2070"/>
      </w:tblGrid>
      <w:tr w:rsidR="00F70B8B" w14:paraId="13B83FD4" w14:textId="77777777" w:rsidTr="008F036B">
        <w:trPr>
          <w:trHeight w:val="340"/>
        </w:trPr>
        <w:tc>
          <w:tcPr>
            <w:tcW w:w="1255" w:type="dxa"/>
          </w:tcPr>
          <w:p w14:paraId="47BB558D" w14:textId="77777777" w:rsidR="00F70B8B" w:rsidRDefault="00F70B8B" w:rsidP="008F036B">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575" w:type="dxa"/>
          </w:tcPr>
          <w:p w14:paraId="78CDE4D3" w14:textId="77777777" w:rsidR="00F70B8B" w:rsidRDefault="00F70B8B" w:rsidP="008F036B">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Calibri" w:hAnsi="Calibri"/>
                <w:bCs/>
              </w:rPr>
              <w:t>Age (put whole number only)</w:t>
            </w:r>
            <w:r w:rsidRPr="00AA2C5F">
              <w:rPr>
                <w:rFonts w:ascii="Calibri" w:hAnsi="Calibri"/>
                <w:bCs/>
              </w:rPr>
              <w:t>:</w:t>
            </w:r>
          </w:p>
        </w:tc>
        <w:tc>
          <w:tcPr>
            <w:tcW w:w="1134" w:type="dxa"/>
            <w:vAlign w:val="bottom"/>
          </w:tcPr>
          <w:p w14:paraId="0DD0745B" w14:textId="77777777" w:rsidR="00F70B8B" w:rsidRDefault="00F70B8B" w:rsidP="008F036B">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Calibri" w:hAnsi="Calibri"/>
                <w:bCs/>
              </w:rPr>
              <w:t>Gender:</w:t>
            </w:r>
          </w:p>
        </w:tc>
        <w:tc>
          <w:tcPr>
            <w:tcW w:w="2511" w:type="dxa"/>
            <w:vAlign w:val="bottom"/>
          </w:tcPr>
          <w:p w14:paraId="110C8AB9" w14:textId="6BC07A9F" w:rsidR="00F70B8B" w:rsidRPr="00B35AF0" w:rsidRDefault="00F03AAE" w:rsidP="008F036B">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lang w:val="en-US"/>
              </w:rPr>
            </w:pPr>
            <w:r>
              <w:rPr>
                <w:rFonts w:ascii="Calibri" w:hAnsi="Calibri"/>
                <w:bCs/>
              </w:rPr>
              <w:t>Occupation</w:t>
            </w:r>
            <w:r w:rsidR="00F70B8B">
              <w:rPr>
                <w:rFonts w:ascii="Calibri" w:hAnsi="Calibri"/>
                <w:bCs/>
              </w:rPr>
              <w:t>:</w:t>
            </w:r>
          </w:p>
        </w:tc>
        <w:tc>
          <w:tcPr>
            <w:tcW w:w="2070" w:type="dxa"/>
          </w:tcPr>
          <w:p w14:paraId="29328F82" w14:textId="77777777" w:rsidR="00F70B8B" w:rsidRDefault="00F70B8B" w:rsidP="008F036B">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r>
      <w:tr w:rsidR="00F70B8B" w14:paraId="6D4D30C9" w14:textId="77777777" w:rsidTr="008F036B">
        <w:trPr>
          <w:trHeight w:val="340"/>
        </w:trPr>
        <w:tc>
          <w:tcPr>
            <w:tcW w:w="1255" w:type="dxa"/>
          </w:tcPr>
          <w:p w14:paraId="1E755413" w14:textId="77777777" w:rsidR="00F70B8B" w:rsidRDefault="00F70B8B" w:rsidP="008F036B">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2C5F">
              <w:rPr>
                <w:rFonts w:ascii="Calibri" w:hAnsi="Calibri"/>
                <w:bCs/>
              </w:rPr>
              <w:t>(speaker 1)</w:t>
            </w:r>
          </w:p>
        </w:tc>
        <w:sdt>
          <w:sdtPr>
            <w:rPr>
              <w:rFonts w:asciiTheme="minorHAnsi" w:hAnsiTheme="minorHAnsi" w:cstheme="minorHAnsi"/>
              <w:b/>
            </w:rPr>
            <w:id w:val="-1054381331"/>
            <w:placeholder>
              <w:docPart w:val="4E5305E1034C48CB9FFCCD80232CB82F"/>
            </w:placeholder>
            <w:showingPlcHdr/>
          </w:sdtPr>
          <w:sdtEndPr/>
          <w:sdtContent>
            <w:tc>
              <w:tcPr>
                <w:tcW w:w="1575" w:type="dxa"/>
              </w:tcPr>
              <w:p w14:paraId="16272F40" w14:textId="77777777" w:rsidR="00F70B8B" w:rsidRDefault="00F70B8B" w:rsidP="008F036B">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Style w:val="PlaceholderText"/>
                    <w:rFonts w:asciiTheme="minorHAnsi" w:hAnsiTheme="minorHAnsi" w:cstheme="minorHAnsi"/>
                    <w:color w:val="EEE8F5"/>
                    <w:shd w:val="clear" w:color="auto" w:fill="EFE8F5"/>
                  </w:rPr>
                  <w:t>Age</w:t>
                </w:r>
              </w:p>
            </w:tc>
          </w:sdtContent>
        </w:sdt>
        <w:sdt>
          <w:sdtPr>
            <w:rPr>
              <w:rFonts w:asciiTheme="minorHAnsi" w:hAnsiTheme="minorHAnsi" w:cstheme="minorHAnsi"/>
              <w:b/>
            </w:rPr>
            <w:id w:val="1587884642"/>
            <w:placeholder>
              <w:docPart w:val="8597031D4BC746D3A78B0CE689BEFC7E"/>
            </w:placeholder>
            <w:showingPlcHdr/>
            <w:comboBox>
              <w:listItem w:value="Choose an item:"/>
              <w:listItem w:displayText="female" w:value="female"/>
              <w:listItem w:displayText="male" w:value="male"/>
              <w:listItem w:displayText="other (write here)" w:value="other (write here)"/>
            </w:comboBox>
          </w:sdtPr>
          <w:sdtEndPr/>
          <w:sdtContent>
            <w:tc>
              <w:tcPr>
                <w:tcW w:w="1134" w:type="dxa"/>
              </w:tcPr>
              <w:p w14:paraId="784C75A0" w14:textId="77777777" w:rsidR="00F70B8B" w:rsidRPr="00FC04E3" w:rsidRDefault="00F70B8B" w:rsidP="008F036B">
                <w:pPr>
                  <w:keepLines/>
                  <w:tabs>
                    <w:tab w:val="left" w:pos="1276"/>
                    <w:tab w:val="left" w:pos="3119"/>
                    <w:tab w:val="left" w:pos="4395"/>
                    <w:tab w:val="left" w:pos="5812"/>
                    <w:tab w:val="left" w:pos="7513"/>
                  </w:tabs>
                  <w:overflowPunct w:val="0"/>
                  <w:autoSpaceDE w:val="0"/>
                  <w:autoSpaceDN w:val="0"/>
                  <w:adjustRightInd w:val="0"/>
                  <w:jc w:val="left"/>
                  <w:textAlignment w:val="baseline"/>
                </w:pPr>
                <w:r w:rsidRPr="003E0E3F">
                  <w:rPr>
                    <w:rStyle w:val="PlaceholderText"/>
                    <w:rFonts w:asciiTheme="minorHAnsi" w:hAnsiTheme="minorHAnsi" w:cstheme="minorHAnsi"/>
                    <w:bCs/>
                    <w:color w:val="EEE8F5"/>
                    <w:shd w:val="clear" w:color="auto" w:fill="EFE8F5"/>
                  </w:rPr>
                  <w:t>Gender</w:t>
                </w:r>
              </w:p>
            </w:tc>
          </w:sdtContent>
        </w:sdt>
        <w:sdt>
          <w:sdtPr>
            <w:rPr>
              <w:rFonts w:asciiTheme="minorHAnsi" w:hAnsiTheme="minorHAnsi" w:cstheme="minorHAnsi"/>
              <w:b/>
            </w:rPr>
            <w:id w:val="-994726757"/>
            <w:placeholder>
              <w:docPart w:val="4F110A8616574F178F8D1B25B38152D8"/>
            </w:placeholder>
            <w:showingPlcHdr/>
          </w:sdtPr>
          <w:sdtEndPr/>
          <w:sdtContent>
            <w:tc>
              <w:tcPr>
                <w:tcW w:w="2511" w:type="dxa"/>
              </w:tcPr>
              <w:p w14:paraId="284970FD" w14:textId="77777777" w:rsidR="00F70B8B" w:rsidRDefault="00F70B8B" w:rsidP="008F036B">
                <w:pPr>
                  <w:keepLines/>
                  <w:tabs>
                    <w:tab w:val="left" w:pos="1276"/>
                    <w:tab w:val="left" w:pos="3119"/>
                    <w:tab w:val="left" w:pos="4395"/>
                    <w:tab w:val="left" w:pos="5812"/>
                    <w:tab w:val="left" w:pos="7513"/>
                  </w:tabs>
                  <w:overflowPunct w:val="0"/>
                  <w:autoSpaceDE w:val="0"/>
                  <w:autoSpaceDN w:val="0"/>
                  <w:adjustRightInd w:val="0"/>
                  <w:ind w:left="-25"/>
                  <w:jc w:val="left"/>
                  <w:textAlignment w:val="baseline"/>
                  <w:rPr>
                    <w:rFonts w:ascii="Calibri" w:hAnsi="Calibri"/>
                    <w:bCs/>
                  </w:rPr>
                </w:pPr>
                <w:r w:rsidRPr="001C6001">
                  <w:rPr>
                    <w:rStyle w:val="PlaceholderText"/>
                    <w:rFonts w:asciiTheme="minorHAnsi" w:hAnsiTheme="minorHAnsi" w:cstheme="minorHAnsi"/>
                    <w:bCs/>
                    <w:color w:val="EEE8F5"/>
                    <w:shd w:val="clear" w:color="auto" w:fill="EFE8F5"/>
                  </w:rPr>
                  <w:t>Click to enter your data</w:t>
                </w:r>
              </w:p>
            </w:tc>
          </w:sdtContent>
        </w:sdt>
        <w:sdt>
          <w:sdtPr>
            <w:rPr>
              <w:rFonts w:asciiTheme="minorHAnsi" w:hAnsiTheme="minorHAnsi" w:cstheme="minorHAnsi"/>
              <w:bCs/>
              <w:sz w:val="20"/>
              <w:szCs w:val="20"/>
            </w:rPr>
            <w:id w:val="-1817183928"/>
            <w:placeholder>
              <w:docPart w:val="BA3EEDFF1A4B48DB9638BEC6EDEB9AC9"/>
            </w:placeholder>
            <w:showingPlcHdr/>
          </w:sdtPr>
          <w:sdtEndPr/>
          <w:sdtContent>
            <w:tc>
              <w:tcPr>
                <w:tcW w:w="2070" w:type="dxa"/>
              </w:tcPr>
              <w:p w14:paraId="2480691D" w14:textId="77777777" w:rsidR="00F70B8B" w:rsidRDefault="00F70B8B" w:rsidP="008F036B">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795478">
                  <w:rPr>
                    <w:rStyle w:val="PlaceholderText"/>
                    <w:rFonts w:asciiTheme="minorHAnsi" w:hAnsiTheme="minorHAnsi" w:cstheme="minorHAnsi"/>
                    <w:bCs/>
                    <w:color w:val="EFE8F5"/>
                    <w:shd w:val="clear" w:color="auto" w:fill="EFE8F5"/>
                  </w:rPr>
                  <w:t>Write the text here</w:t>
                </w:r>
              </w:p>
            </w:tc>
          </w:sdtContent>
        </w:sdt>
      </w:tr>
      <w:tr w:rsidR="00F70B8B" w14:paraId="5CADAC39" w14:textId="77777777" w:rsidTr="008F036B">
        <w:trPr>
          <w:trHeight w:val="340"/>
        </w:trPr>
        <w:tc>
          <w:tcPr>
            <w:tcW w:w="1255" w:type="dxa"/>
          </w:tcPr>
          <w:p w14:paraId="45557226" w14:textId="77777777" w:rsidR="00F70B8B" w:rsidRDefault="00F70B8B" w:rsidP="008F036B">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2C5F">
              <w:rPr>
                <w:rFonts w:ascii="Calibri" w:hAnsi="Calibri"/>
                <w:bCs/>
              </w:rPr>
              <w:t xml:space="preserve">(speaker </w:t>
            </w:r>
            <w:r>
              <w:rPr>
                <w:rFonts w:ascii="Calibri" w:hAnsi="Calibri"/>
                <w:bCs/>
              </w:rPr>
              <w:t>2</w:t>
            </w:r>
            <w:r w:rsidRPr="00AA2C5F">
              <w:rPr>
                <w:rFonts w:ascii="Calibri" w:hAnsi="Calibri"/>
                <w:bCs/>
              </w:rPr>
              <w:t>)</w:t>
            </w:r>
          </w:p>
        </w:tc>
        <w:sdt>
          <w:sdtPr>
            <w:rPr>
              <w:rFonts w:asciiTheme="minorHAnsi" w:hAnsiTheme="minorHAnsi" w:cstheme="minorHAnsi"/>
              <w:b/>
            </w:rPr>
            <w:id w:val="1357380195"/>
            <w:placeholder>
              <w:docPart w:val="00A22DE83E7E4750B6DDD85C2BF1044B"/>
            </w:placeholder>
            <w:showingPlcHdr/>
          </w:sdtPr>
          <w:sdtEndPr/>
          <w:sdtContent>
            <w:tc>
              <w:tcPr>
                <w:tcW w:w="1575" w:type="dxa"/>
              </w:tcPr>
              <w:p w14:paraId="7A0901A1" w14:textId="77777777" w:rsidR="00F70B8B" w:rsidRDefault="00F70B8B" w:rsidP="008F036B">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Style w:val="PlaceholderText"/>
                    <w:rFonts w:asciiTheme="minorHAnsi" w:hAnsiTheme="minorHAnsi" w:cstheme="minorHAnsi"/>
                    <w:color w:val="EEE8F5"/>
                    <w:shd w:val="clear" w:color="auto" w:fill="EFE8F5"/>
                  </w:rPr>
                  <w:t>Age</w:t>
                </w:r>
              </w:p>
            </w:tc>
          </w:sdtContent>
        </w:sdt>
        <w:sdt>
          <w:sdtPr>
            <w:rPr>
              <w:rFonts w:asciiTheme="minorHAnsi" w:hAnsiTheme="minorHAnsi" w:cstheme="minorHAnsi"/>
              <w:b/>
            </w:rPr>
            <w:id w:val="-189686226"/>
            <w:placeholder>
              <w:docPart w:val="4FFCBF2867914DBDBCA9FBE77DEE5E23"/>
            </w:placeholder>
            <w:showingPlcHdr/>
            <w:comboBox>
              <w:listItem w:value="Choose an item:"/>
              <w:listItem w:displayText="female" w:value="female"/>
              <w:listItem w:displayText="male" w:value="male"/>
              <w:listItem w:displayText="other (write here)" w:value="other (write here)"/>
            </w:comboBox>
          </w:sdtPr>
          <w:sdtEndPr/>
          <w:sdtContent>
            <w:tc>
              <w:tcPr>
                <w:tcW w:w="1134" w:type="dxa"/>
              </w:tcPr>
              <w:p w14:paraId="469077EC" w14:textId="77777777" w:rsidR="00F70B8B" w:rsidRPr="00E740B8" w:rsidRDefault="00F70B8B" w:rsidP="008F036B">
                <w:pPr>
                  <w:keepLines/>
                  <w:tabs>
                    <w:tab w:val="left" w:pos="1276"/>
                    <w:tab w:val="left" w:pos="3119"/>
                    <w:tab w:val="left" w:pos="4395"/>
                    <w:tab w:val="left" w:pos="5812"/>
                    <w:tab w:val="left" w:pos="7513"/>
                  </w:tabs>
                  <w:overflowPunct w:val="0"/>
                  <w:autoSpaceDE w:val="0"/>
                  <w:autoSpaceDN w:val="0"/>
                  <w:adjustRightInd w:val="0"/>
                  <w:jc w:val="left"/>
                  <w:textAlignment w:val="baseline"/>
                </w:pPr>
                <w:r w:rsidRPr="00D33939">
                  <w:rPr>
                    <w:rStyle w:val="PlaceholderText"/>
                    <w:rFonts w:asciiTheme="minorHAnsi" w:hAnsiTheme="minorHAnsi" w:cstheme="minorHAnsi"/>
                    <w:bCs/>
                    <w:color w:val="EEE8F5"/>
                    <w:shd w:val="clear" w:color="auto" w:fill="EFE8F5"/>
                  </w:rPr>
                  <w:t>Gender</w:t>
                </w:r>
              </w:p>
            </w:tc>
          </w:sdtContent>
        </w:sdt>
        <w:sdt>
          <w:sdtPr>
            <w:rPr>
              <w:rFonts w:asciiTheme="minorHAnsi" w:hAnsiTheme="minorHAnsi" w:cstheme="minorHAnsi"/>
              <w:b/>
            </w:rPr>
            <w:id w:val="-622079432"/>
            <w:placeholder>
              <w:docPart w:val="8DF4AF4EA1C444329006EE6016C30B73"/>
            </w:placeholder>
            <w:showingPlcHdr/>
          </w:sdtPr>
          <w:sdtEndPr/>
          <w:sdtContent>
            <w:tc>
              <w:tcPr>
                <w:tcW w:w="2511" w:type="dxa"/>
              </w:tcPr>
              <w:p w14:paraId="2F556B15" w14:textId="77777777" w:rsidR="00F70B8B" w:rsidRDefault="00F70B8B" w:rsidP="008F036B">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1C6001">
                  <w:rPr>
                    <w:rStyle w:val="PlaceholderText"/>
                    <w:rFonts w:asciiTheme="minorHAnsi" w:hAnsiTheme="minorHAnsi" w:cstheme="minorHAnsi"/>
                    <w:bCs/>
                    <w:color w:val="EEE8F5"/>
                    <w:shd w:val="clear" w:color="auto" w:fill="EFE8F5"/>
                  </w:rPr>
                  <w:t>Click to enter your data</w:t>
                </w:r>
              </w:p>
            </w:tc>
          </w:sdtContent>
        </w:sdt>
        <w:sdt>
          <w:sdtPr>
            <w:rPr>
              <w:rFonts w:asciiTheme="minorHAnsi" w:hAnsiTheme="minorHAnsi" w:cstheme="minorHAnsi"/>
              <w:bCs/>
              <w:sz w:val="20"/>
              <w:szCs w:val="20"/>
            </w:rPr>
            <w:id w:val="-1615512015"/>
            <w:placeholder>
              <w:docPart w:val="5643B1F1315346618C477B7B2A01C962"/>
            </w:placeholder>
            <w:showingPlcHdr/>
          </w:sdtPr>
          <w:sdtEndPr/>
          <w:sdtContent>
            <w:tc>
              <w:tcPr>
                <w:tcW w:w="2070" w:type="dxa"/>
              </w:tcPr>
              <w:p w14:paraId="7AF9D001" w14:textId="77777777" w:rsidR="00F70B8B" w:rsidRDefault="00F70B8B" w:rsidP="008F036B">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711F21">
                  <w:rPr>
                    <w:rStyle w:val="PlaceholderText"/>
                    <w:rFonts w:asciiTheme="minorHAnsi" w:hAnsiTheme="minorHAnsi" w:cstheme="minorHAnsi"/>
                    <w:bCs/>
                    <w:color w:val="EFE8F5"/>
                    <w:shd w:val="clear" w:color="auto" w:fill="EFE8F5"/>
                  </w:rPr>
                  <w:t>Write the text here</w:t>
                </w:r>
              </w:p>
            </w:tc>
          </w:sdtContent>
        </w:sdt>
      </w:tr>
      <w:tr w:rsidR="00F70B8B" w14:paraId="1FF1C3E4" w14:textId="77777777" w:rsidTr="008F036B">
        <w:trPr>
          <w:trHeight w:val="340"/>
        </w:trPr>
        <w:tc>
          <w:tcPr>
            <w:tcW w:w="1255" w:type="dxa"/>
          </w:tcPr>
          <w:p w14:paraId="0DB4FC46" w14:textId="77777777" w:rsidR="00F70B8B" w:rsidRDefault="00F70B8B" w:rsidP="008F036B">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2C5F">
              <w:rPr>
                <w:rFonts w:ascii="Calibri" w:hAnsi="Calibri"/>
                <w:bCs/>
              </w:rPr>
              <w:t xml:space="preserve">(speaker </w:t>
            </w:r>
            <w:r>
              <w:rPr>
                <w:rFonts w:ascii="Calibri" w:hAnsi="Calibri"/>
                <w:bCs/>
              </w:rPr>
              <w:t>3</w:t>
            </w:r>
            <w:r w:rsidRPr="00AA2C5F">
              <w:rPr>
                <w:rFonts w:ascii="Calibri" w:hAnsi="Calibri"/>
                <w:bCs/>
              </w:rPr>
              <w:t>)</w:t>
            </w:r>
          </w:p>
        </w:tc>
        <w:sdt>
          <w:sdtPr>
            <w:rPr>
              <w:rFonts w:asciiTheme="minorHAnsi" w:hAnsiTheme="minorHAnsi" w:cstheme="minorHAnsi"/>
              <w:b/>
            </w:rPr>
            <w:id w:val="1787698118"/>
            <w:placeholder>
              <w:docPart w:val="46A0EE645B77425297851A96C29A7F32"/>
            </w:placeholder>
            <w:showingPlcHdr/>
          </w:sdtPr>
          <w:sdtEndPr/>
          <w:sdtContent>
            <w:tc>
              <w:tcPr>
                <w:tcW w:w="1575" w:type="dxa"/>
              </w:tcPr>
              <w:p w14:paraId="733EBCAE" w14:textId="77777777" w:rsidR="00F70B8B" w:rsidRDefault="00F70B8B" w:rsidP="008F036B">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Style w:val="PlaceholderText"/>
                    <w:rFonts w:asciiTheme="minorHAnsi" w:hAnsiTheme="minorHAnsi" w:cstheme="minorHAnsi"/>
                    <w:color w:val="EEE8F5"/>
                    <w:shd w:val="clear" w:color="auto" w:fill="EFE8F5"/>
                  </w:rPr>
                  <w:t>Age</w:t>
                </w:r>
              </w:p>
            </w:tc>
          </w:sdtContent>
        </w:sdt>
        <w:sdt>
          <w:sdtPr>
            <w:rPr>
              <w:rFonts w:asciiTheme="minorHAnsi" w:hAnsiTheme="minorHAnsi" w:cstheme="minorHAnsi"/>
              <w:b/>
            </w:rPr>
            <w:id w:val="-1116979226"/>
            <w:placeholder>
              <w:docPart w:val="E26016B9C11A4D9B939D83F5C1BC4AB4"/>
            </w:placeholder>
            <w:showingPlcHdr/>
            <w:comboBox>
              <w:listItem w:value="Choose an item:"/>
              <w:listItem w:displayText="female" w:value="female"/>
              <w:listItem w:displayText="male" w:value="male"/>
              <w:listItem w:displayText="other (write here)" w:value="other (write here)"/>
            </w:comboBox>
          </w:sdtPr>
          <w:sdtEndPr/>
          <w:sdtContent>
            <w:tc>
              <w:tcPr>
                <w:tcW w:w="1134" w:type="dxa"/>
              </w:tcPr>
              <w:p w14:paraId="48D94257" w14:textId="5F7B5B5F" w:rsidR="00F70B8B" w:rsidRPr="00C53E0E" w:rsidRDefault="00A162EB" w:rsidP="008F036B">
                <w:pPr>
                  <w:keepLines/>
                  <w:tabs>
                    <w:tab w:val="left" w:pos="1276"/>
                    <w:tab w:val="left" w:pos="3119"/>
                    <w:tab w:val="left" w:pos="4395"/>
                    <w:tab w:val="left" w:pos="5812"/>
                    <w:tab w:val="left" w:pos="7513"/>
                  </w:tabs>
                  <w:overflowPunct w:val="0"/>
                  <w:autoSpaceDE w:val="0"/>
                  <w:autoSpaceDN w:val="0"/>
                  <w:adjustRightInd w:val="0"/>
                  <w:jc w:val="left"/>
                  <w:textAlignment w:val="baseline"/>
                </w:pPr>
                <w:r w:rsidRPr="00D33939">
                  <w:rPr>
                    <w:rStyle w:val="PlaceholderText"/>
                    <w:rFonts w:asciiTheme="minorHAnsi" w:hAnsiTheme="minorHAnsi" w:cstheme="minorHAnsi"/>
                    <w:bCs/>
                    <w:color w:val="EEE8F5"/>
                    <w:shd w:val="clear" w:color="auto" w:fill="EFE8F5"/>
                  </w:rPr>
                  <w:t>Gender</w:t>
                </w:r>
              </w:p>
            </w:tc>
          </w:sdtContent>
        </w:sdt>
        <w:sdt>
          <w:sdtPr>
            <w:rPr>
              <w:rFonts w:asciiTheme="minorHAnsi" w:hAnsiTheme="minorHAnsi" w:cstheme="minorHAnsi"/>
              <w:b/>
            </w:rPr>
            <w:id w:val="1734968986"/>
            <w:placeholder>
              <w:docPart w:val="20A6A727E0CF43F79179DEE0E7BC5105"/>
            </w:placeholder>
            <w:showingPlcHdr/>
          </w:sdtPr>
          <w:sdtEndPr/>
          <w:sdtContent>
            <w:tc>
              <w:tcPr>
                <w:tcW w:w="2511" w:type="dxa"/>
              </w:tcPr>
              <w:p w14:paraId="51D2E96F" w14:textId="77777777" w:rsidR="00F70B8B" w:rsidRDefault="00F70B8B" w:rsidP="008F036B">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1C6001">
                  <w:rPr>
                    <w:rStyle w:val="PlaceholderText"/>
                    <w:rFonts w:asciiTheme="minorHAnsi" w:hAnsiTheme="minorHAnsi" w:cstheme="minorHAnsi"/>
                    <w:bCs/>
                    <w:color w:val="EEE8F5"/>
                    <w:shd w:val="clear" w:color="auto" w:fill="EFE8F5"/>
                  </w:rPr>
                  <w:t>Click to enter your data</w:t>
                </w:r>
              </w:p>
            </w:tc>
          </w:sdtContent>
        </w:sdt>
        <w:sdt>
          <w:sdtPr>
            <w:rPr>
              <w:rFonts w:asciiTheme="minorHAnsi" w:hAnsiTheme="minorHAnsi" w:cstheme="minorHAnsi"/>
              <w:bCs/>
              <w:sz w:val="20"/>
              <w:szCs w:val="20"/>
            </w:rPr>
            <w:id w:val="755714427"/>
            <w:placeholder>
              <w:docPart w:val="439DA1E72A504BC4BDE32E6E096283A1"/>
            </w:placeholder>
            <w:showingPlcHdr/>
          </w:sdtPr>
          <w:sdtEndPr/>
          <w:sdtContent>
            <w:tc>
              <w:tcPr>
                <w:tcW w:w="2070" w:type="dxa"/>
              </w:tcPr>
              <w:p w14:paraId="23521B65" w14:textId="77777777" w:rsidR="00F70B8B" w:rsidRDefault="00F70B8B" w:rsidP="008F036B">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711F21">
                  <w:rPr>
                    <w:rStyle w:val="PlaceholderText"/>
                    <w:rFonts w:asciiTheme="minorHAnsi" w:hAnsiTheme="minorHAnsi" w:cstheme="minorHAnsi"/>
                    <w:bCs/>
                    <w:color w:val="EFE8F5"/>
                    <w:shd w:val="clear" w:color="auto" w:fill="EFE8F5"/>
                  </w:rPr>
                  <w:t>Write the text here</w:t>
                </w:r>
              </w:p>
            </w:tc>
          </w:sdtContent>
        </w:sdt>
      </w:tr>
    </w:tbl>
    <w:p w14:paraId="18F4BF46" w14:textId="77777777" w:rsidR="00F70B8B" w:rsidRDefault="00F70B8B" w:rsidP="00F70B8B">
      <w:pPr>
        <w:tabs>
          <w:tab w:val="left" w:pos="284"/>
          <w:tab w:val="left" w:pos="3969"/>
        </w:tabs>
        <w:overflowPunct w:val="0"/>
        <w:autoSpaceDE w:val="0"/>
        <w:autoSpaceDN w:val="0"/>
        <w:adjustRightInd w:val="0"/>
        <w:ind w:left="426" w:right="-101" w:hanging="426"/>
        <w:textAlignment w:val="baseline"/>
        <w:rPr>
          <w:rFonts w:ascii="Calibri" w:hAnsi="Calibri"/>
          <w:bCs/>
        </w:rPr>
      </w:pPr>
    </w:p>
    <w:p w14:paraId="0B098635" w14:textId="77777777" w:rsidR="00DC24CC" w:rsidRPr="00DC24CC" w:rsidRDefault="00DC24CC" w:rsidP="00DC24CC">
      <w:pPr>
        <w:tabs>
          <w:tab w:val="left" w:pos="284"/>
          <w:tab w:val="left" w:pos="4395"/>
        </w:tabs>
        <w:overflowPunct w:val="0"/>
        <w:autoSpaceDE w:val="0"/>
        <w:autoSpaceDN w:val="0"/>
        <w:adjustRightInd w:val="0"/>
        <w:ind w:right="-101"/>
        <w:jc w:val="left"/>
        <w:textAlignment w:val="baseline"/>
        <w:rPr>
          <w:rFonts w:ascii="Calibri" w:hAnsi="Calibri"/>
          <w:bCs/>
        </w:rPr>
      </w:pPr>
      <w:r w:rsidRPr="00DC24CC">
        <w:rPr>
          <w:rFonts w:ascii="Calibri" w:hAnsi="Calibri"/>
          <w:bCs/>
        </w:rPr>
        <w:t xml:space="preserve">At what ages did each speaker live in the exact location that is being studied here? </w:t>
      </w:r>
      <w:r w:rsidRPr="00DC24CC">
        <w:rPr>
          <w:rFonts w:ascii="Calibri" w:hAnsi="Calibri"/>
          <w:bCs/>
          <w:i/>
          <w:iCs/>
        </w:rPr>
        <w:t xml:space="preserve">(Important note: By default, whenever possible, only select speakers a) whose families are originally from the </w:t>
      </w:r>
      <w:r w:rsidRPr="00DC24CC">
        <w:rPr>
          <w:rFonts w:ascii="Calibri" w:hAnsi="Calibri"/>
          <w:bCs/>
          <w:i/>
          <w:iCs/>
          <w:u w:val="single"/>
        </w:rPr>
        <w:t>exact</w:t>
      </w:r>
      <w:r w:rsidRPr="00DC24CC">
        <w:rPr>
          <w:rFonts w:ascii="Calibri" w:hAnsi="Calibri"/>
          <w:bCs/>
          <w:i/>
          <w:iCs/>
        </w:rPr>
        <w:t xml:space="preserve"> city or village being studied, b) who have themselves grown up in this location, c) have lived there most of their life, and d) currently live there.</w:t>
      </w:r>
      <w:r w:rsidRPr="00DC24CC">
        <w:rPr>
          <w:rFonts w:ascii="Calibri" w:hAnsi="Calibri"/>
          <w:bCs/>
        </w:rPr>
        <w:t>)</w:t>
      </w:r>
    </w:p>
    <w:p w14:paraId="076E514F" w14:textId="77777777" w:rsidR="00DC24CC" w:rsidRPr="00DC24CC" w:rsidRDefault="00DC24CC" w:rsidP="00DC24CC">
      <w:pPr>
        <w:tabs>
          <w:tab w:val="left" w:pos="1276"/>
          <w:tab w:val="left" w:pos="2552"/>
          <w:tab w:val="left" w:pos="3828"/>
        </w:tabs>
        <w:overflowPunct w:val="0"/>
        <w:autoSpaceDE w:val="0"/>
        <w:autoSpaceDN w:val="0"/>
        <w:adjustRightInd w:val="0"/>
        <w:spacing w:after="120"/>
        <w:ind w:right="-102"/>
        <w:jc w:val="left"/>
        <w:textAlignment w:val="baseline"/>
        <w:rPr>
          <w:rFonts w:ascii="Calibri" w:hAnsi="Calibri"/>
          <w:bCs/>
        </w:rPr>
      </w:pPr>
      <w:r w:rsidRPr="00DC24CC">
        <w:rPr>
          <w:rFonts w:ascii="Calibri" w:hAnsi="Calibri"/>
          <w:bCs/>
        </w:rPr>
        <w:tab/>
        <w:t xml:space="preserve">(e.g., </w:t>
      </w:r>
      <w:r w:rsidRPr="00DC24CC">
        <w:rPr>
          <w:rFonts w:ascii="Calibri" w:hAnsi="Calibri"/>
          <w:bCs/>
          <w:i/>
          <w:iCs/>
        </w:rPr>
        <w:t>0-19, 25-35, 50-70</w:t>
      </w:r>
      <w:r w:rsidRPr="00DC24CC">
        <w:rPr>
          <w:rFonts w:ascii="Calibri" w:hAnsi="Calibri"/>
          <w:bCs/>
        </w:rPr>
        <w:t>)</w:t>
      </w:r>
    </w:p>
    <w:tbl>
      <w:tblPr>
        <w:tblStyle w:val="TableGrid"/>
        <w:tblW w:w="85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8" w:type="dxa"/>
          <w:left w:w="58" w:type="dxa"/>
          <w:bottom w:w="58" w:type="dxa"/>
          <w:right w:w="58" w:type="dxa"/>
        </w:tblCellMar>
        <w:tblLook w:val="04A0" w:firstRow="1" w:lastRow="0" w:firstColumn="1" w:lastColumn="0" w:noHBand="0" w:noVBand="1"/>
      </w:tblPr>
      <w:tblGrid>
        <w:gridCol w:w="1255"/>
        <w:gridCol w:w="5220"/>
        <w:gridCol w:w="2070"/>
      </w:tblGrid>
      <w:tr w:rsidR="00DC24CC" w:rsidRPr="00DC24CC" w14:paraId="539F1A5B" w14:textId="77777777" w:rsidTr="00E503EB">
        <w:trPr>
          <w:trHeight w:val="340"/>
        </w:trPr>
        <w:tc>
          <w:tcPr>
            <w:tcW w:w="1255" w:type="dxa"/>
            <w:tcMar>
              <w:left w:w="85" w:type="dxa"/>
            </w:tcMar>
          </w:tcPr>
          <w:p w14:paraId="2E320410" w14:textId="77777777" w:rsidR="00DC24CC" w:rsidRPr="00DC24CC" w:rsidRDefault="00DC24CC" w:rsidP="00280F35">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5220" w:type="dxa"/>
            <w:tcMar>
              <w:left w:w="85" w:type="dxa"/>
            </w:tcMar>
          </w:tcPr>
          <w:p w14:paraId="4FD2B4C6" w14:textId="77777777" w:rsidR="00DC24CC" w:rsidRPr="00DC24CC" w:rsidRDefault="00DC24CC" w:rsidP="00280F35">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lang w:val="en-US"/>
              </w:rPr>
            </w:pPr>
            <w:r w:rsidRPr="00DC24CC">
              <w:rPr>
                <w:rFonts w:ascii="Calibri" w:hAnsi="Calibri"/>
                <w:bCs/>
              </w:rPr>
              <w:t>Ages at which the speakers lived in this exact location:</w:t>
            </w:r>
          </w:p>
        </w:tc>
        <w:tc>
          <w:tcPr>
            <w:tcW w:w="2070" w:type="dxa"/>
            <w:tcMar>
              <w:left w:w="85" w:type="dxa"/>
            </w:tcMar>
          </w:tcPr>
          <w:p w14:paraId="616DFD66" w14:textId="77777777" w:rsidR="00DC24CC" w:rsidRPr="00DC24CC" w:rsidRDefault="00DC24CC" w:rsidP="00280F35">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r>
      <w:tr w:rsidR="00DC24CC" w14:paraId="495885DF" w14:textId="77777777" w:rsidTr="00E503EB">
        <w:trPr>
          <w:trHeight w:val="340"/>
        </w:trPr>
        <w:tc>
          <w:tcPr>
            <w:tcW w:w="1255" w:type="dxa"/>
            <w:tcMar>
              <w:left w:w="85" w:type="dxa"/>
            </w:tcMar>
          </w:tcPr>
          <w:p w14:paraId="19C2E8E8" w14:textId="77777777" w:rsidR="00DC24CC" w:rsidRDefault="00DC24CC" w:rsidP="00280F35">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2C5F">
              <w:rPr>
                <w:rFonts w:ascii="Calibri" w:hAnsi="Calibri"/>
                <w:bCs/>
              </w:rPr>
              <w:t>(speaker 1)</w:t>
            </w:r>
          </w:p>
        </w:tc>
        <w:tc>
          <w:tcPr>
            <w:tcW w:w="5220" w:type="dxa"/>
            <w:tcMar>
              <w:left w:w="85" w:type="dxa"/>
            </w:tcMar>
          </w:tcPr>
          <w:p w14:paraId="656DC992" w14:textId="77777777" w:rsidR="00DC24CC" w:rsidRDefault="00CA5355" w:rsidP="00280F35">
            <w:pPr>
              <w:keepLines/>
              <w:tabs>
                <w:tab w:val="left" w:pos="1276"/>
                <w:tab w:val="left" w:pos="3119"/>
                <w:tab w:val="left" w:pos="4395"/>
                <w:tab w:val="left" w:pos="5812"/>
                <w:tab w:val="left" w:pos="7513"/>
              </w:tabs>
              <w:overflowPunct w:val="0"/>
              <w:autoSpaceDE w:val="0"/>
              <w:autoSpaceDN w:val="0"/>
              <w:adjustRightInd w:val="0"/>
              <w:ind w:left="-25"/>
              <w:jc w:val="left"/>
              <w:textAlignment w:val="baseline"/>
              <w:rPr>
                <w:rFonts w:ascii="Calibri" w:hAnsi="Calibri"/>
                <w:bCs/>
              </w:rPr>
            </w:pPr>
            <w:sdt>
              <w:sdtPr>
                <w:rPr>
                  <w:rFonts w:asciiTheme="minorHAnsi" w:hAnsiTheme="minorHAnsi" w:cstheme="minorHAnsi"/>
                  <w:b/>
                </w:rPr>
                <w:id w:val="822626312"/>
                <w:placeholder>
                  <w:docPart w:val="A36DB310B2F346E9ADB4268797FB5204"/>
                </w:placeholder>
                <w:showingPlcHdr/>
                <w:comboBox>
                  <w:listItem w:value="Choose an item:"/>
                  <w:listItem w:displayText="0-19" w:value="0-19"/>
                  <w:listItem w:displayText="25-35" w:value="25-35"/>
                  <w:listItem w:displayText="50-70" w:value="50-70"/>
                  <w:listItem w:displayText="(no data)" w:value="(no data)"/>
                </w:comboBox>
              </w:sdtPr>
              <w:sdtEndPr/>
              <w:sdtContent>
                <w:r w:rsidR="00DC24CC" w:rsidRPr="000B3E51">
                  <w:rPr>
                    <w:rStyle w:val="PlaceholderText"/>
                    <w:rFonts w:asciiTheme="minorHAnsi" w:hAnsiTheme="minorHAnsi" w:cstheme="minorHAnsi"/>
                    <w:bCs/>
                    <w:color w:val="EFE8F5"/>
                    <w:shd w:val="clear" w:color="auto" w:fill="EFE8F5"/>
                  </w:rPr>
                  <w:t>Age</w:t>
                </w:r>
              </w:sdtContent>
            </w:sdt>
          </w:p>
        </w:tc>
        <w:sdt>
          <w:sdtPr>
            <w:rPr>
              <w:rFonts w:asciiTheme="minorHAnsi" w:hAnsiTheme="minorHAnsi" w:cstheme="minorHAnsi"/>
              <w:bCs/>
              <w:sz w:val="20"/>
              <w:szCs w:val="20"/>
            </w:rPr>
            <w:id w:val="-685745998"/>
            <w:placeholder>
              <w:docPart w:val="E96FD7F715BD48B4A0676069A3D85ACF"/>
            </w:placeholder>
            <w:showingPlcHdr/>
          </w:sdtPr>
          <w:sdtEndPr/>
          <w:sdtContent>
            <w:tc>
              <w:tcPr>
                <w:tcW w:w="2070" w:type="dxa"/>
                <w:tcMar>
                  <w:left w:w="85" w:type="dxa"/>
                </w:tcMar>
              </w:tcPr>
              <w:p w14:paraId="3FDAD635" w14:textId="77777777" w:rsidR="00DC24CC" w:rsidRDefault="00DC24CC" w:rsidP="00280F35">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795478">
                  <w:rPr>
                    <w:rStyle w:val="PlaceholderText"/>
                    <w:rFonts w:asciiTheme="minorHAnsi" w:hAnsiTheme="minorHAnsi" w:cstheme="minorHAnsi"/>
                    <w:bCs/>
                    <w:color w:val="EFE8F5"/>
                    <w:shd w:val="clear" w:color="auto" w:fill="EFE8F5"/>
                  </w:rPr>
                  <w:t>Write the text here</w:t>
                </w:r>
              </w:p>
            </w:tc>
          </w:sdtContent>
        </w:sdt>
      </w:tr>
      <w:tr w:rsidR="00DC24CC" w14:paraId="72C0B66C" w14:textId="77777777" w:rsidTr="00E503EB">
        <w:trPr>
          <w:trHeight w:val="340"/>
        </w:trPr>
        <w:tc>
          <w:tcPr>
            <w:tcW w:w="1255" w:type="dxa"/>
            <w:tcMar>
              <w:left w:w="85" w:type="dxa"/>
            </w:tcMar>
          </w:tcPr>
          <w:p w14:paraId="641494F3" w14:textId="77777777" w:rsidR="00DC24CC" w:rsidRDefault="00DC24CC" w:rsidP="00280F35">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2C5F">
              <w:rPr>
                <w:rFonts w:ascii="Calibri" w:hAnsi="Calibri"/>
                <w:bCs/>
              </w:rPr>
              <w:t xml:space="preserve">(speaker </w:t>
            </w:r>
            <w:r>
              <w:rPr>
                <w:rFonts w:ascii="Calibri" w:hAnsi="Calibri"/>
                <w:bCs/>
              </w:rPr>
              <w:t>2</w:t>
            </w:r>
            <w:r w:rsidRPr="00AA2C5F">
              <w:rPr>
                <w:rFonts w:ascii="Calibri" w:hAnsi="Calibri"/>
                <w:bCs/>
              </w:rPr>
              <w:t>)</w:t>
            </w:r>
          </w:p>
        </w:tc>
        <w:tc>
          <w:tcPr>
            <w:tcW w:w="5220" w:type="dxa"/>
            <w:tcMar>
              <w:left w:w="85" w:type="dxa"/>
            </w:tcMar>
          </w:tcPr>
          <w:p w14:paraId="04A31F6C" w14:textId="77777777" w:rsidR="00DC24CC" w:rsidRDefault="00CA5355" w:rsidP="00280F35">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sdt>
              <w:sdtPr>
                <w:rPr>
                  <w:rFonts w:asciiTheme="minorHAnsi" w:hAnsiTheme="minorHAnsi" w:cstheme="minorHAnsi"/>
                  <w:b/>
                </w:rPr>
                <w:id w:val="-973220097"/>
                <w:placeholder>
                  <w:docPart w:val="25D692D245004EDBBEE90E12E511E08E"/>
                </w:placeholder>
                <w:showingPlcHdr/>
                <w:comboBox>
                  <w:listItem w:value="Choose an item:"/>
                  <w:listItem w:displayText="0-19" w:value="0-19"/>
                  <w:listItem w:displayText="25-35" w:value="25-35"/>
                  <w:listItem w:displayText="50-70" w:value="50-70"/>
                  <w:listItem w:displayText="(no data)" w:value="(no data)"/>
                </w:comboBox>
              </w:sdtPr>
              <w:sdtEndPr/>
              <w:sdtContent>
                <w:r w:rsidR="00DC24CC" w:rsidRPr="000B3E51">
                  <w:rPr>
                    <w:rStyle w:val="PlaceholderText"/>
                    <w:rFonts w:asciiTheme="minorHAnsi" w:hAnsiTheme="minorHAnsi" w:cstheme="minorHAnsi"/>
                    <w:bCs/>
                    <w:color w:val="EFE8F5"/>
                    <w:shd w:val="clear" w:color="auto" w:fill="EFE8F5"/>
                  </w:rPr>
                  <w:t>Age</w:t>
                </w:r>
              </w:sdtContent>
            </w:sdt>
          </w:p>
        </w:tc>
        <w:sdt>
          <w:sdtPr>
            <w:rPr>
              <w:rFonts w:asciiTheme="minorHAnsi" w:hAnsiTheme="minorHAnsi" w:cstheme="minorHAnsi"/>
              <w:bCs/>
              <w:sz w:val="20"/>
              <w:szCs w:val="20"/>
            </w:rPr>
            <w:id w:val="-125696293"/>
            <w:placeholder>
              <w:docPart w:val="9A91F82A51BE4C34ACFCF7E861055B67"/>
            </w:placeholder>
            <w:showingPlcHdr/>
          </w:sdtPr>
          <w:sdtEndPr/>
          <w:sdtContent>
            <w:tc>
              <w:tcPr>
                <w:tcW w:w="2070" w:type="dxa"/>
                <w:tcMar>
                  <w:left w:w="85" w:type="dxa"/>
                </w:tcMar>
              </w:tcPr>
              <w:p w14:paraId="00F9305B" w14:textId="77777777" w:rsidR="00DC24CC" w:rsidRDefault="00DC24CC" w:rsidP="00280F35">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711F21">
                  <w:rPr>
                    <w:rStyle w:val="PlaceholderText"/>
                    <w:rFonts w:asciiTheme="minorHAnsi" w:hAnsiTheme="minorHAnsi" w:cstheme="minorHAnsi"/>
                    <w:bCs/>
                    <w:color w:val="EFE8F5"/>
                    <w:shd w:val="clear" w:color="auto" w:fill="EFE8F5"/>
                  </w:rPr>
                  <w:t>Write the text here</w:t>
                </w:r>
              </w:p>
            </w:tc>
          </w:sdtContent>
        </w:sdt>
      </w:tr>
      <w:tr w:rsidR="00DC24CC" w14:paraId="00C4C045" w14:textId="77777777" w:rsidTr="00E503EB">
        <w:trPr>
          <w:trHeight w:val="340"/>
        </w:trPr>
        <w:tc>
          <w:tcPr>
            <w:tcW w:w="1255" w:type="dxa"/>
            <w:tcMar>
              <w:left w:w="85" w:type="dxa"/>
            </w:tcMar>
          </w:tcPr>
          <w:p w14:paraId="6623433F" w14:textId="77777777" w:rsidR="00DC24CC" w:rsidRDefault="00DC24CC" w:rsidP="00280F35">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2C5F">
              <w:rPr>
                <w:rFonts w:ascii="Calibri" w:hAnsi="Calibri"/>
                <w:bCs/>
              </w:rPr>
              <w:t xml:space="preserve">(speaker </w:t>
            </w:r>
            <w:r>
              <w:rPr>
                <w:rFonts w:ascii="Calibri" w:hAnsi="Calibri"/>
                <w:bCs/>
              </w:rPr>
              <w:t>3</w:t>
            </w:r>
            <w:r w:rsidRPr="00AA2C5F">
              <w:rPr>
                <w:rFonts w:ascii="Calibri" w:hAnsi="Calibri"/>
                <w:bCs/>
              </w:rPr>
              <w:t>)</w:t>
            </w:r>
          </w:p>
        </w:tc>
        <w:tc>
          <w:tcPr>
            <w:tcW w:w="5220" w:type="dxa"/>
            <w:tcMar>
              <w:left w:w="85" w:type="dxa"/>
            </w:tcMar>
          </w:tcPr>
          <w:p w14:paraId="71D7B08F" w14:textId="77777777" w:rsidR="00DC24CC" w:rsidRDefault="00CA5355" w:rsidP="00280F35">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sdt>
              <w:sdtPr>
                <w:rPr>
                  <w:rFonts w:asciiTheme="minorHAnsi" w:hAnsiTheme="minorHAnsi" w:cstheme="minorHAnsi"/>
                  <w:b/>
                </w:rPr>
                <w:id w:val="34558357"/>
                <w:placeholder>
                  <w:docPart w:val="1C34883218264990955D6AF0DDAC988C"/>
                </w:placeholder>
                <w:showingPlcHdr/>
                <w:comboBox>
                  <w:listItem w:value="Choose an item:"/>
                  <w:listItem w:displayText="0-19" w:value="0-19"/>
                  <w:listItem w:displayText="25-35" w:value="25-35"/>
                  <w:listItem w:displayText="50-70" w:value="50-70"/>
                  <w:listItem w:displayText="(no data)" w:value="(no data)"/>
                </w:comboBox>
              </w:sdtPr>
              <w:sdtEndPr/>
              <w:sdtContent>
                <w:r w:rsidR="00DC24CC" w:rsidRPr="000B3E51">
                  <w:rPr>
                    <w:rStyle w:val="PlaceholderText"/>
                    <w:rFonts w:asciiTheme="minorHAnsi" w:hAnsiTheme="minorHAnsi" w:cstheme="minorHAnsi"/>
                    <w:bCs/>
                    <w:color w:val="EFE8F5"/>
                    <w:shd w:val="clear" w:color="auto" w:fill="EFE8F5"/>
                  </w:rPr>
                  <w:t>Age</w:t>
                </w:r>
              </w:sdtContent>
            </w:sdt>
          </w:p>
        </w:tc>
        <w:sdt>
          <w:sdtPr>
            <w:rPr>
              <w:rFonts w:asciiTheme="minorHAnsi" w:hAnsiTheme="minorHAnsi" w:cstheme="minorHAnsi"/>
              <w:bCs/>
              <w:sz w:val="20"/>
              <w:szCs w:val="20"/>
            </w:rPr>
            <w:id w:val="1816443856"/>
            <w:placeholder>
              <w:docPart w:val="6AB4E1E3ABCA4F1CA60B0F4C9FE03441"/>
            </w:placeholder>
            <w:showingPlcHdr/>
          </w:sdtPr>
          <w:sdtEndPr/>
          <w:sdtContent>
            <w:tc>
              <w:tcPr>
                <w:tcW w:w="2070" w:type="dxa"/>
                <w:tcMar>
                  <w:left w:w="85" w:type="dxa"/>
                </w:tcMar>
              </w:tcPr>
              <w:p w14:paraId="7A9D54A2" w14:textId="77777777" w:rsidR="00DC24CC" w:rsidRDefault="00DC24CC" w:rsidP="00280F35">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711F21">
                  <w:rPr>
                    <w:rStyle w:val="PlaceholderText"/>
                    <w:rFonts w:asciiTheme="minorHAnsi" w:hAnsiTheme="minorHAnsi" w:cstheme="minorHAnsi"/>
                    <w:bCs/>
                    <w:color w:val="EFE8F5"/>
                    <w:shd w:val="clear" w:color="auto" w:fill="EFE8F5"/>
                  </w:rPr>
                  <w:t>Write the text here</w:t>
                </w:r>
              </w:p>
            </w:tc>
          </w:sdtContent>
        </w:sdt>
      </w:tr>
    </w:tbl>
    <w:p w14:paraId="71D129BB" w14:textId="77777777" w:rsidR="00A922EC" w:rsidRDefault="00A922EC" w:rsidP="00A922EC">
      <w:pPr>
        <w:tabs>
          <w:tab w:val="left" w:pos="284"/>
          <w:tab w:val="left" w:pos="3969"/>
        </w:tabs>
        <w:overflowPunct w:val="0"/>
        <w:autoSpaceDE w:val="0"/>
        <w:autoSpaceDN w:val="0"/>
        <w:adjustRightInd w:val="0"/>
        <w:ind w:left="426" w:right="-101" w:hanging="426"/>
        <w:textAlignment w:val="baseline"/>
        <w:rPr>
          <w:rFonts w:ascii="Calibri" w:hAnsi="Calibri"/>
          <w:bCs/>
        </w:rPr>
      </w:pPr>
    </w:p>
    <w:p w14:paraId="12BB5CFB" w14:textId="4B2FF3F0" w:rsidR="008416F0" w:rsidRDefault="008416F0" w:rsidP="00A922EC">
      <w:pPr>
        <w:tabs>
          <w:tab w:val="left" w:pos="284"/>
          <w:tab w:val="left" w:pos="3969"/>
        </w:tabs>
        <w:overflowPunct w:val="0"/>
        <w:autoSpaceDE w:val="0"/>
        <w:autoSpaceDN w:val="0"/>
        <w:adjustRightInd w:val="0"/>
        <w:spacing w:after="120"/>
        <w:ind w:left="425" w:right="-102" w:hanging="425"/>
        <w:jc w:val="left"/>
        <w:textAlignment w:val="baseline"/>
        <w:rPr>
          <w:rFonts w:ascii="Calibri" w:hAnsi="Calibri"/>
          <w:bCs/>
        </w:rPr>
      </w:pPr>
      <w:r w:rsidRPr="00AA2C5F">
        <w:rPr>
          <w:rFonts w:ascii="Calibri" w:hAnsi="Calibri"/>
          <w:bCs/>
        </w:rPr>
        <w:t xml:space="preserve">Level of </w:t>
      </w:r>
      <w:r>
        <w:rPr>
          <w:rFonts w:ascii="Calibri" w:hAnsi="Calibri"/>
          <w:bCs/>
        </w:rPr>
        <w:t xml:space="preserve">formal </w:t>
      </w:r>
      <w:r w:rsidRPr="00AA2C5F">
        <w:rPr>
          <w:rFonts w:ascii="Calibri" w:hAnsi="Calibri"/>
          <w:bCs/>
        </w:rPr>
        <w:t>education (none / elementary / secondary / post-secondar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left w:w="57" w:type="dxa"/>
          <w:bottom w:w="57" w:type="dxa"/>
          <w:right w:w="57" w:type="dxa"/>
        </w:tblCellMar>
        <w:tblLook w:val="04A0" w:firstRow="1" w:lastRow="0" w:firstColumn="1" w:lastColumn="0" w:noHBand="0" w:noVBand="1"/>
      </w:tblPr>
      <w:tblGrid>
        <w:gridCol w:w="1527"/>
        <w:gridCol w:w="1261"/>
        <w:gridCol w:w="1784"/>
        <w:gridCol w:w="1820"/>
        <w:gridCol w:w="2154"/>
      </w:tblGrid>
      <w:tr w:rsidR="008416F0" w14:paraId="68A13643" w14:textId="77777777" w:rsidTr="00E503EB">
        <w:trPr>
          <w:trHeight w:val="340"/>
        </w:trPr>
        <w:tc>
          <w:tcPr>
            <w:tcW w:w="893" w:type="pct"/>
            <w:tcMar>
              <w:left w:w="85" w:type="dxa"/>
            </w:tcMar>
          </w:tcPr>
          <w:p w14:paraId="38EAC4D4" w14:textId="77777777" w:rsidR="008416F0" w:rsidRDefault="008416F0" w:rsidP="008F036B">
            <w:pPr>
              <w:tabs>
                <w:tab w:val="left" w:pos="284"/>
                <w:tab w:val="left" w:pos="3969"/>
              </w:tabs>
              <w:overflowPunct w:val="0"/>
              <w:autoSpaceDE w:val="0"/>
              <w:autoSpaceDN w:val="0"/>
              <w:adjustRightInd w:val="0"/>
              <w:jc w:val="left"/>
              <w:textAlignment w:val="baseline"/>
              <w:rPr>
                <w:rFonts w:ascii="Calibri" w:hAnsi="Calibri"/>
                <w:bCs/>
              </w:rPr>
            </w:pPr>
            <w:r w:rsidRPr="00AA2C5F">
              <w:rPr>
                <w:rFonts w:ascii="Calibri" w:hAnsi="Calibri"/>
                <w:bCs/>
              </w:rPr>
              <w:t>(speaker 1)</w:t>
            </w:r>
          </w:p>
        </w:tc>
        <w:tc>
          <w:tcPr>
            <w:tcW w:w="738" w:type="pct"/>
            <w:tcMar>
              <w:left w:w="85" w:type="dxa"/>
            </w:tcMar>
          </w:tcPr>
          <w:p w14:paraId="218DC2F9" w14:textId="0EC57E39" w:rsidR="008416F0" w:rsidRDefault="00CA5355" w:rsidP="008F036B">
            <w:pPr>
              <w:tabs>
                <w:tab w:val="left" w:pos="284"/>
                <w:tab w:val="left" w:pos="3969"/>
              </w:tabs>
              <w:overflowPunct w:val="0"/>
              <w:autoSpaceDE w:val="0"/>
              <w:autoSpaceDN w:val="0"/>
              <w:adjustRightInd w:val="0"/>
              <w:jc w:val="left"/>
              <w:textAlignment w:val="baseline"/>
              <w:rPr>
                <w:rFonts w:ascii="Calibri" w:hAnsi="Calibri"/>
                <w:bCs/>
              </w:rPr>
            </w:pPr>
            <w:sdt>
              <w:sdtPr>
                <w:rPr>
                  <w:rFonts w:asciiTheme="minorHAnsi" w:hAnsiTheme="minorHAnsi" w:cstheme="minorHAnsi"/>
                  <w:bCs/>
                  <w:lang w:val="en-US" w:bidi="fa-IR"/>
                </w:rPr>
                <w:id w:val="24609712"/>
                <w14:checkbox>
                  <w14:checked w14:val="0"/>
                  <w14:checkedState w14:val="00FC" w14:font="Wingdings"/>
                  <w14:uncheckedState w14:val="006F" w14:font="Wingdings"/>
                </w14:checkbox>
              </w:sdtPr>
              <w:sdtEndPr/>
              <w:sdtContent>
                <w:r w:rsidR="00146F15">
                  <w:rPr>
                    <w:rFonts w:asciiTheme="minorHAnsi" w:hAnsiTheme="minorHAnsi" w:cstheme="minorHAnsi"/>
                    <w:bCs/>
                    <w:lang w:val="en-US" w:bidi="fa-IR"/>
                  </w:rPr>
                  <w:sym w:font="Wingdings" w:char="F06F"/>
                </w:r>
              </w:sdtContent>
            </w:sdt>
            <w:r w:rsidR="008416F0" w:rsidRPr="008E7207">
              <w:rPr>
                <w:rFonts w:asciiTheme="minorHAnsi" w:hAnsiTheme="minorHAnsi" w:cstheme="minorHAnsi"/>
                <w:bCs/>
                <w:lang w:val="en-US" w:bidi="fa-IR"/>
              </w:rPr>
              <w:t xml:space="preserve"> </w:t>
            </w:r>
            <w:r w:rsidR="008416F0">
              <w:rPr>
                <w:rFonts w:asciiTheme="minorHAnsi" w:hAnsiTheme="minorHAnsi" w:cstheme="minorHAnsi"/>
                <w:bCs/>
                <w:lang w:val="en-US" w:bidi="fa-IR"/>
              </w:rPr>
              <w:t>none</w:t>
            </w:r>
          </w:p>
        </w:tc>
        <w:tc>
          <w:tcPr>
            <w:tcW w:w="1044" w:type="pct"/>
            <w:tcMar>
              <w:left w:w="85" w:type="dxa"/>
            </w:tcMar>
          </w:tcPr>
          <w:p w14:paraId="567D88A5" w14:textId="77777777" w:rsidR="008416F0" w:rsidRDefault="00CA5355" w:rsidP="008F036B">
            <w:pPr>
              <w:tabs>
                <w:tab w:val="left" w:pos="284"/>
                <w:tab w:val="left" w:pos="3969"/>
              </w:tabs>
              <w:overflowPunct w:val="0"/>
              <w:autoSpaceDE w:val="0"/>
              <w:autoSpaceDN w:val="0"/>
              <w:adjustRightInd w:val="0"/>
              <w:jc w:val="left"/>
              <w:textAlignment w:val="baseline"/>
              <w:rPr>
                <w:rFonts w:ascii="Calibri" w:hAnsi="Calibri"/>
                <w:bCs/>
              </w:rPr>
            </w:pPr>
            <w:sdt>
              <w:sdtPr>
                <w:rPr>
                  <w:rFonts w:asciiTheme="minorHAnsi" w:hAnsiTheme="minorHAnsi" w:cstheme="minorHAnsi"/>
                  <w:bCs/>
                  <w:lang w:val="en-US" w:bidi="fa-IR"/>
                </w:rPr>
                <w:id w:val="-74750874"/>
                <w14:checkbox>
                  <w14:checked w14:val="0"/>
                  <w14:checkedState w14:val="00FC" w14:font="Wingdings"/>
                  <w14:uncheckedState w14:val="006F" w14:font="Wingdings"/>
                </w14:checkbox>
              </w:sdtPr>
              <w:sdtEndPr/>
              <w:sdtContent>
                <w:r w:rsidR="008416F0">
                  <w:rPr>
                    <w:rFonts w:asciiTheme="minorHAnsi" w:hAnsiTheme="minorHAnsi" w:cstheme="minorHAnsi"/>
                    <w:bCs/>
                    <w:lang w:val="en-US" w:bidi="fa-IR"/>
                  </w:rPr>
                  <w:sym w:font="Wingdings" w:char="F06F"/>
                </w:r>
              </w:sdtContent>
            </w:sdt>
            <w:r w:rsidR="008416F0">
              <w:rPr>
                <w:rFonts w:asciiTheme="minorHAnsi" w:hAnsiTheme="minorHAnsi" w:cstheme="minorHAnsi"/>
                <w:bCs/>
                <w:lang w:val="en-US" w:bidi="fa-IR"/>
              </w:rPr>
              <w:t xml:space="preserve"> elementary</w:t>
            </w:r>
          </w:p>
        </w:tc>
        <w:tc>
          <w:tcPr>
            <w:tcW w:w="1065" w:type="pct"/>
            <w:tcMar>
              <w:left w:w="85" w:type="dxa"/>
            </w:tcMar>
          </w:tcPr>
          <w:p w14:paraId="28F01901" w14:textId="77777777" w:rsidR="008416F0" w:rsidRDefault="00CA5355" w:rsidP="008F036B">
            <w:pPr>
              <w:tabs>
                <w:tab w:val="left" w:pos="284"/>
                <w:tab w:val="left" w:pos="3969"/>
              </w:tabs>
              <w:overflowPunct w:val="0"/>
              <w:autoSpaceDE w:val="0"/>
              <w:autoSpaceDN w:val="0"/>
              <w:adjustRightInd w:val="0"/>
              <w:jc w:val="left"/>
              <w:textAlignment w:val="baseline"/>
              <w:rPr>
                <w:rFonts w:ascii="Calibri" w:hAnsi="Calibri"/>
                <w:bCs/>
              </w:rPr>
            </w:pPr>
            <w:sdt>
              <w:sdtPr>
                <w:rPr>
                  <w:rFonts w:asciiTheme="minorHAnsi" w:hAnsiTheme="minorHAnsi" w:cstheme="minorHAnsi"/>
                  <w:bCs/>
                  <w:lang w:val="en-US" w:bidi="fa-IR"/>
                </w:rPr>
                <w:id w:val="232045064"/>
                <w14:checkbox>
                  <w14:checked w14:val="0"/>
                  <w14:checkedState w14:val="00FC" w14:font="Wingdings"/>
                  <w14:uncheckedState w14:val="006F" w14:font="Wingdings"/>
                </w14:checkbox>
              </w:sdtPr>
              <w:sdtEndPr/>
              <w:sdtContent>
                <w:r w:rsidR="008416F0">
                  <w:rPr>
                    <w:rFonts w:asciiTheme="minorHAnsi" w:hAnsiTheme="minorHAnsi" w:cstheme="minorHAnsi"/>
                    <w:bCs/>
                    <w:lang w:val="en-US" w:bidi="fa-IR"/>
                  </w:rPr>
                  <w:sym w:font="Wingdings" w:char="F06F"/>
                </w:r>
              </w:sdtContent>
            </w:sdt>
            <w:r w:rsidR="008416F0">
              <w:rPr>
                <w:rFonts w:asciiTheme="minorHAnsi" w:hAnsiTheme="minorHAnsi" w:cstheme="minorHAnsi"/>
                <w:bCs/>
                <w:lang w:val="en-US" w:bidi="fa-IR"/>
              </w:rPr>
              <w:t xml:space="preserve"> secondary</w:t>
            </w:r>
          </w:p>
        </w:tc>
        <w:tc>
          <w:tcPr>
            <w:tcW w:w="1260" w:type="pct"/>
            <w:tcMar>
              <w:left w:w="85" w:type="dxa"/>
            </w:tcMar>
          </w:tcPr>
          <w:p w14:paraId="1DFC06E5" w14:textId="77777777" w:rsidR="008416F0" w:rsidRDefault="00CA5355" w:rsidP="008F036B">
            <w:pPr>
              <w:tabs>
                <w:tab w:val="left" w:pos="284"/>
                <w:tab w:val="left" w:pos="3969"/>
              </w:tabs>
              <w:overflowPunct w:val="0"/>
              <w:autoSpaceDE w:val="0"/>
              <w:autoSpaceDN w:val="0"/>
              <w:adjustRightInd w:val="0"/>
              <w:jc w:val="left"/>
              <w:textAlignment w:val="baseline"/>
              <w:rPr>
                <w:rFonts w:ascii="Calibri" w:hAnsi="Calibri"/>
                <w:bCs/>
              </w:rPr>
            </w:pPr>
            <w:sdt>
              <w:sdtPr>
                <w:rPr>
                  <w:rFonts w:asciiTheme="minorHAnsi" w:hAnsiTheme="minorHAnsi" w:cstheme="minorHAnsi"/>
                  <w:bCs/>
                  <w:lang w:val="en-US" w:bidi="fa-IR"/>
                </w:rPr>
                <w:id w:val="331258871"/>
                <w14:checkbox>
                  <w14:checked w14:val="0"/>
                  <w14:checkedState w14:val="00FC" w14:font="Wingdings"/>
                  <w14:uncheckedState w14:val="006F" w14:font="Wingdings"/>
                </w14:checkbox>
              </w:sdtPr>
              <w:sdtEndPr/>
              <w:sdtContent>
                <w:r w:rsidR="008416F0">
                  <w:rPr>
                    <w:rFonts w:asciiTheme="minorHAnsi" w:hAnsiTheme="minorHAnsi" w:cstheme="minorHAnsi"/>
                    <w:bCs/>
                    <w:lang w:val="en-US" w:bidi="fa-IR"/>
                  </w:rPr>
                  <w:sym w:font="Wingdings" w:char="F06F"/>
                </w:r>
              </w:sdtContent>
            </w:sdt>
            <w:r w:rsidR="008416F0">
              <w:rPr>
                <w:rFonts w:asciiTheme="minorHAnsi" w:hAnsiTheme="minorHAnsi" w:cstheme="minorHAnsi"/>
                <w:bCs/>
                <w:lang w:val="en-US" w:bidi="fa-IR"/>
              </w:rPr>
              <w:t xml:space="preserve"> post-secondary</w:t>
            </w:r>
          </w:p>
        </w:tc>
      </w:tr>
      <w:tr w:rsidR="008416F0" w14:paraId="0776F25D" w14:textId="77777777" w:rsidTr="00E503EB">
        <w:trPr>
          <w:trHeight w:val="340"/>
        </w:trPr>
        <w:tc>
          <w:tcPr>
            <w:tcW w:w="893" w:type="pct"/>
            <w:tcMar>
              <w:left w:w="85" w:type="dxa"/>
            </w:tcMar>
          </w:tcPr>
          <w:p w14:paraId="0BAB9597" w14:textId="77777777" w:rsidR="008416F0" w:rsidRDefault="008416F0" w:rsidP="008F036B">
            <w:pPr>
              <w:tabs>
                <w:tab w:val="left" w:pos="284"/>
                <w:tab w:val="left" w:pos="3969"/>
              </w:tabs>
              <w:overflowPunct w:val="0"/>
              <w:autoSpaceDE w:val="0"/>
              <w:autoSpaceDN w:val="0"/>
              <w:adjustRightInd w:val="0"/>
              <w:jc w:val="left"/>
              <w:textAlignment w:val="baseline"/>
              <w:rPr>
                <w:rFonts w:ascii="Calibri" w:hAnsi="Calibri"/>
                <w:bCs/>
              </w:rPr>
            </w:pPr>
            <w:r w:rsidRPr="00AA2C5F">
              <w:rPr>
                <w:rFonts w:ascii="Calibri" w:hAnsi="Calibri"/>
                <w:bCs/>
              </w:rPr>
              <w:t xml:space="preserve">(speaker </w:t>
            </w:r>
            <w:r>
              <w:rPr>
                <w:rFonts w:ascii="Calibri" w:hAnsi="Calibri"/>
                <w:bCs/>
              </w:rPr>
              <w:t>2</w:t>
            </w:r>
            <w:r w:rsidRPr="00AA2C5F">
              <w:rPr>
                <w:rFonts w:ascii="Calibri" w:hAnsi="Calibri"/>
                <w:bCs/>
              </w:rPr>
              <w:t>)</w:t>
            </w:r>
          </w:p>
        </w:tc>
        <w:tc>
          <w:tcPr>
            <w:tcW w:w="738" w:type="pct"/>
            <w:tcMar>
              <w:left w:w="85" w:type="dxa"/>
            </w:tcMar>
          </w:tcPr>
          <w:p w14:paraId="50966EE3" w14:textId="77777777" w:rsidR="008416F0" w:rsidRDefault="00CA5355" w:rsidP="008F036B">
            <w:pPr>
              <w:tabs>
                <w:tab w:val="left" w:pos="284"/>
                <w:tab w:val="left" w:pos="3969"/>
              </w:tabs>
              <w:overflowPunct w:val="0"/>
              <w:autoSpaceDE w:val="0"/>
              <w:autoSpaceDN w:val="0"/>
              <w:adjustRightInd w:val="0"/>
              <w:jc w:val="left"/>
              <w:textAlignment w:val="baseline"/>
              <w:rPr>
                <w:rFonts w:ascii="Calibri" w:hAnsi="Calibri"/>
                <w:bCs/>
              </w:rPr>
            </w:pPr>
            <w:sdt>
              <w:sdtPr>
                <w:rPr>
                  <w:rFonts w:asciiTheme="minorHAnsi" w:hAnsiTheme="minorHAnsi" w:cstheme="minorHAnsi"/>
                  <w:bCs/>
                  <w:lang w:val="en-US" w:bidi="fa-IR"/>
                </w:rPr>
                <w:id w:val="1446192926"/>
                <w14:checkbox>
                  <w14:checked w14:val="0"/>
                  <w14:checkedState w14:val="00FC" w14:font="Wingdings"/>
                  <w14:uncheckedState w14:val="006F" w14:font="Wingdings"/>
                </w14:checkbox>
              </w:sdtPr>
              <w:sdtEndPr/>
              <w:sdtContent>
                <w:r w:rsidR="008416F0">
                  <w:rPr>
                    <w:rFonts w:asciiTheme="minorHAnsi" w:hAnsiTheme="minorHAnsi" w:cstheme="minorHAnsi"/>
                    <w:bCs/>
                    <w:lang w:val="en-US" w:bidi="fa-IR"/>
                  </w:rPr>
                  <w:sym w:font="Wingdings" w:char="F06F"/>
                </w:r>
              </w:sdtContent>
            </w:sdt>
            <w:r w:rsidR="008416F0" w:rsidRPr="008E7207">
              <w:rPr>
                <w:rFonts w:asciiTheme="minorHAnsi" w:hAnsiTheme="minorHAnsi" w:cstheme="minorHAnsi"/>
                <w:bCs/>
                <w:lang w:val="en-US" w:bidi="fa-IR"/>
              </w:rPr>
              <w:t xml:space="preserve"> </w:t>
            </w:r>
            <w:r w:rsidR="008416F0">
              <w:rPr>
                <w:rFonts w:asciiTheme="minorHAnsi" w:hAnsiTheme="minorHAnsi" w:cstheme="minorHAnsi"/>
                <w:bCs/>
                <w:lang w:val="en-US" w:bidi="fa-IR"/>
              </w:rPr>
              <w:t>none</w:t>
            </w:r>
          </w:p>
        </w:tc>
        <w:tc>
          <w:tcPr>
            <w:tcW w:w="1044" w:type="pct"/>
            <w:tcMar>
              <w:left w:w="85" w:type="dxa"/>
            </w:tcMar>
          </w:tcPr>
          <w:p w14:paraId="3628DAAC" w14:textId="77777777" w:rsidR="008416F0" w:rsidRDefault="00CA5355" w:rsidP="008F036B">
            <w:pPr>
              <w:tabs>
                <w:tab w:val="left" w:pos="284"/>
                <w:tab w:val="left" w:pos="3969"/>
              </w:tabs>
              <w:overflowPunct w:val="0"/>
              <w:autoSpaceDE w:val="0"/>
              <w:autoSpaceDN w:val="0"/>
              <w:adjustRightInd w:val="0"/>
              <w:jc w:val="left"/>
              <w:textAlignment w:val="baseline"/>
              <w:rPr>
                <w:rFonts w:ascii="Calibri" w:hAnsi="Calibri"/>
                <w:bCs/>
              </w:rPr>
            </w:pPr>
            <w:sdt>
              <w:sdtPr>
                <w:rPr>
                  <w:rFonts w:asciiTheme="minorHAnsi" w:hAnsiTheme="minorHAnsi" w:cstheme="minorHAnsi"/>
                  <w:bCs/>
                  <w:lang w:val="en-US" w:bidi="fa-IR"/>
                </w:rPr>
                <w:id w:val="-10459638"/>
                <w14:checkbox>
                  <w14:checked w14:val="0"/>
                  <w14:checkedState w14:val="00FC" w14:font="Wingdings"/>
                  <w14:uncheckedState w14:val="006F" w14:font="Wingdings"/>
                </w14:checkbox>
              </w:sdtPr>
              <w:sdtEndPr/>
              <w:sdtContent>
                <w:r w:rsidR="008416F0">
                  <w:rPr>
                    <w:rFonts w:asciiTheme="minorHAnsi" w:hAnsiTheme="minorHAnsi" w:cstheme="minorHAnsi"/>
                    <w:bCs/>
                    <w:lang w:val="en-US" w:bidi="fa-IR"/>
                  </w:rPr>
                  <w:sym w:font="Wingdings" w:char="F06F"/>
                </w:r>
              </w:sdtContent>
            </w:sdt>
            <w:r w:rsidR="008416F0" w:rsidRPr="008E7207">
              <w:rPr>
                <w:rFonts w:asciiTheme="minorHAnsi" w:hAnsiTheme="minorHAnsi" w:cstheme="minorHAnsi"/>
                <w:bCs/>
                <w:lang w:val="en-US" w:bidi="fa-IR"/>
              </w:rPr>
              <w:t xml:space="preserve"> </w:t>
            </w:r>
            <w:r w:rsidR="008416F0">
              <w:rPr>
                <w:rFonts w:asciiTheme="minorHAnsi" w:hAnsiTheme="minorHAnsi" w:cstheme="minorHAnsi"/>
                <w:bCs/>
                <w:lang w:val="en-US" w:bidi="fa-IR"/>
              </w:rPr>
              <w:t>elementary</w:t>
            </w:r>
          </w:p>
        </w:tc>
        <w:tc>
          <w:tcPr>
            <w:tcW w:w="1065" w:type="pct"/>
            <w:tcMar>
              <w:left w:w="85" w:type="dxa"/>
            </w:tcMar>
          </w:tcPr>
          <w:p w14:paraId="5859DB04" w14:textId="77777777" w:rsidR="008416F0" w:rsidRDefault="00CA5355" w:rsidP="008F036B">
            <w:pPr>
              <w:tabs>
                <w:tab w:val="left" w:pos="284"/>
                <w:tab w:val="left" w:pos="3969"/>
              </w:tabs>
              <w:overflowPunct w:val="0"/>
              <w:autoSpaceDE w:val="0"/>
              <w:autoSpaceDN w:val="0"/>
              <w:adjustRightInd w:val="0"/>
              <w:jc w:val="left"/>
              <w:textAlignment w:val="baseline"/>
              <w:rPr>
                <w:rFonts w:ascii="Calibri" w:hAnsi="Calibri"/>
                <w:bCs/>
              </w:rPr>
            </w:pPr>
            <w:sdt>
              <w:sdtPr>
                <w:rPr>
                  <w:rFonts w:asciiTheme="minorHAnsi" w:hAnsiTheme="minorHAnsi" w:cstheme="minorHAnsi"/>
                  <w:bCs/>
                  <w:lang w:val="en-US" w:bidi="fa-IR"/>
                </w:rPr>
                <w:id w:val="327877426"/>
                <w14:checkbox>
                  <w14:checked w14:val="0"/>
                  <w14:checkedState w14:val="00FC" w14:font="Wingdings"/>
                  <w14:uncheckedState w14:val="006F" w14:font="Wingdings"/>
                </w14:checkbox>
              </w:sdtPr>
              <w:sdtEndPr/>
              <w:sdtContent>
                <w:r w:rsidR="008416F0">
                  <w:rPr>
                    <w:rFonts w:asciiTheme="minorHAnsi" w:hAnsiTheme="minorHAnsi" w:cstheme="minorHAnsi"/>
                    <w:bCs/>
                    <w:lang w:val="en-US" w:bidi="fa-IR"/>
                  </w:rPr>
                  <w:sym w:font="Wingdings" w:char="F06F"/>
                </w:r>
              </w:sdtContent>
            </w:sdt>
            <w:r w:rsidR="008416F0" w:rsidRPr="008E7207">
              <w:rPr>
                <w:rFonts w:asciiTheme="minorHAnsi" w:hAnsiTheme="minorHAnsi" w:cstheme="minorHAnsi"/>
                <w:bCs/>
                <w:lang w:val="en-US" w:bidi="fa-IR"/>
              </w:rPr>
              <w:t xml:space="preserve"> </w:t>
            </w:r>
            <w:r w:rsidR="008416F0">
              <w:rPr>
                <w:rFonts w:asciiTheme="minorHAnsi" w:hAnsiTheme="minorHAnsi" w:cstheme="minorHAnsi"/>
                <w:bCs/>
                <w:lang w:val="en-US" w:bidi="fa-IR"/>
              </w:rPr>
              <w:t>secondary</w:t>
            </w:r>
          </w:p>
        </w:tc>
        <w:tc>
          <w:tcPr>
            <w:tcW w:w="1260" w:type="pct"/>
            <w:tcMar>
              <w:left w:w="85" w:type="dxa"/>
            </w:tcMar>
          </w:tcPr>
          <w:p w14:paraId="0A33FCD3" w14:textId="77777777" w:rsidR="008416F0" w:rsidRDefault="00CA5355" w:rsidP="008F036B">
            <w:pPr>
              <w:tabs>
                <w:tab w:val="left" w:pos="284"/>
                <w:tab w:val="left" w:pos="3969"/>
              </w:tabs>
              <w:overflowPunct w:val="0"/>
              <w:autoSpaceDE w:val="0"/>
              <w:autoSpaceDN w:val="0"/>
              <w:adjustRightInd w:val="0"/>
              <w:jc w:val="left"/>
              <w:textAlignment w:val="baseline"/>
              <w:rPr>
                <w:rFonts w:ascii="Calibri" w:hAnsi="Calibri"/>
                <w:bCs/>
              </w:rPr>
            </w:pPr>
            <w:sdt>
              <w:sdtPr>
                <w:rPr>
                  <w:rFonts w:asciiTheme="minorHAnsi" w:hAnsiTheme="minorHAnsi" w:cstheme="minorHAnsi"/>
                  <w:bCs/>
                  <w:lang w:val="en-US" w:bidi="fa-IR"/>
                </w:rPr>
                <w:id w:val="1314759650"/>
                <w14:checkbox>
                  <w14:checked w14:val="0"/>
                  <w14:checkedState w14:val="00FC" w14:font="Wingdings"/>
                  <w14:uncheckedState w14:val="006F" w14:font="Wingdings"/>
                </w14:checkbox>
              </w:sdtPr>
              <w:sdtEndPr/>
              <w:sdtContent>
                <w:r w:rsidR="008416F0">
                  <w:rPr>
                    <w:rFonts w:asciiTheme="minorHAnsi" w:hAnsiTheme="minorHAnsi" w:cstheme="minorHAnsi"/>
                    <w:bCs/>
                    <w:lang w:val="en-US" w:bidi="fa-IR"/>
                  </w:rPr>
                  <w:sym w:font="Wingdings" w:char="F06F"/>
                </w:r>
              </w:sdtContent>
            </w:sdt>
            <w:r w:rsidR="008416F0">
              <w:rPr>
                <w:rFonts w:asciiTheme="minorHAnsi" w:hAnsiTheme="minorHAnsi" w:cstheme="minorHAnsi"/>
                <w:bCs/>
                <w:lang w:val="en-US" w:bidi="fa-IR"/>
              </w:rPr>
              <w:t xml:space="preserve"> post-secondary</w:t>
            </w:r>
          </w:p>
        </w:tc>
      </w:tr>
      <w:tr w:rsidR="008416F0" w14:paraId="01434332" w14:textId="77777777" w:rsidTr="00E503EB">
        <w:trPr>
          <w:trHeight w:val="340"/>
        </w:trPr>
        <w:tc>
          <w:tcPr>
            <w:tcW w:w="893" w:type="pct"/>
            <w:tcMar>
              <w:left w:w="85" w:type="dxa"/>
            </w:tcMar>
          </w:tcPr>
          <w:p w14:paraId="793C86BD" w14:textId="77777777" w:rsidR="008416F0" w:rsidRDefault="008416F0" w:rsidP="008F036B">
            <w:pPr>
              <w:tabs>
                <w:tab w:val="left" w:pos="284"/>
                <w:tab w:val="left" w:pos="3969"/>
              </w:tabs>
              <w:overflowPunct w:val="0"/>
              <w:autoSpaceDE w:val="0"/>
              <w:autoSpaceDN w:val="0"/>
              <w:adjustRightInd w:val="0"/>
              <w:jc w:val="left"/>
              <w:textAlignment w:val="baseline"/>
              <w:rPr>
                <w:rFonts w:ascii="Calibri" w:hAnsi="Calibri"/>
                <w:bCs/>
              </w:rPr>
            </w:pPr>
            <w:r w:rsidRPr="00AA2C5F">
              <w:rPr>
                <w:rFonts w:ascii="Calibri" w:hAnsi="Calibri"/>
                <w:bCs/>
              </w:rPr>
              <w:t xml:space="preserve">(speaker </w:t>
            </w:r>
            <w:r>
              <w:rPr>
                <w:rFonts w:ascii="Calibri" w:hAnsi="Calibri"/>
                <w:bCs/>
              </w:rPr>
              <w:t>3</w:t>
            </w:r>
            <w:r w:rsidRPr="00AA2C5F">
              <w:rPr>
                <w:rFonts w:ascii="Calibri" w:hAnsi="Calibri"/>
                <w:bCs/>
              </w:rPr>
              <w:t>)</w:t>
            </w:r>
          </w:p>
        </w:tc>
        <w:tc>
          <w:tcPr>
            <w:tcW w:w="738" w:type="pct"/>
            <w:tcMar>
              <w:left w:w="85" w:type="dxa"/>
            </w:tcMar>
          </w:tcPr>
          <w:p w14:paraId="220A0044" w14:textId="77777777" w:rsidR="008416F0" w:rsidRDefault="00CA5355" w:rsidP="008F036B">
            <w:pPr>
              <w:tabs>
                <w:tab w:val="left" w:pos="284"/>
                <w:tab w:val="left" w:pos="3969"/>
              </w:tabs>
              <w:overflowPunct w:val="0"/>
              <w:autoSpaceDE w:val="0"/>
              <w:autoSpaceDN w:val="0"/>
              <w:adjustRightInd w:val="0"/>
              <w:jc w:val="left"/>
              <w:textAlignment w:val="baseline"/>
              <w:rPr>
                <w:rFonts w:ascii="Calibri" w:hAnsi="Calibri"/>
                <w:bCs/>
              </w:rPr>
            </w:pPr>
            <w:sdt>
              <w:sdtPr>
                <w:rPr>
                  <w:rFonts w:asciiTheme="minorHAnsi" w:hAnsiTheme="minorHAnsi" w:cstheme="minorHAnsi"/>
                  <w:bCs/>
                  <w:lang w:val="en-US" w:bidi="fa-IR"/>
                </w:rPr>
                <w:id w:val="-363516108"/>
                <w14:checkbox>
                  <w14:checked w14:val="0"/>
                  <w14:checkedState w14:val="00FC" w14:font="Wingdings"/>
                  <w14:uncheckedState w14:val="006F" w14:font="Wingdings"/>
                </w14:checkbox>
              </w:sdtPr>
              <w:sdtEndPr/>
              <w:sdtContent>
                <w:r w:rsidR="008416F0">
                  <w:rPr>
                    <w:rFonts w:asciiTheme="minorHAnsi" w:hAnsiTheme="minorHAnsi" w:cstheme="minorHAnsi"/>
                    <w:bCs/>
                    <w:lang w:val="en-US" w:bidi="fa-IR"/>
                  </w:rPr>
                  <w:sym w:font="Wingdings" w:char="F06F"/>
                </w:r>
              </w:sdtContent>
            </w:sdt>
            <w:r w:rsidR="008416F0" w:rsidRPr="008E7207">
              <w:rPr>
                <w:rFonts w:asciiTheme="minorHAnsi" w:hAnsiTheme="minorHAnsi" w:cstheme="minorHAnsi"/>
                <w:bCs/>
                <w:lang w:val="en-US" w:bidi="fa-IR"/>
              </w:rPr>
              <w:t xml:space="preserve"> </w:t>
            </w:r>
            <w:r w:rsidR="008416F0">
              <w:rPr>
                <w:rFonts w:asciiTheme="minorHAnsi" w:hAnsiTheme="minorHAnsi" w:cstheme="minorHAnsi"/>
                <w:bCs/>
                <w:lang w:val="en-US" w:bidi="fa-IR"/>
              </w:rPr>
              <w:t>none</w:t>
            </w:r>
          </w:p>
        </w:tc>
        <w:tc>
          <w:tcPr>
            <w:tcW w:w="1044" w:type="pct"/>
            <w:tcMar>
              <w:left w:w="85" w:type="dxa"/>
            </w:tcMar>
          </w:tcPr>
          <w:p w14:paraId="74B8F110" w14:textId="77777777" w:rsidR="008416F0" w:rsidRDefault="00CA5355" w:rsidP="008F036B">
            <w:pPr>
              <w:tabs>
                <w:tab w:val="left" w:pos="284"/>
                <w:tab w:val="left" w:pos="3969"/>
              </w:tabs>
              <w:overflowPunct w:val="0"/>
              <w:autoSpaceDE w:val="0"/>
              <w:autoSpaceDN w:val="0"/>
              <w:adjustRightInd w:val="0"/>
              <w:jc w:val="left"/>
              <w:textAlignment w:val="baseline"/>
              <w:rPr>
                <w:rFonts w:ascii="Calibri" w:hAnsi="Calibri"/>
                <w:bCs/>
              </w:rPr>
            </w:pPr>
            <w:sdt>
              <w:sdtPr>
                <w:rPr>
                  <w:rFonts w:asciiTheme="minorHAnsi" w:hAnsiTheme="minorHAnsi" w:cstheme="minorHAnsi"/>
                  <w:bCs/>
                  <w:lang w:val="en-US" w:bidi="fa-IR"/>
                </w:rPr>
                <w:id w:val="119732280"/>
                <w14:checkbox>
                  <w14:checked w14:val="0"/>
                  <w14:checkedState w14:val="00FC" w14:font="Wingdings"/>
                  <w14:uncheckedState w14:val="006F" w14:font="Wingdings"/>
                </w14:checkbox>
              </w:sdtPr>
              <w:sdtEndPr/>
              <w:sdtContent>
                <w:r w:rsidR="008416F0">
                  <w:rPr>
                    <w:rFonts w:asciiTheme="minorHAnsi" w:hAnsiTheme="minorHAnsi" w:cstheme="minorHAnsi"/>
                    <w:bCs/>
                    <w:lang w:val="en-US" w:bidi="fa-IR"/>
                  </w:rPr>
                  <w:sym w:font="Wingdings" w:char="F06F"/>
                </w:r>
              </w:sdtContent>
            </w:sdt>
            <w:r w:rsidR="008416F0" w:rsidRPr="008E7207">
              <w:rPr>
                <w:rFonts w:asciiTheme="minorHAnsi" w:hAnsiTheme="minorHAnsi" w:cstheme="minorHAnsi"/>
                <w:bCs/>
                <w:lang w:val="en-US" w:bidi="fa-IR"/>
              </w:rPr>
              <w:t xml:space="preserve"> </w:t>
            </w:r>
            <w:r w:rsidR="008416F0">
              <w:rPr>
                <w:rFonts w:asciiTheme="minorHAnsi" w:hAnsiTheme="minorHAnsi" w:cstheme="minorHAnsi"/>
                <w:bCs/>
                <w:lang w:val="en-US" w:bidi="fa-IR"/>
              </w:rPr>
              <w:t>elementary</w:t>
            </w:r>
          </w:p>
        </w:tc>
        <w:tc>
          <w:tcPr>
            <w:tcW w:w="1065" w:type="pct"/>
            <w:tcMar>
              <w:left w:w="85" w:type="dxa"/>
            </w:tcMar>
          </w:tcPr>
          <w:p w14:paraId="7604F423" w14:textId="77777777" w:rsidR="008416F0" w:rsidRDefault="00CA5355" w:rsidP="008F036B">
            <w:pPr>
              <w:tabs>
                <w:tab w:val="left" w:pos="284"/>
                <w:tab w:val="left" w:pos="3969"/>
              </w:tabs>
              <w:overflowPunct w:val="0"/>
              <w:autoSpaceDE w:val="0"/>
              <w:autoSpaceDN w:val="0"/>
              <w:adjustRightInd w:val="0"/>
              <w:jc w:val="left"/>
              <w:textAlignment w:val="baseline"/>
              <w:rPr>
                <w:rFonts w:ascii="Calibri" w:hAnsi="Calibri"/>
                <w:bCs/>
              </w:rPr>
            </w:pPr>
            <w:sdt>
              <w:sdtPr>
                <w:rPr>
                  <w:rFonts w:asciiTheme="minorHAnsi" w:hAnsiTheme="minorHAnsi" w:cstheme="minorHAnsi"/>
                  <w:bCs/>
                  <w:lang w:val="en-US" w:bidi="fa-IR"/>
                </w:rPr>
                <w:id w:val="1851901961"/>
                <w14:checkbox>
                  <w14:checked w14:val="0"/>
                  <w14:checkedState w14:val="00FC" w14:font="Wingdings"/>
                  <w14:uncheckedState w14:val="006F" w14:font="Wingdings"/>
                </w14:checkbox>
              </w:sdtPr>
              <w:sdtEndPr/>
              <w:sdtContent>
                <w:r w:rsidR="008416F0">
                  <w:rPr>
                    <w:rFonts w:asciiTheme="minorHAnsi" w:hAnsiTheme="minorHAnsi" w:cstheme="minorHAnsi"/>
                    <w:bCs/>
                    <w:lang w:val="en-US" w:bidi="fa-IR"/>
                  </w:rPr>
                  <w:sym w:font="Wingdings" w:char="F06F"/>
                </w:r>
              </w:sdtContent>
            </w:sdt>
            <w:r w:rsidR="008416F0" w:rsidRPr="008E7207">
              <w:rPr>
                <w:rFonts w:asciiTheme="minorHAnsi" w:hAnsiTheme="minorHAnsi" w:cstheme="minorHAnsi"/>
                <w:bCs/>
                <w:lang w:val="en-US" w:bidi="fa-IR"/>
              </w:rPr>
              <w:t xml:space="preserve"> </w:t>
            </w:r>
            <w:r w:rsidR="008416F0">
              <w:rPr>
                <w:rFonts w:asciiTheme="minorHAnsi" w:hAnsiTheme="minorHAnsi" w:cstheme="minorHAnsi"/>
                <w:bCs/>
                <w:lang w:val="en-US" w:bidi="fa-IR"/>
              </w:rPr>
              <w:t>secondary</w:t>
            </w:r>
          </w:p>
        </w:tc>
        <w:tc>
          <w:tcPr>
            <w:tcW w:w="1260" w:type="pct"/>
            <w:tcMar>
              <w:left w:w="85" w:type="dxa"/>
            </w:tcMar>
          </w:tcPr>
          <w:p w14:paraId="3716D056" w14:textId="77777777" w:rsidR="008416F0" w:rsidRDefault="00CA5355" w:rsidP="008F036B">
            <w:pPr>
              <w:tabs>
                <w:tab w:val="left" w:pos="284"/>
                <w:tab w:val="left" w:pos="3969"/>
              </w:tabs>
              <w:overflowPunct w:val="0"/>
              <w:autoSpaceDE w:val="0"/>
              <w:autoSpaceDN w:val="0"/>
              <w:adjustRightInd w:val="0"/>
              <w:jc w:val="left"/>
              <w:textAlignment w:val="baseline"/>
              <w:rPr>
                <w:rFonts w:ascii="Calibri" w:hAnsi="Calibri"/>
                <w:bCs/>
              </w:rPr>
            </w:pPr>
            <w:sdt>
              <w:sdtPr>
                <w:rPr>
                  <w:rFonts w:asciiTheme="minorHAnsi" w:hAnsiTheme="minorHAnsi" w:cstheme="minorHAnsi"/>
                  <w:bCs/>
                  <w:lang w:val="en-US" w:bidi="fa-IR"/>
                </w:rPr>
                <w:id w:val="1132050731"/>
                <w14:checkbox>
                  <w14:checked w14:val="0"/>
                  <w14:checkedState w14:val="00FC" w14:font="Wingdings"/>
                  <w14:uncheckedState w14:val="006F" w14:font="Wingdings"/>
                </w14:checkbox>
              </w:sdtPr>
              <w:sdtEndPr/>
              <w:sdtContent>
                <w:r w:rsidR="008416F0">
                  <w:rPr>
                    <w:rFonts w:asciiTheme="minorHAnsi" w:hAnsiTheme="minorHAnsi" w:cstheme="minorHAnsi"/>
                    <w:bCs/>
                    <w:lang w:val="en-US" w:bidi="fa-IR"/>
                  </w:rPr>
                  <w:sym w:font="Wingdings" w:char="F06F"/>
                </w:r>
              </w:sdtContent>
            </w:sdt>
            <w:r w:rsidR="008416F0" w:rsidRPr="008E7207">
              <w:rPr>
                <w:rFonts w:asciiTheme="minorHAnsi" w:hAnsiTheme="minorHAnsi" w:cstheme="minorHAnsi"/>
                <w:bCs/>
                <w:lang w:val="en-US" w:bidi="fa-IR"/>
              </w:rPr>
              <w:t xml:space="preserve"> </w:t>
            </w:r>
            <w:r w:rsidR="008416F0">
              <w:rPr>
                <w:rFonts w:asciiTheme="minorHAnsi" w:hAnsiTheme="minorHAnsi" w:cstheme="minorHAnsi"/>
                <w:bCs/>
                <w:lang w:val="en-US" w:bidi="fa-IR"/>
              </w:rPr>
              <w:t>post-secondary</w:t>
            </w:r>
          </w:p>
        </w:tc>
      </w:tr>
    </w:tbl>
    <w:p w14:paraId="141AF90D" w14:textId="3B713511" w:rsidR="001B3CDF" w:rsidRDefault="001B3CDF">
      <w:pPr>
        <w:jc w:val="left"/>
        <w:rPr>
          <w:rFonts w:ascii="Calibri" w:hAnsi="Calibri"/>
          <w:bCs/>
        </w:rPr>
      </w:pPr>
      <w:r>
        <w:rPr>
          <w:rFonts w:ascii="Calibri" w:hAnsi="Calibri"/>
          <w:bCs/>
        </w:rPr>
        <w:br w:type="page"/>
      </w:r>
    </w:p>
    <w:p w14:paraId="092A40EE" w14:textId="286A1EFB" w:rsidR="001B3CDF" w:rsidRPr="007930E5" w:rsidRDefault="002E239E" w:rsidP="009A73FC">
      <w:pPr>
        <w:pStyle w:val="Heading2"/>
        <w:ind w:right="-102"/>
      </w:pPr>
      <w:r w:rsidRPr="007930E5">
        <w:lastRenderedPageBreak/>
        <w:t>D</w:t>
      </w:r>
      <w:r w:rsidR="001B3CDF" w:rsidRPr="007930E5">
        <w:t xml:space="preserve">etails </w:t>
      </w:r>
      <w:r w:rsidRPr="007930E5">
        <w:t>on</w:t>
      </w:r>
      <w:r w:rsidR="001B3CDF" w:rsidRPr="007930E5">
        <w:t xml:space="preserve"> collected oral texts</w:t>
      </w:r>
    </w:p>
    <w:p w14:paraId="3509AFD8" w14:textId="3B37BE85" w:rsidR="001B3CDF" w:rsidRPr="007930E5" w:rsidRDefault="001B3CDF" w:rsidP="001B3CDF">
      <w:pPr>
        <w:tabs>
          <w:tab w:val="left" w:pos="284"/>
          <w:tab w:val="left" w:pos="5245"/>
        </w:tabs>
        <w:overflowPunct w:val="0"/>
        <w:autoSpaceDE w:val="0"/>
        <w:autoSpaceDN w:val="0"/>
        <w:adjustRightInd w:val="0"/>
        <w:ind w:right="-101"/>
        <w:textAlignment w:val="baseline"/>
        <w:rPr>
          <w:rFonts w:ascii="Calibri" w:hAnsi="Calibri"/>
          <w:bCs/>
          <w:i/>
          <w:iCs/>
        </w:rPr>
      </w:pPr>
      <w:r w:rsidRPr="007930E5">
        <w:rPr>
          <w:rFonts w:ascii="Calibri" w:hAnsi="Calibri"/>
          <w:bCs/>
          <w:i/>
          <w:iCs/>
        </w:rPr>
        <w:t xml:space="preserve">(To be completed for </w:t>
      </w:r>
      <w:r w:rsidR="00DF5C20" w:rsidRPr="007930E5">
        <w:rPr>
          <w:rFonts w:ascii="Calibri" w:hAnsi="Calibri"/>
          <w:bCs/>
          <w:i/>
          <w:iCs/>
        </w:rPr>
        <w:t>all oral texts</w:t>
      </w:r>
      <w:r w:rsidR="00293E45" w:rsidRPr="007930E5">
        <w:rPr>
          <w:rFonts w:ascii="Calibri" w:hAnsi="Calibri"/>
          <w:bCs/>
          <w:i/>
          <w:iCs/>
        </w:rPr>
        <w:t xml:space="preserve">, </w:t>
      </w:r>
      <w:r w:rsidR="00DF5C20" w:rsidRPr="007930E5">
        <w:rPr>
          <w:rFonts w:ascii="Calibri" w:hAnsi="Calibri"/>
          <w:bCs/>
          <w:i/>
          <w:iCs/>
        </w:rPr>
        <w:t>including those gathered from speakers who have already completed a questionnaire interview.)</w:t>
      </w:r>
    </w:p>
    <w:p w14:paraId="6B4BEDEA" w14:textId="5AF30A24" w:rsidR="00A04A72" w:rsidRDefault="00A04A72" w:rsidP="001B3CDF">
      <w:pPr>
        <w:tabs>
          <w:tab w:val="left" w:pos="284"/>
          <w:tab w:val="left" w:pos="5245"/>
        </w:tabs>
        <w:overflowPunct w:val="0"/>
        <w:autoSpaceDE w:val="0"/>
        <w:autoSpaceDN w:val="0"/>
        <w:adjustRightInd w:val="0"/>
        <w:ind w:right="-101"/>
        <w:textAlignment w:val="baseline"/>
        <w:rPr>
          <w:rFonts w:ascii="Calibri" w:hAnsi="Calibri"/>
          <w:bCs/>
          <w:i/>
          <w:iCs/>
          <w:color w:val="FF0000"/>
        </w:rPr>
      </w:pPr>
    </w:p>
    <w:tbl>
      <w:tblPr>
        <w:tblStyle w:val="TableGrid"/>
        <w:tblW w:w="505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8" w:type="dxa"/>
          <w:left w:w="58" w:type="dxa"/>
          <w:bottom w:w="58" w:type="dxa"/>
          <w:right w:w="58" w:type="dxa"/>
        </w:tblCellMar>
        <w:tblLook w:val="04A0" w:firstRow="1" w:lastRow="0" w:firstColumn="1" w:lastColumn="0" w:noHBand="0" w:noVBand="1"/>
      </w:tblPr>
      <w:tblGrid>
        <w:gridCol w:w="3237"/>
        <w:gridCol w:w="2704"/>
        <w:gridCol w:w="2702"/>
      </w:tblGrid>
      <w:tr w:rsidR="00F70402" w14:paraId="51E19242" w14:textId="4BE91E2A" w:rsidTr="00E503EB">
        <w:trPr>
          <w:trHeight w:val="340"/>
        </w:trPr>
        <w:tc>
          <w:tcPr>
            <w:tcW w:w="1873" w:type="pct"/>
            <w:tcMar>
              <w:left w:w="85" w:type="dxa"/>
            </w:tcMar>
          </w:tcPr>
          <w:p w14:paraId="0EAE03BE" w14:textId="380BBD0F" w:rsidR="00F70402" w:rsidRPr="00632C4D" w:rsidRDefault="00F70402" w:rsidP="00F70B8B">
            <w:pPr>
              <w:tabs>
                <w:tab w:val="left" w:pos="284"/>
                <w:tab w:val="left" w:pos="4395"/>
              </w:tabs>
              <w:overflowPunct w:val="0"/>
              <w:autoSpaceDE w:val="0"/>
              <w:autoSpaceDN w:val="0"/>
              <w:adjustRightInd w:val="0"/>
              <w:jc w:val="left"/>
              <w:textAlignment w:val="baseline"/>
              <w:rPr>
                <w:rFonts w:ascii="Calibri" w:hAnsi="Calibri"/>
                <w:bCs/>
              </w:rPr>
            </w:pPr>
          </w:p>
        </w:tc>
        <w:tc>
          <w:tcPr>
            <w:tcW w:w="1564" w:type="pct"/>
            <w:tcMar>
              <w:left w:w="85" w:type="dxa"/>
            </w:tcMar>
          </w:tcPr>
          <w:p w14:paraId="44D24659" w14:textId="0D46A641" w:rsidR="00F70402" w:rsidRPr="00BA6380" w:rsidRDefault="00BA6380" w:rsidP="00F70B8B">
            <w:pPr>
              <w:tabs>
                <w:tab w:val="left" w:pos="284"/>
              </w:tabs>
              <w:overflowPunct w:val="0"/>
              <w:autoSpaceDE w:val="0"/>
              <w:autoSpaceDN w:val="0"/>
              <w:adjustRightInd w:val="0"/>
              <w:jc w:val="left"/>
              <w:textAlignment w:val="baseline"/>
              <w:rPr>
                <w:rFonts w:asciiTheme="minorHAnsi" w:hAnsiTheme="minorHAnsi" w:cstheme="minorHAnsi"/>
                <w:bCs/>
              </w:rPr>
            </w:pPr>
            <w:r>
              <w:rPr>
                <w:rFonts w:asciiTheme="minorHAnsi" w:hAnsiTheme="minorHAnsi" w:cstheme="minorHAnsi"/>
                <w:bCs/>
              </w:rPr>
              <w:t>(use digits only)</w:t>
            </w:r>
          </w:p>
        </w:tc>
        <w:tc>
          <w:tcPr>
            <w:tcW w:w="1563" w:type="pct"/>
            <w:tcMar>
              <w:left w:w="85" w:type="dxa"/>
            </w:tcMar>
          </w:tcPr>
          <w:p w14:paraId="493712BD" w14:textId="0928C323" w:rsidR="00F70402" w:rsidRDefault="00F70402" w:rsidP="00F70B8B">
            <w:pPr>
              <w:tabs>
                <w:tab w:val="left" w:pos="284"/>
              </w:tabs>
              <w:overflowPunct w:val="0"/>
              <w:autoSpaceDE w:val="0"/>
              <w:autoSpaceDN w:val="0"/>
              <w:adjustRightInd w:val="0"/>
              <w:jc w:val="left"/>
              <w:textAlignment w:val="baseline"/>
              <w:rPr>
                <w:rFonts w:asciiTheme="minorHAnsi" w:hAnsiTheme="minorHAnsi" w:cstheme="minorHAnsi"/>
                <w:b/>
              </w:rPr>
            </w:pPr>
            <w:r w:rsidRPr="0058768C">
              <w:rPr>
                <w:rFonts w:ascii="Calibri" w:hAnsi="Calibri"/>
                <w:b/>
              </w:rPr>
              <w:t>Comments</w:t>
            </w:r>
          </w:p>
        </w:tc>
      </w:tr>
      <w:tr w:rsidR="00F70402" w14:paraId="78AD2A85" w14:textId="77777777" w:rsidTr="00E503EB">
        <w:trPr>
          <w:trHeight w:val="340"/>
        </w:trPr>
        <w:tc>
          <w:tcPr>
            <w:tcW w:w="1873" w:type="pct"/>
            <w:tcMar>
              <w:left w:w="85" w:type="dxa"/>
            </w:tcMar>
          </w:tcPr>
          <w:p w14:paraId="4C24E2E5" w14:textId="66874CC6" w:rsidR="00F70402" w:rsidRDefault="00F70402" w:rsidP="00F70B8B">
            <w:pPr>
              <w:tabs>
                <w:tab w:val="left" w:pos="284"/>
                <w:tab w:val="left" w:pos="4395"/>
              </w:tabs>
              <w:overflowPunct w:val="0"/>
              <w:autoSpaceDE w:val="0"/>
              <w:autoSpaceDN w:val="0"/>
              <w:adjustRightInd w:val="0"/>
              <w:jc w:val="left"/>
              <w:textAlignment w:val="baseline"/>
              <w:rPr>
                <w:rFonts w:ascii="Calibri" w:hAnsi="Calibri"/>
                <w:bCs/>
              </w:rPr>
            </w:pPr>
            <w:r w:rsidRPr="003967E7">
              <w:rPr>
                <w:rFonts w:ascii="Calibri" w:hAnsi="Calibri"/>
                <w:bCs/>
              </w:rPr>
              <w:t>Number of oral texts collected</w:t>
            </w:r>
            <w:r w:rsidR="009773B9" w:rsidRPr="003967E7">
              <w:rPr>
                <w:rFonts w:ascii="Calibri" w:hAnsi="Calibri"/>
                <w:bCs/>
              </w:rPr>
              <w:t xml:space="preserve"> </w:t>
            </w:r>
            <w:r w:rsidR="00527A6A" w:rsidRPr="003967E7">
              <w:rPr>
                <w:rFonts w:ascii="Calibri" w:hAnsi="Calibri"/>
                <w:bCs/>
              </w:rPr>
              <w:t>in this location</w:t>
            </w:r>
            <w:r w:rsidRPr="003967E7">
              <w:rPr>
                <w:rFonts w:ascii="Calibri" w:hAnsi="Calibri"/>
                <w:bCs/>
              </w:rPr>
              <w:t>:</w:t>
            </w:r>
          </w:p>
        </w:tc>
        <w:sdt>
          <w:sdtPr>
            <w:rPr>
              <w:rFonts w:asciiTheme="minorHAnsi" w:hAnsiTheme="minorHAnsi" w:cstheme="minorHAnsi"/>
              <w:b/>
            </w:rPr>
            <w:id w:val="-1114444192"/>
            <w:placeholder>
              <w:docPart w:val="3AC59FC7431C4178BEC0C7CF8DA98298"/>
            </w:placeholder>
            <w:showingPlcHdr/>
          </w:sdtPr>
          <w:sdtEndPr/>
          <w:sdtContent>
            <w:tc>
              <w:tcPr>
                <w:tcW w:w="1564" w:type="pct"/>
                <w:tcMar>
                  <w:left w:w="85" w:type="dxa"/>
                </w:tcMar>
              </w:tcPr>
              <w:p w14:paraId="3E213871" w14:textId="2748FDF8" w:rsidR="00F70402" w:rsidRDefault="00A94678" w:rsidP="00A94678">
                <w:pPr>
                  <w:tabs>
                    <w:tab w:val="left" w:pos="284"/>
                  </w:tabs>
                  <w:overflowPunct w:val="0"/>
                  <w:autoSpaceDE w:val="0"/>
                  <w:autoSpaceDN w:val="0"/>
                  <w:adjustRightInd w:val="0"/>
                  <w:jc w:val="left"/>
                  <w:textAlignment w:val="baseline"/>
                  <w:rPr>
                    <w:rFonts w:asciiTheme="minorHAnsi" w:hAnsiTheme="minorHAnsi" w:cstheme="minorHAnsi"/>
                    <w:b/>
                  </w:rPr>
                </w:pPr>
                <w:r>
                  <w:rPr>
                    <w:rStyle w:val="PlaceholderText"/>
                    <w:rFonts w:asciiTheme="minorHAnsi" w:hAnsiTheme="minorHAnsi" w:cstheme="minorHAnsi"/>
                    <w:color w:val="EEE8F5"/>
                    <w:shd w:val="clear" w:color="auto" w:fill="EFE8F5"/>
                  </w:rPr>
                  <w:t>Age</w:t>
                </w:r>
              </w:p>
            </w:tc>
          </w:sdtContent>
        </w:sdt>
        <w:sdt>
          <w:sdtPr>
            <w:rPr>
              <w:rFonts w:asciiTheme="minorHAnsi" w:hAnsiTheme="minorHAnsi" w:cstheme="minorHAnsi"/>
              <w:bCs/>
              <w:sz w:val="20"/>
              <w:szCs w:val="20"/>
            </w:rPr>
            <w:id w:val="1450815561"/>
            <w:placeholder>
              <w:docPart w:val="6DAB496F90F443B5A4CEE6A358628959"/>
            </w:placeholder>
            <w:showingPlcHdr/>
          </w:sdtPr>
          <w:sdtEndPr/>
          <w:sdtContent>
            <w:tc>
              <w:tcPr>
                <w:tcW w:w="1563" w:type="pct"/>
                <w:tcMar>
                  <w:left w:w="85" w:type="dxa"/>
                </w:tcMar>
              </w:tcPr>
              <w:p w14:paraId="1B7F2B4F" w14:textId="25E16051" w:rsidR="00F70402" w:rsidRPr="0058768C" w:rsidRDefault="00F70402" w:rsidP="00F70B8B">
                <w:pPr>
                  <w:tabs>
                    <w:tab w:val="left" w:pos="284"/>
                  </w:tabs>
                  <w:overflowPunct w:val="0"/>
                  <w:autoSpaceDE w:val="0"/>
                  <w:autoSpaceDN w:val="0"/>
                  <w:adjustRightInd w:val="0"/>
                  <w:jc w:val="left"/>
                  <w:textAlignment w:val="baseline"/>
                  <w:rPr>
                    <w:rFonts w:ascii="Calibri" w:hAnsi="Calibri"/>
                    <w:b/>
                  </w:rPr>
                </w:pPr>
                <w:r w:rsidRPr="00795478">
                  <w:rPr>
                    <w:rStyle w:val="PlaceholderText"/>
                    <w:rFonts w:asciiTheme="minorHAnsi" w:hAnsiTheme="minorHAnsi" w:cstheme="minorHAnsi"/>
                    <w:bCs/>
                    <w:color w:val="EFE8F5"/>
                    <w:shd w:val="clear" w:color="auto" w:fill="EFE8F5"/>
                  </w:rPr>
                  <w:t>Write the text here</w:t>
                </w:r>
              </w:p>
            </w:tc>
          </w:sdtContent>
        </w:sdt>
      </w:tr>
    </w:tbl>
    <w:p w14:paraId="63133FE5" w14:textId="77777777" w:rsidR="00B64D3A" w:rsidRDefault="00B64D3A" w:rsidP="00B64D3A">
      <w:pPr>
        <w:tabs>
          <w:tab w:val="left" w:pos="284"/>
          <w:tab w:val="left" w:pos="5245"/>
        </w:tabs>
        <w:overflowPunct w:val="0"/>
        <w:autoSpaceDE w:val="0"/>
        <w:autoSpaceDN w:val="0"/>
        <w:adjustRightInd w:val="0"/>
        <w:ind w:right="-101"/>
        <w:textAlignment w:val="baseline"/>
        <w:rPr>
          <w:rFonts w:ascii="Calibri" w:hAnsi="Calibri"/>
          <w:bCs/>
          <w:i/>
          <w:iCs/>
          <w:color w:val="FF0000"/>
        </w:rPr>
      </w:pPr>
    </w:p>
    <w:p w14:paraId="5F4BB596" w14:textId="03E401E0" w:rsidR="009C142E" w:rsidRPr="005D4E26" w:rsidRDefault="009C142E" w:rsidP="006C2715">
      <w:pPr>
        <w:tabs>
          <w:tab w:val="left" w:pos="4395"/>
        </w:tabs>
        <w:overflowPunct w:val="0"/>
        <w:autoSpaceDE w:val="0"/>
        <w:autoSpaceDN w:val="0"/>
        <w:adjustRightInd w:val="0"/>
        <w:spacing w:before="120"/>
        <w:ind w:right="-102"/>
        <w:jc w:val="left"/>
        <w:textAlignment w:val="baseline"/>
        <w:rPr>
          <w:rFonts w:ascii="Calibri" w:hAnsi="Calibri"/>
          <w:bCs/>
          <w:color w:val="C00000"/>
        </w:rPr>
      </w:pPr>
      <w:r>
        <w:rPr>
          <w:rFonts w:ascii="Calibri" w:hAnsi="Calibri"/>
          <w:bCs/>
          <w:color w:val="C00000"/>
        </w:rPr>
        <w:t xml:space="preserve">You may copy and paste additional template </w:t>
      </w:r>
      <w:r w:rsidR="00CA2DB4">
        <w:rPr>
          <w:rFonts w:ascii="Calibri" w:hAnsi="Calibri"/>
          <w:bCs/>
          <w:color w:val="C00000"/>
        </w:rPr>
        <w:t>sections</w:t>
      </w:r>
      <w:r>
        <w:rPr>
          <w:rFonts w:ascii="Calibri" w:hAnsi="Calibri"/>
          <w:bCs/>
          <w:color w:val="C00000"/>
        </w:rPr>
        <w:t xml:space="preserve"> if the number of </w:t>
      </w:r>
      <w:r w:rsidR="00CC3D93">
        <w:rPr>
          <w:rFonts w:ascii="Calibri" w:hAnsi="Calibri"/>
          <w:bCs/>
          <w:color w:val="C00000"/>
        </w:rPr>
        <w:t xml:space="preserve">oral </w:t>
      </w:r>
      <w:r>
        <w:rPr>
          <w:rFonts w:ascii="Calibri" w:hAnsi="Calibri"/>
          <w:bCs/>
          <w:color w:val="C00000"/>
        </w:rPr>
        <w:t xml:space="preserve">texts is greater than the number of </w:t>
      </w:r>
      <w:r w:rsidR="001B7268">
        <w:rPr>
          <w:rFonts w:ascii="Calibri" w:hAnsi="Calibri"/>
          <w:bCs/>
          <w:color w:val="C00000"/>
        </w:rPr>
        <w:t>tables</w:t>
      </w:r>
      <w:r w:rsidR="00412AA1">
        <w:rPr>
          <w:rFonts w:ascii="Calibri" w:hAnsi="Calibri"/>
          <w:bCs/>
          <w:color w:val="C00000"/>
        </w:rPr>
        <w:t xml:space="preserve"> provided </w:t>
      </w:r>
      <w:r w:rsidR="00CC3D93">
        <w:rPr>
          <w:rFonts w:ascii="Calibri" w:hAnsi="Calibri"/>
          <w:bCs/>
          <w:color w:val="C00000"/>
        </w:rPr>
        <w:t>below</w:t>
      </w:r>
      <w:r>
        <w:rPr>
          <w:rFonts w:ascii="Calibri" w:hAnsi="Calibri"/>
          <w:bCs/>
          <w:color w:val="C00000"/>
        </w:rPr>
        <w:t>.</w:t>
      </w:r>
    </w:p>
    <w:p w14:paraId="114FBB6A" w14:textId="77777777" w:rsidR="00071560" w:rsidRDefault="00071560"/>
    <w:tbl>
      <w:tblPr>
        <w:tblStyle w:val="TableGrid"/>
        <w:tblW w:w="505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8" w:type="dxa"/>
          <w:left w:w="58" w:type="dxa"/>
          <w:bottom w:w="58" w:type="dxa"/>
          <w:right w:w="58" w:type="dxa"/>
        </w:tblCellMar>
        <w:tblLook w:val="04A0" w:firstRow="1" w:lastRow="0" w:firstColumn="1" w:lastColumn="0" w:noHBand="0" w:noVBand="1"/>
      </w:tblPr>
      <w:tblGrid>
        <w:gridCol w:w="3260"/>
        <w:gridCol w:w="2693"/>
        <w:gridCol w:w="2690"/>
      </w:tblGrid>
      <w:tr w:rsidR="00F70402" w14:paraId="0CE2EC60" w14:textId="60D6C290" w:rsidTr="00654B79">
        <w:trPr>
          <w:trHeight w:val="340"/>
        </w:trPr>
        <w:tc>
          <w:tcPr>
            <w:tcW w:w="1886" w:type="pct"/>
            <w:tcMar>
              <w:left w:w="85" w:type="dxa"/>
            </w:tcMar>
          </w:tcPr>
          <w:p w14:paraId="5F475B24" w14:textId="34CE2B0B" w:rsidR="00F70402" w:rsidRPr="0095317D" w:rsidRDefault="00CC3D93" w:rsidP="00E22A15">
            <w:pPr>
              <w:keepNext/>
              <w:tabs>
                <w:tab w:val="left" w:pos="284"/>
                <w:tab w:val="left" w:pos="4395"/>
              </w:tabs>
              <w:overflowPunct w:val="0"/>
              <w:autoSpaceDE w:val="0"/>
              <w:autoSpaceDN w:val="0"/>
              <w:adjustRightInd w:val="0"/>
              <w:jc w:val="left"/>
              <w:textAlignment w:val="baseline"/>
              <w:rPr>
                <w:rFonts w:ascii="Calibri" w:hAnsi="Calibri"/>
                <w:b/>
              </w:rPr>
            </w:pPr>
            <w:r w:rsidRPr="00CC1C04">
              <w:rPr>
                <w:rFonts w:ascii="Calibri" w:hAnsi="Calibri"/>
                <w:b/>
              </w:rPr>
              <w:t>Oral text</w:t>
            </w:r>
            <w:r w:rsidR="00F70402" w:rsidRPr="00CC1C04">
              <w:rPr>
                <w:rFonts w:ascii="Calibri" w:hAnsi="Calibri"/>
                <w:b/>
              </w:rPr>
              <w:t xml:space="preserve"> 1</w:t>
            </w:r>
          </w:p>
        </w:tc>
        <w:tc>
          <w:tcPr>
            <w:tcW w:w="1558" w:type="pct"/>
            <w:tcMar>
              <w:left w:w="85" w:type="dxa"/>
            </w:tcMar>
          </w:tcPr>
          <w:p w14:paraId="4F806D03" w14:textId="77777777" w:rsidR="00F70402" w:rsidRDefault="00F70402" w:rsidP="00E22A15">
            <w:pPr>
              <w:keepNext/>
              <w:tabs>
                <w:tab w:val="left" w:pos="284"/>
              </w:tabs>
              <w:overflowPunct w:val="0"/>
              <w:autoSpaceDE w:val="0"/>
              <w:autoSpaceDN w:val="0"/>
              <w:adjustRightInd w:val="0"/>
              <w:jc w:val="left"/>
              <w:textAlignment w:val="baseline"/>
              <w:rPr>
                <w:rFonts w:asciiTheme="minorHAnsi" w:hAnsiTheme="minorHAnsi" w:cstheme="minorHAnsi"/>
                <w:b/>
              </w:rPr>
            </w:pPr>
          </w:p>
        </w:tc>
        <w:sdt>
          <w:sdtPr>
            <w:rPr>
              <w:rFonts w:asciiTheme="minorHAnsi" w:hAnsiTheme="minorHAnsi" w:cstheme="minorHAnsi"/>
              <w:bCs/>
              <w:sz w:val="20"/>
              <w:szCs w:val="20"/>
            </w:rPr>
            <w:id w:val="742458187"/>
            <w:placeholder>
              <w:docPart w:val="B801F4F2B0A64218B0A9F0B2D298A355"/>
            </w:placeholder>
            <w:showingPlcHdr/>
          </w:sdtPr>
          <w:sdtEndPr/>
          <w:sdtContent>
            <w:tc>
              <w:tcPr>
                <w:tcW w:w="1556" w:type="pct"/>
                <w:tcMar>
                  <w:left w:w="85" w:type="dxa"/>
                </w:tcMar>
              </w:tcPr>
              <w:p w14:paraId="29F2E95A" w14:textId="7BD2CD02" w:rsidR="00F70402" w:rsidRDefault="00F70402" w:rsidP="00E22A15">
                <w:pPr>
                  <w:keepNext/>
                  <w:tabs>
                    <w:tab w:val="left" w:pos="284"/>
                  </w:tabs>
                  <w:overflowPunct w:val="0"/>
                  <w:autoSpaceDE w:val="0"/>
                  <w:autoSpaceDN w:val="0"/>
                  <w:adjustRightInd w:val="0"/>
                  <w:jc w:val="left"/>
                  <w:textAlignment w:val="baseline"/>
                  <w:rPr>
                    <w:rFonts w:asciiTheme="minorHAnsi" w:hAnsiTheme="minorHAnsi" w:cstheme="minorHAnsi"/>
                    <w:b/>
                  </w:rPr>
                </w:pPr>
                <w:r w:rsidRPr="00795478">
                  <w:rPr>
                    <w:rStyle w:val="PlaceholderText"/>
                    <w:rFonts w:asciiTheme="minorHAnsi" w:hAnsiTheme="minorHAnsi" w:cstheme="minorHAnsi"/>
                    <w:bCs/>
                    <w:color w:val="EFE8F5"/>
                    <w:shd w:val="clear" w:color="auto" w:fill="EFE8F5"/>
                  </w:rPr>
                  <w:t>Write the text here</w:t>
                </w:r>
              </w:p>
            </w:tc>
          </w:sdtContent>
        </w:sdt>
      </w:tr>
      <w:tr w:rsidR="00527A6A" w14:paraId="424056CF" w14:textId="77777777" w:rsidTr="00654B79">
        <w:trPr>
          <w:trHeight w:val="340"/>
        </w:trPr>
        <w:tc>
          <w:tcPr>
            <w:tcW w:w="1886" w:type="pct"/>
            <w:tcMar>
              <w:left w:w="85" w:type="dxa"/>
            </w:tcMar>
          </w:tcPr>
          <w:p w14:paraId="22543364" w14:textId="5B5A8FE2" w:rsidR="00527A6A" w:rsidRPr="00CC3D93" w:rsidRDefault="00527A6A" w:rsidP="00F70B8B">
            <w:pPr>
              <w:tabs>
                <w:tab w:val="left" w:pos="284"/>
                <w:tab w:val="left" w:pos="4395"/>
              </w:tabs>
              <w:overflowPunct w:val="0"/>
              <w:autoSpaceDE w:val="0"/>
              <w:autoSpaceDN w:val="0"/>
              <w:adjustRightInd w:val="0"/>
              <w:jc w:val="left"/>
              <w:textAlignment w:val="baseline"/>
              <w:rPr>
                <w:rFonts w:ascii="Calibri" w:hAnsi="Calibri"/>
                <w:b/>
                <w:color w:val="FF0000"/>
              </w:rPr>
            </w:pPr>
            <w:r>
              <w:rPr>
                <w:rFonts w:ascii="Calibri" w:hAnsi="Calibri"/>
                <w:bCs/>
              </w:rPr>
              <w:t>Speaker name</w:t>
            </w:r>
            <w:r w:rsidR="00AB4F65">
              <w:rPr>
                <w:rFonts w:ascii="Calibri" w:hAnsi="Calibri"/>
                <w:bCs/>
              </w:rPr>
              <w:t>(s)</w:t>
            </w:r>
            <w:r>
              <w:rPr>
                <w:rFonts w:ascii="Calibri" w:hAnsi="Calibri"/>
                <w:bCs/>
              </w:rPr>
              <w:t xml:space="preserve"> (or number</w:t>
            </w:r>
            <w:r w:rsidR="004A7FEE">
              <w:rPr>
                <w:rFonts w:ascii="Calibri" w:hAnsi="Calibri"/>
                <w:bCs/>
              </w:rPr>
              <w:t>(s)</w:t>
            </w:r>
            <w:r>
              <w:rPr>
                <w:rFonts w:ascii="Calibri" w:hAnsi="Calibri"/>
                <w:bCs/>
              </w:rPr>
              <w:t xml:space="preserve"> if anonymous):</w:t>
            </w:r>
          </w:p>
        </w:tc>
        <w:sdt>
          <w:sdtPr>
            <w:rPr>
              <w:rFonts w:asciiTheme="minorHAnsi" w:hAnsiTheme="minorHAnsi" w:cstheme="minorHAnsi"/>
              <w:b/>
            </w:rPr>
            <w:id w:val="1174764766"/>
            <w:placeholder>
              <w:docPart w:val="A143DB2054F94BDBA14B958F208BC9AB"/>
            </w:placeholder>
            <w:showingPlcHdr/>
          </w:sdtPr>
          <w:sdtEndPr/>
          <w:sdtContent>
            <w:tc>
              <w:tcPr>
                <w:tcW w:w="1558" w:type="pct"/>
                <w:tcMar>
                  <w:left w:w="85" w:type="dxa"/>
                </w:tcMar>
              </w:tcPr>
              <w:p w14:paraId="13443EE6" w14:textId="5F9EA049" w:rsidR="00527A6A" w:rsidRDefault="00527A6A" w:rsidP="00F70B8B">
                <w:pPr>
                  <w:tabs>
                    <w:tab w:val="left" w:pos="284"/>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sdt>
          <w:sdtPr>
            <w:rPr>
              <w:rFonts w:asciiTheme="minorHAnsi" w:hAnsiTheme="minorHAnsi" w:cstheme="minorHAnsi"/>
              <w:bCs/>
              <w:sz w:val="20"/>
              <w:szCs w:val="20"/>
            </w:rPr>
            <w:id w:val="-1868052786"/>
            <w:placeholder>
              <w:docPart w:val="C89DAF74B04D4105929B1F26B115176F"/>
            </w:placeholder>
            <w:showingPlcHdr/>
          </w:sdtPr>
          <w:sdtEndPr/>
          <w:sdtContent>
            <w:tc>
              <w:tcPr>
                <w:tcW w:w="1556" w:type="pct"/>
                <w:tcMar>
                  <w:left w:w="85" w:type="dxa"/>
                </w:tcMar>
              </w:tcPr>
              <w:p w14:paraId="3C2DC08B" w14:textId="19EC94DA" w:rsidR="00527A6A" w:rsidRDefault="00527A6A" w:rsidP="00F70B8B">
                <w:pPr>
                  <w:tabs>
                    <w:tab w:val="left" w:pos="284"/>
                  </w:tabs>
                  <w:overflowPunct w:val="0"/>
                  <w:autoSpaceDE w:val="0"/>
                  <w:autoSpaceDN w:val="0"/>
                  <w:adjustRightInd w:val="0"/>
                  <w:jc w:val="left"/>
                  <w:textAlignment w:val="baseline"/>
                  <w:rPr>
                    <w:rFonts w:asciiTheme="minorHAnsi" w:hAnsiTheme="minorHAnsi" w:cstheme="minorHAnsi"/>
                    <w:bCs/>
                    <w:sz w:val="20"/>
                    <w:szCs w:val="20"/>
                  </w:rPr>
                </w:pPr>
                <w:r w:rsidRPr="00711F21">
                  <w:rPr>
                    <w:rStyle w:val="PlaceholderText"/>
                    <w:rFonts w:asciiTheme="minorHAnsi" w:hAnsiTheme="minorHAnsi" w:cstheme="minorHAnsi"/>
                    <w:bCs/>
                    <w:color w:val="EFE8F5"/>
                    <w:shd w:val="clear" w:color="auto" w:fill="EFE8F5"/>
                  </w:rPr>
                  <w:t>Write the text here</w:t>
                </w:r>
              </w:p>
            </w:tc>
          </w:sdtContent>
        </w:sdt>
      </w:tr>
      <w:tr w:rsidR="00527A6A" w14:paraId="3B630CB6" w14:textId="66EEEFC5" w:rsidTr="00654B79">
        <w:trPr>
          <w:trHeight w:val="340"/>
        </w:trPr>
        <w:tc>
          <w:tcPr>
            <w:tcW w:w="1886" w:type="pct"/>
            <w:tcMar>
              <w:left w:w="85" w:type="dxa"/>
            </w:tcMar>
          </w:tcPr>
          <w:p w14:paraId="04FD3EEB" w14:textId="2F6BCE72" w:rsidR="00527A6A" w:rsidRDefault="00527A6A" w:rsidP="00F70B8B">
            <w:pPr>
              <w:tabs>
                <w:tab w:val="left" w:pos="284"/>
                <w:tab w:val="left" w:pos="4395"/>
              </w:tabs>
              <w:overflowPunct w:val="0"/>
              <w:autoSpaceDE w:val="0"/>
              <w:autoSpaceDN w:val="0"/>
              <w:adjustRightInd w:val="0"/>
              <w:jc w:val="left"/>
              <w:textAlignment w:val="baseline"/>
              <w:rPr>
                <w:rFonts w:ascii="Calibri" w:hAnsi="Calibri"/>
                <w:bCs/>
              </w:rPr>
            </w:pPr>
            <w:r>
              <w:rPr>
                <w:rFonts w:ascii="Calibri" w:hAnsi="Calibri"/>
                <w:bCs/>
              </w:rPr>
              <w:t>Recording file name:</w:t>
            </w:r>
          </w:p>
        </w:tc>
        <w:sdt>
          <w:sdtPr>
            <w:rPr>
              <w:rFonts w:asciiTheme="minorHAnsi" w:hAnsiTheme="minorHAnsi" w:cstheme="minorHAnsi"/>
              <w:b/>
            </w:rPr>
            <w:id w:val="-241333984"/>
            <w:placeholder>
              <w:docPart w:val="C2DE0E0C03F64C5DAA4740D61C72F6A8"/>
            </w:placeholder>
            <w:showingPlcHdr/>
          </w:sdtPr>
          <w:sdtEndPr/>
          <w:sdtContent>
            <w:tc>
              <w:tcPr>
                <w:tcW w:w="1558" w:type="pct"/>
                <w:tcMar>
                  <w:left w:w="85" w:type="dxa"/>
                </w:tcMar>
              </w:tcPr>
              <w:p w14:paraId="02636D41" w14:textId="7EA70C56" w:rsidR="00527A6A" w:rsidRDefault="00527A6A" w:rsidP="00F70B8B">
                <w:pPr>
                  <w:tabs>
                    <w:tab w:val="left" w:pos="284"/>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sdt>
          <w:sdtPr>
            <w:rPr>
              <w:rFonts w:asciiTheme="minorHAnsi" w:hAnsiTheme="minorHAnsi" w:cstheme="minorHAnsi"/>
              <w:bCs/>
              <w:sz w:val="20"/>
              <w:szCs w:val="20"/>
            </w:rPr>
            <w:id w:val="-1807694640"/>
            <w:placeholder>
              <w:docPart w:val="B701E52A1F3045089CA4FD3D98832948"/>
            </w:placeholder>
            <w:showingPlcHdr/>
          </w:sdtPr>
          <w:sdtEndPr/>
          <w:sdtContent>
            <w:tc>
              <w:tcPr>
                <w:tcW w:w="1556" w:type="pct"/>
                <w:tcMar>
                  <w:left w:w="85" w:type="dxa"/>
                </w:tcMar>
              </w:tcPr>
              <w:p w14:paraId="77713CBE" w14:textId="25189D47" w:rsidR="00527A6A" w:rsidRDefault="00527A6A" w:rsidP="00F70B8B">
                <w:pPr>
                  <w:tabs>
                    <w:tab w:val="left" w:pos="284"/>
                  </w:tabs>
                  <w:overflowPunct w:val="0"/>
                  <w:autoSpaceDE w:val="0"/>
                  <w:autoSpaceDN w:val="0"/>
                  <w:adjustRightInd w:val="0"/>
                  <w:jc w:val="left"/>
                  <w:textAlignment w:val="baseline"/>
                  <w:rPr>
                    <w:rFonts w:asciiTheme="minorHAnsi" w:hAnsiTheme="minorHAnsi" w:cstheme="minorHAnsi"/>
                    <w:b/>
                  </w:rPr>
                </w:pPr>
                <w:r w:rsidRPr="00711F21">
                  <w:rPr>
                    <w:rStyle w:val="PlaceholderText"/>
                    <w:rFonts w:asciiTheme="minorHAnsi" w:hAnsiTheme="minorHAnsi" w:cstheme="minorHAnsi"/>
                    <w:bCs/>
                    <w:color w:val="EFE8F5"/>
                    <w:shd w:val="clear" w:color="auto" w:fill="EFE8F5"/>
                  </w:rPr>
                  <w:t>Write the text here</w:t>
                </w:r>
              </w:p>
            </w:tc>
          </w:sdtContent>
        </w:sdt>
      </w:tr>
      <w:tr w:rsidR="00527A6A" w:rsidRPr="003D73EA" w14:paraId="3226527D" w14:textId="4E343F9B" w:rsidTr="00654B79">
        <w:trPr>
          <w:trHeight w:val="340"/>
        </w:trPr>
        <w:tc>
          <w:tcPr>
            <w:tcW w:w="1886" w:type="pct"/>
            <w:tcMar>
              <w:left w:w="85" w:type="dxa"/>
            </w:tcMar>
          </w:tcPr>
          <w:p w14:paraId="6B9B76B4" w14:textId="514A6E06" w:rsidR="00527A6A" w:rsidRPr="003D73EA" w:rsidRDefault="00527A6A" w:rsidP="00F70B8B">
            <w:pPr>
              <w:tabs>
                <w:tab w:val="left" w:pos="284"/>
                <w:tab w:val="left" w:pos="4395"/>
              </w:tabs>
              <w:overflowPunct w:val="0"/>
              <w:autoSpaceDE w:val="0"/>
              <w:autoSpaceDN w:val="0"/>
              <w:adjustRightInd w:val="0"/>
              <w:jc w:val="left"/>
              <w:textAlignment w:val="baseline"/>
              <w:rPr>
                <w:rFonts w:asciiTheme="minorHAnsi" w:hAnsiTheme="minorHAnsi" w:cstheme="minorHAnsi"/>
                <w:bCs/>
              </w:rPr>
            </w:pPr>
            <w:r w:rsidRPr="003D73EA">
              <w:rPr>
                <w:rFonts w:asciiTheme="minorHAnsi" w:hAnsiTheme="minorHAnsi" w:cstheme="minorHAnsi"/>
                <w:bCs/>
              </w:rPr>
              <w:t>Recording length:</w:t>
            </w:r>
          </w:p>
        </w:tc>
        <w:sdt>
          <w:sdtPr>
            <w:rPr>
              <w:rFonts w:asciiTheme="minorHAnsi" w:hAnsiTheme="minorHAnsi" w:cstheme="minorHAnsi"/>
              <w:b/>
            </w:rPr>
            <w:id w:val="880133639"/>
            <w:placeholder>
              <w:docPart w:val="50D4CB4002104A03B9658EB0D88D0AE6"/>
            </w:placeholder>
            <w:showingPlcHdr/>
          </w:sdtPr>
          <w:sdtEndPr/>
          <w:sdtContent>
            <w:tc>
              <w:tcPr>
                <w:tcW w:w="1558" w:type="pct"/>
                <w:tcMar>
                  <w:left w:w="85" w:type="dxa"/>
                </w:tcMar>
              </w:tcPr>
              <w:p w14:paraId="4625C5E9" w14:textId="2DE65AB7" w:rsidR="00527A6A" w:rsidRPr="003D73EA" w:rsidRDefault="00527A6A" w:rsidP="00F70B8B">
                <w:pPr>
                  <w:tabs>
                    <w:tab w:val="left" w:pos="284"/>
                  </w:tabs>
                  <w:overflowPunct w:val="0"/>
                  <w:autoSpaceDE w:val="0"/>
                  <w:autoSpaceDN w:val="0"/>
                  <w:adjustRightInd w:val="0"/>
                  <w:jc w:val="left"/>
                  <w:textAlignment w:val="baseline"/>
                  <w:rPr>
                    <w:rFonts w:asciiTheme="minorHAnsi" w:hAnsiTheme="minorHAnsi" w:cstheme="minorHAnsi"/>
                    <w:b/>
                  </w:rPr>
                </w:pPr>
                <w:r w:rsidRPr="003D73EA">
                  <w:rPr>
                    <w:rStyle w:val="PlaceholderText"/>
                    <w:rFonts w:asciiTheme="minorHAnsi" w:hAnsiTheme="minorHAnsi" w:cstheme="minorHAnsi"/>
                    <w:bCs/>
                    <w:color w:val="EEE8F5"/>
                    <w:shd w:val="clear" w:color="auto" w:fill="EFE8F5"/>
                  </w:rPr>
                  <w:t>Click to enter your data</w:t>
                </w:r>
              </w:p>
            </w:tc>
          </w:sdtContent>
        </w:sdt>
        <w:sdt>
          <w:sdtPr>
            <w:rPr>
              <w:rFonts w:asciiTheme="minorHAnsi" w:hAnsiTheme="minorHAnsi" w:cstheme="minorHAnsi"/>
              <w:bCs/>
              <w:sz w:val="20"/>
              <w:szCs w:val="20"/>
            </w:rPr>
            <w:id w:val="-1132557214"/>
            <w:placeholder>
              <w:docPart w:val="1B2DFDD9F9CA496B8DF9CDB273FD49BA"/>
            </w:placeholder>
            <w:showingPlcHdr/>
          </w:sdtPr>
          <w:sdtEndPr/>
          <w:sdtContent>
            <w:tc>
              <w:tcPr>
                <w:tcW w:w="1556" w:type="pct"/>
                <w:tcMar>
                  <w:left w:w="85" w:type="dxa"/>
                </w:tcMar>
              </w:tcPr>
              <w:p w14:paraId="4578FD71" w14:textId="07AA96EA" w:rsidR="00527A6A" w:rsidRPr="003D73EA" w:rsidRDefault="00527A6A" w:rsidP="00F70B8B">
                <w:pPr>
                  <w:tabs>
                    <w:tab w:val="left" w:pos="284"/>
                  </w:tabs>
                  <w:overflowPunct w:val="0"/>
                  <w:autoSpaceDE w:val="0"/>
                  <w:autoSpaceDN w:val="0"/>
                  <w:adjustRightInd w:val="0"/>
                  <w:jc w:val="left"/>
                  <w:textAlignment w:val="baseline"/>
                  <w:rPr>
                    <w:rFonts w:asciiTheme="minorHAnsi" w:hAnsiTheme="minorHAnsi" w:cstheme="minorHAnsi"/>
                    <w:b/>
                  </w:rPr>
                </w:pPr>
                <w:r w:rsidRPr="003D73EA">
                  <w:rPr>
                    <w:rStyle w:val="PlaceholderText"/>
                    <w:rFonts w:asciiTheme="minorHAnsi" w:hAnsiTheme="minorHAnsi" w:cstheme="minorHAnsi"/>
                    <w:bCs/>
                    <w:color w:val="EFE8F5"/>
                    <w:shd w:val="clear" w:color="auto" w:fill="EFE8F5"/>
                  </w:rPr>
                  <w:t>Write the text here</w:t>
                </w:r>
              </w:p>
            </w:tc>
          </w:sdtContent>
        </w:sdt>
      </w:tr>
      <w:tr w:rsidR="008E3E5E" w:rsidRPr="003D73EA" w14:paraId="22185D1E" w14:textId="77777777" w:rsidTr="00315470">
        <w:trPr>
          <w:trHeight w:val="340"/>
        </w:trPr>
        <w:tc>
          <w:tcPr>
            <w:tcW w:w="1886" w:type="pct"/>
            <w:tcMar>
              <w:left w:w="85" w:type="dxa"/>
            </w:tcMar>
          </w:tcPr>
          <w:p w14:paraId="2BF095FE" w14:textId="455FE9A8" w:rsidR="008E3E5E" w:rsidRPr="003D73EA" w:rsidRDefault="008E3E5E" w:rsidP="00315470">
            <w:pPr>
              <w:tabs>
                <w:tab w:val="left" w:pos="284"/>
                <w:tab w:val="left" w:pos="4395"/>
              </w:tabs>
              <w:overflowPunct w:val="0"/>
              <w:autoSpaceDE w:val="0"/>
              <w:autoSpaceDN w:val="0"/>
              <w:adjustRightInd w:val="0"/>
              <w:jc w:val="left"/>
              <w:textAlignment w:val="baseline"/>
              <w:rPr>
                <w:rFonts w:asciiTheme="minorHAnsi" w:hAnsiTheme="minorHAnsi" w:cstheme="minorHAnsi"/>
                <w:bCs/>
              </w:rPr>
            </w:pPr>
            <w:r w:rsidRPr="003D73EA">
              <w:rPr>
                <w:rFonts w:asciiTheme="minorHAnsi" w:hAnsiTheme="minorHAnsi" w:cstheme="minorHAnsi"/>
                <w:bCs/>
              </w:rPr>
              <w:t>Communication structure:</w:t>
            </w:r>
          </w:p>
        </w:tc>
        <w:sdt>
          <w:sdtPr>
            <w:rPr>
              <w:rFonts w:asciiTheme="minorHAnsi" w:hAnsiTheme="minorHAnsi" w:cstheme="minorHAnsi"/>
              <w:b/>
            </w:rPr>
            <w:id w:val="967625599"/>
            <w:placeholder>
              <w:docPart w:val="119128F539164526A0EB3E40B8F8D7AC"/>
            </w:placeholder>
            <w:showingPlcHdr/>
            <w:comboBox>
              <w:listItem w:value="Choose an item:"/>
              <w:listItem w:displayText="monologue" w:value="monologue"/>
              <w:listItem w:displayText="dialogue (2 speakers)" w:value="dialogue (2 speakers)"/>
              <w:listItem w:displayText="multi-person conversation (3 or more speakers)" w:value="multi-person conversation (3 or more speakers)"/>
              <w:listItem w:displayText="not natural format (e.g., scripted text)" w:value="not natural format (e.g., scripted text)"/>
              <w:listItem w:displayText="other (write here)" w:value="other (write here)"/>
            </w:comboBox>
          </w:sdtPr>
          <w:sdtEndPr/>
          <w:sdtContent>
            <w:tc>
              <w:tcPr>
                <w:tcW w:w="1558" w:type="pct"/>
                <w:tcMar>
                  <w:left w:w="85" w:type="dxa"/>
                </w:tcMar>
              </w:tcPr>
              <w:p w14:paraId="47B6F010" w14:textId="3EB1B802" w:rsidR="008E3E5E" w:rsidRPr="003D73EA" w:rsidRDefault="003D73EA" w:rsidP="00315470">
                <w:pPr>
                  <w:tabs>
                    <w:tab w:val="left" w:pos="284"/>
                  </w:tabs>
                  <w:overflowPunct w:val="0"/>
                  <w:autoSpaceDE w:val="0"/>
                  <w:autoSpaceDN w:val="0"/>
                  <w:adjustRightInd w:val="0"/>
                  <w:jc w:val="left"/>
                  <w:textAlignment w:val="baseline"/>
                  <w:rPr>
                    <w:rFonts w:asciiTheme="minorHAnsi" w:hAnsiTheme="minorHAnsi" w:cstheme="minorHAnsi"/>
                    <w:b/>
                  </w:rPr>
                </w:pPr>
                <w:r w:rsidRPr="003D73EA">
                  <w:rPr>
                    <w:rStyle w:val="PlaceholderText"/>
                    <w:rFonts w:asciiTheme="minorHAnsi" w:hAnsiTheme="minorHAnsi" w:cstheme="minorHAnsi"/>
                    <w:bCs/>
                    <w:color w:val="EEE8F5"/>
                    <w:shd w:val="clear" w:color="auto" w:fill="EFE8F5"/>
                  </w:rPr>
                  <w:t>Click to enter your data</w:t>
                </w:r>
              </w:p>
            </w:tc>
          </w:sdtContent>
        </w:sdt>
        <w:sdt>
          <w:sdtPr>
            <w:rPr>
              <w:rFonts w:asciiTheme="minorHAnsi" w:hAnsiTheme="minorHAnsi" w:cstheme="minorHAnsi"/>
              <w:bCs/>
              <w:sz w:val="20"/>
              <w:szCs w:val="20"/>
            </w:rPr>
            <w:id w:val="1429164732"/>
            <w:placeholder>
              <w:docPart w:val="3661514E001B46F9A0B69F0603911A80"/>
            </w:placeholder>
            <w:showingPlcHdr/>
          </w:sdtPr>
          <w:sdtEndPr/>
          <w:sdtContent>
            <w:tc>
              <w:tcPr>
                <w:tcW w:w="1556" w:type="pct"/>
                <w:tcMar>
                  <w:left w:w="85" w:type="dxa"/>
                </w:tcMar>
              </w:tcPr>
              <w:p w14:paraId="502477E5" w14:textId="77777777" w:rsidR="008E3E5E" w:rsidRPr="003D73EA" w:rsidRDefault="008E3E5E" w:rsidP="00315470">
                <w:pPr>
                  <w:tabs>
                    <w:tab w:val="left" w:pos="284"/>
                  </w:tabs>
                  <w:overflowPunct w:val="0"/>
                  <w:autoSpaceDE w:val="0"/>
                  <w:autoSpaceDN w:val="0"/>
                  <w:adjustRightInd w:val="0"/>
                  <w:jc w:val="left"/>
                  <w:textAlignment w:val="baseline"/>
                  <w:rPr>
                    <w:rFonts w:asciiTheme="minorHAnsi" w:hAnsiTheme="minorHAnsi" w:cstheme="minorHAnsi"/>
                    <w:b/>
                  </w:rPr>
                </w:pPr>
                <w:r w:rsidRPr="003D73EA">
                  <w:rPr>
                    <w:rStyle w:val="PlaceholderText"/>
                    <w:rFonts w:asciiTheme="minorHAnsi" w:hAnsiTheme="minorHAnsi" w:cstheme="minorHAnsi"/>
                    <w:bCs/>
                    <w:color w:val="EFE8F5"/>
                    <w:shd w:val="clear" w:color="auto" w:fill="EFE8F5"/>
                  </w:rPr>
                  <w:t>Write the text here</w:t>
                </w:r>
              </w:p>
            </w:tc>
          </w:sdtContent>
        </w:sdt>
      </w:tr>
      <w:tr w:rsidR="003D73EA" w:rsidRPr="003D73EA" w14:paraId="0047994E" w14:textId="77777777" w:rsidTr="00315470">
        <w:trPr>
          <w:trHeight w:val="340"/>
        </w:trPr>
        <w:tc>
          <w:tcPr>
            <w:tcW w:w="1886" w:type="pct"/>
            <w:tcMar>
              <w:left w:w="85" w:type="dxa"/>
            </w:tcMar>
          </w:tcPr>
          <w:p w14:paraId="48158811" w14:textId="7DC057CE" w:rsidR="003D73EA" w:rsidRPr="003D73EA" w:rsidRDefault="003D73EA" w:rsidP="00315470">
            <w:pPr>
              <w:tabs>
                <w:tab w:val="left" w:pos="284"/>
                <w:tab w:val="left" w:pos="4395"/>
              </w:tabs>
              <w:overflowPunct w:val="0"/>
              <w:autoSpaceDE w:val="0"/>
              <w:autoSpaceDN w:val="0"/>
              <w:adjustRightInd w:val="0"/>
              <w:jc w:val="left"/>
              <w:textAlignment w:val="baseline"/>
              <w:rPr>
                <w:rFonts w:asciiTheme="minorHAnsi" w:hAnsiTheme="minorHAnsi" w:cstheme="minorHAnsi"/>
                <w:bCs/>
              </w:rPr>
            </w:pPr>
            <w:r>
              <w:rPr>
                <w:rFonts w:asciiTheme="minorHAnsi" w:hAnsiTheme="minorHAnsi" w:cstheme="minorHAnsi"/>
                <w:bCs/>
              </w:rPr>
              <w:t>Channel</w:t>
            </w:r>
            <w:r w:rsidRPr="003D73EA">
              <w:rPr>
                <w:rFonts w:asciiTheme="minorHAnsi" w:hAnsiTheme="minorHAnsi" w:cstheme="minorHAnsi"/>
                <w:bCs/>
              </w:rPr>
              <w:t>:</w:t>
            </w:r>
          </w:p>
        </w:tc>
        <w:sdt>
          <w:sdtPr>
            <w:rPr>
              <w:rFonts w:asciiTheme="minorHAnsi" w:hAnsiTheme="minorHAnsi" w:cstheme="minorHAnsi"/>
              <w:b/>
            </w:rPr>
            <w:id w:val="374361682"/>
            <w:placeholder>
              <w:docPart w:val="F9A9253C5D1749189314B81D89B24A81"/>
            </w:placeholder>
            <w:showingPlcHdr/>
            <w:comboBox>
              <w:listItem w:value="Choose an item:"/>
              <w:listItem w:displayText="face to face" w:value="face to face"/>
              <w:listItem w:displayText="telephone or audioconference" w:value="telephone or audioconference"/>
              <w:listItem w:displayText="videoconference" w:value="videoconference"/>
              <w:listItem w:displayText="recorded by consultant" w:value="recorded by consultant"/>
              <w:listItem w:displayText="other (write here)" w:value="other (write here)"/>
            </w:comboBox>
          </w:sdtPr>
          <w:sdtEndPr/>
          <w:sdtContent>
            <w:tc>
              <w:tcPr>
                <w:tcW w:w="1558" w:type="pct"/>
                <w:tcMar>
                  <w:left w:w="85" w:type="dxa"/>
                </w:tcMar>
              </w:tcPr>
              <w:p w14:paraId="7D11E05E" w14:textId="67531C11" w:rsidR="003D73EA" w:rsidRPr="003D73EA" w:rsidRDefault="003D73EA" w:rsidP="00315470">
                <w:pPr>
                  <w:tabs>
                    <w:tab w:val="left" w:pos="284"/>
                  </w:tabs>
                  <w:overflowPunct w:val="0"/>
                  <w:autoSpaceDE w:val="0"/>
                  <w:autoSpaceDN w:val="0"/>
                  <w:adjustRightInd w:val="0"/>
                  <w:jc w:val="left"/>
                  <w:textAlignment w:val="baseline"/>
                  <w:rPr>
                    <w:rFonts w:asciiTheme="minorHAnsi" w:hAnsiTheme="minorHAnsi" w:cstheme="minorHAnsi"/>
                    <w:b/>
                  </w:rPr>
                </w:pPr>
                <w:r w:rsidRPr="003D73EA">
                  <w:rPr>
                    <w:rStyle w:val="PlaceholderText"/>
                    <w:rFonts w:asciiTheme="minorHAnsi" w:hAnsiTheme="minorHAnsi" w:cstheme="minorHAnsi"/>
                    <w:bCs/>
                    <w:color w:val="EEE8F5"/>
                    <w:shd w:val="clear" w:color="auto" w:fill="EFE8F5"/>
                  </w:rPr>
                  <w:t>Click to enter your data</w:t>
                </w:r>
              </w:p>
            </w:tc>
          </w:sdtContent>
        </w:sdt>
        <w:sdt>
          <w:sdtPr>
            <w:rPr>
              <w:rFonts w:asciiTheme="minorHAnsi" w:hAnsiTheme="minorHAnsi" w:cstheme="minorHAnsi"/>
              <w:bCs/>
              <w:sz w:val="20"/>
              <w:szCs w:val="20"/>
            </w:rPr>
            <w:id w:val="-179745441"/>
            <w:placeholder>
              <w:docPart w:val="E27931B1157E4ED9B475C1D411A847CE"/>
            </w:placeholder>
            <w:showingPlcHdr/>
          </w:sdtPr>
          <w:sdtEndPr/>
          <w:sdtContent>
            <w:tc>
              <w:tcPr>
                <w:tcW w:w="1556" w:type="pct"/>
                <w:tcMar>
                  <w:left w:w="85" w:type="dxa"/>
                </w:tcMar>
              </w:tcPr>
              <w:p w14:paraId="31D98171" w14:textId="77777777" w:rsidR="003D73EA" w:rsidRPr="003D73EA" w:rsidRDefault="003D73EA" w:rsidP="00315470">
                <w:pPr>
                  <w:tabs>
                    <w:tab w:val="left" w:pos="284"/>
                  </w:tabs>
                  <w:overflowPunct w:val="0"/>
                  <w:autoSpaceDE w:val="0"/>
                  <w:autoSpaceDN w:val="0"/>
                  <w:adjustRightInd w:val="0"/>
                  <w:jc w:val="left"/>
                  <w:textAlignment w:val="baseline"/>
                  <w:rPr>
                    <w:rFonts w:asciiTheme="minorHAnsi" w:hAnsiTheme="minorHAnsi" w:cstheme="minorHAnsi"/>
                    <w:b/>
                  </w:rPr>
                </w:pPr>
                <w:r w:rsidRPr="003D73EA">
                  <w:rPr>
                    <w:rStyle w:val="PlaceholderText"/>
                    <w:rFonts w:asciiTheme="minorHAnsi" w:hAnsiTheme="minorHAnsi" w:cstheme="minorHAnsi"/>
                    <w:bCs/>
                    <w:color w:val="EFE8F5"/>
                    <w:shd w:val="clear" w:color="auto" w:fill="EFE8F5"/>
                  </w:rPr>
                  <w:t>Write the text here</w:t>
                </w:r>
              </w:p>
            </w:tc>
          </w:sdtContent>
        </w:sdt>
      </w:tr>
      <w:tr w:rsidR="004F1108" w14:paraId="39C52806" w14:textId="4D9FB39D" w:rsidTr="00654B79">
        <w:trPr>
          <w:trHeight w:val="340"/>
        </w:trPr>
        <w:tc>
          <w:tcPr>
            <w:tcW w:w="3444" w:type="pct"/>
            <w:gridSpan w:val="2"/>
            <w:tcMar>
              <w:left w:w="85" w:type="dxa"/>
            </w:tcMar>
          </w:tcPr>
          <w:p w14:paraId="01948529" w14:textId="5A7D133A" w:rsidR="004F1108" w:rsidRPr="000050A6" w:rsidRDefault="004F1108" w:rsidP="00336AB8">
            <w:pPr>
              <w:keepNext/>
              <w:tabs>
                <w:tab w:val="left" w:pos="284"/>
              </w:tabs>
              <w:overflowPunct w:val="0"/>
              <w:autoSpaceDE w:val="0"/>
              <w:autoSpaceDN w:val="0"/>
              <w:adjustRightInd w:val="0"/>
              <w:jc w:val="left"/>
              <w:textAlignment w:val="baseline"/>
              <w:rPr>
                <w:rFonts w:asciiTheme="minorHAnsi" w:hAnsiTheme="minorHAnsi" w:cstheme="minorHAnsi"/>
                <w:b/>
              </w:rPr>
            </w:pPr>
            <w:r w:rsidRPr="00922AEA">
              <w:rPr>
                <w:rFonts w:ascii="Calibri" w:hAnsi="Calibri"/>
                <w:bCs/>
              </w:rPr>
              <w:t xml:space="preserve">Oral text genre (select all </w:t>
            </w:r>
            <w:r w:rsidR="00CC614D">
              <w:rPr>
                <w:rFonts w:ascii="Calibri" w:hAnsi="Calibri"/>
                <w:bCs/>
              </w:rPr>
              <w:t>that</w:t>
            </w:r>
            <w:r w:rsidRPr="00922AEA">
              <w:rPr>
                <w:rFonts w:ascii="Calibri" w:hAnsi="Calibri"/>
                <w:bCs/>
              </w:rPr>
              <w:t xml:space="preserve"> apply):</w:t>
            </w:r>
          </w:p>
        </w:tc>
        <w:sdt>
          <w:sdtPr>
            <w:rPr>
              <w:rFonts w:asciiTheme="minorHAnsi" w:hAnsiTheme="minorHAnsi" w:cstheme="minorHAnsi"/>
              <w:bCs/>
              <w:sz w:val="20"/>
              <w:szCs w:val="20"/>
            </w:rPr>
            <w:id w:val="742377860"/>
            <w:placeholder>
              <w:docPart w:val="5CBF492A876942CCA59F3C6E1D613F3E"/>
            </w:placeholder>
            <w:showingPlcHdr/>
          </w:sdtPr>
          <w:sdtEndPr/>
          <w:sdtContent>
            <w:tc>
              <w:tcPr>
                <w:tcW w:w="1556" w:type="pct"/>
                <w:tcMar>
                  <w:left w:w="85" w:type="dxa"/>
                </w:tcMar>
              </w:tcPr>
              <w:p w14:paraId="02BA6688" w14:textId="3C248569" w:rsidR="004F1108" w:rsidRDefault="004F1108" w:rsidP="00336AB8">
                <w:pPr>
                  <w:keepNext/>
                  <w:tabs>
                    <w:tab w:val="left" w:pos="284"/>
                  </w:tabs>
                  <w:overflowPunct w:val="0"/>
                  <w:autoSpaceDE w:val="0"/>
                  <w:autoSpaceDN w:val="0"/>
                  <w:adjustRightInd w:val="0"/>
                  <w:jc w:val="left"/>
                  <w:textAlignment w:val="baseline"/>
                  <w:rPr>
                    <w:rFonts w:asciiTheme="minorHAnsi" w:hAnsiTheme="minorHAnsi" w:cstheme="minorHAnsi"/>
                    <w:b/>
                  </w:rPr>
                </w:pPr>
                <w:r w:rsidRPr="00795478">
                  <w:rPr>
                    <w:rStyle w:val="PlaceholderText"/>
                    <w:rFonts w:asciiTheme="minorHAnsi" w:hAnsiTheme="minorHAnsi" w:cstheme="minorHAnsi"/>
                    <w:bCs/>
                    <w:color w:val="EFE8F5"/>
                    <w:shd w:val="clear" w:color="auto" w:fill="EFE8F5"/>
                  </w:rPr>
                  <w:t>Write the text here</w:t>
                </w:r>
              </w:p>
            </w:tc>
          </w:sdtContent>
        </w:sdt>
      </w:tr>
      <w:tr w:rsidR="0038697E" w14:paraId="719CAF95" w14:textId="77777777" w:rsidTr="00654B79">
        <w:trPr>
          <w:trHeight w:val="340"/>
        </w:trPr>
        <w:tc>
          <w:tcPr>
            <w:tcW w:w="1886" w:type="pct"/>
            <w:tcMar>
              <w:left w:w="85" w:type="dxa"/>
            </w:tcMar>
          </w:tcPr>
          <w:p w14:paraId="359E4CCA" w14:textId="51E21593" w:rsidR="0038697E" w:rsidRDefault="00CA5355" w:rsidP="00336AB8">
            <w:pPr>
              <w:keepNext/>
              <w:tabs>
                <w:tab w:val="left" w:pos="284"/>
              </w:tabs>
              <w:overflowPunct w:val="0"/>
              <w:autoSpaceDE w:val="0"/>
              <w:autoSpaceDN w:val="0"/>
              <w:adjustRightInd w:val="0"/>
              <w:ind w:left="194"/>
              <w:jc w:val="left"/>
              <w:textAlignment w:val="baseline"/>
              <w:rPr>
                <w:rFonts w:asciiTheme="minorHAnsi" w:hAnsiTheme="minorHAnsi" w:cstheme="minorHAnsi"/>
                <w:bCs/>
                <w:sz w:val="20"/>
                <w:szCs w:val="20"/>
              </w:rPr>
            </w:pPr>
            <w:sdt>
              <w:sdtPr>
                <w:rPr>
                  <w:rFonts w:asciiTheme="minorHAnsi" w:hAnsiTheme="minorHAnsi" w:cstheme="minorHAnsi"/>
                  <w:bCs/>
                  <w:lang w:val="en-US" w:bidi="fa-IR"/>
                </w:rPr>
                <w:id w:val="-1391641635"/>
                <w14:checkbox>
                  <w14:checked w14:val="0"/>
                  <w14:checkedState w14:val="00FC" w14:font="Wingdings"/>
                  <w14:uncheckedState w14:val="006F" w14:font="Wingdings"/>
                </w14:checkbox>
              </w:sdtPr>
              <w:sdtEndPr/>
              <w:sdtContent>
                <w:r w:rsidR="0038697E" w:rsidRPr="002631A0">
                  <w:rPr>
                    <w:rFonts w:asciiTheme="minorHAnsi" w:hAnsiTheme="minorHAnsi" w:cstheme="minorHAnsi"/>
                    <w:bCs/>
                    <w:lang w:val="en-US" w:bidi="fa-IR"/>
                  </w:rPr>
                  <w:sym w:font="Wingdings" w:char="F06F"/>
                </w:r>
              </w:sdtContent>
            </w:sdt>
            <w:r w:rsidR="0038697E" w:rsidRPr="002631A0">
              <w:rPr>
                <w:rFonts w:asciiTheme="minorHAnsi" w:hAnsiTheme="minorHAnsi" w:cstheme="minorHAnsi"/>
                <w:bCs/>
                <w:lang w:val="en-US" w:bidi="fa-IR"/>
              </w:rPr>
              <w:t xml:space="preserve"> </w:t>
            </w:r>
            <w:r w:rsidR="00E63903">
              <w:rPr>
                <w:rFonts w:asciiTheme="minorHAnsi" w:hAnsiTheme="minorHAnsi" w:cstheme="minorHAnsi"/>
                <w:bCs/>
                <w:lang w:val="en-US" w:bidi="fa-IR"/>
              </w:rPr>
              <w:t>songs and poetry</w:t>
            </w:r>
          </w:p>
        </w:tc>
        <w:tc>
          <w:tcPr>
            <w:tcW w:w="1558" w:type="pct"/>
            <w:tcMar>
              <w:left w:w="85" w:type="dxa"/>
            </w:tcMar>
          </w:tcPr>
          <w:p w14:paraId="620B2C91" w14:textId="73BF06D1" w:rsidR="0038697E" w:rsidRDefault="00CA5355" w:rsidP="00336AB8">
            <w:pPr>
              <w:keepNext/>
              <w:tabs>
                <w:tab w:val="left" w:pos="284"/>
              </w:tabs>
              <w:overflowPunct w:val="0"/>
              <w:autoSpaceDE w:val="0"/>
              <w:autoSpaceDN w:val="0"/>
              <w:adjustRightInd w:val="0"/>
              <w:jc w:val="left"/>
              <w:textAlignment w:val="baseline"/>
              <w:rPr>
                <w:rFonts w:asciiTheme="minorHAnsi" w:hAnsiTheme="minorHAnsi" w:cstheme="minorHAnsi"/>
                <w:bCs/>
                <w:sz w:val="20"/>
                <w:szCs w:val="20"/>
              </w:rPr>
            </w:pPr>
            <w:sdt>
              <w:sdtPr>
                <w:rPr>
                  <w:rFonts w:asciiTheme="minorHAnsi" w:hAnsiTheme="minorHAnsi" w:cstheme="minorHAnsi"/>
                  <w:bCs/>
                  <w:lang w:val="en-US" w:bidi="fa-IR"/>
                </w:rPr>
                <w:id w:val="-387033013"/>
                <w14:checkbox>
                  <w14:checked w14:val="0"/>
                  <w14:checkedState w14:val="00FC" w14:font="Wingdings"/>
                  <w14:uncheckedState w14:val="006F" w14:font="Wingdings"/>
                </w14:checkbox>
              </w:sdtPr>
              <w:sdtEndPr/>
              <w:sdtContent>
                <w:r w:rsidR="008554C4">
                  <w:rPr>
                    <w:rFonts w:asciiTheme="minorHAnsi" w:hAnsiTheme="minorHAnsi" w:cstheme="minorHAnsi"/>
                    <w:bCs/>
                    <w:lang w:val="en-US" w:bidi="fa-IR"/>
                  </w:rPr>
                  <w:sym w:font="Wingdings" w:char="F06F"/>
                </w:r>
              </w:sdtContent>
            </w:sdt>
            <w:r w:rsidR="004875E0" w:rsidRPr="002631A0">
              <w:rPr>
                <w:rFonts w:asciiTheme="minorHAnsi" w:hAnsiTheme="minorHAnsi" w:cstheme="minorHAnsi"/>
                <w:bCs/>
                <w:lang w:val="en-US" w:bidi="fa-IR"/>
              </w:rPr>
              <w:t xml:space="preserve"> </w:t>
            </w:r>
            <w:r w:rsidR="00E63903">
              <w:rPr>
                <w:rFonts w:asciiTheme="minorHAnsi" w:hAnsiTheme="minorHAnsi" w:cstheme="minorHAnsi"/>
                <w:bCs/>
                <w:lang w:val="en-US" w:bidi="fa-IR"/>
              </w:rPr>
              <w:t>procedural text</w:t>
            </w:r>
          </w:p>
        </w:tc>
        <w:tc>
          <w:tcPr>
            <w:tcW w:w="1556" w:type="pct"/>
            <w:tcMar>
              <w:left w:w="85" w:type="dxa"/>
            </w:tcMar>
          </w:tcPr>
          <w:p w14:paraId="13319E90" w14:textId="0BF508F3" w:rsidR="0038697E" w:rsidRDefault="0038697E" w:rsidP="00336AB8">
            <w:pPr>
              <w:keepNext/>
              <w:tabs>
                <w:tab w:val="left" w:pos="284"/>
              </w:tabs>
              <w:overflowPunct w:val="0"/>
              <w:autoSpaceDE w:val="0"/>
              <w:autoSpaceDN w:val="0"/>
              <w:adjustRightInd w:val="0"/>
              <w:jc w:val="left"/>
              <w:textAlignment w:val="baseline"/>
              <w:rPr>
                <w:rFonts w:asciiTheme="minorHAnsi" w:hAnsiTheme="minorHAnsi" w:cstheme="minorHAnsi"/>
                <w:bCs/>
                <w:sz w:val="20"/>
                <w:szCs w:val="20"/>
              </w:rPr>
            </w:pPr>
          </w:p>
        </w:tc>
      </w:tr>
      <w:tr w:rsidR="0038697E" w14:paraId="391FCD0B" w14:textId="77777777" w:rsidTr="00654B79">
        <w:trPr>
          <w:trHeight w:val="340"/>
        </w:trPr>
        <w:tc>
          <w:tcPr>
            <w:tcW w:w="1886" w:type="pct"/>
            <w:tcMar>
              <w:left w:w="85" w:type="dxa"/>
            </w:tcMar>
          </w:tcPr>
          <w:p w14:paraId="64738619" w14:textId="69627E91" w:rsidR="0038697E" w:rsidRPr="002631A0" w:rsidRDefault="00CA5355" w:rsidP="00336AB8">
            <w:pPr>
              <w:keepNext/>
              <w:tabs>
                <w:tab w:val="left" w:pos="284"/>
              </w:tabs>
              <w:overflowPunct w:val="0"/>
              <w:autoSpaceDE w:val="0"/>
              <w:autoSpaceDN w:val="0"/>
              <w:adjustRightInd w:val="0"/>
              <w:ind w:left="194"/>
              <w:jc w:val="left"/>
              <w:textAlignment w:val="baseline"/>
              <w:rPr>
                <w:rFonts w:asciiTheme="minorHAnsi" w:hAnsiTheme="minorHAnsi" w:cstheme="minorHAnsi"/>
                <w:bCs/>
                <w:lang w:val="en-US" w:bidi="fa-IR"/>
              </w:rPr>
            </w:pPr>
            <w:sdt>
              <w:sdtPr>
                <w:rPr>
                  <w:rFonts w:asciiTheme="minorHAnsi" w:hAnsiTheme="minorHAnsi" w:cstheme="minorHAnsi"/>
                  <w:bCs/>
                  <w:lang w:val="en-US" w:bidi="fa-IR"/>
                </w:rPr>
                <w:id w:val="1809056878"/>
                <w14:checkbox>
                  <w14:checked w14:val="0"/>
                  <w14:checkedState w14:val="00FC" w14:font="Wingdings"/>
                  <w14:uncheckedState w14:val="006F" w14:font="Wingdings"/>
                </w14:checkbox>
              </w:sdtPr>
              <w:sdtEndPr/>
              <w:sdtContent>
                <w:r w:rsidR="0038697E" w:rsidRPr="009F60B0">
                  <w:rPr>
                    <w:rFonts w:asciiTheme="minorHAnsi" w:hAnsiTheme="minorHAnsi" w:cstheme="minorHAnsi"/>
                    <w:bCs/>
                    <w:lang w:val="en-US" w:bidi="fa-IR"/>
                  </w:rPr>
                  <w:sym w:font="Wingdings" w:char="F06F"/>
                </w:r>
              </w:sdtContent>
            </w:sdt>
            <w:r w:rsidR="0038697E" w:rsidRPr="009F60B0">
              <w:rPr>
                <w:rFonts w:asciiTheme="minorHAnsi" w:hAnsiTheme="minorHAnsi" w:cstheme="minorHAnsi"/>
                <w:bCs/>
                <w:lang w:val="en-US" w:bidi="fa-IR"/>
              </w:rPr>
              <w:t xml:space="preserve"> </w:t>
            </w:r>
            <w:r w:rsidR="00E63903">
              <w:rPr>
                <w:rFonts w:asciiTheme="minorHAnsi" w:hAnsiTheme="minorHAnsi" w:cstheme="minorHAnsi"/>
                <w:bCs/>
                <w:lang w:val="en-US" w:bidi="fa-IR"/>
              </w:rPr>
              <w:t>folktales and legends</w:t>
            </w:r>
          </w:p>
        </w:tc>
        <w:tc>
          <w:tcPr>
            <w:tcW w:w="1558" w:type="pct"/>
            <w:tcMar>
              <w:left w:w="85" w:type="dxa"/>
            </w:tcMar>
          </w:tcPr>
          <w:p w14:paraId="3EEC5DA0" w14:textId="105DBAD9" w:rsidR="0038697E" w:rsidRPr="002631A0" w:rsidRDefault="00CA5355" w:rsidP="00336AB8">
            <w:pPr>
              <w:keepNext/>
              <w:tabs>
                <w:tab w:val="left" w:pos="284"/>
              </w:tabs>
              <w:overflowPunct w:val="0"/>
              <w:autoSpaceDE w:val="0"/>
              <w:autoSpaceDN w:val="0"/>
              <w:adjustRightInd w:val="0"/>
              <w:jc w:val="left"/>
              <w:textAlignment w:val="baseline"/>
              <w:rPr>
                <w:rFonts w:asciiTheme="minorHAnsi" w:hAnsiTheme="minorHAnsi" w:cstheme="minorHAnsi"/>
                <w:bCs/>
                <w:lang w:val="en-US" w:bidi="fa-IR"/>
              </w:rPr>
            </w:pPr>
            <w:sdt>
              <w:sdtPr>
                <w:rPr>
                  <w:rFonts w:asciiTheme="minorHAnsi" w:hAnsiTheme="minorHAnsi" w:cstheme="minorHAnsi"/>
                  <w:bCs/>
                  <w:lang w:val="en-US" w:bidi="fa-IR"/>
                </w:rPr>
                <w:id w:val="-1367051536"/>
                <w14:checkbox>
                  <w14:checked w14:val="0"/>
                  <w14:checkedState w14:val="00FC" w14:font="Wingdings"/>
                  <w14:uncheckedState w14:val="006F" w14:font="Wingdings"/>
                </w14:checkbox>
              </w:sdtPr>
              <w:sdtEndPr/>
              <w:sdtContent>
                <w:r w:rsidR="008554C4">
                  <w:rPr>
                    <w:rFonts w:asciiTheme="minorHAnsi" w:hAnsiTheme="minorHAnsi" w:cstheme="minorHAnsi"/>
                    <w:bCs/>
                    <w:lang w:val="en-US" w:bidi="fa-IR"/>
                  </w:rPr>
                  <w:sym w:font="Wingdings" w:char="F06F"/>
                </w:r>
              </w:sdtContent>
            </w:sdt>
            <w:r w:rsidR="004875E0" w:rsidRPr="009F60B0">
              <w:rPr>
                <w:rFonts w:asciiTheme="minorHAnsi" w:hAnsiTheme="minorHAnsi" w:cstheme="minorHAnsi"/>
                <w:bCs/>
                <w:lang w:val="en-US" w:bidi="fa-IR"/>
              </w:rPr>
              <w:t xml:space="preserve"> </w:t>
            </w:r>
            <w:r w:rsidR="00E63903">
              <w:rPr>
                <w:rFonts w:asciiTheme="minorHAnsi" w:hAnsiTheme="minorHAnsi" w:cstheme="minorHAnsi"/>
                <w:bCs/>
                <w:lang w:val="en-US" w:bidi="fa-IR"/>
              </w:rPr>
              <w:t>interview</w:t>
            </w:r>
          </w:p>
        </w:tc>
        <w:tc>
          <w:tcPr>
            <w:tcW w:w="1556" w:type="pct"/>
            <w:tcMar>
              <w:left w:w="85" w:type="dxa"/>
            </w:tcMar>
          </w:tcPr>
          <w:p w14:paraId="0CD09639" w14:textId="3A4AE889" w:rsidR="0038697E" w:rsidRPr="002631A0" w:rsidRDefault="0038697E" w:rsidP="00336AB8">
            <w:pPr>
              <w:keepNext/>
              <w:tabs>
                <w:tab w:val="left" w:pos="284"/>
              </w:tabs>
              <w:overflowPunct w:val="0"/>
              <w:autoSpaceDE w:val="0"/>
              <w:autoSpaceDN w:val="0"/>
              <w:adjustRightInd w:val="0"/>
              <w:jc w:val="left"/>
              <w:textAlignment w:val="baseline"/>
              <w:rPr>
                <w:rFonts w:asciiTheme="minorHAnsi" w:hAnsiTheme="minorHAnsi" w:cstheme="minorHAnsi"/>
                <w:bCs/>
                <w:lang w:val="en-US" w:bidi="fa-IR"/>
              </w:rPr>
            </w:pPr>
          </w:p>
        </w:tc>
      </w:tr>
      <w:tr w:rsidR="0038697E" w14:paraId="5C629ACC" w14:textId="77777777" w:rsidTr="00654B79">
        <w:trPr>
          <w:trHeight w:val="340"/>
        </w:trPr>
        <w:tc>
          <w:tcPr>
            <w:tcW w:w="1886" w:type="pct"/>
            <w:tcMar>
              <w:left w:w="85" w:type="dxa"/>
            </w:tcMar>
          </w:tcPr>
          <w:p w14:paraId="1A891CFF" w14:textId="6279F4F3" w:rsidR="0038697E" w:rsidRPr="009F60B0" w:rsidRDefault="00CA5355" w:rsidP="00336AB8">
            <w:pPr>
              <w:keepNext/>
              <w:tabs>
                <w:tab w:val="left" w:pos="284"/>
              </w:tabs>
              <w:overflowPunct w:val="0"/>
              <w:autoSpaceDE w:val="0"/>
              <w:autoSpaceDN w:val="0"/>
              <w:adjustRightInd w:val="0"/>
              <w:ind w:left="193"/>
              <w:jc w:val="left"/>
              <w:textAlignment w:val="baseline"/>
              <w:rPr>
                <w:rFonts w:asciiTheme="minorHAnsi" w:hAnsiTheme="minorHAnsi" w:cstheme="minorHAnsi"/>
                <w:bCs/>
                <w:lang w:val="en-US" w:bidi="fa-IR"/>
              </w:rPr>
            </w:pPr>
            <w:sdt>
              <w:sdtPr>
                <w:rPr>
                  <w:rFonts w:asciiTheme="minorHAnsi" w:hAnsiTheme="minorHAnsi" w:cstheme="minorHAnsi"/>
                  <w:bCs/>
                  <w:lang w:val="en-US" w:bidi="fa-IR"/>
                </w:rPr>
                <w:id w:val="-549994886"/>
                <w14:checkbox>
                  <w14:checked w14:val="0"/>
                  <w14:checkedState w14:val="00FC" w14:font="Wingdings"/>
                  <w14:uncheckedState w14:val="006F" w14:font="Wingdings"/>
                </w14:checkbox>
              </w:sdtPr>
              <w:sdtEndPr/>
              <w:sdtContent>
                <w:r w:rsidR="002F367D">
                  <w:rPr>
                    <w:rFonts w:asciiTheme="minorHAnsi" w:hAnsiTheme="minorHAnsi" w:cstheme="minorHAnsi"/>
                    <w:bCs/>
                    <w:lang w:val="en-US" w:bidi="fa-IR"/>
                  </w:rPr>
                  <w:sym w:font="Wingdings" w:char="F06F"/>
                </w:r>
              </w:sdtContent>
            </w:sdt>
            <w:r w:rsidR="004875E0" w:rsidRPr="002631A0">
              <w:rPr>
                <w:rFonts w:asciiTheme="minorHAnsi" w:hAnsiTheme="minorHAnsi" w:cstheme="minorHAnsi"/>
                <w:bCs/>
                <w:lang w:val="en-US" w:bidi="fa-IR"/>
              </w:rPr>
              <w:t xml:space="preserve"> </w:t>
            </w:r>
            <w:r w:rsidR="00E63903">
              <w:rPr>
                <w:rFonts w:asciiTheme="minorHAnsi" w:hAnsiTheme="minorHAnsi" w:cstheme="minorHAnsi"/>
                <w:bCs/>
                <w:lang w:val="en-US" w:bidi="fa-IR"/>
              </w:rPr>
              <w:t>oral history</w:t>
            </w:r>
          </w:p>
        </w:tc>
        <w:tc>
          <w:tcPr>
            <w:tcW w:w="1558" w:type="pct"/>
            <w:tcMar>
              <w:left w:w="85" w:type="dxa"/>
            </w:tcMar>
          </w:tcPr>
          <w:p w14:paraId="192A1345" w14:textId="1F54B984" w:rsidR="0038697E" w:rsidRPr="009F60B0" w:rsidRDefault="00CA5355" w:rsidP="00336AB8">
            <w:pPr>
              <w:keepNext/>
              <w:tabs>
                <w:tab w:val="left" w:pos="284"/>
              </w:tabs>
              <w:overflowPunct w:val="0"/>
              <w:autoSpaceDE w:val="0"/>
              <w:autoSpaceDN w:val="0"/>
              <w:adjustRightInd w:val="0"/>
              <w:jc w:val="left"/>
              <w:textAlignment w:val="baseline"/>
              <w:rPr>
                <w:rFonts w:asciiTheme="minorHAnsi" w:hAnsiTheme="minorHAnsi" w:cstheme="minorHAnsi"/>
                <w:bCs/>
                <w:lang w:val="en-US" w:bidi="fa-IR"/>
              </w:rPr>
            </w:pPr>
            <w:sdt>
              <w:sdtPr>
                <w:rPr>
                  <w:rFonts w:asciiTheme="minorHAnsi" w:hAnsiTheme="minorHAnsi" w:cstheme="minorHAnsi"/>
                  <w:bCs/>
                  <w:lang w:val="en-US" w:bidi="fa-IR"/>
                </w:rPr>
                <w:id w:val="-1896801562"/>
                <w14:checkbox>
                  <w14:checked w14:val="0"/>
                  <w14:checkedState w14:val="00FC" w14:font="Wingdings"/>
                  <w14:uncheckedState w14:val="006F" w14:font="Wingdings"/>
                </w14:checkbox>
              </w:sdtPr>
              <w:sdtEndPr/>
              <w:sdtContent>
                <w:r w:rsidR="004875E0" w:rsidRPr="005D2A2F">
                  <w:rPr>
                    <w:rFonts w:asciiTheme="minorHAnsi" w:hAnsiTheme="minorHAnsi" w:cstheme="minorHAnsi"/>
                    <w:bCs/>
                    <w:lang w:val="en-US" w:bidi="fa-IR"/>
                  </w:rPr>
                  <w:sym w:font="Wingdings" w:char="F06F"/>
                </w:r>
              </w:sdtContent>
            </w:sdt>
            <w:r w:rsidR="004875E0" w:rsidRPr="005D2A2F">
              <w:rPr>
                <w:rFonts w:asciiTheme="minorHAnsi" w:hAnsiTheme="minorHAnsi" w:cstheme="minorHAnsi"/>
                <w:bCs/>
                <w:lang w:val="en-US" w:bidi="fa-IR"/>
              </w:rPr>
              <w:t xml:space="preserve"> </w:t>
            </w:r>
            <w:r w:rsidR="00E63903">
              <w:rPr>
                <w:rFonts w:asciiTheme="minorHAnsi" w:hAnsiTheme="minorHAnsi" w:cstheme="minorHAnsi"/>
                <w:bCs/>
                <w:lang w:val="en-US" w:bidi="fa-IR"/>
              </w:rPr>
              <w:t>conversation</w:t>
            </w:r>
          </w:p>
        </w:tc>
        <w:tc>
          <w:tcPr>
            <w:tcW w:w="1556" w:type="pct"/>
            <w:tcMar>
              <w:left w:w="85" w:type="dxa"/>
            </w:tcMar>
          </w:tcPr>
          <w:p w14:paraId="7E31ED1E" w14:textId="4DC2A124" w:rsidR="0038697E" w:rsidRPr="009F60B0" w:rsidRDefault="0038697E" w:rsidP="00336AB8">
            <w:pPr>
              <w:keepNext/>
              <w:tabs>
                <w:tab w:val="left" w:pos="284"/>
              </w:tabs>
              <w:overflowPunct w:val="0"/>
              <w:autoSpaceDE w:val="0"/>
              <w:autoSpaceDN w:val="0"/>
              <w:adjustRightInd w:val="0"/>
              <w:jc w:val="left"/>
              <w:textAlignment w:val="baseline"/>
              <w:rPr>
                <w:rFonts w:asciiTheme="minorHAnsi" w:hAnsiTheme="minorHAnsi" w:cstheme="minorHAnsi"/>
                <w:bCs/>
                <w:lang w:val="en-US" w:bidi="fa-IR"/>
              </w:rPr>
            </w:pPr>
          </w:p>
        </w:tc>
      </w:tr>
      <w:tr w:rsidR="004875E0" w14:paraId="241EEB7B" w14:textId="77777777" w:rsidTr="00654B79">
        <w:trPr>
          <w:trHeight w:val="340"/>
        </w:trPr>
        <w:tc>
          <w:tcPr>
            <w:tcW w:w="1886" w:type="pct"/>
            <w:tcMar>
              <w:left w:w="85" w:type="dxa"/>
            </w:tcMar>
          </w:tcPr>
          <w:p w14:paraId="2CA433CB" w14:textId="027579D7" w:rsidR="004875E0" w:rsidRPr="005D2A2F" w:rsidRDefault="00CA5355" w:rsidP="00336AB8">
            <w:pPr>
              <w:keepNext/>
              <w:tabs>
                <w:tab w:val="left" w:pos="284"/>
              </w:tabs>
              <w:overflowPunct w:val="0"/>
              <w:autoSpaceDE w:val="0"/>
              <w:autoSpaceDN w:val="0"/>
              <w:adjustRightInd w:val="0"/>
              <w:ind w:left="194"/>
              <w:jc w:val="left"/>
              <w:textAlignment w:val="baseline"/>
              <w:rPr>
                <w:rFonts w:asciiTheme="minorHAnsi" w:hAnsiTheme="minorHAnsi" w:cstheme="minorHAnsi"/>
                <w:bCs/>
                <w:lang w:val="en-US" w:bidi="fa-IR"/>
              </w:rPr>
            </w:pPr>
            <w:sdt>
              <w:sdtPr>
                <w:rPr>
                  <w:rFonts w:asciiTheme="minorHAnsi" w:hAnsiTheme="minorHAnsi" w:cstheme="minorHAnsi"/>
                  <w:bCs/>
                  <w:lang w:val="en-US" w:bidi="fa-IR"/>
                </w:rPr>
                <w:id w:val="1900316882"/>
                <w14:checkbox>
                  <w14:checked w14:val="0"/>
                  <w14:checkedState w14:val="00FC" w14:font="Wingdings"/>
                  <w14:uncheckedState w14:val="006F" w14:font="Wingdings"/>
                </w14:checkbox>
              </w:sdtPr>
              <w:sdtEndPr/>
              <w:sdtContent>
                <w:r w:rsidR="004875E0" w:rsidRPr="009F60B0">
                  <w:rPr>
                    <w:rFonts w:asciiTheme="minorHAnsi" w:hAnsiTheme="minorHAnsi" w:cstheme="minorHAnsi"/>
                    <w:bCs/>
                    <w:lang w:val="en-US" w:bidi="fa-IR"/>
                  </w:rPr>
                  <w:sym w:font="Wingdings" w:char="F06F"/>
                </w:r>
              </w:sdtContent>
            </w:sdt>
            <w:r w:rsidR="004875E0" w:rsidRPr="009F60B0">
              <w:rPr>
                <w:rFonts w:asciiTheme="minorHAnsi" w:hAnsiTheme="minorHAnsi" w:cstheme="minorHAnsi"/>
                <w:bCs/>
                <w:lang w:val="en-US" w:bidi="fa-IR"/>
              </w:rPr>
              <w:t xml:space="preserve"> </w:t>
            </w:r>
            <w:r w:rsidR="00E63903">
              <w:rPr>
                <w:rFonts w:asciiTheme="minorHAnsi" w:hAnsiTheme="minorHAnsi" w:cstheme="minorHAnsi"/>
                <w:bCs/>
                <w:lang w:val="en-US" w:bidi="fa-IR"/>
              </w:rPr>
              <w:t>personal account</w:t>
            </w:r>
          </w:p>
        </w:tc>
        <w:tc>
          <w:tcPr>
            <w:tcW w:w="1558" w:type="pct"/>
            <w:tcMar>
              <w:left w:w="85" w:type="dxa"/>
            </w:tcMar>
          </w:tcPr>
          <w:p w14:paraId="3263CEC2" w14:textId="7FF214F5" w:rsidR="004875E0" w:rsidRPr="005D2A2F" w:rsidRDefault="00CA5355" w:rsidP="00336AB8">
            <w:pPr>
              <w:keepNext/>
              <w:tabs>
                <w:tab w:val="left" w:pos="284"/>
              </w:tabs>
              <w:overflowPunct w:val="0"/>
              <w:autoSpaceDE w:val="0"/>
              <w:autoSpaceDN w:val="0"/>
              <w:adjustRightInd w:val="0"/>
              <w:jc w:val="left"/>
              <w:textAlignment w:val="baseline"/>
              <w:rPr>
                <w:rFonts w:asciiTheme="minorHAnsi" w:hAnsiTheme="minorHAnsi" w:cstheme="minorHAnsi"/>
                <w:bCs/>
                <w:lang w:val="en-US" w:bidi="fa-IR"/>
              </w:rPr>
            </w:pPr>
            <w:sdt>
              <w:sdtPr>
                <w:rPr>
                  <w:rFonts w:asciiTheme="minorHAnsi" w:hAnsiTheme="minorHAnsi" w:cstheme="minorHAnsi"/>
                  <w:bCs/>
                  <w:lang w:val="en-US" w:bidi="fa-IR"/>
                </w:rPr>
                <w:id w:val="1201443546"/>
                <w14:checkbox>
                  <w14:checked w14:val="0"/>
                  <w14:checkedState w14:val="00FC" w14:font="Wingdings"/>
                  <w14:uncheckedState w14:val="006F" w14:font="Wingdings"/>
                </w14:checkbox>
              </w:sdtPr>
              <w:sdtEndPr/>
              <w:sdtContent>
                <w:r w:rsidR="004875E0" w:rsidRPr="005D2A2F">
                  <w:rPr>
                    <w:rFonts w:asciiTheme="minorHAnsi" w:hAnsiTheme="minorHAnsi" w:cstheme="minorHAnsi"/>
                    <w:bCs/>
                    <w:lang w:val="en-US" w:bidi="fa-IR"/>
                  </w:rPr>
                  <w:sym w:font="Wingdings" w:char="F06F"/>
                </w:r>
              </w:sdtContent>
            </w:sdt>
            <w:r w:rsidR="004875E0" w:rsidRPr="005D2A2F">
              <w:rPr>
                <w:rFonts w:asciiTheme="minorHAnsi" w:hAnsiTheme="minorHAnsi" w:cstheme="minorHAnsi"/>
                <w:bCs/>
                <w:lang w:val="en-US" w:bidi="fa-IR"/>
              </w:rPr>
              <w:t xml:space="preserve"> </w:t>
            </w:r>
            <w:r w:rsidR="004875E0">
              <w:rPr>
                <w:rFonts w:asciiTheme="minorHAnsi" w:hAnsiTheme="minorHAnsi" w:cstheme="minorHAnsi"/>
                <w:bCs/>
                <w:lang w:val="en-US" w:bidi="fa-IR"/>
              </w:rPr>
              <w:t>no data</w:t>
            </w:r>
          </w:p>
        </w:tc>
        <w:tc>
          <w:tcPr>
            <w:tcW w:w="1556" w:type="pct"/>
            <w:tcMar>
              <w:left w:w="85" w:type="dxa"/>
            </w:tcMar>
          </w:tcPr>
          <w:p w14:paraId="39FFC46A" w14:textId="77777777" w:rsidR="004875E0" w:rsidRPr="005D2A2F" w:rsidRDefault="004875E0" w:rsidP="00336AB8">
            <w:pPr>
              <w:keepNext/>
              <w:tabs>
                <w:tab w:val="left" w:pos="284"/>
              </w:tabs>
              <w:overflowPunct w:val="0"/>
              <w:autoSpaceDE w:val="0"/>
              <w:autoSpaceDN w:val="0"/>
              <w:adjustRightInd w:val="0"/>
              <w:jc w:val="left"/>
              <w:textAlignment w:val="baseline"/>
              <w:rPr>
                <w:rFonts w:asciiTheme="minorHAnsi" w:hAnsiTheme="minorHAnsi" w:cstheme="minorHAnsi"/>
                <w:bCs/>
                <w:lang w:val="en-US" w:bidi="fa-IR"/>
              </w:rPr>
            </w:pPr>
          </w:p>
        </w:tc>
      </w:tr>
      <w:tr w:rsidR="004875E0" w14:paraId="7A51E397" w14:textId="77777777" w:rsidTr="00654B79">
        <w:trPr>
          <w:trHeight w:val="340"/>
        </w:trPr>
        <w:tc>
          <w:tcPr>
            <w:tcW w:w="1886" w:type="pct"/>
            <w:tcMar>
              <w:left w:w="85" w:type="dxa"/>
            </w:tcMar>
          </w:tcPr>
          <w:p w14:paraId="3E25E5C8" w14:textId="4ECA77E0" w:rsidR="004875E0" w:rsidRPr="005D2A2F" w:rsidRDefault="00CA5355" w:rsidP="00654B79">
            <w:pPr>
              <w:tabs>
                <w:tab w:val="left" w:pos="284"/>
              </w:tabs>
              <w:overflowPunct w:val="0"/>
              <w:autoSpaceDE w:val="0"/>
              <w:autoSpaceDN w:val="0"/>
              <w:adjustRightInd w:val="0"/>
              <w:ind w:left="194"/>
              <w:jc w:val="left"/>
              <w:textAlignment w:val="baseline"/>
              <w:rPr>
                <w:rFonts w:asciiTheme="minorHAnsi" w:hAnsiTheme="minorHAnsi" w:cstheme="minorHAnsi"/>
                <w:bCs/>
                <w:lang w:val="en-US" w:bidi="fa-IR"/>
              </w:rPr>
            </w:pPr>
            <w:sdt>
              <w:sdtPr>
                <w:rPr>
                  <w:rFonts w:asciiTheme="minorHAnsi" w:hAnsiTheme="minorHAnsi" w:cstheme="minorHAnsi"/>
                  <w:bCs/>
                  <w:lang w:val="en-US" w:bidi="fa-IR"/>
                </w:rPr>
                <w:id w:val="171373034"/>
                <w14:checkbox>
                  <w14:checked w14:val="0"/>
                  <w14:checkedState w14:val="00FC" w14:font="Wingdings"/>
                  <w14:uncheckedState w14:val="006F" w14:font="Wingdings"/>
                </w14:checkbox>
              </w:sdtPr>
              <w:sdtEndPr/>
              <w:sdtContent>
                <w:r w:rsidR="004875E0" w:rsidRPr="005D2A2F">
                  <w:rPr>
                    <w:rFonts w:asciiTheme="minorHAnsi" w:hAnsiTheme="minorHAnsi" w:cstheme="minorHAnsi"/>
                    <w:bCs/>
                    <w:lang w:val="en-US" w:bidi="fa-IR"/>
                  </w:rPr>
                  <w:sym w:font="Wingdings" w:char="F06F"/>
                </w:r>
              </w:sdtContent>
            </w:sdt>
            <w:r w:rsidR="004875E0" w:rsidRPr="005D2A2F">
              <w:rPr>
                <w:rFonts w:asciiTheme="minorHAnsi" w:hAnsiTheme="minorHAnsi" w:cstheme="minorHAnsi"/>
                <w:bCs/>
                <w:lang w:val="en-US" w:bidi="fa-IR"/>
              </w:rPr>
              <w:t xml:space="preserve"> </w:t>
            </w:r>
            <w:r w:rsidR="004875E0">
              <w:rPr>
                <w:rFonts w:asciiTheme="minorHAnsi" w:hAnsiTheme="minorHAnsi" w:cstheme="minorHAnsi"/>
                <w:bCs/>
                <w:lang w:val="en-US" w:bidi="fa-IR"/>
              </w:rPr>
              <w:t>other (write genre</w:t>
            </w:r>
            <w:r w:rsidR="008554C4">
              <w:rPr>
                <w:rFonts w:asciiTheme="minorHAnsi" w:hAnsiTheme="minorHAnsi" w:cstheme="minorHAnsi"/>
                <w:bCs/>
                <w:lang w:val="en-US" w:bidi="fa-IR"/>
              </w:rPr>
              <w:t>(s)</w:t>
            </w:r>
            <w:r w:rsidR="004875E0">
              <w:rPr>
                <w:rFonts w:asciiTheme="minorHAnsi" w:hAnsiTheme="minorHAnsi" w:cstheme="minorHAnsi"/>
                <w:bCs/>
                <w:lang w:val="en-US" w:bidi="fa-IR"/>
              </w:rPr>
              <w:t xml:space="preserve"> here)</w:t>
            </w:r>
          </w:p>
        </w:tc>
        <w:sdt>
          <w:sdtPr>
            <w:rPr>
              <w:rFonts w:asciiTheme="minorHAnsi" w:hAnsiTheme="minorHAnsi" w:cstheme="minorHAnsi"/>
              <w:b/>
            </w:rPr>
            <w:id w:val="626747259"/>
            <w:placeholder>
              <w:docPart w:val="C651CAA9E6164192AE4949A2CBE2E5C6"/>
            </w:placeholder>
            <w:showingPlcHdr/>
          </w:sdtPr>
          <w:sdtEndPr/>
          <w:sdtContent>
            <w:tc>
              <w:tcPr>
                <w:tcW w:w="1558" w:type="pct"/>
                <w:tcMar>
                  <w:left w:w="85" w:type="dxa"/>
                </w:tcMar>
              </w:tcPr>
              <w:p w14:paraId="4EECF0FD" w14:textId="5B616209" w:rsidR="004875E0" w:rsidRPr="005D2A2F" w:rsidRDefault="004875E0" w:rsidP="0038697E">
                <w:pPr>
                  <w:tabs>
                    <w:tab w:val="left" w:pos="284"/>
                  </w:tabs>
                  <w:overflowPunct w:val="0"/>
                  <w:autoSpaceDE w:val="0"/>
                  <w:autoSpaceDN w:val="0"/>
                  <w:adjustRightInd w:val="0"/>
                  <w:jc w:val="left"/>
                  <w:textAlignment w:val="baseline"/>
                  <w:rPr>
                    <w:rFonts w:asciiTheme="minorHAnsi" w:hAnsiTheme="minorHAnsi" w:cstheme="minorHAnsi"/>
                    <w:bCs/>
                    <w:lang w:val="en-US" w:bidi="fa-IR"/>
                  </w:rPr>
                </w:pPr>
                <w:r w:rsidRPr="00302AF3">
                  <w:rPr>
                    <w:rStyle w:val="PlaceholderText"/>
                    <w:rFonts w:asciiTheme="minorHAnsi" w:hAnsiTheme="minorHAnsi" w:cstheme="minorHAnsi"/>
                    <w:bCs/>
                    <w:color w:val="EEE8F5"/>
                    <w:shd w:val="clear" w:color="auto" w:fill="EFE8F5"/>
                  </w:rPr>
                  <w:t>Click to enter your data</w:t>
                </w:r>
              </w:p>
            </w:tc>
          </w:sdtContent>
        </w:sdt>
        <w:tc>
          <w:tcPr>
            <w:tcW w:w="1556" w:type="pct"/>
            <w:tcMar>
              <w:left w:w="85" w:type="dxa"/>
            </w:tcMar>
          </w:tcPr>
          <w:p w14:paraId="72E5F0C0" w14:textId="77777777" w:rsidR="004875E0" w:rsidRPr="005D2A2F" w:rsidRDefault="004875E0" w:rsidP="0038697E">
            <w:pPr>
              <w:tabs>
                <w:tab w:val="left" w:pos="284"/>
              </w:tabs>
              <w:overflowPunct w:val="0"/>
              <w:autoSpaceDE w:val="0"/>
              <w:autoSpaceDN w:val="0"/>
              <w:adjustRightInd w:val="0"/>
              <w:jc w:val="left"/>
              <w:textAlignment w:val="baseline"/>
              <w:rPr>
                <w:rFonts w:asciiTheme="minorHAnsi" w:hAnsiTheme="minorHAnsi" w:cstheme="minorHAnsi"/>
                <w:bCs/>
                <w:lang w:val="en-US" w:bidi="fa-IR"/>
              </w:rPr>
            </w:pPr>
          </w:p>
        </w:tc>
      </w:tr>
      <w:tr w:rsidR="00527A6A" w14:paraId="7F89FD0D" w14:textId="43FC1060" w:rsidTr="00654B79">
        <w:trPr>
          <w:trHeight w:val="340"/>
        </w:trPr>
        <w:tc>
          <w:tcPr>
            <w:tcW w:w="1886" w:type="pct"/>
            <w:tcMar>
              <w:left w:w="85" w:type="dxa"/>
            </w:tcMar>
          </w:tcPr>
          <w:p w14:paraId="59D7A071" w14:textId="26298AC7" w:rsidR="00527A6A" w:rsidRPr="00632C4D" w:rsidRDefault="00527A6A" w:rsidP="00F70B8B">
            <w:pPr>
              <w:tabs>
                <w:tab w:val="left" w:pos="284"/>
                <w:tab w:val="left" w:pos="4395"/>
              </w:tabs>
              <w:overflowPunct w:val="0"/>
              <w:autoSpaceDE w:val="0"/>
              <w:autoSpaceDN w:val="0"/>
              <w:adjustRightInd w:val="0"/>
              <w:jc w:val="left"/>
              <w:textAlignment w:val="baseline"/>
              <w:rPr>
                <w:rFonts w:ascii="Calibri" w:hAnsi="Calibri"/>
                <w:bCs/>
              </w:rPr>
            </w:pPr>
            <w:r>
              <w:rPr>
                <w:rFonts w:ascii="Calibri" w:hAnsi="Calibri"/>
                <w:bCs/>
              </w:rPr>
              <w:t>Oral text topic</w:t>
            </w:r>
            <w:r w:rsidRPr="007D6A91">
              <w:rPr>
                <w:rFonts w:ascii="Calibri" w:hAnsi="Calibri"/>
                <w:bCs/>
              </w:rPr>
              <w:t>:</w:t>
            </w:r>
          </w:p>
        </w:tc>
        <w:sdt>
          <w:sdtPr>
            <w:rPr>
              <w:rFonts w:asciiTheme="minorHAnsi" w:hAnsiTheme="minorHAnsi" w:cstheme="minorHAnsi"/>
              <w:b/>
            </w:rPr>
            <w:id w:val="91137736"/>
            <w:placeholder>
              <w:docPart w:val="7B6B483B7BD545C1A52CEEEF79167265"/>
            </w:placeholder>
            <w:showingPlcHdr/>
          </w:sdtPr>
          <w:sdtEndPr/>
          <w:sdtContent>
            <w:tc>
              <w:tcPr>
                <w:tcW w:w="1558" w:type="pct"/>
                <w:tcMar>
                  <w:left w:w="85" w:type="dxa"/>
                </w:tcMar>
              </w:tcPr>
              <w:p w14:paraId="4032FFBE" w14:textId="1247C015" w:rsidR="00527A6A" w:rsidRPr="000050A6" w:rsidRDefault="00527A6A" w:rsidP="00F70B8B">
                <w:pPr>
                  <w:tabs>
                    <w:tab w:val="left" w:pos="284"/>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sdt>
          <w:sdtPr>
            <w:rPr>
              <w:rFonts w:asciiTheme="minorHAnsi" w:hAnsiTheme="minorHAnsi" w:cstheme="minorHAnsi"/>
              <w:bCs/>
              <w:sz w:val="20"/>
              <w:szCs w:val="20"/>
            </w:rPr>
            <w:id w:val="922690446"/>
            <w:placeholder>
              <w:docPart w:val="318C37EA67E1441A846C896A12FEA9C9"/>
            </w:placeholder>
            <w:showingPlcHdr/>
          </w:sdtPr>
          <w:sdtEndPr/>
          <w:sdtContent>
            <w:tc>
              <w:tcPr>
                <w:tcW w:w="1556" w:type="pct"/>
                <w:tcMar>
                  <w:left w:w="85" w:type="dxa"/>
                </w:tcMar>
              </w:tcPr>
              <w:p w14:paraId="380D09B8" w14:textId="52D727D4" w:rsidR="00527A6A" w:rsidRDefault="00527A6A" w:rsidP="00F70B8B">
                <w:pPr>
                  <w:tabs>
                    <w:tab w:val="left" w:pos="284"/>
                  </w:tabs>
                  <w:overflowPunct w:val="0"/>
                  <w:autoSpaceDE w:val="0"/>
                  <w:autoSpaceDN w:val="0"/>
                  <w:adjustRightInd w:val="0"/>
                  <w:jc w:val="left"/>
                  <w:textAlignment w:val="baseline"/>
                  <w:rPr>
                    <w:rFonts w:asciiTheme="minorHAnsi" w:hAnsiTheme="minorHAnsi" w:cstheme="minorHAnsi"/>
                    <w:b/>
                  </w:rPr>
                </w:pPr>
                <w:r w:rsidRPr="00711F21">
                  <w:rPr>
                    <w:rStyle w:val="PlaceholderText"/>
                    <w:rFonts w:asciiTheme="minorHAnsi" w:hAnsiTheme="minorHAnsi" w:cstheme="minorHAnsi"/>
                    <w:bCs/>
                    <w:color w:val="EFE8F5"/>
                    <w:shd w:val="clear" w:color="auto" w:fill="EFE8F5"/>
                  </w:rPr>
                  <w:t>Write the text here</w:t>
                </w:r>
              </w:p>
            </w:tc>
          </w:sdtContent>
        </w:sdt>
      </w:tr>
      <w:tr w:rsidR="00527A6A" w14:paraId="4E36115A" w14:textId="673AB654" w:rsidTr="00654B79">
        <w:trPr>
          <w:trHeight w:val="340"/>
        </w:trPr>
        <w:tc>
          <w:tcPr>
            <w:tcW w:w="1886" w:type="pct"/>
            <w:tcMar>
              <w:left w:w="85" w:type="dxa"/>
            </w:tcMar>
          </w:tcPr>
          <w:p w14:paraId="0CA97760" w14:textId="31E91E08" w:rsidR="00527A6A" w:rsidRPr="00632C4D" w:rsidRDefault="00527A6A" w:rsidP="00F70B8B">
            <w:pPr>
              <w:tabs>
                <w:tab w:val="left" w:pos="284"/>
                <w:tab w:val="left" w:pos="4395"/>
              </w:tabs>
              <w:overflowPunct w:val="0"/>
              <w:autoSpaceDE w:val="0"/>
              <w:autoSpaceDN w:val="0"/>
              <w:adjustRightInd w:val="0"/>
              <w:jc w:val="left"/>
              <w:textAlignment w:val="baseline"/>
              <w:rPr>
                <w:rFonts w:ascii="Calibri" w:hAnsi="Calibri"/>
                <w:bCs/>
              </w:rPr>
            </w:pPr>
            <w:r>
              <w:rPr>
                <w:rFonts w:ascii="Calibri" w:hAnsi="Calibri"/>
                <w:bCs/>
              </w:rPr>
              <w:t>Oral text title (if mentioned by speaker)</w:t>
            </w:r>
            <w:r w:rsidRPr="00AA2C5F">
              <w:rPr>
                <w:rFonts w:ascii="Calibri" w:hAnsi="Calibri"/>
                <w:bCs/>
              </w:rPr>
              <w:t>:</w:t>
            </w:r>
          </w:p>
        </w:tc>
        <w:sdt>
          <w:sdtPr>
            <w:rPr>
              <w:rFonts w:asciiTheme="minorHAnsi" w:hAnsiTheme="minorHAnsi" w:cstheme="minorHAnsi"/>
              <w:b/>
            </w:rPr>
            <w:id w:val="1828318848"/>
            <w:placeholder>
              <w:docPart w:val="6C1104BA4AD24EE1A510CE04B4744D4A"/>
            </w:placeholder>
            <w:showingPlcHdr/>
          </w:sdtPr>
          <w:sdtEndPr/>
          <w:sdtContent>
            <w:tc>
              <w:tcPr>
                <w:tcW w:w="1558" w:type="pct"/>
                <w:tcMar>
                  <w:left w:w="85" w:type="dxa"/>
                </w:tcMar>
              </w:tcPr>
              <w:p w14:paraId="5C55449D" w14:textId="6C034F7A" w:rsidR="00527A6A" w:rsidRPr="000050A6" w:rsidRDefault="00527A6A" w:rsidP="00F70B8B">
                <w:pPr>
                  <w:tabs>
                    <w:tab w:val="left" w:pos="284"/>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sdt>
          <w:sdtPr>
            <w:rPr>
              <w:rFonts w:asciiTheme="minorHAnsi" w:hAnsiTheme="minorHAnsi" w:cstheme="minorHAnsi"/>
              <w:bCs/>
              <w:sz w:val="20"/>
              <w:szCs w:val="20"/>
            </w:rPr>
            <w:id w:val="1559356109"/>
            <w:placeholder>
              <w:docPart w:val="584DE02A6AE34D349649F764CC2CEDEA"/>
            </w:placeholder>
            <w:showingPlcHdr/>
          </w:sdtPr>
          <w:sdtEndPr/>
          <w:sdtContent>
            <w:tc>
              <w:tcPr>
                <w:tcW w:w="1556" w:type="pct"/>
                <w:tcMar>
                  <w:left w:w="85" w:type="dxa"/>
                </w:tcMar>
              </w:tcPr>
              <w:p w14:paraId="5271903A" w14:textId="238C8602" w:rsidR="00527A6A" w:rsidRDefault="00527A6A" w:rsidP="00F70B8B">
                <w:pPr>
                  <w:tabs>
                    <w:tab w:val="left" w:pos="284"/>
                  </w:tabs>
                  <w:overflowPunct w:val="0"/>
                  <w:autoSpaceDE w:val="0"/>
                  <w:autoSpaceDN w:val="0"/>
                  <w:adjustRightInd w:val="0"/>
                  <w:jc w:val="left"/>
                  <w:textAlignment w:val="baseline"/>
                  <w:rPr>
                    <w:rFonts w:asciiTheme="minorHAnsi" w:hAnsiTheme="minorHAnsi" w:cstheme="minorHAnsi"/>
                    <w:b/>
                  </w:rPr>
                </w:pPr>
                <w:r w:rsidRPr="00711F21">
                  <w:rPr>
                    <w:rStyle w:val="PlaceholderText"/>
                    <w:rFonts w:asciiTheme="minorHAnsi" w:hAnsiTheme="minorHAnsi" w:cstheme="minorHAnsi"/>
                    <w:bCs/>
                    <w:color w:val="EFE8F5"/>
                    <w:shd w:val="clear" w:color="auto" w:fill="EFE8F5"/>
                  </w:rPr>
                  <w:t>Write the text here</w:t>
                </w:r>
              </w:p>
            </w:tc>
          </w:sdtContent>
        </w:sdt>
      </w:tr>
      <w:tr w:rsidR="00B24B95" w14:paraId="5FA51B34" w14:textId="77777777" w:rsidTr="00654B79">
        <w:trPr>
          <w:trHeight w:val="340"/>
        </w:trPr>
        <w:tc>
          <w:tcPr>
            <w:tcW w:w="1886" w:type="pct"/>
            <w:tcMar>
              <w:left w:w="85" w:type="dxa"/>
            </w:tcMar>
          </w:tcPr>
          <w:p w14:paraId="3C4B78F4" w14:textId="785D235D" w:rsidR="00B24B95" w:rsidRDefault="00B24B95" w:rsidP="00F70B8B">
            <w:pPr>
              <w:tabs>
                <w:tab w:val="left" w:pos="284"/>
                <w:tab w:val="left" w:pos="4395"/>
              </w:tabs>
              <w:overflowPunct w:val="0"/>
              <w:autoSpaceDE w:val="0"/>
              <w:autoSpaceDN w:val="0"/>
              <w:adjustRightInd w:val="0"/>
              <w:jc w:val="left"/>
              <w:textAlignment w:val="baseline"/>
              <w:rPr>
                <w:rFonts w:ascii="Calibri" w:hAnsi="Calibri"/>
                <w:bCs/>
              </w:rPr>
            </w:pPr>
            <w:r>
              <w:rPr>
                <w:rFonts w:ascii="Calibri" w:hAnsi="Calibri"/>
                <w:bCs/>
              </w:rPr>
              <w:t xml:space="preserve">Has an informal translation </w:t>
            </w:r>
            <w:r w:rsidR="00943E5A">
              <w:rPr>
                <w:rFonts w:ascii="Calibri" w:hAnsi="Calibri"/>
                <w:bCs/>
              </w:rPr>
              <w:t xml:space="preserve">into Persian (or other language) </w:t>
            </w:r>
            <w:r>
              <w:rPr>
                <w:rFonts w:ascii="Calibri" w:hAnsi="Calibri"/>
                <w:bCs/>
              </w:rPr>
              <w:t>been recorded?</w:t>
            </w:r>
          </w:p>
        </w:tc>
        <w:sdt>
          <w:sdtPr>
            <w:rPr>
              <w:rFonts w:ascii="Calibri" w:hAnsi="Calibri"/>
              <w:b/>
            </w:rPr>
            <w:id w:val="232823090"/>
            <w:placeholder>
              <w:docPart w:val="2FC147756A9A4A08B9550114601FF61F"/>
            </w:placeholder>
            <w:showingPlcHdr/>
            <w:comboBox>
              <w:listItem w:value="Choose an item:"/>
              <w:listItem w:displayText="yes" w:value="yes"/>
              <w:listItem w:displayText="no" w:value="no"/>
              <w:listItem w:displayText="(no data)" w:value="(no data)"/>
            </w:comboBox>
          </w:sdtPr>
          <w:sdtEndPr/>
          <w:sdtContent>
            <w:tc>
              <w:tcPr>
                <w:tcW w:w="1558" w:type="pct"/>
                <w:tcMar>
                  <w:left w:w="85" w:type="dxa"/>
                </w:tcMar>
              </w:tcPr>
              <w:p w14:paraId="366C0FAB" w14:textId="3BE38476" w:rsidR="00B24B95" w:rsidRDefault="00CE5A52" w:rsidP="00F70B8B">
                <w:pPr>
                  <w:tabs>
                    <w:tab w:val="left" w:pos="284"/>
                  </w:tabs>
                  <w:overflowPunct w:val="0"/>
                  <w:autoSpaceDE w:val="0"/>
                  <w:autoSpaceDN w:val="0"/>
                  <w:adjustRightInd w:val="0"/>
                  <w:jc w:val="left"/>
                  <w:textAlignment w:val="baseline"/>
                  <w:rPr>
                    <w:rFonts w:asciiTheme="minorHAnsi" w:hAnsiTheme="minorHAnsi" w:cstheme="minorHAnsi"/>
                    <w:b/>
                  </w:rPr>
                </w:pPr>
                <w:r w:rsidRPr="00E44818">
                  <w:rPr>
                    <w:rStyle w:val="PlaceholderText"/>
                    <w:rFonts w:asciiTheme="minorHAnsi" w:hAnsiTheme="minorHAnsi" w:cstheme="minorHAnsi"/>
                    <w:bCs/>
                    <w:color w:val="EEE8F5"/>
                    <w:shd w:val="clear" w:color="auto" w:fill="EFE8F5"/>
                  </w:rPr>
                  <w:t>Click to enter your data</w:t>
                </w:r>
              </w:p>
            </w:tc>
          </w:sdtContent>
        </w:sdt>
        <w:sdt>
          <w:sdtPr>
            <w:rPr>
              <w:rFonts w:asciiTheme="minorHAnsi" w:hAnsiTheme="minorHAnsi" w:cstheme="minorHAnsi"/>
              <w:bCs/>
              <w:sz w:val="20"/>
              <w:szCs w:val="20"/>
            </w:rPr>
            <w:id w:val="-2029702751"/>
            <w:placeholder>
              <w:docPart w:val="D7E15511527A4DF4BCE40D23C368F4A1"/>
            </w:placeholder>
            <w:showingPlcHdr/>
          </w:sdtPr>
          <w:sdtEndPr/>
          <w:sdtContent>
            <w:tc>
              <w:tcPr>
                <w:tcW w:w="1556" w:type="pct"/>
                <w:tcMar>
                  <w:left w:w="85" w:type="dxa"/>
                </w:tcMar>
              </w:tcPr>
              <w:p w14:paraId="6AA1E398" w14:textId="1B9A5742" w:rsidR="00B24B95" w:rsidRDefault="000D14C7" w:rsidP="00F70B8B">
                <w:pPr>
                  <w:tabs>
                    <w:tab w:val="left" w:pos="284"/>
                  </w:tabs>
                  <w:overflowPunct w:val="0"/>
                  <w:autoSpaceDE w:val="0"/>
                  <w:autoSpaceDN w:val="0"/>
                  <w:adjustRightInd w:val="0"/>
                  <w:jc w:val="left"/>
                  <w:textAlignment w:val="baseline"/>
                  <w:rPr>
                    <w:rFonts w:asciiTheme="minorHAnsi" w:hAnsiTheme="minorHAnsi" w:cstheme="minorHAnsi"/>
                    <w:bCs/>
                    <w:sz w:val="20"/>
                    <w:szCs w:val="20"/>
                  </w:rPr>
                </w:pPr>
                <w:r w:rsidRPr="00711F21">
                  <w:rPr>
                    <w:rStyle w:val="PlaceholderText"/>
                    <w:rFonts w:asciiTheme="minorHAnsi" w:hAnsiTheme="minorHAnsi" w:cstheme="minorHAnsi"/>
                    <w:bCs/>
                    <w:color w:val="EFE8F5"/>
                    <w:shd w:val="clear" w:color="auto" w:fill="EFE8F5"/>
                  </w:rPr>
                  <w:t>Write the text here</w:t>
                </w:r>
              </w:p>
            </w:tc>
          </w:sdtContent>
        </w:sdt>
      </w:tr>
      <w:tr w:rsidR="003963F9" w14:paraId="647768FA" w14:textId="77777777" w:rsidTr="00654B79">
        <w:trPr>
          <w:trHeight w:val="340"/>
        </w:trPr>
        <w:tc>
          <w:tcPr>
            <w:tcW w:w="1886" w:type="pct"/>
            <w:tcMar>
              <w:left w:w="85" w:type="dxa"/>
            </w:tcMar>
          </w:tcPr>
          <w:p w14:paraId="12567B7E" w14:textId="2EC485F8" w:rsidR="003963F9" w:rsidRDefault="003963F9" w:rsidP="003963F9">
            <w:pPr>
              <w:tabs>
                <w:tab w:val="left" w:pos="284"/>
                <w:tab w:val="left" w:pos="4395"/>
              </w:tabs>
              <w:overflowPunct w:val="0"/>
              <w:autoSpaceDE w:val="0"/>
              <w:autoSpaceDN w:val="0"/>
              <w:adjustRightInd w:val="0"/>
              <w:jc w:val="left"/>
              <w:textAlignment w:val="baseline"/>
              <w:rPr>
                <w:rFonts w:ascii="Calibri" w:hAnsi="Calibri"/>
                <w:bCs/>
              </w:rPr>
            </w:pPr>
            <w:r>
              <w:rPr>
                <w:rFonts w:ascii="Calibri" w:hAnsi="Calibri"/>
                <w:bCs/>
              </w:rPr>
              <w:t>Language of informal translation recording:</w:t>
            </w:r>
          </w:p>
        </w:tc>
        <w:sdt>
          <w:sdtPr>
            <w:rPr>
              <w:rFonts w:ascii="Calibri" w:hAnsi="Calibri"/>
              <w:b/>
            </w:rPr>
            <w:id w:val="1909646938"/>
            <w:placeholder>
              <w:docPart w:val="E5381D66A4E54B69969DE14548F5301E"/>
            </w:placeholder>
            <w:showingPlcHdr/>
            <w:comboBox>
              <w:listItem w:value="Choose an item:"/>
              <w:listItem w:displayText="Persian" w:value="Persian"/>
              <w:listItem w:displayText="English" w:value="English"/>
              <w:listItem w:displayText="other (write here)" w:value="other (write here)"/>
            </w:comboBox>
          </w:sdtPr>
          <w:sdtEndPr/>
          <w:sdtContent>
            <w:tc>
              <w:tcPr>
                <w:tcW w:w="1558" w:type="pct"/>
                <w:tcMar>
                  <w:left w:w="85" w:type="dxa"/>
                </w:tcMar>
              </w:tcPr>
              <w:p w14:paraId="1ACC3963" w14:textId="3C8A7938" w:rsidR="003963F9" w:rsidRDefault="00CE5A52" w:rsidP="003963F9">
                <w:pPr>
                  <w:tabs>
                    <w:tab w:val="left" w:pos="284"/>
                  </w:tabs>
                  <w:overflowPunct w:val="0"/>
                  <w:autoSpaceDE w:val="0"/>
                  <w:autoSpaceDN w:val="0"/>
                  <w:adjustRightInd w:val="0"/>
                  <w:jc w:val="left"/>
                  <w:textAlignment w:val="baseline"/>
                  <w:rPr>
                    <w:rFonts w:asciiTheme="minorHAnsi" w:hAnsiTheme="minorHAnsi" w:cstheme="minorHAnsi"/>
                    <w:b/>
                  </w:rPr>
                </w:pPr>
                <w:r w:rsidRPr="00E44818">
                  <w:rPr>
                    <w:rStyle w:val="PlaceholderText"/>
                    <w:rFonts w:asciiTheme="minorHAnsi" w:hAnsiTheme="minorHAnsi" w:cstheme="minorHAnsi"/>
                    <w:bCs/>
                    <w:color w:val="EEE8F5"/>
                    <w:shd w:val="clear" w:color="auto" w:fill="EFE8F5"/>
                  </w:rPr>
                  <w:t>Click to enter your data</w:t>
                </w:r>
              </w:p>
            </w:tc>
          </w:sdtContent>
        </w:sdt>
        <w:sdt>
          <w:sdtPr>
            <w:rPr>
              <w:rFonts w:asciiTheme="minorHAnsi" w:hAnsiTheme="minorHAnsi" w:cstheme="minorHAnsi"/>
              <w:bCs/>
              <w:sz w:val="20"/>
              <w:szCs w:val="20"/>
            </w:rPr>
            <w:id w:val="-785812707"/>
            <w:placeholder>
              <w:docPart w:val="8F6367B952B847F1AAF3D2F5891A924C"/>
            </w:placeholder>
            <w:showingPlcHdr/>
          </w:sdtPr>
          <w:sdtEndPr/>
          <w:sdtContent>
            <w:tc>
              <w:tcPr>
                <w:tcW w:w="1556" w:type="pct"/>
                <w:tcMar>
                  <w:left w:w="85" w:type="dxa"/>
                </w:tcMar>
              </w:tcPr>
              <w:p w14:paraId="27C24FAD" w14:textId="2384DE10" w:rsidR="003963F9" w:rsidRDefault="003963F9" w:rsidP="003963F9">
                <w:pPr>
                  <w:tabs>
                    <w:tab w:val="left" w:pos="284"/>
                  </w:tabs>
                  <w:overflowPunct w:val="0"/>
                  <w:autoSpaceDE w:val="0"/>
                  <w:autoSpaceDN w:val="0"/>
                  <w:adjustRightInd w:val="0"/>
                  <w:jc w:val="left"/>
                  <w:textAlignment w:val="baseline"/>
                  <w:rPr>
                    <w:rFonts w:asciiTheme="minorHAnsi" w:hAnsiTheme="minorHAnsi" w:cstheme="minorHAnsi"/>
                    <w:bCs/>
                    <w:sz w:val="20"/>
                    <w:szCs w:val="20"/>
                  </w:rPr>
                </w:pPr>
                <w:r w:rsidRPr="00711F21">
                  <w:rPr>
                    <w:rStyle w:val="PlaceholderText"/>
                    <w:rFonts w:asciiTheme="minorHAnsi" w:hAnsiTheme="minorHAnsi" w:cstheme="minorHAnsi"/>
                    <w:bCs/>
                    <w:color w:val="EFE8F5"/>
                    <w:shd w:val="clear" w:color="auto" w:fill="EFE8F5"/>
                  </w:rPr>
                  <w:t>Write the text here</w:t>
                </w:r>
              </w:p>
            </w:tc>
          </w:sdtContent>
        </w:sdt>
      </w:tr>
      <w:tr w:rsidR="003963F9" w14:paraId="3CF8B4DC" w14:textId="77777777" w:rsidTr="00654B79">
        <w:trPr>
          <w:trHeight w:val="340"/>
        </w:trPr>
        <w:tc>
          <w:tcPr>
            <w:tcW w:w="1886" w:type="pct"/>
            <w:tcMar>
              <w:left w:w="85" w:type="dxa"/>
            </w:tcMar>
          </w:tcPr>
          <w:p w14:paraId="7A8F6EC9" w14:textId="7EA0A57B" w:rsidR="003963F9" w:rsidRDefault="003963F9" w:rsidP="003963F9">
            <w:pPr>
              <w:tabs>
                <w:tab w:val="left" w:pos="284"/>
                <w:tab w:val="left" w:pos="4395"/>
              </w:tabs>
              <w:overflowPunct w:val="0"/>
              <w:autoSpaceDE w:val="0"/>
              <w:autoSpaceDN w:val="0"/>
              <w:adjustRightInd w:val="0"/>
              <w:jc w:val="left"/>
              <w:textAlignment w:val="baseline"/>
              <w:rPr>
                <w:rFonts w:ascii="Calibri" w:hAnsi="Calibri"/>
                <w:bCs/>
              </w:rPr>
            </w:pPr>
            <w:r>
              <w:rPr>
                <w:rFonts w:ascii="Calibri" w:hAnsi="Calibri"/>
                <w:bCs/>
              </w:rPr>
              <w:t>Name of person providing informal translation recording:</w:t>
            </w:r>
          </w:p>
        </w:tc>
        <w:sdt>
          <w:sdtPr>
            <w:rPr>
              <w:rFonts w:asciiTheme="minorHAnsi" w:hAnsiTheme="minorHAnsi" w:cstheme="minorHAnsi"/>
              <w:b/>
            </w:rPr>
            <w:id w:val="-758756442"/>
            <w:placeholder>
              <w:docPart w:val="C195D397A070440EB52E3195AE35BDFF"/>
            </w:placeholder>
            <w:showingPlcHdr/>
          </w:sdtPr>
          <w:sdtEndPr/>
          <w:sdtContent>
            <w:tc>
              <w:tcPr>
                <w:tcW w:w="1558" w:type="pct"/>
                <w:tcMar>
                  <w:left w:w="85" w:type="dxa"/>
                </w:tcMar>
              </w:tcPr>
              <w:p w14:paraId="6B9A1C90" w14:textId="3ED61AA3" w:rsidR="003963F9" w:rsidRDefault="003963F9" w:rsidP="003963F9">
                <w:pPr>
                  <w:tabs>
                    <w:tab w:val="left" w:pos="284"/>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sdt>
          <w:sdtPr>
            <w:rPr>
              <w:rFonts w:asciiTheme="minorHAnsi" w:hAnsiTheme="minorHAnsi" w:cstheme="minorHAnsi"/>
              <w:bCs/>
              <w:sz w:val="20"/>
              <w:szCs w:val="20"/>
            </w:rPr>
            <w:id w:val="486441705"/>
            <w:placeholder>
              <w:docPart w:val="12905155D21148048B47E3D60197CB47"/>
            </w:placeholder>
            <w:showingPlcHdr/>
          </w:sdtPr>
          <w:sdtEndPr/>
          <w:sdtContent>
            <w:tc>
              <w:tcPr>
                <w:tcW w:w="1556" w:type="pct"/>
                <w:tcMar>
                  <w:left w:w="85" w:type="dxa"/>
                </w:tcMar>
              </w:tcPr>
              <w:p w14:paraId="1246B0C8" w14:textId="44251072" w:rsidR="003963F9" w:rsidRDefault="003963F9" w:rsidP="003963F9">
                <w:pPr>
                  <w:tabs>
                    <w:tab w:val="left" w:pos="284"/>
                  </w:tabs>
                  <w:overflowPunct w:val="0"/>
                  <w:autoSpaceDE w:val="0"/>
                  <w:autoSpaceDN w:val="0"/>
                  <w:adjustRightInd w:val="0"/>
                  <w:jc w:val="left"/>
                  <w:textAlignment w:val="baseline"/>
                  <w:rPr>
                    <w:rFonts w:asciiTheme="minorHAnsi" w:hAnsiTheme="minorHAnsi" w:cstheme="minorHAnsi"/>
                    <w:bCs/>
                    <w:sz w:val="20"/>
                    <w:szCs w:val="20"/>
                  </w:rPr>
                </w:pPr>
                <w:r w:rsidRPr="00711F21">
                  <w:rPr>
                    <w:rStyle w:val="PlaceholderText"/>
                    <w:rFonts w:asciiTheme="minorHAnsi" w:hAnsiTheme="minorHAnsi" w:cstheme="minorHAnsi"/>
                    <w:bCs/>
                    <w:color w:val="EFE8F5"/>
                    <w:shd w:val="clear" w:color="auto" w:fill="EFE8F5"/>
                  </w:rPr>
                  <w:t>Write the text here</w:t>
                </w:r>
              </w:p>
            </w:tc>
          </w:sdtContent>
        </w:sdt>
      </w:tr>
    </w:tbl>
    <w:p w14:paraId="5F1E81B5" w14:textId="77777777" w:rsidR="00F44A8A" w:rsidRDefault="00F44A8A"/>
    <w:tbl>
      <w:tblPr>
        <w:tblStyle w:val="TableGrid"/>
        <w:tblW w:w="505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8" w:type="dxa"/>
          <w:left w:w="58" w:type="dxa"/>
          <w:bottom w:w="58" w:type="dxa"/>
          <w:right w:w="58" w:type="dxa"/>
        </w:tblCellMar>
        <w:tblLook w:val="04A0" w:firstRow="1" w:lastRow="0" w:firstColumn="1" w:lastColumn="0" w:noHBand="0" w:noVBand="1"/>
      </w:tblPr>
      <w:tblGrid>
        <w:gridCol w:w="3234"/>
        <w:gridCol w:w="26"/>
        <w:gridCol w:w="2674"/>
        <w:gridCol w:w="19"/>
        <w:gridCol w:w="2690"/>
      </w:tblGrid>
      <w:tr w:rsidR="00F70402" w14:paraId="4DD6B81F" w14:textId="1510F073" w:rsidTr="00614A18">
        <w:trPr>
          <w:trHeight w:val="340"/>
        </w:trPr>
        <w:tc>
          <w:tcPr>
            <w:tcW w:w="1871" w:type="pct"/>
            <w:tcMar>
              <w:left w:w="85" w:type="dxa"/>
            </w:tcMar>
          </w:tcPr>
          <w:p w14:paraId="47E6A532" w14:textId="029A9BBF" w:rsidR="00F70402" w:rsidRPr="003967E7" w:rsidRDefault="00CC3D93" w:rsidP="00E22A15">
            <w:pPr>
              <w:keepNext/>
              <w:tabs>
                <w:tab w:val="left" w:pos="284"/>
                <w:tab w:val="left" w:pos="4395"/>
              </w:tabs>
              <w:overflowPunct w:val="0"/>
              <w:autoSpaceDE w:val="0"/>
              <w:autoSpaceDN w:val="0"/>
              <w:adjustRightInd w:val="0"/>
              <w:jc w:val="left"/>
              <w:textAlignment w:val="baseline"/>
              <w:rPr>
                <w:rFonts w:ascii="Calibri" w:hAnsi="Calibri"/>
                <w:b/>
              </w:rPr>
            </w:pPr>
            <w:r w:rsidRPr="003967E7">
              <w:rPr>
                <w:rFonts w:ascii="Calibri" w:hAnsi="Calibri"/>
                <w:b/>
              </w:rPr>
              <w:lastRenderedPageBreak/>
              <w:t xml:space="preserve">Oral text </w:t>
            </w:r>
            <w:r w:rsidR="00F70402" w:rsidRPr="003967E7">
              <w:rPr>
                <w:rFonts w:ascii="Calibri" w:hAnsi="Calibri"/>
                <w:b/>
              </w:rPr>
              <w:t>2</w:t>
            </w:r>
          </w:p>
        </w:tc>
        <w:tc>
          <w:tcPr>
            <w:tcW w:w="1562" w:type="pct"/>
            <w:gridSpan w:val="2"/>
            <w:tcMar>
              <w:left w:w="85" w:type="dxa"/>
            </w:tcMar>
          </w:tcPr>
          <w:p w14:paraId="765C4BD9" w14:textId="77777777" w:rsidR="00F70402" w:rsidRDefault="00F70402" w:rsidP="00E22A15">
            <w:pPr>
              <w:keepNext/>
              <w:tabs>
                <w:tab w:val="left" w:pos="284"/>
              </w:tabs>
              <w:overflowPunct w:val="0"/>
              <w:autoSpaceDE w:val="0"/>
              <w:autoSpaceDN w:val="0"/>
              <w:adjustRightInd w:val="0"/>
              <w:jc w:val="left"/>
              <w:textAlignment w:val="baseline"/>
              <w:rPr>
                <w:rFonts w:asciiTheme="minorHAnsi" w:hAnsiTheme="minorHAnsi" w:cstheme="minorHAnsi"/>
                <w:b/>
              </w:rPr>
            </w:pPr>
          </w:p>
        </w:tc>
        <w:sdt>
          <w:sdtPr>
            <w:rPr>
              <w:rFonts w:asciiTheme="minorHAnsi" w:hAnsiTheme="minorHAnsi" w:cstheme="minorHAnsi"/>
              <w:bCs/>
              <w:sz w:val="20"/>
              <w:szCs w:val="20"/>
            </w:rPr>
            <w:id w:val="-576433200"/>
            <w:placeholder>
              <w:docPart w:val="9344FD64DCD04B5493FE0E41B5454DF3"/>
            </w:placeholder>
            <w:showingPlcHdr/>
          </w:sdtPr>
          <w:sdtEndPr/>
          <w:sdtContent>
            <w:tc>
              <w:tcPr>
                <w:tcW w:w="1567" w:type="pct"/>
                <w:gridSpan w:val="2"/>
                <w:tcMar>
                  <w:left w:w="85" w:type="dxa"/>
                </w:tcMar>
              </w:tcPr>
              <w:p w14:paraId="45E52C37" w14:textId="4DCAF077" w:rsidR="00F70402" w:rsidRDefault="00F70402" w:rsidP="00E22A15">
                <w:pPr>
                  <w:keepNext/>
                  <w:tabs>
                    <w:tab w:val="left" w:pos="284"/>
                  </w:tabs>
                  <w:overflowPunct w:val="0"/>
                  <w:autoSpaceDE w:val="0"/>
                  <w:autoSpaceDN w:val="0"/>
                  <w:adjustRightInd w:val="0"/>
                  <w:jc w:val="left"/>
                  <w:textAlignment w:val="baseline"/>
                  <w:rPr>
                    <w:rFonts w:asciiTheme="minorHAnsi" w:hAnsiTheme="minorHAnsi" w:cstheme="minorHAnsi"/>
                    <w:b/>
                  </w:rPr>
                </w:pPr>
                <w:r w:rsidRPr="00711F21">
                  <w:rPr>
                    <w:rStyle w:val="PlaceholderText"/>
                    <w:rFonts w:asciiTheme="minorHAnsi" w:hAnsiTheme="minorHAnsi" w:cstheme="minorHAnsi"/>
                    <w:bCs/>
                    <w:color w:val="EFE8F5"/>
                    <w:shd w:val="clear" w:color="auto" w:fill="EFE8F5"/>
                  </w:rPr>
                  <w:t>Write the text here</w:t>
                </w:r>
              </w:p>
            </w:tc>
          </w:sdtContent>
        </w:sdt>
      </w:tr>
      <w:tr w:rsidR="00614A18" w14:paraId="5FB5E2F8" w14:textId="77777777" w:rsidTr="00315470">
        <w:trPr>
          <w:trHeight w:val="340"/>
        </w:trPr>
        <w:tc>
          <w:tcPr>
            <w:tcW w:w="1886" w:type="pct"/>
            <w:gridSpan w:val="2"/>
            <w:tcMar>
              <w:left w:w="85" w:type="dxa"/>
            </w:tcMar>
          </w:tcPr>
          <w:p w14:paraId="4A5BBD4C" w14:textId="77777777" w:rsidR="00614A18" w:rsidRPr="00CC3D93" w:rsidRDefault="00614A18" w:rsidP="00315470">
            <w:pPr>
              <w:tabs>
                <w:tab w:val="left" w:pos="284"/>
                <w:tab w:val="left" w:pos="4395"/>
              </w:tabs>
              <w:overflowPunct w:val="0"/>
              <w:autoSpaceDE w:val="0"/>
              <w:autoSpaceDN w:val="0"/>
              <w:adjustRightInd w:val="0"/>
              <w:jc w:val="left"/>
              <w:textAlignment w:val="baseline"/>
              <w:rPr>
                <w:rFonts w:ascii="Calibri" w:hAnsi="Calibri"/>
                <w:b/>
                <w:color w:val="FF0000"/>
              </w:rPr>
            </w:pPr>
            <w:r>
              <w:rPr>
                <w:rFonts w:ascii="Calibri" w:hAnsi="Calibri"/>
                <w:bCs/>
              </w:rPr>
              <w:t>Speaker name(s) (or number(s) if anonymous):</w:t>
            </w:r>
          </w:p>
        </w:tc>
        <w:sdt>
          <w:sdtPr>
            <w:rPr>
              <w:rFonts w:asciiTheme="minorHAnsi" w:hAnsiTheme="minorHAnsi" w:cstheme="minorHAnsi"/>
              <w:b/>
            </w:rPr>
            <w:id w:val="1148559399"/>
            <w:placeholder>
              <w:docPart w:val="1502F572909E478896747A9732A4A876"/>
            </w:placeholder>
            <w:showingPlcHdr/>
          </w:sdtPr>
          <w:sdtEndPr/>
          <w:sdtContent>
            <w:tc>
              <w:tcPr>
                <w:tcW w:w="1558" w:type="pct"/>
                <w:gridSpan w:val="2"/>
                <w:tcMar>
                  <w:left w:w="85" w:type="dxa"/>
                </w:tcMar>
              </w:tcPr>
              <w:p w14:paraId="3C79F0DD" w14:textId="77777777" w:rsidR="00614A18" w:rsidRDefault="00614A18" w:rsidP="00315470">
                <w:pPr>
                  <w:tabs>
                    <w:tab w:val="left" w:pos="284"/>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sdt>
          <w:sdtPr>
            <w:rPr>
              <w:rFonts w:asciiTheme="minorHAnsi" w:hAnsiTheme="minorHAnsi" w:cstheme="minorHAnsi"/>
              <w:bCs/>
              <w:sz w:val="20"/>
              <w:szCs w:val="20"/>
            </w:rPr>
            <w:id w:val="1422610807"/>
            <w:placeholder>
              <w:docPart w:val="E2745531E03646DC9A9C65A9DAD7736A"/>
            </w:placeholder>
            <w:showingPlcHdr/>
          </w:sdtPr>
          <w:sdtEndPr/>
          <w:sdtContent>
            <w:tc>
              <w:tcPr>
                <w:tcW w:w="1556" w:type="pct"/>
                <w:tcMar>
                  <w:left w:w="85" w:type="dxa"/>
                </w:tcMar>
              </w:tcPr>
              <w:p w14:paraId="2D1A2979" w14:textId="77777777" w:rsidR="00614A18" w:rsidRDefault="00614A18" w:rsidP="00315470">
                <w:pPr>
                  <w:tabs>
                    <w:tab w:val="left" w:pos="284"/>
                  </w:tabs>
                  <w:overflowPunct w:val="0"/>
                  <w:autoSpaceDE w:val="0"/>
                  <w:autoSpaceDN w:val="0"/>
                  <w:adjustRightInd w:val="0"/>
                  <w:jc w:val="left"/>
                  <w:textAlignment w:val="baseline"/>
                  <w:rPr>
                    <w:rFonts w:asciiTheme="minorHAnsi" w:hAnsiTheme="minorHAnsi" w:cstheme="minorHAnsi"/>
                    <w:bCs/>
                    <w:sz w:val="20"/>
                    <w:szCs w:val="20"/>
                  </w:rPr>
                </w:pPr>
                <w:r w:rsidRPr="00711F21">
                  <w:rPr>
                    <w:rStyle w:val="PlaceholderText"/>
                    <w:rFonts w:asciiTheme="minorHAnsi" w:hAnsiTheme="minorHAnsi" w:cstheme="minorHAnsi"/>
                    <w:bCs/>
                    <w:color w:val="EFE8F5"/>
                    <w:shd w:val="clear" w:color="auto" w:fill="EFE8F5"/>
                  </w:rPr>
                  <w:t>Write the text here</w:t>
                </w:r>
              </w:p>
            </w:tc>
          </w:sdtContent>
        </w:sdt>
      </w:tr>
      <w:tr w:rsidR="00614A18" w14:paraId="50FB4F05" w14:textId="77777777" w:rsidTr="00315470">
        <w:trPr>
          <w:trHeight w:val="340"/>
        </w:trPr>
        <w:tc>
          <w:tcPr>
            <w:tcW w:w="1886" w:type="pct"/>
            <w:gridSpan w:val="2"/>
            <w:tcMar>
              <w:left w:w="85" w:type="dxa"/>
            </w:tcMar>
          </w:tcPr>
          <w:p w14:paraId="5FD12007" w14:textId="77777777" w:rsidR="00614A18" w:rsidRDefault="00614A18" w:rsidP="00315470">
            <w:pPr>
              <w:tabs>
                <w:tab w:val="left" w:pos="284"/>
                <w:tab w:val="left" w:pos="4395"/>
              </w:tabs>
              <w:overflowPunct w:val="0"/>
              <w:autoSpaceDE w:val="0"/>
              <w:autoSpaceDN w:val="0"/>
              <w:adjustRightInd w:val="0"/>
              <w:jc w:val="left"/>
              <w:textAlignment w:val="baseline"/>
              <w:rPr>
                <w:rFonts w:ascii="Calibri" w:hAnsi="Calibri"/>
                <w:bCs/>
              </w:rPr>
            </w:pPr>
            <w:r>
              <w:rPr>
                <w:rFonts w:ascii="Calibri" w:hAnsi="Calibri"/>
                <w:bCs/>
              </w:rPr>
              <w:t>Recording file name:</w:t>
            </w:r>
          </w:p>
        </w:tc>
        <w:sdt>
          <w:sdtPr>
            <w:rPr>
              <w:rFonts w:asciiTheme="minorHAnsi" w:hAnsiTheme="minorHAnsi" w:cstheme="minorHAnsi"/>
              <w:b/>
            </w:rPr>
            <w:id w:val="-1955937318"/>
            <w:placeholder>
              <w:docPart w:val="254FFA926A404DC896677C7B2B93470C"/>
            </w:placeholder>
            <w:showingPlcHdr/>
          </w:sdtPr>
          <w:sdtEndPr/>
          <w:sdtContent>
            <w:tc>
              <w:tcPr>
                <w:tcW w:w="1558" w:type="pct"/>
                <w:gridSpan w:val="2"/>
                <w:tcMar>
                  <w:left w:w="85" w:type="dxa"/>
                </w:tcMar>
              </w:tcPr>
              <w:p w14:paraId="74C6A7DF" w14:textId="77777777" w:rsidR="00614A18" w:rsidRDefault="00614A18" w:rsidP="00315470">
                <w:pPr>
                  <w:tabs>
                    <w:tab w:val="left" w:pos="284"/>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sdt>
          <w:sdtPr>
            <w:rPr>
              <w:rFonts w:asciiTheme="minorHAnsi" w:hAnsiTheme="minorHAnsi" w:cstheme="minorHAnsi"/>
              <w:bCs/>
              <w:sz w:val="20"/>
              <w:szCs w:val="20"/>
            </w:rPr>
            <w:id w:val="-399827530"/>
            <w:placeholder>
              <w:docPart w:val="A99D9441B2794F5F8D5D96B36D64C55D"/>
            </w:placeholder>
            <w:showingPlcHdr/>
          </w:sdtPr>
          <w:sdtEndPr/>
          <w:sdtContent>
            <w:tc>
              <w:tcPr>
                <w:tcW w:w="1556" w:type="pct"/>
                <w:tcMar>
                  <w:left w:w="85" w:type="dxa"/>
                </w:tcMar>
              </w:tcPr>
              <w:p w14:paraId="04231578" w14:textId="77777777" w:rsidR="00614A18" w:rsidRDefault="00614A18" w:rsidP="00315470">
                <w:pPr>
                  <w:tabs>
                    <w:tab w:val="left" w:pos="284"/>
                  </w:tabs>
                  <w:overflowPunct w:val="0"/>
                  <w:autoSpaceDE w:val="0"/>
                  <w:autoSpaceDN w:val="0"/>
                  <w:adjustRightInd w:val="0"/>
                  <w:jc w:val="left"/>
                  <w:textAlignment w:val="baseline"/>
                  <w:rPr>
                    <w:rFonts w:asciiTheme="minorHAnsi" w:hAnsiTheme="minorHAnsi" w:cstheme="minorHAnsi"/>
                    <w:b/>
                  </w:rPr>
                </w:pPr>
                <w:r w:rsidRPr="00711F21">
                  <w:rPr>
                    <w:rStyle w:val="PlaceholderText"/>
                    <w:rFonts w:asciiTheme="minorHAnsi" w:hAnsiTheme="minorHAnsi" w:cstheme="minorHAnsi"/>
                    <w:bCs/>
                    <w:color w:val="EFE8F5"/>
                    <w:shd w:val="clear" w:color="auto" w:fill="EFE8F5"/>
                  </w:rPr>
                  <w:t>Write the text here</w:t>
                </w:r>
              </w:p>
            </w:tc>
          </w:sdtContent>
        </w:sdt>
      </w:tr>
      <w:tr w:rsidR="00614A18" w:rsidRPr="003D73EA" w14:paraId="392C243A" w14:textId="77777777" w:rsidTr="00315470">
        <w:trPr>
          <w:trHeight w:val="340"/>
        </w:trPr>
        <w:tc>
          <w:tcPr>
            <w:tcW w:w="1886" w:type="pct"/>
            <w:gridSpan w:val="2"/>
            <w:tcMar>
              <w:left w:w="85" w:type="dxa"/>
            </w:tcMar>
          </w:tcPr>
          <w:p w14:paraId="54135605" w14:textId="77777777" w:rsidR="00614A18" w:rsidRPr="003D73EA" w:rsidRDefault="00614A18" w:rsidP="00315470">
            <w:pPr>
              <w:tabs>
                <w:tab w:val="left" w:pos="284"/>
                <w:tab w:val="left" w:pos="4395"/>
              </w:tabs>
              <w:overflowPunct w:val="0"/>
              <w:autoSpaceDE w:val="0"/>
              <w:autoSpaceDN w:val="0"/>
              <w:adjustRightInd w:val="0"/>
              <w:jc w:val="left"/>
              <w:textAlignment w:val="baseline"/>
              <w:rPr>
                <w:rFonts w:asciiTheme="minorHAnsi" w:hAnsiTheme="minorHAnsi" w:cstheme="minorHAnsi"/>
                <w:bCs/>
              </w:rPr>
            </w:pPr>
            <w:r w:rsidRPr="003D73EA">
              <w:rPr>
                <w:rFonts w:asciiTheme="minorHAnsi" w:hAnsiTheme="minorHAnsi" w:cstheme="minorHAnsi"/>
                <w:bCs/>
              </w:rPr>
              <w:t>Recording length:</w:t>
            </w:r>
          </w:p>
        </w:tc>
        <w:sdt>
          <w:sdtPr>
            <w:rPr>
              <w:rFonts w:asciiTheme="minorHAnsi" w:hAnsiTheme="minorHAnsi" w:cstheme="minorHAnsi"/>
              <w:b/>
            </w:rPr>
            <w:id w:val="785233495"/>
            <w:placeholder>
              <w:docPart w:val="E0ACA7A9F80B4E378684746E54DC562D"/>
            </w:placeholder>
            <w:showingPlcHdr/>
          </w:sdtPr>
          <w:sdtEndPr/>
          <w:sdtContent>
            <w:tc>
              <w:tcPr>
                <w:tcW w:w="1558" w:type="pct"/>
                <w:gridSpan w:val="2"/>
                <w:tcMar>
                  <w:left w:w="85" w:type="dxa"/>
                </w:tcMar>
              </w:tcPr>
              <w:p w14:paraId="04D7EA8B" w14:textId="77777777" w:rsidR="00614A18" w:rsidRPr="003D73EA" w:rsidRDefault="00614A18" w:rsidP="00315470">
                <w:pPr>
                  <w:tabs>
                    <w:tab w:val="left" w:pos="284"/>
                  </w:tabs>
                  <w:overflowPunct w:val="0"/>
                  <w:autoSpaceDE w:val="0"/>
                  <w:autoSpaceDN w:val="0"/>
                  <w:adjustRightInd w:val="0"/>
                  <w:jc w:val="left"/>
                  <w:textAlignment w:val="baseline"/>
                  <w:rPr>
                    <w:rFonts w:asciiTheme="minorHAnsi" w:hAnsiTheme="minorHAnsi" w:cstheme="minorHAnsi"/>
                    <w:b/>
                  </w:rPr>
                </w:pPr>
                <w:r w:rsidRPr="003D73EA">
                  <w:rPr>
                    <w:rStyle w:val="PlaceholderText"/>
                    <w:rFonts w:asciiTheme="minorHAnsi" w:hAnsiTheme="minorHAnsi" w:cstheme="minorHAnsi"/>
                    <w:bCs/>
                    <w:color w:val="EEE8F5"/>
                    <w:shd w:val="clear" w:color="auto" w:fill="EFE8F5"/>
                  </w:rPr>
                  <w:t>Click to enter your data</w:t>
                </w:r>
              </w:p>
            </w:tc>
          </w:sdtContent>
        </w:sdt>
        <w:sdt>
          <w:sdtPr>
            <w:rPr>
              <w:rFonts w:asciiTheme="minorHAnsi" w:hAnsiTheme="minorHAnsi" w:cstheme="minorHAnsi"/>
              <w:bCs/>
              <w:sz w:val="20"/>
              <w:szCs w:val="20"/>
            </w:rPr>
            <w:id w:val="-1946533457"/>
            <w:placeholder>
              <w:docPart w:val="2CC93E5309D64693ACA92A2295CC5774"/>
            </w:placeholder>
            <w:showingPlcHdr/>
          </w:sdtPr>
          <w:sdtEndPr/>
          <w:sdtContent>
            <w:tc>
              <w:tcPr>
                <w:tcW w:w="1556" w:type="pct"/>
                <w:tcMar>
                  <w:left w:w="85" w:type="dxa"/>
                </w:tcMar>
              </w:tcPr>
              <w:p w14:paraId="6A4D791C" w14:textId="77777777" w:rsidR="00614A18" w:rsidRPr="003D73EA" w:rsidRDefault="00614A18" w:rsidP="00315470">
                <w:pPr>
                  <w:tabs>
                    <w:tab w:val="left" w:pos="284"/>
                  </w:tabs>
                  <w:overflowPunct w:val="0"/>
                  <w:autoSpaceDE w:val="0"/>
                  <w:autoSpaceDN w:val="0"/>
                  <w:adjustRightInd w:val="0"/>
                  <w:jc w:val="left"/>
                  <w:textAlignment w:val="baseline"/>
                  <w:rPr>
                    <w:rFonts w:asciiTheme="minorHAnsi" w:hAnsiTheme="minorHAnsi" w:cstheme="minorHAnsi"/>
                    <w:b/>
                  </w:rPr>
                </w:pPr>
                <w:r w:rsidRPr="003D73EA">
                  <w:rPr>
                    <w:rStyle w:val="PlaceholderText"/>
                    <w:rFonts w:asciiTheme="minorHAnsi" w:hAnsiTheme="minorHAnsi" w:cstheme="minorHAnsi"/>
                    <w:bCs/>
                    <w:color w:val="EFE8F5"/>
                    <w:shd w:val="clear" w:color="auto" w:fill="EFE8F5"/>
                  </w:rPr>
                  <w:t>Write the text here</w:t>
                </w:r>
              </w:p>
            </w:tc>
          </w:sdtContent>
        </w:sdt>
      </w:tr>
      <w:tr w:rsidR="00614A18" w:rsidRPr="003D73EA" w14:paraId="16D79E86" w14:textId="77777777" w:rsidTr="00315470">
        <w:trPr>
          <w:trHeight w:val="340"/>
        </w:trPr>
        <w:tc>
          <w:tcPr>
            <w:tcW w:w="1886" w:type="pct"/>
            <w:gridSpan w:val="2"/>
            <w:tcMar>
              <w:left w:w="85" w:type="dxa"/>
            </w:tcMar>
          </w:tcPr>
          <w:p w14:paraId="6D76A4FA" w14:textId="77777777" w:rsidR="00614A18" w:rsidRPr="003D73EA" w:rsidRDefault="00614A18" w:rsidP="00315470">
            <w:pPr>
              <w:tabs>
                <w:tab w:val="left" w:pos="284"/>
                <w:tab w:val="left" w:pos="4395"/>
              </w:tabs>
              <w:overflowPunct w:val="0"/>
              <w:autoSpaceDE w:val="0"/>
              <w:autoSpaceDN w:val="0"/>
              <w:adjustRightInd w:val="0"/>
              <w:jc w:val="left"/>
              <w:textAlignment w:val="baseline"/>
              <w:rPr>
                <w:rFonts w:asciiTheme="minorHAnsi" w:hAnsiTheme="minorHAnsi" w:cstheme="minorHAnsi"/>
                <w:bCs/>
              </w:rPr>
            </w:pPr>
            <w:r w:rsidRPr="003D73EA">
              <w:rPr>
                <w:rFonts w:asciiTheme="minorHAnsi" w:hAnsiTheme="minorHAnsi" w:cstheme="minorHAnsi"/>
                <w:bCs/>
              </w:rPr>
              <w:t>Communication structure:</w:t>
            </w:r>
          </w:p>
        </w:tc>
        <w:sdt>
          <w:sdtPr>
            <w:rPr>
              <w:rFonts w:asciiTheme="minorHAnsi" w:hAnsiTheme="minorHAnsi" w:cstheme="minorHAnsi"/>
              <w:b/>
            </w:rPr>
            <w:id w:val="426397559"/>
            <w:placeholder>
              <w:docPart w:val="D13C3355B24445B9B04D5F932430D706"/>
            </w:placeholder>
            <w:showingPlcHdr/>
            <w:comboBox>
              <w:listItem w:value="Choose an item:"/>
              <w:listItem w:displayText="monologue" w:value="monologue"/>
              <w:listItem w:displayText="dialogue (2 speakers)" w:value="dialogue (2 speakers)"/>
              <w:listItem w:displayText="multi-person conversation (3 or more speakers)" w:value="multi-person conversation (3 or more speakers)"/>
              <w:listItem w:displayText="not natural format (e.g., scripted text)" w:value="not natural format (e.g., scripted text)"/>
              <w:listItem w:displayText="other (write here)" w:value="other (write here)"/>
            </w:comboBox>
          </w:sdtPr>
          <w:sdtEndPr/>
          <w:sdtContent>
            <w:tc>
              <w:tcPr>
                <w:tcW w:w="1558" w:type="pct"/>
                <w:gridSpan w:val="2"/>
                <w:tcMar>
                  <w:left w:w="85" w:type="dxa"/>
                </w:tcMar>
              </w:tcPr>
              <w:p w14:paraId="7BA3F7D6" w14:textId="77777777" w:rsidR="00614A18" w:rsidRPr="003D73EA" w:rsidRDefault="00614A18" w:rsidP="00315470">
                <w:pPr>
                  <w:tabs>
                    <w:tab w:val="left" w:pos="284"/>
                  </w:tabs>
                  <w:overflowPunct w:val="0"/>
                  <w:autoSpaceDE w:val="0"/>
                  <w:autoSpaceDN w:val="0"/>
                  <w:adjustRightInd w:val="0"/>
                  <w:jc w:val="left"/>
                  <w:textAlignment w:val="baseline"/>
                  <w:rPr>
                    <w:rFonts w:asciiTheme="minorHAnsi" w:hAnsiTheme="minorHAnsi" w:cstheme="minorHAnsi"/>
                    <w:b/>
                  </w:rPr>
                </w:pPr>
                <w:r w:rsidRPr="003D73EA">
                  <w:rPr>
                    <w:rStyle w:val="PlaceholderText"/>
                    <w:rFonts w:asciiTheme="minorHAnsi" w:hAnsiTheme="minorHAnsi" w:cstheme="minorHAnsi"/>
                    <w:bCs/>
                    <w:color w:val="EEE8F5"/>
                    <w:shd w:val="clear" w:color="auto" w:fill="EFE8F5"/>
                  </w:rPr>
                  <w:t>Click to enter your data</w:t>
                </w:r>
              </w:p>
            </w:tc>
          </w:sdtContent>
        </w:sdt>
        <w:sdt>
          <w:sdtPr>
            <w:rPr>
              <w:rFonts w:asciiTheme="minorHAnsi" w:hAnsiTheme="minorHAnsi" w:cstheme="minorHAnsi"/>
              <w:bCs/>
              <w:sz w:val="20"/>
              <w:szCs w:val="20"/>
            </w:rPr>
            <w:id w:val="-309024531"/>
            <w:placeholder>
              <w:docPart w:val="59A30A28D94A40428C87A34F87237500"/>
            </w:placeholder>
            <w:showingPlcHdr/>
          </w:sdtPr>
          <w:sdtEndPr/>
          <w:sdtContent>
            <w:tc>
              <w:tcPr>
                <w:tcW w:w="1556" w:type="pct"/>
                <w:tcMar>
                  <w:left w:w="85" w:type="dxa"/>
                </w:tcMar>
              </w:tcPr>
              <w:p w14:paraId="5C67D808" w14:textId="77777777" w:rsidR="00614A18" w:rsidRPr="003D73EA" w:rsidRDefault="00614A18" w:rsidP="00315470">
                <w:pPr>
                  <w:tabs>
                    <w:tab w:val="left" w:pos="284"/>
                  </w:tabs>
                  <w:overflowPunct w:val="0"/>
                  <w:autoSpaceDE w:val="0"/>
                  <w:autoSpaceDN w:val="0"/>
                  <w:adjustRightInd w:val="0"/>
                  <w:jc w:val="left"/>
                  <w:textAlignment w:val="baseline"/>
                  <w:rPr>
                    <w:rFonts w:asciiTheme="minorHAnsi" w:hAnsiTheme="minorHAnsi" w:cstheme="minorHAnsi"/>
                    <w:b/>
                  </w:rPr>
                </w:pPr>
                <w:r w:rsidRPr="003D73EA">
                  <w:rPr>
                    <w:rStyle w:val="PlaceholderText"/>
                    <w:rFonts w:asciiTheme="minorHAnsi" w:hAnsiTheme="minorHAnsi" w:cstheme="minorHAnsi"/>
                    <w:bCs/>
                    <w:color w:val="EFE8F5"/>
                    <w:shd w:val="clear" w:color="auto" w:fill="EFE8F5"/>
                  </w:rPr>
                  <w:t>Write the text here</w:t>
                </w:r>
              </w:p>
            </w:tc>
          </w:sdtContent>
        </w:sdt>
      </w:tr>
      <w:tr w:rsidR="00614A18" w:rsidRPr="003D73EA" w14:paraId="4431EE91" w14:textId="77777777" w:rsidTr="00315470">
        <w:trPr>
          <w:trHeight w:val="340"/>
        </w:trPr>
        <w:tc>
          <w:tcPr>
            <w:tcW w:w="1886" w:type="pct"/>
            <w:gridSpan w:val="2"/>
            <w:tcMar>
              <w:left w:w="85" w:type="dxa"/>
            </w:tcMar>
          </w:tcPr>
          <w:p w14:paraId="68E93891" w14:textId="77777777" w:rsidR="00614A18" w:rsidRPr="003D73EA" w:rsidRDefault="00614A18" w:rsidP="00315470">
            <w:pPr>
              <w:tabs>
                <w:tab w:val="left" w:pos="284"/>
                <w:tab w:val="left" w:pos="4395"/>
              </w:tabs>
              <w:overflowPunct w:val="0"/>
              <w:autoSpaceDE w:val="0"/>
              <w:autoSpaceDN w:val="0"/>
              <w:adjustRightInd w:val="0"/>
              <w:jc w:val="left"/>
              <w:textAlignment w:val="baseline"/>
              <w:rPr>
                <w:rFonts w:asciiTheme="minorHAnsi" w:hAnsiTheme="minorHAnsi" w:cstheme="minorHAnsi"/>
                <w:bCs/>
              </w:rPr>
            </w:pPr>
            <w:r>
              <w:rPr>
                <w:rFonts w:asciiTheme="minorHAnsi" w:hAnsiTheme="minorHAnsi" w:cstheme="minorHAnsi"/>
                <w:bCs/>
              </w:rPr>
              <w:t>Channel</w:t>
            </w:r>
            <w:r w:rsidRPr="003D73EA">
              <w:rPr>
                <w:rFonts w:asciiTheme="minorHAnsi" w:hAnsiTheme="minorHAnsi" w:cstheme="minorHAnsi"/>
                <w:bCs/>
              </w:rPr>
              <w:t>:</w:t>
            </w:r>
          </w:p>
        </w:tc>
        <w:sdt>
          <w:sdtPr>
            <w:rPr>
              <w:rFonts w:asciiTheme="minorHAnsi" w:hAnsiTheme="minorHAnsi" w:cstheme="minorHAnsi"/>
              <w:b/>
            </w:rPr>
            <w:id w:val="-502597709"/>
            <w:placeholder>
              <w:docPart w:val="B6925DD122B04DBB9A0C207DC881004C"/>
            </w:placeholder>
            <w:showingPlcHdr/>
            <w:comboBox>
              <w:listItem w:value="Choose an item:"/>
              <w:listItem w:displayText="face to face" w:value="face to face"/>
              <w:listItem w:displayText="telephone or audioconference" w:value="telephone or audioconference"/>
              <w:listItem w:displayText="videoconference" w:value="videoconference"/>
              <w:listItem w:displayText="recorded by consultant" w:value="recorded by consultant"/>
              <w:listItem w:displayText="other (write here)" w:value="other (write here)"/>
            </w:comboBox>
          </w:sdtPr>
          <w:sdtEndPr/>
          <w:sdtContent>
            <w:tc>
              <w:tcPr>
                <w:tcW w:w="1558" w:type="pct"/>
                <w:gridSpan w:val="2"/>
                <w:tcMar>
                  <w:left w:w="85" w:type="dxa"/>
                </w:tcMar>
              </w:tcPr>
              <w:p w14:paraId="562C143A" w14:textId="77777777" w:rsidR="00614A18" w:rsidRPr="003D73EA" w:rsidRDefault="00614A18" w:rsidP="00315470">
                <w:pPr>
                  <w:tabs>
                    <w:tab w:val="left" w:pos="284"/>
                  </w:tabs>
                  <w:overflowPunct w:val="0"/>
                  <w:autoSpaceDE w:val="0"/>
                  <w:autoSpaceDN w:val="0"/>
                  <w:adjustRightInd w:val="0"/>
                  <w:jc w:val="left"/>
                  <w:textAlignment w:val="baseline"/>
                  <w:rPr>
                    <w:rFonts w:asciiTheme="minorHAnsi" w:hAnsiTheme="minorHAnsi" w:cstheme="minorHAnsi"/>
                    <w:b/>
                  </w:rPr>
                </w:pPr>
                <w:r w:rsidRPr="003D73EA">
                  <w:rPr>
                    <w:rStyle w:val="PlaceholderText"/>
                    <w:rFonts w:asciiTheme="minorHAnsi" w:hAnsiTheme="minorHAnsi" w:cstheme="minorHAnsi"/>
                    <w:bCs/>
                    <w:color w:val="EEE8F5"/>
                    <w:shd w:val="clear" w:color="auto" w:fill="EFE8F5"/>
                  </w:rPr>
                  <w:t>Click to enter your data</w:t>
                </w:r>
              </w:p>
            </w:tc>
          </w:sdtContent>
        </w:sdt>
        <w:sdt>
          <w:sdtPr>
            <w:rPr>
              <w:rFonts w:asciiTheme="minorHAnsi" w:hAnsiTheme="minorHAnsi" w:cstheme="minorHAnsi"/>
              <w:bCs/>
              <w:sz w:val="20"/>
              <w:szCs w:val="20"/>
            </w:rPr>
            <w:id w:val="179553234"/>
            <w:placeholder>
              <w:docPart w:val="EC1172C8ACC34B40BF29772EBC093A03"/>
            </w:placeholder>
            <w:showingPlcHdr/>
          </w:sdtPr>
          <w:sdtEndPr/>
          <w:sdtContent>
            <w:tc>
              <w:tcPr>
                <w:tcW w:w="1556" w:type="pct"/>
                <w:tcMar>
                  <w:left w:w="85" w:type="dxa"/>
                </w:tcMar>
              </w:tcPr>
              <w:p w14:paraId="7410D114" w14:textId="77777777" w:rsidR="00614A18" w:rsidRPr="003D73EA" w:rsidRDefault="00614A18" w:rsidP="00315470">
                <w:pPr>
                  <w:tabs>
                    <w:tab w:val="left" w:pos="284"/>
                  </w:tabs>
                  <w:overflowPunct w:val="0"/>
                  <w:autoSpaceDE w:val="0"/>
                  <w:autoSpaceDN w:val="0"/>
                  <w:adjustRightInd w:val="0"/>
                  <w:jc w:val="left"/>
                  <w:textAlignment w:val="baseline"/>
                  <w:rPr>
                    <w:rFonts w:asciiTheme="minorHAnsi" w:hAnsiTheme="minorHAnsi" w:cstheme="minorHAnsi"/>
                    <w:b/>
                  </w:rPr>
                </w:pPr>
                <w:r w:rsidRPr="003D73EA">
                  <w:rPr>
                    <w:rStyle w:val="PlaceholderText"/>
                    <w:rFonts w:asciiTheme="minorHAnsi" w:hAnsiTheme="minorHAnsi" w:cstheme="minorHAnsi"/>
                    <w:bCs/>
                    <w:color w:val="EFE8F5"/>
                    <w:shd w:val="clear" w:color="auto" w:fill="EFE8F5"/>
                  </w:rPr>
                  <w:t>Write the text here</w:t>
                </w:r>
              </w:p>
            </w:tc>
          </w:sdtContent>
        </w:sdt>
      </w:tr>
      <w:tr w:rsidR="00614A18" w14:paraId="7D6BC982" w14:textId="77777777" w:rsidTr="00315470">
        <w:trPr>
          <w:trHeight w:val="340"/>
        </w:trPr>
        <w:tc>
          <w:tcPr>
            <w:tcW w:w="3444" w:type="pct"/>
            <w:gridSpan w:val="4"/>
            <w:tcMar>
              <w:left w:w="85" w:type="dxa"/>
            </w:tcMar>
          </w:tcPr>
          <w:p w14:paraId="4A9A05B8" w14:textId="77777777" w:rsidR="00614A18" w:rsidRPr="000050A6" w:rsidRDefault="00614A18" w:rsidP="00336AB8">
            <w:pPr>
              <w:keepNext/>
              <w:tabs>
                <w:tab w:val="left" w:pos="284"/>
              </w:tabs>
              <w:overflowPunct w:val="0"/>
              <w:autoSpaceDE w:val="0"/>
              <w:autoSpaceDN w:val="0"/>
              <w:adjustRightInd w:val="0"/>
              <w:jc w:val="left"/>
              <w:textAlignment w:val="baseline"/>
              <w:rPr>
                <w:rFonts w:asciiTheme="minorHAnsi" w:hAnsiTheme="minorHAnsi" w:cstheme="minorHAnsi"/>
                <w:b/>
              </w:rPr>
            </w:pPr>
            <w:r w:rsidRPr="00922AEA">
              <w:rPr>
                <w:rFonts w:ascii="Calibri" w:hAnsi="Calibri"/>
                <w:bCs/>
              </w:rPr>
              <w:t xml:space="preserve">Oral text genre (select all </w:t>
            </w:r>
            <w:r>
              <w:rPr>
                <w:rFonts w:ascii="Calibri" w:hAnsi="Calibri"/>
                <w:bCs/>
              </w:rPr>
              <w:t>that</w:t>
            </w:r>
            <w:r w:rsidRPr="00922AEA">
              <w:rPr>
                <w:rFonts w:ascii="Calibri" w:hAnsi="Calibri"/>
                <w:bCs/>
              </w:rPr>
              <w:t xml:space="preserve"> apply):</w:t>
            </w:r>
          </w:p>
        </w:tc>
        <w:sdt>
          <w:sdtPr>
            <w:rPr>
              <w:rFonts w:asciiTheme="minorHAnsi" w:hAnsiTheme="minorHAnsi" w:cstheme="minorHAnsi"/>
              <w:bCs/>
              <w:sz w:val="20"/>
              <w:szCs w:val="20"/>
            </w:rPr>
            <w:id w:val="-1230762550"/>
            <w:placeholder>
              <w:docPart w:val="65121586AF1A40B0824D9A8D2ED5D50F"/>
            </w:placeholder>
            <w:showingPlcHdr/>
          </w:sdtPr>
          <w:sdtEndPr/>
          <w:sdtContent>
            <w:tc>
              <w:tcPr>
                <w:tcW w:w="1556" w:type="pct"/>
                <w:tcMar>
                  <w:left w:w="85" w:type="dxa"/>
                </w:tcMar>
              </w:tcPr>
              <w:p w14:paraId="11DA43E8" w14:textId="77777777" w:rsidR="00614A18" w:rsidRDefault="00614A18" w:rsidP="00336AB8">
                <w:pPr>
                  <w:keepNext/>
                  <w:tabs>
                    <w:tab w:val="left" w:pos="284"/>
                  </w:tabs>
                  <w:overflowPunct w:val="0"/>
                  <w:autoSpaceDE w:val="0"/>
                  <w:autoSpaceDN w:val="0"/>
                  <w:adjustRightInd w:val="0"/>
                  <w:jc w:val="left"/>
                  <w:textAlignment w:val="baseline"/>
                  <w:rPr>
                    <w:rFonts w:asciiTheme="minorHAnsi" w:hAnsiTheme="minorHAnsi" w:cstheme="minorHAnsi"/>
                    <w:b/>
                  </w:rPr>
                </w:pPr>
                <w:r w:rsidRPr="00795478">
                  <w:rPr>
                    <w:rStyle w:val="PlaceholderText"/>
                    <w:rFonts w:asciiTheme="minorHAnsi" w:hAnsiTheme="minorHAnsi" w:cstheme="minorHAnsi"/>
                    <w:bCs/>
                    <w:color w:val="EFE8F5"/>
                    <w:shd w:val="clear" w:color="auto" w:fill="EFE8F5"/>
                  </w:rPr>
                  <w:t>Write the text here</w:t>
                </w:r>
              </w:p>
            </w:tc>
          </w:sdtContent>
        </w:sdt>
      </w:tr>
      <w:tr w:rsidR="00614A18" w14:paraId="7ECD453F" w14:textId="77777777" w:rsidTr="00315470">
        <w:trPr>
          <w:trHeight w:val="340"/>
        </w:trPr>
        <w:tc>
          <w:tcPr>
            <w:tcW w:w="1886" w:type="pct"/>
            <w:gridSpan w:val="2"/>
            <w:tcMar>
              <w:left w:w="85" w:type="dxa"/>
            </w:tcMar>
          </w:tcPr>
          <w:p w14:paraId="2B1E8334" w14:textId="77777777" w:rsidR="00614A18" w:rsidRDefault="00CA5355" w:rsidP="00336AB8">
            <w:pPr>
              <w:keepNext/>
              <w:tabs>
                <w:tab w:val="left" w:pos="284"/>
              </w:tabs>
              <w:overflowPunct w:val="0"/>
              <w:autoSpaceDE w:val="0"/>
              <w:autoSpaceDN w:val="0"/>
              <w:adjustRightInd w:val="0"/>
              <w:ind w:left="194"/>
              <w:jc w:val="left"/>
              <w:textAlignment w:val="baseline"/>
              <w:rPr>
                <w:rFonts w:asciiTheme="minorHAnsi" w:hAnsiTheme="minorHAnsi" w:cstheme="minorHAnsi"/>
                <w:bCs/>
                <w:sz w:val="20"/>
                <w:szCs w:val="20"/>
              </w:rPr>
            </w:pPr>
            <w:sdt>
              <w:sdtPr>
                <w:rPr>
                  <w:rFonts w:asciiTheme="minorHAnsi" w:hAnsiTheme="minorHAnsi" w:cstheme="minorHAnsi"/>
                  <w:bCs/>
                  <w:lang w:val="en-US" w:bidi="fa-IR"/>
                </w:rPr>
                <w:id w:val="1145787785"/>
                <w14:checkbox>
                  <w14:checked w14:val="0"/>
                  <w14:checkedState w14:val="00FC" w14:font="Wingdings"/>
                  <w14:uncheckedState w14:val="006F" w14:font="Wingdings"/>
                </w14:checkbox>
              </w:sdtPr>
              <w:sdtEndPr/>
              <w:sdtContent>
                <w:r w:rsidR="00614A18" w:rsidRPr="002631A0">
                  <w:rPr>
                    <w:rFonts w:asciiTheme="minorHAnsi" w:hAnsiTheme="minorHAnsi" w:cstheme="minorHAnsi"/>
                    <w:bCs/>
                    <w:lang w:val="en-US" w:bidi="fa-IR"/>
                  </w:rPr>
                  <w:sym w:font="Wingdings" w:char="F06F"/>
                </w:r>
              </w:sdtContent>
            </w:sdt>
            <w:r w:rsidR="00614A18" w:rsidRPr="002631A0">
              <w:rPr>
                <w:rFonts w:asciiTheme="minorHAnsi" w:hAnsiTheme="minorHAnsi" w:cstheme="minorHAnsi"/>
                <w:bCs/>
                <w:lang w:val="en-US" w:bidi="fa-IR"/>
              </w:rPr>
              <w:t xml:space="preserve"> </w:t>
            </w:r>
            <w:r w:rsidR="00614A18">
              <w:rPr>
                <w:rFonts w:asciiTheme="minorHAnsi" w:hAnsiTheme="minorHAnsi" w:cstheme="minorHAnsi"/>
                <w:bCs/>
                <w:lang w:val="en-US" w:bidi="fa-IR"/>
              </w:rPr>
              <w:t>songs and poetry</w:t>
            </w:r>
          </w:p>
        </w:tc>
        <w:tc>
          <w:tcPr>
            <w:tcW w:w="1558" w:type="pct"/>
            <w:gridSpan w:val="2"/>
            <w:tcMar>
              <w:left w:w="85" w:type="dxa"/>
            </w:tcMar>
          </w:tcPr>
          <w:p w14:paraId="4C9C28D9" w14:textId="77777777" w:rsidR="00614A18" w:rsidRDefault="00CA5355" w:rsidP="00336AB8">
            <w:pPr>
              <w:keepNext/>
              <w:tabs>
                <w:tab w:val="left" w:pos="284"/>
              </w:tabs>
              <w:overflowPunct w:val="0"/>
              <w:autoSpaceDE w:val="0"/>
              <w:autoSpaceDN w:val="0"/>
              <w:adjustRightInd w:val="0"/>
              <w:jc w:val="left"/>
              <w:textAlignment w:val="baseline"/>
              <w:rPr>
                <w:rFonts w:asciiTheme="minorHAnsi" w:hAnsiTheme="minorHAnsi" w:cstheme="minorHAnsi"/>
                <w:bCs/>
                <w:sz w:val="20"/>
                <w:szCs w:val="20"/>
              </w:rPr>
            </w:pPr>
            <w:sdt>
              <w:sdtPr>
                <w:rPr>
                  <w:rFonts w:asciiTheme="minorHAnsi" w:hAnsiTheme="minorHAnsi" w:cstheme="minorHAnsi"/>
                  <w:bCs/>
                  <w:lang w:val="en-US" w:bidi="fa-IR"/>
                </w:rPr>
                <w:id w:val="-1118210535"/>
                <w14:checkbox>
                  <w14:checked w14:val="0"/>
                  <w14:checkedState w14:val="00FC" w14:font="Wingdings"/>
                  <w14:uncheckedState w14:val="006F" w14:font="Wingdings"/>
                </w14:checkbox>
              </w:sdtPr>
              <w:sdtEndPr/>
              <w:sdtContent>
                <w:r w:rsidR="00614A18">
                  <w:rPr>
                    <w:rFonts w:asciiTheme="minorHAnsi" w:hAnsiTheme="minorHAnsi" w:cstheme="minorHAnsi"/>
                    <w:bCs/>
                    <w:lang w:val="en-US" w:bidi="fa-IR"/>
                  </w:rPr>
                  <w:sym w:font="Wingdings" w:char="F06F"/>
                </w:r>
              </w:sdtContent>
            </w:sdt>
            <w:r w:rsidR="00614A18" w:rsidRPr="002631A0">
              <w:rPr>
                <w:rFonts w:asciiTheme="minorHAnsi" w:hAnsiTheme="minorHAnsi" w:cstheme="minorHAnsi"/>
                <w:bCs/>
                <w:lang w:val="en-US" w:bidi="fa-IR"/>
              </w:rPr>
              <w:t xml:space="preserve"> </w:t>
            </w:r>
            <w:r w:rsidR="00614A18">
              <w:rPr>
                <w:rFonts w:asciiTheme="minorHAnsi" w:hAnsiTheme="minorHAnsi" w:cstheme="minorHAnsi"/>
                <w:bCs/>
                <w:lang w:val="en-US" w:bidi="fa-IR"/>
              </w:rPr>
              <w:t>procedural text</w:t>
            </w:r>
          </w:p>
        </w:tc>
        <w:tc>
          <w:tcPr>
            <w:tcW w:w="1556" w:type="pct"/>
            <w:tcMar>
              <w:left w:w="85" w:type="dxa"/>
            </w:tcMar>
          </w:tcPr>
          <w:p w14:paraId="1DD7E733" w14:textId="77777777" w:rsidR="00614A18" w:rsidRDefault="00614A18" w:rsidP="00336AB8">
            <w:pPr>
              <w:keepNext/>
              <w:tabs>
                <w:tab w:val="left" w:pos="284"/>
              </w:tabs>
              <w:overflowPunct w:val="0"/>
              <w:autoSpaceDE w:val="0"/>
              <w:autoSpaceDN w:val="0"/>
              <w:adjustRightInd w:val="0"/>
              <w:jc w:val="left"/>
              <w:textAlignment w:val="baseline"/>
              <w:rPr>
                <w:rFonts w:asciiTheme="minorHAnsi" w:hAnsiTheme="minorHAnsi" w:cstheme="minorHAnsi"/>
                <w:bCs/>
                <w:sz w:val="20"/>
                <w:szCs w:val="20"/>
              </w:rPr>
            </w:pPr>
          </w:p>
        </w:tc>
      </w:tr>
      <w:tr w:rsidR="00614A18" w14:paraId="7B56A695" w14:textId="77777777" w:rsidTr="00315470">
        <w:trPr>
          <w:trHeight w:val="340"/>
        </w:trPr>
        <w:tc>
          <w:tcPr>
            <w:tcW w:w="1886" w:type="pct"/>
            <w:gridSpan w:val="2"/>
            <w:tcMar>
              <w:left w:w="85" w:type="dxa"/>
            </w:tcMar>
          </w:tcPr>
          <w:p w14:paraId="23E68B28" w14:textId="77777777" w:rsidR="00614A18" w:rsidRPr="002631A0" w:rsidRDefault="00CA5355" w:rsidP="00336AB8">
            <w:pPr>
              <w:keepNext/>
              <w:tabs>
                <w:tab w:val="left" w:pos="284"/>
              </w:tabs>
              <w:overflowPunct w:val="0"/>
              <w:autoSpaceDE w:val="0"/>
              <w:autoSpaceDN w:val="0"/>
              <w:adjustRightInd w:val="0"/>
              <w:ind w:left="194"/>
              <w:jc w:val="left"/>
              <w:textAlignment w:val="baseline"/>
              <w:rPr>
                <w:rFonts w:asciiTheme="minorHAnsi" w:hAnsiTheme="minorHAnsi" w:cstheme="minorHAnsi"/>
                <w:bCs/>
                <w:lang w:val="en-US" w:bidi="fa-IR"/>
              </w:rPr>
            </w:pPr>
            <w:sdt>
              <w:sdtPr>
                <w:rPr>
                  <w:rFonts w:asciiTheme="minorHAnsi" w:hAnsiTheme="minorHAnsi" w:cstheme="minorHAnsi"/>
                  <w:bCs/>
                  <w:lang w:val="en-US" w:bidi="fa-IR"/>
                </w:rPr>
                <w:id w:val="117567932"/>
                <w14:checkbox>
                  <w14:checked w14:val="0"/>
                  <w14:checkedState w14:val="00FC" w14:font="Wingdings"/>
                  <w14:uncheckedState w14:val="006F" w14:font="Wingdings"/>
                </w14:checkbox>
              </w:sdtPr>
              <w:sdtEndPr/>
              <w:sdtContent>
                <w:r w:rsidR="00614A18" w:rsidRPr="009F60B0">
                  <w:rPr>
                    <w:rFonts w:asciiTheme="minorHAnsi" w:hAnsiTheme="minorHAnsi" w:cstheme="minorHAnsi"/>
                    <w:bCs/>
                    <w:lang w:val="en-US" w:bidi="fa-IR"/>
                  </w:rPr>
                  <w:sym w:font="Wingdings" w:char="F06F"/>
                </w:r>
              </w:sdtContent>
            </w:sdt>
            <w:r w:rsidR="00614A18" w:rsidRPr="009F60B0">
              <w:rPr>
                <w:rFonts w:asciiTheme="minorHAnsi" w:hAnsiTheme="minorHAnsi" w:cstheme="minorHAnsi"/>
                <w:bCs/>
                <w:lang w:val="en-US" w:bidi="fa-IR"/>
              </w:rPr>
              <w:t xml:space="preserve"> </w:t>
            </w:r>
            <w:r w:rsidR="00614A18">
              <w:rPr>
                <w:rFonts w:asciiTheme="minorHAnsi" w:hAnsiTheme="minorHAnsi" w:cstheme="minorHAnsi"/>
                <w:bCs/>
                <w:lang w:val="en-US" w:bidi="fa-IR"/>
              </w:rPr>
              <w:t>folktales and legends</w:t>
            </w:r>
          </w:p>
        </w:tc>
        <w:tc>
          <w:tcPr>
            <w:tcW w:w="1558" w:type="pct"/>
            <w:gridSpan w:val="2"/>
            <w:tcMar>
              <w:left w:w="85" w:type="dxa"/>
            </w:tcMar>
          </w:tcPr>
          <w:p w14:paraId="5E754E61" w14:textId="77777777" w:rsidR="00614A18" w:rsidRPr="002631A0" w:rsidRDefault="00CA5355" w:rsidP="00336AB8">
            <w:pPr>
              <w:keepNext/>
              <w:tabs>
                <w:tab w:val="left" w:pos="284"/>
              </w:tabs>
              <w:overflowPunct w:val="0"/>
              <w:autoSpaceDE w:val="0"/>
              <w:autoSpaceDN w:val="0"/>
              <w:adjustRightInd w:val="0"/>
              <w:jc w:val="left"/>
              <w:textAlignment w:val="baseline"/>
              <w:rPr>
                <w:rFonts w:asciiTheme="minorHAnsi" w:hAnsiTheme="minorHAnsi" w:cstheme="minorHAnsi"/>
                <w:bCs/>
                <w:lang w:val="en-US" w:bidi="fa-IR"/>
              </w:rPr>
            </w:pPr>
            <w:sdt>
              <w:sdtPr>
                <w:rPr>
                  <w:rFonts w:asciiTheme="minorHAnsi" w:hAnsiTheme="minorHAnsi" w:cstheme="minorHAnsi"/>
                  <w:bCs/>
                  <w:lang w:val="en-US" w:bidi="fa-IR"/>
                </w:rPr>
                <w:id w:val="660899398"/>
                <w14:checkbox>
                  <w14:checked w14:val="0"/>
                  <w14:checkedState w14:val="00FC" w14:font="Wingdings"/>
                  <w14:uncheckedState w14:val="006F" w14:font="Wingdings"/>
                </w14:checkbox>
              </w:sdtPr>
              <w:sdtEndPr/>
              <w:sdtContent>
                <w:r w:rsidR="00614A18">
                  <w:rPr>
                    <w:rFonts w:asciiTheme="minorHAnsi" w:hAnsiTheme="minorHAnsi" w:cstheme="minorHAnsi"/>
                    <w:bCs/>
                    <w:lang w:val="en-US" w:bidi="fa-IR"/>
                  </w:rPr>
                  <w:sym w:font="Wingdings" w:char="F06F"/>
                </w:r>
              </w:sdtContent>
            </w:sdt>
            <w:r w:rsidR="00614A18" w:rsidRPr="009F60B0">
              <w:rPr>
                <w:rFonts w:asciiTheme="minorHAnsi" w:hAnsiTheme="minorHAnsi" w:cstheme="minorHAnsi"/>
                <w:bCs/>
                <w:lang w:val="en-US" w:bidi="fa-IR"/>
              </w:rPr>
              <w:t xml:space="preserve"> </w:t>
            </w:r>
            <w:r w:rsidR="00614A18">
              <w:rPr>
                <w:rFonts w:asciiTheme="minorHAnsi" w:hAnsiTheme="minorHAnsi" w:cstheme="minorHAnsi"/>
                <w:bCs/>
                <w:lang w:val="en-US" w:bidi="fa-IR"/>
              </w:rPr>
              <w:t>interview</w:t>
            </w:r>
          </w:p>
        </w:tc>
        <w:tc>
          <w:tcPr>
            <w:tcW w:w="1556" w:type="pct"/>
            <w:tcMar>
              <w:left w:w="85" w:type="dxa"/>
            </w:tcMar>
          </w:tcPr>
          <w:p w14:paraId="554CB8B4" w14:textId="77777777" w:rsidR="00614A18" w:rsidRPr="002631A0" w:rsidRDefault="00614A18" w:rsidP="00336AB8">
            <w:pPr>
              <w:keepNext/>
              <w:tabs>
                <w:tab w:val="left" w:pos="284"/>
              </w:tabs>
              <w:overflowPunct w:val="0"/>
              <w:autoSpaceDE w:val="0"/>
              <w:autoSpaceDN w:val="0"/>
              <w:adjustRightInd w:val="0"/>
              <w:jc w:val="left"/>
              <w:textAlignment w:val="baseline"/>
              <w:rPr>
                <w:rFonts w:asciiTheme="minorHAnsi" w:hAnsiTheme="minorHAnsi" w:cstheme="minorHAnsi"/>
                <w:bCs/>
                <w:lang w:val="en-US" w:bidi="fa-IR"/>
              </w:rPr>
            </w:pPr>
          </w:p>
        </w:tc>
      </w:tr>
      <w:tr w:rsidR="00614A18" w14:paraId="22E6ADFD" w14:textId="77777777" w:rsidTr="00315470">
        <w:trPr>
          <w:trHeight w:val="340"/>
        </w:trPr>
        <w:tc>
          <w:tcPr>
            <w:tcW w:w="1886" w:type="pct"/>
            <w:gridSpan w:val="2"/>
            <w:tcMar>
              <w:left w:w="85" w:type="dxa"/>
            </w:tcMar>
          </w:tcPr>
          <w:p w14:paraId="46419020" w14:textId="77777777" w:rsidR="00614A18" w:rsidRPr="009F60B0" w:rsidRDefault="00CA5355" w:rsidP="00336AB8">
            <w:pPr>
              <w:keepNext/>
              <w:tabs>
                <w:tab w:val="left" w:pos="284"/>
              </w:tabs>
              <w:overflowPunct w:val="0"/>
              <w:autoSpaceDE w:val="0"/>
              <w:autoSpaceDN w:val="0"/>
              <w:adjustRightInd w:val="0"/>
              <w:ind w:left="193"/>
              <w:jc w:val="left"/>
              <w:textAlignment w:val="baseline"/>
              <w:rPr>
                <w:rFonts w:asciiTheme="minorHAnsi" w:hAnsiTheme="minorHAnsi" w:cstheme="minorHAnsi"/>
                <w:bCs/>
                <w:lang w:val="en-US" w:bidi="fa-IR"/>
              </w:rPr>
            </w:pPr>
            <w:sdt>
              <w:sdtPr>
                <w:rPr>
                  <w:rFonts w:asciiTheme="minorHAnsi" w:hAnsiTheme="minorHAnsi" w:cstheme="minorHAnsi"/>
                  <w:bCs/>
                  <w:lang w:val="en-US" w:bidi="fa-IR"/>
                </w:rPr>
                <w:id w:val="-1871988348"/>
                <w14:checkbox>
                  <w14:checked w14:val="0"/>
                  <w14:checkedState w14:val="00FC" w14:font="Wingdings"/>
                  <w14:uncheckedState w14:val="006F" w14:font="Wingdings"/>
                </w14:checkbox>
              </w:sdtPr>
              <w:sdtEndPr/>
              <w:sdtContent>
                <w:r w:rsidR="00614A18">
                  <w:rPr>
                    <w:rFonts w:asciiTheme="minorHAnsi" w:hAnsiTheme="minorHAnsi" w:cstheme="minorHAnsi"/>
                    <w:bCs/>
                    <w:lang w:val="en-US" w:bidi="fa-IR"/>
                  </w:rPr>
                  <w:sym w:font="Wingdings" w:char="F06F"/>
                </w:r>
              </w:sdtContent>
            </w:sdt>
            <w:r w:rsidR="00614A18" w:rsidRPr="002631A0">
              <w:rPr>
                <w:rFonts w:asciiTheme="minorHAnsi" w:hAnsiTheme="minorHAnsi" w:cstheme="minorHAnsi"/>
                <w:bCs/>
                <w:lang w:val="en-US" w:bidi="fa-IR"/>
              </w:rPr>
              <w:t xml:space="preserve"> </w:t>
            </w:r>
            <w:r w:rsidR="00614A18">
              <w:rPr>
                <w:rFonts w:asciiTheme="minorHAnsi" w:hAnsiTheme="minorHAnsi" w:cstheme="minorHAnsi"/>
                <w:bCs/>
                <w:lang w:val="en-US" w:bidi="fa-IR"/>
              </w:rPr>
              <w:t>oral history</w:t>
            </w:r>
          </w:p>
        </w:tc>
        <w:tc>
          <w:tcPr>
            <w:tcW w:w="1558" w:type="pct"/>
            <w:gridSpan w:val="2"/>
            <w:tcMar>
              <w:left w:w="85" w:type="dxa"/>
            </w:tcMar>
          </w:tcPr>
          <w:p w14:paraId="5C42E7FA" w14:textId="77777777" w:rsidR="00614A18" w:rsidRPr="009F60B0" w:rsidRDefault="00CA5355" w:rsidP="00336AB8">
            <w:pPr>
              <w:keepNext/>
              <w:tabs>
                <w:tab w:val="left" w:pos="284"/>
              </w:tabs>
              <w:overflowPunct w:val="0"/>
              <w:autoSpaceDE w:val="0"/>
              <w:autoSpaceDN w:val="0"/>
              <w:adjustRightInd w:val="0"/>
              <w:jc w:val="left"/>
              <w:textAlignment w:val="baseline"/>
              <w:rPr>
                <w:rFonts w:asciiTheme="minorHAnsi" w:hAnsiTheme="minorHAnsi" w:cstheme="minorHAnsi"/>
                <w:bCs/>
                <w:lang w:val="en-US" w:bidi="fa-IR"/>
              </w:rPr>
            </w:pPr>
            <w:sdt>
              <w:sdtPr>
                <w:rPr>
                  <w:rFonts w:asciiTheme="minorHAnsi" w:hAnsiTheme="minorHAnsi" w:cstheme="minorHAnsi"/>
                  <w:bCs/>
                  <w:lang w:val="en-US" w:bidi="fa-IR"/>
                </w:rPr>
                <w:id w:val="1783216372"/>
                <w14:checkbox>
                  <w14:checked w14:val="0"/>
                  <w14:checkedState w14:val="00FC" w14:font="Wingdings"/>
                  <w14:uncheckedState w14:val="006F" w14:font="Wingdings"/>
                </w14:checkbox>
              </w:sdtPr>
              <w:sdtEndPr/>
              <w:sdtContent>
                <w:r w:rsidR="00614A18" w:rsidRPr="005D2A2F">
                  <w:rPr>
                    <w:rFonts w:asciiTheme="minorHAnsi" w:hAnsiTheme="minorHAnsi" w:cstheme="minorHAnsi"/>
                    <w:bCs/>
                    <w:lang w:val="en-US" w:bidi="fa-IR"/>
                  </w:rPr>
                  <w:sym w:font="Wingdings" w:char="F06F"/>
                </w:r>
              </w:sdtContent>
            </w:sdt>
            <w:r w:rsidR="00614A18" w:rsidRPr="005D2A2F">
              <w:rPr>
                <w:rFonts w:asciiTheme="minorHAnsi" w:hAnsiTheme="minorHAnsi" w:cstheme="minorHAnsi"/>
                <w:bCs/>
                <w:lang w:val="en-US" w:bidi="fa-IR"/>
              </w:rPr>
              <w:t xml:space="preserve"> </w:t>
            </w:r>
            <w:r w:rsidR="00614A18">
              <w:rPr>
                <w:rFonts w:asciiTheme="minorHAnsi" w:hAnsiTheme="minorHAnsi" w:cstheme="minorHAnsi"/>
                <w:bCs/>
                <w:lang w:val="en-US" w:bidi="fa-IR"/>
              </w:rPr>
              <w:t>conversation</w:t>
            </w:r>
          </w:p>
        </w:tc>
        <w:tc>
          <w:tcPr>
            <w:tcW w:w="1556" w:type="pct"/>
            <w:tcMar>
              <w:left w:w="85" w:type="dxa"/>
            </w:tcMar>
          </w:tcPr>
          <w:p w14:paraId="0DCA3F2F" w14:textId="77777777" w:rsidR="00614A18" w:rsidRPr="009F60B0" w:rsidRDefault="00614A18" w:rsidP="00336AB8">
            <w:pPr>
              <w:keepNext/>
              <w:tabs>
                <w:tab w:val="left" w:pos="284"/>
              </w:tabs>
              <w:overflowPunct w:val="0"/>
              <w:autoSpaceDE w:val="0"/>
              <w:autoSpaceDN w:val="0"/>
              <w:adjustRightInd w:val="0"/>
              <w:jc w:val="left"/>
              <w:textAlignment w:val="baseline"/>
              <w:rPr>
                <w:rFonts w:asciiTheme="minorHAnsi" w:hAnsiTheme="minorHAnsi" w:cstheme="minorHAnsi"/>
                <w:bCs/>
                <w:lang w:val="en-US" w:bidi="fa-IR"/>
              </w:rPr>
            </w:pPr>
          </w:p>
        </w:tc>
      </w:tr>
      <w:tr w:rsidR="00614A18" w14:paraId="66099510" w14:textId="77777777" w:rsidTr="00315470">
        <w:trPr>
          <w:trHeight w:val="340"/>
        </w:trPr>
        <w:tc>
          <w:tcPr>
            <w:tcW w:w="1886" w:type="pct"/>
            <w:gridSpan w:val="2"/>
            <w:tcMar>
              <w:left w:w="85" w:type="dxa"/>
            </w:tcMar>
          </w:tcPr>
          <w:p w14:paraId="06AD9A6E" w14:textId="77777777" w:rsidR="00614A18" w:rsidRPr="005D2A2F" w:rsidRDefault="00CA5355" w:rsidP="00336AB8">
            <w:pPr>
              <w:keepNext/>
              <w:tabs>
                <w:tab w:val="left" w:pos="284"/>
              </w:tabs>
              <w:overflowPunct w:val="0"/>
              <w:autoSpaceDE w:val="0"/>
              <w:autoSpaceDN w:val="0"/>
              <w:adjustRightInd w:val="0"/>
              <w:ind w:left="194"/>
              <w:jc w:val="left"/>
              <w:textAlignment w:val="baseline"/>
              <w:rPr>
                <w:rFonts w:asciiTheme="minorHAnsi" w:hAnsiTheme="minorHAnsi" w:cstheme="minorHAnsi"/>
                <w:bCs/>
                <w:lang w:val="en-US" w:bidi="fa-IR"/>
              </w:rPr>
            </w:pPr>
            <w:sdt>
              <w:sdtPr>
                <w:rPr>
                  <w:rFonts w:asciiTheme="minorHAnsi" w:hAnsiTheme="minorHAnsi" w:cstheme="minorHAnsi"/>
                  <w:bCs/>
                  <w:lang w:val="en-US" w:bidi="fa-IR"/>
                </w:rPr>
                <w:id w:val="-735236224"/>
                <w14:checkbox>
                  <w14:checked w14:val="0"/>
                  <w14:checkedState w14:val="00FC" w14:font="Wingdings"/>
                  <w14:uncheckedState w14:val="006F" w14:font="Wingdings"/>
                </w14:checkbox>
              </w:sdtPr>
              <w:sdtEndPr/>
              <w:sdtContent>
                <w:r w:rsidR="00614A18" w:rsidRPr="009F60B0">
                  <w:rPr>
                    <w:rFonts w:asciiTheme="minorHAnsi" w:hAnsiTheme="minorHAnsi" w:cstheme="minorHAnsi"/>
                    <w:bCs/>
                    <w:lang w:val="en-US" w:bidi="fa-IR"/>
                  </w:rPr>
                  <w:sym w:font="Wingdings" w:char="F06F"/>
                </w:r>
              </w:sdtContent>
            </w:sdt>
            <w:r w:rsidR="00614A18" w:rsidRPr="009F60B0">
              <w:rPr>
                <w:rFonts w:asciiTheme="minorHAnsi" w:hAnsiTheme="minorHAnsi" w:cstheme="minorHAnsi"/>
                <w:bCs/>
                <w:lang w:val="en-US" w:bidi="fa-IR"/>
              </w:rPr>
              <w:t xml:space="preserve"> </w:t>
            </w:r>
            <w:r w:rsidR="00614A18">
              <w:rPr>
                <w:rFonts w:asciiTheme="minorHAnsi" w:hAnsiTheme="minorHAnsi" w:cstheme="minorHAnsi"/>
                <w:bCs/>
                <w:lang w:val="en-US" w:bidi="fa-IR"/>
              </w:rPr>
              <w:t>personal account</w:t>
            </w:r>
          </w:p>
        </w:tc>
        <w:tc>
          <w:tcPr>
            <w:tcW w:w="1558" w:type="pct"/>
            <w:gridSpan w:val="2"/>
            <w:tcMar>
              <w:left w:w="85" w:type="dxa"/>
            </w:tcMar>
          </w:tcPr>
          <w:p w14:paraId="4D0A276E" w14:textId="77777777" w:rsidR="00614A18" w:rsidRPr="005D2A2F" w:rsidRDefault="00CA5355" w:rsidP="00336AB8">
            <w:pPr>
              <w:keepNext/>
              <w:tabs>
                <w:tab w:val="left" w:pos="284"/>
              </w:tabs>
              <w:overflowPunct w:val="0"/>
              <w:autoSpaceDE w:val="0"/>
              <w:autoSpaceDN w:val="0"/>
              <w:adjustRightInd w:val="0"/>
              <w:jc w:val="left"/>
              <w:textAlignment w:val="baseline"/>
              <w:rPr>
                <w:rFonts w:asciiTheme="minorHAnsi" w:hAnsiTheme="minorHAnsi" w:cstheme="minorHAnsi"/>
                <w:bCs/>
                <w:lang w:val="en-US" w:bidi="fa-IR"/>
              </w:rPr>
            </w:pPr>
            <w:sdt>
              <w:sdtPr>
                <w:rPr>
                  <w:rFonts w:asciiTheme="minorHAnsi" w:hAnsiTheme="minorHAnsi" w:cstheme="minorHAnsi"/>
                  <w:bCs/>
                  <w:lang w:val="en-US" w:bidi="fa-IR"/>
                </w:rPr>
                <w:id w:val="-1574731013"/>
                <w14:checkbox>
                  <w14:checked w14:val="0"/>
                  <w14:checkedState w14:val="00FC" w14:font="Wingdings"/>
                  <w14:uncheckedState w14:val="006F" w14:font="Wingdings"/>
                </w14:checkbox>
              </w:sdtPr>
              <w:sdtEndPr/>
              <w:sdtContent>
                <w:r w:rsidR="00614A18" w:rsidRPr="005D2A2F">
                  <w:rPr>
                    <w:rFonts w:asciiTheme="minorHAnsi" w:hAnsiTheme="minorHAnsi" w:cstheme="minorHAnsi"/>
                    <w:bCs/>
                    <w:lang w:val="en-US" w:bidi="fa-IR"/>
                  </w:rPr>
                  <w:sym w:font="Wingdings" w:char="F06F"/>
                </w:r>
              </w:sdtContent>
            </w:sdt>
            <w:r w:rsidR="00614A18" w:rsidRPr="005D2A2F">
              <w:rPr>
                <w:rFonts w:asciiTheme="minorHAnsi" w:hAnsiTheme="minorHAnsi" w:cstheme="minorHAnsi"/>
                <w:bCs/>
                <w:lang w:val="en-US" w:bidi="fa-IR"/>
              </w:rPr>
              <w:t xml:space="preserve"> </w:t>
            </w:r>
            <w:r w:rsidR="00614A18">
              <w:rPr>
                <w:rFonts w:asciiTheme="minorHAnsi" w:hAnsiTheme="minorHAnsi" w:cstheme="minorHAnsi"/>
                <w:bCs/>
                <w:lang w:val="en-US" w:bidi="fa-IR"/>
              </w:rPr>
              <w:t>no data</w:t>
            </w:r>
          </w:p>
        </w:tc>
        <w:tc>
          <w:tcPr>
            <w:tcW w:w="1556" w:type="pct"/>
            <w:tcMar>
              <w:left w:w="85" w:type="dxa"/>
            </w:tcMar>
          </w:tcPr>
          <w:p w14:paraId="19978D04" w14:textId="77777777" w:rsidR="00614A18" w:rsidRPr="005D2A2F" w:rsidRDefault="00614A18" w:rsidP="00336AB8">
            <w:pPr>
              <w:keepNext/>
              <w:tabs>
                <w:tab w:val="left" w:pos="284"/>
              </w:tabs>
              <w:overflowPunct w:val="0"/>
              <w:autoSpaceDE w:val="0"/>
              <w:autoSpaceDN w:val="0"/>
              <w:adjustRightInd w:val="0"/>
              <w:jc w:val="left"/>
              <w:textAlignment w:val="baseline"/>
              <w:rPr>
                <w:rFonts w:asciiTheme="minorHAnsi" w:hAnsiTheme="minorHAnsi" w:cstheme="minorHAnsi"/>
                <w:bCs/>
                <w:lang w:val="en-US" w:bidi="fa-IR"/>
              </w:rPr>
            </w:pPr>
          </w:p>
        </w:tc>
      </w:tr>
      <w:tr w:rsidR="00614A18" w14:paraId="02A7588B" w14:textId="77777777" w:rsidTr="00315470">
        <w:trPr>
          <w:trHeight w:val="340"/>
        </w:trPr>
        <w:tc>
          <w:tcPr>
            <w:tcW w:w="1886" w:type="pct"/>
            <w:gridSpan w:val="2"/>
            <w:tcMar>
              <w:left w:w="85" w:type="dxa"/>
            </w:tcMar>
          </w:tcPr>
          <w:p w14:paraId="18A87303" w14:textId="77777777" w:rsidR="00614A18" w:rsidRPr="005D2A2F" w:rsidRDefault="00CA5355" w:rsidP="00315470">
            <w:pPr>
              <w:tabs>
                <w:tab w:val="left" w:pos="284"/>
              </w:tabs>
              <w:overflowPunct w:val="0"/>
              <w:autoSpaceDE w:val="0"/>
              <w:autoSpaceDN w:val="0"/>
              <w:adjustRightInd w:val="0"/>
              <w:ind w:left="194"/>
              <w:jc w:val="left"/>
              <w:textAlignment w:val="baseline"/>
              <w:rPr>
                <w:rFonts w:asciiTheme="minorHAnsi" w:hAnsiTheme="minorHAnsi" w:cstheme="minorHAnsi"/>
                <w:bCs/>
                <w:lang w:val="en-US" w:bidi="fa-IR"/>
              </w:rPr>
            </w:pPr>
            <w:sdt>
              <w:sdtPr>
                <w:rPr>
                  <w:rFonts w:asciiTheme="minorHAnsi" w:hAnsiTheme="minorHAnsi" w:cstheme="minorHAnsi"/>
                  <w:bCs/>
                  <w:lang w:val="en-US" w:bidi="fa-IR"/>
                </w:rPr>
                <w:id w:val="1037474568"/>
                <w14:checkbox>
                  <w14:checked w14:val="0"/>
                  <w14:checkedState w14:val="00FC" w14:font="Wingdings"/>
                  <w14:uncheckedState w14:val="006F" w14:font="Wingdings"/>
                </w14:checkbox>
              </w:sdtPr>
              <w:sdtEndPr/>
              <w:sdtContent>
                <w:r w:rsidR="00614A18" w:rsidRPr="005D2A2F">
                  <w:rPr>
                    <w:rFonts w:asciiTheme="minorHAnsi" w:hAnsiTheme="minorHAnsi" w:cstheme="minorHAnsi"/>
                    <w:bCs/>
                    <w:lang w:val="en-US" w:bidi="fa-IR"/>
                  </w:rPr>
                  <w:sym w:font="Wingdings" w:char="F06F"/>
                </w:r>
              </w:sdtContent>
            </w:sdt>
            <w:r w:rsidR="00614A18" w:rsidRPr="005D2A2F">
              <w:rPr>
                <w:rFonts w:asciiTheme="minorHAnsi" w:hAnsiTheme="minorHAnsi" w:cstheme="minorHAnsi"/>
                <w:bCs/>
                <w:lang w:val="en-US" w:bidi="fa-IR"/>
              </w:rPr>
              <w:t xml:space="preserve"> </w:t>
            </w:r>
            <w:r w:rsidR="00614A18">
              <w:rPr>
                <w:rFonts w:asciiTheme="minorHAnsi" w:hAnsiTheme="minorHAnsi" w:cstheme="minorHAnsi"/>
                <w:bCs/>
                <w:lang w:val="en-US" w:bidi="fa-IR"/>
              </w:rPr>
              <w:t>other (write genre(s) here)</w:t>
            </w:r>
          </w:p>
        </w:tc>
        <w:sdt>
          <w:sdtPr>
            <w:rPr>
              <w:rFonts w:asciiTheme="minorHAnsi" w:hAnsiTheme="minorHAnsi" w:cstheme="minorHAnsi"/>
              <w:b/>
            </w:rPr>
            <w:id w:val="-447245149"/>
            <w:placeholder>
              <w:docPart w:val="AEB02221224D4F409A71B4EC6250E739"/>
            </w:placeholder>
            <w:showingPlcHdr/>
          </w:sdtPr>
          <w:sdtEndPr/>
          <w:sdtContent>
            <w:tc>
              <w:tcPr>
                <w:tcW w:w="1558" w:type="pct"/>
                <w:gridSpan w:val="2"/>
                <w:tcMar>
                  <w:left w:w="85" w:type="dxa"/>
                </w:tcMar>
              </w:tcPr>
              <w:p w14:paraId="1150F8A8" w14:textId="77777777" w:rsidR="00614A18" w:rsidRPr="005D2A2F" w:rsidRDefault="00614A18" w:rsidP="00315470">
                <w:pPr>
                  <w:tabs>
                    <w:tab w:val="left" w:pos="284"/>
                  </w:tabs>
                  <w:overflowPunct w:val="0"/>
                  <w:autoSpaceDE w:val="0"/>
                  <w:autoSpaceDN w:val="0"/>
                  <w:adjustRightInd w:val="0"/>
                  <w:jc w:val="left"/>
                  <w:textAlignment w:val="baseline"/>
                  <w:rPr>
                    <w:rFonts w:asciiTheme="minorHAnsi" w:hAnsiTheme="minorHAnsi" w:cstheme="minorHAnsi"/>
                    <w:bCs/>
                    <w:lang w:val="en-US" w:bidi="fa-IR"/>
                  </w:rPr>
                </w:pPr>
                <w:r w:rsidRPr="00302AF3">
                  <w:rPr>
                    <w:rStyle w:val="PlaceholderText"/>
                    <w:rFonts w:asciiTheme="minorHAnsi" w:hAnsiTheme="minorHAnsi" w:cstheme="minorHAnsi"/>
                    <w:bCs/>
                    <w:color w:val="EEE8F5"/>
                    <w:shd w:val="clear" w:color="auto" w:fill="EFE8F5"/>
                  </w:rPr>
                  <w:t>Click to enter your data</w:t>
                </w:r>
              </w:p>
            </w:tc>
          </w:sdtContent>
        </w:sdt>
        <w:tc>
          <w:tcPr>
            <w:tcW w:w="1556" w:type="pct"/>
            <w:tcMar>
              <w:left w:w="85" w:type="dxa"/>
            </w:tcMar>
          </w:tcPr>
          <w:p w14:paraId="6A601235" w14:textId="77777777" w:rsidR="00614A18" w:rsidRPr="005D2A2F" w:rsidRDefault="00614A18" w:rsidP="00315470">
            <w:pPr>
              <w:tabs>
                <w:tab w:val="left" w:pos="284"/>
              </w:tabs>
              <w:overflowPunct w:val="0"/>
              <w:autoSpaceDE w:val="0"/>
              <w:autoSpaceDN w:val="0"/>
              <w:adjustRightInd w:val="0"/>
              <w:jc w:val="left"/>
              <w:textAlignment w:val="baseline"/>
              <w:rPr>
                <w:rFonts w:asciiTheme="minorHAnsi" w:hAnsiTheme="minorHAnsi" w:cstheme="minorHAnsi"/>
                <w:bCs/>
                <w:lang w:val="en-US" w:bidi="fa-IR"/>
              </w:rPr>
            </w:pPr>
          </w:p>
        </w:tc>
      </w:tr>
      <w:tr w:rsidR="0073210A" w14:paraId="09563A09" w14:textId="77777777" w:rsidTr="00614A18">
        <w:trPr>
          <w:trHeight w:val="340"/>
        </w:trPr>
        <w:tc>
          <w:tcPr>
            <w:tcW w:w="1886" w:type="pct"/>
            <w:gridSpan w:val="2"/>
            <w:tcMar>
              <w:left w:w="85" w:type="dxa"/>
            </w:tcMar>
          </w:tcPr>
          <w:p w14:paraId="595E251E" w14:textId="77777777" w:rsidR="0073210A" w:rsidRPr="00632C4D" w:rsidRDefault="0073210A" w:rsidP="00280F35">
            <w:pPr>
              <w:tabs>
                <w:tab w:val="left" w:pos="284"/>
                <w:tab w:val="left" w:pos="4395"/>
              </w:tabs>
              <w:overflowPunct w:val="0"/>
              <w:autoSpaceDE w:val="0"/>
              <w:autoSpaceDN w:val="0"/>
              <w:adjustRightInd w:val="0"/>
              <w:jc w:val="left"/>
              <w:textAlignment w:val="baseline"/>
              <w:rPr>
                <w:rFonts w:ascii="Calibri" w:hAnsi="Calibri"/>
                <w:bCs/>
              </w:rPr>
            </w:pPr>
            <w:r>
              <w:rPr>
                <w:rFonts w:ascii="Calibri" w:hAnsi="Calibri"/>
                <w:bCs/>
              </w:rPr>
              <w:t>Oral text topic</w:t>
            </w:r>
            <w:r w:rsidRPr="007D6A91">
              <w:rPr>
                <w:rFonts w:ascii="Calibri" w:hAnsi="Calibri"/>
                <w:bCs/>
              </w:rPr>
              <w:t>:</w:t>
            </w:r>
          </w:p>
        </w:tc>
        <w:sdt>
          <w:sdtPr>
            <w:rPr>
              <w:rFonts w:asciiTheme="minorHAnsi" w:hAnsiTheme="minorHAnsi" w:cstheme="minorHAnsi"/>
              <w:b/>
            </w:rPr>
            <w:id w:val="-366141060"/>
            <w:placeholder>
              <w:docPart w:val="573A50DC18CD4C28B99C3AF980BEB134"/>
            </w:placeholder>
            <w:showingPlcHdr/>
          </w:sdtPr>
          <w:sdtEndPr/>
          <w:sdtContent>
            <w:tc>
              <w:tcPr>
                <w:tcW w:w="1558" w:type="pct"/>
                <w:gridSpan w:val="2"/>
                <w:tcMar>
                  <w:left w:w="85" w:type="dxa"/>
                </w:tcMar>
              </w:tcPr>
              <w:p w14:paraId="0BC2E085" w14:textId="77777777" w:rsidR="0073210A" w:rsidRPr="000050A6" w:rsidRDefault="0073210A" w:rsidP="00280F35">
                <w:pPr>
                  <w:tabs>
                    <w:tab w:val="left" w:pos="284"/>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sdt>
          <w:sdtPr>
            <w:rPr>
              <w:rFonts w:asciiTheme="minorHAnsi" w:hAnsiTheme="minorHAnsi" w:cstheme="minorHAnsi"/>
              <w:bCs/>
              <w:sz w:val="20"/>
              <w:szCs w:val="20"/>
            </w:rPr>
            <w:id w:val="-369773263"/>
            <w:placeholder>
              <w:docPart w:val="A7434F301B1D408B8ADCBC62C4D7ECEA"/>
            </w:placeholder>
            <w:showingPlcHdr/>
          </w:sdtPr>
          <w:sdtEndPr/>
          <w:sdtContent>
            <w:tc>
              <w:tcPr>
                <w:tcW w:w="1556" w:type="pct"/>
                <w:tcMar>
                  <w:left w:w="85" w:type="dxa"/>
                </w:tcMar>
              </w:tcPr>
              <w:p w14:paraId="4E2C0204" w14:textId="77777777" w:rsidR="0073210A" w:rsidRDefault="0073210A" w:rsidP="00280F35">
                <w:pPr>
                  <w:tabs>
                    <w:tab w:val="left" w:pos="284"/>
                  </w:tabs>
                  <w:overflowPunct w:val="0"/>
                  <w:autoSpaceDE w:val="0"/>
                  <w:autoSpaceDN w:val="0"/>
                  <w:adjustRightInd w:val="0"/>
                  <w:jc w:val="left"/>
                  <w:textAlignment w:val="baseline"/>
                  <w:rPr>
                    <w:rFonts w:asciiTheme="minorHAnsi" w:hAnsiTheme="minorHAnsi" w:cstheme="minorHAnsi"/>
                    <w:b/>
                  </w:rPr>
                </w:pPr>
                <w:r w:rsidRPr="00711F21">
                  <w:rPr>
                    <w:rStyle w:val="PlaceholderText"/>
                    <w:rFonts w:asciiTheme="minorHAnsi" w:hAnsiTheme="minorHAnsi" w:cstheme="minorHAnsi"/>
                    <w:bCs/>
                    <w:color w:val="EFE8F5"/>
                    <w:shd w:val="clear" w:color="auto" w:fill="EFE8F5"/>
                  </w:rPr>
                  <w:t>Write the text here</w:t>
                </w:r>
              </w:p>
            </w:tc>
          </w:sdtContent>
        </w:sdt>
      </w:tr>
      <w:tr w:rsidR="003C4EB4" w14:paraId="1974156A" w14:textId="227A18DE" w:rsidTr="00614A18">
        <w:trPr>
          <w:trHeight w:val="340"/>
        </w:trPr>
        <w:tc>
          <w:tcPr>
            <w:tcW w:w="1871" w:type="pct"/>
            <w:tcMar>
              <w:left w:w="85" w:type="dxa"/>
            </w:tcMar>
          </w:tcPr>
          <w:p w14:paraId="6DE8FCF2" w14:textId="51EE665B" w:rsidR="003C4EB4" w:rsidRPr="00632C4D" w:rsidRDefault="003C4EB4" w:rsidP="00753555">
            <w:pPr>
              <w:tabs>
                <w:tab w:val="left" w:pos="284"/>
                <w:tab w:val="left" w:pos="4395"/>
              </w:tabs>
              <w:overflowPunct w:val="0"/>
              <w:autoSpaceDE w:val="0"/>
              <w:autoSpaceDN w:val="0"/>
              <w:adjustRightInd w:val="0"/>
              <w:jc w:val="left"/>
              <w:textAlignment w:val="baseline"/>
              <w:rPr>
                <w:rFonts w:ascii="Calibri" w:hAnsi="Calibri"/>
                <w:bCs/>
              </w:rPr>
            </w:pPr>
            <w:r>
              <w:rPr>
                <w:rFonts w:ascii="Calibri" w:hAnsi="Calibri"/>
                <w:bCs/>
              </w:rPr>
              <w:t>Oral text title (if mentioned by speaker)</w:t>
            </w:r>
            <w:r w:rsidRPr="00AA2C5F">
              <w:rPr>
                <w:rFonts w:ascii="Calibri" w:hAnsi="Calibri"/>
                <w:bCs/>
              </w:rPr>
              <w:t>:</w:t>
            </w:r>
          </w:p>
        </w:tc>
        <w:sdt>
          <w:sdtPr>
            <w:rPr>
              <w:rFonts w:asciiTheme="minorHAnsi" w:hAnsiTheme="minorHAnsi" w:cstheme="minorHAnsi"/>
              <w:b/>
            </w:rPr>
            <w:id w:val="-2009674340"/>
            <w:placeholder>
              <w:docPart w:val="5A54D501A5524F99BEB57FF46BB81528"/>
            </w:placeholder>
            <w:showingPlcHdr/>
          </w:sdtPr>
          <w:sdtEndPr/>
          <w:sdtContent>
            <w:tc>
              <w:tcPr>
                <w:tcW w:w="1562" w:type="pct"/>
                <w:gridSpan w:val="2"/>
                <w:tcMar>
                  <w:left w:w="85" w:type="dxa"/>
                </w:tcMar>
              </w:tcPr>
              <w:p w14:paraId="1E3CB18C" w14:textId="77777777" w:rsidR="003C4EB4" w:rsidRPr="000050A6" w:rsidRDefault="003C4EB4" w:rsidP="00753555">
                <w:pPr>
                  <w:tabs>
                    <w:tab w:val="left" w:pos="284"/>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sdt>
          <w:sdtPr>
            <w:rPr>
              <w:rFonts w:asciiTheme="minorHAnsi" w:hAnsiTheme="minorHAnsi" w:cstheme="minorHAnsi"/>
              <w:bCs/>
              <w:sz w:val="20"/>
              <w:szCs w:val="20"/>
            </w:rPr>
            <w:id w:val="1524207239"/>
            <w:placeholder>
              <w:docPart w:val="6BC663362C4D4BD9AB82FDC1FF224072"/>
            </w:placeholder>
            <w:showingPlcHdr/>
          </w:sdtPr>
          <w:sdtEndPr/>
          <w:sdtContent>
            <w:tc>
              <w:tcPr>
                <w:tcW w:w="1567" w:type="pct"/>
                <w:gridSpan w:val="2"/>
                <w:tcMar>
                  <w:left w:w="85" w:type="dxa"/>
                </w:tcMar>
              </w:tcPr>
              <w:p w14:paraId="4118B239" w14:textId="1E0464AE" w:rsidR="003C4EB4" w:rsidRDefault="003C4EB4" w:rsidP="00753555">
                <w:pPr>
                  <w:tabs>
                    <w:tab w:val="left" w:pos="284"/>
                  </w:tabs>
                  <w:overflowPunct w:val="0"/>
                  <w:autoSpaceDE w:val="0"/>
                  <w:autoSpaceDN w:val="0"/>
                  <w:adjustRightInd w:val="0"/>
                  <w:jc w:val="left"/>
                  <w:textAlignment w:val="baseline"/>
                  <w:rPr>
                    <w:rFonts w:asciiTheme="minorHAnsi" w:hAnsiTheme="minorHAnsi" w:cstheme="minorHAnsi"/>
                    <w:b/>
                  </w:rPr>
                </w:pPr>
                <w:r w:rsidRPr="00795478">
                  <w:rPr>
                    <w:rStyle w:val="PlaceholderText"/>
                    <w:rFonts w:asciiTheme="minorHAnsi" w:hAnsiTheme="minorHAnsi" w:cstheme="minorHAnsi"/>
                    <w:bCs/>
                    <w:color w:val="EFE8F5"/>
                    <w:shd w:val="clear" w:color="auto" w:fill="EFE8F5"/>
                  </w:rPr>
                  <w:t>Write the text here</w:t>
                </w:r>
              </w:p>
            </w:tc>
          </w:sdtContent>
        </w:sdt>
      </w:tr>
      <w:tr w:rsidR="004E4BB2" w14:paraId="17122C0A" w14:textId="77777777" w:rsidTr="00D040B3">
        <w:trPr>
          <w:trHeight w:val="340"/>
        </w:trPr>
        <w:tc>
          <w:tcPr>
            <w:tcW w:w="1886" w:type="pct"/>
            <w:gridSpan w:val="2"/>
            <w:tcMar>
              <w:left w:w="85" w:type="dxa"/>
            </w:tcMar>
          </w:tcPr>
          <w:p w14:paraId="42FB175E" w14:textId="77777777" w:rsidR="004E4BB2" w:rsidRDefault="004E4BB2" w:rsidP="00D040B3">
            <w:pPr>
              <w:tabs>
                <w:tab w:val="left" w:pos="284"/>
                <w:tab w:val="left" w:pos="4395"/>
              </w:tabs>
              <w:overflowPunct w:val="0"/>
              <w:autoSpaceDE w:val="0"/>
              <w:autoSpaceDN w:val="0"/>
              <w:adjustRightInd w:val="0"/>
              <w:jc w:val="left"/>
              <w:textAlignment w:val="baseline"/>
              <w:rPr>
                <w:rFonts w:ascii="Calibri" w:hAnsi="Calibri"/>
                <w:bCs/>
              </w:rPr>
            </w:pPr>
            <w:r>
              <w:rPr>
                <w:rFonts w:ascii="Calibri" w:hAnsi="Calibri"/>
                <w:bCs/>
              </w:rPr>
              <w:t>Has an informal translation into Persian (or other language) been recorded?</w:t>
            </w:r>
          </w:p>
        </w:tc>
        <w:sdt>
          <w:sdtPr>
            <w:rPr>
              <w:rFonts w:ascii="Calibri" w:hAnsi="Calibri"/>
              <w:b/>
            </w:rPr>
            <w:id w:val="275291881"/>
            <w:placeholder>
              <w:docPart w:val="059A1F14D100437FB73697F70E015A69"/>
            </w:placeholder>
            <w:showingPlcHdr/>
            <w:comboBox>
              <w:listItem w:value="Choose an item:"/>
              <w:listItem w:displayText="yes" w:value="yes"/>
              <w:listItem w:displayText="no" w:value="no"/>
              <w:listItem w:displayText="(no data)" w:value="(no data)"/>
            </w:comboBox>
          </w:sdtPr>
          <w:sdtEndPr/>
          <w:sdtContent>
            <w:tc>
              <w:tcPr>
                <w:tcW w:w="1558" w:type="pct"/>
                <w:gridSpan w:val="2"/>
                <w:tcMar>
                  <w:left w:w="85" w:type="dxa"/>
                </w:tcMar>
              </w:tcPr>
              <w:p w14:paraId="35BC4E0F" w14:textId="77777777" w:rsidR="004E4BB2" w:rsidRDefault="004E4BB2" w:rsidP="00D040B3">
                <w:pPr>
                  <w:tabs>
                    <w:tab w:val="left" w:pos="284"/>
                  </w:tabs>
                  <w:overflowPunct w:val="0"/>
                  <w:autoSpaceDE w:val="0"/>
                  <w:autoSpaceDN w:val="0"/>
                  <w:adjustRightInd w:val="0"/>
                  <w:jc w:val="left"/>
                  <w:textAlignment w:val="baseline"/>
                  <w:rPr>
                    <w:rFonts w:asciiTheme="minorHAnsi" w:hAnsiTheme="minorHAnsi" w:cstheme="minorHAnsi"/>
                    <w:b/>
                  </w:rPr>
                </w:pPr>
                <w:r w:rsidRPr="00E44818">
                  <w:rPr>
                    <w:rStyle w:val="PlaceholderText"/>
                    <w:rFonts w:asciiTheme="minorHAnsi" w:hAnsiTheme="minorHAnsi" w:cstheme="minorHAnsi"/>
                    <w:bCs/>
                    <w:color w:val="EEE8F5"/>
                    <w:shd w:val="clear" w:color="auto" w:fill="EFE8F5"/>
                  </w:rPr>
                  <w:t>Click to enter your data</w:t>
                </w:r>
              </w:p>
            </w:tc>
          </w:sdtContent>
        </w:sdt>
        <w:sdt>
          <w:sdtPr>
            <w:rPr>
              <w:rFonts w:asciiTheme="minorHAnsi" w:hAnsiTheme="minorHAnsi" w:cstheme="minorHAnsi"/>
              <w:bCs/>
              <w:sz w:val="20"/>
              <w:szCs w:val="20"/>
            </w:rPr>
            <w:id w:val="-1102638350"/>
            <w:placeholder>
              <w:docPart w:val="055A8CD85C1F4F07943A7F1A9FC51EA0"/>
            </w:placeholder>
            <w:showingPlcHdr/>
          </w:sdtPr>
          <w:sdtEndPr/>
          <w:sdtContent>
            <w:tc>
              <w:tcPr>
                <w:tcW w:w="1556" w:type="pct"/>
                <w:tcMar>
                  <w:left w:w="85" w:type="dxa"/>
                </w:tcMar>
              </w:tcPr>
              <w:p w14:paraId="140B7848" w14:textId="77777777" w:rsidR="004E4BB2" w:rsidRDefault="004E4BB2" w:rsidP="00D040B3">
                <w:pPr>
                  <w:tabs>
                    <w:tab w:val="left" w:pos="284"/>
                  </w:tabs>
                  <w:overflowPunct w:val="0"/>
                  <w:autoSpaceDE w:val="0"/>
                  <w:autoSpaceDN w:val="0"/>
                  <w:adjustRightInd w:val="0"/>
                  <w:jc w:val="left"/>
                  <w:textAlignment w:val="baseline"/>
                  <w:rPr>
                    <w:rFonts w:asciiTheme="minorHAnsi" w:hAnsiTheme="minorHAnsi" w:cstheme="minorHAnsi"/>
                    <w:bCs/>
                    <w:sz w:val="20"/>
                    <w:szCs w:val="20"/>
                  </w:rPr>
                </w:pPr>
                <w:r w:rsidRPr="00711F21">
                  <w:rPr>
                    <w:rStyle w:val="PlaceholderText"/>
                    <w:rFonts w:asciiTheme="minorHAnsi" w:hAnsiTheme="minorHAnsi" w:cstheme="minorHAnsi"/>
                    <w:bCs/>
                    <w:color w:val="EFE8F5"/>
                    <w:shd w:val="clear" w:color="auto" w:fill="EFE8F5"/>
                  </w:rPr>
                  <w:t>Write the text here</w:t>
                </w:r>
              </w:p>
            </w:tc>
          </w:sdtContent>
        </w:sdt>
      </w:tr>
      <w:tr w:rsidR="004E4BB2" w14:paraId="2FE7B149" w14:textId="77777777" w:rsidTr="00D040B3">
        <w:trPr>
          <w:trHeight w:val="340"/>
        </w:trPr>
        <w:tc>
          <w:tcPr>
            <w:tcW w:w="1886" w:type="pct"/>
            <w:gridSpan w:val="2"/>
            <w:tcMar>
              <w:left w:w="85" w:type="dxa"/>
            </w:tcMar>
          </w:tcPr>
          <w:p w14:paraId="2F3032DB" w14:textId="77777777" w:rsidR="004E4BB2" w:rsidRDefault="004E4BB2" w:rsidP="00D040B3">
            <w:pPr>
              <w:tabs>
                <w:tab w:val="left" w:pos="284"/>
                <w:tab w:val="left" w:pos="4395"/>
              </w:tabs>
              <w:overflowPunct w:val="0"/>
              <w:autoSpaceDE w:val="0"/>
              <w:autoSpaceDN w:val="0"/>
              <w:adjustRightInd w:val="0"/>
              <w:jc w:val="left"/>
              <w:textAlignment w:val="baseline"/>
              <w:rPr>
                <w:rFonts w:ascii="Calibri" w:hAnsi="Calibri"/>
                <w:bCs/>
              </w:rPr>
            </w:pPr>
            <w:r>
              <w:rPr>
                <w:rFonts w:ascii="Calibri" w:hAnsi="Calibri"/>
                <w:bCs/>
              </w:rPr>
              <w:t>Language of informal translation recording:</w:t>
            </w:r>
          </w:p>
        </w:tc>
        <w:sdt>
          <w:sdtPr>
            <w:rPr>
              <w:rFonts w:ascii="Calibri" w:hAnsi="Calibri"/>
              <w:b/>
            </w:rPr>
            <w:id w:val="504641770"/>
            <w:placeholder>
              <w:docPart w:val="52532AA44A67450C8761787D69B8427B"/>
            </w:placeholder>
            <w:showingPlcHdr/>
            <w:comboBox>
              <w:listItem w:value="Choose an item:"/>
              <w:listItem w:displayText="Persian" w:value="Persian"/>
              <w:listItem w:displayText="English" w:value="English"/>
              <w:listItem w:displayText="other (write here)" w:value="other (write here)"/>
            </w:comboBox>
          </w:sdtPr>
          <w:sdtEndPr/>
          <w:sdtContent>
            <w:tc>
              <w:tcPr>
                <w:tcW w:w="1558" w:type="pct"/>
                <w:gridSpan w:val="2"/>
                <w:tcMar>
                  <w:left w:w="85" w:type="dxa"/>
                </w:tcMar>
              </w:tcPr>
              <w:p w14:paraId="671BD060" w14:textId="77777777" w:rsidR="004E4BB2" w:rsidRDefault="004E4BB2" w:rsidP="00D040B3">
                <w:pPr>
                  <w:tabs>
                    <w:tab w:val="left" w:pos="284"/>
                  </w:tabs>
                  <w:overflowPunct w:val="0"/>
                  <w:autoSpaceDE w:val="0"/>
                  <w:autoSpaceDN w:val="0"/>
                  <w:adjustRightInd w:val="0"/>
                  <w:jc w:val="left"/>
                  <w:textAlignment w:val="baseline"/>
                  <w:rPr>
                    <w:rFonts w:asciiTheme="minorHAnsi" w:hAnsiTheme="minorHAnsi" w:cstheme="minorHAnsi"/>
                    <w:b/>
                  </w:rPr>
                </w:pPr>
                <w:r w:rsidRPr="00E44818">
                  <w:rPr>
                    <w:rStyle w:val="PlaceholderText"/>
                    <w:rFonts w:asciiTheme="minorHAnsi" w:hAnsiTheme="minorHAnsi" w:cstheme="minorHAnsi"/>
                    <w:bCs/>
                    <w:color w:val="EEE8F5"/>
                    <w:shd w:val="clear" w:color="auto" w:fill="EFE8F5"/>
                  </w:rPr>
                  <w:t>Click to enter your data</w:t>
                </w:r>
              </w:p>
            </w:tc>
          </w:sdtContent>
        </w:sdt>
        <w:sdt>
          <w:sdtPr>
            <w:rPr>
              <w:rFonts w:asciiTheme="minorHAnsi" w:hAnsiTheme="minorHAnsi" w:cstheme="minorHAnsi"/>
              <w:bCs/>
              <w:sz w:val="20"/>
              <w:szCs w:val="20"/>
            </w:rPr>
            <w:id w:val="-946233935"/>
            <w:placeholder>
              <w:docPart w:val="4E5B7E79F4A5407CA88EF6885A0D54DF"/>
            </w:placeholder>
            <w:showingPlcHdr/>
          </w:sdtPr>
          <w:sdtEndPr/>
          <w:sdtContent>
            <w:tc>
              <w:tcPr>
                <w:tcW w:w="1556" w:type="pct"/>
                <w:tcMar>
                  <w:left w:w="85" w:type="dxa"/>
                </w:tcMar>
              </w:tcPr>
              <w:p w14:paraId="3115E465" w14:textId="77777777" w:rsidR="004E4BB2" w:rsidRDefault="004E4BB2" w:rsidP="00D040B3">
                <w:pPr>
                  <w:tabs>
                    <w:tab w:val="left" w:pos="284"/>
                  </w:tabs>
                  <w:overflowPunct w:val="0"/>
                  <w:autoSpaceDE w:val="0"/>
                  <w:autoSpaceDN w:val="0"/>
                  <w:adjustRightInd w:val="0"/>
                  <w:jc w:val="left"/>
                  <w:textAlignment w:val="baseline"/>
                  <w:rPr>
                    <w:rFonts w:asciiTheme="minorHAnsi" w:hAnsiTheme="minorHAnsi" w:cstheme="minorHAnsi"/>
                    <w:bCs/>
                    <w:sz w:val="20"/>
                    <w:szCs w:val="20"/>
                  </w:rPr>
                </w:pPr>
                <w:r w:rsidRPr="00711F21">
                  <w:rPr>
                    <w:rStyle w:val="PlaceholderText"/>
                    <w:rFonts w:asciiTheme="minorHAnsi" w:hAnsiTheme="minorHAnsi" w:cstheme="minorHAnsi"/>
                    <w:bCs/>
                    <w:color w:val="EFE8F5"/>
                    <w:shd w:val="clear" w:color="auto" w:fill="EFE8F5"/>
                  </w:rPr>
                  <w:t>Write the text here</w:t>
                </w:r>
              </w:p>
            </w:tc>
          </w:sdtContent>
        </w:sdt>
      </w:tr>
      <w:tr w:rsidR="004E4BB2" w14:paraId="4A7D74DC" w14:textId="77777777" w:rsidTr="00D040B3">
        <w:trPr>
          <w:trHeight w:val="340"/>
        </w:trPr>
        <w:tc>
          <w:tcPr>
            <w:tcW w:w="1886" w:type="pct"/>
            <w:gridSpan w:val="2"/>
            <w:tcMar>
              <w:left w:w="85" w:type="dxa"/>
            </w:tcMar>
          </w:tcPr>
          <w:p w14:paraId="66891901" w14:textId="77777777" w:rsidR="004E4BB2" w:rsidRDefault="004E4BB2" w:rsidP="00D040B3">
            <w:pPr>
              <w:tabs>
                <w:tab w:val="left" w:pos="284"/>
                <w:tab w:val="left" w:pos="4395"/>
              </w:tabs>
              <w:overflowPunct w:val="0"/>
              <w:autoSpaceDE w:val="0"/>
              <w:autoSpaceDN w:val="0"/>
              <w:adjustRightInd w:val="0"/>
              <w:jc w:val="left"/>
              <w:textAlignment w:val="baseline"/>
              <w:rPr>
                <w:rFonts w:ascii="Calibri" w:hAnsi="Calibri"/>
                <w:bCs/>
              </w:rPr>
            </w:pPr>
            <w:r>
              <w:rPr>
                <w:rFonts w:ascii="Calibri" w:hAnsi="Calibri"/>
                <w:bCs/>
              </w:rPr>
              <w:t>Name of person providing informal translation recording:</w:t>
            </w:r>
          </w:p>
        </w:tc>
        <w:sdt>
          <w:sdtPr>
            <w:rPr>
              <w:rFonts w:asciiTheme="minorHAnsi" w:hAnsiTheme="minorHAnsi" w:cstheme="minorHAnsi"/>
              <w:b/>
            </w:rPr>
            <w:id w:val="-552386620"/>
            <w:placeholder>
              <w:docPart w:val="9756C66A1D27457A903C731CF039FBA5"/>
            </w:placeholder>
            <w:showingPlcHdr/>
          </w:sdtPr>
          <w:sdtEndPr/>
          <w:sdtContent>
            <w:tc>
              <w:tcPr>
                <w:tcW w:w="1558" w:type="pct"/>
                <w:gridSpan w:val="2"/>
                <w:tcMar>
                  <w:left w:w="85" w:type="dxa"/>
                </w:tcMar>
              </w:tcPr>
              <w:p w14:paraId="34913340" w14:textId="77777777" w:rsidR="004E4BB2" w:rsidRDefault="004E4BB2" w:rsidP="00D040B3">
                <w:pPr>
                  <w:tabs>
                    <w:tab w:val="left" w:pos="284"/>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sdt>
          <w:sdtPr>
            <w:rPr>
              <w:rFonts w:asciiTheme="minorHAnsi" w:hAnsiTheme="minorHAnsi" w:cstheme="minorHAnsi"/>
              <w:bCs/>
              <w:sz w:val="20"/>
              <w:szCs w:val="20"/>
            </w:rPr>
            <w:id w:val="-1680889168"/>
            <w:placeholder>
              <w:docPart w:val="16E15CCB654047E58431FB291D1D30A0"/>
            </w:placeholder>
            <w:showingPlcHdr/>
          </w:sdtPr>
          <w:sdtEndPr/>
          <w:sdtContent>
            <w:tc>
              <w:tcPr>
                <w:tcW w:w="1556" w:type="pct"/>
                <w:tcMar>
                  <w:left w:w="85" w:type="dxa"/>
                </w:tcMar>
              </w:tcPr>
              <w:p w14:paraId="4167E9B4" w14:textId="77777777" w:rsidR="004E4BB2" w:rsidRDefault="004E4BB2" w:rsidP="00D040B3">
                <w:pPr>
                  <w:tabs>
                    <w:tab w:val="left" w:pos="284"/>
                  </w:tabs>
                  <w:overflowPunct w:val="0"/>
                  <w:autoSpaceDE w:val="0"/>
                  <w:autoSpaceDN w:val="0"/>
                  <w:adjustRightInd w:val="0"/>
                  <w:jc w:val="left"/>
                  <w:textAlignment w:val="baseline"/>
                  <w:rPr>
                    <w:rFonts w:asciiTheme="minorHAnsi" w:hAnsiTheme="minorHAnsi" w:cstheme="minorHAnsi"/>
                    <w:bCs/>
                    <w:sz w:val="20"/>
                    <w:szCs w:val="20"/>
                  </w:rPr>
                </w:pPr>
                <w:r w:rsidRPr="00711F21">
                  <w:rPr>
                    <w:rStyle w:val="PlaceholderText"/>
                    <w:rFonts w:asciiTheme="minorHAnsi" w:hAnsiTheme="minorHAnsi" w:cstheme="minorHAnsi"/>
                    <w:bCs/>
                    <w:color w:val="EFE8F5"/>
                    <w:shd w:val="clear" w:color="auto" w:fill="EFE8F5"/>
                  </w:rPr>
                  <w:t>Write the text here</w:t>
                </w:r>
              </w:p>
            </w:tc>
          </w:sdtContent>
        </w:sdt>
      </w:tr>
    </w:tbl>
    <w:p w14:paraId="1240D64A" w14:textId="77777777" w:rsidR="002018CC" w:rsidRDefault="002018CC"/>
    <w:tbl>
      <w:tblPr>
        <w:tblStyle w:val="TableGrid"/>
        <w:tblW w:w="505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8" w:type="dxa"/>
          <w:left w:w="58" w:type="dxa"/>
          <w:bottom w:w="58" w:type="dxa"/>
          <w:right w:w="58" w:type="dxa"/>
        </w:tblCellMar>
        <w:tblLook w:val="04A0" w:firstRow="1" w:lastRow="0" w:firstColumn="1" w:lastColumn="0" w:noHBand="0" w:noVBand="1"/>
      </w:tblPr>
      <w:tblGrid>
        <w:gridCol w:w="3238"/>
        <w:gridCol w:w="22"/>
        <w:gridCol w:w="2681"/>
        <w:gridCol w:w="12"/>
        <w:gridCol w:w="2690"/>
      </w:tblGrid>
      <w:tr w:rsidR="003967E7" w:rsidRPr="003967E7" w14:paraId="255AE9FF" w14:textId="77777777" w:rsidTr="00654B79">
        <w:trPr>
          <w:trHeight w:val="340"/>
        </w:trPr>
        <w:tc>
          <w:tcPr>
            <w:tcW w:w="1873" w:type="pct"/>
            <w:tcMar>
              <w:left w:w="85" w:type="dxa"/>
            </w:tcMar>
          </w:tcPr>
          <w:p w14:paraId="1504E6A3" w14:textId="7040AC2E" w:rsidR="00F70402" w:rsidRPr="003967E7" w:rsidRDefault="00CC3D93" w:rsidP="00E22A15">
            <w:pPr>
              <w:keepNext/>
              <w:tabs>
                <w:tab w:val="left" w:pos="284"/>
                <w:tab w:val="left" w:pos="4395"/>
              </w:tabs>
              <w:overflowPunct w:val="0"/>
              <w:autoSpaceDE w:val="0"/>
              <w:autoSpaceDN w:val="0"/>
              <w:adjustRightInd w:val="0"/>
              <w:jc w:val="left"/>
              <w:textAlignment w:val="baseline"/>
              <w:rPr>
                <w:rFonts w:ascii="Calibri" w:hAnsi="Calibri"/>
                <w:b/>
              </w:rPr>
            </w:pPr>
            <w:bookmarkStart w:id="0" w:name="_Hlk87011079"/>
            <w:r w:rsidRPr="003967E7">
              <w:rPr>
                <w:rFonts w:ascii="Calibri" w:hAnsi="Calibri"/>
                <w:b/>
              </w:rPr>
              <w:t>Oral text</w:t>
            </w:r>
            <w:r w:rsidR="00F70402" w:rsidRPr="003967E7">
              <w:rPr>
                <w:rFonts w:ascii="Calibri" w:hAnsi="Calibri"/>
                <w:b/>
              </w:rPr>
              <w:t xml:space="preserve"> 3</w:t>
            </w:r>
          </w:p>
        </w:tc>
        <w:tc>
          <w:tcPr>
            <w:tcW w:w="1564" w:type="pct"/>
            <w:gridSpan w:val="2"/>
            <w:tcMar>
              <w:left w:w="85" w:type="dxa"/>
            </w:tcMar>
          </w:tcPr>
          <w:p w14:paraId="7810A9E4" w14:textId="77777777" w:rsidR="00F70402" w:rsidRPr="003967E7" w:rsidRDefault="00F70402" w:rsidP="00E22A15">
            <w:pPr>
              <w:keepNext/>
              <w:tabs>
                <w:tab w:val="left" w:pos="284"/>
              </w:tabs>
              <w:overflowPunct w:val="0"/>
              <w:autoSpaceDE w:val="0"/>
              <w:autoSpaceDN w:val="0"/>
              <w:adjustRightInd w:val="0"/>
              <w:jc w:val="left"/>
              <w:textAlignment w:val="baseline"/>
              <w:rPr>
                <w:rFonts w:asciiTheme="minorHAnsi" w:hAnsiTheme="minorHAnsi" w:cstheme="minorHAnsi"/>
                <w:b/>
              </w:rPr>
            </w:pPr>
          </w:p>
        </w:tc>
        <w:sdt>
          <w:sdtPr>
            <w:rPr>
              <w:rFonts w:asciiTheme="minorHAnsi" w:hAnsiTheme="minorHAnsi" w:cstheme="minorHAnsi"/>
              <w:bCs/>
              <w:sz w:val="20"/>
              <w:szCs w:val="20"/>
            </w:rPr>
            <w:id w:val="139475153"/>
            <w:placeholder>
              <w:docPart w:val="0A876F2552AF4A41BFC382FFEADA874E"/>
            </w:placeholder>
            <w:showingPlcHdr/>
          </w:sdtPr>
          <w:sdtEndPr/>
          <w:sdtContent>
            <w:tc>
              <w:tcPr>
                <w:tcW w:w="1563" w:type="pct"/>
                <w:gridSpan w:val="2"/>
                <w:tcMar>
                  <w:left w:w="85" w:type="dxa"/>
                </w:tcMar>
              </w:tcPr>
              <w:p w14:paraId="32529640" w14:textId="7B15D97C" w:rsidR="00F70402" w:rsidRPr="003967E7" w:rsidRDefault="00CF7CB4" w:rsidP="00E22A15">
                <w:pPr>
                  <w:keepNext/>
                  <w:tabs>
                    <w:tab w:val="left" w:pos="284"/>
                  </w:tabs>
                  <w:overflowPunct w:val="0"/>
                  <w:autoSpaceDE w:val="0"/>
                  <w:autoSpaceDN w:val="0"/>
                  <w:adjustRightInd w:val="0"/>
                  <w:jc w:val="left"/>
                  <w:textAlignment w:val="baseline"/>
                  <w:rPr>
                    <w:rFonts w:asciiTheme="minorHAnsi" w:hAnsiTheme="minorHAnsi" w:cstheme="minorHAnsi"/>
                    <w:b/>
                  </w:rPr>
                </w:pPr>
                <w:r w:rsidRPr="00711F21">
                  <w:rPr>
                    <w:rStyle w:val="PlaceholderText"/>
                    <w:rFonts w:asciiTheme="minorHAnsi" w:hAnsiTheme="minorHAnsi" w:cstheme="minorHAnsi"/>
                    <w:bCs/>
                    <w:color w:val="EFE8F5"/>
                    <w:shd w:val="clear" w:color="auto" w:fill="EFE8F5"/>
                  </w:rPr>
                  <w:t>Write the text here</w:t>
                </w:r>
              </w:p>
            </w:tc>
          </w:sdtContent>
        </w:sdt>
      </w:tr>
      <w:tr w:rsidR="00191CDA" w14:paraId="0CF5D908" w14:textId="77777777" w:rsidTr="00315470">
        <w:trPr>
          <w:trHeight w:val="340"/>
        </w:trPr>
        <w:tc>
          <w:tcPr>
            <w:tcW w:w="1886" w:type="pct"/>
            <w:gridSpan w:val="2"/>
            <w:tcMar>
              <w:left w:w="85" w:type="dxa"/>
            </w:tcMar>
          </w:tcPr>
          <w:p w14:paraId="14FCD49A" w14:textId="77777777" w:rsidR="00191CDA" w:rsidRPr="00CC3D93" w:rsidRDefault="00191CDA" w:rsidP="00315470">
            <w:pPr>
              <w:tabs>
                <w:tab w:val="left" w:pos="284"/>
                <w:tab w:val="left" w:pos="4395"/>
              </w:tabs>
              <w:overflowPunct w:val="0"/>
              <w:autoSpaceDE w:val="0"/>
              <w:autoSpaceDN w:val="0"/>
              <w:adjustRightInd w:val="0"/>
              <w:jc w:val="left"/>
              <w:textAlignment w:val="baseline"/>
              <w:rPr>
                <w:rFonts w:ascii="Calibri" w:hAnsi="Calibri"/>
                <w:b/>
                <w:color w:val="FF0000"/>
              </w:rPr>
            </w:pPr>
            <w:r>
              <w:rPr>
                <w:rFonts w:ascii="Calibri" w:hAnsi="Calibri"/>
                <w:bCs/>
              </w:rPr>
              <w:t>Speaker name(s) (or number(s) if anonymous):</w:t>
            </w:r>
          </w:p>
        </w:tc>
        <w:sdt>
          <w:sdtPr>
            <w:rPr>
              <w:rFonts w:asciiTheme="minorHAnsi" w:hAnsiTheme="minorHAnsi" w:cstheme="minorHAnsi"/>
              <w:b/>
            </w:rPr>
            <w:id w:val="94755503"/>
            <w:placeholder>
              <w:docPart w:val="30CFBE75A5904B9CAEE9EA38C6177E5D"/>
            </w:placeholder>
            <w:showingPlcHdr/>
          </w:sdtPr>
          <w:sdtEndPr/>
          <w:sdtContent>
            <w:tc>
              <w:tcPr>
                <w:tcW w:w="1558" w:type="pct"/>
                <w:gridSpan w:val="2"/>
                <w:tcMar>
                  <w:left w:w="85" w:type="dxa"/>
                </w:tcMar>
              </w:tcPr>
              <w:p w14:paraId="4274E3D9" w14:textId="77777777" w:rsidR="00191CDA" w:rsidRDefault="00191CDA" w:rsidP="00315470">
                <w:pPr>
                  <w:tabs>
                    <w:tab w:val="left" w:pos="284"/>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sdt>
          <w:sdtPr>
            <w:rPr>
              <w:rFonts w:asciiTheme="minorHAnsi" w:hAnsiTheme="minorHAnsi" w:cstheme="minorHAnsi"/>
              <w:bCs/>
              <w:sz w:val="20"/>
              <w:szCs w:val="20"/>
            </w:rPr>
            <w:id w:val="-424265797"/>
            <w:placeholder>
              <w:docPart w:val="0446F049ED49423AB55AE4665BA97F50"/>
            </w:placeholder>
            <w:showingPlcHdr/>
          </w:sdtPr>
          <w:sdtEndPr/>
          <w:sdtContent>
            <w:tc>
              <w:tcPr>
                <w:tcW w:w="1556" w:type="pct"/>
                <w:tcMar>
                  <w:left w:w="85" w:type="dxa"/>
                </w:tcMar>
              </w:tcPr>
              <w:p w14:paraId="1955D5C0" w14:textId="77777777" w:rsidR="00191CDA" w:rsidRDefault="00191CDA" w:rsidP="00315470">
                <w:pPr>
                  <w:tabs>
                    <w:tab w:val="left" w:pos="284"/>
                  </w:tabs>
                  <w:overflowPunct w:val="0"/>
                  <w:autoSpaceDE w:val="0"/>
                  <w:autoSpaceDN w:val="0"/>
                  <w:adjustRightInd w:val="0"/>
                  <w:jc w:val="left"/>
                  <w:textAlignment w:val="baseline"/>
                  <w:rPr>
                    <w:rFonts w:asciiTheme="minorHAnsi" w:hAnsiTheme="minorHAnsi" w:cstheme="minorHAnsi"/>
                    <w:bCs/>
                    <w:sz w:val="20"/>
                    <w:szCs w:val="20"/>
                  </w:rPr>
                </w:pPr>
                <w:r w:rsidRPr="00711F21">
                  <w:rPr>
                    <w:rStyle w:val="PlaceholderText"/>
                    <w:rFonts w:asciiTheme="minorHAnsi" w:hAnsiTheme="minorHAnsi" w:cstheme="minorHAnsi"/>
                    <w:bCs/>
                    <w:color w:val="EFE8F5"/>
                    <w:shd w:val="clear" w:color="auto" w:fill="EFE8F5"/>
                  </w:rPr>
                  <w:t>Write the text here</w:t>
                </w:r>
              </w:p>
            </w:tc>
          </w:sdtContent>
        </w:sdt>
      </w:tr>
      <w:tr w:rsidR="00191CDA" w14:paraId="0A0B5826" w14:textId="77777777" w:rsidTr="00315470">
        <w:trPr>
          <w:trHeight w:val="340"/>
        </w:trPr>
        <w:tc>
          <w:tcPr>
            <w:tcW w:w="1886" w:type="pct"/>
            <w:gridSpan w:val="2"/>
            <w:tcMar>
              <w:left w:w="85" w:type="dxa"/>
            </w:tcMar>
          </w:tcPr>
          <w:p w14:paraId="4E93B6D0" w14:textId="77777777" w:rsidR="00191CDA" w:rsidRDefault="00191CDA" w:rsidP="00315470">
            <w:pPr>
              <w:tabs>
                <w:tab w:val="left" w:pos="284"/>
                <w:tab w:val="left" w:pos="4395"/>
              </w:tabs>
              <w:overflowPunct w:val="0"/>
              <w:autoSpaceDE w:val="0"/>
              <w:autoSpaceDN w:val="0"/>
              <w:adjustRightInd w:val="0"/>
              <w:jc w:val="left"/>
              <w:textAlignment w:val="baseline"/>
              <w:rPr>
                <w:rFonts w:ascii="Calibri" w:hAnsi="Calibri"/>
                <w:bCs/>
              </w:rPr>
            </w:pPr>
            <w:r>
              <w:rPr>
                <w:rFonts w:ascii="Calibri" w:hAnsi="Calibri"/>
                <w:bCs/>
              </w:rPr>
              <w:t>Recording file name:</w:t>
            </w:r>
          </w:p>
        </w:tc>
        <w:sdt>
          <w:sdtPr>
            <w:rPr>
              <w:rFonts w:asciiTheme="minorHAnsi" w:hAnsiTheme="minorHAnsi" w:cstheme="minorHAnsi"/>
              <w:b/>
            </w:rPr>
            <w:id w:val="1305119921"/>
            <w:placeholder>
              <w:docPart w:val="96206C7F6C374BFCA9A02FAD1D1039CE"/>
            </w:placeholder>
            <w:showingPlcHdr/>
          </w:sdtPr>
          <w:sdtEndPr/>
          <w:sdtContent>
            <w:tc>
              <w:tcPr>
                <w:tcW w:w="1558" w:type="pct"/>
                <w:gridSpan w:val="2"/>
                <w:tcMar>
                  <w:left w:w="85" w:type="dxa"/>
                </w:tcMar>
              </w:tcPr>
              <w:p w14:paraId="13D9182A" w14:textId="77777777" w:rsidR="00191CDA" w:rsidRDefault="00191CDA" w:rsidP="00315470">
                <w:pPr>
                  <w:tabs>
                    <w:tab w:val="left" w:pos="284"/>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sdt>
          <w:sdtPr>
            <w:rPr>
              <w:rFonts w:asciiTheme="minorHAnsi" w:hAnsiTheme="minorHAnsi" w:cstheme="minorHAnsi"/>
              <w:bCs/>
              <w:sz w:val="20"/>
              <w:szCs w:val="20"/>
            </w:rPr>
            <w:id w:val="-956942667"/>
            <w:placeholder>
              <w:docPart w:val="755C902B913A4F068D593CBC167DA20B"/>
            </w:placeholder>
            <w:showingPlcHdr/>
          </w:sdtPr>
          <w:sdtEndPr/>
          <w:sdtContent>
            <w:tc>
              <w:tcPr>
                <w:tcW w:w="1556" w:type="pct"/>
                <w:tcMar>
                  <w:left w:w="85" w:type="dxa"/>
                </w:tcMar>
              </w:tcPr>
              <w:p w14:paraId="0A80CB7E" w14:textId="77777777" w:rsidR="00191CDA" w:rsidRDefault="00191CDA" w:rsidP="00315470">
                <w:pPr>
                  <w:tabs>
                    <w:tab w:val="left" w:pos="284"/>
                  </w:tabs>
                  <w:overflowPunct w:val="0"/>
                  <w:autoSpaceDE w:val="0"/>
                  <w:autoSpaceDN w:val="0"/>
                  <w:adjustRightInd w:val="0"/>
                  <w:jc w:val="left"/>
                  <w:textAlignment w:val="baseline"/>
                  <w:rPr>
                    <w:rFonts w:asciiTheme="minorHAnsi" w:hAnsiTheme="minorHAnsi" w:cstheme="minorHAnsi"/>
                    <w:b/>
                  </w:rPr>
                </w:pPr>
                <w:r w:rsidRPr="00711F21">
                  <w:rPr>
                    <w:rStyle w:val="PlaceholderText"/>
                    <w:rFonts w:asciiTheme="minorHAnsi" w:hAnsiTheme="minorHAnsi" w:cstheme="minorHAnsi"/>
                    <w:bCs/>
                    <w:color w:val="EFE8F5"/>
                    <w:shd w:val="clear" w:color="auto" w:fill="EFE8F5"/>
                  </w:rPr>
                  <w:t>Write the text here</w:t>
                </w:r>
              </w:p>
            </w:tc>
          </w:sdtContent>
        </w:sdt>
      </w:tr>
      <w:tr w:rsidR="00191CDA" w:rsidRPr="003D73EA" w14:paraId="63287601" w14:textId="77777777" w:rsidTr="00315470">
        <w:trPr>
          <w:trHeight w:val="340"/>
        </w:trPr>
        <w:tc>
          <w:tcPr>
            <w:tcW w:w="1886" w:type="pct"/>
            <w:gridSpan w:val="2"/>
            <w:tcMar>
              <w:left w:w="85" w:type="dxa"/>
            </w:tcMar>
          </w:tcPr>
          <w:p w14:paraId="70416632" w14:textId="77777777" w:rsidR="00191CDA" w:rsidRPr="003D73EA" w:rsidRDefault="00191CDA" w:rsidP="00315470">
            <w:pPr>
              <w:tabs>
                <w:tab w:val="left" w:pos="284"/>
                <w:tab w:val="left" w:pos="4395"/>
              </w:tabs>
              <w:overflowPunct w:val="0"/>
              <w:autoSpaceDE w:val="0"/>
              <w:autoSpaceDN w:val="0"/>
              <w:adjustRightInd w:val="0"/>
              <w:jc w:val="left"/>
              <w:textAlignment w:val="baseline"/>
              <w:rPr>
                <w:rFonts w:asciiTheme="minorHAnsi" w:hAnsiTheme="minorHAnsi" w:cstheme="minorHAnsi"/>
                <w:bCs/>
              </w:rPr>
            </w:pPr>
            <w:r w:rsidRPr="003D73EA">
              <w:rPr>
                <w:rFonts w:asciiTheme="minorHAnsi" w:hAnsiTheme="minorHAnsi" w:cstheme="minorHAnsi"/>
                <w:bCs/>
              </w:rPr>
              <w:t>Recording length:</w:t>
            </w:r>
          </w:p>
        </w:tc>
        <w:sdt>
          <w:sdtPr>
            <w:rPr>
              <w:rFonts w:asciiTheme="minorHAnsi" w:hAnsiTheme="minorHAnsi" w:cstheme="minorHAnsi"/>
              <w:b/>
            </w:rPr>
            <w:id w:val="563601544"/>
            <w:placeholder>
              <w:docPart w:val="5492CB85DF2B41639AC55A889D3654E4"/>
            </w:placeholder>
            <w:showingPlcHdr/>
          </w:sdtPr>
          <w:sdtEndPr/>
          <w:sdtContent>
            <w:tc>
              <w:tcPr>
                <w:tcW w:w="1558" w:type="pct"/>
                <w:gridSpan w:val="2"/>
                <w:tcMar>
                  <w:left w:w="85" w:type="dxa"/>
                </w:tcMar>
              </w:tcPr>
              <w:p w14:paraId="17FA7571" w14:textId="77777777" w:rsidR="00191CDA" w:rsidRPr="003D73EA" w:rsidRDefault="00191CDA" w:rsidP="00315470">
                <w:pPr>
                  <w:tabs>
                    <w:tab w:val="left" w:pos="284"/>
                  </w:tabs>
                  <w:overflowPunct w:val="0"/>
                  <w:autoSpaceDE w:val="0"/>
                  <w:autoSpaceDN w:val="0"/>
                  <w:adjustRightInd w:val="0"/>
                  <w:jc w:val="left"/>
                  <w:textAlignment w:val="baseline"/>
                  <w:rPr>
                    <w:rFonts w:asciiTheme="minorHAnsi" w:hAnsiTheme="minorHAnsi" w:cstheme="minorHAnsi"/>
                    <w:b/>
                  </w:rPr>
                </w:pPr>
                <w:r w:rsidRPr="003D73EA">
                  <w:rPr>
                    <w:rStyle w:val="PlaceholderText"/>
                    <w:rFonts w:asciiTheme="minorHAnsi" w:hAnsiTheme="minorHAnsi" w:cstheme="minorHAnsi"/>
                    <w:bCs/>
                    <w:color w:val="EEE8F5"/>
                    <w:shd w:val="clear" w:color="auto" w:fill="EFE8F5"/>
                  </w:rPr>
                  <w:t>Click to enter your data</w:t>
                </w:r>
              </w:p>
            </w:tc>
          </w:sdtContent>
        </w:sdt>
        <w:sdt>
          <w:sdtPr>
            <w:rPr>
              <w:rFonts w:asciiTheme="minorHAnsi" w:hAnsiTheme="minorHAnsi" w:cstheme="minorHAnsi"/>
              <w:bCs/>
              <w:sz w:val="20"/>
              <w:szCs w:val="20"/>
            </w:rPr>
            <w:id w:val="955914769"/>
            <w:placeholder>
              <w:docPart w:val="365398CE554B4538BCAF5E5B8E864905"/>
            </w:placeholder>
            <w:showingPlcHdr/>
          </w:sdtPr>
          <w:sdtEndPr/>
          <w:sdtContent>
            <w:tc>
              <w:tcPr>
                <w:tcW w:w="1556" w:type="pct"/>
                <w:tcMar>
                  <w:left w:w="85" w:type="dxa"/>
                </w:tcMar>
              </w:tcPr>
              <w:p w14:paraId="7E782B77" w14:textId="77777777" w:rsidR="00191CDA" w:rsidRPr="003D73EA" w:rsidRDefault="00191CDA" w:rsidP="00315470">
                <w:pPr>
                  <w:tabs>
                    <w:tab w:val="left" w:pos="284"/>
                  </w:tabs>
                  <w:overflowPunct w:val="0"/>
                  <w:autoSpaceDE w:val="0"/>
                  <w:autoSpaceDN w:val="0"/>
                  <w:adjustRightInd w:val="0"/>
                  <w:jc w:val="left"/>
                  <w:textAlignment w:val="baseline"/>
                  <w:rPr>
                    <w:rFonts w:asciiTheme="minorHAnsi" w:hAnsiTheme="minorHAnsi" w:cstheme="minorHAnsi"/>
                    <w:b/>
                  </w:rPr>
                </w:pPr>
                <w:r w:rsidRPr="003D73EA">
                  <w:rPr>
                    <w:rStyle w:val="PlaceholderText"/>
                    <w:rFonts w:asciiTheme="minorHAnsi" w:hAnsiTheme="minorHAnsi" w:cstheme="minorHAnsi"/>
                    <w:bCs/>
                    <w:color w:val="EFE8F5"/>
                    <w:shd w:val="clear" w:color="auto" w:fill="EFE8F5"/>
                  </w:rPr>
                  <w:t>Write the text here</w:t>
                </w:r>
              </w:p>
            </w:tc>
          </w:sdtContent>
        </w:sdt>
      </w:tr>
      <w:tr w:rsidR="00191CDA" w:rsidRPr="003D73EA" w14:paraId="13C5B112" w14:textId="77777777" w:rsidTr="00315470">
        <w:trPr>
          <w:trHeight w:val="340"/>
        </w:trPr>
        <w:tc>
          <w:tcPr>
            <w:tcW w:w="1886" w:type="pct"/>
            <w:gridSpan w:val="2"/>
            <w:tcMar>
              <w:left w:w="85" w:type="dxa"/>
            </w:tcMar>
          </w:tcPr>
          <w:p w14:paraId="2243F548" w14:textId="77777777" w:rsidR="00191CDA" w:rsidRPr="003D73EA" w:rsidRDefault="00191CDA" w:rsidP="00315470">
            <w:pPr>
              <w:tabs>
                <w:tab w:val="left" w:pos="284"/>
                <w:tab w:val="left" w:pos="4395"/>
              </w:tabs>
              <w:overflowPunct w:val="0"/>
              <w:autoSpaceDE w:val="0"/>
              <w:autoSpaceDN w:val="0"/>
              <w:adjustRightInd w:val="0"/>
              <w:jc w:val="left"/>
              <w:textAlignment w:val="baseline"/>
              <w:rPr>
                <w:rFonts w:asciiTheme="minorHAnsi" w:hAnsiTheme="minorHAnsi" w:cstheme="minorHAnsi"/>
                <w:bCs/>
              </w:rPr>
            </w:pPr>
            <w:r w:rsidRPr="003D73EA">
              <w:rPr>
                <w:rFonts w:asciiTheme="minorHAnsi" w:hAnsiTheme="minorHAnsi" w:cstheme="minorHAnsi"/>
                <w:bCs/>
              </w:rPr>
              <w:t>Communication structure:</w:t>
            </w:r>
          </w:p>
        </w:tc>
        <w:sdt>
          <w:sdtPr>
            <w:rPr>
              <w:rFonts w:asciiTheme="minorHAnsi" w:hAnsiTheme="minorHAnsi" w:cstheme="minorHAnsi"/>
              <w:b/>
            </w:rPr>
            <w:id w:val="1580787661"/>
            <w:placeholder>
              <w:docPart w:val="28D1C63F318F4D19BD7D47B4D2222342"/>
            </w:placeholder>
            <w:showingPlcHdr/>
            <w:comboBox>
              <w:listItem w:value="Choose an item:"/>
              <w:listItem w:displayText="monologue" w:value="monologue"/>
              <w:listItem w:displayText="dialogue (2 speakers)" w:value="dialogue (2 speakers)"/>
              <w:listItem w:displayText="multi-person conversation (3 or more speakers)" w:value="multi-person conversation (3 or more speakers)"/>
              <w:listItem w:displayText="not natural format (e.g., scripted text)" w:value="not natural format (e.g., scripted text)"/>
              <w:listItem w:displayText="other (write here)" w:value="other (write here)"/>
            </w:comboBox>
          </w:sdtPr>
          <w:sdtEndPr/>
          <w:sdtContent>
            <w:tc>
              <w:tcPr>
                <w:tcW w:w="1558" w:type="pct"/>
                <w:gridSpan w:val="2"/>
                <w:tcMar>
                  <w:left w:w="85" w:type="dxa"/>
                </w:tcMar>
              </w:tcPr>
              <w:p w14:paraId="24259ABB" w14:textId="77777777" w:rsidR="00191CDA" w:rsidRPr="003D73EA" w:rsidRDefault="00191CDA" w:rsidP="00315470">
                <w:pPr>
                  <w:tabs>
                    <w:tab w:val="left" w:pos="284"/>
                  </w:tabs>
                  <w:overflowPunct w:val="0"/>
                  <w:autoSpaceDE w:val="0"/>
                  <w:autoSpaceDN w:val="0"/>
                  <w:adjustRightInd w:val="0"/>
                  <w:jc w:val="left"/>
                  <w:textAlignment w:val="baseline"/>
                  <w:rPr>
                    <w:rFonts w:asciiTheme="minorHAnsi" w:hAnsiTheme="minorHAnsi" w:cstheme="minorHAnsi"/>
                    <w:b/>
                  </w:rPr>
                </w:pPr>
                <w:r w:rsidRPr="003D73EA">
                  <w:rPr>
                    <w:rStyle w:val="PlaceholderText"/>
                    <w:rFonts w:asciiTheme="minorHAnsi" w:hAnsiTheme="minorHAnsi" w:cstheme="minorHAnsi"/>
                    <w:bCs/>
                    <w:color w:val="EEE8F5"/>
                    <w:shd w:val="clear" w:color="auto" w:fill="EFE8F5"/>
                  </w:rPr>
                  <w:t>Click to enter your data</w:t>
                </w:r>
              </w:p>
            </w:tc>
          </w:sdtContent>
        </w:sdt>
        <w:sdt>
          <w:sdtPr>
            <w:rPr>
              <w:rFonts w:asciiTheme="minorHAnsi" w:hAnsiTheme="minorHAnsi" w:cstheme="minorHAnsi"/>
              <w:bCs/>
              <w:sz w:val="20"/>
              <w:szCs w:val="20"/>
            </w:rPr>
            <w:id w:val="123286712"/>
            <w:placeholder>
              <w:docPart w:val="2259E933E505498585EF24860287287D"/>
            </w:placeholder>
            <w:showingPlcHdr/>
          </w:sdtPr>
          <w:sdtEndPr/>
          <w:sdtContent>
            <w:tc>
              <w:tcPr>
                <w:tcW w:w="1556" w:type="pct"/>
                <w:tcMar>
                  <w:left w:w="85" w:type="dxa"/>
                </w:tcMar>
              </w:tcPr>
              <w:p w14:paraId="51ADCE07" w14:textId="77777777" w:rsidR="00191CDA" w:rsidRPr="003D73EA" w:rsidRDefault="00191CDA" w:rsidP="00315470">
                <w:pPr>
                  <w:tabs>
                    <w:tab w:val="left" w:pos="284"/>
                  </w:tabs>
                  <w:overflowPunct w:val="0"/>
                  <w:autoSpaceDE w:val="0"/>
                  <w:autoSpaceDN w:val="0"/>
                  <w:adjustRightInd w:val="0"/>
                  <w:jc w:val="left"/>
                  <w:textAlignment w:val="baseline"/>
                  <w:rPr>
                    <w:rFonts w:asciiTheme="minorHAnsi" w:hAnsiTheme="minorHAnsi" w:cstheme="minorHAnsi"/>
                    <w:b/>
                  </w:rPr>
                </w:pPr>
                <w:r w:rsidRPr="003D73EA">
                  <w:rPr>
                    <w:rStyle w:val="PlaceholderText"/>
                    <w:rFonts w:asciiTheme="minorHAnsi" w:hAnsiTheme="minorHAnsi" w:cstheme="minorHAnsi"/>
                    <w:bCs/>
                    <w:color w:val="EFE8F5"/>
                    <w:shd w:val="clear" w:color="auto" w:fill="EFE8F5"/>
                  </w:rPr>
                  <w:t>Write the text here</w:t>
                </w:r>
              </w:p>
            </w:tc>
          </w:sdtContent>
        </w:sdt>
      </w:tr>
      <w:tr w:rsidR="00191CDA" w:rsidRPr="003D73EA" w14:paraId="57EF7FFC" w14:textId="77777777" w:rsidTr="00315470">
        <w:trPr>
          <w:trHeight w:val="340"/>
        </w:trPr>
        <w:tc>
          <w:tcPr>
            <w:tcW w:w="1886" w:type="pct"/>
            <w:gridSpan w:val="2"/>
            <w:tcMar>
              <w:left w:w="85" w:type="dxa"/>
            </w:tcMar>
          </w:tcPr>
          <w:p w14:paraId="2226C0CE" w14:textId="77777777" w:rsidR="00191CDA" w:rsidRPr="003D73EA" w:rsidRDefault="00191CDA" w:rsidP="00315470">
            <w:pPr>
              <w:tabs>
                <w:tab w:val="left" w:pos="284"/>
                <w:tab w:val="left" w:pos="4395"/>
              </w:tabs>
              <w:overflowPunct w:val="0"/>
              <w:autoSpaceDE w:val="0"/>
              <w:autoSpaceDN w:val="0"/>
              <w:adjustRightInd w:val="0"/>
              <w:jc w:val="left"/>
              <w:textAlignment w:val="baseline"/>
              <w:rPr>
                <w:rFonts w:asciiTheme="minorHAnsi" w:hAnsiTheme="minorHAnsi" w:cstheme="minorHAnsi"/>
                <w:bCs/>
              </w:rPr>
            </w:pPr>
            <w:r>
              <w:rPr>
                <w:rFonts w:asciiTheme="minorHAnsi" w:hAnsiTheme="minorHAnsi" w:cstheme="minorHAnsi"/>
                <w:bCs/>
              </w:rPr>
              <w:t>Channel</w:t>
            </w:r>
            <w:r w:rsidRPr="003D73EA">
              <w:rPr>
                <w:rFonts w:asciiTheme="minorHAnsi" w:hAnsiTheme="minorHAnsi" w:cstheme="minorHAnsi"/>
                <w:bCs/>
              </w:rPr>
              <w:t>:</w:t>
            </w:r>
          </w:p>
        </w:tc>
        <w:sdt>
          <w:sdtPr>
            <w:rPr>
              <w:rFonts w:asciiTheme="minorHAnsi" w:hAnsiTheme="minorHAnsi" w:cstheme="minorHAnsi"/>
              <w:b/>
            </w:rPr>
            <w:id w:val="-784570835"/>
            <w:placeholder>
              <w:docPart w:val="F49F7F69DC3D4F8F820C5A5754DA7D3A"/>
            </w:placeholder>
            <w:showingPlcHdr/>
            <w:comboBox>
              <w:listItem w:value="Choose an item:"/>
              <w:listItem w:displayText="face to face" w:value="face to face"/>
              <w:listItem w:displayText="telephone or audioconference" w:value="telephone or audioconference"/>
              <w:listItem w:displayText="videoconference" w:value="videoconference"/>
              <w:listItem w:displayText="recorded by consultant" w:value="recorded by consultant"/>
              <w:listItem w:displayText="other (write here)" w:value="other (write here)"/>
            </w:comboBox>
          </w:sdtPr>
          <w:sdtEndPr/>
          <w:sdtContent>
            <w:tc>
              <w:tcPr>
                <w:tcW w:w="1558" w:type="pct"/>
                <w:gridSpan w:val="2"/>
                <w:tcMar>
                  <w:left w:w="85" w:type="dxa"/>
                </w:tcMar>
              </w:tcPr>
              <w:p w14:paraId="43BF5A54" w14:textId="77777777" w:rsidR="00191CDA" w:rsidRPr="003D73EA" w:rsidRDefault="00191CDA" w:rsidP="00315470">
                <w:pPr>
                  <w:tabs>
                    <w:tab w:val="left" w:pos="284"/>
                  </w:tabs>
                  <w:overflowPunct w:val="0"/>
                  <w:autoSpaceDE w:val="0"/>
                  <w:autoSpaceDN w:val="0"/>
                  <w:adjustRightInd w:val="0"/>
                  <w:jc w:val="left"/>
                  <w:textAlignment w:val="baseline"/>
                  <w:rPr>
                    <w:rFonts w:asciiTheme="minorHAnsi" w:hAnsiTheme="minorHAnsi" w:cstheme="minorHAnsi"/>
                    <w:b/>
                  </w:rPr>
                </w:pPr>
                <w:r w:rsidRPr="003D73EA">
                  <w:rPr>
                    <w:rStyle w:val="PlaceholderText"/>
                    <w:rFonts w:asciiTheme="minorHAnsi" w:hAnsiTheme="minorHAnsi" w:cstheme="minorHAnsi"/>
                    <w:bCs/>
                    <w:color w:val="EEE8F5"/>
                    <w:shd w:val="clear" w:color="auto" w:fill="EFE8F5"/>
                  </w:rPr>
                  <w:t>Click to enter your data</w:t>
                </w:r>
              </w:p>
            </w:tc>
          </w:sdtContent>
        </w:sdt>
        <w:sdt>
          <w:sdtPr>
            <w:rPr>
              <w:rFonts w:asciiTheme="minorHAnsi" w:hAnsiTheme="minorHAnsi" w:cstheme="minorHAnsi"/>
              <w:bCs/>
              <w:sz w:val="20"/>
              <w:szCs w:val="20"/>
            </w:rPr>
            <w:id w:val="596067174"/>
            <w:placeholder>
              <w:docPart w:val="624162A8975843D98B26B5D6AC3CD332"/>
            </w:placeholder>
            <w:showingPlcHdr/>
          </w:sdtPr>
          <w:sdtEndPr/>
          <w:sdtContent>
            <w:tc>
              <w:tcPr>
                <w:tcW w:w="1556" w:type="pct"/>
                <w:tcMar>
                  <w:left w:w="85" w:type="dxa"/>
                </w:tcMar>
              </w:tcPr>
              <w:p w14:paraId="1EF92AE6" w14:textId="77777777" w:rsidR="00191CDA" w:rsidRPr="003D73EA" w:rsidRDefault="00191CDA" w:rsidP="00315470">
                <w:pPr>
                  <w:tabs>
                    <w:tab w:val="left" w:pos="284"/>
                  </w:tabs>
                  <w:overflowPunct w:val="0"/>
                  <w:autoSpaceDE w:val="0"/>
                  <w:autoSpaceDN w:val="0"/>
                  <w:adjustRightInd w:val="0"/>
                  <w:jc w:val="left"/>
                  <w:textAlignment w:val="baseline"/>
                  <w:rPr>
                    <w:rFonts w:asciiTheme="minorHAnsi" w:hAnsiTheme="minorHAnsi" w:cstheme="minorHAnsi"/>
                    <w:b/>
                  </w:rPr>
                </w:pPr>
                <w:r w:rsidRPr="003D73EA">
                  <w:rPr>
                    <w:rStyle w:val="PlaceholderText"/>
                    <w:rFonts w:asciiTheme="minorHAnsi" w:hAnsiTheme="minorHAnsi" w:cstheme="minorHAnsi"/>
                    <w:bCs/>
                    <w:color w:val="EFE8F5"/>
                    <w:shd w:val="clear" w:color="auto" w:fill="EFE8F5"/>
                  </w:rPr>
                  <w:t>Write the text here</w:t>
                </w:r>
              </w:p>
            </w:tc>
          </w:sdtContent>
        </w:sdt>
      </w:tr>
      <w:tr w:rsidR="00191CDA" w14:paraId="1B0BE00F" w14:textId="77777777" w:rsidTr="00315470">
        <w:trPr>
          <w:trHeight w:val="340"/>
        </w:trPr>
        <w:tc>
          <w:tcPr>
            <w:tcW w:w="3444" w:type="pct"/>
            <w:gridSpan w:val="4"/>
            <w:tcMar>
              <w:left w:w="85" w:type="dxa"/>
            </w:tcMar>
          </w:tcPr>
          <w:p w14:paraId="1A0DDCDC" w14:textId="77777777" w:rsidR="00191CDA" w:rsidRPr="000050A6" w:rsidRDefault="00191CDA" w:rsidP="00336AB8">
            <w:pPr>
              <w:keepNext/>
              <w:tabs>
                <w:tab w:val="left" w:pos="284"/>
              </w:tabs>
              <w:overflowPunct w:val="0"/>
              <w:autoSpaceDE w:val="0"/>
              <w:autoSpaceDN w:val="0"/>
              <w:adjustRightInd w:val="0"/>
              <w:jc w:val="left"/>
              <w:textAlignment w:val="baseline"/>
              <w:rPr>
                <w:rFonts w:asciiTheme="minorHAnsi" w:hAnsiTheme="minorHAnsi" w:cstheme="minorHAnsi"/>
                <w:b/>
              </w:rPr>
            </w:pPr>
            <w:r w:rsidRPr="00922AEA">
              <w:rPr>
                <w:rFonts w:ascii="Calibri" w:hAnsi="Calibri"/>
                <w:bCs/>
              </w:rPr>
              <w:lastRenderedPageBreak/>
              <w:t xml:space="preserve">Oral text genre (select all </w:t>
            </w:r>
            <w:r>
              <w:rPr>
                <w:rFonts w:ascii="Calibri" w:hAnsi="Calibri"/>
                <w:bCs/>
              </w:rPr>
              <w:t>that</w:t>
            </w:r>
            <w:r w:rsidRPr="00922AEA">
              <w:rPr>
                <w:rFonts w:ascii="Calibri" w:hAnsi="Calibri"/>
                <w:bCs/>
              </w:rPr>
              <w:t xml:space="preserve"> apply):</w:t>
            </w:r>
          </w:p>
        </w:tc>
        <w:sdt>
          <w:sdtPr>
            <w:rPr>
              <w:rFonts w:asciiTheme="minorHAnsi" w:hAnsiTheme="minorHAnsi" w:cstheme="minorHAnsi"/>
              <w:bCs/>
              <w:sz w:val="20"/>
              <w:szCs w:val="20"/>
            </w:rPr>
            <w:id w:val="-44843761"/>
            <w:placeholder>
              <w:docPart w:val="E67BBCA3F2154605A8B87E0909FD7430"/>
            </w:placeholder>
            <w:showingPlcHdr/>
          </w:sdtPr>
          <w:sdtEndPr/>
          <w:sdtContent>
            <w:tc>
              <w:tcPr>
                <w:tcW w:w="1556" w:type="pct"/>
                <w:tcMar>
                  <w:left w:w="85" w:type="dxa"/>
                </w:tcMar>
              </w:tcPr>
              <w:p w14:paraId="20DEB67F" w14:textId="77777777" w:rsidR="00191CDA" w:rsidRDefault="00191CDA" w:rsidP="00336AB8">
                <w:pPr>
                  <w:keepNext/>
                  <w:tabs>
                    <w:tab w:val="left" w:pos="284"/>
                  </w:tabs>
                  <w:overflowPunct w:val="0"/>
                  <w:autoSpaceDE w:val="0"/>
                  <w:autoSpaceDN w:val="0"/>
                  <w:adjustRightInd w:val="0"/>
                  <w:jc w:val="left"/>
                  <w:textAlignment w:val="baseline"/>
                  <w:rPr>
                    <w:rFonts w:asciiTheme="minorHAnsi" w:hAnsiTheme="minorHAnsi" w:cstheme="minorHAnsi"/>
                    <w:b/>
                  </w:rPr>
                </w:pPr>
                <w:r w:rsidRPr="00795478">
                  <w:rPr>
                    <w:rStyle w:val="PlaceholderText"/>
                    <w:rFonts w:asciiTheme="minorHAnsi" w:hAnsiTheme="minorHAnsi" w:cstheme="minorHAnsi"/>
                    <w:bCs/>
                    <w:color w:val="EFE8F5"/>
                    <w:shd w:val="clear" w:color="auto" w:fill="EFE8F5"/>
                  </w:rPr>
                  <w:t>Write the text here</w:t>
                </w:r>
              </w:p>
            </w:tc>
          </w:sdtContent>
        </w:sdt>
      </w:tr>
      <w:tr w:rsidR="00191CDA" w14:paraId="6DB77C9B" w14:textId="77777777" w:rsidTr="00315470">
        <w:trPr>
          <w:trHeight w:val="340"/>
        </w:trPr>
        <w:tc>
          <w:tcPr>
            <w:tcW w:w="1886" w:type="pct"/>
            <w:gridSpan w:val="2"/>
            <w:tcMar>
              <w:left w:w="85" w:type="dxa"/>
            </w:tcMar>
          </w:tcPr>
          <w:p w14:paraId="319F6296" w14:textId="77777777" w:rsidR="00191CDA" w:rsidRDefault="00CA5355" w:rsidP="00336AB8">
            <w:pPr>
              <w:keepNext/>
              <w:tabs>
                <w:tab w:val="left" w:pos="284"/>
              </w:tabs>
              <w:overflowPunct w:val="0"/>
              <w:autoSpaceDE w:val="0"/>
              <w:autoSpaceDN w:val="0"/>
              <w:adjustRightInd w:val="0"/>
              <w:ind w:left="194"/>
              <w:jc w:val="left"/>
              <w:textAlignment w:val="baseline"/>
              <w:rPr>
                <w:rFonts w:asciiTheme="minorHAnsi" w:hAnsiTheme="minorHAnsi" w:cstheme="minorHAnsi"/>
                <w:bCs/>
                <w:sz w:val="20"/>
                <w:szCs w:val="20"/>
              </w:rPr>
            </w:pPr>
            <w:sdt>
              <w:sdtPr>
                <w:rPr>
                  <w:rFonts w:asciiTheme="minorHAnsi" w:hAnsiTheme="minorHAnsi" w:cstheme="minorHAnsi"/>
                  <w:bCs/>
                  <w:lang w:val="en-US" w:bidi="fa-IR"/>
                </w:rPr>
                <w:id w:val="1065920859"/>
                <w14:checkbox>
                  <w14:checked w14:val="0"/>
                  <w14:checkedState w14:val="00FC" w14:font="Wingdings"/>
                  <w14:uncheckedState w14:val="006F" w14:font="Wingdings"/>
                </w14:checkbox>
              </w:sdtPr>
              <w:sdtEndPr/>
              <w:sdtContent>
                <w:r w:rsidR="00191CDA" w:rsidRPr="002631A0">
                  <w:rPr>
                    <w:rFonts w:asciiTheme="minorHAnsi" w:hAnsiTheme="minorHAnsi" w:cstheme="minorHAnsi"/>
                    <w:bCs/>
                    <w:lang w:val="en-US" w:bidi="fa-IR"/>
                  </w:rPr>
                  <w:sym w:font="Wingdings" w:char="F06F"/>
                </w:r>
              </w:sdtContent>
            </w:sdt>
            <w:r w:rsidR="00191CDA" w:rsidRPr="002631A0">
              <w:rPr>
                <w:rFonts w:asciiTheme="minorHAnsi" w:hAnsiTheme="minorHAnsi" w:cstheme="minorHAnsi"/>
                <w:bCs/>
                <w:lang w:val="en-US" w:bidi="fa-IR"/>
              </w:rPr>
              <w:t xml:space="preserve"> </w:t>
            </w:r>
            <w:r w:rsidR="00191CDA">
              <w:rPr>
                <w:rFonts w:asciiTheme="minorHAnsi" w:hAnsiTheme="minorHAnsi" w:cstheme="minorHAnsi"/>
                <w:bCs/>
                <w:lang w:val="en-US" w:bidi="fa-IR"/>
              </w:rPr>
              <w:t>songs and poetry</w:t>
            </w:r>
          </w:p>
        </w:tc>
        <w:tc>
          <w:tcPr>
            <w:tcW w:w="1558" w:type="pct"/>
            <w:gridSpan w:val="2"/>
            <w:tcMar>
              <w:left w:w="85" w:type="dxa"/>
            </w:tcMar>
          </w:tcPr>
          <w:p w14:paraId="4A95E4BD" w14:textId="77777777" w:rsidR="00191CDA" w:rsidRDefault="00CA5355" w:rsidP="00336AB8">
            <w:pPr>
              <w:keepNext/>
              <w:tabs>
                <w:tab w:val="left" w:pos="284"/>
              </w:tabs>
              <w:overflowPunct w:val="0"/>
              <w:autoSpaceDE w:val="0"/>
              <w:autoSpaceDN w:val="0"/>
              <w:adjustRightInd w:val="0"/>
              <w:jc w:val="left"/>
              <w:textAlignment w:val="baseline"/>
              <w:rPr>
                <w:rFonts w:asciiTheme="minorHAnsi" w:hAnsiTheme="minorHAnsi" w:cstheme="minorHAnsi"/>
                <w:bCs/>
                <w:sz w:val="20"/>
                <w:szCs w:val="20"/>
              </w:rPr>
            </w:pPr>
            <w:sdt>
              <w:sdtPr>
                <w:rPr>
                  <w:rFonts w:asciiTheme="minorHAnsi" w:hAnsiTheme="minorHAnsi" w:cstheme="minorHAnsi"/>
                  <w:bCs/>
                  <w:lang w:val="en-US" w:bidi="fa-IR"/>
                </w:rPr>
                <w:id w:val="1711843748"/>
                <w14:checkbox>
                  <w14:checked w14:val="0"/>
                  <w14:checkedState w14:val="00FC" w14:font="Wingdings"/>
                  <w14:uncheckedState w14:val="006F" w14:font="Wingdings"/>
                </w14:checkbox>
              </w:sdtPr>
              <w:sdtEndPr/>
              <w:sdtContent>
                <w:r w:rsidR="00191CDA">
                  <w:rPr>
                    <w:rFonts w:asciiTheme="minorHAnsi" w:hAnsiTheme="minorHAnsi" w:cstheme="minorHAnsi"/>
                    <w:bCs/>
                    <w:lang w:val="en-US" w:bidi="fa-IR"/>
                  </w:rPr>
                  <w:sym w:font="Wingdings" w:char="F06F"/>
                </w:r>
              </w:sdtContent>
            </w:sdt>
            <w:r w:rsidR="00191CDA" w:rsidRPr="002631A0">
              <w:rPr>
                <w:rFonts w:asciiTheme="minorHAnsi" w:hAnsiTheme="minorHAnsi" w:cstheme="minorHAnsi"/>
                <w:bCs/>
                <w:lang w:val="en-US" w:bidi="fa-IR"/>
              </w:rPr>
              <w:t xml:space="preserve"> </w:t>
            </w:r>
            <w:r w:rsidR="00191CDA">
              <w:rPr>
                <w:rFonts w:asciiTheme="minorHAnsi" w:hAnsiTheme="minorHAnsi" w:cstheme="minorHAnsi"/>
                <w:bCs/>
                <w:lang w:val="en-US" w:bidi="fa-IR"/>
              </w:rPr>
              <w:t>procedural text</w:t>
            </w:r>
          </w:p>
        </w:tc>
        <w:tc>
          <w:tcPr>
            <w:tcW w:w="1556" w:type="pct"/>
            <w:tcMar>
              <w:left w:w="85" w:type="dxa"/>
            </w:tcMar>
          </w:tcPr>
          <w:p w14:paraId="7375151A" w14:textId="77777777" w:rsidR="00191CDA" w:rsidRDefault="00191CDA" w:rsidP="00336AB8">
            <w:pPr>
              <w:keepNext/>
              <w:tabs>
                <w:tab w:val="left" w:pos="284"/>
              </w:tabs>
              <w:overflowPunct w:val="0"/>
              <w:autoSpaceDE w:val="0"/>
              <w:autoSpaceDN w:val="0"/>
              <w:adjustRightInd w:val="0"/>
              <w:jc w:val="left"/>
              <w:textAlignment w:val="baseline"/>
              <w:rPr>
                <w:rFonts w:asciiTheme="minorHAnsi" w:hAnsiTheme="minorHAnsi" w:cstheme="minorHAnsi"/>
                <w:bCs/>
                <w:sz w:val="20"/>
                <w:szCs w:val="20"/>
              </w:rPr>
            </w:pPr>
          </w:p>
        </w:tc>
      </w:tr>
      <w:tr w:rsidR="00191CDA" w14:paraId="3B7804DF" w14:textId="77777777" w:rsidTr="00315470">
        <w:trPr>
          <w:trHeight w:val="340"/>
        </w:trPr>
        <w:tc>
          <w:tcPr>
            <w:tcW w:w="1886" w:type="pct"/>
            <w:gridSpan w:val="2"/>
            <w:tcMar>
              <w:left w:w="85" w:type="dxa"/>
            </w:tcMar>
          </w:tcPr>
          <w:p w14:paraId="33343162" w14:textId="77777777" w:rsidR="00191CDA" w:rsidRPr="002631A0" w:rsidRDefault="00CA5355" w:rsidP="00336AB8">
            <w:pPr>
              <w:keepNext/>
              <w:tabs>
                <w:tab w:val="left" w:pos="284"/>
              </w:tabs>
              <w:overflowPunct w:val="0"/>
              <w:autoSpaceDE w:val="0"/>
              <w:autoSpaceDN w:val="0"/>
              <w:adjustRightInd w:val="0"/>
              <w:ind w:left="194"/>
              <w:jc w:val="left"/>
              <w:textAlignment w:val="baseline"/>
              <w:rPr>
                <w:rFonts w:asciiTheme="minorHAnsi" w:hAnsiTheme="minorHAnsi" w:cstheme="minorHAnsi"/>
                <w:bCs/>
                <w:lang w:val="en-US" w:bidi="fa-IR"/>
              </w:rPr>
            </w:pPr>
            <w:sdt>
              <w:sdtPr>
                <w:rPr>
                  <w:rFonts w:asciiTheme="minorHAnsi" w:hAnsiTheme="minorHAnsi" w:cstheme="minorHAnsi"/>
                  <w:bCs/>
                  <w:lang w:val="en-US" w:bidi="fa-IR"/>
                </w:rPr>
                <w:id w:val="1242302136"/>
                <w14:checkbox>
                  <w14:checked w14:val="0"/>
                  <w14:checkedState w14:val="00FC" w14:font="Wingdings"/>
                  <w14:uncheckedState w14:val="006F" w14:font="Wingdings"/>
                </w14:checkbox>
              </w:sdtPr>
              <w:sdtEndPr/>
              <w:sdtContent>
                <w:r w:rsidR="00191CDA" w:rsidRPr="009F60B0">
                  <w:rPr>
                    <w:rFonts w:asciiTheme="minorHAnsi" w:hAnsiTheme="minorHAnsi" w:cstheme="minorHAnsi"/>
                    <w:bCs/>
                    <w:lang w:val="en-US" w:bidi="fa-IR"/>
                  </w:rPr>
                  <w:sym w:font="Wingdings" w:char="F06F"/>
                </w:r>
              </w:sdtContent>
            </w:sdt>
            <w:r w:rsidR="00191CDA" w:rsidRPr="009F60B0">
              <w:rPr>
                <w:rFonts w:asciiTheme="minorHAnsi" w:hAnsiTheme="minorHAnsi" w:cstheme="minorHAnsi"/>
                <w:bCs/>
                <w:lang w:val="en-US" w:bidi="fa-IR"/>
              </w:rPr>
              <w:t xml:space="preserve"> </w:t>
            </w:r>
            <w:r w:rsidR="00191CDA">
              <w:rPr>
                <w:rFonts w:asciiTheme="minorHAnsi" w:hAnsiTheme="minorHAnsi" w:cstheme="minorHAnsi"/>
                <w:bCs/>
                <w:lang w:val="en-US" w:bidi="fa-IR"/>
              </w:rPr>
              <w:t>folktales and legends</w:t>
            </w:r>
          </w:p>
        </w:tc>
        <w:tc>
          <w:tcPr>
            <w:tcW w:w="1558" w:type="pct"/>
            <w:gridSpan w:val="2"/>
            <w:tcMar>
              <w:left w:w="85" w:type="dxa"/>
            </w:tcMar>
          </w:tcPr>
          <w:p w14:paraId="745745CE" w14:textId="77777777" w:rsidR="00191CDA" w:rsidRPr="002631A0" w:rsidRDefault="00CA5355" w:rsidP="00336AB8">
            <w:pPr>
              <w:keepNext/>
              <w:tabs>
                <w:tab w:val="left" w:pos="284"/>
              </w:tabs>
              <w:overflowPunct w:val="0"/>
              <w:autoSpaceDE w:val="0"/>
              <w:autoSpaceDN w:val="0"/>
              <w:adjustRightInd w:val="0"/>
              <w:jc w:val="left"/>
              <w:textAlignment w:val="baseline"/>
              <w:rPr>
                <w:rFonts w:asciiTheme="minorHAnsi" w:hAnsiTheme="minorHAnsi" w:cstheme="minorHAnsi"/>
                <w:bCs/>
                <w:lang w:val="en-US" w:bidi="fa-IR"/>
              </w:rPr>
            </w:pPr>
            <w:sdt>
              <w:sdtPr>
                <w:rPr>
                  <w:rFonts w:asciiTheme="minorHAnsi" w:hAnsiTheme="minorHAnsi" w:cstheme="minorHAnsi"/>
                  <w:bCs/>
                  <w:lang w:val="en-US" w:bidi="fa-IR"/>
                </w:rPr>
                <w:id w:val="402342366"/>
                <w14:checkbox>
                  <w14:checked w14:val="0"/>
                  <w14:checkedState w14:val="00FC" w14:font="Wingdings"/>
                  <w14:uncheckedState w14:val="006F" w14:font="Wingdings"/>
                </w14:checkbox>
              </w:sdtPr>
              <w:sdtEndPr/>
              <w:sdtContent>
                <w:r w:rsidR="00191CDA">
                  <w:rPr>
                    <w:rFonts w:asciiTheme="minorHAnsi" w:hAnsiTheme="minorHAnsi" w:cstheme="minorHAnsi"/>
                    <w:bCs/>
                    <w:lang w:val="en-US" w:bidi="fa-IR"/>
                  </w:rPr>
                  <w:sym w:font="Wingdings" w:char="F06F"/>
                </w:r>
              </w:sdtContent>
            </w:sdt>
            <w:r w:rsidR="00191CDA" w:rsidRPr="009F60B0">
              <w:rPr>
                <w:rFonts w:asciiTheme="minorHAnsi" w:hAnsiTheme="minorHAnsi" w:cstheme="minorHAnsi"/>
                <w:bCs/>
                <w:lang w:val="en-US" w:bidi="fa-IR"/>
              </w:rPr>
              <w:t xml:space="preserve"> </w:t>
            </w:r>
            <w:r w:rsidR="00191CDA">
              <w:rPr>
                <w:rFonts w:asciiTheme="minorHAnsi" w:hAnsiTheme="minorHAnsi" w:cstheme="minorHAnsi"/>
                <w:bCs/>
                <w:lang w:val="en-US" w:bidi="fa-IR"/>
              </w:rPr>
              <w:t>interview</w:t>
            </w:r>
          </w:p>
        </w:tc>
        <w:tc>
          <w:tcPr>
            <w:tcW w:w="1556" w:type="pct"/>
            <w:tcMar>
              <w:left w:w="85" w:type="dxa"/>
            </w:tcMar>
          </w:tcPr>
          <w:p w14:paraId="531DDB6F" w14:textId="77777777" w:rsidR="00191CDA" w:rsidRPr="002631A0" w:rsidRDefault="00191CDA" w:rsidP="00336AB8">
            <w:pPr>
              <w:keepNext/>
              <w:tabs>
                <w:tab w:val="left" w:pos="284"/>
              </w:tabs>
              <w:overflowPunct w:val="0"/>
              <w:autoSpaceDE w:val="0"/>
              <w:autoSpaceDN w:val="0"/>
              <w:adjustRightInd w:val="0"/>
              <w:jc w:val="left"/>
              <w:textAlignment w:val="baseline"/>
              <w:rPr>
                <w:rFonts w:asciiTheme="minorHAnsi" w:hAnsiTheme="minorHAnsi" w:cstheme="minorHAnsi"/>
                <w:bCs/>
                <w:lang w:val="en-US" w:bidi="fa-IR"/>
              </w:rPr>
            </w:pPr>
          </w:p>
        </w:tc>
      </w:tr>
      <w:tr w:rsidR="00191CDA" w14:paraId="374CA6FE" w14:textId="77777777" w:rsidTr="00315470">
        <w:trPr>
          <w:trHeight w:val="340"/>
        </w:trPr>
        <w:tc>
          <w:tcPr>
            <w:tcW w:w="1886" w:type="pct"/>
            <w:gridSpan w:val="2"/>
            <w:tcMar>
              <w:left w:w="85" w:type="dxa"/>
            </w:tcMar>
          </w:tcPr>
          <w:p w14:paraId="065FA6CC" w14:textId="77777777" w:rsidR="00191CDA" w:rsidRPr="009F60B0" w:rsidRDefault="00CA5355" w:rsidP="00336AB8">
            <w:pPr>
              <w:keepNext/>
              <w:tabs>
                <w:tab w:val="left" w:pos="284"/>
              </w:tabs>
              <w:overflowPunct w:val="0"/>
              <w:autoSpaceDE w:val="0"/>
              <w:autoSpaceDN w:val="0"/>
              <w:adjustRightInd w:val="0"/>
              <w:ind w:left="193"/>
              <w:jc w:val="left"/>
              <w:textAlignment w:val="baseline"/>
              <w:rPr>
                <w:rFonts w:asciiTheme="minorHAnsi" w:hAnsiTheme="minorHAnsi" w:cstheme="minorHAnsi"/>
                <w:bCs/>
                <w:lang w:val="en-US" w:bidi="fa-IR"/>
              </w:rPr>
            </w:pPr>
            <w:sdt>
              <w:sdtPr>
                <w:rPr>
                  <w:rFonts w:asciiTheme="minorHAnsi" w:hAnsiTheme="minorHAnsi" w:cstheme="minorHAnsi"/>
                  <w:bCs/>
                  <w:lang w:val="en-US" w:bidi="fa-IR"/>
                </w:rPr>
                <w:id w:val="786087549"/>
                <w14:checkbox>
                  <w14:checked w14:val="0"/>
                  <w14:checkedState w14:val="00FC" w14:font="Wingdings"/>
                  <w14:uncheckedState w14:val="006F" w14:font="Wingdings"/>
                </w14:checkbox>
              </w:sdtPr>
              <w:sdtEndPr/>
              <w:sdtContent>
                <w:r w:rsidR="00191CDA">
                  <w:rPr>
                    <w:rFonts w:asciiTheme="minorHAnsi" w:hAnsiTheme="minorHAnsi" w:cstheme="minorHAnsi"/>
                    <w:bCs/>
                    <w:lang w:val="en-US" w:bidi="fa-IR"/>
                  </w:rPr>
                  <w:sym w:font="Wingdings" w:char="F06F"/>
                </w:r>
              </w:sdtContent>
            </w:sdt>
            <w:r w:rsidR="00191CDA" w:rsidRPr="002631A0">
              <w:rPr>
                <w:rFonts w:asciiTheme="minorHAnsi" w:hAnsiTheme="minorHAnsi" w:cstheme="minorHAnsi"/>
                <w:bCs/>
                <w:lang w:val="en-US" w:bidi="fa-IR"/>
              </w:rPr>
              <w:t xml:space="preserve"> </w:t>
            </w:r>
            <w:r w:rsidR="00191CDA">
              <w:rPr>
                <w:rFonts w:asciiTheme="minorHAnsi" w:hAnsiTheme="minorHAnsi" w:cstheme="minorHAnsi"/>
                <w:bCs/>
                <w:lang w:val="en-US" w:bidi="fa-IR"/>
              </w:rPr>
              <w:t>oral history</w:t>
            </w:r>
          </w:p>
        </w:tc>
        <w:tc>
          <w:tcPr>
            <w:tcW w:w="1558" w:type="pct"/>
            <w:gridSpan w:val="2"/>
            <w:tcMar>
              <w:left w:w="85" w:type="dxa"/>
            </w:tcMar>
          </w:tcPr>
          <w:p w14:paraId="1E8E9409" w14:textId="77777777" w:rsidR="00191CDA" w:rsidRPr="009F60B0" w:rsidRDefault="00CA5355" w:rsidP="00336AB8">
            <w:pPr>
              <w:keepNext/>
              <w:tabs>
                <w:tab w:val="left" w:pos="284"/>
              </w:tabs>
              <w:overflowPunct w:val="0"/>
              <w:autoSpaceDE w:val="0"/>
              <w:autoSpaceDN w:val="0"/>
              <w:adjustRightInd w:val="0"/>
              <w:jc w:val="left"/>
              <w:textAlignment w:val="baseline"/>
              <w:rPr>
                <w:rFonts w:asciiTheme="minorHAnsi" w:hAnsiTheme="minorHAnsi" w:cstheme="minorHAnsi"/>
                <w:bCs/>
                <w:lang w:val="en-US" w:bidi="fa-IR"/>
              </w:rPr>
            </w:pPr>
            <w:sdt>
              <w:sdtPr>
                <w:rPr>
                  <w:rFonts w:asciiTheme="minorHAnsi" w:hAnsiTheme="minorHAnsi" w:cstheme="minorHAnsi"/>
                  <w:bCs/>
                  <w:lang w:val="en-US" w:bidi="fa-IR"/>
                </w:rPr>
                <w:id w:val="775373116"/>
                <w14:checkbox>
                  <w14:checked w14:val="0"/>
                  <w14:checkedState w14:val="00FC" w14:font="Wingdings"/>
                  <w14:uncheckedState w14:val="006F" w14:font="Wingdings"/>
                </w14:checkbox>
              </w:sdtPr>
              <w:sdtEndPr/>
              <w:sdtContent>
                <w:r w:rsidR="00191CDA" w:rsidRPr="005D2A2F">
                  <w:rPr>
                    <w:rFonts w:asciiTheme="minorHAnsi" w:hAnsiTheme="minorHAnsi" w:cstheme="minorHAnsi"/>
                    <w:bCs/>
                    <w:lang w:val="en-US" w:bidi="fa-IR"/>
                  </w:rPr>
                  <w:sym w:font="Wingdings" w:char="F06F"/>
                </w:r>
              </w:sdtContent>
            </w:sdt>
            <w:r w:rsidR="00191CDA" w:rsidRPr="005D2A2F">
              <w:rPr>
                <w:rFonts w:asciiTheme="minorHAnsi" w:hAnsiTheme="minorHAnsi" w:cstheme="minorHAnsi"/>
                <w:bCs/>
                <w:lang w:val="en-US" w:bidi="fa-IR"/>
              </w:rPr>
              <w:t xml:space="preserve"> </w:t>
            </w:r>
            <w:r w:rsidR="00191CDA">
              <w:rPr>
                <w:rFonts w:asciiTheme="minorHAnsi" w:hAnsiTheme="minorHAnsi" w:cstheme="minorHAnsi"/>
                <w:bCs/>
                <w:lang w:val="en-US" w:bidi="fa-IR"/>
              </w:rPr>
              <w:t>conversation</w:t>
            </w:r>
          </w:p>
        </w:tc>
        <w:tc>
          <w:tcPr>
            <w:tcW w:w="1556" w:type="pct"/>
            <w:tcMar>
              <w:left w:w="85" w:type="dxa"/>
            </w:tcMar>
          </w:tcPr>
          <w:p w14:paraId="5ED1F263" w14:textId="77777777" w:rsidR="00191CDA" w:rsidRPr="009F60B0" w:rsidRDefault="00191CDA" w:rsidP="00336AB8">
            <w:pPr>
              <w:keepNext/>
              <w:tabs>
                <w:tab w:val="left" w:pos="284"/>
              </w:tabs>
              <w:overflowPunct w:val="0"/>
              <w:autoSpaceDE w:val="0"/>
              <w:autoSpaceDN w:val="0"/>
              <w:adjustRightInd w:val="0"/>
              <w:jc w:val="left"/>
              <w:textAlignment w:val="baseline"/>
              <w:rPr>
                <w:rFonts w:asciiTheme="minorHAnsi" w:hAnsiTheme="minorHAnsi" w:cstheme="minorHAnsi"/>
                <w:bCs/>
                <w:lang w:val="en-US" w:bidi="fa-IR"/>
              </w:rPr>
            </w:pPr>
          </w:p>
        </w:tc>
      </w:tr>
      <w:tr w:rsidR="00191CDA" w14:paraId="1713D2D3" w14:textId="77777777" w:rsidTr="00315470">
        <w:trPr>
          <w:trHeight w:val="340"/>
        </w:trPr>
        <w:tc>
          <w:tcPr>
            <w:tcW w:w="1886" w:type="pct"/>
            <w:gridSpan w:val="2"/>
            <w:tcMar>
              <w:left w:w="85" w:type="dxa"/>
            </w:tcMar>
          </w:tcPr>
          <w:p w14:paraId="12AF2EC0" w14:textId="77777777" w:rsidR="00191CDA" w:rsidRPr="005D2A2F" w:rsidRDefault="00CA5355" w:rsidP="00336AB8">
            <w:pPr>
              <w:keepNext/>
              <w:tabs>
                <w:tab w:val="left" w:pos="284"/>
              </w:tabs>
              <w:overflowPunct w:val="0"/>
              <w:autoSpaceDE w:val="0"/>
              <w:autoSpaceDN w:val="0"/>
              <w:adjustRightInd w:val="0"/>
              <w:ind w:left="194"/>
              <w:jc w:val="left"/>
              <w:textAlignment w:val="baseline"/>
              <w:rPr>
                <w:rFonts w:asciiTheme="minorHAnsi" w:hAnsiTheme="minorHAnsi" w:cstheme="minorHAnsi"/>
                <w:bCs/>
                <w:lang w:val="en-US" w:bidi="fa-IR"/>
              </w:rPr>
            </w:pPr>
            <w:sdt>
              <w:sdtPr>
                <w:rPr>
                  <w:rFonts w:asciiTheme="minorHAnsi" w:hAnsiTheme="minorHAnsi" w:cstheme="minorHAnsi"/>
                  <w:bCs/>
                  <w:lang w:val="en-US" w:bidi="fa-IR"/>
                </w:rPr>
                <w:id w:val="-567739048"/>
                <w14:checkbox>
                  <w14:checked w14:val="0"/>
                  <w14:checkedState w14:val="00FC" w14:font="Wingdings"/>
                  <w14:uncheckedState w14:val="006F" w14:font="Wingdings"/>
                </w14:checkbox>
              </w:sdtPr>
              <w:sdtEndPr/>
              <w:sdtContent>
                <w:r w:rsidR="00191CDA" w:rsidRPr="009F60B0">
                  <w:rPr>
                    <w:rFonts w:asciiTheme="minorHAnsi" w:hAnsiTheme="minorHAnsi" w:cstheme="minorHAnsi"/>
                    <w:bCs/>
                    <w:lang w:val="en-US" w:bidi="fa-IR"/>
                  </w:rPr>
                  <w:sym w:font="Wingdings" w:char="F06F"/>
                </w:r>
              </w:sdtContent>
            </w:sdt>
            <w:r w:rsidR="00191CDA" w:rsidRPr="009F60B0">
              <w:rPr>
                <w:rFonts w:asciiTheme="minorHAnsi" w:hAnsiTheme="minorHAnsi" w:cstheme="minorHAnsi"/>
                <w:bCs/>
                <w:lang w:val="en-US" w:bidi="fa-IR"/>
              </w:rPr>
              <w:t xml:space="preserve"> </w:t>
            </w:r>
            <w:r w:rsidR="00191CDA">
              <w:rPr>
                <w:rFonts w:asciiTheme="minorHAnsi" w:hAnsiTheme="minorHAnsi" w:cstheme="minorHAnsi"/>
                <w:bCs/>
                <w:lang w:val="en-US" w:bidi="fa-IR"/>
              </w:rPr>
              <w:t>personal account</w:t>
            </w:r>
          </w:p>
        </w:tc>
        <w:tc>
          <w:tcPr>
            <w:tcW w:w="1558" w:type="pct"/>
            <w:gridSpan w:val="2"/>
            <w:tcMar>
              <w:left w:w="85" w:type="dxa"/>
            </w:tcMar>
          </w:tcPr>
          <w:p w14:paraId="65A1325F" w14:textId="77777777" w:rsidR="00191CDA" w:rsidRPr="005D2A2F" w:rsidRDefault="00CA5355" w:rsidP="00336AB8">
            <w:pPr>
              <w:keepNext/>
              <w:tabs>
                <w:tab w:val="left" w:pos="284"/>
              </w:tabs>
              <w:overflowPunct w:val="0"/>
              <w:autoSpaceDE w:val="0"/>
              <w:autoSpaceDN w:val="0"/>
              <w:adjustRightInd w:val="0"/>
              <w:jc w:val="left"/>
              <w:textAlignment w:val="baseline"/>
              <w:rPr>
                <w:rFonts w:asciiTheme="minorHAnsi" w:hAnsiTheme="minorHAnsi" w:cstheme="minorHAnsi"/>
                <w:bCs/>
                <w:lang w:val="en-US" w:bidi="fa-IR"/>
              </w:rPr>
            </w:pPr>
            <w:sdt>
              <w:sdtPr>
                <w:rPr>
                  <w:rFonts w:asciiTheme="minorHAnsi" w:hAnsiTheme="minorHAnsi" w:cstheme="minorHAnsi"/>
                  <w:bCs/>
                  <w:lang w:val="en-US" w:bidi="fa-IR"/>
                </w:rPr>
                <w:id w:val="2057583404"/>
                <w14:checkbox>
                  <w14:checked w14:val="0"/>
                  <w14:checkedState w14:val="00FC" w14:font="Wingdings"/>
                  <w14:uncheckedState w14:val="006F" w14:font="Wingdings"/>
                </w14:checkbox>
              </w:sdtPr>
              <w:sdtEndPr/>
              <w:sdtContent>
                <w:r w:rsidR="00191CDA" w:rsidRPr="005D2A2F">
                  <w:rPr>
                    <w:rFonts w:asciiTheme="minorHAnsi" w:hAnsiTheme="minorHAnsi" w:cstheme="minorHAnsi"/>
                    <w:bCs/>
                    <w:lang w:val="en-US" w:bidi="fa-IR"/>
                  </w:rPr>
                  <w:sym w:font="Wingdings" w:char="F06F"/>
                </w:r>
              </w:sdtContent>
            </w:sdt>
            <w:r w:rsidR="00191CDA" w:rsidRPr="005D2A2F">
              <w:rPr>
                <w:rFonts w:asciiTheme="minorHAnsi" w:hAnsiTheme="minorHAnsi" w:cstheme="minorHAnsi"/>
                <w:bCs/>
                <w:lang w:val="en-US" w:bidi="fa-IR"/>
              </w:rPr>
              <w:t xml:space="preserve"> </w:t>
            </w:r>
            <w:r w:rsidR="00191CDA">
              <w:rPr>
                <w:rFonts w:asciiTheme="minorHAnsi" w:hAnsiTheme="minorHAnsi" w:cstheme="minorHAnsi"/>
                <w:bCs/>
                <w:lang w:val="en-US" w:bidi="fa-IR"/>
              </w:rPr>
              <w:t>no data</w:t>
            </w:r>
          </w:p>
        </w:tc>
        <w:tc>
          <w:tcPr>
            <w:tcW w:w="1556" w:type="pct"/>
            <w:tcMar>
              <w:left w:w="85" w:type="dxa"/>
            </w:tcMar>
          </w:tcPr>
          <w:p w14:paraId="7416504F" w14:textId="77777777" w:rsidR="00191CDA" w:rsidRPr="005D2A2F" w:rsidRDefault="00191CDA" w:rsidP="00336AB8">
            <w:pPr>
              <w:keepNext/>
              <w:tabs>
                <w:tab w:val="left" w:pos="284"/>
              </w:tabs>
              <w:overflowPunct w:val="0"/>
              <w:autoSpaceDE w:val="0"/>
              <w:autoSpaceDN w:val="0"/>
              <w:adjustRightInd w:val="0"/>
              <w:jc w:val="left"/>
              <w:textAlignment w:val="baseline"/>
              <w:rPr>
                <w:rFonts w:asciiTheme="minorHAnsi" w:hAnsiTheme="minorHAnsi" w:cstheme="minorHAnsi"/>
                <w:bCs/>
                <w:lang w:val="en-US" w:bidi="fa-IR"/>
              </w:rPr>
            </w:pPr>
          </w:p>
        </w:tc>
      </w:tr>
      <w:tr w:rsidR="00191CDA" w14:paraId="04CB5B6B" w14:textId="77777777" w:rsidTr="00315470">
        <w:trPr>
          <w:trHeight w:val="340"/>
        </w:trPr>
        <w:tc>
          <w:tcPr>
            <w:tcW w:w="1886" w:type="pct"/>
            <w:gridSpan w:val="2"/>
            <w:tcMar>
              <w:left w:w="85" w:type="dxa"/>
            </w:tcMar>
          </w:tcPr>
          <w:p w14:paraId="6E8BA052" w14:textId="77777777" w:rsidR="00191CDA" w:rsidRPr="005D2A2F" w:rsidRDefault="00CA5355" w:rsidP="00315470">
            <w:pPr>
              <w:tabs>
                <w:tab w:val="left" w:pos="284"/>
              </w:tabs>
              <w:overflowPunct w:val="0"/>
              <w:autoSpaceDE w:val="0"/>
              <w:autoSpaceDN w:val="0"/>
              <w:adjustRightInd w:val="0"/>
              <w:ind w:left="194"/>
              <w:jc w:val="left"/>
              <w:textAlignment w:val="baseline"/>
              <w:rPr>
                <w:rFonts w:asciiTheme="minorHAnsi" w:hAnsiTheme="minorHAnsi" w:cstheme="minorHAnsi"/>
                <w:bCs/>
                <w:lang w:val="en-US" w:bidi="fa-IR"/>
              </w:rPr>
            </w:pPr>
            <w:sdt>
              <w:sdtPr>
                <w:rPr>
                  <w:rFonts w:asciiTheme="minorHAnsi" w:hAnsiTheme="minorHAnsi" w:cstheme="minorHAnsi"/>
                  <w:bCs/>
                  <w:lang w:val="en-US" w:bidi="fa-IR"/>
                </w:rPr>
                <w:id w:val="1705518203"/>
                <w14:checkbox>
                  <w14:checked w14:val="0"/>
                  <w14:checkedState w14:val="00FC" w14:font="Wingdings"/>
                  <w14:uncheckedState w14:val="006F" w14:font="Wingdings"/>
                </w14:checkbox>
              </w:sdtPr>
              <w:sdtEndPr/>
              <w:sdtContent>
                <w:r w:rsidR="00191CDA" w:rsidRPr="005D2A2F">
                  <w:rPr>
                    <w:rFonts w:asciiTheme="minorHAnsi" w:hAnsiTheme="minorHAnsi" w:cstheme="minorHAnsi"/>
                    <w:bCs/>
                    <w:lang w:val="en-US" w:bidi="fa-IR"/>
                  </w:rPr>
                  <w:sym w:font="Wingdings" w:char="F06F"/>
                </w:r>
              </w:sdtContent>
            </w:sdt>
            <w:r w:rsidR="00191CDA" w:rsidRPr="005D2A2F">
              <w:rPr>
                <w:rFonts w:asciiTheme="minorHAnsi" w:hAnsiTheme="minorHAnsi" w:cstheme="minorHAnsi"/>
                <w:bCs/>
                <w:lang w:val="en-US" w:bidi="fa-IR"/>
              </w:rPr>
              <w:t xml:space="preserve"> </w:t>
            </w:r>
            <w:r w:rsidR="00191CDA">
              <w:rPr>
                <w:rFonts w:asciiTheme="minorHAnsi" w:hAnsiTheme="minorHAnsi" w:cstheme="minorHAnsi"/>
                <w:bCs/>
                <w:lang w:val="en-US" w:bidi="fa-IR"/>
              </w:rPr>
              <w:t>other (write genre(s) here)</w:t>
            </w:r>
          </w:p>
        </w:tc>
        <w:sdt>
          <w:sdtPr>
            <w:rPr>
              <w:rFonts w:asciiTheme="minorHAnsi" w:hAnsiTheme="minorHAnsi" w:cstheme="minorHAnsi"/>
              <w:b/>
            </w:rPr>
            <w:id w:val="-839003692"/>
            <w:placeholder>
              <w:docPart w:val="225F9E7FAB1D4E9FA70DDB8167E9163B"/>
            </w:placeholder>
            <w:showingPlcHdr/>
          </w:sdtPr>
          <w:sdtEndPr/>
          <w:sdtContent>
            <w:tc>
              <w:tcPr>
                <w:tcW w:w="1558" w:type="pct"/>
                <w:gridSpan w:val="2"/>
                <w:tcMar>
                  <w:left w:w="85" w:type="dxa"/>
                </w:tcMar>
              </w:tcPr>
              <w:p w14:paraId="7D92686A" w14:textId="77777777" w:rsidR="00191CDA" w:rsidRPr="005D2A2F" w:rsidRDefault="00191CDA" w:rsidP="00315470">
                <w:pPr>
                  <w:tabs>
                    <w:tab w:val="left" w:pos="284"/>
                  </w:tabs>
                  <w:overflowPunct w:val="0"/>
                  <w:autoSpaceDE w:val="0"/>
                  <w:autoSpaceDN w:val="0"/>
                  <w:adjustRightInd w:val="0"/>
                  <w:jc w:val="left"/>
                  <w:textAlignment w:val="baseline"/>
                  <w:rPr>
                    <w:rFonts w:asciiTheme="minorHAnsi" w:hAnsiTheme="minorHAnsi" w:cstheme="minorHAnsi"/>
                    <w:bCs/>
                    <w:lang w:val="en-US" w:bidi="fa-IR"/>
                  </w:rPr>
                </w:pPr>
                <w:r w:rsidRPr="00302AF3">
                  <w:rPr>
                    <w:rStyle w:val="PlaceholderText"/>
                    <w:rFonts w:asciiTheme="minorHAnsi" w:hAnsiTheme="minorHAnsi" w:cstheme="minorHAnsi"/>
                    <w:bCs/>
                    <w:color w:val="EEE8F5"/>
                    <w:shd w:val="clear" w:color="auto" w:fill="EFE8F5"/>
                  </w:rPr>
                  <w:t>Click to enter your data</w:t>
                </w:r>
              </w:p>
            </w:tc>
          </w:sdtContent>
        </w:sdt>
        <w:tc>
          <w:tcPr>
            <w:tcW w:w="1556" w:type="pct"/>
            <w:tcMar>
              <w:left w:w="85" w:type="dxa"/>
            </w:tcMar>
          </w:tcPr>
          <w:p w14:paraId="74BCA9CF" w14:textId="77777777" w:rsidR="00191CDA" w:rsidRPr="005D2A2F" w:rsidRDefault="00191CDA" w:rsidP="00315470">
            <w:pPr>
              <w:tabs>
                <w:tab w:val="left" w:pos="284"/>
              </w:tabs>
              <w:overflowPunct w:val="0"/>
              <w:autoSpaceDE w:val="0"/>
              <w:autoSpaceDN w:val="0"/>
              <w:adjustRightInd w:val="0"/>
              <w:jc w:val="left"/>
              <w:textAlignment w:val="baseline"/>
              <w:rPr>
                <w:rFonts w:asciiTheme="minorHAnsi" w:hAnsiTheme="minorHAnsi" w:cstheme="minorHAnsi"/>
                <w:bCs/>
                <w:lang w:val="en-US" w:bidi="fa-IR"/>
              </w:rPr>
            </w:pPr>
          </w:p>
        </w:tc>
      </w:tr>
      <w:tr w:rsidR="0073210A" w14:paraId="7B329F55" w14:textId="77777777" w:rsidTr="00654B79">
        <w:trPr>
          <w:trHeight w:val="340"/>
        </w:trPr>
        <w:tc>
          <w:tcPr>
            <w:tcW w:w="1886" w:type="pct"/>
            <w:gridSpan w:val="2"/>
            <w:tcMar>
              <w:left w:w="85" w:type="dxa"/>
            </w:tcMar>
          </w:tcPr>
          <w:p w14:paraId="4563012A" w14:textId="77777777" w:rsidR="0073210A" w:rsidRPr="00632C4D" w:rsidRDefault="0073210A" w:rsidP="00280F35">
            <w:pPr>
              <w:tabs>
                <w:tab w:val="left" w:pos="284"/>
                <w:tab w:val="left" w:pos="4395"/>
              </w:tabs>
              <w:overflowPunct w:val="0"/>
              <w:autoSpaceDE w:val="0"/>
              <w:autoSpaceDN w:val="0"/>
              <w:adjustRightInd w:val="0"/>
              <w:jc w:val="left"/>
              <w:textAlignment w:val="baseline"/>
              <w:rPr>
                <w:rFonts w:ascii="Calibri" w:hAnsi="Calibri"/>
                <w:bCs/>
              </w:rPr>
            </w:pPr>
            <w:r>
              <w:rPr>
                <w:rFonts w:ascii="Calibri" w:hAnsi="Calibri"/>
                <w:bCs/>
              </w:rPr>
              <w:t>Oral text topic</w:t>
            </w:r>
            <w:r w:rsidRPr="007D6A91">
              <w:rPr>
                <w:rFonts w:ascii="Calibri" w:hAnsi="Calibri"/>
                <w:bCs/>
              </w:rPr>
              <w:t>:</w:t>
            </w:r>
          </w:p>
        </w:tc>
        <w:sdt>
          <w:sdtPr>
            <w:rPr>
              <w:rFonts w:asciiTheme="minorHAnsi" w:hAnsiTheme="minorHAnsi" w:cstheme="minorHAnsi"/>
              <w:b/>
            </w:rPr>
            <w:id w:val="-498728424"/>
            <w:placeholder>
              <w:docPart w:val="0F5786C021E749BD863B358E0D624FF2"/>
            </w:placeholder>
            <w:showingPlcHdr/>
          </w:sdtPr>
          <w:sdtEndPr/>
          <w:sdtContent>
            <w:tc>
              <w:tcPr>
                <w:tcW w:w="1558" w:type="pct"/>
                <w:gridSpan w:val="2"/>
                <w:tcMar>
                  <w:left w:w="85" w:type="dxa"/>
                </w:tcMar>
              </w:tcPr>
              <w:p w14:paraId="02308912" w14:textId="77777777" w:rsidR="0073210A" w:rsidRPr="000050A6" w:rsidRDefault="0073210A" w:rsidP="00280F35">
                <w:pPr>
                  <w:tabs>
                    <w:tab w:val="left" w:pos="284"/>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sdt>
          <w:sdtPr>
            <w:rPr>
              <w:rFonts w:asciiTheme="minorHAnsi" w:hAnsiTheme="minorHAnsi" w:cstheme="minorHAnsi"/>
              <w:bCs/>
              <w:sz w:val="20"/>
              <w:szCs w:val="20"/>
            </w:rPr>
            <w:id w:val="-1696835954"/>
            <w:placeholder>
              <w:docPart w:val="34B6EA5E16864641A3499EF0E0C4B0E0"/>
            </w:placeholder>
            <w:showingPlcHdr/>
          </w:sdtPr>
          <w:sdtEndPr/>
          <w:sdtContent>
            <w:tc>
              <w:tcPr>
                <w:tcW w:w="1556" w:type="pct"/>
                <w:tcMar>
                  <w:left w:w="85" w:type="dxa"/>
                </w:tcMar>
              </w:tcPr>
              <w:p w14:paraId="1B071EBB" w14:textId="77777777" w:rsidR="0073210A" w:rsidRDefault="0073210A" w:rsidP="00280F35">
                <w:pPr>
                  <w:tabs>
                    <w:tab w:val="left" w:pos="284"/>
                  </w:tabs>
                  <w:overflowPunct w:val="0"/>
                  <w:autoSpaceDE w:val="0"/>
                  <w:autoSpaceDN w:val="0"/>
                  <w:adjustRightInd w:val="0"/>
                  <w:jc w:val="left"/>
                  <w:textAlignment w:val="baseline"/>
                  <w:rPr>
                    <w:rFonts w:asciiTheme="minorHAnsi" w:hAnsiTheme="minorHAnsi" w:cstheme="minorHAnsi"/>
                    <w:b/>
                  </w:rPr>
                </w:pPr>
                <w:r w:rsidRPr="00711F21">
                  <w:rPr>
                    <w:rStyle w:val="PlaceholderText"/>
                    <w:rFonts w:asciiTheme="minorHAnsi" w:hAnsiTheme="minorHAnsi" w:cstheme="minorHAnsi"/>
                    <w:bCs/>
                    <w:color w:val="EFE8F5"/>
                    <w:shd w:val="clear" w:color="auto" w:fill="EFE8F5"/>
                  </w:rPr>
                  <w:t>Write the text here</w:t>
                </w:r>
              </w:p>
            </w:tc>
          </w:sdtContent>
        </w:sdt>
      </w:tr>
      <w:tr w:rsidR="00F70402" w14:paraId="4D428D93" w14:textId="77777777" w:rsidTr="00595CF9">
        <w:trPr>
          <w:trHeight w:val="340"/>
        </w:trPr>
        <w:tc>
          <w:tcPr>
            <w:tcW w:w="1873" w:type="pct"/>
            <w:tcMar>
              <w:left w:w="85" w:type="dxa"/>
            </w:tcMar>
          </w:tcPr>
          <w:p w14:paraId="17ECF9B5" w14:textId="5FF59955" w:rsidR="00F70402" w:rsidRPr="00632C4D" w:rsidRDefault="00F70402" w:rsidP="00280F35">
            <w:pPr>
              <w:tabs>
                <w:tab w:val="left" w:pos="284"/>
                <w:tab w:val="left" w:pos="4395"/>
              </w:tabs>
              <w:overflowPunct w:val="0"/>
              <w:autoSpaceDE w:val="0"/>
              <w:autoSpaceDN w:val="0"/>
              <w:adjustRightInd w:val="0"/>
              <w:jc w:val="left"/>
              <w:textAlignment w:val="baseline"/>
              <w:rPr>
                <w:rFonts w:ascii="Calibri" w:hAnsi="Calibri"/>
                <w:bCs/>
              </w:rPr>
            </w:pPr>
            <w:r>
              <w:rPr>
                <w:rFonts w:ascii="Calibri" w:hAnsi="Calibri"/>
                <w:bCs/>
              </w:rPr>
              <w:t xml:space="preserve">Oral text title (if mentioned </w:t>
            </w:r>
            <w:r w:rsidR="003C4EB4">
              <w:rPr>
                <w:rFonts w:ascii="Calibri" w:hAnsi="Calibri"/>
                <w:bCs/>
              </w:rPr>
              <w:t>by speaker</w:t>
            </w:r>
            <w:r>
              <w:rPr>
                <w:rFonts w:ascii="Calibri" w:hAnsi="Calibri"/>
                <w:bCs/>
              </w:rPr>
              <w:t>)</w:t>
            </w:r>
            <w:r w:rsidRPr="00AA2C5F">
              <w:rPr>
                <w:rFonts w:ascii="Calibri" w:hAnsi="Calibri"/>
                <w:bCs/>
              </w:rPr>
              <w:t>:</w:t>
            </w:r>
          </w:p>
        </w:tc>
        <w:sdt>
          <w:sdtPr>
            <w:rPr>
              <w:rFonts w:asciiTheme="minorHAnsi" w:hAnsiTheme="minorHAnsi" w:cstheme="minorHAnsi"/>
              <w:b/>
            </w:rPr>
            <w:id w:val="-1848475601"/>
            <w:placeholder>
              <w:docPart w:val="592946320B5644E7A6F7578BF6843FB3"/>
            </w:placeholder>
            <w:showingPlcHdr/>
          </w:sdtPr>
          <w:sdtEndPr/>
          <w:sdtContent>
            <w:tc>
              <w:tcPr>
                <w:tcW w:w="1564" w:type="pct"/>
                <w:gridSpan w:val="2"/>
                <w:tcMar>
                  <w:left w:w="85" w:type="dxa"/>
                </w:tcMar>
              </w:tcPr>
              <w:p w14:paraId="7934550A" w14:textId="77777777" w:rsidR="00F70402" w:rsidRPr="000050A6" w:rsidRDefault="00F70402" w:rsidP="00280F35">
                <w:pPr>
                  <w:tabs>
                    <w:tab w:val="left" w:pos="284"/>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sdt>
          <w:sdtPr>
            <w:rPr>
              <w:rFonts w:asciiTheme="minorHAnsi" w:hAnsiTheme="minorHAnsi" w:cstheme="minorHAnsi"/>
              <w:bCs/>
              <w:sz w:val="20"/>
              <w:szCs w:val="20"/>
            </w:rPr>
            <w:id w:val="-560336866"/>
            <w:placeholder>
              <w:docPart w:val="0AF6E64511694021996A62DD5E456E31"/>
            </w:placeholder>
            <w:showingPlcHdr/>
          </w:sdtPr>
          <w:sdtEndPr/>
          <w:sdtContent>
            <w:tc>
              <w:tcPr>
                <w:tcW w:w="1563" w:type="pct"/>
                <w:gridSpan w:val="2"/>
                <w:tcMar>
                  <w:left w:w="85" w:type="dxa"/>
                </w:tcMar>
              </w:tcPr>
              <w:p w14:paraId="67AF5AFD" w14:textId="77777777" w:rsidR="00F70402" w:rsidRDefault="00F70402" w:rsidP="00280F35">
                <w:pPr>
                  <w:tabs>
                    <w:tab w:val="left" w:pos="284"/>
                  </w:tabs>
                  <w:overflowPunct w:val="0"/>
                  <w:autoSpaceDE w:val="0"/>
                  <w:autoSpaceDN w:val="0"/>
                  <w:adjustRightInd w:val="0"/>
                  <w:jc w:val="left"/>
                  <w:textAlignment w:val="baseline"/>
                  <w:rPr>
                    <w:rFonts w:asciiTheme="minorHAnsi" w:hAnsiTheme="minorHAnsi" w:cstheme="minorHAnsi"/>
                    <w:b/>
                  </w:rPr>
                </w:pPr>
                <w:r w:rsidRPr="00795478">
                  <w:rPr>
                    <w:rStyle w:val="PlaceholderText"/>
                    <w:rFonts w:asciiTheme="minorHAnsi" w:hAnsiTheme="minorHAnsi" w:cstheme="minorHAnsi"/>
                    <w:bCs/>
                    <w:color w:val="EFE8F5"/>
                    <w:shd w:val="clear" w:color="auto" w:fill="EFE8F5"/>
                  </w:rPr>
                  <w:t>Write the text here</w:t>
                </w:r>
              </w:p>
            </w:tc>
          </w:sdtContent>
        </w:sdt>
      </w:tr>
      <w:tr w:rsidR="004E4BB2" w14:paraId="0CC77E39" w14:textId="77777777" w:rsidTr="00D040B3">
        <w:trPr>
          <w:trHeight w:val="340"/>
        </w:trPr>
        <w:tc>
          <w:tcPr>
            <w:tcW w:w="1886" w:type="pct"/>
            <w:gridSpan w:val="2"/>
            <w:tcMar>
              <w:left w:w="85" w:type="dxa"/>
            </w:tcMar>
          </w:tcPr>
          <w:p w14:paraId="4D094EE7" w14:textId="77777777" w:rsidR="004E4BB2" w:rsidRDefault="004E4BB2" w:rsidP="00D040B3">
            <w:pPr>
              <w:tabs>
                <w:tab w:val="left" w:pos="284"/>
                <w:tab w:val="left" w:pos="4395"/>
              </w:tabs>
              <w:overflowPunct w:val="0"/>
              <w:autoSpaceDE w:val="0"/>
              <w:autoSpaceDN w:val="0"/>
              <w:adjustRightInd w:val="0"/>
              <w:jc w:val="left"/>
              <w:textAlignment w:val="baseline"/>
              <w:rPr>
                <w:rFonts w:ascii="Calibri" w:hAnsi="Calibri"/>
                <w:bCs/>
              </w:rPr>
            </w:pPr>
            <w:bookmarkStart w:id="1" w:name="_Atlas_of_the_1"/>
            <w:bookmarkEnd w:id="0"/>
            <w:bookmarkEnd w:id="1"/>
            <w:r>
              <w:rPr>
                <w:rFonts w:ascii="Calibri" w:hAnsi="Calibri"/>
                <w:bCs/>
              </w:rPr>
              <w:t>Has an informal translation into Persian (or other language) been recorded?</w:t>
            </w:r>
          </w:p>
        </w:tc>
        <w:sdt>
          <w:sdtPr>
            <w:rPr>
              <w:rFonts w:ascii="Calibri" w:hAnsi="Calibri"/>
              <w:b/>
            </w:rPr>
            <w:id w:val="-57486003"/>
            <w:placeholder>
              <w:docPart w:val="BBA89DC163DE475E8DA9D66682126A15"/>
            </w:placeholder>
            <w:showingPlcHdr/>
            <w:comboBox>
              <w:listItem w:value="Choose an item:"/>
              <w:listItem w:displayText="yes" w:value="yes"/>
              <w:listItem w:displayText="no" w:value="no"/>
              <w:listItem w:displayText="(no data)" w:value="(no data)"/>
            </w:comboBox>
          </w:sdtPr>
          <w:sdtEndPr/>
          <w:sdtContent>
            <w:tc>
              <w:tcPr>
                <w:tcW w:w="1558" w:type="pct"/>
                <w:gridSpan w:val="2"/>
                <w:tcMar>
                  <w:left w:w="85" w:type="dxa"/>
                </w:tcMar>
              </w:tcPr>
              <w:p w14:paraId="7924D1F3" w14:textId="77777777" w:rsidR="004E4BB2" w:rsidRDefault="004E4BB2" w:rsidP="00D040B3">
                <w:pPr>
                  <w:tabs>
                    <w:tab w:val="left" w:pos="284"/>
                  </w:tabs>
                  <w:overflowPunct w:val="0"/>
                  <w:autoSpaceDE w:val="0"/>
                  <w:autoSpaceDN w:val="0"/>
                  <w:adjustRightInd w:val="0"/>
                  <w:jc w:val="left"/>
                  <w:textAlignment w:val="baseline"/>
                  <w:rPr>
                    <w:rFonts w:asciiTheme="minorHAnsi" w:hAnsiTheme="minorHAnsi" w:cstheme="minorHAnsi"/>
                    <w:b/>
                  </w:rPr>
                </w:pPr>
                <w:r w:rsidRPr="00E44818">
                  <w:rPr>
                    <w:rStyle w:val="PlaceholderText"/>
                    <w:rFonts w:asciiTheme="minorHAnsi" w:hAnsiTheme="minorHAnsi" w:cstheme="minorHAnsi"/>
                    <w:bCs/>
                    <w:color w:val="EEE8F5"/>
                    <w:shd w:val="clear" w:color="auto" w:fill="EFE8F5"/>
                  </w:rPr>
                  <w:t>Click to enter your data</w:t>
                </w:r>
              </w:p>
            </w:tc>
          </w:sdtContent>
        </w:sdt>
        <w:sdt>
          <w:sdtPr>
            <w:rPr>
              <w:rFonts w:asciiTheme="minorHAnsi" w:hAnsiTheme="minorHAnsi" w:cstheme="minorHAnsi"/>
              <w:bCs/>
              <w:sz w:val="20"/>
              <w:szCs w:val="20"/>
            </w:rPr>
            <w:id w:val="1424526664"/>
            <w:placeholder>
              <w:docPart w:val="4AF9ACD48E8B42159335EA0CAE2F6DBF"/>
            </w:placeholder>
            <w:showingPlcHdr/>
          </w:sdtPr>
          <w:sdtEndPr/>
          <w:sdtContent>
            <w:tc>
              <w:tcPr>
                <w:tcW w:w="1556" w:type="pct"/>
                <w:tcMar>
                  <w:left w:w="85" w:type="dxa"/>
                </w:tcMar>
              </w:tcPr>
              <w:p w14:paraId="149755E9" w14:textId="77777777" w:rsidR="004E4BB2" w:rsidRDefault="004E4BB2" w:rsidP="00D040B3">
                <w:pPr>
                  <w:tabs>
                    <w:tab w:val="left" w:pos="284"/>
                  </w:tabs>
                  <w:overflowPunct w:val="0"/>
                  <w:autoSpaceDE w:val="0"/>
                  <w:autoSpaceDN w:val="0"/>
                  <w:adjustRightInd w:val="0"/>
                  <w:jc w:val="left"/>
                  <w:textAlignment w:val="baseline"/>
                  <w:rPr>
                    <w:rFonts w:asciiTheme="minorHAnsi" w:hAnsiTheme="minorHAnsi" w:cstheme="minorHAnsi"/>
                    <w:bCs/>
                    <w:sz w:val="20"/>
                    <w:szCs w:val="20"/>
                  </w:rPr>
                </w:pPr>
                <w:r w:rsidRPr="00711F21">
                  <w:rPr>
                    <w:rStyle w:val="PlaceholderText"/>
                    <w:rFonts w:asciiTheme="minorHAnsi" w:hAnsiTheme="minorHAnsi" w:cstheme="minorHAnsi"/>
                    <w:bCs/>
                    <w:color w:val="EFE8F5"/>
                    <w:shd w:val="clear" w:color="auto" w:fill="EFE8F5"/>
                  </w:rPr>
                  <w:t>Write the text here</w:t>
                </w:r>
              </w:p>
            </w:tc>
          </w:sdtContent>
        </w:sdt>
      </w:tr>
      <w:tr w:rsidR="004E4BB2" w14:paraId="5F2E7794" w14:textId="77777777" w:rsidTr="00D040B3">
        <w:trPr>
          <w:trHeight w:val="340"/>
        </w:trPr>
        <w:tc>
          <w:tcPr>
            <w:tcW w:w="1886" w:type="pct"/>
            <w:gridSpan w:val="2"/>
            <w:tcMar>
              <w:left w:w="85" w:type="dxa"/>
            </w:tcMar>
          </w:tcPr>
          <w:p w14:paraId="5C421B7C" w14:textId="77777777" w:rsidR="004E4BB2" w:rsidRDefault="004E4BB2" w:rsidP="00D040B3">
            <w:pPr>
              <w:tabs>
                <w:tab w:val="left" w:pos="284"/>
                <w:tab w:val="left" w:pos="4395"/>
              </w:tabs>
              <w:overflowPunct w:val="0"/>
              <w:autoSpaceDE w:val="0"/>
              <w:autoSpaceDN w:val="0"/>
              <w:adjustRightInd w:val="0"/>
              <w:jc w:val="left"/>
              <w:textAlignment w:val="baseline"/>
              <w:rPr>
                <w:rFonts w:ascii="Calibri" w:hAnsi="Calibri"/>
                <w:bCs/>
              </w:rPr>
            </w:pPr>
            <w:r>
              <w:rPr>
                <w:rFonts w:ascii="Calibri" w:hAnsi="Calibri"/>
                <w:bCs/>
              </w:rPr>
              <w:t>Language of informal translation recording:</w:t>
            </w:r>
          </w:p>
        </w:tc>
        <w:sdt>
          <w:sdtPr>
            <w:rPr>
              <w:rFonts w:ascii="Calibri" w:hAnsi="Calibri"/>
              <w:b/>
            </w:rPr>
            <w:id w:val="1812367375"/>
            <w:placeholder>
              <w:docPart w:val="F534AA0379FE43D784FBB884DCEFFF5F"/>
            </w:placeholder>
            <w:showingPlcHdr/>
            <w:comboBox>
              <w:listItem w:value="Choose an item:"/>
              <w:listItem w:displayText="Persian" w:value="Persian"/>
              <w:listItem w:displayText="English" w:value="English"/>
              <w:listItem w:displayText="other (write here)" w:value="other (write here)"/>
            </w:comboBox>
          </w:sdtPr>
          <w:sdtEndPr/>
          <w:sdtContent>
            <w:tc>
              <w:tcPr>
                <w:tcW w:w="1558" w:type="pct"/>
                <w:gridSpan w:val="2"/>
                <w:tcMar>
                  <w:left w:w="85" w:type="dxa"/>
                </w:tcMar>
              </w:tcPr>
              <w:p w14:paraId="6F254886" w14:textId="77777777" w:rsidR="004E4BB2" w:rsidRDefault="004E4BB2" w:rsidP="00D040B3">
                <w:pPr>
                  <w:tabs>
                    <w:tab w:val="left" w:pos="284"/>
                  </w:tabs>
                  <w:overflowPunct w:val="0"/>
                  <w:autoSpaceDE w:val="0"/>
                  <w:autoSpaceDN w:val="0"/>
                  <w:adjustRightInd w:val="0"/>
                  <w:jc w:val="left"/>
                  <w:textAlignment w:val="baseline"/>
                  <w:rPr>
                    <w:rFonts w:asciiTheme="minorHAnsi" w:hAnsiTheme="minorHAnsi" w:cstheme="minorHAnsi"/>
                    <w:b/>
                  </w:rPr>
                </w:pPr>
                <w:r w:rsidRPr="00E44818">
                  <w:rPr>
                    <w:rStyle w:val="PlaceholderText"/>
                    <w:rFonts w:asciiTheme="minorHAnsi" w:hAnsiTheme="minorHAnsi" w:cstheme="minorHAnsi"/>
                    <w:bCs/>
                    <w:color w:val="EEE8F5"/>
                    <w:shd w:val="clear" w:color="auto" w:fill="EFE8F5"/>
                  </w:rPr>
                  <w:t>Click to enter your data</w:t>
                </w:r>
              </w:p>
            </w:tc>
          </w:sdtContent>
        </w:sdt>
        <w:sdt>
          <w:sdtPr>
            <w:rPr>
              <w:rFonts w:asciiTheme="minorHAnsi" w:hAnsiTheme="minorHAnsi" w:cstheme="minorHAnsi"/>
              <w:bCs/>
              <w:sz w:val="20"/>
              <w:szCs w:val="20"/>
            </w:rPr>
            <w:id w:val="-229777531"/>
            <w:placeholder>
              <w:docPart w:val="CB025D173A5E4789879ED09FE9C44B64"/>
            </w:placeholder>
            <w:showingPlcHdr/>
          </w:sdtPr>
          <w:sdtEndPr/>
          <w:sdtContent>
            <w:tc>
              <w:tcPr>
                <w:tcW w:w="1556" w:type="pct"/>
                <w:tcMar>
                  <w:left w:w="85" w:type="dxa"/>
                </w:tcMar>
              </w:tcPr>
              <w:p w14:paraId="045C2CC7" w14:textId="77777777" w:rsidR="004E4BB2" w:rsidRDefault="004E4BB2" w:rsidP="00D040B3">
                <w:pPr>
                  <w:tabs>
                    <w:tab w:val="left" w:pos="284"/>
                  </w:tabs>
                  <w:overflowPunct w:val="0"/>
                  <w:autoSpaceDE w:val="0"/>
                  <w:autoSpaceDN w:val="0"/>
                  <w:adjustRightInd w:val="0"/>
                  <w:jc w:val="left"/>
                  <w:textAlignment w:val="baseline"/>
                  <w:rPr>
                    <w:rFonts w:asciiTheme="minorHAnsi" w:hAnsiTheme="minorHAnsi" w:cstheme="minorHAnsi"/>
                    <w:bCs/>
                    <w:sz w:val="20"/>
                    <w:szCs w:val="20"/>
                  </w:rPr>
                </w:pPr>
                <w:r w:rsidRPr="00711F21">
                  <w:rPr>
                    <w:rStyle w:val="PlaceholderText"/>
                    <w:rFonts w:asciiTheme="minorHAnsi" w:hAnsiTheme="minorHAnsi" w:cstheme="minorHAnsi"/>
                    <w:bCs/>
                    <w:color w:val="EFE8F5"/>
                    <w:shd w:val="clear" w:color="auto" w:fill="EFE8F5"/>
                  </w:rPr>
                  <w:t>Write the text here</w:t>
                </w:r>
              </w:p>
            </w:tc>
          </w:sdtContent>
        </w:sdt>
      </w:tr>
      <w:tr w:rsidR="004E4BB2" w14:paraId="19301959" w14:textId="77777777" w:rsidTr="00D040B3">
        <w:trPr>
          <w:trHeight w:val="340"/>
        </w:trPr>
        <w:tc>
          <w:tcPr>
            <w:tcW w:w="1886" w:type="pct"/>
            <w:gridSpan w:val="2"/>
            <w:tcMar>
              <w:left w:w="85" w:type="dxa"/>
            </w:tcMar>
          </w:tcPr>
          <w:p w14:paraId="14AE45D4" w14:textId="77777777" w:rsidR="004E4BB2" w:rsidRDefault="004E4BB2" w:rsidP="00D040B3">
            <w:pPr>
              <w:tabs>
                <w:tab w:val="left" w:pos="284"/>
                <w:tab w:val="left" w:pos="4395"/>
              </w:tabs>
              <w:overflowPunct w:val="0"/>
              <w:autoSpaceDE w:val="0"/>
              <w:autoSpaceDN w:val="0"/>
              <w:adjustRightInd w:val="0"/>
              <w:jc w:val="left"/>
              <w:textAlignment w:val="baseline"/>
              <w:rPr>
                <w:rFonts w:ascii="Calibri" w:hAnsi="Calibri"/>
                <w:bCs/>
              </w:rPr>
            </w:pPr>
            <w:r>
              <w:rPr>
                <w:rFonts w:ascii="Calibri" w:hAnsi="Calibri"/>
                <w:bCs/>
              </w:rPr>
              <w:t>Name of person providing informal translation recording:</w:t>
            </w:r>
          </w:p>
        </w:tc>
        <w:sdt>
          <w:sdtPr>
            <w:rPr>
              <w:rFonts w:asciiTheme="minorHAnsi" w:hAnsiTheme="minorHAnsi" w:cstheme="minorHAnsi"/>
              <w:b/>
            </w:rPr>
            <w:id w:val="1519815948"/>
            <w:placeholder>
              <w:docPart w:val="312E178E94F7400F8885EA7C37DFEE99"/>
            </w:placeholder>
            <w:showingPlcHdr/>
          </w:sdtPr>
          <w:sdtEndPr/>
          <w:sdtContent>
            <w:tc>
              <w:tcPr>
                <w:tcW w:w="1558" w:type="pct"/>
                <w:gridSpan w:val="2"/>
                <w:tcMar>
                  <w:left w:w="85" w:type="dxa"/>
                </w:tcMar>
              </w:tcPr>
              <w:p w14:paraId="7CB9A06B" w14:textId="77777777" w:rsidR="004E4BB2" w:rsidRDefault="004E4BB2" w:rsidP="00D040B3">
                <w:pPr>
                  <w:tabs>
                    <w:tab w:val="left" w:pos="284"/>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sdt>
          <w:sdtPr>
            <w:rPr>
              <w:rFonts w:asciiTheme="minorHAnsi" w:hAnsiTheme="minorHAnsi" w:cstheme="minorHAnsi"/>
              <w:bCs/>
              <w:sz w:val="20"/>
              <w:szCs w:val="20"/>
            </w:rPr>
            <w:id w:val="1965230470"/>
            <w:placeholder>
              <w:docPart w:val="78D130A1C09840F8814CDD2C402D60F7"/>
            </w:placeholder>
            <w:showingPlcHdr/>
          </w:sdtPr>
          <w:sdtEndPr/>
          <w:sdtContent>
            <w:tc>
              <w:tcPr>
                <w:tcW w:w="1556" w:type="pct"/>
                <w:tcMar>
                  <w:left w:w="85" w:type="dxa"/>
                </w:tcMar>
              </w:tcPr>
              <w:p w14:paraId="784C10DE" w14:textId="77777777" w:rsidR="004E4BB2" w:rsidRDefault="004E4BB2" w:rsidP="00D040B3">
                <w:pPr>
                  <w:tabs>
                    <w:tab w:val="left" w:pos="284"/>
                  </w:tabs>
                  <w:overflowPunct w:val="0"/>
                  <w:autoSpaceDE w:val="0"/>
                  <w:autoSpaceDN w:val="0"/>
                  <w:adjustRightInd w:val="0"/>
                  <w:jc w:val="left"/>
                  <w:textAlignment w:val="baseline"/>
                  <w:rPr>
                    <w:rFonts w:asciiTheme="minorHAnsi" w:hAnsiTheme="minorHAnsi" w:cstheme="minorHAnsi"/>
                    <w:bCs/>
                    <w:sz w:val="20"/>
                    <w:szCs w:val="20"/>
                  </w:rPr>
                </w:pPr>
                <w:r w:rsidRPr="00711F21">
                  <w:rPr>
                    <w:rStyle w:val="PlaceholderText"/>
                    <w:rFonts w:asciiTheme="minorHAnsi" w:hAnsiTheme="minorHAnsi" w:cstheme="minorHAnsi"/>
                    <w:bCs/>
                    <w:color w:val="EFE8F5"/>
                    <w:shd w:val="clear" w:color="auto" w:fill="EFE8F5"/>
                  </w:rPr>
                  <w:t>Write the text here</w:t>
                </w:r>
              </w:p>
            </w:tc>
          </w:sdtContent>
        </w:sdt>
      </w:tr>
    </w:tbl>
    <w:p w14:paraId="3B84A58F" w14:textId="28EEC0C8" w:rsidR="00212190" w:rsidRPr="00D62B98" w:rsidRDefault="00212190" w:rsidP="00D62B98">
      <w:pPr>
        <w:tabs>
          <w:tab w:val="left" w:pos="284"/>
          <w:tab w:val="left" w:pos="4395"/>
        </w:tabs>
        <w:overflowPunct w:val="0"/>
        <w:autoSpaceDE w:val="0"/>
        <w:autoSpaceDN w:val="0"/>
        <w:adjustRightInd w:val="0"/>
        <w:spacing w:after="40"/>
        <w:ind w:right="-101"/>
        <w:jc w:val="left"/>
        <w:textAlignment w:val="baseline"/>
        <w:rPr>
          <w:rFonts w:ascii="Calibri" w:hAnsi="Calibri"/>
          <w:bCs/>
          <w:color w:val="0033CC"/>
          <w:sz w:val="22"/>
          <w:szCs w:val="22"/>
        </w:rPr>
      </w:pPr>
    </w:p>
    <w:sectPr w:rsidR="00212190" w:rsidRPr="00D62B98" w:rsidSect="00374B5B">
      <w:footerReference w:type="even" r:id="rId12"/>
      <w:footerReference w:type="default" r:id="rId13"/>
      <w:type w:val="continuous"/>
      <w:pgSz w:w="11906" w:h="16838" w:code="9"/>
      <w:pgMar w:top="1440" w:right="1800" w:bottom="1440" w:left="156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FD2850" w14:textId="77777777" w:rsidR="00056B7E" w:rsidRDefault="00056B7E">
      <w:r>
        <w:separator/>
      </w:r>
    </w:p>
  </w:endnote>
  <w:endnote w:type="continuationSeparator" w:id="0">
    <w:p w14:paraId="5723F0B1" w14:textId="77777777" w:rsidR="00056B7E" w:rsidRDefault="00056B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tarSymbol">
    <w:altName w:val="Times New Roman"/>
    <w:charset w:val="00"/>
    <w:family w:val="auto"/>
    <w:pitch w:val="default"/>
  </w:font>
  <w:font w:name="Wingdings 2">
    <w:panose1 w:val="050201020105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oulos SIL">
    <w:panose1 w:val="02000500070000020004"/>
    <w:charset w:val="00"/>
    <w:family w:val="auto"/>
    <w:pitch w:val="variable"/>
    <w:sig w:usb0="A00003FF" w:usb1="5200E1FF" w:usb2="0A000029" w:usb3="00000000" w:csb0="00000197"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horndale">
    <w:altName w:val="Times New Roman"/>
    <w:panose1 w:val="00000000000000000000"/>
    <w:charset w:val="00"/>
    <w:family w:val="roman"/>
    <w:notTrueType/>
    <w:pitch w:val="variable"/>
    <w:sig w:usb0="00000003" w:usb1="00000000" w:usb2="00000000" w:usb3="00000000" w:csb0="00000001" w:csb1="00000000"/>
  </w:font>
  <w:font w:name="Andale Sans UI">
    <w:altName w:val="Calibri"/>
    <w:panose1 w:val="00000000000000000000"/>
    <w:charset w:val="00"/>
    <w:family w:val="auto"/>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2F3742" w14:textId="77777777" w:rsidR="00D040B3" w:rsidRDefault="00D040B3" w:rsidP="0045522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522F3743" w14:textId="77777777" w:rsidR="00D040B3" w:rsidRDefault="00D040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2F3744" w14:textId="7A77596F" w:rsidR="00D040B3" w:rsidRPr="004D23DA" w:rsidRDefault="00D040B3" w:rsidP="0045522A">
    <w:pPr>
      <w:pStyle w:val="Footer"/>
      <w:framePr w:wrap="around" w:vAnchor="text" w:hAnchor="margin" w:xAlign="center" w:y="1"/>
      <w:rPr>
        <w:rStyle w:val="PageNumber"/>
        <w:rFonts w:ascii="Calibri" w:hAnsi="Calibri"/>
      </w:rPr>
    </w:pPr>
    <w:r w:rsidRPr="004D23DA">
      <w:rPr>
        <w:rStyle w:val="PageNumber"/>
        <w:rFonts w:ascii="Calibri" w:hAnsi="Calibri"/>
      </w:rPr>
      <w:fldChar w:fldCharType="begin"/>
    </w:r>
    <w:r w:rsidRPr="004D23DA">
      <w:rPr>
        <w:rStyle w:val="PageNumber"/>
        <w:rFonts w:ascii="Calibri" w:hAnsi="Calibri"/>
      </w:rPr>
      <w:instrText xml:space="preserve">PAGE  </w:instrText>
    </w:r>
    <w:r w:rsidRPr="004D23DA">
      <w:rPr>
        <w:rStyle w:val="PageNumber"/>
        <w:rFonts w:ascii="Calibri" w:hAnsi="Calibri"/>
      </w:rPr>
      <w:fldChar w:fldCharType="separate"/>
    </w:r>
    <w:r w:rsidR="00336AB8">
      <w:rPr>
        <w:rStyle w:val="PageNumber"/>
        <w:rFonts w:ascii="Calibri" w:hAnsi="Calibri"/>
        <w:noProof/>
      </w:rPr>
      <w:t>8</w:t>
    </w:r>
    <w:r w:rsidRPr="004D23DA">
      <w:rPr>
        <w:rStyle w:val="PageNumber"/>
        <w:rFonts w:ascii="Calibri" w:hAnsi="Calibri"/>
      </w:rPr>
      <w:fldChar w:fldCharType="end"/>
    </w:r>
  </w:p>
  <w:p w14:paraId="522F3745" w14:textId="77777777" w:rsidR="00D040B3" w:rsidRDefault="00D040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4F9FFB" w14:textId="77777777" w:rsidR="00056B7E" w:rsidRDefault="00056B7E">
      <w:r>
        <w:separator/>
      </w:r>
    </w:p>
  </w:footnote>
  <w:footnote w:type="continuationSeparator" w:id="0">
    <w:p w14:paraId="5D6BD674" w14:textId="77777777" w:rsidR="00056B7E" w:rsidRDefault="00056B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multilevel"/>
    <w:tmpl w:val="00000003"/>
    <w:name w:val="WW8Num3"/>
    <w:lvl w:ilvl="0">
      <w:start w:val="1"/>
      <w:numFmt w:val="bullet"/>
      <w:lvlText w:val=""/>
      <w:lvlJc w:val="left"/>
      <w:pPr>
        <w:tabs>
          <w:tab w:val="num" w:pos="1070"/>
        </w:tabs>
        <w:ind w:left="1070" w:hanging="360"/>
      </w:pPr>
      <w:rPr>
        <w:rFonts w:ascii="Wingdings" w:hAnsi="Wingdings" w:cs="StarSymbol"/>
        <w:sz w:val="18"/>
        <w:szCs w:val="18"/>
      </w:rPr>
    </w:lvl>
    <w:lvl w:ilvl="1">
      <w:start w:val="1"/>
      <w:numFmt w:val="bullet"/>
      <w:lvlText w:val=""/>
      <w:lvlJc w:val="left"/>
      <w:pPr>
        <w:tabs>
          <w:tab w:val="num" w:pos="1430"/>
        </w:tabs>
        <w:ind w:left="1430" w:hanging="360"/>
      </w:pPr>
      <w:rPr>
        <w:rFonts w:ascii="Wingdings 2" w:hAnsi="Wingdings 2" w:cs="StarSymbol"/>
        <w:sz w:val="18"/>
        <w:szCs w:val="18"/>
      </w:rPr>
    </w:lvl>
    <w:lvl w:ilvl="2">
      <w:start w:val="1"/>
      <w:numFmt w:val="bullet"/>
      <w:lvlText w:val="■"/>
      <w:lvlJc w:val="left"/>
      <w:pPr>
        <w:tabs>
          <w:tab w:val="num" w:pos="1790"/>
        </w:tabs>
        <w:ind w:left="1790" w:hanging="360"/>
      </w:pPr>
      <w:rPr>
        <w:rFonts w:ascii="StarSymbol" w:hAnsi="StarSymbol" w:cs="StarSymbol"/>
        <w:sz w:val="18"/>
        <w:szCs w:val="18"/>
      </w:rPr>
    </w:lvl>
    <w:lvl w:ilvl="3">
      <w:start w:val="1"/>
      <w:numFmt w:val="bullet"/>
      <w:lvlText w:val=""/>
      <w:lvlJc w:val="left"/>
      <w:pPr>
        <w:tabs>
          <w:tab w:val="num" w:pos="2150"/>
        </w:tabs>
        <w:ind w:left="2150" w:hanging="360"/>
      </w:pPr>
      <w:rPr>
        <w:rFonts w:ascii="Wingdings" w:hAnsi="Wingdings" w:cs="StarSymbol"/>
        <w:sz w:val="18"/>
        <w:szCs w:val="18"/>
      </w:rPr>
    </w:lvl>
    <w:lvl w:ilvl="4">
      <w:start w:val="1"/>
      <w:numFmt w:val="bullet"/>
      <w:lvlText w:val=""/>
      <w:lvlJc w:val="left"/>
      <w:pPr>
        <w:tabs>
          <w:tab w:val="num" w:pos="2510"/>
        </w:tabs>
        <w:ind w:left="2510" w:hanging="360"/>
      </w:pPr>
      <w:rPr>
        <w:rFonts w:ascii="Wingdings 2" w:hAnsi="Wingdings 2" w:cs="StarSymbol"/>
        <w:sz w:val="18"/>
        <w:szCs w:val="18"/>
      </w:rPr>
    </w:lvl>
    <w:lvl w:ilvl="5">
      <w:start w:val="1"/>
      <w:numFmt w:val="bullet"/>
      <w:lvlText w:val="■"/>
      <w:lvlJc w:val="left"/>
      <w:pPr>
        <w:tabs>
          <w:tab w:val="num" w:pos="2870"/>
        </w:tabs>
        <w:ind w:left="2870" w:hanging="360"/>
      </w:pPr>
      <w:rPr>
        <w:rFonts w:ascii="StarSymbol" w:hAnsi="StarSymbol" w:cs="StarSymbol"/>
        <w:sz w:val="18"/>
        <w:szCs w:val="18"/>
      </w:rPr>
    </w:lvl>
    <w:lvl w:ilvl="6">
      <w:start w:val="1"/>
      <w:numFmt w:val="bullet"/>
      <w:lvlText w:val=""/>
      <w:lvlJc w:val="left"/>
      <w:pPr>
        <w:tabs>
          <w:tab w:val="num" w:pos="3230"/>
        </w:tabs>
        <w:ind w:left="3230" w:hanging="360"/>
      </w:pPr>
      <w:rPr>
        <w:rFonts w:ascii="Wingdings" w:hAnsi="Wingdings" w:cs="StarSymbol"/>
        <w:sz w:val="18"/>
        <w:szCs w:val="18"/>
      </w:rPr>
    </w:lvl>
    <w:lvl w:ilvl="7">
      <w:start w:val="1"/>
      <w:numFmt w:val="bullet"/>
      <w:lvlText w:val=""/>
      <w:lvlJc w:val="left"/>
      <w:pPr>
        <w:tabs>
          <w:tab w:val="num" w:pos="3590"/>
        </w:tabs>
        <w:ind w:left="3590" w:hanging="360"/>
      </w:pPr>
      <w:rPr>
        <w:rFonts w:ascii="Wingdings 2" w:hAnsi="Wingdings 2" w:cs="StarSymbol"/>
        <w:sz w:val="18"/>
        <w:szCs w:val="18"/>
      </w:rPr>
    </w:lvl>
    <w:lvl w:ilvl="8">
      <w:start w:val="1"/>
      <w:numFmt w:val="bullet"/>
      <w:lvlText w:val="■"/>
      <w:lvlJc w:val="left"/>
      <w:pPr>
        <w:tabs>
          <w:tab w:val="num" w:pos="3950"/>
        </w:tabs>
        <w:ind w:left="3950" w:hanging="360"/>
      </w:pPr>
      <w:rPr>
        <w:rFonts w:ascii="StarSymbol" w:hAnsi="StarSymbol" w:cs="StarSymbol"/>
        <w:sz w:val="18"/>
        <w:szCs w:val="18"/>
      </w:rPr>
    </w:lvl>
  </w:abstractNum>
  <w:abstractNum w:abstractNumId="1" w15:restartNumberingAfterBreak="0">
    <w:nsid w:val="153E2DB2"/>
    <w:multiLevelType w:val="hybridMultilevel"/>
    <w:tmpl w:val="2DFC778E"/>
    <w:lvl w:ilvl="0" w:tplc="B0AEACD0">
      <w:start w:val="1"/>
      <w:numFmt w:val="decimal"/>
      <w:lvlText w:val="%1."/>
      <w:lvlJc w:val="righ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2626326A"/>
    <w:multiLevelType w:val="hybridMultilevel"/>
    <w:tmpl w:val="E3A2771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278E34FC"/>
    <w:multiLevelType w:val="hybridMultilevel"/>
    <w:tmpl w:val="C4AECF88"/>
    <w:lvl w:ilvl="0" w:tplc="B0AEACD0">
      <w:start w:val="1"/>
      <w:numFmt w:val="decimal"/>
      <w:lvlText w:val="%1."/>
      <w:lvlJc w:val="righ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2C724D8F"/>
    <w:multiLevelType w:val="multilevel"/>
    <w:tmpl w:val="38A0AC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D9612F1"/>
    <w:multiLevelType w:val="hybridMultilevel"/>
    <w:tmpl w:val="9F52AC0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2E744732"/>
    <w:multiLevelType w:val="hybridMultilevel"/>
    <w:tmpl w:val="E5B881DC"/>
    <w:lvl w:ilvl="0" w:tplc="6A5A96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0F7F35"/>
    <w:multiLevelType w:val="multilevel"/>
    <w:tmpl w:val="4F782E86"/>
    <w:lvl w:ilvl="0">
      <w:start w:val="1"/>
      <w:numFmt w:val="decimal"/>
      <w:pStyle w:val="Heading1"/>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8" w15:restartNumberingAfterBreak="0">
    <w:nsid w:val="2FCC6588"/>
    <w:multiLevelType w:val="hybridMultilevel"/>
    <w:tmpl w:val="E3A2771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370A3D5C"/>
    <w:multiLevelType w:val="hybridMultilevel"/>
    <w:tmpl w:val="DA8608B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37DB173E"/>
    <w:multiLevelType w:val="hybridMultilevel"/>
    <w:tmpl w:val="E3A2771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42C95B3F"/>
    <w:multiLevelType w:val="hybridMultilevel"/>
    <w:tmpl w:val="0194014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489E1A07"/>
    <w:multiLevelType w:val="hybridMultilevel"/>
    <w:tmpl w:val="E64ECCE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4EA12DB7"/>
    <w:multiLevelType w:val="hybridMultilevel"/>
    <w:tmpl w:val="E1A03BF2"/>
    <w:lvl w:ilvl="0" w:tplc="80B4F6B2">
      <w:start w:val="1"/>
      <w:numFmt w:val="bullet"/>
      <w:lvlText w:val=""/>
      <w:lvlJc w:val="left"/>
      <w:pPr>
        <w:ind w:left="720" w:hanging="360"/>
      </w:pPr>
      <w:rPr>
        <w:rFonts w:ascii="Wingdings" w:hAnsi="Wingdings" w:cs="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5BFB7E95"/>
    <w:multiLevelType w:val="hybridMultilevel"/>
    <w:tmpl w:val="062865AC"/>
    <w:lvl w:ilvl="0" w:tplc="2B54BA6A">
      <w:numFmt w:val="bullet"/>
      <w:lvlText w:val="-"/>
      <w:lvlJc w:val="left"/>
      <w:pPr>
        <w:ind w:left="720" w:hanging="360"/>
      </w:pPr>
      <w:rPr>
        <w:rFonts w:ascii="Doulos SIL" w:eastAsia="Times New Roman" w:hAnsi="Doulos SIL" w:cs="Doulos SI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34063CF"/>
    <w:multiLevelType w:val="hybridMultilevel"/>
    <w:tmpl w:val="76A4E3AC"/>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63894067"/>
    <w:multiLevelType w:val="hybridMultilevel"/>
    <w:tmpl w:val="552AA504"/>
    <w:lvl w:ilvl="0" w:tplc="B0AEACD0">
      <w:start w:val="1"/>
      <w:numFmt w:val="decimal"/>
      <w:lvlText w:val="%1."/>
      <w:lvlJc w:val="righ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6B823702"/>
    <w:multiLevelType w:val="hybridMultilevel"/>
    <w:tmpl w:val="E3A2771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76A86320"/>
    <w:multiLevelType w:val="hybridMultilevel"/>
    <w:tmpl w:val="1A60167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79114C6C"/>
    <w:multiLevelType w:val="hybridMultilevel"/>
    <w:tmpl w:val="A95472C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7A0743B3"/>
    <w:multiLevelType w:val="hybridMultilevel"/>
    <w:tmpl w:val="A8F42358"/>
    <w:lvl w:ilvl="0" w:tplc="FD04439E">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7F7B63BF"/>
    <w:multiLevelType w:val="hybridMultilevel"/>
    <w:tmpl w:val="1592ED1E"/>
    <w:lvl w:ilvl="0" w:tplc="B0AEACD0">
      <w:start w:val="1"/>
      <w:numFmt w:val="decimal"/>
      <w:lvlText w:val="%1."/>
      <w:lvlJc w:val="righ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7"/>
  </w:num>
  <w:num w:numId="2">
    <w:abstractNumId w:val="1"/>
  </w:num>
  <w:num w:numId="3">
    <w:abstractNumId w:val="18"/>
  </w:num>
  <w:num w:numId="4">
    <w:abstractNumId w:val="10"/>
  </w:num>
  <w:num w:numId="5">
    <w:abstractNumId w:val="15"/>
  </w:num>
  <w:num w:numId="6">
    <w:abstractNumId w:val="4"/>
  </w:num>
  <w:num w:numId="7">
    <w:abstractNumId w:val="21"/>
  </w:num>
  <w:num w:numId="8">
    <w:abstractNumId w:val="3"/>
  </w:num>
  <w:num w:numId="9">
    <w:abstractNumId w:val="16"/>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num>
  <w:num w:numId="13">
    <w:abstractNumId w:val="19"/>
  </w:num>
  <w:num w:numId="14">
    <w:abstractNumId w:val="2"/>
  </w:num>
  <w:num w:numId="15">
    <w:abstractNumId w:val="9"/>
  </w:num>
  <w:num w:numId="16">
    <w:abstractNumId w:val="11"/>
  </w:num>
  <w:num w:numId="17">
    <w:abstractNumId w:val="8"/>
  </w:num>
  <w:num w:numId="18">
    <w:abstractNumId w:val="17"/>
  </w:num>
  <w:num w:numId="19">
    <w:abstractNumId w:val="20"/>
  </w:num>
  <w:num w:numId="20">
    <w:abstractNumId w:val="13"/>
  </w:num>
  <w:num w:numId="21">
    <w:abstractNumId w:val="6"/>
  </w:num>
  <w:num w:numId="22">
    <w:abstractNumId w:val="5"/>
  </w:num>
  <w:num w:numId="23">
    <w:abstractNumId w:val="1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wNbI0tTC0sLA0sDRQ0lEKTi0uzszPAykwqwUAd5r7BSwAAAA="/>
  </w:docVars>
  <w:rsids>
    <w:rsidRoot w:val="004A6FA7"/>
    <w:rsid w:val="00000006"/>
    <w:rsid w:val="000000E6"/>
    <w:rsid w:val="00000687"/>
    <w:rsid w:val="00001283"/>
    <w:rsid w:val="00001954"/>
    <w:rsid w:val="0000197D"/>
    <w:rsid w:val="00001AB3"/>
    <w:rsid w:val="00001DA4"/>
    <w:rsid w:val="000027CB"/>
    <w:rsid w:val="000050A6"/>
    <w:rsid w:val="000056B4"/>
    <w:rsid w:val="00006AB9"/>
    <w:rsid w:val="00007E62"/>
    <w:rsid w:val="00007EF4"/>
    <w:rsid w:val="0001017F"/>
    <w:rsid w:val="00010369"/>
    <w:rsid w:val="000117BA"/>
    <w:rsid w:val="00011F1F"/>
    <w:rsid w:val="00012479"/>
    <w:rsid w:val="000142E9"/>
    <w:rsid w:val="0001492D"/>
    <w:rsid w:val="00015E1A"/>
    <w:rsid w:val="00015EF0"/>
    <w:rsid w:val="0001637A"/>
    <w:rsid w:val="00016AAA"/>
    <w:rsid w:val="00017A9E"/>
    <w:rsid w:val="0002190B"/>
    <w:rsid w:val="0002192D"/>
    <w:rsid w:val="00024999"/>
    <w:rsid w:val="00024D6E"/>
    <w:rsid w:val="000255A7"/>
    <w:rsid w:val="00025A17"/>
    <w:rsid w:val="00025B3D"/>
    <w:rsid w:val="0002609C"/>
    <w:rsid w:val="000260F2"/>
    <w:rsid w:val="00026235"/>
    <w:rsid w:val="00026252"/>
    <w:rsid w:val="00027C78"/>
    <w:rsid w:val="0003041B"/>
    <w:rsid w:val="00030491"/>
    <w:rsid w:val="00030810"/>
    <w:rsid w:val="0003096F"/>
    <w:rsid w:val="00030F95"/>
    <w:rsid w:val="000310E9"/>
    <w:rsid w:val="000329C3"/>
    <w:rsid w:val="00032CFB"/>
    <w:rsid w:val="000339C6"/>
    <w:rsid w:val="00033E36"/>
    <w:rsid w:val="00036033"/>
    <w:rsid w:val="0003711F"/>
    <w:rsid w:val="000372E2"/>
    <w:rsid w:val="00040ADC"/>
    <w:rsid w:val="00040AE7"/>
    <w:rsid w:val="0004109A"/>
    <w:rsid w:val="00041AED"/>
    <w:rsid w:val="000424D2"/>
    <w:rsid w:val="00042DE7"/>
    <w:rsid w:val="00044E80"/>
    <w:rsid w:val="0004648D"/>
    <w:rsid w:val="00046630"/>
    <w:rsid w:val="00047683"/>
    <w:rsid w:val="000509A6"/>
    <w:rsid w:val="00050BEB"/>
    <w:rsid w:val="0005147A"/>
    <w:rsid w:val="000524CA"/>
    <w:rsid w:val="0005318C"/>
    <w:rsid w:val="00054F5D"/>
    <w:rsid w:val="0005606A"/>
    <w:rsid w:val="000560AB"/>
    <w:rsid w:val="00056860"/>
    <w:rsid w:val="00056B7E"/>
    <w:rsid w:val="00056FD2"/>
    <w:rsid w:val="00056FEE"/>
    <w:rsid w:val="00061BE8"/>
    <w:rsid w:val="000644AD"/>
    <w:rsid w:val="00064D49"/>
    <w:rsid w:val="000663D7"/>
    <w:rsid w:val="00066830"/>
    <w:rsid w:val="00071560"/>
    <w:rsid w:val="000728E7"/>
    <w:rsid w:val="00072BFD"/>
    <w:rsid w:val="000735C3"/>
    <w:rsid w:val="000737ED"/>
    <w:rsid w:val="00075F3B"/>
    <w:rsid w:val="000770B6"/>
    <w:rsid w:val="0007728B"/>
    <w:rsid w:val="000839B7"/>
    <w:rsid w:val="00083A98"/>
    <w:rsid w:val="00084B57"/>
    <w:rsid w:val="000858C8"/>
    <w:rsid w:val="00086640"/>
    <w:rsid w:val="00087528"/>
    <w:rsid w:val="00090034"/>
    <w:rsid w:val="00091464"/>
    <w:rsid w:val="00091642"/>
    <w:rsid w:val="00093140"/>
    <w:rsid w:val="00095514"/>
    <w:rsid w:val="00095F70"/>
    <w:rsid w:val="00096279"/>
    <w:rsid w:val="0009639D"/>
    <w:rsid w:val="00096B06"/>
    <w:rsid w:val="000972CE"/>
    <w:rsid w:val="000A0CBD"/>
    <w:rsid w:val="000A12F6"/>
    <w:rsid w:val="000A163E"/>
    <w:rsid w:val="000A2B42"/>
    <w:rsid w:val="000A48FD"/>
    <w:rsid w:val="000A4DA7"/>
    <w:rsid w:val="000A6B39"/>
    <w:rsid w:val="000A75AA"/>
    <w:rsid w:val="000B056A"/>
    <w:rsid w:val="000B08B2"/>
    <w:rsid w:val="000B0B97"/>
    <w:rsid w:val="000B0BC3"/>
    <w:rsid w:val="000B0BED"/>
    <w:rsid w:val="000B0EEB"/>
    <w:rsid w:val="000B1C76"/>
    <w:rsid w:val="000B2E24"/>
    <w:rsid w:val="000B4111"/>
    <w:rsid w:val="000B43F3"/>
    <w:rsid w:val="000B4556"/>
    <w:rsid w:val="000B4954"/>
    <w:rsid w:val="000B4C7F"/>
    <w:rsid w:val="000B50A7"/>
    <w:rsid w:val="000B61F6"/>
    <w:rsid w:val="000B627D"/>
    <w:rsid w:val="000B6EFE"/>
    <w:rsid w:val="000B7C79"/>
    <w:rsid w:val="000B7D86"/>
    <w:rsid w:val="000C00B7"/>
    <w:rsid w:val="000C0374"/>
    <w:rsid w:val="000C158A"/>
    <w:rsid w:val="000C2760"/>
    <w:rsid w:val="000C29BF"/>
    <w:rsid w:val="000C38F3"/>
    <w:rsid w:val="000C433F"/>
    <w:rsid w:val="000C48FC"/>
    <w:rsid w:val="000C49F5"/>
    <w:rsid w:val="000C4C4B"/>
    <w:rsid w:val="000C6D44"/>
    <w:rsid w:val="000D035C"/>
    <w:rsid w:val="000D04F0"/>
    <w:rsid w:val="000D14C7"/>
    <w:rsid w:val="000D1ECA"/>
    <w:rsid w:val="000D23B8"/>
    <w:rsid w:val="000D26FB"/>
    <w:rsid w:val="000D300E"/>
    <w:rsid w:val="000D31A6"/>
    <w:rsid w:val="000D32B3"/>
    <w:rsid w:val="000D34BC"/>
    <w:rsid w:val="000D4236"/>
    <w:rsid w:val="000D5A8A"/>
    <w:rsid w:val="000D6C8F"/>
    <w:rsid w:val="000D7DCD"/>
    <w:rsid w:val="000E0C3C"/>
    <w:rsid w:val="000E1206"/>
    <w:rsid w:val="000E26CB"/>
    <w:rsid w:val="000E323D"/>
    <w:rsid w:val="000E374B"/>
    <w:rsid w:val="000E50E9"/>
    <w:rsid w:val="000E5C0F"/>
    <w:rsid w:val="000E60BF"/>
    <w:rsid w:val="000E65CE"/>
    <w:rsid w:val="000E72D3"/>
    <w:rsid w:val="000E7685"/>
    <w:rsid w:val="000E79B1"/>
    <w:rsid w:val="000E7A37"/>
    <w:rsid w:val="000F0DDD"/>
    <w:rsid w:val="000F15DD"/>
    <w:rsid w:val="000F1F53"/>
    <w:rsid w:val="000F26FC"/>
    <w:rsid w:val="000F3704"/>
    <w:rsid w:val="000F3A59"/>
    <w:rsid w:val="000F41D8"/>
    <w:rsid w:val="000F4AC1"/>
    <w:rsid w:val="000F5AB0"/>
    <w:rsid w:val="000F6A04"/>
    <w:rsid w:val="000F6BBC"/>
    <w:rsid w:val="000F74F7"/>
    <w:rsid w:val="000F7AF4"/>
    <w:rsid w:val="001006C6"/>
    <w:rsid w:val="001031D7"/>
    <w:rsid w:val="00103A61"/>
    <w:rsid w:val="00103C61"/>
    <w:rsid w:val="00105885"/>
    <w:rsid w:val="00105BCA"/>
    <w:rsid w:val="00105D65"/>
    <w:rsid w:val="00106A05"/>
    <w:rsid w:val="00106F3F"/>
    <w:rsid w:val="00110BBE"/>
    <w:rsid w:val="00112635"/>
    <w:rsid w:val="00113045"/>
    <w:rsid w:val="00113703"/>
    <w:rsid w:val="001137F6"/>
    <w:rsid w:val="00113D1A"/>
    <w:rsid w:val="00114481"/>
    <w:rsid w:val="00114C14"/>
    <w:rsid w:val="001156ED"/>
    <w:rsid w:val="0011585B"/>
    <w:rsid w:val="0011697A"/>
    <w:rsid w:val="00121D20"/>
    <w:rsid w:val="00123284"/>
    <w:rsid w:val="00123FB7"/>
    <w:rsid w:val="0012414B"/>
    <w:rsid w:val="0012590E"/>
    <w:rsid w:val="00125AE1"/>
    <w:rsid w:val="00126174"/>
    <w:rsid w:val="00127CEC"/>
    <w:rsid w:val="00130082"/>
    <w:rsid w:val="00130D10"/>
    <w:rsid w:val="001326BE"/>
    <w:rsid w:val="001346C1"/>
    <w:rsid w:val="00134C06"/>
    <w:rsid w:val="00136682"/>
    <w:rsid w:val="001367AB"/>
    <w:rsid w:val="001369DB"/>
    <w:rsid w:val="00140BDD"/>
    <w:rsid w:val="00142037"/>
    <w:rsid w:val="00143511"/>
    <w:rsid w:val="001439B7"/>
    <w:rsid w:val="001440F0"/>
    <w:rsid w:val="00144D55"/>
    <w:rsid w:val="00145BB5"/>
    <w:rsid w:val="00146360"/>
    <w:rsid w:val="00146AA0"/>
    <w:rsid w:val="00146F15"/>
    <w:rsid w:val="00147245"/>
    <w:rsid w:val="00150F0A"/>
    <w:rsid w:val="00153305"/>
    <w:rsid w:val="00153433"/>
    <w:rsid w:val="00153977"/>
    <w:rsid w:val="001555AD"/>
    <w:rsid w:val="00155BE6"/>
    <w:rsid w:val="00155F56"/>
    <w:rsid w:val="00157E79"/>
    <w:rsid w:val="0016036C"/>
    <w:rsid w:val="00160A70"/>
    <w:rsid w:val="00161672"/>
    <w:rsid w:val="00161904"/>
    <w:rsid w:val="00162D56"/>
    <w:rsid w:val="00162EC6"/>
    <w:rsid w:val="001637E7"/>
    <w:rsid w:val="00163CBB"/>
    <w:rsid w:val="0016543A"/>
    <w:rsid w:val="00165452"/>
    <w:rsid w:val="0016685B"/>
    <w:rsid w:val="00166926"/>
    <w:rsid w:val="0016734E"/>
    <w:rsid w:val="001675FD"/>
    <w:rsid w:val="0016788C"/>
    <w:rsid w:val="00170007"/>
    <w:rsid w:val="001715A8"/>
    <w:rsid w:val="001715B2"/>
    <w:rsid w:val="00172A60"/>
    <w:rsid w:val="001730E8"/>
    <w:rsid w:val="00173D06"/>
    <w:rsid w:val="00177B8D"/>
    <w:rsid w:val="00177FEE"/>
    <w:rsid w:val="001820DA"/>
    <w:rsid w:val="001840EC"/>
    <w:rsid w:val="00184BE2"/>
    <w:rsid w:val="001875F4"/>
    <w:rsid w:val="00190418"/>
    <w:rsid w:val="001909F1"/>
    <w:rsid w:val="00191671"/>
    <w:rsid w:val="001917C4"/>
    <w:rsid w:val="00191CDA"/>
    <w:rsid w:val="00192955"/>
    <w:rsid w:val="00192985"/>
    <w:rsid w:val="00192AA1"/>
    <w:rsid w:val="0019343E"/>
    <w:rsid w:val="0019437B"/>
    <w:rsid w:val="001943BF"/>
    <w:rsid w:val="001943CF"/>
    <w:rsid w:val="001945E1"/>
    <w:rsid w:val="001956B3"/>
    <w:rsid w:val="0019577E"/>
    <w:rsid w:val="00197367"/>
    <w:rsid w:val="001973C4"/>
    <w:rsid w:val="00197C32"/>
    <w:rsid w:val="001A120B"/>
    <w:rsid w:val="001A149C"/>
    <w:rsid w:val="001A1ABF"/>
    <w:rsid w:val="001A1D81"/>
    <w:rsid w:val="001A33B1"/>
    <w:rsid w:val="001A49C1"/>
    <w:rsid w:val="001A56E8"/>
    <w:rsid w:val="001A5863"/>
    <w:rsid w:val="001A5D58"/>
    <w:rsid w:val="001A6638"/>
    <w:rsid w:val="001A69C0"/>
    <w:rsid w:val="001A72D2"/>
    <w:rsid w:val="001B1FD8"/>
    <w:rsid w:val="001B24D2"/>
    <w:rsid w:val="001B38BD"/>
    <w:rsid w:val="001B3CDF"/>
    <w:rsid w:val="001B5824"/>
    <w:rsid w:val="001B7268"/>
    <w:rsid w:val="001B75E6"/>
    <w:rsid w:val="001C0E11"/>
    <w:rsid w:val="001C100B"/>
    <w:rsid w:val="001C1D1C"/>
    <w:rsid w:val="001C2CBC"/>
    <w:rsid w:val="001C2D0B"/>
    <w:rsid w:val="001C33CC"/>
    <w:rsid w:val="001C39C0"/>
    <w:rsid w:val="001C3B8C"/>
    <w:rsid w:val="001C4CBD"/>
    <w:rsid w:val="001C55D3"/>
    <w:rsid w:val="001C57A9"/>
    <w:rsid w:val="001C5B75"/>
    <w:rsid w:val="001C5F14"/>
    <w:rsid w:val="001C7226"/>
    <w:rsid w:val="001D0B68"/>
    <w:rsid w:val="001D0F49"/>
    <w:rsid w:val="001D1734"/>
    <w:rsid w:val="001D2402"/>
    <w:rsid w:val="001D2708"/>
    <w:rsid w:val="001D32D9"/>
    <w:rsid w:val="001D38CA"/>
    <w:rsid w:val="001D559E"/>
    <w:rsid w:val="001D5634"/>
    <w:rsid w:val="001D627C"/>
    <w:rsid w:val="001D69E9"/>
    <w:rsid w:val="001D7AC7"/>
    <w:rsid w:val="001E0D6E"/>
    <w:rsid w:val="001E19B1"/>
    <w:rsid w:val="001E2721"/>
    <w:rsid w:val="001E346F"/>
    <w:rsid w:val="001E3479"/>
    <w:rsid w:val="001E3CBD"/>
    <w:rsid w:val="001E3F10"/>
    <w:rsid w:val="001E4154"/>
    <w:rsid w:val="001E48FD"/>
    <w:rsid w:val="001E552E"/>
    <w:rsid w:val="001E577E"/>
    <w:rsid w:val="001E6A22"/>
    <w:rsid w:val="001E7CA1"/>
    <w:rsid w:val="001F002F"/>
    <w:rsid w:val="001F07B5"/>
    <w:rsid w:val="001F0971"/>
    <w:rsid w:val="001F14B5"/>
    <w:rsid w:val="001F2773"/>
    <w:rsid w:val="001F3E52"/>
    <w:rsid w:val="001F417C"/>
    <w:rsid w:val="001F468F"/>
    <w:rsid w:val="001F4912"/>
    <w:rsid w:val="001F61C9"/>
    <w:rsid w:val="001F6630"/>
    <w:rsid w:val="001F6AAE"/>
    <w:rsid w:val="0020095B"/>
    <w:rsid w:val="002018CC"/>
    <w:rsid w:val="00201C0F"/>
    <w:rsid w:val="00203390"/>
    <w:rsid w:val="0020353E"/>
    <w:rsid w:val="00203970"/>
    <w:rsid w:val="0020435D"/>
    <w:rsid w:val="00206394"/>
    <w:rsid w:val="00207C76"/>
    <w:rsid w:val="00211B59"/>
    <w:rsid w:val="00211CD5"/>
    <w:rsid w:val="00212190"/>
    <w:rsid w:val="00214561"/>
    <w:rsid w:val="00214860"/>
    <w:rsid w:val="0021516F"/>
    <w:rsid w:val="00215BB9"/>
    <w:rsid w:val="0021772F"/>
    <w:rsid w:val="00221EDA"/>
    <w:rsid w:val="00221F97"/>
    <w:rsid w:val="002220CA"/>
    <w:rsid w:val="00223565"/>
    <w:rsid w:val="00223ECB"/>
    <w:rsid w:val="00224214"/>
    <w:rsid w:val="0022454B"/>
    <w:rsid w:val="00225027"/>
    <w:rsid w:val="00225043"/>
    <w:rsid w:val="002262C9"/>
    <w:rsid w:val="002263D3"/>
    <w:rsid w:val="00226742"/>
    <w:rsid w:val="00227814"/>
    <w:rsid w:val="00227CD9"/>
    <w:rsid w:val="00230599"/>
    <w:rsid w:val="00230B6A"/>
    <w:rsid w:val="0023127C"/>
    <w:rsid w:val="00232229"/>
    <w:rsid w:val="00232440"/>
    <w:rsid w:val="00232A4C"/>
    <w:rsid w:val="00232F7B"/>
    <w:rsid w:val="00235A1E"/>
    <w:rsid w:val="002364E5"/>
    <w:rsid w:val="00236ACA"/>
    <w:rsid w:val="00236CF0"/>
    <w:rsid w:val="002379F2"/>
    <w:rsid w:val="002405BF"/>
    <w:rsid w:val="00240C2D"/>
    <w:rsid w:val="00240EE4"/>
    <w:rsid w:val="00242BA7"/>
    <w:rsid w:val="00242F08"/>
    <w:rsid w:val="002432FD"/>
    <w:rsid w:val="00243BEC"/>
    <w:rsid w:val="0024563D"/>
    <w:rsid w:val="00246B6A"/>
    <w:rsid w:val="002479DE"/>
    <w:rsid w:val="00247CCF"/>
    <w:rsid w:val="00247E37"/>
    <w:rsid w:val="002502D9"/>
    <w:rsid w:val="00251E22"/>
    <w:rsid w:val="00251F21"/>
    <w:rsid w:val="002520AD"/>
    <w:rsid w:val="0025289E"/>
    <w:rsid w:val="00252B2E"/>
    <w:rsid w:val="002534A9"/>
    <w:rsid w:val="0025359D"/>
    <w:rsid w:val="00253990"/>
    <w:rsid w:val="00254143"/>
    <w:rsid w:val="00254E6F"/>
    <w:rsid w:val="00256C50"/>
    <w:rsid w:val="002577E6"/>
    <w:rsid w:val="00257807"/>
    <w:rsid w:val="00257F24"/>
    <w:rsid w:val="00257F90"/>
    <w:rsid w:val="002618A6"/>
    <w:rsid w:val="00261BF0"/>
    <w:rsid w:val="002629BE"/>
    <w:rsid w:val="00262E01"/>
    <w:rsid w:val="00263292"/>
    <w:rsid w:val="00263541"/>
    <w:rsid w:val="00264609"/>
    <w:rsid w:val="00264B9C"/>
    <w:rsid w:val="002657DE"/>
    <w:rsid w:val="00265BA6"/>
    <w:rsid w:val="0026698F"/>
    <w:rsid w:val="00266BB7"/>
    <w:rsid w:val="002675D2"/>
    <w:rsid w:val="00270593"/>
    <w:rsid w:val="002715FD"/>
    <w:rsid w:val="002731FD"/>
    <w:rsid w:val="0027421B"/>
    <w:rsid w:val="002749DF"/>
    <w:rsid w:val="00275D60"/>
    <w:rsid w:val="0027667A"/>
    <w:rsid w:val="00277CB8"/>
    <w:rsid w:val="00280C32"/>
    <w:rsid w:val="00280F35"/>
    <w:rsid w:val="00283041"/>
    <w:rsid w:val="00283E88"/>
    <w:rsid w:val="00284636"/>
    <w:rsid w:val="00285775"/>
    <w:rsid w:val="00286654"/>
    <w:rsid w:val="00286AEF"/>
    <w:rsid w:val="00287304"/>
    <w:rsid w:val="00287528"/>
    <w:rsid w:val="002879CD"/>
    <w:rsid w:val="0029142F"/>
    <w:rsid w:val="00292686"/>
    <w:rsid w:val="00293380"/>
    <w:rsid w:val="00293E45"/>
    <w:rsid w:val="0029467C"/>
    <w:rsid w:val="002947F5"/>
    <w:rsid w:val="002949FB"/>
    <w:rsid w:val="0029550E"/>
    <w:rsid w:val="002963CB"/>
    <w:rsid w:val="0029664D"/>
    <w:rsid w:val="00296951"/>
    <w:rsid w:val="00296CB2"/>
    <w:rsid w:val="00297840"/>
    <w:rsid w:val="002A2D60"/>
    <w:rsid w:val="002A42A8"/>
    <w:rsid w:val="002A4CA9"/>
    <w:rsid w:val="002A4F6C"/>
    <w:rsid w:val="002A519F"/>
    <w:rsid w:val="002A6F0E"/>
    <w:rsid w:val="002A72EE"/>
    <w:rsid w:val="002A7983"/>
    <w:rsid w:val="002A7994"/>
    <w:rsid w:val="002A7B00"/>
    <w:rsid w:val="002B076D"/>
    <w:rsid w:val="002B0909"/>
    <w:rsid w:val="002B1285"/>
    <w:rsid w:val="002B2722"/>
    <w:rsid w:val="002B365E"/>
    <w:rsid w:val="002B38DB"/>
    <w:rsid w:val="002B501E"/>
    <w:rsid w:val="002B6610"/>
    <w:rsid w:val="002B67C6"/>
    <w:rsid w:val="002B6E54"/>
    <w:rsid w:val="002B7051"/>
    <w:rsid w:val="002C07A3"/>
    <w:rsid w:val="002C1399"/>
    <w:rsid w:val="002C185A"/>
    <w:rsid w:val="002C4253"/>
    <w:rsid w:val="002C4D25"/>
    <w:rsid w:val="002C5805"/>
    <w:rsid w:val="002C5DD0"/>
    <w:rsid w:val="002C5F0E"/>
    <w:rsid w:val="002C6A9E"/>
    <w:rsid w:val="002C721D"/>
    <w:rsid w:val="002C7373"/>
    <w:rsid w:val="002C7BEA"/>
    <w:rsid w:val="002D0910"/>
    <w:rsid w:val="002D25DC"/>
    <w:rsid w:val="002D2C1D"/>
    <w:rsid w:val="002D45A8"/>
    <w:rsid w:val="002D592E"/>
    <w:rsid w:val="002D5E7A"/>
    <w:rsid w:val="002D659E"/>
    <w:rsid w:val="002E02AA"/>
    <w:rsid w:val="002E0F4D"/>
    <w:rsid w:val="002E13C6"/>
    <w:rsid w:val="002E239E"/>
    <w:rsid w:val="002E2503"/>
    <w:rsid w:val="002E2736"/>
    <w:rsid w:val="002E30D8"/>
    <w:rsid w:val="002E3149"/>
    <w:rsid w:val="002E3185"/>
    <w:rsid w:val="002E3F2D"/>
    <w:rsid w:val="002E54FE"/>
    <w:rsid w:val="002E59C0"/>
    <w:rsid w:val="002E5B24"/>
    <w:rsid w:val="002E68E2"/>
    <w:rsid w:val="002E77E4"/>
    <w:rsid w:val="002F0851"/>
    <w:rsid w:val="002F1D6D"/>
    <w:rsid w:val="002F222C"/>
    <w:rsid w:val="002F2300"/>
    <w:rsid w:val="002F24D3"/>
    <w:rsid w:val="002F2B35"/>
    <w:rsid w:val="002F308F"/>
    <w:rsid w:val="002F367D"/>
    <w:rsid w:val="002F5C78"/>
    <w:rsid w:val="002F5E1B"/>
    <w:rsid w:val="002F6990"/>
    <w:rsid w:val="0030064C"/>
    <w:rsid w:val="0030102E"/>
    <w:rsid w:val="003027C3"/>
    <w:rsid w:val="00302AF3"/>
    <w:rsid w:val="00303DC7"/>
    <w:rsid w:val="00303E65"/>
    <w:rsid w:val="0030554A"/>
    <w:rsid w:val="003055E4"/>
    <w:rsid w:val="0030563E"/>
    <w:rsid w:val="00305F50"/>
    <w:rsid w:val="00306250"/>
    <w:rsid w:val="00306F6D"/>
    <w:rsid w:val="0030706B"/>
    <w:rsid w:val="0030778B"/>
    <w:rsid w:val="0031163D"/>
    <w:rsid w:val="003138DF"/>
    <w:rsid w:val="003147BF"/>
    <w:rsid w:val="00314C0C"/>
    <w:rsid w:val="00315BF0"/>
    <w:rsid w:val="00315CE1"/>
    <w:rsid w:val="00316EC0"/>
    <w:rsid w:val="003177B9"/>
    <w:rsid w:val="00317F02"/>
    <w:rsid w:val="003204A2"/>
    <w:rsid w:val="00320558"/>
    <w:rsid w:val="0032084D"/>
    <w:rsid w:val="00320D57"/>
    <w:rsid w:val="0032217D"/>
    <w:rsid w:val="00322213"/>
    <w:rsid w:val="00322508"/>
    <w:rsid w:val="00322807"/>
    <w:rsid w:val="00323FA0"/>
    <w:rsid w:val="00330C85"/>
    <w:rsid w:val="00331282"/>
    <w:rsid w:val="00331836"/>
    <w:rsid w:val="00331CEC"/>
    <w:rsid w:val="00333ABB"/>
    <w:rsid w:val="003347F4"/>
    <w:rsid w:val="00336429"/>
    <w:rsid w:val="00336AB8"/>
    <w:rsid w:val="00337CD5"/>
    <w:rsid w:val="00340468"/>
    <w:rsid w:val="0034047D"/>
    <w:rsid w:val="00340FB1"/>
    <w:rsid w:val="00342A6F"/>
    <w:rsid w:val="0034311F"/>
    <w:rsid w:val="00343C78"/>
    <w:rsid w:val="00344221"/>
    <w:rsid w:val="00344F15"/>
    <w:rsid w:val="00345A5C"/>
    <w:rsid w:val="00345D7C"/>
    <w:rsid w:val="0034669B"/>
    <w:rsid w:val="00346852"/>
    <w:rsid w:val="003472FD"/>
    <w:rsid w:val="00347C96"/>
    <w:rsid w:val="0035038D"/>
    <w:rsid w:val="00350A01"/>
    <w:rsid w:val="003518B1"/>
    <w:rsid w:val="003526E6"/>
    <w:rsid w:val="00353E87"/>
    <w:rsid w:val="003540CE"/>
    <w:rsid w:val="003542A1"/>
    <w:rsid w:val="00356B01"/>
    <w:rsid w:val="0036088A"/>
    <w:rsid w:val="00360BCC"/>
    <w:rsid w:val="00360BE7"/>
    <w:rsid w:val="00361C5A"/>
    <w:rsid w:val="00361C91"/>
    <w:rsid w:val="00362C41"/>
    <w:rsid w:val="00365338"/>
    <w:rsid w:val="00365544"/>
    <w:rsid w:val="00370343"/>
    <w:rsid w:val="00370E46"/>
    <w:rsid w:val="00371CD8"/>
    <w:rsid w:val="00371FD1"/>
    <w:rsid w:val="00372310"/>
    <w:rsid w:val="003725FC"/>
    <w:rsid w:val="00373F29"/>
    <w:rsid w:val="00374648"/>
    <w:rsid w:val="00374B5B"/>
    <w:rsid w:val="00374DE6"/>
    <w:rsid w:val="003757BB"/>
    <w:rsid w:val="00380167"/>
    <w:rsid w:val="00381A6E"/>
    <w:rsid w:val="00381B21"/>
    <w:rsid w:val="00381CD9"/>
    <w:rsid w:val="00384F86"/>
    <w:rsid w:val="00385239"/>
    <w:rsid w:val="0038564F"/>
    <w:rsid w:val="0038697E"/>
    <w:rsid w:val="00390547"/>
    <w:rsid w:val="0039106D"/>
    <w:rsid w:val="003923FE"/>
    <w:rsid w:val="00392980"/>
    <w:rsid w:val="00393C8A"/>
    <w:rsid w:val="00393CA9"/>
    <w:rsid w:val="00394461"/>
    <w:rsid w:val="00394A89"/>
    <w:rsid w:val="00395134"/>
    <w:rsid w:val="00395A46"/>
    <w:rsid w:val="003963F9"/>
    <w:rsid w:val="003967E7"/>
    <w:rsid w:val="003978D8"/>
    <w:rsid w:val="00397C1E"/>
    <w:rsid w:val="003A049F"/>
    <w:rsid w:val="003A0D76"/>
    <w:rsid w:val="003A1040"/>
    <w:rsid w:val="003A1978"/>
    <w:rsid w:val="003A2BBE"/>
    <w:rsid w:val="003A2EE6"/>
    <w:rsid w:val="003A3CD4"/>
    <w:rsid w:val="003A463B"/>
    <w:rsid w:val="003A5591"/>
    <w:rsid w:val="003A74B7"/>
    <w:rsid w:val="003A7914"/>
    <w:rsid w:val="003B0D02"/>
    <w:rsid w:val="003B2AD2"/>
    <w:rsid w:val="003B6538"/>
    <w:rsid w:val="003B7503"/>
    <w:rsid w:val="003C0422"/>
    <w:rsid w:val="003C1018"/>
    <w:rsid w:val="003C24CC"/>
    <w:rsid w:val="003C28F4"/>
    <w:rsid w:val="003C3279"/>
    <w:rsid w:val="003C3805"/>
    <w:rsid w:val="003C39F7"/>
    <w:rsid w:val="003C4035"/>
    <w:rsid w:val="003C437A"/>
    <w:rsid w:val="003C4941"/>
    <w:rsid w:val="003C4C80"/>
    <w:rsid w:val="003C4EB4"/>
    <w:rsid w:val="003C5235"/>
    <w:rsid w:val="003C7656"/>
    <w:rsid w:val="003C79E8"/>
    <w:rsid w:val="003D0004"/>
    <w:rsid w:val="003D0078"/>
    <w:rsid w:val="003D0C20"/>
    <w:rsid w:val="003D17A2"/>
    <w:rsid w:val="003D20F1"/>
    <w:rsid w:val="003D2F83"/>
    <w:rsid w:val="003D31B0"/>
    <w:rsid w:val="003D3F71"/>
    <w:rsid w:val="003D51A6"/>
    <w:rsid w:val="003D57C4"/>
    <w:rsid w:val="003D6842"/>
    <w:rsid w:val="003D6C97"/>
    <w:rsid w:val="003D73EA"/>
    <w:rsid w:val="003E00B9"/>
    <w:rsid w:val="003E0E3F"/>
    <w:rsid w:val="003E10EF"/>
    <w:rsid w:val="003E1247"/>
    <w:rsid w:val="003E2AEE"/>
    <w:rsid w:val="003E2F6C"/>
    <w:rsid w:val="003E3C56"/>
    <w:rsid w:val="003E40DB"/>
    <w:rsid w:val="003E517C"/>
    <w:rsid w:val="003E6F51"/>
    <w:rsid w:val="003E763E"/>
    <w:rsid w:val="003F18CF"/>
    <w:rsid w:val="003F1AB0"/>
    <w:rsid w:val="003F1B91"/>
    <w:rsid w:val="003F268D"/>
    <w:rsid w:val="003F4FCE"/>
    <w:rsid w:val="003F744E"/>
    <w:rsid w:val="003F763C"/>
    <w:rsid w:val="004000D2"/>
    <w:rsid w:val="0040021D"/>
    <w:rsid w:val="00402C91"/>
    <w:rsid w:val="00404762"/>
    <w:rsid w:val="0040652A"/>
    <w:rsid w:val="0041104C"/>
    <w:rsid w:val="00411AF7"/>
    <w:rsid w:val="00411E2F"/>
    <w:rsid w:val="0041227E"/>
    <w:rsid w:val="00412AA1"/>
    <w:rsid w:val="00412B39"/>
    <w:rsid w:val="00412DF1"/>
    <w:rsid w:val="00412EB2"/>
    <w:rsid w:val="004144CE"/>
    <w:rsid w:val="0041474F"/>
    <w:rsid w:val="004159C8"/>
    <w:rsid w:val="00416DB6"/>
    <w:rsid w:val="00417A1B"/>
    <w:rsid w:val="00420798"/>
    <w:rsid w:val="00420DAF"/>
    <w:rsid w:val="00421536"/>
    <w:rsid w:val="0042155F"/>
    <w:rsid w:val="0042322D"/>
    <w:rsid w:val="004241B1"/>
    <w:rsid w:val="00426139"/>
    <w:rsid w:val="004263DD"/>
    <w:rsid w:val="0042664A"/>
    <w:rsid w:val="004266D1"/>
    <w:rsid w:val="004268E2"/>
    <w:rsid w:val="0042736E"/>
    <w:rsid w:val="0042773E"/>
    <w:rsid w:val="00427E15"/>
    <w:rsid w:val="00427E44"/>
    <w:rsid w:val="00431AF8"/>
    <w:rsid w:val="00431C89"/>
    <w:rsid w:val="0043221B"/>
    <w:rsid w:val="00433227"/>
    <w:rsid w:val="00434294"/>
    <w:rsid w:val="004347E9"/>
    <w:rsid w:val="004349CD"/>
    <w:rsid w:val="00435558"/>
    <w:rsid w:val="004360C2"/>
    <w:rsid w:val="00436CA7"/>
    <w:rsid w:val="004405C3"/>
    <w:rsid w:val="004409D8"/>
    <w:rsid w:val="0044354F"/>
    <w:rsid w:val="004435F3"/>
    <w:rsid w:val="0044400B"/>
    <w:rsid w:val="00444108"/>
    <w:rsid w:val="00446186"/>
    <w:rsid w:val="00446368"/>
    <w:rsid w:val="004473B3"/>
    <w:rsid w:val="00450C33"/>
    <w:rsid w:val="00452650"/>
    <w:rsid w:val="00452DAA"/>
    <w:rsid w:val="00452DEE"/>
    <w:rsid w:val="004537DC"/>
    <w:rsid w:val="00453963"/>
    <w:rsid w:val="00453DA3"/>
    <w:rsid w:val="00454260"/>
    <w:rsid w:val="00454495"/>
    <w:rsid w:val="0045522A"/>
    <w:rsid w:val="004563E2"/>
    <w:rsid w:val="00456AFF"/>
    <w:rsid w:val="0046065B"/>
    <w:rsid w:val="00460B99"/>
    <w:rsid w:val="00462264"/>
    <w:rsid w:val="004622EF"/>
    <w:rsid w:val="00462855"/>
    <w:rsid w:val="00463D0A"/>
    <w:rsid w:val="00463D34"/>
    <w:rsid w:val="00464077"/>
    <w:rsid w:val="00464207"/>
    <w:rsid w:val="00464940"/>
    <w:rsid w:val="0046537A"/>
    <w:rsid w:val="00470568"/>
    <w:rsid w:val="00471302"/>
    <w:rsid w:val="00471450"/>
    <w:rsid w:val="00472C67"/>
    <w:rsid w:val="00472E21"/>
    <w:rsid w:val="00472E68"/>
    <w:rsid w:val="00473F8F"/>
    <w:rsid w:val="004747A9"/>
    <w:rsid w:val="00475F88"/>
    <w:rsid w:val="00475FBB"/>
    <w:rsid w:val="00476B07"/>
    <w:rsid w:val="00476E10"/>
    <w:rsid w:val="004771F8"/>
    <w:rsid w:val="004810C9"/>
    <w:rsid w:val="00481170"/>
    <w:rsid w:val="00483381"/>
    <w:rsid w:val="00483C3D"/>
    <w:rsid w:val="00483F9A"/>
    <w:rsid w:val="004843BD"/>
    <w:rsid w:val="00484CDE"/>
    <w:rsid w:val="0048514A"/>
    <w:rsid w:val="0048550A"/>
    <w:rsid w:val="00486597"/>
    <w:rsid w:val="004875E0"/>
    <w:rsid w:val="004877CE"/>
    <w:rsid w:val="00487C40"/>
    <w:rsid w:val="00490915"/>
    <w:rsid w:val="00491B84"/>
    <w:rsid w:val="0049286A"/>
    <w:rsid w:val="00492B02"/>
    <w:rsid w:val="00492FED"/>
    <w:rsid w:val="00493246"/>
    <w:rsid w:val="0049382D"/>
    <w:rsid w:val="00494208"/>
    <w:rsid w:val="00494A57"/>
    <w:rsid w:val="00496EA0"/>
    <w:rsid w:val="004970E1"/>
    <w:rsid w:val="0049732D"/>
    <w:rsid w:val="00497668"/>
    <w:rsid w:val="00497FBA"/>
    <w:rsid w:val="004A184E"/>
    <w:rsid w:val="004A1E24"/>
    <w:rsid w:val="004A1F5C"/>
    <w:rsid w:val="004A21E1"/>
    <w:rsid w:val="004A404D"/>
    <w:rsid w:val="004A4473"/>
    <w:rsid w:val="004A47C5"/>
    <w:rsid w:val="004A4CD2"/>
    <w:rsid w:val="004A52C4"/>
    <w:rsid w:val="004A5999"/>
    <w:rsid w:val="004A5C81"/>
    <w:rsid w:val="004A5F4F"/>
    <w:rsid w:val="004A6FA7"/>
    <w:rsid w:val="004A7943"/>
    <w:rsid w:val="004A7CA8"/>
    <w:rsid w:val="004A7FEE"/>
    <w:rsid w:val="004B077F"/>
    <w:rsid w:val="004B12F9"/>
    <w:rsid w:val="004B1404"/>
    <w:rsid w:val="004B210A"/>
    <w:rsid w:val="004B268E"/>
    <w:rsid w:val="004B3028"/>
    <w:rsid w:val="004B54F0"/>
    <w:rsid w:val="004B5658"/>
    <w:rsid w:val="004B6A63"/>
    <w:rsid w:val="004B74D5"/>
    <w:rsid w:val="004C0426"/>
    <w:rsid w:val="004C07B2"/>
    <w:rsid w:val="004C0BAC"/>
    <w:rsid w:val="004C1213"/>
    <w:rsid w:val="004C1362"/>
    <w:rsid w:val="004C1431"/>
    <w:rsid w:val="004C161A"/>
    <w:rsid w:val="004C363A"/>
    <w:rsid w:val="004C3B07"/>
    <w:rsid w:val="004C4685"/>
    <w:rsid w:val="004C4939"/>
    <w:rsid w:val="004C5F45"/>
    <w:rsid w:val="004C68BF"/>
    <w:rsid w:val="004C6A79"/>
    <w:rsid w:val="004C6E01"/>
    <w:rsid w:val="004D05AB"/>
    <w:rsid w:val="004D0A94"/>
    <w:rsid w:val="004D0F1C"/>
    <w:rsid w:val="004D17CF"/>
    <w:rsid w:val="004D1B36"/>
    <w:rsid w:val="004D1C63"/>
    <w:rsid w:val="004D1DDA"/>
    <w:rsid w:val="004D23DA"/>
    <w:rsid w:val="004D33A7"/>
    <w:rsid w:val="004D3420"/>
    <w:rsid w:val="004D39DF"/>
    <w:rsid w:val="004D4E5B"/>
    <w:rsid w:val="004D50C4"/>
    <w:rsid w:val="004D5F9A"/>
    <w:rsid w:val="004D67C8"/>
    <w:rsid w:val="004D67CB"/>
    <w:rsid w:val="004D69B0"/>
    <w:rsid w:val="004E02A3"/>
    <w:rsid w:val="004E0A5B"/>
    <w:rsid w:val="004E0B07"/>
    <w:rsid w:val="004E0CD1"/>
    <w:rsid w:val="004E2520"/>
    <w:rsid w:val="004E2AAE"/>
    <w:rsid w:val="004E2E87"/>
    <w:rsid w:val="004E2F2D"/>
    <w:rsid w:val="004E3482"/>
    <w:rsid w:val="004E3B3F"/>
    <w:rsid w:val="004E3C38"/>
    <w:rsid w:val="004E3ECA"/>
    <w:rsid w:val="004E4BB2"/>
    <w:rsid w:val="004E5CED"/>
    <w:rsid w:val="004E7F9C"/>
    <w:rsid w:val="004F0105"/>
    <w:rsid w:val="004F1102"/>
    <w:rsid w:val="004F1108"/>
    <w:rsid w:val="004F15A0"/>
    <w:rsid w:val="004F1854"/>
    <w:rsid w:val="004F2F57"/>
    <w:rsid w:val="004F3B3E"/>
    <w:rsid w:val="004F5356"/>
    <w:rsid w:val="004F6F93"/>
    <w:rsid w:val="004F76EB"/>
    <w:rsid w:val="00501FA0"/>
    <w:rsid w:val="00502558"/>
    <w:rsid w:val="00505685"/>
    <w:rsid w:val="0050618F"/>
    <w:rsid w:val="0050723F"/>
    <w:rsid w:val="005078E7"/>
    <w:rsid w:val="00507AAF"/>
    <w:rsid w:val="00507B73"/>
    <w:rsid w:val="00510B85"/>
    <w:rsid w:val="00513173"/>
    <w:rsid w:val="00513813"/>
    <w:rsid w:val="0051401D"/>
    <w:rsid w:val="00514CFE"/>
    <w:rsid w:val="005157D0"/>
    <w:rsid w:val="00515C5D"/>
    <w:rsid w:val="00516E01"/>
    <w:rsid w:val="00517711"/>
    <w:rsid w:val="00517E64"/>
    <w:rsid w:val="0052090E"/>
    <w:rsid w:val="0052142C"/>
    <w:rsid w:val="00523910"/>
    <w:rsid w:val="00524459"/>
    <w:rsid w:val="005255D1"/>
    <w:rsid w:val="0052630D"/>
    <w:rsid w:val="00527877"/>
    <w:rsid w:val="00527A6A"/>
    <w:rsid w:val="00531119"/>
    <w:rsid w:val="005319B2"/>
    <w:rsid w:val="00532606"/>
    <w:rsid w:val="00532AA1"/>
    <w:rsid w:val="00534508"/>
    <w:rsid w:val="00535E20"/>
    <w:rsid w:val="00536B79"/>
    <w:rsid w:val="00540EA3"/>
    <w:rsid w:val="00541434"/>
    <w:rsid w:val="00541502"/>
    <w:rsid w:val="00541601"/>
    <w:rsid w:val="00543098"/>
    <w:rsid w:val="005434E2"/>
    <w:rsid w:val="00545020"/>
    <w:rsid w:val="00546DB1"/>
    <w:rsid w:val="005502D8"/>
    <w:rsid w:val="00550757"/>
    <w:rsid w:val="00551908"/>
    <w:rsid w:val="00552DDC"/>
    <w:rsid w:val="00553522"/>
    <w:rsid w:val="00553D02"/>
    <w:rsid w:val="0055661E"/>
    <w:rsid w:val="00556CE9"/>
    <w:rsid w:val="00560000"/>
    <w:rsid w:val="00560560"/>
    <w:rsid w:val="0056246F"/>
    <w:rsid w:val="005624B1"/>
    <w:rsid w:val="00562519"/>
    <w:rsid w:val="0056297B"/>
    <w:rsid w:val="005633AB"/>
    <w:rsid w:val="00563514"/>
    <w:rsid w:val="005640F3"/>
    <w:rsid w:val="005650D4"/>
    <w:rsid w:val="005651E9"/>
    <w:rsid w:val="00566BCD"/>
    <w:rsid w:val="00566C4E"/>
    <w:rsid w:val="0056776B"/>
    <w:rsid w:val="00570C43"/>
    <w:rsid w:val="0057115F"/>
    <w:rsid w:val="005722AE"/>
    <w:rsid w:val="00572A51"/>
    <w:rsid w:val="005750B9"/>
    <w:rsid w:val="0057746B"/>
    <w:rsid w:val="00577C95"/>
    <w:rsid w:val="00577D91"/>
    <w:rsid w:val="005804E6"/>
    <w:rsid w:val="0058123B"/>
    <w:rsid w:val="00582CF3"/>
    <w:rsid w:val="0058331D"/>
    <w:rsid w:val="0058351A"/>
    <w:rsid w:val="005835CD"/>
    <w:rsid w:val="0058443D"/>
    <w:rsid w:val="00584A4A"/>
    <w:rsid w:val="00584BF6"/>
    <w:rsid w:val="00585AC7"/>
    <w:rsid w:val="00585CAC"/>
    <w:rsid w:val="00586D63"/>
    <w:rsid w:val="0058768C"/>
    <w:rsid w:val="00592A0C"/>
    <w:rsid w:val="00592A6A"/>
    <w:rsid w:val="005938D1"/>
    <w:rsid w:val="00594BF3"/>
    <w:rsid w:val="00595051"/>
    <w:rsid w:val="005954B5"/>
    <w:rsid w:val="0059551E"/>
    <w:rsid w:val="00595982"/>
    <w:rsid w:val="00595CF9"/>
    <w:rsid w:val="00597CE8"/>
    <w:rsid w:val="005A17C5"/>
    <w:rsid w:val="005A1986"/>
    <w:rsid w:val="005A1C65"/>
    <w:rsid w:val="005A33FB"/>
    <w:rsid w:val="005A3B11"/>
    <w:rsid w:val="005A428E"/>
    <w:rsid w:val="005A5245"/>
    <w:rsid w:val="005A5340"/>
    <w:rsid w:val="005A5796"/>
    <w:rsid w:val="005A621C"/>
    <w:rsid w:val="005A63F0"/>
    <w:rsid w:val="005A6891"/>
    <w:rsid w:val="005B0425"/>
    <w:rsid w:val="005B065B"/>
    <w:rsid w:val="005B084A"/>
    <w:rsid w:val="005B2A0A"/>
    <w:rsid w:val="005B42EF"/>
    <w:rsid w:val="005B516F"/>
    <w:rsid w:val="005B57A6"/>
    <w:rsid w:val="005B596B"/>
    <w:rsid w:val="005B7B67"/>
    <w:rsid w:val="005B7FBD"/>
    <w:rsid w:val="005C051B"/>
    <w:rsid w:val="005C08FB"/>
    <w:rsid w:val="005C0AAF"/>
    <w:rsid w:val="005C0B49"/>
    <w:rsid w:val="005C18DF"/>
    <w:rsid w:val="005C18FE"/>
    <w:rsid w:val="005C640C"/>
    <w:rsid w:val="005C6469"/>
    <w:rsid w:val="005C68D6"/>
    <w:rsid w:val="005D11FF"/>
    <w:rsid w:val="005D1519"/>
    <w:rsid w:val="005D18BB"/>
    <w:rsid w:val="005D1917"/>
    <w:rsid w:val="005D26E3"/>
    <w:rsid w:val="005D31B7"/>
    <w:rsid w:val="005D3378"/>
    <w:rsid w:val="005D3910"/>
    <w:rsid w:val="005D4E26"/>
    <w:rsid w:val="005D5036"/>
    <w:rsid w:val="005D6264"/>
    <w:rsid w:val="005D630F"/>
    <w:rsid w:val="005D6F99"/>
    <w:rsid w:val="005D726B"/>
    <w:rsid w:val="005D7626"/>
    <w:rsid w:val="005D7DE0"/>
    <w:rsid w:val="005E18C6"/>
    <w:rsid w:val="005E1FEC"/>
    <w:rsid w:val="005E2825"/>
    <w:rsid w:val="005E2A36"/>
    <w:rsid w:val="005E3356"/>
    <w:rsid w:val="005E3AAF"/>
    <w:rsid w:val="005E4069"/>
    <w:rsid w:val="005E42E3"/>
    <w:rsid w:val="005E4484"/>
    <w:rsid w:val="005E4A4C"/>
    <w:rsid w:val="005E4C66"/>
    <w:rsid w:val="005E566E"/>
    <w:rsid w:val="005E5940"/>
    <w:rsid w:val="005F05BA"/>
    <w:rsid w:val="005F0C45"/>
    <w:rsid w:val="005F2341"/>
    <w:rsid w:val="005F37C2"/>
    <w:rsid w:val="005F3B9A"/>
    <w:rsid w:val="005F3C85"/>
    <w:rsid w:val="005F4549"/>
    <w:rsid w:val="005F4886"/>
    <w:rsid w:val="005F573C"/>
    <w:rsid w:val="005F5CAD"/>
    <w:rsid w:val="005F7DCE"/>
    <w:rsid w:val="006004D5"/>
    <w:rsid w:val="00601C0D"/>
    <w:rsid w:val="0060393D"/>
    <w:rsid w:val="006050C7"/>
    <w:rsid w:val="006051B9"/>
    <w:rsid w:val="00605974"/>
    <w:rsid w:val="00606215"/>
    <w:rsid w:val="00606723"/>
    <w:rsid w:val="00607084"/>
    <w:rsid w:val="0060784F"/>
    <w:rsid w:val="006105F8"/>
    <w:rsid w:val="00611FAA"/>
    <w:rsid w:val="00612B53"/>
    <w:rsid w:val="00612B7F"/>
    <w:rsid w:val="00614A18"/>
    <w:rsid w:val="00615E3A"/>
    <w:rsid w:val="00617003"/>
    <w:rsid w:val="006217AB"/>
    <w:rsid w:val="00622665"/>
    <w:rsid w:val="00623B70"/>
    <w:rsid w:val="00623C06"/>
    <w:rsid w:val="00625214"/>
    <w:rsid w:val="006261DC"/>
    <w:rsid w:val="006276FB"/>
    <w:rsid w:val="00627D79"/>
    <w:rsid w:val="00630CAF"/>
    <w:rsid w:val="00631DA2"/>
    <w:rsid w:val="00632C4D"/>
    <w:rsid w:val="006356C3"/>
    <w:rsid w:val="00640D3B"/>
    <w:rsid w:val="00642D89"/>
    <w:rsid w:val="00642E12"/>
    <w:rsid w:val="006438DA"/>
    <w:rsid w:val="00643E64"/>
    <w:rsid w:val="00644163"/>
    <w:rsid w:val="006456F2"/>
    <w:rsid w:val="00650B57"/>
    <w:rsid w:val="006523F9"/>
    <w:rsid w:val="00653245"/>
    <w:rsid w:val="00653F9C"/>
    <w:rsid w:val="00654B79"/>
    <w:rsid w:val="00654E36"/>
    <w:rsid w:val="006571F4"/>
    <w:rsid w:val="00657784"/>
    <w:rsid w:val="0065791F"/>
    <w:rsid w:val="00660AE0"/>
    <w:rsid w:val="00660DB8"/>
    <w:rsid w:val="006610D8"/>
    <w:rsid w:val="0066141C"/>
    <w:rsid w:val="00661BB3"/>
    <w:rsid w:val="00661CD7"/>
    <w:rsid w:val="00662574"/>
    <w:rsid w:val="00662812"/>
    <w:rsid w:val="00662967"/>
    <w:rsid w:val="00665897"/>
    <w:rsid w:val="00665A05"/>
    <w:rsid w:val="00666C36"/>
    <w:rsid w:val="00666C3F"/>
    <w:rsid w:val="00667B4D"/>
    <w:rsid w:val="00670DC6"/>
    <w:rsid w:val="00671044"/>
    <w:rsid w:val="00671CCD"/>
    <w:rsid w:val="00672D31"/>
    <w:rsid w:val="006730A6"/>
    <w:rsid w:val="00673AE5"/>
    <w:rsid w:val="00673BE9"/>
    <w:rsid w:val="00674513"/>
    <w:rsid w:val="006748A8"/>
    <w:rsid w:val="006752B4"/>
    <w:rsid w:val="006774A6"/>
    <w:rsid w:val="00681656"/>
    <w:rsid w:val="0068193D"/>
    <w:rsid w:val="006825CA"/>
    <w:rsid w:val="006829DF"/>
    <w:rsid w:val="00682CBF"/>
    <w:rsid w:val="00682F85"/>
    <w:rsid w:val="00684F95"/>
    <w:rsid w:val="006852AC"/>
    <w:rsid w:val="006857B6"/>
    <w:rsid w:val="006872F5"/>
    <w:rsid w:val="00690F6C"/>
    <w:rsid w:val="006910BB"/>
    <w:rsid w:val="006915B0"/>
    <w:rsid w:val="0069225D"/>
    <w:rsid w:val="006942A8"/>
    <w:rsid w:val="00697465"/>
    <w:rsid w:val="006A202A"/>
    <w:rsid w:val="006A2483"/>
    <w:rsid w:val="006A390C"/>
    <w:rsid w:val="006A49F5"/>
    <w:rsid w:val="006A63E4"/>
    <w:rsid w:val="006A7008"/>
    <w:rsid w:val="006A71C4"/>
    <w:rsid w:val="006A7BE3"/>
    <w:rsid w:val="006A7D82"/>
    <w:rsid w:val="006B0105"/>
    <w:rsid w:val="006B0D47"/>
    <w:rsid w:val="006B1593"/>
    <w:rsid w:val="006B2103"/>
    <w:rsid w:val="006B281D"/>
    <w:rsid w:val="006B360A"/>
    <w:rsid w:val="006B399F"/>
    <w:rsid w:val="006B4B9B"/>
    <w:rsid w:val="006B7563"/>
    <w:rsid w:val="006B7AB3"/>
    <w:rsid w:val="006C15DD"/>
    <w:rsid w:val="006C1B8B"/>
    <w:rsid w:val="006C1EFE"/>
    <w:rsid w:val="006C2715"/>
    <w:rsid w:val="006C28DB"/>
    <w:rsid w:val="006C3580"/>
    <w:rsid w:val="006C395B"/>
    <w:rsid w:val="006C4EA1"/>
    <w:rsid w:val="006C55FE"/>
    <w:rsid w:val="006C5A83"/>
    <w:rsid w:val="006C68D7"/>
    <w:rsid w:val="006C6D97"/>
    <w:rsid w:val="006C7963"/>
    <w:rsid w:val="006D03FB"/>
    <w:rsid w:val="006D0C08"/>
    <w:rsid w:val="006D16F7"/>
    <w:rsid w:val="006D30BE"/>
    <w:rsid w:val="006D3B3F"/>
    <w:rsid w:val="006D3CAD"/>
    <w:rsid w:val="006D4DB6"/>
    <w:rsid w:val="006D5097"/>
    <w:rsid w:val="006D5285"/>
    <w:rsid w:val="006D53AA"/>
    <w:rsid w:val="006D56B9"/>
    <w:rsid w:val="006D5F87"/>
    <w:rsid w:val="006D778D"/>
    <w:rsid w:val="006D7A2E"/>
    <w:rsid w:val="006E01D3"/>
    <w:rsid w:val="006E0422"/>
    <w:rsid w:val="006E15F2"/>
    <w:rsid w:val="006E2B51"/>
    <w:rsid w:val="006E2FA1"/>
    <w:rsid w:val="006E3B9D"/>
    <w:rsid w:val="006E4154"/>
    <w:rsid w:val="006E4A99"/>
    <w:rsid w:val="006E4B0D"/>
    <w:rsid w:val="006E4FBF"/>
    <w:rsid w:val="006E687A"/>
    <w:rsid w:val="006E6CD1"/>
    <w:rsid w:val="006E7117"/>
    <w:rsid w:val="006F06E2"/>
    <w:rsid w:val="006F072A"/>
    <w:rsid w:val="006F1C10"/>
    <w:rsid w:val="006F2974"/>
    <w:rsid w:val="006F36B1"/>
    <w:rsid w:val="006F36E7"/>
    <w:rsid w:val="006F4956"/>
    <w:rsid w:val="006F69DA"/>
    <w:rsid w:val="00700A3C"/>
    <w:rsid w:val="00701F66"/>
    <w:rsid w:val="00703401"/>
    <w:rsid w:val="00703AC7"/>
    <w:rsid w:val="00703C3F"/>
    <w:rsid w:val="007042C7"/>
    <w:rsid w:val="007058EB"/>
    <w:rsid w:val="0070675E"/>
    <w:rsid w:val="0070697F"/>
    <w:rsid w:val="00706F1C"/>
    <w:rsid w:val="00706F76"/>
    <w:rsid w:val="00707FC0"/>
    <w:rsid w:val="007103C2"/>
    <w:rsid w:val="00711292"/>
    <w:rsid w:val="007122C3"/>
    <w:rsid w:val="0071234F"/>
    <w:rsid w:val="007123FA"/>
    <w:rsid w:val="00712651"/>
    <w:rsid w:val="00714B62"/>
    <w:rsid w:val="00716904"/>
    <w:rsid w:val="00716CAE"/>
    <w:rsid w:val="007176AF"/>
    <w:rsid w:val="00722248"/>
    <w:rsid w:val="0072254B"/>
    <w:rsid w:val="0072304B"/>
    <w:rsid w:val="00723F10"/>
    <w:rsid w:val="00730345"/>
    <w:rsid w:val="007313CB"/>
    <w:rsid w:val="0073156F"/>
    <w:rsid w:val="0073210A"/>
    <w:rsid w:val="00732D4E"/>
    <w:rsid w:val="00732D77"/>
    <w:rsid w:val="00734C39"/>
    <w:rsid w:val="00734E8A"/>
    <w:rsid w:val="007351E1"/>
    <w:rsid w:val="0073557E"/>
    <w:rsid w:val="00735B4C"/>
    <w:rsid w:val="00735EAB"/>
    <w:rsid w:val="00740804"/>
    <w:rsid w:val="00740F9C"/>
    <w:rsid w:val="007419A2"/>
    <w:rsid w:val="00742980"/>
    <w:rsid w:val="007435AF"/>
    <w:rsid w:val="0074621A"/>
    <w:rsid w:val="00746E1F"/>
    <w:rsid w:val="007471AE"/>
    <w:rsid w:val="007474A6"/>
    <w:rsid w:val="00747EC6"/>
    <w:rsid w:val="0075147A"/>
    <w:rsid w:val="00751809"/>
    <w:rsid w:val="0075239A"/>
    <w:rsid w:val="00753555"/>
    <w:rsid w:val="007539B5"/>
    <w:rsid w:val="00753FE3"/>
    <w:rsid w:val="0075420F"/>
    <w:rsid w:val="00754959"/>
    <w:rsid w:val="0075609C"/>
    <w:rsid w:val="0075747E"/>
    <w:rsid w:val="00757E6C"/>
    <w:rsid w:val="00761BC6"/>
    <w:rsid w:val="00762086"/>
    <w:rsid w:val="00762C81"/>
    <w:rsid w:val="00762FFE"/>
    <w:rsid w:val="007632E5"/>
    <w:rsid w:val="007642A2"/>
    <w:rsid w:val="00764D27"/>
    <w:rsid w:val="007664FB"/>
    <w:rsid w:val="00766836"/>
    <w:rsid w:val="00766FCC"/>
    <w:rsid w:val="0077040D"/>
    <w:rsid w:val="00771761"/>
    <w:rsid w:val="00772148"/>
    <w:rsid w:val="00774530"/>
    <w:rsid w:val="007752E1"/>
    <w:rsid w:val="007753B3"/>
    <w:rsid w:val="0077590F"/>
    <w:rsid w:val="00775CDD"/>
    <w:rsid w:val="00776085"/>
    <w:rsid w:val="00776E0B"/>
    <w:rsid w:val="00777421"/>
    <w:rsid w:val="007809BD"/>
    <w:rsid w:val="0078181F"/>
    <w:rsid w:val="0078334D"/>
    <w:rsid w:val="00783473"/>
    <w:rsid w:val="00783641"/>
    <w:rsid w:val="00783C06"/>
    <w:rsid w:val="00783E69"/>
    <w:rsid w:val="007842C7"/>
    <w:rsid w:val="007848A5"/>
    <w:rsid w:val="00784DF5"/>
    <w:rsid w:val="0078541C"/>
    <w:rsid w:val="00785DEA"/>
    <w:rsid w:val="00786C7E"/>
    <w:rsid w:val="007915F7"/>
    <w:rsid w:val="00791FF9"/>
    <w:rsid w:val="007930E5"/>
    <w:rsid w:val="0079339B"/>
    <w:rsid w:val="007934FC"/>
    <w:rsid w:val="0079455C"/>
    <w:rsid w:val="00794FD9"/>
    <w:rsid w:val="00795478"/>
    <w:rsid w:val="00796A3B"/>
    <w:rsid w:val="007A0C55"/>
    <w:rsid w:val="007A0CF9"/>
    <w:rsid w:val="007A18AD"/>
    <w:rsid w:val="007A2260"/>
    <w:rsid w:val="007A35C4"/>
    <w:rsid w:val="007A3ADA"/>
    <w:rsid w:val="007A3F68"/>
    <w:rsid w:val="007A3F71"/>
    <w:rsid w:val="007A445B"/>
    <w:rsid w:val="007A64A2"/>
    <w:rsid w:val="007A6D1E"/>
    <w:rsid w:val="007A7209"/>
    <w:rsid w:val="007A7394"/>
    <w:rsid w:val="007A780F"/>
    <w:rsid w:val="007B178B"/>
    <w:rsid w:val="007B2786"/>
    <w:rsid w:val="007B32D9"/>
    <w:rsid w:val="007B43BB"/>
    <w:rsid w:val="007B66B8"/>
    <w:rsid w:val="007C14EF"/>
    <w:rsid w:val="007C1B31"/>
    <w:rsid w:val="007C2DAC"/>
    <w:rsid w:val="007C3246"/>
    <w:rsid w:val="007C404C"/>
    <w:rsid w:val="007C5995"/>
    <w:rsid w:val="007C6955"/>
    <w:rsid w:val="007C6AB6"/>
    <w:rsid w:val="007C76D9"/>
    <w:rsid w:val="007D0658"/>
    <w:rsid w:val="007D0DCB"/>
    <w:rsid w:val="007D1789"/>
    <w:rsid w:val="007D2661"/>
    <w:rsid w:val="007D2ACE"/>
    <w:rsid w:val="007D32AE"/>
    <w:rsid w:val="007D3A74"/>
    <w:rsid w:val="007D460B"/>
    <w:rsid w:val="007D4858"/>
    <w:rsid w:val="007D48F5"/>
    <w:rsid w:val="007D50B2"/>
    <w:rsid w:val="007D5205"/>
    <w:rsid w:val="007D5D71"/>
    <w:rsid w:val="007D62EF"/>
    <w:rsid w:val="007D6744"/>
    <w:rsid w:val="007D6A91"/>
    <w:rsid w:val="007D7259"/>
    <w:rsid w:val="007E012D"/>
    <w:rsid w:val="007E18AA"/>
    <w:rsid w:val="007E26A5"/>
    <w:rsid w:val="007E2717"/>
    <w:rsid w:val="007E3263"/>
    <w:rsid w:val="007F1D8F"/>
    <w:rsid w:val="007F213E"/>
    <w:rsid w:val="007F2144"/>
    <w:rsid w:val="007F292E"/>
    <w:rsid w:val="007F2A3E"/>
    <w:rsid w:val="007F2E6F"/>
    <w:rsid w:val="007F3A2F"/>
    <w:rsid w:val="007F44CF"/>
    <w:rsid w:val="007F4923"/>
    <w:rsid w:val="007F5392"/>
    <w:rsid w:val="007F6AD4"/>
    <w:rsid w:val="007F6F22"/>
    <w:rsid w:val="007F7A10"/>
    <w:rsid w:val="00800427"/>
    <w:rsid w:val="008007DB"/>
    <w:rsid w:val="00801958"/>
    <w:rsid w:val="00802C84"/>
    <w:rsid w:val="00802CA8"/>
    <w:rsid w:val="00802F4E"/>
    <w:rsid w:val="00803A99"/>
    <w:rsid w:val="00803F83"/>
    <w:rsid w:val="0080567A"/>
    <w:rsid w:val="0080652F"/>
    <w:rsid w:val="00806990"/>
    <w:rsid w:val="00807BBB"/>
    <w:rsid w:val="0081095F"/>
    <w:rsid w:val="0081139E"/>
    <w:rsid w:val="00813FEA"/>
    <w:rsid w:val="008211DB"/>
    <w:rsid w:val="008227F3"/>
    <w:rsid w:val="00822875"/>
    <w:rsid w:val="00823585"/>
    <w:rsid w:val="008236E8"/>
    <w:rsid w:val="008239B8"/>
    <w:rsid w:val="008243E7"/>
    <w:rsid w:val="008256F9"/>
    <w:rsid w:val="00825883"/>
    <w:rsid w:val="00825FDC"/>
    <w:rsid w:val="008266E9"/>
    <w:rsid w:val="00826894"/>
    <w:rsid w:val="00826A60"/>
    <w:rsid w:val="00826C82"/>
    <w:rsid w:val="00827388"/>
    <w:rsid w:val="00827EDF"/>
    <w:rsid w:val="00832982"/>
    <w:rsid w:val="00833B71"/>
    <w:rsid w:val="0083422C"/>
    <w:rsid w:val="0083456C"/>
    <w:rsid w:val="008349FC"/>
    <w:rsid w:val="008352ED"/>
    <w:rsid w:val="00835E3F"/>
    <w:rsid w:val="00836795"/>
    <w:rsid w:val="00836D04"/>
    <w:rsid w:val="00836FAA"/>
    <w:rsid w:val="008404A1"/>
    <w:rsid w:val="008407BD"/>
    <w:rsid w:val="0084113B"/>
    <w:rsid w:val="0084122E"/>
    <w:rsid w:val="008413E4"/>
    <w:rsid w:val="008416A8"/>
    <w:rsid w:val="008416F0"/>
    <w:rsid w:val="00841921"/>
    <w:rsid w:val="008427F4"/>
    <w:rsid w:val="00843BDD"/>
    <w:rsid w:val="00843DF9"/>
    <w:rsid w:val="00844F79"/>
    <w:rsid w:val="00846D4F"/>
    <w:rsid w:val="0085103A"/>
    <w:rsid w:val="00851D39"/>
    <w:rsid w:val="00852112"/>
    <w:rsid w:val="00852425"/>
    <w:rsid w:val="008531DF"/>
    <w:rsid w:val="00853E31"/>
    <w:rsid w:val="00854D4D"/>
    <w:rsid w:val="008554C4"/>
    <w:rsid w:val="008561FF"/>
    <w:rsid w:val="00860987"/>
    <w:rsid w:val="00860AE9"/>
    <w:rsid w:val="00862FF8"/>
    <w:rsid w:val="00863067"/>
    <w:rsid w:val="00863925"/>
    <w:rsid w:val="00863CFA"/>
    <w:rsid w:val="00865AA5"/>
    <w:rsid w:val="00865C7A"/>
    <w:rsid w:val="00866C34"/>
    <w:rsid w:val="0087096C"/>
    <w:rsid w:val="00870DCE"/>
    <w:rsid w:val="00870FAC"/>
    <w:rsid w:val="00871E12"/>
    <w:rsid w:val="00873329"/>
    <w:rsid w:val="0087461D"/>
    <w:rsid w:val="00874E80"/>
    <w:rsid w:val="00875571"/>
    <w:rsid w:val="00875920"/>
    <w:rsid w:val="0087645F"/>
    <w:rsid w:val="00880CDB"/>
    <w:rsid w:val="0088124B"/>
    <w:rsid w:val="008815A1"/>
    <w:rsid w:val="00881CC0"/>
    <w:rsid w:val="008826C3"/>
    <w:rsid w:val="00882A2C"/>
    <w:rsid w:val="008834F5"/>
    <w:rsid w:val="008850CD"/>
    <w:rsid w:val="0088653A"/>
    <w:rsid w:val="008878C7"/>
    <w:rsid w:val="00891DE9"/>
    <w:rsid w:val="00894204"/>
    <w:rsid w:val="008944A3"/>
    <w:rsid w:val="00896CAA"/>
    <w:rsid w:val="0089702C"/>
    <w:rsid w:val="00897320"/>
    <w:rsid w:val="00897D80"/>
    <w:rsid w:val="008A007E"/>
    <w:rsid w:val="008A01EE"/>
    <w:rsid w:val="008A1B58"/>
    <w:rsid w:val="008A1D40"/>
    <w:rsid w:val="008A1F36"/>
    <w:rsid w:val="008A436C"/>
    <w:rsid w:val="008A48BC"/>
    <w:rsid w:val="008A599B"/>
    <w:rsid w:val="008A6302"/>
    <w:rsid w:val="008A7EC1"/>
    <w:rsid w:val="008B13F0"/>
    <w:rsid w:val="008B2483"/>
    <w:rsid w:val="008B2779"/>
    <w:rsid w:val="008B31D6"/>
    <w:rsid w:val="008B3571"/>
    <w:rsid w:val="008B3E87"/>
    <w:rsid w:val="008B5AA7"/>
    <w:rsid w:val="008B603A"/>
    <w:rsid w:val="008B7069"/>
    <w:rsid w:val="008B7315"/>
    <w:rsid w:val="008C1101"/>
    <w:rsid w:val="008C14AC"/>
    <w:rsid w:val="008C1544"/>
    <w:rsid w:val="008C20BD"/>
    <w:rsid w:val="008C21AD"/>
    <w:rsid w:val="008C4767"/>
    <w:rsid w:val="008C704D"/>
    <w:rsid w:val="008D0A1B"/>
    <w:rsid w:val="008D212F"/>
    <w:rsid w:val="008D2652"/>
    <w:rsid w:val="008D40BC"/>
    <w:rsid w:val="008D5129"/>
    <w:rsid w:val="008D5360"/>
    <w:rsid w:val="008D6F32"/>
    <w:rsid w:val="008D7FE8"/>
    <w:rsid w:val="008E0131"/>
    <w:rsid w:val="008E0A6C"/>
    <w:rsid w:val="008E0BD3"/>
    <w:rsid w:val="008E1D4F"/>
    <w:rsid w:val="008E2271"/>
    <w:rsid w:val="008E27F4"/>
    <w:rsid w:val="008E2ED0"/>
    <w:rsid w:val="008E3E5E"/>
    <w:rsid w:val="008E48C5"/>
    <w:rsid w:val="008E5019"/>
    <w:rsid w:val="008E5A08"/>
    <w:rsid w:val="008E720A"/>
    <w:rsid w:val="008E7E34"/>
    <w:rsid w:val="008E7EEC"/>
    <w:rsid w:val="008F036B"/>
    <w:rsid w:val="008F09C5"/>
    <w:rsid w:val="008F23A1"/>
    <w:rsid w:val="008F2F3E"/>
    <w:rsid w:val="008F3097"/>
    <w:rsid w:val="008F47A6"/>
    <w:rsid w:val="008F4CB5"/>
    <w:rsid w:val="008F59B6"/>
    <w:rsid w:val="008F6F39"/>
    <w:rsid w:val="00900C74"/>
    <w:rsid w:val="00900D90"/>
    <w:rsid w:val="00901338"/>
    <w:rsid w:val="00901BAE"/>
    <w:rsid w:val="00902245"/>
    <w:rsid w:val="009026AD"/>
    <w:rsid w:val="009027F2"/>
    <w:rsid w:val="00902D7B"/>
    <w:rsid w:val="009033A7"/>
    <w:rsid w:val="00903C73"/>
    <w:rsid w:val="0090465F"/>
    <w:rsid w:val="009047F8"/>
    <w:rsid w:val="00904A2B"/>
    <w:rsid w:val="0090605E"/>
    <w:rsid w:val="0090728C"/>
    <w:rsid w:val="00907371"/>
    <w:rsid w:val="00907904"/>
    <w:rsid w:val="009103B4"/>
    <w:rsid w:val="0091082A"/>
    <w:rsid w:val="0091085C"/>
    <w:rsid w:val="00910986"/>
    <w:rsid w:val="00913D5F"/>
    <w:rsid w:val="009147F8"/>
    <w:rsid w:val="00916482"/>
    <w:rsid w:val="00916563"/>
    <w:rsid w:val="00916657"/>
    <w:rsid w:val="00916EAC"/>
    <w:rsid w:val="00917DF5"/>
    <w:rsid w:val="0092194A"/>
    <w:rsid w:val="00921EA5"/>
    <w:rsid w:val="00922AEA"/>
    <w:rsid w:val="00922D0F"/>
    <w:rsid w:val="0092394D"/>
    <w:rsid w:val="00924667"/>
    <w:rsid w:val="009263BC"/>
    <w:rsid w:val="009305B5"/>
    <w:rsid w:val="00930C9D"/>
    <w:rsid w:val="0093149D"/>
    <w:rsid w:val="00931DCA"/>
    <w:rsid w:val="00931F1E"/>
    <w:rsid w:val="00932838"/>
    <w:rsid w:val="00932EEF"/>
    <w:rsid w:val="00933043"/>
    <w:rsid w:val="00933E5D"/>
    <w:rsid w:val="009349AA"/>
    <w:rsid w:val="00936845"/>
    <w:rsid w:val="009372F2"/>
    <w:rsid w:val="00940D98"/>
    <w:rsid w:val="00941AE2"/>
    <w:rsid w:val="009439EF"/>
    <w:rsid w:val="00943E5A"/>
    <w:rsid w:val="0094548F"/>
    <w:rsid w:val="00945B59"/>
    <w:rsid w:val="00946DBE"/>
    <w:rsid w:val="00946DCB"/>
    <w:rsid w:val="00946E4B"/>
    <w:rsid w:val="009474CB"/>
    <w:rsid w:val="00947D1E"/>
    <w:rsid w:val="00950B96"/>
    <w:rsid w:val="0095165D"/>
    <w:rsid w:val="00951A60"/>
    <w:rsid w:val="00953066"/>
    <w:rsid w:val="0095317D"/>
    <w:rsid w:val="009539FE"/>
    <w:rsid w:val="00953A32"/>
    <w:rsid w:val="00953A71"/>
    <w:rsid w:val="00954772"/>
    <w:rsid w:val="00955101"/>
    <w:rsid w:val="0095666D"/>
    <w:rsid w:val="00956767"/>
    <w:rsid w:val="00956E39"/>
    <w:rsid w:val="00957C0E"/>
    <w:rsid w:val="00960F68"/>
    <w:rsid w:val="009623F4"/>
    <w:rsid w:val="00962470"/>
    <w:rsid w:val="00963C02"/>
    <w:rsid w:val="0096667D"/>
    <w:rsid w:val="00967F07"/>
    <w:rsid w:val="00971C86"/>
    <w:rsid w:val="00972C93"/>
    <w:rsid w:val="009739B8"/>
    <w:rsid w:val="00973F4B"/>
    <w:rsid w:val="00973FBC"/>
    <w:rsid w:val="0097425D"/>
    <w:rsid w:val="0097507F"/>
    <w:rsid w:val="00975849"/>
    <w:rsid w:val="0097613D"/>
    <w:rsid w:val="009767B2"/>
    <w:rsid w:val="00977187"/>
    <w:rsid w:val="009773B9"/>
    <w:rsid w:val="00980CE4"/>
    <w:rsid w:val="0098371B"/>
    <w:rsid w:val="00984098"/>
    <w:rsid w:val="009847C0"/>
    <w:rsid w:val="00985215"/>
    <w:rsid w:val="009855E5"/>
    <w:rsid w:val="00985E1F"/>
    <w:rsid w:val="00986C56"/>
    <w:rsid w:val="00987DFB"/>
    <w:rsid w:val="0099011B"/>
    <w:rsid w:val="00990535"/>
    <w:rsid w:val="0099095E"/>
    <w:rsid w:val="00990ABD"/>
    <w:rsid w:val="009911CB"/>
    <w:rsid w:val="00993844"/>
    <w:rsid w:val="00993959"/>
    <w:rsid w:val="00993A8F"/>
    <w:rsid w:val="00993BC3"/>
    <w:rsid w:val="009943C5"/>
    <w:rsid w:val="0099475E"/>
    <w:rsid w:val="009961BE"/>
    <w:rsid w:val="00996A05"/>
    <w:rsid w:val="009979B2"/>
    <w:rsid w:val="009A1ED5"/>
    <w:rsid w:val="009A1F34"/>
    <w:rsid w:val="009A259A"/>
    <w:rsid w:val="009A2619"/>
    <w:rsid w:val="009A295F"/>
    <w:rsid w:val="009A29AC"/>
    <w:rsid w:val="009A4A6C"/>
    <w:rsid w:val="009A4A87"/>
    <w:rsid w:val="009A4C5A"/>
    <w:rsid w:val="009A54EA"/>
    <w:rsid w:val="009A5705"/>
    <w:rsid w:val="009A604D"/>
    <w:rsid w:val="009A6703"/>
    <w:rsid w:val="009A73FC"/>
    <w:rsid w:val="009A78AE"/>
    <w:rsid w:val="009A796B"/>
    <w:rsid w:val="009B03BC"/>
    <w:rsid w:val="009B0C8E"/>
    <w:rsid w:val="009B239F"/>
    <w:rsid w:val="009B257C"/>
    <w:rsid w:val="009B318D"/>
    <w:rsid w:val="009B40F1"/>
    <w:rsid w:val="009B4C2A"/>
    <w:rsid w:val="009B7B95"/>
    <w:rsid w:val="009C142E"/>
    <w:rsid w:val="009C2B1C"/>
    <w:rsid w:val="009C3A02"/>
    <w:rsid w:val="009C3A86"/>
    <w:rsid w:val="009C3D15"/>
    <w:rsid w:val="009C3E34"/>
    <w:rsid w:val="009C3ED9"/>
    <w:rsid w:val="009C412D"/>
    <w:rsid w:val="009C4A20"/>
    <w:rsid w:val="009C62F5"/>
    <w:rsid w:val="009C66E0"/>
    <w:rsid w:val="009C7AE9"/>
    <w:rsid w:val="009C7DFF"/>
    <w:rsid w:val="009D0C85"/>
    <w:rsid w:val="009D0D1D"/>
    <w:rsid w:val="009D14A7"/>
    <w:rsid w:val="009D1F61"/>
    <w:rsid w:val="009D21CF"/>
    <w:rsid w:val="009D2AB2"/>
    <w:rsid w:val="009D6FF1"/>
    <w:rsid w:val="009D7DA1"/>
    <w:rsid w:val="009D7E8D"/>
    <w:rsid w:val="009E0FAC"/>
    <w:rsid w:val="009E2493"/>
    <w:rsid w:val="009E2FCA"/>
    <w:rsid w:val="009E3237"/>
    <w:rsid w:val="009E4D3A"/>
    <w:rsid w:val="009E4D69"/>
    <w:rsid w:val="009E53A4"/>
    <w:rsid w:val="009E5B4E"/>
    <w:rsid w:val="009E60FB"/>
    <w:rsid w:val="009E70DA"/>
    <w:rsid w:val="009E7314"/>
    <w:rsid w:val="009F001F"/>
    <w:rsid w:val="009F01A7"/>
    <w:rsid w:val="009F079D"/>
    <w:rsid w:val="009F1B91"/>
    <w:rsid w:val="009F1C27"/>
    <w:rsid w:val="009F1D5B"/>
    <w:rsid w:val="009F23AC"/>
    <w:rsid w:val="009F5BAC"/>
    <w:rsid w:val="009F6C95"/>
    <w:rsid w:val="009F7D5E"/>
    <w:rsid w:val="00A00BA4"/>
    <w:rsid w:val="00A0260D"/>
    <w:rsid w:val="00A04823"/>
    <w:rsid w:val="00A04A72"/>
    <w:rsid w:val="00A060A6"/>
    <w:rsid w:val="00A10186"/>
    <w:rsid w:val="00A10BF4"/>
    <w:rsid w:val="00A126A3"/>
    <w:rsid w:val="00A1286B"/>
    <w:rsid w:val="00A1289A"/>
    <w:rsid w:val="00A13299"/>
    <w:rsid w:val="00A13931"/>
    <w:rsid w:val="00A13944"/>
    <w:rsid w:val="00A13D20"/>
    <w:rsid w:val="00A140E0"/>
    <w:rsid w:val="00A150FC"/>
    <w:rsid w:val="00A153BF"/>
    <w:rsid w:val="00A156D8"/>
    <w:rsid w:val="00A15E5E"/>
    <w:rsid w:val="00A162EB"/>
    <w:rsid w:val="00A20C60"/>
    <w:rsid w:val="00A21347"/>
    <w:rsid w:val="00A23A6E"/>
    <w:rsid w:val="00A23B14"/>
    <w:rsid w:val="00A23B7F"/>
    <w:rsid w:val="00A24B3C"/>
    <w:rsid w:val="00A24E88"/>
    <w:rsid w:val="00A25567"/>
    <w:rsid w:val="00A259D9"/>
    <w:rsid w:val="00A26009"/>
    <w:rsid w:val="00A2640D"/>
    <w:rsid w:val="00A27335"/>
    <w:rsid w:val="00A276EC"/>
    <w:rsid w:val="00A27B98"/>
    <w:rsid w:val="00A319B7"/>
    <w:rsid w:val="00A32FEF"/>
    <w:rsid w:val="00A33999"/>
    <w:rsid w:val="00A349B8"/>
    <w:rsid w:val="00A352C7"/>
    <w:rsid w:val="00A35506"/>
    <w:rsid w:val="00A35B58"/>
    <w:rsid w:val="00A36051"/>
    <w:rsid w:val="00A36160"/>
    <w:rsid w:val="00A364B6"/>
    <w:rsid w:val="00A37C96"/>
    <w:rsid w:val="00A40E22"/>
    <w:rsid w:val="00A4112D"/>
    <w:rsid w:val="00A41799"/>
    <w:rsid w:val="00A41F8C"/>
    <w:rsid w:val="00A42001"/>
    <w:rsid w:val="00A441EA"/>
    <w:rsid w:val="00A44674"/>
    <w:rsid w:val="00A446CF"/>
    <w:rsid w:val="00A459FF"/>
    <w:rsid w:val="00A4680D"/>
    <w:rsid w:val="00A46EEE"/>
    <w:rsid w:val="00A470C9"/>
    <w:rsid w:val="00A47D80"/>
    <w:rsid w:val="00A5082B"/>
    <w:rsid w:val="00A52076"/>
    <w:rsid w:val="00A52E80"/>
    <w:rsid w:val="00A54173"/>
    <w:rsid w:val="00A54E8C"/>
    <w:rsid w:val="00A5504F"/>
    <w:rsid w:val="00A550E3"/>
    <w:rsid w:val="00A55C44"/>
    <w:rsid w:val="00A55E16"/>
    <w:rsid w:val="00A57A03"/>
    <w:rsid w:val="00A60226"/>
    <w:rsid w:val="00A61277"/>
    <w:rsid w:val="00A6174A"/>
    <w:rsid w:val="00A61761"/>
    <w:rsid w:val="00A61F9D"/>
    <w:rsid w:val="00A61F9F"/>
    <w:rsid w:val="00A651E8"/>
    <w:rsid w:val="00A655FA"/>
    <w:rsid w:val="00A66F43"/>
    <w:rsid w:val="00A67E2A"/>
    <w:rsid w:val="00A716D0"/>
    <w:rsid w:val="00A7220B"/>
    <w:rsid w:val="00A735AF"/>
    <w:rsid w:val="00A73835"/>
    <w:rsid w:val="00A75E81"/>
    <w:rsid w:val="00A761AB"/>
    <w:rsid w:val="00A769BF"/>
    <w:rsid w:val="00A77507"/>
    <w:rsid w:val="00A77B84"/>
    <w:rsid w:val="00A8236B"/>
    <w:rsid w:val="00A82C40"/>
    <w:rsid w:val="00A83625"/>
    <w:rsid w:val="00A85104"/>
    <w:rsid w:val="00A87D7B"/>
    <w:rsid w:val="00A87F62"/>
    <w:rsid w:val="00A90393"/>
    <w:rsid w:val="00A90BF1"/>
    <w:rsid w:val="00A9169D"/>
    <w:rsid w:val="00A91A71"/>
    <w:rsid w:val="00A922EC"/>
    <w:rsid w:val="00A93D3D"/>
    <w:rsid w:val="00A94011"/>
    <w:rsid w:val="00A94678"/>
    <w:rsid w:val="00A94EFB"/>
    <w:rsid w:val="00A9526E"/>
    <w:rsid w:val="00A95B1E"/>
    <w:rsid w:val="00A95DFE"/>
    <w:rsid w:val="00A96349"/>
    <w:rsid w:val="00A96593"/>
    <w:rsid w:val="00A96F7B"/>
    <w:rsid w:val="00A97684"/>
    <w:rsid w:val="00AA001A"/>
    <w:rsid w:val="00AA157B"/>
    <w:rsid w:val="00AA19BD"/>
    <w:rsid w:val="00AA1B39"/>
    <w:rsid w:val="00AA2C5F"/>
    <w:rsid w:val="00AA34A3"/>
    <w:rsid w:val="00AA37E2"/>
    <w:rsid w:val="00AA46D0"/>
    <w:rsid w:val="00AA615B"/>
    <w:rsid w:val="00AA6628"/>
    <w:rsid w:val="00AA6E53"/>
    <w:rsid w:val="00AB02DF"/>
    <w:rsid w:val="00AB0365"/>
    <w:rsid w:val="00AB0B35"/>
    <w:rsid w:val="00AB2D92"/>
    <w:rsid w:val="00AB455E"/>
    <w:rsid w:val="00AB462A"/>
    <w:rsid w:val="00AB4F65"/>
    <w:rsid w:val="00AB5634"/>
    <w:rsid w:val="00AB5E48"/>
    <w:rsid w:val="00AB5E51"/>
    <w:rsid w:val="00AB5F82"/>
    <w:rsid w:val="00AB7989"/>
    <w:rsid w:val="00AC23DF"/>
    <w:rsid w:val="00AC29F5"/>
    <w:rsid w:val="00AC3E73"/>
    <w:rsid w:val="00AC4643"/>
    <w:rsid w:val="00AC4A60"/>
    <w:rsid w:val="00AC532B"/>
    <w:rsid w:val="00AC6116"/>
    <w:rsid w:val="00AC6671"/>
    <w:rsid w:val="00AC672C"/>
    <w:rsid w:val="00AC6B50"/>
    <w:rsid w:val="00AD00AD"/>
    <w:rsid w:val="00AD0678"/>
    <w:rsid w:val="00AD0B21"/>
    <w:rsid w:val="00AD0CEE"/>
    <w:rsid w:val="00AD1B9F"/>
    <w:rsid w:val="00AD33EE"/>
    <w:rsid w:val="00AD381D"/>
    <w:rsid w:val="00AD3885"/>
    <w:rsid w:val="00AD3B4E"/>
    <w:rsid w:val="00AD46DE"/>
    <w:rsid w:val="00AD60A3"/>
    <w:rsid w:val="00AD613F"/>
    <w:rsid w:val="00AD648B"/>
    <w:rsid w:val="00AD67A0"/>
    <w:rsid w:val="00AD6867"/>
    <w:rsid w:val="00AD79F4"/>
    <w:rsid w:val="00AD7C6D"/>
    <w:rsid w:val="00AE0703"/>
    <w:rsid w:val="00AE11D8"/>
    <w:rsid w:val="00AE1653"/>
    <w:rsid w:val="00AE3409"/>
    <w:rsid w:val="00AE3837"/>
    <w:rsid w:val="00AE3F6A"/>
    <w:rsid w:val="00AE53EB"/>
    <w:rsid w:val="00AE5A4A"/>
    <w:rsid w:val="00AE6B74"/>
    <w:rsid w:val="00AE6C0A"/>
    <w:rsid w:val="00AF0C8C"/>
    <w:rsid w:val="00AF0CF9"/>
    <w:rsid w:val="00AF0F4A"/>
    <w:rsid w:val="00AF1C73"/>
    <w:rsid w:val="00AF21A1"/>
    <w:rsid w:val="00AF2E08"/>
    <w:rsid w:val="00AF341C"/>
    <w:rsid w:val="00AF411E"/>
    <w:rsid w:val="00AF5359"/>
    <w:rsid w:val="00AF53A1"/>
    <w:rsid w:val="00AF774E"/>
    <w:rsid w:val="00B02947"/>
    <w:rsid w:val="00B02C63"/>
    <w:rsid w:val="00B03C94"/>
    <w:rsid w:val="00B05083"/>
    <w:rsid w:val="00B05BA4"/>
    <w:rsid w:val="00B05D64"/>
    <w:rsid w:val="00B06ED6"/>
    <w:rsid w:val="00B07B1A"/>
    <w:rsid w:val="00B07EB2"/>
    <w:rsid w:val="00B110FE"/>
    <w:rsid w:val="00B1258C"/>
    <w:rsid w:val="00B12824"/>
    <w:rsid w:val="00B12922"/>
    <w:rsid w:val="00B14F9F"/>
    <w:rsid w:val="00B157F1"/>
    <w:rsid w:val="00B16BF1"/>
    <w:rsid w:val="00B20565"/>
    <w:rsid w:val="00B20B38"/>
    <w:rsid w:val="00B20DB7"/>
    <w:rsid w:val="00B22607"/>
    <w:rsid w:val="00B236EB"/>
    <w:rsid w:val="00B24B95"/>
    <w:rsid w:val="00B250A4"/>
    <w:rsid w:val="00B251FB"/>
    <w:rsid w:val="00B2617D"/>
    <w:rsid w:val="00B268BD"/>
    <w:rsid w:val="00B27CBE"/>
    <w:rsid w:val="00B3033C"/>
    <w:rsid w:val="00B31F97"/>
    <w:rsid w:val="00B322AC"/>
    <w:rsid w:val="00B337B3"/>
    <w:rsid w:val="00B33F03"/>
    <w:rsid w:val="00B35AF0"/>
    <w:rsid w:val="00B35CC0"/>
    <w:rsid w:val="00B3649E"/>
    <w:rsid w:val="00B379A6"/>
    <w:rsid w:val="00B37BCA"/>
    <w:rsid w:val="00B37EC9"/>
    <w:rsid w:val="00B37F77"/>
    <w:rsid w:val="00B40FCE"/>
    <w:rsid w:val="00B41164"/>
    <w:rsid w:val="00B41E74"/>
    <w:rsid w:val="00B42401"/>
    <w:rsid w:val="00B43527"/>
    <w:rsid w:val="00B43AC5"/>
    <w:rsid w:val="00B453A0"/>
    <w:rsid w:val="00B453CC"/>
    <w:rsid w:val="00B479CE"/>
    <w:rsid w:val="00B47D81"/>
    <w:rsid w:val="00B47D94"/>
    <w:rsid w:val="00B50597"/>
    <w:rsid w:val="00B50CFA"/>
    <w:rsid w:val="00B51D36"/>
    <w:rsid w:val="00B51EC0"/>
    <w:rsid w:val="00B5218E"/>
    <w:rsid w:val="00B52AD3"/>
    <w:rsid w:val="00B53173"/>
    <w:rsid w:val="00B53AD7"/>
    <w:rsid w:val="00B53F2D"/>
    <w:rsid w:val="00B544DB"/>
    <w:rsid w:val="00B55A19"/>
    <w:rsid w:val="00B55FBA"/>
    <w:rsid w:val="00B57E7A"/>
    <w:rsid w:val="00B610DC"/>
    <w:rsid w:val="00B614ED"/>
    <w:rsid w:val="00B61C06"/>
    <w:rsid w:val="00B62171"/>
    <w:rsid w:val="00B63833"/>
    <w:rsid w:val="00B64458"/>
    <w:rsid w:val="00B64D3A"/>
    <w:rsid w:val="00B65796"/>
    <w:rsid w:val="00B65B48"/>
    <w:rsid w:val="00B65E62"/>
    <w:rsid w:val="00B66408"/>
    <w:rsid w:val="00B66B06"/>
    <w:rsid w:val="00B67038"/>
    <w:rsid w:val="00B71D06"/>
    <w:rsid w:val="00B730BA"/>
    <w:rsid w:val="00B7487E"/>
    <w:rsid w:val="00B74CD3"/>
    <w:rsid w:val="00B7526E"/>
    <w:rsid w:val="00B75C18"/>
    <w:rsid w:val="00B77EED"/>
    <w:rsid w:val="00B8012B"/>
    <w:rsid w:val="00B80152"/>
    <w:rsid w:val="00B807ED"/>
    <w:rsid w:val="00B814C8"/>
    <w:rsid w:val="00B81A0A"/>
    <w:rsid w:val="00B81DB7"/>
    <w:rsid w:val="00B81FB5"/>
    <w:rsid w:val="00B8217D"/>
    <w:rsid w:val="00B830A5"/>
    <w:rsid w:val="00B83469"/>
    <w:rsid w:val="00B83E15"/>
    <w:rsid w:val="00B85A34"/>
    <w:rsid w:val="00B85E09"/>
    <w:rsid w:val="00B85F3D"/>
    <w:rsid w:val="00B8718C"/>
    <w:rsid w:val="00B87A90"/>
    <w:rsid w:val="00B92A64"/>
    <w:rsid w:val="00B939BE"/>
    <w:rsid w:val="00B943ED"/>
    <w:rsid w:val="00B94603"/>
    <w:rsid w:val="00B95B10"/>
    <w:rsid w:val="00B95C42"/>
    <w:rsid w:val="00B96636"/>
    <w:rsid w:val="00B97557"/>
    <w:rsid w:val="00BA0098"/>
    <w:rsid w:val="00BA16FB"/>
    <w:rsid w:val="00BA3263"/>
    <w:rsid w:val="00BA37B1"/>
    <w:rsid w:val="00BA3A3D"/>
    <w:rsid w:val="00BA3F3C"/>
    <w:rsid w:val="00BA4A3B"/>
    <w:rsid w:val="00BA518E"/>
    <w:rsid w:val="00BA526D"/>
    <w:rsid w:val="00BA5A80"/>
    <w:rsid w:val="00BA6380"/>
    <w:rsid w:val="00BA6A9F"/>
    <w:rsid w:val="00BA7321"/>
    <w:rsid w:val="00BA744B"/>
    <w:rsid w:val="00BB0FB0"/>
    <w:rsid w:val="00BB2133"/>
    <w:rsid w:val="00BB3457"/>
    <w:rsid w:val="00BB3E0C"/>
    <w:rsid w:val="00BB48DF"/>
    <w:rsid w:val="00BB4922"/>
    <w:rsid w:val="00BB4DCC"/>
    <w:rsid w:val="00BB6E1A"/>
    <w:rsid w:val="00BC227B"/>
    <w:rsid w:val="00BC3104"/>
    <w:rsid w:val="00BC3224"/>
    <w:rsid w:val="00BC393F"/>
    <w:rsid w:val="00BC4979"/>
    <w:rsid w:val="00BC4E73"/>
    <w:rsid w:val="00BC502A"/>
    <w:rsid w:val="00BD0555"/>
    <w:rsid w:val="00BD072F"/>
    <w:rsid w:val="00BD0F0F"/>
    <w:rsid w:val="00BD1981"/>
    <w:rsid w:val="00BD1DF3"/>
    <w:rsid w:val="00BD42C3"/>
    <w:rsid w:val="00BD4607"/>
    <w:rsid w:val="00BD494B"/>
    <w:rsid w:val="00BD4EE6"/>
    <w:rsid w:val="00BD583E"/>
    <w:rsid w:val="00BD5971"/>
    <w:rsid w:val="00BD5A29"/>
    <w:rsid w:val="00BD5EA4"/>
    <w:rsid w:val="00BD69BC"/>
    <w:rsid w:val="00BE03DA"/>
    <w:rsid w:val="00BE09CF"/>
    <w:rsid w:val="00BE1FFF"/>
    <w:rsid w:val="00BE2082"/>
    <w:rsid w:val="00BE249F"/>
    <w:rsid w:val="00BE2C4F"/>
    <w:rsid w:val="00BE4F33"/>
    <w:rsid w:val="00BE5476"/>
    <w:rsid w:val="00BE767F"/>
    <w:rsid w:val="00BF0B75"/>
    <w:rsid w:val="00BF0DE0"/>
    <w:rsid w:val="00BF0E46"/>
    <w:rsid w:val="00BF15A4"/>
    <w:rsid w:val="00BF1FB5"/>
    <w:rsid w:val="00BF32C3"/>
    <w:rsid w:val="00BF3557"/>
    <w:rsid w:val="00BF3745"/>
    <w:rsid w:val="00BF3B24"/>
    <w:rsid w:val="00BF4C53"/>
    <w:rsid w:val="00BF597C"/>
    <w:rsid w:val="00BF6697"/>
    <w:rsid w:val="00BF7E45"/>
    <w:rsid w:val="00C00F2A"/>
    <w:rsid w:val="00C01043"/>
    <w:rsid w:val="00C0163C"/>
    <w:rsid w:val="00C01A73"/>
    <w:rsid w:val="00C025D9"/>
    <w:rsid w:val="00C03A2D"/>
    <w:rsid w:val="00C04CB9"/>
    <w:rsid w:val="00C052CA"/>
    <w:rsid w:val="00C07C61"/>
    <w:rsid w:val="00C07FCE"/>
    <w:rsid w:val="00C10459"/>
    <w:rsid w:val="00C10741"/>
    <w:rsid w:val="00C11568"/>
    <w:rsid w:val="00C11C04"/>
    <w:rsid w:val="00C11F2E"/>
    <w:rsid w:val="00C12C22"/>
    <w:rsid w:val="00C12DA5"/>
    <w:rsid w:val="00C1366D"/>
    <w:rsid w:val="00C13C35"/>
    <w:rsid w:val="00C13F9C"/>
    <w:rsid w:val="00C14006"/>
    <w:rsid w:val="00C14A47"/>
    <w:rsid w:val="00C14FD0"/>
    <w:rsid w:val="00C16711"/>
    <w:rsid w:val="00C2017B"/>
    <w:rsid w:val="00C2117E"/>
    <w:rsid w:val="00C21183"/>
    <w:rsid w:val="00C2180E"/>
    <w:rsid w:val="00C22C60"/>
    <w:rsid w:val="00C23A64"/>
    <w:rsid w:val="00C24853"/>
    <w:rsid w:val="00C24914"/>
    <w:rsid w:val="00C27052"/>
    <w:rsid w:val="00C27447"/>
    <w:rsid w:val="00C30079"/>
    <w:rsid w:val="00C3319A"/>
    <w:rsid w:val="00C35A6A"/>
    <w:rsid w:val="00C35ED6"/>
    <w:rsid w:val="00C36ACB"/>
    <w:rsid w:val="00C36F5D"/>
    <w:rsid w:val="00C370E6"/>
    <w:rsid w:val="00C37CF9"/>
    <w:rsid w:val="00C404C7"/>
    <w:rsid w:val="00C40C21"/>
    <w:rsid w:val="00C41E99"/>
    <w:rsid w:val="00C43465"/>
    <w:rsid w:val="00C4374F"/>
    <w:rsid w:val="00C442EA"/>
    <w:rsid w:val="00C44C5C"/>
    <w:rsid w:val="00C47279"/>
    <w:rsid w:val="00C472DD"/>
    <w:rsid w:val="00C47F43"/>
    <w:rsid w:val="00C502B1"/>
    <w:rsid w:val="00C5108C"/>
    <w:rsid w:val="00C5178F"/>
    <w:rsid w:val="00C51830"/>
    <w:rsid w:val="00C52A2C"/>
    <w:rsid w:val="00C53BA8"/>
    <w:rsid w:val="00C53E0E"/>
    <w:rsid w:val="00C5468F"/>
    <w:rsid w:val="00C5529E"/>
    <w:rsid w:val="00C55AF1"/>
    <w:rsid w:val="00C5618A"/>
    <w:rsid w:val="00C621F5"/>
    <w:rsid w:val="00C62D90"/>
    <w:rsid w:val="00C631FC"/>
    <w:rsid w:val="00C64B20"/>
    <w:rsid w:val="00C64C96"/>
    <w:rsid w:val="00C64F4A"/>
    <w:rsid w:val="00C65475"/>
    <w:rsid w:val="00C655D0"/>
    <w:rsid w:val="00C65B4A"/>
    <w:rsid w:val="00C70D8C"/>
    <w:rsid w:val="00C71AED"/>
    <w:rsid w:val="00C71FA6"/>
    <w:rsid w:val="00C723C6"/>
    <w:rsid w:val="00C73A76"/>
    <w:rsid w:val="00C7507F"/>
    <w:rsid w:val="00C803CD"/>
    <w:rsid w:val="00C81164"/>
    <w:rsid w:val="00C81276"/>
    <w:rsid w:val="00C81CA2"/>
    <w:rsid w:val="00C835BE"/>
    <w:rsid w:val="00C83B77"/>
    <w:rsid w:val="00C85CF6"/>
    <w:rsid w:val="00C8739D"/>
    <w:rsid w:val="00C8766A"/>
    <w:rsid w:val="00C879B4"/>
    <w:rsid w:val="00C87D1B"/>
    <w:rsid w:val="00C915E9"/>
    <w:rsid w:val="00C916E5"/>
    <w:rsid w:val="00C91B74"/>
    <w:rsid w:val="00C92727"/>
    <w:rsid w:val="00C92B43"/>
    <w:rsid w:val="00C92E99"/>
    <w:rsid w:val="00C9390F"/>
    <w:rsid w:val="00C93C00"/>
    <w:rsid w:val="00C97D5C"/>
    <w:rsid w:val="00CA046F"/>
    <w:rsid w:val="00CA1DBA"/>
    <w:rsid w:val="00CA22CC"/>
    <w:rsid w:val="00CA2DB4"/>
    <w:rsid w:val="00CA5355"/>
    <w:rsid w:val="00CA5816"/>
    <w:rsid w:val="00CA6751"/>
    <w:rsid w:val="00CA72AF"/>
    <w:rsid w:val="00CB14A1"/>
    <w:rsid w:val="00CB19B2"/>
    <w:rsid w:val="00CB2492"/>
    <w:rsid w:val="00CB24B8"/>
    <w:rsid w:val="00CB2802"/>
    <w:rsid w:val="00CB33D0"/>
    <w:rsid w:val="00CB415E"/>
    <w:rsid w:val="00CB473A"/>
    <w:rsid w:val="00CB7D4A"/>
    <w:rsid w:val="00CC1C04"/>
    <w:rsid w:val="00CC1D75"/>
    <w:rsid w:val="00CC2916"/>
    <w:rsid w:val="00CC3638"/>
    <w:rsid w:val="00CC36DF"/>
    <w:rsid w:val="00CC3788"/>
    <w:rsid w:val="00CC3D93"/>
    <w:rsid w:val="00CC41D1"/>
    <w:rsid w:val="00CC56CD"/>
    <w:rsid w:val="00CC57D2"/>
    <w:rsid w:val="00CC5F17"/>
    <w:rsid w:val="00CC614D"/>
    <w:rsid w:val="00CC69CF"/>
    <w:rsid w:val="00CD12B8"/>
    <w:rsid w:val="00CD228B"/>
    <w:rsid w:val="00CD29A7"/>
    <w:rsid w:val="00CD2A71"/>
    <w:rsid w:val="00CD2E3D"/>
    <w:rsid w:val="00CD2E78"/>
    <w:rsid w:val="00CD40B1"/>
    <w:rsid w:val="00CD5E01"/>
    <w:rsid w:val="00CD619D"/>
    <w:rsid w:val="00CD6D30"/>
    <w:rsid w:val="00CD775B"/>
    <w:rsid w:val="00CD7809"/>
    <w:rsid w:val="00CE05B5"/>
    <w:rsid w:val="00CE08E0"/>
    <w:rsid w:val="00CE0B0B"/>
    <w:rsid w:val="00CE0D42"/>
    <w:rsid w:val="00CE18D3"/>
    <w:rsid w:val="00CE30C4"/>
    <w:rsid w:val="00CE3469"/>
    <w:rsid w:val="00CE3D01"/>
    <w:rsid w:val="00CE3F32"/>
    <w:rsid w:val="00CE55FB"/>
    <w:rsid w:val="00CE5A52"/>
    <w:rsid w:val="00CE69A8"/>
    <w:rsid w:val="00CE6AC2"/>
    <w:rsid w:val="00CE77ED"/>
    <w:rsid w:val="00CF076C"/>
    <w:rsid w:val="00CF158A"/>
    <w:rsid w:val="00CF15D5"/>
    <w:rsid w:val="00CF2549"/>
    <w:rsid w:val="00CF46B3"/>
    <w:rsid w:val="00CF6DC1"/>
    <w:rsid w:val="00CF6FB7"/>
    <w:rsid w:val="00CF7CB4"/>
    <w:rsid w:val="00D009CE"/>
    <w:rsid w:val="00D00A3F"/>
    <w:rsid w:val="00D01FBC"/>
    <w:rsid w:val="00D0333B"/>
    <w:rsid w:val="00D0334D"/>
    <w:rsid w:val="00D03DFA"/>
    <w:rsid w:val="00D040B3"/>
    <w:rsid w:val="00D04BA6"/>
    <w:rsid w:val="00D04D33"/>
    <w:rsid w:val="00D05542"/>
    <w:rsid w:val="00D056CD"/>
    <w:rsid w:val="00D056EF"/>
    <w:rsid w:val="00D06645"/>
    <w:rsid w:val="00D105C4"/>
    <w:rsid w:val="00D105F3"/>
    <w:rsid w:val="00D11314"/>
    <w:rsid w:val="00D11778"/>
    <w:rsid w:val="00D11799"/>
    <w:rsid w:val="00D117AD"/>
    <w:rsid w:val="00D11CF3"/>
    <w:rsid w:val="00D12546"/>
    <w:rsid w:val="00D125D1"/>
    <w:rsid w:val="00D12D4F"/>
    <w:rsid w:val="00D146BD"/>
    <w:rsid w:val="00D14982"/>
    <w:rsid w:val="00D1539D"/>
    <w:rsid w:val="00D16751"/>
    <w:rsid w:val="00D168F9"/>
    <w:rsid w:val="00D17782"/>
    <w:rsid w:val="00D200D4"/>
    <w:rsid w:val="00D2011C"/>
    <w:rsid w:val="00D202FE"/>
    <w:rsid w:val="00D204F0"/>
    <w:rsid w:val="00D21334"/>
    <w:rsid w:val="00D2160C"/>
    <w:rsid w:val="00D217B7"/>
    <w:rsid w:val="00D22AF5"/>
    <w:rsid w:val="00D23F06"/>
    <w:rsid w:val="00D24C8B"/>
    <w:rsid w:val="00D25155"/>
    <w:rsid w:val="00D25203"/>
    <w:rsid w:val="00D26696"/>
    <w:rsid w:val="00D275AD"/>
    <w:rsid w:val="00D3245D"/>
    <w:rsid w:val="00D33F53"/>
    <w:rsid w:val="00D34A88"/>
    <w:rsid w:val="00D34AB3"/>
    <w:rsid w:val="00D36626"/>
    <w:rsid w:val="00D36D78"/>
    <w:rsid w:val="00D37727"/>
    <w:rsid w:val="00D42070"/>
    <w:rsid w:val="00D420F4"/>
    <w:rsid w:val="00D427B0"/>
    <w:rsid w:val="00D42A94"/>
    <w:rsid w:val="00D45236"/>
    <w:rsid w:val="00D46BC3"/>
    <w:rsid w:val="00D46C03"/>
    <w:rsid w:val="00D4703A"/>
    <w:rsid w:val="00D5053F"/>
    <w:rsid w:val="00D50FA2"/>
    <w:rsid w:val="00D51994"/>
    <w:rsid w:val="00D528EB"/>
    <w:rsid w:val="00D53072"/>
    <w:rsid w:val="00D539F1"/>
    <w:rsid w:val="00D54074"/>
    <w:rsid w:val="00D54278"/>
    <w:rsid w:val="00D54A2F"/>
    <w:rsid w:val="00D55B58"/>
    <w:rsid w:val="00D560D5"/>
    <w:rsid w:val="00D56649"/>
    <w:rsid w:val="00D61E7E"/>
    <w:rsid w:val="00D62A87"/>
    <w:rsid w:val="00D62B98"/>
    <w:rsid w:val="00D631F0"/>
    <w:rsid w:val="00D63F37"/>
    <w:rsid w:val="00D6479E"/>
    <w:rsid w:val="00D64A7C"/>
    <w:rsid w:val="00D66857"/>
    <w:rsid w:val="00D66D6F"/>
    <w:rsid w:val="00D708FA"/>
    <w:rsid w:val="00D7090B"/>
    <w:rsid w:val="00D71FDF"/>
    <w:rsid w:val="00D730D4"/>
    <w:rsid w:val="00D73175"/>
    <w:rsid w:val="00D732AF"/>
    <w:rsid w:val="00D7409B"/>
    <w:rsid w:val="00D74D80"/>
    <w:rsid w:val="00D7536B"/>
    <w:rsid w:val="00D759C3"/>
    <w:rsid w:val="00D7640E"/>
    <w:rsid w:val="00D76531"/>
    <w:rsid w:val="00D76DF3"/>
    <w:rsid w:val="00D76EA5"/>
    <w:rsid w:val="00D80FE9"/>
    <w:rsid w:val="00D822E0"/>
    <w:rsid w:val="00D824F9"/>
    <w:rsid w:val="00D83043"/>
    <w:rsid w:val="00D83501"/>
    <w:rsid w:val="00D83629"/>
    <w:rsid w:val="00D83CD8"/>
    <w:rsid w:val="00D845EB"/>
    <w:rsid w:val="00D8491F"/>
    <w:rsid w:val="00D8574B"/>
    <w:rsid w:val="00D85C43"/>
    <w:rsid w:val="00D8664E"/>
    <w:rsid w:val="00D86B60"/>
    <w:rsid w:val="00D873DE"/>
    <w:rsid w:val="00D90138"/>
    <w:rsid w:val="00D918E9"/>
    <w:rsid w:val="00D91B1E"/>
    <w:rsid w:val="00D923A6"/>
    <w:rsid w:val="00D9460D"/>
    <w:rsid w:val="00D94B64"/>
    <w:rsid w:val="00D95C47"/>
    <w:rsid w:val="00D9632F"/>
    <w:rsid w:val="00D97868"/>
    <w:rsid w:val="00DA00DA"/>
    <w:rsid w:val="00DA10FB"/>
    <w:rsid w:val="00DA16FB"/>
    <w:rsid w:val="00DA1D44"/>
    <w:rsid w:val="00DA2380"/>
    <w:rsid w:val="00DA24B1"/>
    <w:rsid w:val="00DA2F71"/>
    <w:rsid w:val="00DA3DD5"/>
    <w:rsid w:val="00DA56A4"/>
    <w:rsid w:val="00DA75E0"/>
    <w:rsid w:val="00DB0D39"/>
    <w:rsid w:val="00DB0E0E"/>
    <w:rsid w:val="00DB12AA"/>
    <w:rsid w:val="00DB2487"/>
    <w:rsid w:val="00DB24DB"/>
    <w:rsid w:val="00DB3846"/>
    <w:rsid w:val="00DB3DDA"/>
    <w:rsid w:val="00DB4002"/>
    <w:rsid w:val="00DB463F"/>
    <w:rsid w:val="00DB56B1"/>
    <w:rsid w:val="00DB71C6"/>
    <w:rsid w:val="00DB7932"/>
    <w:rsid w:val="00DC09E6"/>
    <w:rsid w:val="00DC0E71"/>
    <w:rsid w:val="00DC24CC"/>
    <w:rsid w:val="00DC3136"/>
    <w:rsid w:val="00DC3B7D"/>
    <w:rsid w:val="00DC4392"/>
    <w:rsid w:val="00DC47AF"/>
    <w:rsid w:val="00DC583F"/>
    <w:rsid w:val="00DC5DFF"/>
    <w:rsid w:val="00DC5EC5"/>
    <w:rsid w:val="00DC6B64"/>
    <w:rsid w:val="00DC750C"/>
    <w:rsid w:val="00DC7833"/>
    <w:rsid w:val="00DC7BBA"/>
    <w:rsid w:val="00DD01F8"/>
    <w:rsid w:val="00DD0479"/>
    <w:rsid w:val="00DD2775"/>
    <w:rsid w:val="00DD3125"/>
    <w:rsid w:val="00DD5612"/>
    <w:rsid w:val="00DD7BF9"/>
    <w:rsid w:val="00DE0259"/>
    <w:rsid w:val="00DE12C7"/>
    <w:rsid w:val="00DE1FC7"/>
    <w:rsid w:val="00DE2582"/>
    <w:rsid w:val="00DE3354"/>
    <w:rsid w:val="00DE3FF5"/>
    <w:rsid w:val="00DE483C"/>
    <w:rsid w:val="00DE4B76"/>
    <w:rsid w:val="00DE4F64"/>
    <w:rsid w:val="00DE7A73"/>
    <w:rsid w:val="00DE7B87"/>
    <w:rsid w:val="00DE7C2E"/>
    <w:rsid w:val="00DE7CB8"/>
    <w:rsid w:val="00DF1121"/>
    <w:rsid w:val="00DF15DA"/>
    <w:rsid w:val="00DF2ED0"/>
    <w:rsid w:val="00DF3176"/>
    <w:rsid w:val="00DF4F35"/>
    <w:rsid w:val="00DF5028"/>
    <w:rsid w:val="00DF50E6"/>
    <w:rsid w:val="00DF53FD"/>
    <w:rsid w:val="00DF5C20"/>
    <w:rsid w:val="00DF6696"/>
    <w:rsid w:val="00E0027B"/>
    <w:rsid w:val="00E0048F"/>
    <w:rsid w:val="00E005D7"/>
    <w:rsid w:val="00E00BDA"/>
    <w:rsid w:val="00E02190"/>
    <w:rsid w:val="00E0248F"/>
    <w:rsid w:val="00E02D76"/>
    <w:rsid w:val="00E03306"/>
    <w:rsid w:val="00E035A0"/>
    <w:rsid w:val="00E04EAC"/>
    <w:rsid w:val="00E04F51"/>
    <w:rsid w:val="00E04F89"/>
    <w:rsid w:val="00E05019"/>
    <w:rsid w:val="00E05856"/>
    <w:rsid w:val="00E0643B"/>
    <w:rsid w:val="00E102E8"/>
    <w:rsid w:val="00E11A0F"/>
    <w:rsid w:val="00E12D81"/>
    <w:rsid w:val="00E13F85"/>
    <w:rsid w:val="00E14A7C"/>
    <w:rsid w:val="00E154BC"/>
    <w:rsid w:val="00E1691B"/>
    <w:rsid w:val="00E17E5C"/>
    <w:rsid w:val="00E21970"/>
    <w:rsid w:val="00E22724"/>
    <w:rsid w:val="00E22A15"/>
    <w:rsid w:val="00E23CA7"/>
    <w:rsid w:val="00E24205"/>
    <w:rsid w:val="00E2426B"/>
    <w:rsid w:val="00E2487E"/>
    <w:rsid w:val="00E24B22"/>
    <w:rsid w:val="00E24E19"/>
    <w:rsid w:val="00E25F54"/>
    <w:rsid w:val="00E264D7"/>
    <w:rsid w:val="00E26E92"/>
    <w:rsid w:val="00E27874"/>
    <w:rsid w:val="00E301D0"/>
    <w:rsid w:val="00E308A9"/>
    <w:rsid w:val="00E30DD7"/>
    <w:rsid w:val="00E3104A"/>
    <w:rsid w:val="00E31258"/>
    <w:rsid w:val="00E316C8"/>
    <w:rsid w:val="00E31A84"/>
    <w:rsid w:val="00E33629"/>
    <w:rsid w:val="00E339A5"/>
    <w:rsid w:val="00E34B00"/>
    <w:rsid w:val="00E35232"/>
    <w:rsid w:val="00E37D9F"/>
    <w:rsid w:val="00E37FF3"/>
    <w:rsid w:val="00E404DB"/>
    <w:rsid w:val="00E40FA1"/>
    <w:rsid w:val="00E41785"/>
    <w:rsid w:val="00E42039"/>
    <w:rsid w:val="00E425A3"/>
    <w:rsid w:val="00E427DA"/>
    <w:rsid w:val="00E43738"/>
    <w:rsid w:val="00E4465C"/>
    <w:rsid w:val="00E44759"/>
    <w:rsid w:val="00E44818"/>
    <w:rsid w:val="00E452C3"/>
    <w:rsid w:val="00E454E7"/>
    <w:rsid w:val="00E46B00"/>
    <w:rsid w:val="00E47A9B"/>
    <w:rsid w:val="00E47CA2"/>
    <w:rsid w:val="00E503EB"/>
    <w:rsid w:val="00E50892"/>
    <w:rsid w:val="00E51877"/>
    <w:rsid w:val="00E52603"/>
    <w:rsid w:val="00E53408"/>
    <w:rsid w:val="00E53961"/>
    <w:rsid w:val="00E53AF6"/>
    <w:rsid w:val="00E53E94"/>
    <w:rsid w:val="00E54179"/>
    <w:rsid w:val="00E545C3"/>
    <w:rsid w:val="00E54F10"/>
    <w:rsid w:val="00E5512F"/>
    <w:rsid w:val="00E555E0"/>
    <w:rsid w:val="00E60FE2"/>
    <w:rsid w:val="00E61AD2"/>
    <w:rsid w:val="00E61FD8"/>
    <w:rsid w:val="00E62D3C"/>
    <w:rsid w:val="00E63903"/>
    <w:rsid w:val="00E63B3D"/>
    <w:rsid w:val="00E6401A"/>
    <w:rsid w:val="00E65198"/>
    <w:rsid w:val="00E65D1F"/>
    <w:rsid w:val="00E65F5E"/>
    <w:rsid w:val="00E66449"/>
    <w:rsid w:val="00E70140"/>
    <w:rsid w:val="00E707DE"/>
    <w:rsid w:val="00E7289F"/>
    <w:rsid w:val="00E72B54"/>
    <w:rsid w:val="00E740B8"/>
    <w:rsid w:val="00E74358"/>
    <w:rsid w:val="00E7469D"/>
    <w:rsid w:val="00E74798"/>
    <w:rsid w:val="00E75148"/>
    <w:rsid w:val="00E8058C"/>
    <w:rsid w:val="00E807E0"/>
    <w:rsid w:val="00E80841"/>
    <w:rsid w:val="00E813B8"/>
    <w:rsid w:val="00E814F6"/>
    <w:rsid w:val="00E82FFA"/>
    <w:rsid w:val="00E84D9F"/>
    <w:rsid w:val="00E84EE2"/>
    <w:rsid w:val="00E8613D"/>
    <w:rsid w:val="00E867C2"/>
    <w:rsid w:val="00E86AB0"/>
    <w:rsid w:val="00E8788A"/>
    <w:rsid w:val="00E91847"/>
    <w:rsid w:val="00E91C55"/>
    <w:rsid w:val="00E947F7"/>
    <w:rsid w:val="00E95743"/>
    <w:rsid w:val="00E971EA"/>
    <w:rsid w:val="00E977A7"/>
    <w:rsid w:val="00EA35D0"/>
    <w:rsid w:val="00EA382A"/>
    <w:rsid w:val="00EA3AE9"/>
    <w:rsid w:val="00EA5B31"/>
    <w:rsid w:val="00EA5BD1"/>
    <w:rsid w:val="00EA6A64"/>
    <w:rsid w:val="00EA708F"/>
    <w:rsid w:val="00EA732C"/>
    <w:rsid w:val="00EB0E74"/>
    <w:rsid w:val="00EB2F6D"/>
    <w:rsid w:val="00EB3AEF"/>
    <w:rsid w:val="00EB3BDA"/>
    <w:rsid w:val="00EB4C89"/>
    <w:rsid w:val="00EB5915"/>
    <w:rsid w:val="00EB6228"/>
    <w:rsid w:val="00EB6388"/>
    <w:rsid w:val="00EB6D88"/>
    <w:rsid w:val="00EB7A02"/>
    <w:rsid w:val="00EC1165"/>
    <w:rsid w:val="00EC11C0"/>
    <w:rsid w:val="00EC215A"/>
    <w:rsid w:val="00EC464A"/>
    <w:rsid w:val="00EC53E7"/>
    <w:rsid w:val="00EC5EA4"/>
    <w:rsid w:val="00EC6161"/>
    <w:rsid w:val="00EC6808"/>
    <w:rsid w:val="00EC7CD5"/>
    <w:rsid w:val="00ED0D63"/>
    <w:rsid w:val="00ED1064"/>
    <w:rsid w:val="00ED1970"/>
    <w:rsid w:val="00ED2A75"/>
    <w:rsid w:val="00ED5693"/>
    <w:rsid w:val="00ED6E74"/>
    <w:rsid w:val="00ED7764"/>
    <w:rsid w:val="00EE1EE8"/>
    <w:rsid w:val="00EE39C7"/>
    <w:rsid w:val="00EE4AB0"/>
    <w:rsid w:val="00EE5302"/>
    <w:rsid w:val="00EE5823"/>
    <w:rsid w:val="00EE5EDB"/>
    <w:rsid w:val="00EE6AF3"/>
    <w:rsid w:val="00EE6D2B"/>
    <w:rsid w:val="00EF04EF"/>
    <w:rsid w:val="00EF090B"/>
    <w:rsid w:val="00EF13AF"/>
    <w:rsid w:val="00EF2D51"/>
    <w:rsid w:val="00EF6282"/>
    <w:rsid w:val="00EF645B"/>
    <w:rsid w:val="00EF77B3"/>
    <w:rsid w:val="00EF77EF"/>
    <w:rsid w:val="00F00A30"/>
    <w:rsid w:val="00F00B12"/>
    <w:rsid w:val="00F01529"/>
    <w:rsid w:val="00F01C3E"/>
    <w:rsid w:val="00F02EFB"/>
    <w:rsid w:val="00F03AAE"/>
    <w:rsid w:val="00F03DB5"/>
    <w:rsid w:val="00F03FE6"/>
    <w:rsid w:val="00F045E3"/>
    <w:rsid w:val="00F057B6"/>
    <w:rsid w:val="00F06ECF"/>
    <w:rsid w:val="00F073C4"/>
    <w:rsid w:val="00F076AD"/>
    <w:rsid w:val="00F1124A"/>
    <w:rsid w:val="00F118AD"/>
    <w:rsid w:val="00F11FED"/>
    <w:rsid w:val="00F128FF"/>
    <w:rsid w:val="00F14312"/>
    <w:rsid w:val="00F14FC6"/>
    <w:rsid w:val="00F150F9"/>
    <w:rsid w:val="00F17E0D"/>
    <w:rsid w:val="00F21CAB"/>
    <w:rsid w:val="00F22D50"/>
    <w:rsid w:val="00F23F43"/>
    <w:rsid w:val="00F24019"/>
    <w:rsid w:val="00F2419A"/>
    <w:rsid w:val="00F275D5"/>
    <w:rsid w:val="00F31F27"/>
    <w:rsid w:val="00F33BFC"/>
    <w:rsid w:val="00F341AE"/>
    <w:rsid w:val="00F3444A"/>
    <w:rsid w:val="00F34927"/>
    <w:rsid w:val="00F40756"/>
    <w:rsid w:val="00F41E66"/>
    <w:rsid w:val="00F42F73"/>
    <w:rsid w:val="00F430BE"/>
    <w:rsid w:val="00F43FD9"/>
    <w:rsid w:val="00F44A8A"/>
    <w:rsid w:val="00F45FDA"/>
    <w:rsid w:val="00F46C11"/>
    <w:rsid w:val="00F4761F"/>
    <w:rsid w:val="00F47C60"/>
    <w:rsid w:val="00F50265"/>
    <w:rsid w:val="00F50731"/>
    <w:rsid w:val="00F50923"/>
    <w:rsid w:val="00F5196D"/>
    <w:rsid w:val="00F51CE0"/>
    <w:rsid w:val="00F52C55"/>
    <w:rsid w:val="00F538C6"/>
    <w:rsid w:val="00F549A9"/>
    <w:rsid w:val="00F55329"/>
    <w:rsid w:val="00F55F45"/>
    <w:rsid w:val="00F56AC0"/>
    <w:rsid w:val="00F5764C"/>
    <w:rsid w:val="00F600FF"/>
    <w:rsid w:val="00F608F3"/>
    <w:rsid w:val="00F61871"/>
    <w:rsid w:val="00F62989"/>
    <w:rsid w:val="00F6692E"/>
    <w:rsid w:val="00F66C53"/>
    <w:rsid w:val="00F66D50"/>
    <w:rsid w:val="00F67B54"/>
    <w:rsid w:val="00F70402"/>
    <w:rsid w:val="00F70B8B"/>
    <w:rsid w:val="00F72278"/>
    <w:rsid w:val="00F73992"/>
    <w:rsid w:val="00F73ED6"/>
    <w:rsid w:val="00F75C3E"/>
    <w:rsid w:val="00F760BB"/>
    <w:rsid w:val="00F76420"/>
    <w:rsid w:val="00F76451"/>
    <w:rsid w:val="00F766E9"/>
    <w:rsid w:val="00F76FFE"/>
    <w:rsid w:val="00F77777"/>
    <w:rsid w:val="00F77D4A"/>
    <w:rsid w:val="00F8119D"/>
    <w:rsid w:val="00F813E0"/>
    <w:rsid w:val="00F81A8D"/>
    <w:rsid w:val="00F8204E"/>
    <w:rsid w:val="00F82814"/>
    <w:rsid w:val="00F83CEB"/>
    <w:rsid w:val="00F84AD5"/>
    <w:rsid w:val="00F8510A"/>
    <w:rsid w:val="00F85B57"/>
    <w:rsid w:val="00F876CF"/>
    <w:rsid w:val="00F87D2C"/>
    <w:rsid w:val="00F9070D"/>
    <w:rsid w:val="00F9135E"/>
    <w:rsid w:val="00F91366"/>
    <w:rsid w:val="00F915D0"/>
    <w:rsid w:val="00F932ED"/>
    <w:rsid w:val="00F93A3E"/>
    <w:rsid w:val="00F93D33"/>
    <w:rsid w:val="00F9531D"/>
    <w:rsid w:val="00F95638"/>
    <w:rsid w:val="00F957DD"/>
    <w:rsid w:val="00F9780E"/>
    <w:rsid w:val="00F97D04"/>
    <w:rsid w:val="00FA1045"/>
    <w:rsid w:val="00FA223B"/>
    <w:rsid w:val="00FA22D0"/>
    <w:rsid w:val="00FA3834"/>
    <w:rsid w:val="00FA5037"/>
    <w:rsid w:val="00FA5EDD"/>
    <w:rsid w:val="00FA74B6"/>
    <w:rsid w:val="00FA7D7F"/>
    <w:rsid w:val="00FB06BD"/>
    <w:rsid w:val="00FB32AF"/>
    <w:rsid w:val="00FB6BD0"/>
    <w:rsid w:val="00FB7466"/>
    <w:rsid w:val="00FB7D16"/>
    <w:rsid w:val="00FB7F31"/>
    <w:rsid w:val="00FC04E3"/>
    <w:rsid w:val="00FC185D"/>
    <w:rsid w:val="00FC1D4F"/>
    <w:rsid w:val="00FC23A8"/>
    <w:rsid w:val="00FC2CA3"/>
    <w:rsid w:val="00FC4064"/>
    <w:rsid w:val="00FC4442"/>
    <w:rsid w:val="00FC4AD0"/>
    <w:rsid w:val="00FC556B"/>
    <w:rsid w:val="00FC5F55"/>
    <w:rsid w:val="00FC6428"/>
    <w:rsid w:val="00FC7706"/>
    <w:rsid w:val="00FC7BCD"/>
    <w:rsid w:val="00FD02C5"/>
    <w:rsid w:val="00FD0384"/>
    <w:rsid w:val="00FD1B77"/>
    <w:rsid w:val="00FD2574"/>
    <w:rsid w:val="00FD2AFB"/>
    <w:rsid w:val="00FD3A52"/>
    <w:rsid w:val="00FD3BF5"/>
    <w:rsid w:val="00FE0421"/>
    <w:rsid w:val="00FE18F6"/>
    <w:rsid w:val="00FE1F43"/>
    <w:rsid w:val="00FE2ABC"/>
    <w:rsid w:val="00FE3A0E"/>
    <w:rsid w:val="00FE4463"/>
    <w:rsid w:val="00FE4638"/>
    <w:rsid w:val="00FE6A17"/>
    <w:rsid w:val="00FF09A8"/>
    <w:rsid w:val="00FF176C"/>
    <w:rsid w:val="00FF3E66"/>
    <w:rsid w:val="00FF5A16"/>
    <w:rsid w:val="00FF622F"/>
    <w:rsid w:val="00FF68B7"/>
    <w:rsid w:val="00FF7236"/>
    <w:rsid w:val="00FF7EC9"/>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2F36BD"/>
  <w15:docId w15:val="{342B7BA4-36FD-4718-B9DE-25BB3CD91F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E40DB"/>
    <w:pPr>
      <w:jc w:val="both"/>
    </w:pPr>
    <w:rPr>
      <w:rFonts w:ascii="Doulos SIL" w:hAnsi="Doulos SIL"/>
      <w:sz w:val="24"/>
      <w:szCs w:val="24"/>
      <w:lang w:eastAsia="en-US"/>
    </w:rPr>
  </w:style>
  <w:style w:type="paragraph" w:styleId="Heading1">
    <w:name w:val="heading 1"/>
    <w:basedOn w:val="Normal"/>
    <w:next w:val="Normal"/>
    <w:link w:val="Heading1Char"/>
    <w:autoRedefine/>
    <w:qFormat/>
    <w:rsid w:val="006D5285"/>
    <w:pPr>
      <w:keepNext/>
      <w:widowControl w:val="0"/>
      <w:numPr>
        <w:numId w:val="1"/>
      </w:numPr>
      <w:autoSpaceDE w:val="0"/>
      <w:autoSpaceDN w:val="0"/>
      <w:adjustRightInd w:val="0"/>
      <w:spacing w:before="360" w:after="60"/>
      <w:outlineLvl w:val="0"/>
    </w:pPr>
    <w:rPr>
      <w:rFonts w:ascii="Arial" w:hAnsi="Arial" w:cs="Arial"/>
      <w:b/>
      <w:bCs/>
      <w:kern w:val="32"/>
      <w:sz w:val="32"/>
      <w:szCs w:val="32"/>
      <w:lang w:val="en-US"/>
    </w:rPr>
  </w:style>
  <w:style w:type="paragraph" w:styleId="Heading2">
    <w:name w:val="heading 2"/>
    <w:basedOn w:val="Normal"/>
    <w:next w:val="Normal"/>
    <w:link w:val="Heading2Char"/>
    <w:qFormat/>
    <w:rsid w:val="00470568"/>
    <w:pPr>
      <w:spacing w:before="480" w:after="75" w:line="240" w:lineRule="atLeast"/>
      <w:jc w:val="left"/>
      <w:textAlignment w:val="baseline"/>
      <w:outlineLvl w:val="1"/>
    </w:pPr>
    <w:rPr>
      <w:rFonts w:ascii="Calibri" w:hAnsi="Calibri" w:cs="Helvetica"/>
      <w:b/>
      <w:bCs/>
      <w:sz w:val="26"/>
      <w:szCs w:val="26"/>
      <w:lang w:eastAsia="en-CA"/>
    </w:rPr>
  </w:style>
  <w:style w:type="paragraph" w:styleId="Heading3">
    <w:name w:val="heading 3"/>
    <w:basedOn w:val="Normal"/>
    <w:next w:val="Normal"/>
    <w:link w:val="Heading3Char"/>
    <w:qFormat/>
    <w:rsid w:val="004A6FA7"/>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link w:val="Heading4Char"/>
    <w:semiHidden/>
    <w:unhideWhenUsed/>
    <w:qFormat/>
    <w:rsid w:val="006D5285"/>
    <w:pPr>
      <w:keepNext/>
      <w:numPr>
        <w:ilvl w:val="3"/>
        <w:numId w:val="1"/>
      </w:numPr>
      <w:spacing w:before="240" w:after="60"/>
      <w:outlineLvl w:val="3"/>
    </w:pPr>
    <w:rPr>
      <w:rFonts w:ascii="Calibri" w:eastAsia="SimSun" w:hAnsi="Calibri" w:cs="Arial"/>
      <w:b/>
      <w:bCs/>
      <w:sz w:val="28"/>
      <w:szCs w:val="28"/>
    </w:rPr>
  </w:style>
  <w:style w:type="paragraph" w:styleId="Heading5">
    <w:name w:val="heading 5"/>
    <w:basedOn w:val="Normal"/>
    <w:next w:val="Normal"/>
    <w:link w:val="Heading5Char"/>
    <w:semiHidden/>
    <w:unhideWhenUsed/>
    <w:qFormat/>
    <w:rsid w:val="006D5285"/>
    <w:pPr>
      <w:numPr>
        <w:ilvl w:val="4"/>
        <w:numId w:val="1"/>
      </w:numPr>
      <w:spacing w:before="240" w:after="60"/>
      <w:outlineLvl w:val="4"/>
    </w:pPr>
    <w:rPr>
      <w:rFonts w:ascii="Calibri" w:eastAsia="SimSun" w:hAnsi="Calibri" w:cs="Arial"/>
      <w:b/>
      <w:bCs/>
      <w:i/>
      <w:iCs/>
      <w:sz w:val="26"/>
      <w:szCs w:val="26"/>
    </w:rPr>
  </w:style>
  <w:style w:type="paragraph" w:styleId="Heading6">
    <w:name w:val="heading 6"/>
    <w:basedOn w:val="Normal"/>
    <w:next w:val="Normal"/>
    <w:link w:val="Heading6Char"/>
    <w:semiHidden/>
    <w:unhideWhenUsed/>
    <w:qFormat/>
    <w:rsid w:val="006D5285"/>
    <w:pPr>
      <w:numPr>
        <w:ilvl w:val="5"/>
        <w:numId w:val="1"/>
      </w:numPr>
      <w:spacing w:before="240" w:after="60"/>
      <w:outlineLvl w:val="5"/>
    </w:pPr>
    <w:rPr>
      <w:rFonts w:ascii="Calibri" w:eastAsia="SimSun" w:hAnsi="Calibri" w:cs="Arial"/>
      <w:b/>
      <w:bCs/>
      <w:sz w:val="22"/>
      <w:szCs w:val="22"/>
    </w:rPr>
  </w:style>
  <w:style w:type="paragraph" w:styleId="Heading7">
    <w:name w:val="heading 7"/>
    <w:basedOn w:val="Normal"/>
    <w:next w:val="Normal"/>
    <w:link w:val="Heading7Char"/>
    <w:semiHidden/>
    <w:unhideWhenUsed/>
    <w:qFormat/>
    <w:rsid w:val="006D5285"/>
    <w:pPr>
      <w:numPr>
        <w:ilvl w:val="6"/>
        <w:numId w:val="1"/>
      </w:numPr>
      <w:spacing w:before="240" w:after="60"/>
      <w:outlineLvl w:val="6"/>
    </w:pPr>
    <w:rPr>
      <w:rFonts w:ascii="Calibri" w:eastAsia="SimSun" w:hAnsi="Calibri" w:cs="Arial"/>
    </w:rPr>
  </w:style>
  <w:style w:type="paragraph" w:styleId="Heading8">
    <w:name w:val="heading 8"/>
    <w:basedOn w:val="Normal"/>
    <w:next w:val="Normal"/>
    <w:link w:val="Heading8Char"/>
    <w:semiHidden/>
    <w:unhideWhenUsed/>
    <w:qFormat/>
    <w:rsid w:val="006D5285"/>
    <w:pPr>
      <w:numPr>
        <w:ilvl w:val="7"/>
        <w:numId w:val="1"/>
      </w:numPr>
      <w:spacing w:before="240" w:after="60"/>
      <w:outlineLvl w:val="7"/>
    </w:pPr>
    <w:rPr>
      <w:rFonts w:ascii="Calibri" w:eastAsia="SimSun" w:hAnsi="Calibri" w:cs="Arial"/>
      <w:i/>
      <w:iCs/>
    </w:rPr>
  </w:style>
  <w:style w:type="paragraph" w:styleId="Heading9">
    <w:name w:val="heading 9"/>
    <w:basedOn w:val="Normal"/>
    <w:next w:val="Normal"/>
    <w:link w:val="Heading9Char"/>
    <w:semiHidden/>
    <w:unhideWhenUsed/>
    <w:qFormat/>
    <w:rsid w:val="006D5285"/>
    <w:pPr>
      <w:numPr>
        <w:ilvl w:val="8"/>
        <w:numId w:val="1"/>
      </w:numPr>
      <w:spacing w:before="240" w:after="60"/>
      <w:outlineLvl w:val="8"/>
    </w:pPr>
    <w:rPr>
      <w:rFonts w:ascii="Cambria" w:eastAsia="SimSun"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4">
    <w:name w:val="toc 4"/>
    <w:basedOn w:val="Normal"/>
    <w:next w:val="Normal"/>
    <w:autoRedefine/>
    <w:semiHidden/>
    <w:rsid w:val="005F4549"/>
    <w:pPr>
      <w:ind w:left="482"/>
    </w:pPr>
  </w:style>
  <w:style w:type="character" w:styleId="Hyperlink">
    <w:name w:val="Hyperlink"/>
    <w:uiPriority w:val="99"/>
    <w:rsid w:val="003978D8"/>
    <w:rPr>
      <w:color w:val="0000FF"/>
      <w:u w:val="single"/>
    </w:rPr>
  </w:style>
  <w:style w:type="character" w:styleId="CommentReference">
    <w:name w:val="annotation reference"/>
    <w:semiHidden/>
    <w:rsid w:val="00A82C40"/>
    <w:rPr>
      <w:sz w:val="16"/>
      <w:szCs w:val="16"/>
    </w:rPr>
  </w:style>
  <w:style w:type="paragraph" w:styleId="CommentText">
    <w:name w:val="annotation text"/>
    <w:basedOn w:val="Normal"/>
    <w:link w:val="CommentTextChar"/>
    <w:semiHidden/>
    <w:rsid w:val="00A82C40"/>
    <w:rPr>
      <w:sz w:val="20"/>
      <w:szCs w:val="20"/>
    </w:rPr>
  </w:style>
  <w:style w:type="paragraph" w:styleId="CommentSubject">
    <w:name w:val="annotation subject"/>
    <w:basedOn w:val="CommentText"/>
    <w:next w:val="CommentText"/>
    <w:link w:val="CommentSubjectChar"/>
    <w:semiHidden/>
    <w:rsid w:val="00A82C40"/>
    <w:rPr>
      <w:b/>
      <w:bCs/>
    </w:rPr>
  </w:style>
  <w:style w:type="paragraph" w:styleId="BalloonText">
    <w:name w:val="Balloon Text"/>
    <w:basedOn w:val="Normal"/>
    <w:link w:val="BalloonTextChar"/>
    <w:semiHidden/>
    <w:rsid w:val="00A82C40"/>
    <w:rPr>
      <w:rFonts w:ascii="Tahoma" w:hAnsi="Tahoma" w:cs="Tahoma"/>
      <w:sz w:val="16"/>
      <w:szCs w:val="16"/>
    </w:rPr>
  </w:style>
  <w:style w:type="paragraph" w:styleId="FootnoteText">
    <w:name w:val="footnote text"/>
    <w:basedOn w:val="Normal"/>
    <w:link w:val="FootnoteTextChar"/>
    <w:semiHidden/>
    <w:rsid w:val="00A82C40"/>
    <w:rPr>
      <w:sz w:val="20"/>
      <w:szCs w:val="20"/>
    </w:rPr>
  </w:style>
  <w:style w:type="character" w:styleId="FootnoteReference">
    <w:name w:val="footnote reference"/>
    <w:semiHidden/>
    <w:rsid w:val="00A82C40"/>
    <w:rPr>
      <w:vertAlign w:val="superscript"/>
    </w:rPr>
  </w:style>
  <w:style w:type="character" w:styleId="Strong">
    <w:name w:val="Strong"/>
    <w:qFormat/>
    <w:rsid w:val="00AF21A1"/>
    <w:rPr>
      <w:b/>
      <w:bCs/>
    </w:rPr>
  </w:style>
  <w:style w:type="character" w:customStyle="1" w:styleId="Bullets">
    <w:name w:val="Bullets"/>
    <w:rsid w:val="00E63B3D"/>
    <w:rPr>
      <w:rFonts w:ascii="StarSymbol" w:eastAsia="StarSymbol" w:hAnsi="StarSymbol" w:cs="StarSymbol"/>
      <w:sz w:val="18"/>
      <w:szCs w:val="18"/>
    </w:rPr>
  </w:style>
  <w:style w:type="paragraph" w:customStyle="1" w:styleId="TableContents">
    <w:name w:val="Table Contents"/>
    <w:basedOn w:val="Normal"/>
    <w:rsid w:val="00E63B3D"/>
    <w:pPr>
      <w:widowControl w:val="0"/>
      <w:suppressLineNumbers/>
      <w:suppressAutoHyphens/>
      <w:jc w:val="left"/>
    </w:pPr>
    <w:rPr>
      <w:rFonts w:ascii="Thorndale" w:eastAsia="Andale Sans UI" w:hAnsi="Thorndale" w:cs="Tahoma"/>
      <w:color w:val="000000"/>
      <w:lang w:val="en-US" w:bidi="en-US"/>
    </w:rPr>
  </w:style>
  <w:style w:type="paragraph" w:styleId="Footer">
    <w:name w:val="footer"/>
    <w:basedOn w:val="Normal"/>
    <w:link w:val="FooterChar"/>
    <w:uiPriority w:val="99"/>
    <w:rsid w:val="00E63B3D"/>
    <w:pPr>
      <w:widowControl w:val="0"/>
      <w:suppressLineNumbers/>
      <w:tabs>
        <w:tab w:val="center" w:pos="4818"/>
        <w:tab w:val="right" w:pos="9637"/>
      </w:tabs>
      <w:suppressAutoHyphens/>
      <w:jc w:val="left"/>
    </w:pPr>
    <w:rPr>
      <w:rFonts w:ascii="Thorndale" w:eastAsia="Andale Sans UI" w:hAnsi="Thorndale" w:cs="Tahoma"/>
      <w:color w:val="000000"/>
      <w:lang w:val="en-US" w:bidi="en-US"/>
    </w:rPr>
  </w:style>
  <w:style w:type="character" w:styleId="PageNumber">
    <w:name w:val="page number"/>
    <w:basedOn w:val="DefaultParagraphFont"/>
    <w:rsid w:val="00E102E8"/>
  </w:style>
  <w:style w:type="numbering" w:customStyle="1" w:styleId="NoList1">
    <w:name w:val="No List1"/>
    <w:next w:val="NoList"/>
    <w:semiHidden/>
    <w:rsid w:val="00BD494B"/>
  </w:style>
  <w:style w:type="paragraph" w:styleId="BodyTextIndent3">
    <w:name w:val="Body Text Indent 3"/>
    <w:basedOn w:val="Normal"/>
    <w:link w:val="BodyTextIndent3Char"/>
    <w:rsid w:val="009A1F34"/>
    <w:pPr>
      <w:spacing w:after="200"/>
      <w:ind w:left="720" w:hanging="720"/>
      <w:jc w:val="left"/>
    </w:pPr>
    <w:rPr>
      <w:rFonts w:ascii="Times New Roman" w:hAnsi="Times New Roman"/>
      <w:sz w:val="20"/>
      <w:szCs w:val="20"/>
      <w:lang w:val="en-US"/>
    </w:rPr>
  </w:style>
  <w:style w:type="table" w:styleId="TableGrid">
    <w:name w:val="Table Grid"/>
    <w:basedOn w:val="TableNormal"/>
    <w:uiPriority w:val="59"/>
    <w:rsid w:val="00D822E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sid w:val="00E24E19"/>
    <w:rPr>
      <w:color w:val="800080"/>
      <w:u w:val="single"/>
    </w:rPr>
  </w:style>
  <w:style w:type="numbering" w:customStyle="1" w:styleId="NoList2">
    <w:name w:val="No List2"/>
    <w:next w:val="NoList"/>
    <w:semiHidden/>
    <w:rsid w:val="00D33F53"/>
  </w:style>
  <w:style w:type="character" w:customStyle="1" w:styleId="Heading4Char">
    <w:name w:val="Heading 4 Char"/>
    <w:link w:val="Heading4"/>
    <w:semiHidden/>
    <w:rsid w:val="006D5285"/>
    <w:rPr>
      <w:rFonts w:ascii="Calibri" w:eastAsia="SimSun" w:hAnsi="Calibri" w:cs="Arial"/>
      <w:b/>
      <w:bCs/>
      <w:sz w:val="28"/>
      <w:szCs w:val="28"/>
      <w:lang w:eastAsia="en-US"/>
    </w:rPr>
  </w:style>
  <w:style w:type="character" w:customStyle="1" w:styleId="Heading5Char">
    <w:name w:val="Heading 5 Char"/>
    <w:link w:val="Heading5"/>
    <w:semiHidden/>
    <w:rsid w:val="006D5285"/>
    <w:rPr>
      <w:rFonts w:ascii="Calibri" w:eastAsia="SimSun" w:hAnsi="Calibri" w:cs="Arial"/>
      <w:b/>
      <w:bCs/>
      <w:i/>
      <w:iCs/>
      <w:sz w:val="26"/>
      <w:szCs w:val="26"/>
      <w:lang w:eastAsia="en-US"/>
    </w:rPr>
  </w:style>
  <w:style w:type="character" w:customStyle="1" w:styleId="Heading6Char">
    <w:name w:val="Heading 6 Char"/>
    <w:link w:val="Heading6"/>
    <w:semiHidden/>
    <w:rsid w:val="006D5285"/>
    <w:rPr>
      <w:rFonts w:ascii="Calibri" w:eastAsia="SimSun" w:hAnsi="Calibri" w:cs="Arial"/>
      <w:b/>
      <w:bCs/>
      <w:sz w:val="22"/>
      <w:szCs w:val="22"/>
      <w:lang w:eastAsia="en-US"/>
    </w:rPr>
  </w:style>
  <w:style w:type="character" w:customStyle="1" w:styleId="Heading7Char">
    <w:name w:val="Heading 7 Char"/>
    <w:link w:val="Heading7"/>
    <w:semiHidden/>
    <w:rsid w:val="006D5285"/>
    <w:rPr>
      <w:rFonts w:ascii="Calibri" w:eastAsia="SimSun" w:hAnsi="Calibri" w:cs="Arial"/>
      <w:sz w:val="24"/>
      <w:szCs w:val="24"/>
      <w:lang w:eastAsia="en-US"/>
    </w:rPr>
  </w:style>
  <w:style w:type="character" w:customStyle="1" w:styleId="Heading8Char">
    <w:name w:val="Heading 8 Char"/>
    <w:link w:val="Heading8"/>
    <w:semiHidden/>
    <w:rsid w:val="006D5285"/>
    <w:rPr>
      <w:rFonts w:ascii="Calibri" w:eastAsia="SimSun" w:hAnsi="Calibri" w:cs="Arial"/>
      <w:i/>
      <w:iCs/>
      <w:sz w:val="24"/>
      <w:szCs w:val="24"/>
      <w:lang w:eastAsia="en-US"/>
    </w:rPr>
  </w:style>
  <w:style w:type="character" w:customStyle="1" w:styleId="Heading9Char">
    <w:name w:val="Heading 9 Char"/>
    <w:link w:val="Heading9"/>
    <w:semiHidden/>
    <w:rsid w:val="006D5285"/>
    <w:rPr>
      <w:rFonts w:ascii="Cambria" w:eastAsia="SimSun" w:hAnsi="Cambria"/>
      <w:sz w:val="22"/>
      <w:szCs w:val="22"/>
      <w:lang w:eastAsia="en-US"/>
    </w:rPr>
  </w:style>
  <w:style w:type="paragraph" w:customStyle="1" w:styleId="Title1">
    <w:name w:val="Title1"/>
    <w:basedOn w:val="Heading1"/>
    <w:link w:val="Title1Char"/>
    <w:qFormat/>
    <w:rsid w:val="006D5285"/>
    <w:pPr>
      <w:numPr>
        <w:numId w:val="0"/>
      </w:numPr>
      <w:ind w:left="426" w:hanging="426"/>
      <w:jc w:val="center"/>
    </w:pPr>
  </w:style>
  <w:style w:type="paragraph" w:styleId="TOCHeading">
    <w:name w:val="TOC Heading"/>
    <w:basedOn w:val="Heading1"/>
    <w:next w:val="Normal"/>
    <w:uiPriority w:val="39"/>
    <w:semiHidden/>
    <w:unhideWhenUsed/>
    <w:qFormat/>
    <w:rsid w:val="00C73A76"/>
    <w:pPr>
      <w:keepLines/>
      <w:widowControl/>
      <w:numPr>
        <w:numId w:val="0"/>
      </w:numPr>
      <w:autoSpaceDE/>
      <w:autoSpaceDN/>
      <w:adjustRightInd/>
      <w:spacing w:before="480" w:after="0" w:line="276" w:lineRule="auto"/>
      <w:jc w:val="left"/>
      <w:outlineLvl w:val="9"/>
    </w:pPr>
    <w:rPr>
      <w:rFonts w:ascii="Cambria" w:eastAsia="SimSun" w:hAnsi="Cambria" w:cs="Times New Roman"/>
      <w:color w:val="365F91"/>
      <w:kern w:val="0"/>
      <w:sz w:val="28"/>
      <w:szCs w:val="28"/>
    </w:rPr>
  </w:style>
  <w:style w:type="character" w:customStyle="1" w:styleId="Heading1Char">
    <w:name w:val="Heading 1 Char"/>
    <w:link w:val="Heading1"/>
    <w:rsid w:val="006D5285"/>
    <w:rPr>
      <w:rFonts w:ascii="Arial" w:hAnsi="Arial" w:cs="Arial"/>
      <w:b/>
      <w:bCs/>
      <w:kern w:val="32"/>
      <w:sz w:val="32"/>
      <w:szCs w:val="32"/>
      <w:lang w:val="en-US" w:eastAsia="en-US"/>
    </w:rPr>
  </w:style>
  <w:style w:type="character" w:customStyle="1" w:styleId="Title1Char">
    <w:name w:val="Title1 Char"/>
    <w:link w:val="Title1"/>
    <w:rsid w:val="006D5285"/>
    <w:rPr>
      <w:rFonts w:ascii="Arial" w:hAnsi="Arial" w:cs="Arial"/>
      <w:b/>
      <w:bCs/>
      <w:kern w:val="32"/>
      <w:sz w:val="32"/>
      <w:szCs w:val="32"/>
      <w:lang w:val="en-US" w:eastAsia="en-US"/>
    </w:rPr>
  </w:style>
  <w:style w:type="paragraph" w:styleId="TOC1">
    <w:name w:val="toc 1"/>
    <w:basedOn w:val="Normal"/>
    <w:next w:val="Normal"/>
    <w:autoRedefine/>
    <w:uiPriority w:val="39"/>
    <w:rsid w:val="00C73A76"/>
  </w:style>
  <w:style w:type="paragraph" w:styleId="TOC2">
    <w:name w:val="toc 2"/>
    <w:basedOn w:val="Normal"/>
    <w:next w:val="Normal"/>
    <w:autoRedefine/>
    <w:uiPriority w:val="39"/>
    <w:rsid w:val="00C73A76"/>
    <w:pPr>
      <w:ind w:left="240"/>
    </w:pPr>
  </w:style>
  <w:style w:type="paragraph" w:styleId="TOC3">
    <w:name w:val="toc 3"/>
    <w:basedOn w:val="Normal"/>
    <w:next w:val="Normal"/>
    <w:autoRedefine/>
    <w:uiPriority w:val="39"/>
    <w:rsid w:val="00C73A76"/>
    <w:pPr>
      <w:ind w:left="480"/>
    </w:pPr>
  </w:style>
  <w:style w:type="paragraph" w:styleId="Header">
    <w:name w:val="header"/>
    <w:basedOn w:val="Normal"/>
    <w:link w:val="HeaderChar"/>
    <w:uiPriority w:val="99"/>
    <w:rsid w:val="00F02EFB"/>
    <w:pPr>
      <w:tabs>
        <w:tab w:val="center" w:pos="4680"/>
        <w:tab w:val="right" w:pos="9360"/>
      </w:tabs>
    </w:pPr>
  </w:style>
  <w:style w:type="character" w:customStyle="1" w:styleId="HeaderChar">
    <w:name w:val="Header Char"/>
    <w:link w:val="Header"/>
    <w:uiPriority w:val="99"/>
    <w:rsid w:val="00F02EFB"/>
    <w:rPr>
      <w:rFonts w:ascii="Doulos SIL" w:hAnsi="Doulos SIL"/>
      <w:sz w:val="24"/>
      <w:szCs w:val="24"/>
      <w:lang w:eastAsia="en-US"/>
    </w:rPr>
  </w:style>
  <w:style w:type="paragraph" w:styleId="Revision">
    <w:name w:val="Revision"/>
    <w:hidden/>
    <w:uiPriority w:val="99"/>
    <w:semiHidden/>
    <w:rsid w:val="00F02EFB"/>
    <w:rPr>
      <w:rFonts w:ascii="Doulos SIL" w:hAnsi="Doulos SIL"/>
      <w:sz w:val="24"/>
      <w:szCs w:val="24"/>
      <w:lang w:eastAsia="en-US"/>
    </w:rPr>
  </w:style>
  <w:style w:type="paragraph" w:styleId="ListParagraph">
    <w:name w:val="List Paragraph"/>
    <w:basedOn w:val="Normal"/>
    <w:uiPriority w:val="34"/>
    <w:qFormat/>
    <w:rsid w:val="004F3B3E"/>
    <w:pPr>
      <w:ind w:left="720"/>
      <w:contextualSpacing/>
    </w:pPr>
  </w:style>
  <w:style w:type="paragraph" w:styleId="NormalWeb">
    <w:name w:val="Normal (Web)"/>
    <w:basedOn w:val="Normal"/>
    <w:uiPriority w:val="99"/>
    <w:unhideWhenUsed/>
    <w:rsid w:val="00EA732C"/>
    <w:pPr>
      <w:jc w:val="left"/>
    </w:pPr>
    <w:rPr>
      <w:rFonts w:ascii="Times New Roman" w:eastAsia="Calibri" w:hAnsi="Times New Roman"/>
      <w:lang w:eastAsia="en-CA"/>
    </w:rPr>
  </w:style>
  <w:style w:type="character" w:customStyle="1" w:styleId="apple-style-span">
    <w:name w:val="apple-style-span"/>
    <w:rsid w:val="00EA732C"/>
  </w:style>
  <w:style w:type="character" w:customStyle="1" w:styleId="UnresolvedMention1">
    <w:name w:val="Unresolved Mention1"/>
    <w:uiPriority w:val="99"/>
    <w:semiHidden/>
    <w:unhideWhenUsed/>
    <w:rsid w:val="008A599B"/>
    <w:rPr>
      <w:color w:val="605E5C"/>
      <w:shd w:val="clear" w:color="auto" w:fill="E1DFDD"/>
    </w:rPr>
  </w:style>
  <w:style w:type="character" w:customStyle="1" w:styleId="Heading2Char">
    <w:name w:val="Heading 2 Char"/>
    <w:link w:val="Heading2"/>
    <w:rsid w:val="003A049F"/>
    <w:rPr>
      <w:rFonts w:ascii="Calibri" w:hAnsi="Calibri" w:cs="Helvetica"/>
      <w:b/>
      <w:bCs/>
      <w:sz w:val="26"/>
      <w:szCs w:val="26"/>
    </w:rPr>
  </w:style>
  <w:style w:type="character" w:customStyle="1" w:styleId="Heading3Char">
    <w:name w:val="Heading 3 Char"/>
    <w:link w:val="Heading3"/>
    <w:rsid w:val="003A049F"/>
    <w:rPr>
      <w:rFonts w:ascii="Arial" w:hAnsi="Arial" w:cs="Arial"/>
      <w:b/>
      <w:bCs/>
      <w:sz w:val="26"/>
      <w:szCs w:val="26"/>
      <w:lang w:eastAsia="en-US"/>
    </w:rPr>
  </w:style>
  <w:style w:type="character" w:customStyle="1" w:styleId="FootnoteTextChar">
    <w:name w:val="Footnote Text Char"/>
    <w:link w:val="FootnoteText"/>
    <w:uiPriority w:val="99"/>
    <w:semiHidden/>
    <w:rsid w:val="003A049F"/>
    <w:rPr>
      <w:rFonts w:ascii="Doulos SIL" w:hAnsi="Doulos SIL"/>
      <w:lang w:eastAsia="en-US"/>
    </w:rPr>
  </w:style>
  <w:style w:type="character" w:customStyle="1" w:styleId="CommentTextChar">
    <w:name w:val="Comment Text Char"/>
    <w:link w:val="CommentText"/>
    <w:semiHidden/>
    <w:rsid w:val="003A049F"/>
    <w:rPr>
      <w:rFonts w:ascii="Doulos SIL" w:hAnsi="Doulos SIL"/>
      <w:lang w:eastAsia="en-US"/>
    </w:rPr>
  </w:style>
  <w:style w:type="character" w:customStyle="1" w:styleId="FooterChar">
    <w:name w:val="Footer Char"/>
    <w:link w:val="Footer"/>
    <w:uiPriority w:val="99"/>
    <w:rsid w:val="003A049F"/>
    <w:rPr>
      <w:rFonts w:ascii="Thorndale" w:eastAsia="Andale Sans UI" w:hAnsi="Thorndale" w:cs="Tahoma"/>
      <w:color w:val="000000"/>
      <w:sz w:val="24"/>
      <w:szCs w:val="24"/>
      <w:lang w:val="en-US" w:eastAsia="en-US" w:bidi="en-US"/>
    </w:rPr>
  </w:style>
  <w:style w:type="character" w:customStyle="1" w:styleId="BodyTextIndent3Char">
    <w:name w:val="Body Text Indent 3 Char"/>
    <w:link w:val="BodyTextIndent3"/>
    <w:uiPriority w:val="99"/>
    <w:rsid w:val="003A049F"/>
    <w:rPr>
      <w:lang w:val="en-US" w:eastAsia="en-US"/>
    </w:rPr>
  </w:style>
  <w:style w:type="character" w:customStyle="1" w:styleId="CommentSubjectChar">
    <w:name w:val="Comment Subject Char"/>
    <w:link w:val="CommentSubject"/>
    <w:uiPriority w:val="99"/>
    <w:semiHidden/>
    <w:rsid w:val="003A049F"/>
    <w:rPr>
      <w:rFonts w:ascii="Doulos SIL" w:hAnsi="Doulos SIL"/>
      <w:b/>
      <w:bCs/>
      <w:lang w:eastAsia="en-US"/>
    </w:rPr>
  </w:style>
  <w:style w:type="character" w:customStyle="1" w:styleId="BalloonTextChar">
    <w:name w:val="Balloon Text Char"/>
    <w:link w:val="BalloonText"/>
    <w:uiPriority w:val="99"/>
    <w:semiHidden/>
    <w:rsid w:val="003A049F"/>
    <w:rPr>
      <w:rFonts w:ascii="Tahoma" w:hAnsi="Tahoma" w:cs="Tahoma"/>
      <w:sz w:val="16"/>
      <w:szCs w:val="16"/>
      <w:lang w:eastAsia="en-US"/>
    </w:rPr>
  </w:style>
  <w:style w:type="character" w:styleId="PlaceholderText">
    <w:name w:val="Placeholder Text"/>
    <w:basedOn w:val="DefaultParagraphFont"/>
    <w:uiPriority w:val="99"/>
    <w:semiHidden/>
    <w:rsid w:val="007D4858"/>
    <w:rPr>
      <w:color w:val="808080"/>
    </w:rPr>
  </w:style>
  <w:style w:type="character" w:customStyle="1" w:styleId="ipa">
    <w:name w:val="ipa"/>
    <w:basedOn w:val="DefaultParagraphFont"/>
    <w:rsid w:val="0056246F"/>
  </w:style>
  <w:style w:type="paragraph" w:customStyle="1" w:styleId="xmsonormal">
    <w:name w:val="x_msonormal"/>
    <w:basedOn w:val="Normal"/>
    <w:rsid w:val="006D7A2E"/>
    <w:pPr>
      <w:spacing w:before="100" w:beforeAutospacing="1" w:after="100" w:afterAutospacing="1"/>
      <w:jc w:val="left"/>
    </w:pPr>
    <w:rPr>
      <w:rFonts w:ascii="Times New Roman" w:hAnsi="Times New Roman"/>
      <w:lang w:val="en-US"/>
    </w:rPr>
  </w:style>
  <w:style w:type="character" w:customStyle="1" w:styleId="UnresolvedMention2">
    <w:name w:val="Unresolved Mention2"/>
    <w:basedOn w:val="DefaultParagraphFont"/>
    <w:uiPriority w:val="99"/>
    <w:semiHidden/>
    <w:unhideWhenUsed/>
    <w:rsid w:val="004A1F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225761">
      <w:bodyDiv w:val="1"/>
      <w:marLeft w:val="0"/>
      <w:marRight w:val="0"/>
      <w:marTop w:val="0"/>
      <w:marBottom w:val="0"/>
      <w:divBdr>
        <w:top w:val="none" w:sz="0" w:space="0" w:color="auto"/>
        <w:left w:val="none" w:sz="0" w:space="0" w:color="auto"/>
        <w:bottom w:val="none" w:sz="0" w:space="0" w:color="auto"/>
        <w:right w:val="none" w:sz="0" w:space="0" w:color="auto"/>
      </w:divBdr>
    </w:div>
    <w:div w:id="102265052">
      <w:bodyDiv w:val="1"/>
      <w:marLeft w:val="0"/>
      <w:marRight w:val="0"/>
      <w:marTop w:val="0"/>
      <w:marBottom w:val="0"/>
      <w:divBdr>
        <w:top w:val="none" w:sz="0" w:space="0" w:color="auto"/>
        <w:left w:val="none" w:sz="0" w:space="0" w:color="auto"/>
        <w:bottom w:val="none" w:sz="0" w:space="0" w:color="auto"/>
        <w:right w:val="none" w:sz="0" w:space="0" w:color="auto"/>
      </w:divBdr>
    </w:div>
    <w:div w:id="321782954">
      <w:bodyDiv w:val="1"/>
      <w:marLeft w:val="0"/>
      <w:marRight w:val="0"/>
      <w:marTop w:val="0"/>
      <w:marBottom w:val="0"/>
      <w:divBdr>
        <w:top w:val="none" w:sz="0" w:space="0" w:color="auto"/>
        <w:left w:val="none" w:sz="0" w:space="0" w:color="auto"/>
        <w:bottom w:val="none" w:sz="0" w:space="0" w:color="auto"/>
        <w:right w:val="none" w:sz="0" w:space="0" w:color="auto"/>
      </w:divBdr>
    </w:div>
    <w:div w:id="473450943">
      <w:bodyDiv w:val="1"/>
      <w:marLeft w:val="0"/>
      <w:marRight w:val="0"/>
      <w:marTop w:val="0"/>
      <w:marBottom w:val="0"/>
      <w:divBdr>
        <w:top w:val="none" w:sz="0" w:space="0" w:color="auto"/>
        <w:left w:val="none" w:sz="0" w:space="0" w:color="auto"/>
        <w:bottom w:val="none" w:sz="0" w:space="0" w:color="auto"/>
        <w:right w:val="none" w:sz="0" w:space="0" w:color="auto"/>
      </w:divBdr>
    </w:div>
    <w:div w:id="535431933">
      <w:bodyDiv w:val="1"/>
      <w:marLeft w:val="0"/>
      <w:marRight w:val="0"/>
      <w:marTop w:val="0"/>
      <w:marBottom w:val="0"/>
      <w:divBdr>
        <w:top w:val="none" w:sz="0" w:space="0" w:color="auto"/>
        <w:left w:val="none" w:sz="0" w:space="0" w:color="auto"/>
        <w:bottom w:val="none" w:sz="0" w:space="0" w:color="auto"/>
        <w:right w:val="none" w:sz="0" w:space="0" w:color="auto"/>
      </w:divBdr>
    </w:div>
    <w:div w:id="912550130">
      <w:bodyDiv w:val="1"/>
      <w:marLeft w:val="0"/>
      <w:marRight w:val="0"/>
      <w:marTop w:val="0"/>
      <w:marBottom w:val="0"/>
      <w:divBdr>
        <w:top w:val="none" w:sz="0" w:space="0" w:color="auto"/>
        <w:left w:val="none" w:sz="0" w:space="0" w:color="auto"/>
        <w:bottom w:val="none" w:sz="0" w:space="0" w:color="auto"/>
        <w:right w:val="none" w:sz="0" w:space="0" w:color="auto"/>
      </w:divBdr>
      <w:divsChild>
        <w:div w:id="69354968">
          <w:marLeft w:val="0"/>
          <w:marRight w:val="0"/>
          <w:marTop w:val="0"/>
          <w:marBottom w:val="0"/>
          <w:divBdr>
            <w:top w:val="none" w:sz="0" w:space="0" w:color="auto"/>
            <w:left w:val="none" w:sz="0" w:space="0" w:color="auto"/>
            <w:bottom w:val="none" w:sz="0" w:space="0" w:color="auto"/>
            <w:right w:val="none" w:sz="0" w:space="0" w:color="auto"/>
          </w:divBdr>
        </w:div>
        <w:div w:id="255290710">
          <w:marLeft w:val="0"/>
          <w:marRight w:val="0"/>
          <w:marTop w:val="0"/>
          <w:marBottom w:val="0"/>
          <w:divBdr>
            <w:top w:val="none" w:sz="0" w:space="0" w:color="auto"/>
            <w:left w:val="none" w:sz="0" w:space="0" w:color="auto"/>
            <w:bottom w:val="none" w:sz="0" w:space="0" w:color="auto"/>
            <w:right w:val="none" w:sz="0" w:space="0" w:color="auto"/>
          </w:divBdr>
        </w:div>
        <w:div w:id="324169266">
          <w:marLeft w:val="0"/>
          <w:marRight w:val="0"/>
          <w:marTop w:val="0"/>
          <w:marBottom w:val="0"/>
          <w:divBdr>
            <w:top w:val="none" w:sz="0" w:space="0" w:color="auto"/>
            <w:left w:val="none" w:sz="0" w:space="0" w:color="auto"/>
            <w:bottom w:val="none" w:sz="0" w:space="0" w:color="auto"/>
            <w:right w:val="none" w:sz="0" w:space="0" w:color="auto"/>
          </w:divBdr>
        </w:div>
        <w:div w:id="363673167">
          <w:marLeft w:val="0"/>
          <w:marRight w:val="0"/>
          <w:marTop w:val="0"/>
          <w:marBottom w:val="0"/>
          <w:divBdr>
            <w:top w:val="none" w:sz="0" w:space="0" w:color="auto"/>
            <w:left w:val="none" w:sz="0" w:space="0" w:color="auto"/>
            <w:bottom w:val="none" w:sz="0" w:space="0" w:color="auto"/>
            <w:right w:val="none" w:sz="0" w:space="0" w:color="auto"/>
          </w:divBdr>
        </w:div>
        <w:div w:id="391542583">
          <w:marLeft w:val="0"/>
          <w:marRight w:val="0"/>
          <w:marTop w:val="0"/>
          <w:marBottom w:val="0"/>
          <w:divBdr>
            <w:top w:val="none" w:sz="0" w:space="0" w:color="auto"/>
            <w:left w:val="none" w:sz="0" w:space="0" w:color="auto"/>
            <w:bottom w:val="none" w:sz="0" w:space="0" w:color="auto"/>
            <w:right w:val="none" w:sz="0" w:space="0" w:color="auto"/>
          </w:divBdr>
        </w:div>
        <w:div w:id="524372078">
          <w:marLeft w:val="0"/>
          <w:marRight w:val="0"/>
          <w:marTop w:val="0"/>
          <w:marBottom w:val="0"/>
          <w:divBdr>
            <w:top w:val="none" w:sz="0" w:space="0" w:color="auto"/>
            <w:left w:val="none" w:sz="0" w:space="0" w:color="auto"/>
            <w:bottom w:val="none" w:sz="0" w:space="0" w:color="auto"/>
            <w:right w:val="none" w:sz="0" w:space="0" w:color="auto"/>
          </w:divBdr>
        </w:div>
        <w:div w:id="546576136">
          <w:marLeft w:val="0"/>
          <w:marRight w:val="0"/>
          <w:marTop w:val="0"/>
          <w:marBottom w:val="0"/>
          <w:divBdr>
            <w:top w:val="none" w:sz="0" w:space="0" w:color="auto"/>
            <w:left w:val="none" w:sz="0" w:space="0" w:color="auto"/>
            <w:bottom w:val="none" w:sz="0" w:space="0" w:color="auto"/>
            <w:right w:val="none" w:sz="0" w:space="0" w:color="auto"/>
          </w:divBdr>
        </w:div>
        <w:div w:id="594823190">
          <w:marLeft w:val="0"/>
          <w:marRight w:val="0"/>
          <w:marTop w:val="0"/>
          <w:marBottom w:val="0"/>
          <w:divBdr>
            <w:top w:val="none" w:sz="0" w:space="0" w:color="auto"/>
            <w:left w:val="none" w:sz="0" w:space="0" w:color="auto"/>
            <w:bottom w:val="none" w:sz="0" w:space="0" w:color="auto"/>
            <w:right w:val="none" w:sz="0" w:space="0" w:color="auto"/>
          </w:divBdr>
        </w:div>
        <w:div w:id="704797394">
          <w:marLeft w:val="0"/>
          <w:marRight w:val="0"/>
          <w:marTop w:val="0"/>
          <w:marBottom w:val="0"/>
          <w:divBdr>
            <w:top w:val="none" w:sz="0" w:space="0" w:color="auto"/>
            <w:left w:val="none" w:sz="0" w:space="0" w:color="auto"/>
            <w:bottom w:val="none" w:sz="0" w:space="0" w:color="auto"/>
            <w:right w:val="none" w:sz="0" w:space="0" w:color="auto"/>
          </w:divBdr>
        </w:div>
        <w:div w:id="884758413">
          <w:marLeft w:val="0"/>
          <w:marRight w:val="0"/>
          <w:marTop w:val="0"/>
          <w:marBottom w:val="0"/>
          <w:divBdr>
            <w:top w:val="none" w:sz="0" w:space="0" w:color="auto"/>
            <w:left w:val="none" w:sz="0" w:space="0" w:color="auto"/>
            <w:bottom w:val="none" w:sz="0" w:space="0" w:color="auto"/>
            <w:right w:val="none" w:sz="0" w:space="0" w:color="auto"/>
          </w:divBdr>
          <w:divsChild>
            <w:div w:id="1177503653">
              <w:marLeft w:val="0"/>
              <w:marRight w:val="0"/>
              <w:marTop w:val="0"/>
              <w:marBottom w:val="0"/>
              <w:divBdr>
                <w:top w:val="none" w:sz="0" w:space="0" w:color="auto"/>
                <w:left w:val="none" w:sz="0" w:space="0" w:color="auto"/>
                <w:bottom w:val="none" w:sz="0" w:space="0" w:color="auto"/>
                <w:right w:val="none" w:sz="0" w:space="0" w:color="auto"/>
              </w:divBdr>
            </w:div>
            <w:div w:id="1413697114">
              <w:marLeft w:val="0"/>
              <w:marRight w:val="0"/>
              <w:marTop w:val="0"/>
              <w:marBottom w:val="0"/>
              <w:divBdr>
                <w:top w:val="none" w:sz="0" w:space="0" w:color="auto"/>
                <w:left w:val="none" w:sz="0" w:space="0" w:color="auto"/>
                <w:bottom w:val="none" w:sz="0" w:space="0" w:color="auto"/>
                <w:right w:val="none" w:sz="0" w:space="0" w:color="auto"/>
              </w:divBdr>
            </w:div>
            <w:div w:id="1697074904">
              <w:marLeft w:val="0"/>
              <w:marRight w:val="0"/>
              <w:marTop w:val="0"/>
              <w:marBottom w:val="0"/>
              <w:divBdr>
                <w:top w:val="none" w:sz="0" w:space="0" w:color="auto"/>
                <w:left w:val="none" w:sz="0" w:space="0" w:color="auto"/>
                <w:bottom w:val="none" w:sz="0" w:space="0" w:color="auto"/>
                <w:right w:val="none" w:sz="0" w:space="0" w:color="auto"/>
              </w:divBdr>
            </w:div>
          </w:divsChild>
        </w:div>
        <w:div w:id="1110588815">
          <w:marLeft w:val="0"/>
          <w:marRight w:val="0"/>
          <w:marTop w:val="0"/>
          <w:marBottom w:val="0"/>
          <w:divBdr>
            <w:top w:val="none" w:sz="0" w:space="0" w:color="auto"/>
            <w:left w:val="none" w:sz="0" w:space="0" w:color="auto"/>
            <w:bottom w:val="none" w:sz="0" w:space="0" w:color="auto"/>
            <w:right w:val="none" w:sz="0" w:space="0" w:color="auto"/>
          </w:divBdr>
        </w:div>
        <w:div w:id="1194728977">
          <w:marLeft w:val="0"/>
          <w:marRight w:val="0"/>
          <w:marTop w:val="0"/>
          <w:marBottom w:val="0"/>
          <w:divBdr>
            <w:top w:val="none" w:sz="0" w:space="0" w:color="auto"/>
            <w:left w:val="none" w:sz="0" w:space="0" w:color="auto"/>
            <w:bottom w:val="none" w:sz="0" w:space="0" w:color="auto"/>
            <w:right w:val="none" w:sz="0" w:space="0" w:color="auto"/>
          </w:divBdr>
        </w:div>
        <w:div w:id="1268344991">
          <w:marLeft w:val="0"/>
          <w:marRight w:val="0"/>
          <w:marTop w:val="0"/>
          <w:marBottom w:val="0"/>
          <w:divBdr>
            <w:top w:val="none" w:sz="0" w:space="0" w:color="auto"/>
            <w:left w:val="none" w:sz="0" w:space="0" w:color="auto"/>
            <w:bottom w:val="none" w:sz="0" w:space="0" w:color="auto"/>
            <w:right w:val="none" w:sz="0" w:space="0" w:color="auto"/>
          </w:divBdr>
        </w:div>
        <w:div w:id="1440030964">
          <w:marLeft w:val="0"/>
          <w:marRight w:val="0"/>
          <w:marTop w:val="0"/>
          <w:marBottom w:val="0"/>
          <w:divBdr>
            <w:top w:val="none" w:sz="0" w:space="0" w:color="auto"/>
            <w:left w:val="none" w:sz="0" w:space="0" w:color="auto"/>
            <w:bottom w:val="none" w:sz="0" w:space="0" w:color="auto"/>
            <w:right w:val="none" w:sz="0" w:space="0" w:color="auto"/>
          </w:divBdr>
        </w:div>
        <w:div w:id="1471247393">
          <w:marLeft w:val="0"/>
          <w:marRight w:val="0"/>
          <w:marTop w:val="0"/>
          <w:marBottom w:val="0"/>
          <w:divBdr>
            <w:top w:val="none" w:sz="0" w:space="0" w:color="auto"/>
            <w:left w:val="none" w:sz="0" w:space="0" w:color="auto"/>
            <w:bottom w:val="none" w:sz="0" w:space="0" w:color="auto"/>
            <w:right w:val="none" w:sz="0" w:space="0" w:color="auto"/>
          </w:divBdr>
          <w:divsChild>
            <w:div w:id="162552719">
              <w:marLeft w:val="0"/>
              <w:marRight w:val="0"/>
              <w:marTop w:val="0"/>
              <w:marBottom w:val="0"/>
              <w:divBdr>
                <w:top w:val="none" w:sz="0" w:space="0" w:color="auto"/>
                <w:left w:val="none" w:sz="0" w:space="0" w:color="auto"/>
                <w:bottom w:val="none" w:sz="0" w:space="0" w:color="auto"/>
                <w:right w:val="none" w:sz="0" w:space="0" w:color="auto"/>
              </w:divBdr>
            </w:div>
            <w:div w:id="650057422">
              <w:marLeft w:val="0"/>
              <w:marRight w:val="0"/>
              <w:marTop w:val="0"/>
              <w:marBottom w:val="0"/>
              <w:divBdr>
                <w:top w:val="none" w:sz="0" w:space="0" w:color="auto"/>
                <w:left w:val="none" w:sz="0" w:space="0" w:color="auto"/>
                <w:bottom w:val="none" w:sz="0" w:space="0" w:color="auto"/>
                <w:right w:val="none" w:sz="0" w:space="0" w:color="auto"/>
              </w:divBdr>
            </w:div>
            <w:div w:id="1663241623">
              <w:marLeft w:val="0"/>
              <w:marRight w:val="0"/>
              <w:marTop w:val="0"/>
              <w:marBottom w:val="0"/>
              <w:divBdr>
                <w:top w:val="none" w:sz="0" w:space="0" w:color="auto"/>
                <w:left w:val="none" w:sz="0" w:space="0" w:color="auto"/>
                <w:bottom w:val="none" w:sz="0" w:space="0" w:color="auto"/>
                <w:right w:val="none" w:sz="0" w:space="0" w:color="auto"/>
              </w:divBdr>
            </w:div>
          </w:divsChild>
        </w:div>
        <w:div w:id="1682314336">
          <w:marLeft w:val="0"/>
          <w:marRight w:val="0"/>
          <w:marTop w:val="0"/>
          <w:marBottom w:val="0"/>
          <w:divBdr>
            <w:top w:val="none" w:sz="0" w:space="0" w:color="auto"/>
            <w:left w:val="none" w:sz="0" w:space="0" w:color="auto"/>
            <w:bottom w:val="none" w:sz="0" w:space="0" w:color="auto"/>
            <w:right w:val="none" w:sz="0" w:space="0" w:color="auto"/>
          </w:divBdr>
        </w:div>
      </w:divsChild>
    </w:div>
    <w:div w:id="1326711748">
      <w:bodyDiv w:val="1"/>
      <w:marLeft w:val="0"/>
      <w:marRight w:val="0"/>
      <w:marTop w:val="0"/>
      <w:marBottom w:val="0"/>
      <w:divBdr>
        <w:top w:val="none" w:sz="0" w:space="0" w:color="auto"/>
        <w:left w:val="none" w:sz="0" w:space="0" w:color="auto"/>
        <w:bottom w:val="none" w:sz="0" w:space="0" w:color="auto"/>
        <w:right w:val="none" w:sz="0" w:space="0" w:color="auto"/>
      </w:divBdr>
    </w:div>
    <w:div w:id="1537042764">
      <w:bodyDiv w:val="1"/>
      <w:marLeft w:val="0"/>
      <w:marRight w:val="0"/>
      <w:marTop w:val="0"/>
      <w:marBottom w:val="0"/>
      <w:divBdr>
        <w:top w:val="none" w:sz="0" w:space="0" w:color="auto"/>
        <w:left w:val="none" w:sz="0" w:space="0" w:color="auto"/>
        <w:bottom w:val="none" w:sz="0" w:space="0" w:color="auto"/>
        <w:right w:val="none" w:sz="0" w:space="0" w:color="auto"/>
      </w:divBdr>
    </w:div>
    <w:div w:id="1610576541">
      <w:bodyDiv w:val="1"/>
      <w:marLeft w:val="0"/>
      <w:marRight w:val="0"/>
      <w:marTop w:val="0"/>
      <w:marBottom w:val="0"/>
      <w:divBdr>
        <w:top w:val="none" w:sz="0" w:space="0" w:color="auto"/>
        <w:left w:val="none" w:sz="0" w:space="0" w:color="auto"/>
        <w:bottom w:val="none" w:sz="0" w:space="0" w:color="auto"/>
        <w:right w:val="none" w:sz="0" w:space="0" w:color="auto"/>
      </w:divBdr>
    </w:div>
    <w:div w:id="1672222514">
      <w:bodyDiv w:val="1"/>
      <w:marLeft w:val="0"/>
      <w:marRight w:val="0"/>
      <w:marTop w:val="0"/>
      <w:marBottom w:val="0"/>
      <w:divBdr>
        <w:top w:val="none" w:sz="0" w:space="0" w:color="auto"/>
        <w:left w:val="none" w:sz="0" w:space="0" w:color="auto"/>
        <w:bottom w:val="none" w:sz="0" w:space="0" w:color="auto"/>
        <w:right w:val="none" w:sz="0" w:space="0" w:color="auto"/>
      </w:divBdr>
    </w:div>
    <w:div w:id="2091846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arleton.ca/iran/questionnaires/" TargetMode="Externa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yperlink" Target="https://carleton.ca/iran/questionnaires" TargetMode="External"/><Relationship Id="rId4" Type="http://schemas.openxmlformats.org/officeDocument/2006/relationships/settings" Target="settings.xml"/><Relationship Id="rId9" Type="http://schemas.openxmlformats.org/officeDocument/2006/relationships/hyperlink" Target="http://iranatlas.net" TargetMode="Externa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68FD3BA71DD409E90CEB84D08E54DF2"/>
        <w:category>
          <w:name w:val="General"/>
          <w:gallery w:val="placeholder"/>
        </w:category>
        <w:types>
          <w:type w:val="bbPlcHdr"/>
        </w:types>
        <w:behaviors>
          <w:behavior w:val="content"/>
        </w:behaviors>
        <w:guid w:val="{CA27BD40-0923-4496-A435-33B2259AD1AA}"/>
      </w:docPartPr>
      <w:docPartBody>
        <w:p w:rsidR="00F7010C" w:rsidRDefault="00326F82" w:rsidP="00326F82">
          <w:pPr>
            <w:pStyle w:val="E68FD3BA71DD409E90CEB84D08E54DF22"/>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38FFB1CB58E3453489AB9401218AFDBF"/>
        <w:category>
          <w:name w:val="General"/>
          <w:gallery w:val="placeholder"/>
        </w:category>
        <w:types>
          <w:type w:val="bbPlcHdr"/>
        </w:types>
        <w:behaviors>
          <w:behavior w:val="content"/>
        </w:behaviors>
        <w:guid w:val="{3DD10C42-CD7A-4C20-B50C-B7082961DBBC}"/>
      </w:docPartPr>
      <w:docPartBody>
        <w:p w:rsidR="00F7010C" w:rsidRDefault="00326F82" w:rsidP="00326F82">
          <w:pPr>
            <w:pStyle w:val="38FFB1CB58E3453489AB9401218AFDBF2"/>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8F730942764B4E79A4D68A0F761EE9F3"/>
        <w:category>
          <w:name w:val="General"/>
          <w:gallery w:val="placeholder"/>
        </w:category>
        <w:types>
          <w:type w:val="bbPlcHdr"/>
        </w:types>
        <w:behaviors>
          <w:behavior w:val="content"/>
        </w:behaviors>
        <w:guid w:val="{BE4FFBFD-CD94-4C56-88EE-EC8F55405777}"/>
      </w:docPartPr>
      <w:docPartBody>
        <w:p w:rsidR="00F7010C" w:rsidRDefault="00326F82" w:rsidP="00326F82">
          <w:pPr>
            <w:pStyle w:val="8F730942764B4E79A4D68A0F761EE9F32"/>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34DCB812CA84451B8D559FFBAE7EC8B5"/>
        <w:category>
          <w:name w:val="General"/>
          <w:gallery w:val="placeholder"/>
        </w:category>
        <w:types>
          <w:type w:val="bbPlcHdr"/>
        </w:types>
        <w:behaviors>
          <w:behavior w:val="content"/>
        </w:behaviors>
        <w:guid w:val="{C392194C-80A9-4E29-89B5-520185C48682}"/>
      </w:docPartPr>
      <w:docPartBody>
        <w:p w:rsidR="00F7010C" w:rsidRDefault="00326F82" w:rsidP="00326F82">
          <w:pPr>
            <w:pStyle w:val="34DCB812CA84451B8D559FFBAE7EC8B52"/>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43A4BE4A453B4DD7980DDBF6080D266D"/>
        <w:category>
          <w:name w:val="General"/>
          <w:gallery w:val="placeholder"/>
        </w:category>
        <w:types>
          <w:type w:val="bbPlcHdr"/>
        </w:types>
        <w:behaviors>
          <w:behavior w:val="content"/>
        </w:behaviors>
        <w:guid w:val="{D6CF8B2A-FC03-4BF1-B667-D409340F129E}"/>
      </w:docPartPr>
      <w:docPartBody>
        <w:p w:rsidR="00F7010C" w:rsidRDefault="00326F82" w:rsidP="00326F82">
          <w:pPr>
            <w:pStyle w:val="43A4BE4A453B4DD7980DDBF6080D266D2"/>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1B326F7CCAFF406E84739AB9595B148F"/>
        <w:category>
          <w:name w:val="General"/>
          <w:gallery w:val="placeholder"/>
        </w:category>
        <w:types>
          <w:type w:val="bbPlcHdr"/>
        </w:types>
        <w:behaviors>
          <w:behavior w:val="content"/>
        </w:behaviors>
        <w:guid w:val="{BC13F34A-78D7-49CB-A60C-C340CAC55961}"/>
      </w:docPartPr>
      <w:docPartBody>
        <w:p w:rsidR="00F7010C" w:rsidRDefault="00326F82" w:rsidP="00326F82">
          <w:pPr>
            <w:pStyle w:val="1B326F7CCAFF406E84739AB9595B148F2"/>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CC561F5BC6F74E388D734C41D58F5BFD"/>
        <w:category>
          <w:name w:val="General"/>
          <w:gallery w:val="placeholder"/>
        </w:category>
        <w:types>
          <w:type w:val="bbPlcHdr"/>
        </w:types>
        <w:behaviors>
          <w:behavior w:val="content"/>
        </w:behaviors>
        <w:guid w:val="{778F905C-14B4-43DE-AD5A-12AF1BDD5BF8}"/>
      </w:docPartPr>
      <w:docPartBody>
        <w:p w:rsidR="00F81E2A" w:rsidRDefault="00326F82" w:rsidP="00326F82">
          <w:pPr>
            <w:pStyle w:val="CC561F5BC6F74E388D734C41D58F5BFD2"/>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4ACB430B022A40509B2945EDD838998A"/>
        <w:category>
          <w:name w:val="General"/>
          <w:gallery w:val="placeholder"/>
        </w:category>
        <w:types>
          <w:type w:val="bbPlcHdr"/>
        </w:types>
        <w:behaviors>
          <w:behavior w:val="content"/>
        </w:behaviors>
        <w:guid w:val="{2D91AB27-41E1-472A-953A-BF0A0263B6EB}"/>
      </w:docPartPr>
      <w:docPartBody>
        <w:p w:rsidR="00876B85" w:rsidRDefault="00326F82" w:rsidP="00326F82">
          <w:pPr>
            <w:pStyle w:val="4ACB430B022A40509B2945EDD838998A2"/>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51AEF41BBF414EE4867DA7B017EF0FE7"/>
        <w:category>
          <w:name w:val="General"/>
          <w:gallery w:val="placeholder"/>
        </w:category>
        <w:types>
          <w:type w:val="bbPlcHdr"/>
        </w:types>
        <w:behaviors>
          <w:behavior w:val="content"/>
        </w:behaviors>
        <w:guid w:val="{C67D3436-8F0B-45E0-ABF8-1C758A8CB76B}"/>
      </w:docPartPr>
      <w:docPartBody>
        <w:p w:rsidR="00876B85" w:rsidRDefault="00326F82" w:rsidP="00326F82">
          <w:pPr>
            <w:pStyle w:val="51AEF41BBF414EE4867DA7B017EF0FE72"/>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B801F4F2B0A64218B0A9F0B2D298A355"/>
        <w:category>
          <w:name w:val="General"/>
          <w:gallery w:val="placeholder"/>
        </w:category>
        <w:types>
          <w:type w:val="bbPlcHdr"/>
        </w:types>
        <w:behaviors>
          <w:behavior w:val="content"/>
        </w:behaviors>
        <w:guid w:val="{674B1862-51E4-4BE5-85AE-3A3448C84322}"/>
      </w:docPartPr>
      <w:docPartBody>
        <w:p w:rsidR="0063006B" w:rsidRDefault="00326F82" w:rsidP="00326F82">
          <w:pPr>
            <w:pStyle w:val="B801F4F2B0A64218B0A9F0B2D298A3552"/>
          </w:pPr>
          <w:r w:rsidRPr="00795478">
            <w:rPr>
              <w:rStyle w:val="PlaceholderText"/>
              <w:rFonts w:asciiTheme="minorHAnsi" w:hAnsiTheme="minorHAnsi" w:cstheme="minorHAnsi"/>
              <w:bCs/>
              <w:color w:val="EFE8F5"/>
              <w:shd w:val="clear" w:color="auto" w:fill="EFE8F5"/>
            </w:rPr>
            <w:t>Write the text here</w:t>
          </w:r>
        </w:p>
      </w:docPartBody>
    </w:docPart>
    <w:docPart>
      <w:docPartPr>
        <w:name w:val="9344FD64DCD04B5493FE0E41B5454DF3"/>
        <w:category>
          <w:name w:val="General"/>
          <w:gallery w:val="placeholder"/>
        </w:category>
        <w:types>
          <w:type w:val="bbPlcHdr"/>
        </w:types>
        <w:behaviors>
          <w:behavior w:val="content"/>
        </w:behaviors>
        <w:guid w:val="{5EC808F2-288F-43F8-9280-0E6B3906ED17}"/>
      </w:docPartPr>
      <w:docPartBody>
        <w:p w:rsidR="0063006B" w:rsidRDefault="00326F82" w:rsidP="00326F82">
          <w:pPr>
            <w:pStyle w:val="9344FD64DCD04B5493FE0E41B5454DF32"/>
          </w:pPr>
          <w:r w:rsidRPr="00711F21">
            <w:rPr>
              <w:rStyle w:val="PlaceholderText"/>
              <w:rFonts w:asciiTheme="minorHAnsi" w:hAnsiTheme="minorHAnsi" w:cstheme="minorHAnsi"/>
              <w:bCs/>
              <w:color w:val="EFE8F5"/>
              <w:shd w:val="clear" w:color="auto" w:fill="EFE8F5"/>
            </w:rPr>
            <w:t>Write the text here</w:t>
          </w:r>
        </w:p>
      </w:docPartBody>
    </w:docPart>
    <w:docPart>
      <w:docPartPr>
        <w:name w:val="6DAB496F90F443B5A4CEE6A358628959"/>
        <w:category>
          <w:name w:val="General"/>
          <w:gallery w:val="placeholder"/>
        </w:category>
        <w:types>
          <w:type w:val="bbPlcHdr"/>
        </w:types>
        <w:behaviors>
          <w:behavior w:val="content"/>
        </w:behaviors>
        <w:guid w:val="{402571D4-D0C5-44A6-B036-52C820DF2844}"/>
      </w:docPartPr>
      <w:docPartBody>
        <w:p w:rsidR="0063006B" w:rsidRDefault="00326F82" w:rsidP="00326F82">
          <w:pPr>
            <w:pStyle w:val="6DAB496F90F443B5A4CEE6A3586289592"/>
          </w:pPr>
          <w:r w:rsidRPr="00795478">
            <w:rPr>
              <w:rStyle w:val="PlaceholderText"/>
              <w:rFonts w:asciiTheme="minorHAnsi" w:hAnsiTheme="minorHAnsi" w:cstheme="minorHAnsi"/>
              <w:bCs/>
              <w:color w:val="EFE8F5"/>
              <w:shd w:val="clear" w:color="auto" w:fill="EFE8F5"/>
            </w:rPr>
            <w:t>Write the text here</w:t>
          </w:r>
        </w:p>
      </w:docPartBody>
    </w:docPart>
    <w:docPart>
      <w:docPartPr>
        <w:name w:val="592946320B5644E7A6F7578BF6843FB3"/>
        <w:category>
          <w:name w:val="General"/>
          <w:gallery w:val="placeholder"/>
        </w:category>
        <w:types>
          <w:type w:val="bbPlcHdr"/>
        </w:types>
        <w:behaviors>
          <w:behavior w:val="content"/>
        </w:behaviors>
        <w:guid w:val="{6E622722-D749-4400-AEBD-EFDEE2CE1051}"/>
      </w:docPartPr>
      <w:docPartBody>
        <w:p w:rsidR="0063006B" w:rsidRDefault="00326F82" w:rsidP="00326F82">
          <w:pPr>
            <w:pStyle w:val="592946320B5644E7A6F7578BF6843FB32"/>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0AF6E64511694021996A62DD5E456E31"/>
        <w:category>
          <w:name w:val="General"/>
          <w:gallery w:val="placeholder"/>
        </w:category>
        <w:types>
          <w:type w:val="bbPlcHdr"/>
        </w:types>
        <w:behaviors>
          <w:behavior w:val="content"/>
        </w:behaviors>
        <w:guid w:val="{E93DB257-7A14-40DD-8933-975269D6E43A}"/>
      </w:docPartPr>
      <w:docPartBody>
        <w:p w:rsidR="0063006B" w:rsidRDefault="00326F82" w:rsidP="00326F82">
          <w:pPr>
            <w:pStyle w:val="0AF6E64511694021996A62DD5E456E312"/>
          </w:pPr>
          <w:r w:rsidRPr="00795478">
            <w:rPr>
              <w:rStyle w:val="PlaceholderText"/>
              <w:rFonts w:asciiTheme="minorHAnsi" w:hAnsiTheme="minorHAnsi" w:cstheme="minorHAnsi"/>
              <w:bCs/>
              <w:color w:val="EFE8F5"/>
              <w:shd w:val="clear" w:color="auto" w:fill="EFE8F5"/>
            </w:rPr>
            <w:t>Write the text here</w:t>
          </w:r>
        </w:p>
      </w:docPartBody>
    </w:docPart>
    <w:docPart>
      <w:docPartPr>
        <w:name w:val="262A96715309424FACF11F20673F28BC"/>
        <w:category>
          <w:name w:val="General"/>
          <w:gallery w:val="placeholder"/>
        </w:category>
        <w:types>
          <w:type w:val="bbPlcHdr"/>
        </w:types>
        <w:behaviors>
          <w:behavior w:val="content"/>
        </w:behaviors>
        <w:guid w:val="{790C7148-3BE0-4244-BCE9-986C1F7136C1}"/>
      </w:docPartPr>
      <w:docPartBody>
        <w:p w:rsidR="00DD1DFC" w:rsidRDefault="00E80C1B" w:rsidP="00E80C1B">
          <w:pPr>
            <w:pStyle w:val="262A96715309424FACF11F20673F28BC"/>
          </w:pPr>
          <w:r w:rsidRPr="00302AF3">
            <w:rPr>
              <w:rStyle w:val="PlaceholderText"/>
              <w:rFonts w:cstheme="minorHAnsi"/>
              <w:bCs/>
              <w:color w:val="EEE8F5"/>
              <w:shd w:val="clear" w:color="auto" w:fill="EFE8F5"/>
            </w:rPr>
            <w:t>Click to enter your data</w:t>
          </w:r>
        </w:p>
      </w:docPartBody>
    </w:docPart>
    <w:docPart>
      <w:docPartPr>
        <w:name w:val="D19919125E544BBDA74D8A88D04EC942"/>
        <w:category>
          <w:name w:val="General"/>
          <w:gallery w:val="placeholder"/>
        </w:category>
        <w:types>
          <w:type w:val="bbPlcHdr"/>
        </w:types>
        <w:behaviors>
          <w:behavior w:val="content"/>
        </w:behaviors>
        <w:guid w:val="{0EB6DC4F-FEEF-4A8C-A9CE-1BB15D26579D}"/>
      </w:docPartPr>
      <w:docPartBody>
        <w:p w:rsidR="00DD1DFC" w:rsidRDefault="00326F82" w:rsidP="00326F82">
          <w:pPr>
            <w:pStyle w:val="D19919125E544BBDA74D8A88D04EC9422"/>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618EA8C8BE9C4397B22B395DA5B3FAC2"/>
        <w:category>
          <w:name w:val="General"/>
          <w:gallery w:val="placeholder"/>
        </w:category>
        <w:types>
          <w:type w:val="bbPlcHdr"/>
        </w:types>
        <w:behaviors>
          <w:behavior w:val="content"/>
        </w:behaviors>
        <w:guid w:val="{3B0D2D0A-C3AD-4B70-8C56-1135ECA46688}"/>
      </w:docPartPr>
      <w:docPartBody>
        <w:p w:rsidR="00DD1DFC" w:rsidRDefault="00326F82" w:rsidP="00326F82">
          <w:pPr>
            <w:pStyle w:val="618EA8C8BE9C4397B22B395DA5B3FAC22"/>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58C569F5FA0243558B8C2A38E8460FAB"/>
        <w:category>
          <w:name w:val="General"/>
          <w:gallery w:val="placeholder"/>
        </w:category>
        <w:types>
          <w:type w:val="bbPlcHdr"/>
        </w:types>
        <w:behaviors>
          <w:behavior w:val="content"/>
        </w:behaviors>
        <w:guid w:val="{18D4A8C5-8F38-45E4-AECB-1A631A012894}"/>
      </w:docPartPr>
      <w:docPartBody>
        <w:p w:rsidR="00DD1DFC" w:rsidRDefault="00326F82" w:rsidP="00326F82">
          <w:pPr>
            <w:pStyle w:val="58C569F5FA0243558B8C2A38E8460FAB2"/>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D5DEC5763CF84D9780C8596ABD24B284"/>
        <w:category>
          <w:name w:val="General"/>
          <w:gallery w:val="placeholder"/>
        </w:category>
        <w:types>
          <w:type w:val="bbPlcHdr"/>
        </w:types>
        <w:behaviors>
          <w:behavior w:val="content"/>
        </w:behaviors>
        <w:guid w:val="{5BDF9B5B-0B5F-488D-B9F9-9054B1039E57}"/>
      </w:docPartPr>
      <w:docPartBody>
        <w:p w:rsidR="00DD1DFC" w:rsidRDefault="00326F82" w:rsidP="00326F82">
          <w:pPr>
            <w:pStyle w:val="D5DEC5763CF84D9780C8596ABD24B2842"/>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50AE0D7247364A54AE0E54DCDE5F71AD"/>
        <w:category>
          <w:name w:val="General"/>
          <w:gallery w:val="placeholder"/>
        </w:category>
        <w:types>
          <w:type w:val="bbPlcHdr"/>
        </w:types>
        <w:behaviors>
          <w:behavior w:val="content"/>
        </w:behaviors>
        <w:guid w:val="{D158C3DC-E6A8-437C-94F5-6985CFE55386}"/>
      </w:docPartPr>
      <w:docPartBody>
        <w:p w:rsidR="00DD1DFC" w:rsidRDefault="00326F82" w:rsidP="00326F82">
          <w:pPr>
            <w:pStyle w:val="50AE0D7247364A54AE0E54DCDE5F71AD2"/>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B56BA5E94F3E48CFA473842EBC175A92"/>
        <w:category>
          <w:name w:val="General"/>
          <w:gallery w:val="placeholder"/>
        </w:category>
        <w:types>
          <w:type w:val="bbPlcHdr"/>
        </w:types>
        <w:behaviors>
          <w:behavior w:val="content"/>
        </w:behaviors>
        <w:guid w:val="{6E2E73B2-8A9F-4405-ABFB-899F59055DD5}"/>
      </w:docPartPr>
      <w:docPartBody>
        <w:p w:rsidR="00DD1DFC" w:rsidRDefault="00326F82" w:rsidP="00326F82">
          <w:pPr>
            <w:pStyle w:val="B56BA5E94F3E48CFA473842EBC175A922"/>
          </w:pPr>
          <w:r w:rsidRPr="001C21D5">
            <w:rPr>
              <w:rStyle w:val="PlaceholderText"/>
              <w:rFonts w:asciiTheme="minorHAnsi" w:hAnsiTheme="minorHAnsi" w:cstheme="minorHAnsi"/>
              <w:bCs/>
              <w:color w:val="EEE8F5"/>
              <w:shd w:val="clear" w:color="auto" w:fill="EFE8F5"/>
            </w:rPr>
            <w:t>Click to enter your data</w:t>
          </w:r>
        </w:p>
      </w:docPartBody>
    </w:docPart>
    <w:docPart>
      <w:docPartPr>
        <w:name w:val="173E0E1A7D784AF289B83D61DEA9F6E8"/>
        <w:category>
          <w:name w:val="General"/>
          <w:gallery w:val="placeholder"/>
        </w:category>
        <w:types>
          <w:type w:val="bbPlcHdr"/>
        </w:types>
        <w:behaviors>
          <w:behavior w:val="content"/>
        </w:behaviors>
        <w:guid w:val="{6BFCECA5-8836-46FF-BC17-FD613E412EFF}"/>
      </w:docPartPr>
      <w:docPartBody>
        <w:p w:rsidR="00DD1DFC" w:rsidRDefault="00326F82" w:rsidP="00326F82">
          <w:pPr>
            <w:pStyle w:val="173E0E1A7D784AF289B83D61DEA9F6E82"/>
          </w:pPr>
          <w:r w:rsidRPr="001C21D5">
            <w:rPr>
              <w:rStyle w:val="PlaceholderText"/>
              <w:rFonts w:asciiTheme="minorHAnsi" w:hAnsiTheme="minorHAnsi" w:cstheme="minorHAnsi"/>
              <w:bCs/>
              <w:color w:val="EEE8F5"/>
              <w:shd w:val="clear" w:color="auto" w:fill="EFE8F5"/>
            </w:rPr>
            <w:t>Click to enter your data</w:t>
          </w:r>
        </w:p>
      </w:docPartBody>
    </w:docPart>
    <w:docPart>
      <w:docPartPr>
        <w:name w:val="B0946124790E4B4C9E020B5DDEEB7060"/>
        <w:category>
          <w:name w:val="General"/>
          <w:gallery w:val="placeholder"/>
        </w:category>
        <w:types>
          <w:type w:val="bbPlcHdr"/>
        </w:types>
        <w:behaviors>
          <w:behavior w:val="content"/>
        </w:behaviors>
        <w:guid w:val="{388B9732-3FB9-4861-9944-8C5A6314CE1E}"/>
      </w:docPartPr>
      <w:docPartBody>
        <w:p w:rsidR="00DD1DFC" w:rsidRDefault="00326F82" w:rsidP="00326F82">
          <w:pPr>
            <w:pStyle w:val="B0946124790E4B4C9E020B5DDEEB70602"/>
          </w:pPr>
          <w:r w:rsidRPr="00D056CD">
            <w:rPr>
              <w:rStyle w:val="PlaceholderText"/>
              <w:color w:val="E7E6E6" w:themeColor="background2"/>
              <w:shd w:val="clear" w:color="auto" w:fill="EFE8F5"/>
            </w:rPr>
            <w:t>Please use this page to write down any information related to the questionnaire</w:t>
          </w:r>
        </w:p>
      </w:docPartBody>
    </w:docPart>
    <w:docPart>
      <w:docPartPr>
        <w:name w:val="3C3B013CF6C94EC5ABE012EB19B79E43"/>
        <w:category>
          <w:name w:val="General"/>
          <w:gallery w:val="placeholder"/>
        </w:category>
        <w:types>
          <w:type w:val="bbPlcHdr"/>
        </w:types>
        <w:behaviors>
          <w:behavior w:val="content"/>
        </w:behaviors>
        <w:guid w:val="{50F19BC7-4B65-4C42-810E-E84DC32360A6}"/>
      </w:docPartPr>
      <w:docPartBody>
        <w:p w:rsidR="00DD1DFC" w:rsidRDefault="00326F82" w:rsidP="00326F82">
          <w:pPr>
            <w:pStyle w:val="3C3B013CF6C94EC5ABE012EB19B79E432"/>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5A54D501A5524F99BEB57FF46BB81528"/>
        <w:category>
          <w:name w:val="General"/>
          <w:gallery w:val="placeholder"/>
        </w:category>
        <w:types>
          <w:type w:val="bbPlcHdr"/>
        </w:types>
        <w:behaviors>
          <w:behavior w:val="content"/>
        </w:behaviors>
        <w:guid w:val="{C63F8705-9B8D-4420-A22C-BAF5FA6EB882}"/>
      </w:docPartPr>
      <w:docPartBody>
        <w:p w:rsidR="00DD1DFC" w:rsidRDefault="00326F82" w:rsidP="00326F82">
          <w:pPr>
            <w:pStyle w:val="5A54D501A5524F99BEB57FF46BB815282"/>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6BC663362C4D4BD9AB82FDC1FF224072"/>
        <w:category>
          <w:name w:val="General"/>
          <w:gallery w:val="placeholder"/>
        </w:category>
        <w:types>
          <w:type w:val="bbPlcHdr"/>
        </w:types>
        <w:behaviors>
          <w:behavior w:val="content"/>
        </w:behaviors>
        <w:guid w:val="{45EF1ED1-F584-49B0-8241-856BA2805302}"/>
      </w:docPartPr>
      <w:docPartBody>
        <w:p w:rsidR="00DD1DFC" w:rsidRDefault="00326F82" w:rsidP="00326F82">
          <w:pPr>
            <w:pStyle w:val="6BC663362C4D4BD9AB82FDC1FF2240722"/>
          </w:pPr>
          <w:r w:rsidRPr="00795478">
            <w:rPr>
              <w:rStyle w:val="PlaceholderText"/>
              <w:rFonts w:asciiTheme="minorHAnsi" w:hAnsiTheme="minorHAnsi" w:cstheme="minorHAnsi"/>
              <w:bCs/>
              <w:color w:val="EFE8F5"/>
              <w:shd w:val="clear" w:color="auto" w:fill="EFE8F5"/>
            </w:rPr>
            <w:t>Write the text here</w:t>
          </w:r>
        </w:p>
      </w:docPartBody>
    </w:docPart>
    <w:docPart>
      <w:docPartPr>
        <w:name w:val="A143DB2054F94BDBA14B958F208BC9AB"/>
        <w:category>
          <w:name w:val="General"/>
          <w:gallery w:val="placeholder"/>
        </w:category>
        <w:types>
          <w:type w:val="bbPlcHdr"/>
        </w:types>
        <w:behaviors>
          <w:behavior w:val="content"/>
        </w:behaviors>
        <w:guid w:val="{A77DBE00-AEC0-496C-AB8B-A398B6D6334F}"/>
      </w:docPartPr>
      <w:docPartBody>
        <w:p w:rsidR="00B969B0" w:rsidRDefault="00326F82" w:rsidP="00326F82">
          <w:pPr>
            <w:pStyle w:val="A143DB2054F94BDBA14B958F208BC9AB2"/>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C89DAF74B04D4105929B1F26B115176F"/>
        <w:category>
          <w:name w:val="General"/>
          <w:gallery w:val="placeholder"/>
        </w:category>
        <w:types>
          <w:type w:val="bbPlcHdr"/>
        </w:types>
        <w:behaviors>
          <w:behavior w:val="content"/>
        </w:behaviors>
        <w:guid w:val="{C90E8456-E03B-4EEE-9682-734A0C6CC67F}"/>
      </w:docPartPr>
      <w:docPartBody>
        <w:p w:rsidR="00B969B0" w:rsidRDefault="00326F82" w:rsidP="00326F82">
          <w:pPr>
            <w:pStyle w:val="C89DAF74B04D4105929B1F26B115176F2"/>
          </w:pPr>
          <w:r w:rsidRPr="00711F21">
            <w:rPr>
              <w:rStyle w:val="PlaceholderText"/>
              <w:rFonts w:asciiTheme="minorHAnsi" w:hAnsiTheme="minorHAnsi" w:cstheme="minorHAnsi"/>
              <w:bCs/>
              <w:color w:val="EFE8F5"/>
              <w:shd w:val="clear" w:color="auto" w:fill="EFE8F5"/>
            </w:rPr>
            <w:t>Write the text here</w:t>
          </w:r>
        </w:p>
      </w:docPartBody>
    </w:docPart>
    <w:docPart>
      <w:docPartPr>
        <w:name w:val="C2DE0E0C03F64C5DAA4740D61C72F6A8"/>
        <w:category>
          <w:name w:val="General"/>
          <w:gallery w:val="placeholder"/>
        </w:category>
        <w:types>
          <w:type w:val="bbPlcHdr"/>
        </w:types>
        <w:behaviors>
          <w:behavior w:val="content"/>
        </w:behaviors>
        <w:guid w:val="{B67D7639-E597-4490-9F34-B8CF4143A1AD}"/>
      </w:docPartPr>
      <w:docPartBody>
        <w:p w:rsidR="00B969B0" w:rsidRDefault="00326F82" w:rsidP="00326F82">
          <w:pPr>
            <w:pStyle w:val="C2DE0E0C03F64C5DAA4740D61C72F6A82"/>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B701E52A1F3045089CA4FD3D98832948"/>
        <w:category>
          <w:name w:val="General"/>
          <w:gallery w:val="placeholder"/>
        </w:category>
        <w:types>
          <w:type w:val="bbPlcHdr"/>
        </w:types>
        <w:behaviors>
          <w:behavior w:val="content"/>
        </w:behaviors>
        <w:guid w:val="{6078A6A7-65C1-447C-840C-28EC7EEDA31C}"/>
      </w:docPartPr>
      <w:docPartBody>
        <w:p w:rsidR="00B969B0" w:rsidRDefault="00326F82" w:rsidP="00326F82">
          <w:pPr>
            <w:pStyle w:val="B701E52A1F3045089CA4FD3D988329482"/>
          </w:pPr>
          <w:r w:rsidRPr="00711F21">
            <w:rPr>
              <w:rStyle w:val="PlaceholderText"/>
              <w:rFonts w:asciiTheme="minorHAnsi" w:hAnsiTheme="minorHAnsi" w:cstheme="minorHAnsi"/>
              <w:bCs/>
              <w:color w:val="EFE8F5"/>
              <w:shd w:val="clear" w:color="auto" w:fill="EFE8F5"/>
            </w:rPr>
            <w:t>Write the text here</w:t>
          </w:r>
        </w:p>
      </w:docPartBody>
    </w:docPart>
    <w:docPart>
      <w:docPartPr>
        <w:name w:val="50D4CB4002104A03B9658EB0D88D0AE6"/>
        <w:category>
          <w:name w:val="General"/>
          <w:gallery w:val="placeholder"/>
        </w:category>
        <w:types>
          <w:type w:val="bbPlcHdr"/>
        </w:types>
        <w:behaviors>
          <w:behavior w:val="content"/>
        </w:behaviors>
        <w:guid w:val="{BE25401A-8D7B-451E-8EFE-04787ED09FD2}"/>
      </w:docPartPr>
      <w:docPartBody>
        <w:p w:rsidR="00B969B0" w:rsidRDefault="00326F82" w:rsidP="00326F82">
          <w:pPr>
            <w:pStyle w:val="50D4CB4002104A03B9658EB0D88D0AE62"/>
          </w:pPr>
          <w:r w:rsidRPr="003D73EA">
            <w:rPr>
              <w:rStyle w:val="PlaceholderText"/>
              <w:rFonts w:asciiTheme="minorHAnsi" w:hAnsiTheme="minorHAnsi" w:cstheme="minorHAnsi"/>
              <w:bCs/>
              <w:color w:val="EEE8F5"/>
              <w:shd w:val="clear" w:color="auto" w:fill="EFE8F5"/>
            </w:rPr>
            <w:t>Click to enter your data</w:t>
          </w:r>
        </w:p>
      </w:docPartBody>
    </w:docPart>
    <w:docPart>
      <w:docPartPr>
        <w:name w:val="1B2DFDD9F9CA496B8DF9CDB273FD49BA"/>
        <w:category>
          <w:name w:val="General"/>
          <w:gallery w:val="placeholder"/>
        </w:category>
        <w:types>
          <w:type w:val="bbPlcHdr"/>
        </w:types>
        <w:behaviors>
          <w:behavior w:val="content"/>
        </w:behaviors>
        <w:guid w:val="{418B2975-B04E-497D-AAA9-5F8C87F1AFFF}"/>
      </w:docPartPr>
      <w:docPartBody>
        <w:p w:rsidR="00B969B0" w:rsidRDefault="00326F82" w:rsidP="00326F82">
          <w:pPr>
            <w:pStyle w:val="1B2DFDD9F9CA496B8DF9CDB273FD49BA2"/>
          </w:pPr>
          <w:r w:rsidRPr="003D73EA">
            <w:rPr>
              <w:rStyle w:val="PlaceholderText"/>
              <w:rFonts w:asciiTheme="minorHAnsi" w:hAnsiTheme="minorHAnsi" w:cstheme="minorHAnsi"/>
              <w:bCs/>
              <w:color w:val="EFE8F5"/>
              <w:shd w:val="clear" w:color="auto" w:fill="EFE8F5"/>
            </w:rPr>
            <w:t>Write the text here</w:t>
          </w:r>
        </w:p>
      </w:docPartBody>
    </w:docPart>
    <w:docPart>
      <w:docPartPr>
        <w:name w:val="7B6B483B7BD545C1A52CEEEF79167265"/>
        <w:category>
          <w:name w:val="General"/>
          <w:gallery w:val="placeholder"/>
        </w:category>
        <w:types>
          <w:type w:val="bbPlcHdr"/>
        </w:types>
        <w:behaviors>
          <w:behavior w:val="content"/>
        </w:behaviors>
        <w:guid w:val="{1FDA2030-4AA5-4EEF-981D-A2CCCE52CB47}"/>
      </w:docPartPr>
      <w:docPartBody>
        <w:p w:rsidR="00B969B0" w:rsidRDefault="00326F82" w:rsidP="00326F82">
          <w:pPr>
            <w:pStyle w:val="7B6B483B7BD545C1A52CEEEF791672652"/>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318C37EA67E1441A846C896A12FEA9C9"/>
        <w:category>
          <w:name w:val="General"/>
          <w:gallery w:val="placeholder"/>
        </w:category>
        <w:types>
          <w:type w:val="bbPlcHdr"/>
        </w:types>
        <w:behaviors>
          <w:behavior w:val="content"/>
        </w:behaviors>
        <w:guid w:val="{B570A54D-B637-4000-946D-7B29A7D917A2}"/>
      </w:docPartPr>
      <w:docPartBody>
        <w:p w:rsidR="00B969B0" w:rsidRDefault="00326F82" w:rsidP="00326F82">
          <w:pPr>
            <w:pStyle w:val="318C37EA67E1441A846C896A12FEA9C92"/>
          </w:pPr>
          <w:r w:rsidRPr="00711F21">
            <w:rPr>
              <w:rStyle w:val="PlaceholderText"/>
              <w:rFonts w:asciiTheme="minorHAnsi" w:hAnsiTheme="minorHAnsi" w:cstheme="minorHAnsi"/>
              <w:bCs/>
              <w:color w:val="EFE8F5"/>
              <w:shd w:val="clear" w:color="auto" w:fill="EFE8F5"/>
            </w:rPr>
            <w:t>Write the text here</w:t>
          </w:r>
        </w:p>
      </w:docPartBody>
    </w:docPart>
    <w:docPart>
      <w:docPartPr>
        <w:name w:val="6C1104BA4AD24EE1A510CE04B4744D4A"/>
        <w:category>
          <w:name w:val="General"/>
          <w:gallery w:val="placeholder"/>
        </w:category>
        <w:types>
          <w:type w:val="bbPlcHdr"/>
        </w:types>
        <w:behaviors>
          <w:behavior w:val="content"/>
        </w:behaviors>
        <w:guid w:val="{0EC7B9B2-685A-45ED-8A60-E5ADCE7B967D}"/>
      </w:docPartPr>
      <w:docPartBody>
        <w:p w:rsidR="00B969B0" w:rsidRDefault="00326F82" w:rsidP="00326F82">
          <w:pPr>
            <w:pStyle w:val="6C1104BA4AD24EE1A510CE04B4744D4A2"/>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584DE02A6AE34D349649F764CC2CEDEA"/>
        <w:category>
          <w:name w:val="General"/>
          <w:gallery w:val="placeholder"/>
        </w:category>
        <w:types>
          <w:type w:val="bbPlcHdr"/>
        </w:types>
        <w:behaviors>
          <w:behavior w:val="content"/>
        </w:behaviors>
        <w:guid w:val="{C854EB5C-BC32-47C0-A14B-D6B7ABEC3B47}"/>
      </w:docPartPr>
      <w:docPartBody>
        <w:p w:rsidR="00B969B0" w:rsidRDefault="00326F82" w:rsidP="00326F82">
          <w:pPr>
            <w:pStyle w:val="584DE02A6AE34D349649F764CC2CEDEA2"/>
          </w:pPr>
          <w:r w:rsidRPr="00711F21">
            <w:rPr>
              <w:rStyle w:val="PlaceholderText"/>
              <w:rFonts w:asciiTheme="minorHAnsi" w:hAnsiTheme="minorHAnsi" w:cstheme="minorHAnsi"/>
              <w:bCs/>
              <w:color w:val="EFE8F5"/>
              <w:shd w:val="clear" w:color="auto" w:fill="EFE8F5"/>
            </w:rPr>
            <w:t>Write the text here</w:t>
          </w:r>
        </w:p>
      </w:docPartBody>
    </w:docPart>
    <w:docPart>
      <w:docPartPr>
        <w:name w:val="B5C4171104104380A43728159179A3D4"/>
        <w:category>
          <w:name w:val="General"/>
          <w:gallery w:val="placeholder"/>
        </w:category>
        <w:types>
          <w:type w:val="bbPlcHdr"/>
        </w:types>
        <w:behaviors>
          <w:behavior w:val="content"/>
        </w:behaviors>
        <w:guid w:val="{12D820BC-7C37-4A47-8EC6-46B92D7E73AA}"/>
      </w:docPartPr>
      <w:docPartBody>
        <w:p w:rsidR="00243CC1" w:rsidRDefault="00326F82" w:rsidP="00326F82">
          <w:pPr>
            <w:pStyle w:val="B5C4171104104380A43728159179A3D42"/>
          </w:pPr>
          <w:r w:rsidRPr="00964C5D">
            <w:rPr>
              <w:rStyle w:val="PlaceholderText"/>
              <w:rFonts w:asciiTheme="minorHAnsi" w:hAnsiTheme="minorHAnsi" w:cstheme="minorHAnsi"/>
              <w:bCs/>
              <w:color w:val="EFE8F5"/>
              <w:shd w:val="clear" w:color="auto" w:fill="EFE8F5"/>
            </w:rPr>
            <w:t>Write the text here</w:t>
          </w:r>
        </w:p>
      </w:docPartBody>
    </w:docPart>
    <w:docPart>
      <w:docPartPr>
        <w:name w:val="3B49F471EFEA4DC181660D14731129CC"/>
        <w:category>
          <w:name w:val="General"/>
          <w:gallery w:val="placeholder"/>
        </w:category>
        <w:types>
          <w:type w:val="bbPlcHdr"/>
        </w:types>
        <w:behaviors>
          <w:behavior w:val="content"/>
        </w:behaviors>
        <w:guid w:val="{7A5FD31F-D4E7-43B6-9FFD-E062637407C8}"/>
      </w:docPartPr>
      <w:docPartBody>
        <w:p w:rsidR="00243CC1" w:rsidRDefault="00326F82" w:rsidP="00326F82">
          <w:pPr>
            <w:pStyle w:val="3B49F471EFEA4DC181660D14731129CC2"/>
          </w:pPr>
          <w:r w:rsidRPr="00964C5D">
            <w:rPr>
              <w:rStyle w:val="PlaceholderText"/>
              <w:rFonts w:asciiTheme="minorHAnsi" w:hAnsiTheme="minorHAnsi" w:cstheme="minorHAnsi"/>
              <w:bCs/>
              <w:color w:val="EFE8F5"/>
              <w:shd w:val="clear" w:color="auto" w:fill="EFE8F5"/>
            </w:rPr>
            <w:t>Write the text here</w:t>
          </w:r>
        </w:p>
      </w:docPartBody>
    </w:docPart>
    <w:docPart>
      <w:docPartPr>
        <w:name w:val="E206FECFEF534B0E88A2282415E609E2"/>
        <w:category>
          <w:name w:val="General"/>
          <w:gallery w:val="placeholder"/>
        </w:category>
        <w:types>
          <w:type w:val="bbPlcHdr"/>
        </w:types>
        <w:behaviors>
          <w:behavior w:val="content"/>
        </w:behaviors>
        <w:guid w:val="{0C44468D-86FA-4357-AF49-A22582AABD6F}"/>
      </w:docPartPr>
      <w:docPartBody>
        <w:p w:rsidR="00243CC1" w:rsidRDefault="00326F82" w:rsidP="00326F82">
          <w:pPr>
            <w:pStyle w:val="E206FECFEF534B0E88A2282415E609E22"/>
          </w:pPr>
          <w:r w:rsidRPr="00964C5D">
            <w:rPr>
              <w:rStyle w:val="PlaceholderText"/>
              <w:rFonts w:asciiTheme="minorHAnsi" w:hAnsiTheme="minorHAnsi" w:cstheme="minorHAnsi"/>
              <w:bCs/>
              <w:color w:val="EFE8F5"/>
              <w:shd w:val="clear" w:color="auto" w:fill="EFE8F5"/>
            </w:rPr>
            <w:t>Write the text here</w:t>
          </w:r>
        </w:p>
      </w:docPartBody>
    </w:docPart>
    <w:docPart>
      <w:docPartPr>
        <w:name w:val="34430996A76A4159A2DAEC62EE77C284"/>
        <w:category>
          <w:name w:val="General"/>
          <w:gallery w:val="placeholder"/>
        </w:category>
        <w:types>
          <w:type w:val="bbPlcHdr"/>
        </w:types>
        <w:behaviors>
          <w:behavior w:val="content"/>
        </w:behaviors>
        <w:guid w:val="{26B91838-6DF7-4341-A540-EDC280176CC6}"/>
      </w:docPartPr>
      <w:docPartBody>
        <w:p w:rsidR="00243CC1" w:rsidRDefault="00326F82" w:rsidP="00326F82">
          <w:pPr>
            <w:pStyle w:val="34430996A76A4159A2DAEC62EE77C2842"/>
          </w:pPr>
          <w:r w:rsidRPr="003E0E3F">
            <w:rPr>
              <w:rStyle w:val="PlaceholderText"/>
              <w:rFonts w:asciiTheme="minorHAnsi" w:hAnsiTheme="minorHAnsi" w:cstheme="minorHAnsi"/>
              <w:bCs/>
              <w:color w:val="EEE8F5"/>
              <w:shd w:val="clear" w:color="auto" w:fill="EFE8F5"/>
            </w:rPr>
            <w:t>Click to enter your data</w:t>
          </w:r>
        </w:p>
      </w:docPartBody>
    </w:docPart>
    <w:docPart>
      <w:docPartPr>
        <w:name w:val="B1224E8CA5624C7A9E002D3E5FC822CA"/>
        <w:category>
          <w:name w:val="General"/>
          <w:gallery w:val="placeholder"/>
        </w:category>
        <w:types>
          <w:type w:val="bbPlcHdr"/>
        </w:types>
        <w:behaviors>
          <w:behavior w:val="content"/>
        </w:behaviors>
        <w:guid w:val="{8B746723-1F7B-499F-86EB-FFA338397B46}"/>
      </w:docPartPr>
      <w:docPartBody>
        <w:p w:rsidR="00243CC1" w:rsidRDefault="00326F82" w:rsidP="00326F82">
          <w:pPr>
            <w:pStyle w:val="B1224E8CA5624C7A9E002D3E5FC822CA2"/>
          </w:pPr>
          <w:r w:rsidRPr="00795478">
            <w:rPr>
              <w:rStyle w:val="PlaceholderText"/>
              <w:rFonts w:asciiTheme="minorHAnsi" w:hAnsiTheme="minorHAnsi" w:cstheme="minorHAnsi"/>
              <w:bCs/>
              <w:color w:val="EFE8F5"/>
              <w:shd w:val="clear" w:color="auto" w:fill="EFE8F5"/>
            </w:rPr>
            <w:t>Write the text here</w:t>
          </w:r>
        </w:p>
      </w:docPartBody>
    </w:docPart>
    <w:docPart>
      <w:docPartPr>
        <w:name w:val="76AE2E0C6BDD4EEC8332351867E6A3DB"/>
        <w:category>
          <w:name w:val="General"/>
          <w:gallery w:val="placeholder"/>
        </w:category>
        <w:types>
          <w:type w:val="bbPlcHdr"/>
        </w:types>
        <w:behaviors>
          <w:behavior w:val="content"/>
        </w:behaviors>
        <w:guid w:val="{132F28AE-25B3-42F0-911B-1E52EA3BE142}"/>
      </w:docPartPr>
      <w:docPartBody>
        <w:p w:rsidR="00243CC1" w:rsidRDefault="00326F82" w:rsidP="00326F82">
          <w:pPr>
            <w:pStyle w:val="76AE2E0C6BDD4EEC8332351867E6A3DB2"/>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D6FDEEF60654412F93829B4EDB3C105F"/>
        <w:category>
          <w:name w:val="General"/>
          <w:gallery w:val="placeholder"/>
        </w:category>
        <w:types>
          <w:type w:val="bbPlcHdr"/>
        </w:types>
        <w:behaviors>
          <w:behavior w:val="content"/>
        </w:behaviors>
        <w:guid w:val="{C0FA2AE7-A06D-4393-887D-E3864EFD6B24}"/>
      </w:docPartPr>
      <w:docPartBody>
        <w:p w:rsidR="00243CC1" w:rsidRDefault="00326F82" w:rsidP="00326F82">
          <w:pPr>
            <w:pStyle w:val="D6FDEEF60654412F93829B4EDB3C105F2"/>
          </w:pPr>
          <w:r w:rsidRPr="00711F21">
            <w:rPr>
              <w:rStyle w:val="PlaceholderText"/>
              <w:rFonts w:asciiTheme="minorHAnsi" w:hAnsiTheme="minorHAnsi" w:cstheme="minorHAnsi"/>
              <w:bCs/>
              <w:color w:val="EFE8F5"/>
              <w:shd w:val="clear" w:color="auto" w:fill="EFE8F5"/>
            </w:rPr>
            <w:t>Write the text here</w:t>
          </w:r>
        </w:p>
      </w:docPartBody>
    </w:docPart>
    <w:docPart>
      <w:docPartPr>
        <w:name w:val="E1E5A3F7E0BD4EEE87E485F411F96012"/>
        <w:category>
          <w:name w:val="General"/>
          <w:gallery w:val="placeholder"/>
        </w:category>
        <w:types>
          <w:type w:val="bbPlcHdr"/>
        </w:types>
        <w:behaviors>
          <w:behavior w:val="content"/>
        </w:behaviors>
        <w:guid w:val="{D77FF3D0-5EF1-4241-8578-E1CCDCFE8C1A}"/>
      </w:docPartPr>
      <w:docPartBody>
        <w:p w:rsidR="00243CC1" w:rsidRDefault="00326F82" w:rsidP="00326F82">
          <w:pPr>
            <w:pStyle w:val="E1E5A3F7E0BD4EEE87E485F411F960122"/>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0D35C24C1BF844EFAA93E57FD5CE4DEF"/>
        <w:category>
          <w:name w:val="General"/>
          <w:gallery w:val="placeholder"/>
        </w:category>
        <w:types>
          <w:type w:val="bbPlcHdr"/>
        </w:types>
        <w:behaviors>
          <w:behavior w:val="content"/>
        </w:behaviors>
        <w:guid w:val="{60376FB4-8934-48C6-BD6E-14837E20FF85}"/>
      </w:docPartPr>
      <w:docPartBody>
        <w:p w:rsidR="00243CC1" w:rsidRDefault="00326F82" w:rsidP="00326F82">
          <w:pPr>
            <w:pStyle w:val="0D35C24C1BF844EFAA93E57FD5CE4DEF2"/>
          </w:pPr>
          <w:r w:rsidRPr="00711F21">
            <w:rPr>
              <w:rStyle w:val="PlaceholderText"/>
              <w:rFonts w:asciiTheme="minorHAnsi" w:hAnsiTheme="minorHAnsi" w:cstheme="minorHAnsi"/>
              <w:bCs/>
              <w:color w:val="EFE8F5"/>
              <w:shd w:val="clear" w:color="auto" w:fill="EFE8F5"/>
            </w:rPr>
            <w:t>Write the text here</w:t>
          </w:r>
        </w:p>
      </w:docPartBody>
    </w:docPart>
    <w:docPart>
      <w:docPartPr>
        <w:name w:val="4E5305E1034C48CB9FFCCD80232CB82F"/>
        <w:category>
          <w:name w:val="General"/>
          <w:gallery w:val="placeholder"/>
        </w:category>
        <w:types>
          <w:type w:val="bbPlcHdr"/>
        </w:types>
        <w:behaviors>
          <w:behavior w:val="content"/>
        </w:behaviors>
        <w:guid w:val="{96A6527A-A7D1-4D56-B0E6-5C1B37D49C7B}"/>
      </w:docPartPr>
      <w:docPartBody>
        <w:p w:rsidR="00243CC1" w:rsidRDefault="00326F82" w:rsidP="00326F82">
          <w:pPr>
            <w:pStyle w:val="4E5305E1034C48CB9FFCCD80232CB82F2"/>
          </w:pPr>
          <w:r>
            <w:rPr>
              <w:rStyle w:val="PlaceholderText"/>
              <w:rFonts w:asciiTheme="minorHAnsi" w:hAnsiTheme="minorHAnsi" w:cstheme="minorHAnsi"/>
              <w:color w:val="EEE8F5"/>
              <w:shd w:val="clear" w:color="auto" w:fill="EFE8F5"/>
            </w:rPr>
            <w:t>Age</w:t>
          </w:r>
        </w:p>
      </w:docPartBody>
    </w:docPart>
    <w:docPart>
      <w:docPartPr>
        <w:name w:val="8597031D4BC746D3A78B0CE689BEFC7E"/>
        <w:category>
          <w:name w:val="General"/>
          <w:gallery w:val="placeholder"/>
        </w:category>
        <w:types>
          <w:type w:val="bbPlcHdr"/>
        </w:types>
        <w:behaviors>
          <w:behavior w:val="content"/>
        </w:behaviors>
        <w:guid w:val="{CF4DCEFB-8015-459C-AFB0-1F7F3EDE619C}"/>
      </w:docPartPr>
      <w:docPartBody>
        <w:p w:rsidR="00243CC1" w:rsidRDefault="00326F82" w:rsidP="00326F82">
          <w:pPr>
            <w:pStyle w:val="8597031D4BC746D3A78B0CE689BEFC7E2"/>
          </w:pPr>
          <w:r w:rsidRPr="003E0E3F">
            <w:rPr>
              <w:rStyle w:val="PlaceholderText"/>
              <w:rFonts w:asciiTheme="minorHAnsi" w:hAnsiTheme="minorHAnsi" w:cstheme="minorHAnsi"/>
              <w:bCs/>
              <w:color w:val="EEE8F5"/>
              <w:shd w:val="clear" w:color="auto" w:fill="EFE8F5"/>
            </w:rPr>
            <w:t>Gender</w:t>
          </w:r>
        </w:p>
      </w:docPartBody>
    </w:docPart>
    <w:docPart>
      <w:docPartPr>
        <w:name w:val="4F110A8616574F178F8D1B25B38152D8"/>
        <w:category>
          <w:name w:val="General"/>
          <w:gallery w:val="placeholder"/>
        </w:category>
        <w:types>
          <w:type w:val="bbPlcHdr"/>
        </w:types>
        <w:behaviors>
          <w:behavior w:val="content"/>
        </w:behaviors>
        <w:guid w:val="{C2B1E4C3-D627-4320-8BBA-17D53718EB2C}"/>
      </w:docPartPr>
      <w:docPartBody>
        <w:p w:rsidR="00243CC1" w:rsidRDefault="00326F82" w:rsidP="00326F82">
          <w:pPr>
            <w:pStyle w:val="4F110A8616574F178F8D1B25B38152D82"/>
          </w:pPr>
          <w:r w:rsidRPr="001C6001">
            <w:rPr>
              <w:rStyle w:val="PlaceholderText"/>
              <w:rFonts w:asciiTheme="minorHAnsi" w:hAnsiTheme="minorHAnsi" w:cstheme="minorHAnsi"/>
              <w:bCs/>
              <w:color w:val="EEE8F5"/>
              <w:shd w:val="clear" w:color="auto" w:fill="EFE8F5"/>
            </w:rPr>
            <w:t>Click to enter your data</w:t>
          </w:r>
        </w:p>
      </w:docPartBody>
    </w:docPart>
    <w:docPart>
      <w:docPartPr>
        <w:name w:val="BA3EEDFF1A4B48DB9638BEC6EDEB9AC9"/>
        <w:category>
          <w:name w:val="General"/>
          <w:gallery w:val="placeholder"/>
        </w:category>
        <w:types>
          <w:type w:val="bbPlcHdr"/>
        </w:types>
        <w:behaviors>
          <w:behavior w:val="content"/>
        </w:behaviors>
        <w:guid w:val="{7EF3970F-AAC2-40C5-BA15-9EDF8195040B}"/>
      </w:docPartPr>
      <w:docPartBody>
        <w:p w:rsidR="00243CC1" w:rsidRDefault="00326F82" w:rsidP="00326F82">
          <w:pPr>
            <w:pStyle w:val="BA3EEDFF1A4B48DB9638BEC6EDEB9AC92"/>
          </w:pPr>
          <w:r w:rsidRPr="00795478">
            <w:rPr>
              <w:rStyle w:val="PlaceholderText"/>
              <w:rFonts w:asciiTheme="minorHAnsi" w:hAnsiTheme="minorHAnsi" w:cstheme="minorHAnsi"/>
              <w:bCs/>
              <w:color w:val="EFE8F5"/>
              <w:shd w:val="clear" w:color="auto" w:fill="EFE8F5"/>
            </w:rPr>
            <w:t>Write the text here</w:t>
          </w:r>
        </w:p>
      </w:docPartBody>
    </w:docPart>
    <w:docPart>
      <w:docPartPr>
        <w:name w:val="00A22DE83E7E4750B6DDD85C2BF1044B"/>
        <w:category>
          <w:name w:val="General"/>
          <w:gallery w:val="placeholder"/>
        </w:category>
        <w:types>
          <w:type w:val="bbPlcHdr"/>
        </w:types>
        <w:behaviors>
          <w:behavior w:val="content"/>
        </w:behaviors>
        <w:guid w:val="{CA55AB57-D08D-4597-9FCF-150E8F085C8E}"/>
      </w:docPartPr>
      <w:docPartBody>
        <w:p w:rsidR="00243CC1" w:rsidRDefault="00326F82" w:rsidP="00326F82">
          <w:pPr>
            <w:pStyle w:val="00A22DE83E7E4750B6DDD85C2BF1044B2"/>
          </w:pPr>
          <w:r>
            <w:rPr>
              <w:rStyle w:val="PlaceholderText"/>
              <w:rFonts w:asciiTheme="minorHAnsi" w:hAnsiTheme="minorHAnsi" w:cstheme="minorHAnsi"/>
              <w:color w:val="EEE8F5"/>
              <w:shd w:val="clear" w:color="auto" w:fill="EFE8F5"/>
            </w:rPr>
            <w:t>Age</w:t>
          </w:r>
        </w:p>
      </w:docPartBody>
    </w:docPart>
    <w:docPart>
      <w:docPartPr>
        <w:name w:val="4FFCBF2867914DBDBCA9FBE77DEE5E23"/>
        <w:category>
          <w:name w:val="General"/>
          <w:gallery w:val="placeholder"/>
        </w:category>
        <w:types>
          <w:type w:val="bbPlcHdr"/>
        </w:types>
        <w:behaviors>
          <w:behavior w:val="content"/>
        </w:behaviors>
        <w:guid w:val="{905D71A0-3CB2-4249-9414-ADAD08100D91}"/>
      </w:docPartPr>
      <w:docPartBody>
        <w:p w:rsidR="00243CC1" w:rsidRDefault="00326F82" w:rsidP="00326F82">
          <w:pPr>
            <w:pStyle w:val="4FFCBF2867914DBDBCA9FBE77DEE5E232"/>
          </w:pPr>
          <w:r w:rsidRPr="00D33939">
            <w:rPr>
              <w:rStyle w:val="PlaceholderText"/>
              <w:rFonts w:asciiTheme="minorHAnsi" w:hAnsiTheme="minorHAnsi" w:cstheme="minorHAnsi"/>
              <w:bCs/>
              <w:color w:val="EEE8F5"/>
              <w:shd w:val="clear" w:color="auto" w:fill="EFE8F5"/>
            </w:rPr>
            <w:t>Gender</w:t>
          </w:r>
        </w:p>
      </w:docPartBody>
    </w:docPart>
    <w:docPart>
      <w:docPartPr>
        <w:name w:val="8DF4AF4EA1C444329006EE6016C30B73"/>
        <w:category>
          <w:name w:val="General"/>
          <w:gallery w:val="placeholder"/>
        </w:category>
        <w:types>
          <w:type w:val="bbPlcHdr"/>
        </w:types>
        <w:behaviors>
          <w:behavior w:val="content"/>
        </w:behaviors>
        <w:guid w:val="{698AED5D-CD59-4BD5-850C-EF7A9A02C721}"/>
      </w:docPartPr>
      <w:docPartBody>
        <w:p w:rsidR="00243CC1" w:rsidRDefault="00326F82" w:rsidP="00326F82">
          <w:pPr>
            <w:pStyle w:val="8DF4AF4EA1C444329006EE6016C30B732"/>
          </w:pPr>
          <w:r w:rsidRPr="001C6001">
            <w:rPr>
              <w:rStyle w:val="PlaceholderText"/>
              <w:rFonts w:asciiTheme="minorHAnsi" w:hAnsiTheme="minorHAnsi" w:cstheme="minorHAnsi"/>
              <w:bCs/>
              <w:color w:val="EEE8F5"/>
              <w:shd w:val="clear" w:color="auto" w:fill="EFE8F5"/>
            </w:rPr>
            <w:t>Click to enter your data</w:t>
          </w:r>
        </w:p>
      </w:docPartBody>
    </w:docPart>
    <w:docPart>
      <w:docPartPr>
        <w:name w:val="5643B1F1315346618C477B7B2A01C962"/>
        <w:category>
          <w:name w:val="General"/>
          <w:gallery w:val="placeholder"/>
        </w:category>
        <w:types>
          <w:type w:val="bbPlcHdr"/>
        </w:types>
        <w:behaviors>
          <w:behavior w:val="content"/>
        </w:behaviors>
        <w:guid w:val="{11779BB7-806A-4ADC-A0EF-EF45BE2BD73C}"/>
      </w:docPartPr>
      <w:docPartBody>
        <w:p w:rsidR="00243CC1" w:rsidRDefault="00326F82" w:rsidP="00326F82">
          <w:pPr>
            <w:pStyle w:val="5643B1F1315346618C477B7B2A01C9622"/>
          </w:pPr>
          <w:r w:rsidRPr="00711F21">
            <w:rPr>
              <w:rStyle w:val="PlaceholderText"/>
              <w:rFonts w:asciiTheme="minorHAnsi" w:hAnsiTheme="minorHAnsi" w:cstheme="minorHAnsi"/>
              <w:bCs/>
              <w:color w:val="EFE8F5"/>
              <w:shd w:val="clear" w:color="auto" w:fill="EFE8F5"/>
            </w:rPr>
            <w:t>Write the text here</w:t>
          </w:r>
        </w:p>
      </w:docPartBody>
    </w:docPart>
    <w:docPart>
      <w:docPartPr>
        <w:name w:val="46A0EE645B77425297851A96C29A7F32"/>
        <w:category>
          <w:name w:val="General"/>
          <w:gallery w:val="placeholder"/>
        </w:category>
        <w:types>
          <w:type w:val="bbPlcHdr"/>
        </w:types>
        <w:behaviors>
          <w:behavior w:val="content"/>
        </w:behaviors>
        <w:guid w:val="{5D6A0629-8372-4D90-BAE2-08B5E5AFCB13}"/>
      </w:docPartPr>
      <w:docPartBody>
        <w:p w:rsidR="00243CC1" w:rsidRDefault="00326F82" w:rsidP="00326F82">
          <w:pPr>
            <w:pStyle w:val="46A0EE645B77425297851A96C29A7F322"/>
          </w:pPr>
          <w:r>
            <w:rPr>
              <w:rStyle w:val="PlaceholderText"/>
              <w:rFonts w:asciiTheme="minorHAnsi" w:hAnsiTheme="minorHAnsi" w:cstheme="minorHAnsi"/>
              <w:color w:val="EEE8F5"/>
              <w:shd w:val="clear" w:color="auto" w:fill="EFE8F5"/>
            </w:rPr>
            <w:t>Age</w:t>
          </w:r>
        </w:p>
      </w:docPartBody>
    </w:docPart>
    <w:docPart>
      <w:docPartPr>
        <w:name w:val="20A6A727E0CF43F79179DEE0E7BC5105"/>
        <w:category>
          <w:name w:val="General"/>
          <w:gallery w:val="placeholder"/>
        </w:category>
        <w:types>
          <w:type w:val="bbPlcHdr"/>
        </w:types>
        <w:behaviors>
          <w:behavior w:val="content"/>
        </w:behaviors>
        <w:guid w:val="{390251A9-E2B6-4E88-A892-AE37E772087F}"/>
      </w:docPartPr>
      <w:docPartBody>
        <w:p w:rsidR="00243CC1" w:rsidRDefault="00326F82" w:rsidP="00326F82">
          <w:pPr>
            <w:pStyle w:val="20A6A727E0CF43F79179DEE0E7BC51052"/>
          </w:pPr>
          <w:r w:rsidRPr="001C6001">
            <w:rPr>
              <w:rStyle w:val="PlaceholderText"/>
              <w:rFonts w:asciiTheme="minorHAnsi" w:hAnsiTheme="minorHAnsi" w:cstheme="minorHAnsi"/>
              <w:bCs/>
              <w:color w:val="EEE8F5"/>
              <w:shd w:val="clear" w:color="auto" w:fill="EFE8F5"/>
            </w:rPr>
            <w:t>Click to enter your data</w:t>
          </w:r>
        </w:p>
      </w:docPartBody>
    </w:docPart>
    <w:docPart>
      <w:docPartPr>
        <w:name w:val="439DA1E72A504BC4BDE32E6E096283A1"/>
        <w:category>
          <w:name w:val="General"/>
          <w:gallery w:val="placeholder"/>
        </w:category>
        <w:types>
          <w:type w:val="bbPlcHdr"/>
        </w:types>
        <w:behaviors>
          <w:behavior w:val="content"/>
        </w:behaviors>
        <w:guid w:val="{C4094928-6DB6-4C34-AFF9-22C932C9BBB4}"/>
      </w:docPartPr>
      <w:docPartBody>
        <w:p w:rsidR="00243CC1" w:rsidRDefault="00326F82" w:rsidP="00326F82">
          <w:pPr>
            <w:pStyle w:val="439DA1E72A504BC4BDE32E6E096283A12"/>
          </w:pPr>
          <w:r w:rsidRPr="00711F21">
            <w:rPr>
              <w:rStyle w:val="PlaceholderText"/>
              <w:rFonts w:asciiTheme="minorHAnsi" w:hAnsiTheme="minorHAnsi" w:cstheme="minorHAnsi"/>
              <w:bCs/>
              <w:color w:val="EFE8F5"/>
              <w:shd w:val="clear" w:color="auto" w:fill="EFE8F5"/>
            </w:rPr>
            <w:t>Write the text here</w:t>
          </w:r>
        </w:p>
      </w:docPartBody>
    </w:docPart>
    <w:docPart>
      <w:docPartPr>
        <w:name w:val="0A876F2552AF4A41BFC382FFEADA874E"/>
        <w:category>
          <w:name w:val="General"/>
          <w:gallery w:val="placeholder"/>
        </w:category>
        <w:types>
          <w:type w:val="bbPlcHdr"/>
        </w:types>
        <w:behaviors>
          <w:behavior w:val="content"/>
        </w:behaviors>
        <w:guid w:val="{7583DB1F-DB6C-4FDB-9302-B07AB3BE617A}"/>
      </w:docPartPr>
      <w:docPartBody>
        <w:p w:rsidR="00243CC1" w:rsidRDefault="00326F82" w:rsidP="00326F82">
          <w:pPr>
            <w:pStyle w:val="0A876F2552AF4A41BFC382FFEADA874E2"/>
          </w:pPr>
          <w:r w:rsidRPr="00711F21">
            <w:rPr>
              <w:rStyle w:val="PlaceholderText"/>
              <w:rFonts w:asciiTheme="minorHAnsi" w:hAnsiTheme="minorHAnsi" w:cstheme="minorHAnsi"/>
              <w:bCs/>
              <w:color w:val="EFE8F5"/>
              <w:shd w:val="clear" w:color="auto" w:fill="EFE8F5"/>
            </w:rPr>
            <w:t>Write the text here</w:t>
          </w:r>
        </w:p>
      </w:docPartBody>
    </w:docPart>
    <w:docPart>
      <w:docPartPr>
        <w:name w:val="3AC59FC7431C4178BEC0C7CF8DA98298"/>
        <w:category>
          <w:name w:val="General"/>
          <w:gallery w:val="placeholder"/>
        </w:category>
        <w:types>
          <w:type w:val="bbPlcHdr"/>
        </w:types>
        <w:behaviors>
          <w:behavior w:val="content"/>
        </w:behaviors>
        <w:guid w:val="{179FBA16-E066-43D7-B4AD-087C471D4BBF}"/>
      </w:docPartPr>
      <w:docPartBody>
        <w:p w:rsidR="00243CC1" w:rsidRDefault="00326F82" w:rsidP="00326F82">
          <w:pPr>
            <w:pStyle w:val="3AC59FC7431C4178BEC0C7CF8DA982982"/>
          </w:pPr>
          <w:r>
            <w:rPr>
              <w:rStyle w:val="PlaceholderText"/>
              <w:rFonts w:asciiTheme="minorHAnsi" w:hAnsiTheme="minorHAnsi" w:cstheme="minorHAnsi"/>
              <w:color w:val="EEE8F5"/>
              <w:shd w:val="clear" w:color="auto" w:fill="EFE8F5"/>
            </w:rPr>
            <w:t>Age</w:t>
          </w:r>
        </w:p>
      </w:docPartBody>
    </w:docPart>
    <w:docPart>
      <w:docPartPr>
        <w:name w:val="E26016B9C11A4D9B939D83F5C1BC4AB4"/>
        <w:category>
          <w:name w:val="General"/>
          <w:gallery w:val="placeholder"/>
        </w:category>
        <w:types>
          <w:type w:val="bbPlcHdr"/>
        </w:types>
        <w:behaviors>
          <w:behavior w:val="content"/>
        </w:behaviors>
        <w:guid w:val="{581A64AA-CB01-48FC-83FA-ECAC174C58EC}"/>
      </w:docPartPr>
      <w:docPartBody>
        <w:p w:rsidR="00243CC1" w:rsidRDefault="00326F82" w:rsidP="00326F82">
          <w:pPr>
            <w:pStyle w:val="E26016B9C11A4D9B939D83F5C1BC4AB42"/>
          </w:pPr>
          <w:r w:rsidRPr="00D33939">
            <w:rPr>
              <w:rStyle w:val="PlaceholderText"/>
              <w:rFonts w:asciiTheme="minorHAnsi" w:hAnsiTheme="minorHAnsi" w:cstheme="minorHAnsi"/>
              <w:bCs/>
              <w:color w:val="EEE8F5"/>
              <w:shd w:val="clear" w:color="auto" w:fill="EFE8F5"/>
            </w:rPr>
            <w:t>Gender</w:t>
          </w:r>
        </w:p>
      </w:docPartBody>
    </w:docPart>
    <w:docPart>
      <w:docPartPr>
        <w:name w:val="FB851DF85EE0493487BDB03C36D2A041"/>
        <w:category>
          <w:name w:val="General"/>
          <w:gallery w:val="placeholder"/>
        </w:category>
        <w:types>
          <w:type w:val="bbPlcHdr"/>
        </w:types>
        <w:behaviors>
          <w:behavior w:val="content"/>
        </w:behaviors>
        <w:guid w:val="{DF6DF008-6498-442A-8B84-01C44E1F2C97}"/>
      </w:docPartPr>
      <w:docPartBody>
        <w:p w:rsidR="002523D3" w:rsidRDefault="00326F82" w:rsidP="00326F82">
          <w:pPr>
            <w:pStyle w:val="FB851DF85EE0493487BDB03C36D2A0412"/>
          </w:pPr>
          <w:r w:rsidRPr="00EA067C">
            <w:rPr>
              <w:rStyle w:val="PlaceholderText"/>
              <w:rFonts w:asciiTheme="minorHAnsi" w:hAnsiTheme="minorHAnsi" w:cstheme="minorHAnsi"/>
              <w:bCs/>
              <w:color w:val="EFE8F5"/>
              <w:shd w:val="clear" w:color="auto" w:fill="EFE8F5"/>
            </w:rPr>
            <w:t>Consent indexing</w:t>
          </w:r>
        </w:p>
      </w:docPartBody>
    </w:docPart>
    <w:docPart>
      <w:docPartPr>
        <w:name w:val="FDAD8E89E30D4CC2AFA5B18B563E4443"/>
        <w:category>
          <w:name w:val="General"/>
          <w:gallery w:val="placeholder"/>
        </w:category>
        <w:types>
          <w:type w:val="bbPlcHdr"/>
        </w:types>
        <w:behaviors>
          <w:behavior w:val="content"/>
        </w:behaviors>
        <w:guid w:val="{82B05FCD-4208-4DC5-BD11-3A18D484B1C0}"/>
      </w:docPartPr>
      <w:docPartBody>
        <w:p w:rsidR="002523D3" w:rsidRDefault="00326F82" w:rsidP="00326F82">
          <w:pPr>
            <w:pStyle w:val="FDAD8E89E30D4CC2AFA5B18B563E44432"/>
          </w:pPr>
          <w:r w:rsidRPr="003F48F1">
            <w:rPr>
              <w:rStyle w:val="PlaceholderText"/>
              <w:rFonts w:asciiTheme="minorHAnsi" w:hAnsiTheme="minorHAnsi" w:cstheme="minorHAnsi"/>
              <w:bCs/>
              <w:color w:val="EEE8F5"/>
              <w:shd w:val="clear" w:color="auto" w:fill="EFE8F5"/>
            </w:rPr>
            <w:t>Click to enter your data</w:t>
          </w:r>
        </w:p>
      </w:docPartBody>
    </w:docPart>
    <w:docPart>
      <w:docPartPr>
        <w:name w:val="47BD28B5D5D0482AB67B8D73BFFC49A7"/>
        <w:category>
          <w:name w:val="General"/>
          <w:gallery w:val="placeholder"/>
        </w:category>
        <w:types>
          <w:type w:val="bbPlcHdr"/>
        </w:types>
        <w:behaviors>
          <w:behavior w:val="content"/>
        </w:behaviors>
        <w:guid w:val="{3E1F346F-8B25-4CE5-AED8-47A456DA4594}"/>
      </w:docPartPr>
      <w:docPartBody>
        <w:p w:rsidR="002523D3" w:rsidRDefault="00326F82" w:rsidP="00326F82">
          <w:pPr>
            <w:pStyle w:val="47BD28B5D5D0482AB67B8D73BFFC49A72"/>
          </w:pPr>
          <w:r w:rsidRPr="00964C5D">
            <w:rPr>
              <w:rStyle w:val="PlaceholderText"/>
              <w:rFonts w:asciiTheme="minorHAnsi" w:hAnsiTheme="minorHAnsi" w:cstheme="minorHAnsi"/>
              <w:bCs/>
              <w:color w:val="EFE8F5"/>
              <w:shd w:val="clear" w:color="auto" w:fill="EFE8F5"/>
            </w:rPr>
            <w:t>Write the text here</w:t>
          </w:r>
        </w:p>
      </w:docPartBody>
    </w:docPart>
    <w:docPart>
      <w:docPartPr>
        <w:name w:val="A36DB310B2F346E9ADB4268797FB5204"/>
        <w:category>
          <w:name w:val="General"/>
          <w:gallery w:val="placeholder"/>
        </w:category>
        <w:types>
          <w:type w:val="bbPlcHdr"/>
        </w:types>
        <w:behaviors>
          <w:behavior w:val="content"/>
        </w:behaviors>
        <w:guid w:val="{9B93955F-4E95-4401-98D2-247BCA71231E}"/>
      </w:docPartPr>
      <w:docPartBody>
        <w:p w:rsidR="002523D3" w:rsidRDefault="00326F82" w:rsidP="00326F82">
          <w:pPr>
            <w:pStyle w:val="A36DB310B2F346E9ADB4268797FB52042"/>
          </w:pPr>
          <w:r w:rsidRPr="000B3E51">
            <w:rPr>
              <w:rStyle w:val="PlaceholderText"/>
              <w:rFonts w:asciiTheme="minorHAnsi" w:hAnsiTheme="minorHAnsi" w:cstheme="minorHAnsi"/>
              <w:bCs/>
              <w:color w:val="EFE8F5"/>
              <w:shd w:val="clear" w:color="auto" w:fill="EFE8F5"/>
            </w:rPr>
            <w:t>Age</w:t>
          </w:r>
        </w:p>
      </w:docPartBody>
    </w:docPart>
    <w:docPart>
      <w:docPartPr>
        <w:name w:val="E96FD7F715BD48B4A0676069A3D85ACF"/>
        <w:category>
          <w:name w:val="General"/>
          <w:gallery w:val="placeholder"/>
        </w:category>
        <w:types>
          <w:type w:val="bbPlcHdr"/>
        </w:types>
        <w:behaviors>
          <w:behavior w:val="content"/>
        </w:behaviors>
        <w:guid w:val="{BA85ED75-14BA-4B73-A5D3-F75AE40753FF}"/>
      </w:docPartPr>
      <w:docPartBody>
        <w:p w:rsidR="002523D3" w:rsidRDefault="00326F82" w:rsidP="00326F82">
          <w:pPr>
            <w:pStyle w:val="E96FD7F715BD48B4A0676069A3D85ACF2"/>
          </w:pPr>
          <w:r w:rsidRPr="00795478">
            <w:rPr>
              <w:rStyle w:val="PlaceholderText"/>
              <w:rFonts w:asciiTheme="minorHAnsi" w:hAnsiTheme="minorHAnsi" w:cstheme="minorHAnsi"/>
              <w:bCs/>
              <w:color w:val="EFE8F5"/>
              <w:shd w:val="clear" w:color="auto" w:fill="EFE8F5"/>
            </w:rPr>
            <w:t>Write the text here</w:t>
          </w:r>
        </w:p>
      </w:docPartBody>
    </w:docPart>
    <w:docPart>
      <w:docPartPr>
        <w:name w:val="25D692D245004EDBBEE90E12E511E08E"/>
        <w:category>
          <w:name w:val="General"/>
          <w:gallery w:val="placeholder"/>
        </w:category>
        <w:types>
          <w:type w:val="bbPlcHdr"/>
        </w:types>
        <w:behaviors>
          <w:behavior w:val="content"/>
        </w:behaviors>
        <w:guid w:val="{02E2AC08-F4F7-45E6-B482-AF685C8DE2AA}"/>
      </w:docPartPr>
      <w:docPartBody>
        <w:p w:rsidR="002523D3" w:rsidRDefault="00326F82" w:rsidP="00326F82">
          <w:pPr>
            <w:pStyle w:val="25D692D245004EDBBEE90E12E511E08E2"/>
          </w:pPr>
          <w:r w:rsidRPr="000B3E51">
            <w:rPr>
              <w:rStyle w:val="PlaceholderText"/>
              <w:rFonts w:asciiTheme="minorHAnsi" w:hAnsiTheme="minorHAnsi" w:cstheme="minorHAnsi"/>
              <w:bCs/>
              <w:color w:val="EFE8F5"/>
              <w:shd w:val="clear" w:color="auto" w:fill="EFE8F5"/>
            </w:rPr>
            <w:t>Age</w:t>
          </w:r>
        </w:p>
      </w:docPartBody>
    </w:docPart>
    <w:docPart>
      <w:docPartPr>
        <w:name w:val="9A91F82A51BE4C34ACFCF7E861055B67"/>
        <w:category>
          <w:name w:val="General"/>
          <w:gallery w:val="placeholder"/>
        </w:category>
        <w:types>
          <w:type w:val="bbPlcHdr"/>
        </w:types>
        <w:behaviors>
          <w:behavior w:val="content"/>
        </w:behaviors>
        <w:guid w:val="{230FB382-1306-412E-BCDA-6CE6F353B838}"/>
      </w:docPartPr>
      <w:docPartBody>
        <w:p w:rsidR="002523D3" w:rsidRDefault="00326F82" w:rsidP="00326F82">
          <w:pPr>
            <w:pStyle w:val="9A91F82A51BE4C34ACFCF7E861055B672"/>
          </w:pPr>
          <w:r w:rsidRPr="00711F21">
            <w:rPr>
              <w:rStyle w:val="PlaceholderText"/>
              <w:rFonts w:asciiTheme="minorHAnsi" w:hAnsiTheme="minorHAnsi" w:cstheme="minorHAnsi"/>
              <w:bCs/>
              <w:color w:val="EFE8F5"/>
              <w:shd w:val="clear" w:color="auto" w:fill="EFE8F5"/>
            </w:rPr>
            <w:t>Write the text here</w:t>
          </w:r>
        </w:p>
      </w:docPartBody>
    </w:docPart>
    <w:docPart>
      <w:docPartPr>
        <w:name w:val="1C34883218264990955D6AF0DDAC988C"/>
        <w:category>
          <w:name w:val="General"/>
          <w:gallery w:val="placeholder"/>
        </w:category>
        <w:types>
          <w:type w:val="bbPlcHdr"/>
        </w:types>
        <w:behaviors>
          <w:behavior w:val="content"/>
        </w:behaviors>
        <w:guid w:val="{59B7A10E-72B6-48C7-9DEF-6CC323B94973}"/>
      </w:docPartPr>
      <w:docPartBody>
        <w:p w:rsidR="002523D3" w:rsidRDefault="00326F82" w:rsidP="00326F82">
          <w:pPr>
            <w:pStyle w:val="1C34883218264990955D6AF0DDAC988C2"/>
          </w:pPr>
          <w:r w:rsidRPr="000B3E51">
            <w:rPr>
              <w:rStyle w:val="PlaceholderText"/>
              <w:rFonts w:asciiTheme="minorHAnsi" w:hAnsiTheme="minorHAnsi" w:cstheme="minorHAnsi"/>
              <w:bCs/>
              <w:color w:val="EFE8F5"/>
              <w:shd w:val="clear" w:color="auto" w:fill="EFE8F5"/>
            </w:rPr>
            <w:t>Age</w:t>
          </w:r>
        </w:p>
      </w:docPartBody>
    </w:docPart>
    <w:docPart>
      <w:docPartPr>
        <w:name w:val="6AB4E1E3ABCA4F1CA60B0F4C9FE03441"/>
        <w:category>
          <w:name w:val="General"/>
          <w:gallery w:val="placeholder"/>
        </w:category>
        <w:types>
          <w:type w:val="bbPlcHdr"/>
        </w:types>
        <w:behaviors>
          <w:behavior w:val="content"/>
        </w:behaviors>
        <w:guid w:val="{C34E0C3F-F69E-47D9-A742-F4F0A1EE8DE2}"/>
      </w:docPartPr>
      <w:docPartBody>
        <w:p w:rsidR="002523D3" w:rsidRDefault="00326F82" w:rsidP="00326F82">
          <w:pPr>
            <w:pStyle w:val="6AB4E1E3ABCA4F1CA60B0F4C9FE034412"/>
          </w:pPr>
          <w:r w:rsidRPr="00711F21">
            <w:rPr>
              <w:rStyle w:val="PlaceholderText"/>
              <w:rFonts w:asciiTheme="minorHAnsi" w:hAnsiTheme="minorHAnsi" w:cstheme="minorHAnsi"/>
              <w:bCs/>
              <w:color w:val="EFE8F5"/>
              <w:shd w:val="clear" w:color="auto" w:fill="EFE8F5"/>
            </w:rPr>
            <w:t>Write the text here</w:t>
          </w:r>
        </w:p>
      </w:docPartBody>
    </w:docPart>
    <w:docPart>
      <w:docPartPr>
        <w:name w:val="5E882C02C33045BD91EA0CF83A4080EA"/>
        <w:category>
          <w:name w:val="General"/>
          <w:gallery w:val="placeholder"/>
        </w:category>
        <w:types>
          <w:type w:val="bbPlcHdr"/>
        </w:types>
        <w:behaviors>
          <w:behavior w:val="content"/>
        </w:behaviors>
        <w:guid w:val="{B33EDBA8-D673-40B3-B31F-04B018B081AA}"/>
      </w:docPartPr>
      <w:docPartBody>
        <w:p w:rsidR="00F1571F" w:rsidRDefault="00326F82" w:rsidP="00326F82">
          <w:pPr>
            <w:pStyle w:val="5E882C02C33045BD91EA0CF83A4080EA2"/>
          </w:pPr>
          <w:r w:rsidRPr="00B65986">
            <w:rPr>
              <w:rStyle w:val="PlaceholderText"/>
              <w:rFonts w:asciiTheme="minorHAnsi" w:hAnsiTheme="minorHAnsi" w:cstheme="minorHAnsi"/>
              <w:bCs/>
              <w:color w:val="EFE8F5"/>
              <w:shd w:val="clear" w:color="auto" w:fill="EFE8F5"/>
            </w:rPr>
            <w:t>Consent indexing</w:t>
          </w:r>
        </w:p>
      </w:docPartBody>
    </w:docPart>
    <w:docPart>
      <w:docPartPr>
        <w:name w:val="6E1DE17ED46F4AE98C39F0FF006AF0FD"/>
        <w:category>
          <w:name w:val="General"/>
          <w:gallery w:val="placeholder"/>
        </w:category>
        <w:types>
          <w:type w:val="bbPlcHdr"/>
        </w:types>
        <w:behaviors>
          <w:behavior w:val="content"/>
        </w:behaviors>
        <w:guid w:val="{F5EB4007-5378-4C6E-9BDC-29B76B740221}"/>
      </w:docPartPr>
      <w:docPartBody>
        <w:p w:rsidR="00F1571F" w:rsidRDefault="00326F82" w:rsidP="00326F82">
          <w:pPr>
            <w:pStyle w:val="6E1DE17ED46F4AE98C39F0FF006AF0FD2"/>
          </w:pPr>
          <w:r w:rsidRPr="003F48F1">
            <w:rPr>
              <w:rStyle w:val="PlaceholderText"/>
              <w:rFonts w:asciiTheme="minorHAnsi" w:hAnsiTheme="minorHAnsi" w:cstheme="minorHAnsi"/>
              <w:bCs/>
              <w:color w:val="EEE8F5"/>
              <w:shd w:val="clear" w:color="auto" w:fill="EFE8F5"/>
            </w:rPr>
            <w:t>Click to enter your data</w:t>
          </w:r>
        </w:p>
      </w:docPartBody>
    </w:docPart>
    <w:docPart>
      <w:docPartPr>
        <w:name w:val="6A21DC98BB96479D9DA47F0E68A47E53"/>
        <w:category>
          <w:name w:val="General"/>
          <w:gallery w:val="placeholder"/>
        </w:category>
        <w:types>
          <w:type w:val="bbPlcHdr"/>
        </w:types>
        <w:behaviors>
          <w:behavior w:val="content"/>
        </w:behaviors>
        <w:guid w:val="{C6A33FD4-C6F1-464A-AC71-E136ABEF5F5C}"/>
      </w:docPartPr>
      <w:docPartBody>
        <w:p w:rsidR="00F1571F" w:rsidRDefault="00326F82" w:rsidP="00326F82">
          <w:pPr>
            <w:pStyle w:val="6A21DC98BB96479D9DA47F0E68A47E532"/>
          </w:pPr>
          <w:r w:rsidRPr="00964C5D">
            <w:rPr>
              <w:rStyle w:val="PlaceholderText"/>
              <w:rFonts w:asciiTheme="minorHAnsi" w:hAnsiTheme="minorHAnsi" w:cstheme="minorHAnsi"/>
              <w:bCs/>
              <w:color w:val="EFE8F5"/>
              <w:shd w:val="clear" w:color="auto" w:fill="EFE8F5"/>
            </w:rPr>
            <w:t>Write the text here</w:t>
          </w:r>
        </w:p>
      </w:docPartBody>
    </w:docPart>
    <w:docPart>
      <w:docPartPr>
        <w:name w:val="262D799F63494963B49F186162D8539F"/>
        <w:category>
          <w:name w:val="General"/>
          <w:gallery w:val="placeholder"/>
        </w:category>
        <w:types>
          <w:type w:val="bbPlcHdr"/>
        </w:types>
        <w:behaviors>
          <w:behavior w:val="content"/>
        </w:behaviors>
        <w:guid w:val="{5B6B7326-0F8B-479B-9412-E9825BFC1B21}"/>
      </w:docPartPr>
      <w:docPartBody>
        <w:p w:rsidR="00F1571F" w:rsidRDefault="00326F82" w:rsidP="00326F82">
          <w:pPr>
            <w:pStyle w:val="262D799F63494963B49F186162D8539F2"/>
          </w:pPr>
          <w:r w:rsidRPr="00B65986">
            <w:rPr>
              <w:rStyle w:val="PlaceholderText"/>
              <w:rFonts w:asciiTheme="minorHAnsi" w:hAnsiTheme="minorHAnsi" w:cstheme="minorHAnsi"/>
              <w:bCs/>
              <w:color w:val="EFE8F5"/>
              <w:shd w:val="clear" w:color="auto" w:fill="EFE8F5"/>
            </w:rPr>
            <w:t>Consent indexing</w:t>
          </w:r>
        </w:p>
      </w:docPartBody>
    </w:docPart>
    <w:docPart>
      <w:docPartPr>
        <w:name w:val="979942ED40D540AABE8BC9DD21580111"/>
        <w:category>
          <w:name w:val="General"/>
          <w:gallery w:val="placeholder"/>
        </w:category>
        <w:types>
          <w:type w:val="bbPlcHdr"/>
        </w:types>
        <w:behaviors>
          <w:behavior w:val="content"/>
        </w:behaviors>
        <w:guid w:val="{88506A47-6317-4838-9967-261B7C70B95E}"/>
      </w:docPartPr>
      <w:docPartBody>
        <w:p w:rsidR="00F1571F" w:rsidRDefault="00326F82" w:rsidP="00326F82">
          <w:pPr>
            <w:pStyle w:val="979942ED40D540AABE8BC9DD215801112"/>
          </w:pPr>
          <w:r w:rsidRPr="00866D30">
            <w:rPr>
              <w:rStyle w:val="PlaceholderText"/>
              <w:rFonts w:asciiTheme="minorHAnsi" w:hAnsiTheme="minorHAnsi" w:cstheme="minorHAnsi"/>
              <w:bCs/>
              <w:color w:val="EEE8F5"/>
              <w:shd w:val="clear" w:color="auto" w:fill="EFE8F5"/>
            </w:rPr>
            <w:t>Click to enter your data</w:t>
          </w:r>
        </w:p>
      </w:docPartBody>
    </w:docPart>
    <w:docPart>
      <w:docPartPr>
        <w:name w:val="4A9D273458C84A95BC13AA581E83AAB7"/>
        <w:category>
          <w:name w:val="General"/>
          <w:gallery w:val="placeholder"/>
        </w:category>
        <w:types>
          <w:type w:val="bbPlcHdr"/>
        </w:types>
        <w:behaviors>
          <w:behavior w:val="content"/>
        </w:behaviors>
        <w:guid w:val="{31C0976C-75B7-4B88-901E-31F4FE09A6E1}"/>
      </w:docPartPr>
      <w:docPartBody>
        <w:p w:rsidR="00F1571F" w:rsidRDefault="00326F82" w:rsidP="00326F82">
          <w:pPr>
            <w:pStyle w:val="4A9D273458C84A95BC13AA581E83AAB72"/>
          </w:pPr>
          <w:r w:rsidRPr="00964C5D">
            <w:rPr>
              <w:rStyle w:val="PlaceholderText"/>
              <w:rFonts w:asciiTheme="minorHAnsi" w:hAnsiTheme="minorHAnsi" w:cstheme="minorHAnsi"/>
              <w:bCs/>
              <w:color w:val="EFE8F5"/>
              <w:shd w:val="clear" w:color="auto" w:fill="EFE8F5"/>
            </w:rPr>
            <w:t>Write the text here</w:t>
          </w:r>
        </w:p>
      </w:docPartBody>
    </w:docPart>
    <w:docPart>
      <w:docPartPr>
        <w:name w:val="EDE773B9083946A1A78612FDD09E8A19"/>
        <w:category>
          <w:name w:val="General"/>
          <w:gallery w:val="placeholder"/>
        </w:category>
        <w:types>
          <w:type w:val="bbPlcHdr"/>
        </w:types>
        <w:behaviors>
          <w:behavior w:val="content"/>
        </w:behaviors>
        <w:guid w:val="{56859EDA-042D-46BB-BC8E-F9F2F6380E17}"/>
      </w:docPartPr>
      <w:docPartBody>
        <w:p w:rsidR="004D7127" w:rsidRDefault="00326F82" w:rsidP="00326F82">
          <w:pPr>
            <w:pStyle w:val="EDE773B9083946A1A78612FDD09E8A192"/>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25EA0883E69A4933A958CD3F0F4DBAA9"/>
        <w:category>
          <w:name w:val="General"/>
          <w:gallery w:val="placeholder"/>
        </w:category>
        <w:types>
          <w:type w:val="bbPlcHdr"/>
        </w:types>
        <w:behaviors>
          <w:behavior w:val="content"/>
        </w:behaviors>
        <w:guid w:val="{5D79CBD2-F253-4492-B2C1-5EBCA8FFB287}"/>
      </w:docPartPr>
      <w:docPartBody>
        <w:p w:rsidR="004D7127" w:rsidRDefault="00326F82" w:rsidP="00326F82">
          <w:pPr>
            <w:pStyle w:val="25EA0883E69A4933A958CD3F0F4DBAA92"/>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0C905FBD600E462BA3C8945FA3A52DE0"/>
        <w:category>
          <w:name w:val="General"/>
          <w:gallery w:val="placeholder"/>
        </w:category>
        <w:types>
          <w:type w:val="bbPlcHdr"/>
        </w:types>
        <w:behaviors>
          <w:behavior w:val="content"/>
        </w:behaviors>
        <w:guid w:val="{8186BD2A-D271-434D-B88D-B10B7DBA96E0}"/>
      </w:docPartPr>
      <w:docPartBody>
        <w:p w:rsidR="004D7127" w:rsidRDefault="00326F82" w:rsidP="00326F82">
          <w:pPr>
            <w:pStyle w:val="0C905FBD600E462BA3C8945FA3A52DE02"/>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2416A2930398443490C9EF969B01F084"/>
        <w:category>
          <w:name w:val="General"/>
          <w:gallery w:val="placeholder"/>
        </w:category>
        <w:types>
          <w:type w:val="bbPlcHdr"/>
        </w:types>
        <w:behaviors>
          <w:behavior w:val="content"/>
        </w:behaviors>
        <w:guid w:val="{5AFF0453-DA5B-46DE-AD8B-975ED2B6FED7}"/>
      </w:docPartPr>
      <w:docPartBody>
        <w:p w:rsidR="004D7127" w:rsidRDefault="00326F82" w:rsidP="00326F82">
          <w:pPr>
            <w:pStyle w:val="2416A2930398443490C9EF969B01F0842"/>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6F85A31FB2464392B67D790360252DDB"/>
        <w:category>
          <w:name w:val="General"/>
          <w:gallery w:val="placeholder"/>
        </w:category>
        <w:types>
          <w:type w:val="bbPlcHdr"/>
        </w:types>
        <w:behaviors>
          <w:behavior w:val="content"/>
        </w:behaviors>
        <w:guid w:val="{65D1348F-C9FC-4DBA-87FB-4C135BFCD324}"/>
      </w:docPartPr>
      <w:docPartBody>
        <w:p w:rsidR="004D7127" w:rsidRDefault="00326F82" w:rsidP="00326F82">
          <w:pPr>
            <w:pStyle w:val="6F85A31FB2464392B67D790360252DDB2"/>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C651CAA9E6164192AE4949A2CBE2E5C6"/>
        <w:category>
          <w:name w:val="General"/>
          <w:gallery w:val="placeholder"/>
        </w:category>
        <w:types>
          <w:type w:val="bbPlcHdr"/>
        </w:types>
        <w:behaviors>
          <w:behavior w:val="content"/>
        </w:behaviors>
        <w:guid w:val="{CB1362D8-B4FE-465E-8454-22723AB07235}"/>
      </w:docPartPr>
      <w:docPartBody>
        <w:p w:rsidR="009716D8" w:rsidRDefault="00326F82" w:rsidP="00326F82">
          <w:pPr>
            <w:pStyle w:val="C651CAA9E6164192AE4949A2CBE2E5C62"/>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5CBF492A876942CCA59F3C6E1D613F3E"/>
        <w:category>
          <w:name w:val="General"/>
          <w:gallery w:val="placeholder"/>
        </w:category>
        <w:types>
          <w:type w:val="bbPlcHdr"/>
        </w:types>
        <w:behaviors>
          <w:behavior w:val="content"/>
        </w:behaviors>
        <w:guid w:val="{6D077EA8-BAF5-492C-9E2C-8A4B05AB7ECA}"/>
      </w:docPartPr>
      <w:docPartBody>
        <w:p w:rsidR="00C647C9" w:rsidRDefault="00326F82" w:rsidP="00326F82">
          <w:pPr>
            <w:pStyle w:val="5CBF492A876942CCA59F3C6E1D613F3E2"/>
          </w:pPr>
          <w:r w:rsidRPr="00795478">
            <w:rPr>
              <w:rStyle w:val="PlaceholderText"/>
              <w:rFonts w:asciiTheme="minorHAnsi" w:hAnsiTheme="minorHAnsi" w:cstheme="minorHAnsi"/>
              <w:bCs/>
              <w:color w:val="EFE8F5"/>
              <w:shd w:val="clear" w:color="auto" w:fill="EFE8F5"/>
            </w:rPr>
            <w:t>Write the text here</w:t>
          </w:r>
        </w:p>
      </w:docPartBody>
    </w:docPart>
    <w:docPart>
      <w:docPartPr>
        <w:name w:val="573A50DC18CD4C28B99C3AF980BEB134"/>
        <w:category>
          <w:name w:val="General"/>
          <w:gallery w:val="placeholder"/>
        </w:category>
        <w:types>
          <w:type w:val="bbPlcHdr"/>
        </w:types>
        <w:behaviors>
          <w:behavior w:val="content"/>
        </w:behaviors>
        <w:guid w:val="{090FF5A7-6CD4-4B0C-B864-0D1CA3BBB71D}"/>
      </w:docPartPr>
      <w:docPartBody>
        <w:p w:rsidR="00C647C9" w:rsidRDefault="00326F82" w:rsidP="00326F82">
          <w:pPr>
            <w:pStyle w:val="573A50DC18CD4C28B99C3AF980BEB1342"/>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A7434F301B1D408B8ADCBC62C4D7ECEA"/>
        <w:category>
          <w:name w:val="General"/>
          <w:gallery w:val="placeholder"/>
        </w:category>
        <w:types>
          <w:type w:val="bbPlcHdr"/>
        </w:types>
        <w:behaviors>
          <w:behavior w:val="content"/>
        </w:behaviors>
        <w:guid w:val="{E8EA14A0-9469-4573-A6E7-2CF50719F5A6}"/>
      </w:docPartPr>
      <w:docPartBody>
        <w:p w:rsidR="00C647C9" w:rsidRDefault="00326F82" w:rsidP="00326F82">
          <w:pPr>
            <w:pStyle w:val="A7434F301B1D408B8ADCBC62C4D7ECEA2"/>
          </w:pPr>
          <w:r w:rsidRPr="00711F21">
            <w:rPr>
              <w:rStyle w:val="PlaceholderText"/>
              <w:rFonts w:asciiTheme="minorHAnsi" w:hAnsiTheme="minorHAnsi" w:cstheme="minorHAnsi"/>
              <w:bCs/>
              <w:color w:val="EFE8F5"/>
              <w:shd w:val="clear" w:color="auto" w:fill="EFE8F5"/>
            </w:rPr>
            <w:t>Write the text here</w:t>
          </w:r>
        </w:p>
      </w:docPartBody>
    </w:docPart>
    <w:docPart>
      <w:docPartPr>
        <w:name w:val="0F5786C021E749BD863B358E0D624FF2"/>
        <w:category>
          <w:name w:val="General"/>
          <w:gallery w:val="placeholder"/>
        </w:category>
        <w:types>
          <w:type w:val="bbPlcHdr"/>
        </w:types>
        <w:behaviors>
          <w:behavior w:val="content"/>
        </w:behaviors>
        <w:guid w:val="{44042D68-F701-4A5C-8521-1E75FE21C573}"/>
      </w:docPartPr>
      <w:docPartBody>
        <w:p w:rsidR="00C647C9" w:rsidRDefault="00326F82" w:rsidP="00326F82">
          <w:pPr>
            <w:pStyle w:val="0F5786C021E749BD863B358E0D624FF22"/>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34B6EA5E16864641A3499EF0E0C4B0E0"/>
        <w:category>
          <w:name w:val="General"/>
          <w:gallery w:val="placeholder"/>
        </w:category>
        <w:types>
          <w:type w:val="bbPlcHdr"/>
        </w:types>
        <w:behaviors>
          <w:behavior w:val="content"/>
        </w:behaviors>
        <w:guid w:val="{901AF714-37B9-4A65-9FD3-CC5E68FD5C14}"/>
      </w:docPartPr>
      <w:docPartBody>
        <w:p w:rsidR="00C647C9" w:rsidRDefault="00326F82" w:rsidP="00326F82">
          <w:pPr>
            <w:pStyle w:val="34B6EA5E16864641A3499EF0E0C4B0E02"/>
          </w:pPr>
          <w:r w:rsidRPr="00711F21">
            <w:rPr>
              <w:rStyle w:val="PlaceholderText"/>
              <w:rFonts w:asciiTheme="minorHAnsi" w:hAnsiTheme="minorHAnsi" w:cstheme="minorHAnsi"/>
              <w:bCs/>
              <w:color w:val="EFE8F5"/>
              <w:shd w:val="clear" w:color="auto" w:fill="EFE8F5"/>
            </w:rPr>
            <w:t>Write the text here</w:t>
          </w:r>
        </w:p>
      </w:docPartBody>
    </w:docPart>
    <w:docPart>
      <w:docPartPr>
        <w:name w:val="8F6367B952B847F1AAF3D2F5891A924C"/>
        <w:category>
          <w:name w:val="General"/>
          <w:gallery w:val="placeholder"/>
        </w:category>
        <w:types>
          <w:type w:val="bbPlcHdr"/>
        </w:types>
        <w:behaviors>
          <w:behavior w:val="content"/>
        </w:behaviors>
        <w:guid w:val="{644409AF-EDC8-427D-A27D-F29DCD204922}"/>
      </w:docPartPr>
      <w:docPartBody>
        <w:p w:rsidR="00D2584B" w:rsidRDefault="00326F82" w:rsidP="00326F82">
          <w:pPr>
            <w:pStyle w:val="8F6367B952B847F1AAF3D2F5891A924C2"/>
          </w:pPr>
          <w:r w:rsidRPr="00711F21">
            <w:rPr>
              <w:rStyle w:val="PlaceholderText"/>
              <w:rFonts w:asciiTheme="minorHAnsi" w:hAnsiTheme="minorHAnsi" w:cstheme="minorHAnsi"/>
              <w:bCs/>
              <w:color w:val="EFE8F5"/>
              <w:shd w:val="clear" w:color="auto" w:fill="EFE8F5"/>
            </w:rPr>
            <w:t>Write the text here</w:t>
          </w:r>
        </w:p>
      </w:docPartBody>
    </w:docPart>
    <w:docPart>
      <w:docPartPr>
        <w:name w:val="C195D397A070440EB52E3195AE35BDFF"/>
        <w:category>
          <w:name w:val="General"/>
          <w:gallery w:val="placeholder"/>
        </w:category>
        <w:types>
          <w:type w:val="bbPlcHdr"/>
        </w:types>
        <w:behaviors>
          <w:behavior w:val="content"/>
        </w:behaviors>
        <w:guid w:val="{D74E1A33-038D-4765-B645-819CACAC97E4}"/>
      </w:docPartPr>
      <w:docPartBody>
        <w:p w:rsidR="00D2584B" w:rsidRDefault="00326F82" w:rsidP="00326F82">
          <w:pPr>
            <w:pStyle w:val="C195D397A070440EB52E3195AE35BDFF2"/>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12905155D21148048B47E3D60197CB47"/>
        <w:category>
          <w:name w:val="General"/>
          <w:gallery w:val="placeholder"/>
        </w:category>
        <w:types>
          <w:type w:val="bbPlcHdr"/>
        </w:types>
        <w:behaviors>
          <w:behavior w:val="content"/>
        </w:behaviors>
        <w:guid w:val="{55C1A08C-47FE-4812-A566-ED2CB0326CB3}"/>
      </w:docPartPr>
      <w:docPartBody>
        <w:p w:rsidR="00D2584B" w:rsidRDefault="00326F82" w:rsidP="00326F82">
          <w:pPr>
            <w:pStyle w:val="12905155D21148048B47E3D60197CB472"/>
          </w:pPr>
          <w:r w:rsidRPr="00711F21">
            <w:rPr>
              <w:rStyle w:val="PlaceholderText"/>
              <w:rFonts w:asciiTheme="minorHAnsi" w:hAnsiTheme="minorHAnsi" w:cstheme="minorHAnsi"/>
              <w:bCs/>
              <w:color w:val="EFE8F5"/>
              <w:shd w:val="clear" w:color="auto" w:fill="EFE8F5"/>
            </w:rPr>
            <w:t>Write the text here</w:t>
          </w:r>
        </w:p>
      </w:docPartBody>
    </w:docPart>
    <w:docPart>
      <w:docPartPr>
        <w:name w:val="D7E15511527A4DF4BCE40D23C368F4A1"/>
        <w:category>
          <w:name w:val="General"/>
          <w:gallery w:val="placeholder"/>
        </w:category>
        <w:types>
          <w:type w:val="bbPlcHdr"/>
        </w:types>
        <w:behaviors>
          <w:behavior w:val="content"/>
        </w:behaviors>
        <w:guid w:val="{C92F6A76-3F8A-4A14-8A7D-277A982B12D0}"/>
      </w:docPartPr>
      <w:docPartBody>
        <w:p w:rsidR="00D2584B" w:rsidRDefault="00326F82" w:rsidP="00326F82">
          <w:pPr>
            <w:pStyle w:val="D7E15511527A4DF4BCE40D23C368F4A12"/>
          </w:pPr>
          <w:r w:rsidRPr="00711F21">
            <w:rPr>
              <w:rStyle w:val="PlaceholderText"/>
              <w:rFonts w:asciiTheme="minorHAnsi" w:hAnsiTheme="minorHAnsi" w:cstheme="minorHAnsi"/>
              <w:bCs/>
              <w:color w:val="EFE8F5"/>
              <w:shd w:val="clear" w:color="auto" w:fill="EFE8F5"/>
            </w:rPr>
            <w:t>Write the text here</w:t>
          </w:r>
        </w:p>
      </w:docPartBody>
    </w:docPart>
    <w:docPart>
      <w:docPartPr>
        <w:name w:val="628A92A8A3E842F8B4C179866FED6A16"/>
        <w:category>
          <w:name w:val="General"/>
          <w:gallery w:val="placeholder"/>
        </w:category>
        <w:types>
          <w:type w:val="bbPlcHdr"/>
        </w:types>
        <w:behaviors>
          <w:behavior w:val="content"/>
        </w:behaviors>
        <w:guid w:val="{B58213B4-CC29-4F80-A549-91C2082C8571}"/>
      </w:docPartPr>
      <w:docPartBody>
        <w:p w:rsidR="00CA62C3" w:rsidRDefault="00326F82" w:rsidP="00326F82">
          <w:pPr>
            <w:pStyle w:val="628A92A8A3E842F8B4C179866FED6A162"/>
          </w:pPr>
          <w:r w:rsidRPr="00E44818">
            <w:rPr>
              <w:rStyle w:val="PlaceholderText"/>
              <w:rFonts w:asciiTheme="minorHAnsi" w:hAnsiTheme="minorHAnsi" w:cstheme="minorHAnsi"/>
              <w:bCs/>
              <w:color w:val="EEE8F5"/>
              <w:shd w:val="clear" w:color="auto" w:fill="EFE8F5"/>
            </w:rPr>
            <w:t>Click to enter your data</w:t>
          </w:r>
        </w:p>
      </w:docPartBody>
    </w:docPart>
    <w:docPart>
      <w:docPartPr>
        <w:name w:val="2A185AAF6A6F4A9DBD7EA61218EC92DD"/>
        <w:category>
          <w:name w:val="General"/>
          <w:gallery w:val="placeholder"/>
        </w:category>
        <w:types>
          <w:type w:val="bbPlcHdr"/>
        </w:types>
        <w:behaviors>
          <w:behavior w:val="content"/>
        </w:behaviors>
        <w:guid w:val="{21FB5817-B27F-4FBB-B883-DDE2DFFBF128}"/>
      </w:docPartPr>
      <w:docPartBody>
        <w:p w:rsidR="00CA62C3" w:rsidRDefault="00326F82" w:rsidP="00326F82">
          <w:pPr>
            <w:pStyle w:val="2A185AAF6A6F4A9DBD7EA61218EC92DD2"/>
          </w:pPr>
          <w:r w:rsidRPr="00E44818">
            <w:rPr>
              <w:rStyle w:val="PlaceholderText"/>
              <w:rFonts w:asciiTheme="minorHAnsi" w:hAnsiTheme="minorHAnsi" w:cstheme="minorHAnsi"/>
              <w:bCs/>
              <w:color w:val="EEE8F5"/>
              <w:shd w:val="clear" w:color="auto" w:fill="EFE8F5"/>
            </w:rPr>
            <w:t>Click to enter your data</w:t>
          </w:r>
        </w:p>
      </w:docPartBody>
    </w:docPart>
    <w:docPart>
      <w:docPartPr>
        <w:name w:val="E9C603CC481A47328C339EC5535C2BD5"/>
        <w:category>
          <w:name w:val="General"/>
          <w:gallery w:val="placeholder"/>
        </w:category>
        <w:types>
          <w:type w:val="bbPlcHdr"/>
        </w:types>
        <w:behaviors>
          <w:behavior w:val="content"/>
        </w:behaviors>
        <w:guid w:val="{27DA2945-B660-4026-9812-28DD8DBE1FEB}"/>
      </w:docPartPr>
      <w:docPartBody>
        <w:p w:rsidR="00CA62C3" w:rsidRDefault="00326F82" w:rsidP="00326F82">
          <w:pPr>
            <w:pStyle w:val="E9C603CC481A47328C339EC5535C2BD52"/>
          </w:pPr>
          <w:r w:rsidRPr="00E44818">
            <w:rPr>
              <w:rStyle w:val="PlaceholderText"/>
              <w:rFonts w:asciiTheme="minorHAnsi" w:hAnsiTheme="minorHAnsi" w:cstheme="minorHAnsi"/>
              <w:bCs/>
              <w:color w:val="EEE8F5"/>
              <w:shd w:val="clear" w:color="auto" w:fill="EFE8F5"/>
            </w:rPr>
            <w:t>Click to enter your data</w:t>
          </w:r>
        </w:p>
      </w:docPartBody>
    </w:docPart>
    <w:docPart>
      <w:docPartPr>
        <w:name w:val="E5381D66A4E54B69969DE14548F5301E"/>
        <w:category>
          <w:name w:val="General"/>
          <w:gallery w:val="placeholder"/>
        </w:category>
        <w:types>
          <w:type w:val="bbPlcHdr"/>
        </w:types>
        <w:behaviors>
          <w:behavior w:val="content"/>
        </w:behaviors>
        <w:guid w:val="{950EBE7B-DC87-4E55-85EC-EFA612B693DB}"/>
      </w:docPartPr>
      <w:docPartBody>
        <w:p w:rsidR="00A6528C" w:rsidRDefault="00326F82" w:rsidP="00326F82">
          <w:pPr>
            <w:pStyle w:val="E5381D66A4E54B69969DE14548F5301E1"/>
          </w:pPr>
          <w:r w:rsidRPr="00E44818">
            <w:rPr>
              <w:rStyle w:val="PlaceholderText"/>
              <w:rFonts w:asciiTheme="minorHAnsi" w:hAnsiTheme="minorHAnsi" w:cstheme="minorHAnsi"/>
              <w:bCs/>
              <w:color w:val="EEE8F5"/>
              <w:shd w:val="clear" w:color="auto" w:fill="EFE8F5"/>
            </w:rPr>
            <w:t>Click to enter your data</w:t>
          </w:r>
        </w:p>
      </w:docPartBody>
    </w:docPart>
    <w:docPart>
      <w:docPartPr>
        <w:name w:val="2FC147756A9A4A08B9550114601FF61F"/>
        <w:category>
          <w:name w:val="General"/>
          <w:gallery w:val="placeholder"/>
        </w:category>
        <w:types>
          <w:type w:val="bbPlcHdr"/>
        </w:types>
        <w:behaviors>
          <w:behavior w:val="content"/>
        </w:behaviors>
        <w:guid w:val="{288DE1AC-139E-417F-ACB0-3C760DB36779}"/>
      </w:docPartPr>
      <w:docPartBody>
        <w:p w:rsidR="00A6528C" w:rsidRDefault="00326F82" w:rsidP="00326F82">
          <w:pPr>
            <w:pStyle w:val="2FC147756A9A4A08B9550114601FF61F1"/>
          </w:pPr>
          <w:r w:rsidRPr="00E44818">
            <w:rPr>
              <w:rStyle w:val="PlaceholderText"/>
              <w:rFonts w:asciiTheme="minorHAnsi" w:hAnsiTheme="minorHAnsi" w:cstheme="minorHAnsi"/>
              <w:bCs/>
              <w:color w:val="EEE8F5"/>
              <w:shd w:val="clear" w:color="auto" w:fill="EFE8F5"/>
            </w:rPr>
            <w:t>Click to enter your data</w:t>
          </w:r>
        </w:p>
      </w:docPartBody>
    </w:docPart>
    <w:docPart>
      <w:docPartPr>
        <w:name w:val="059A1F14D100437FB73697F70E015A69"/>
        <w:category>
          <w:name w:val="General"/>
          <w:gallery w:val="placeholder"/>
        </w:category>
        <w:types>
          <w:type w:val="bbPlcHdr"/>
        </w:types>
        <w:behaviors>
          <w:behavior w:val="content"/>
        </w:behaviors>
        <w:guid w:val="{4683537A-105E-4FFE-A99B-D04C2D9A6E99}"/>
      </w:docPartPr>
      <w:docPartBody>
        <w:p w:rsidR="00C366E5" w:rsidRDefault="00326F82" w:rsidP="00326F82">
          <w:pPr>
            <w:pStyle w:val="059A1F14D100437FB73697F70E015A691"/>
          </w:pPr>
          <w:r w:rsidRPr="00E44818">
            <w:rPr>
              <w:rStyle w:val="PlaceholderText"/>
              <w:rFonts w:asciiTheme="minorHAnsi" w:hAnsiTheme="minorHAnsi" w:cstheme="minorHAnsi"/>
              <w:bCs/>
              <w:color w:val="EEE8F5"/>
              <w:shd w:val="clear" w:color="auto" w:fill="EFE8F5"/>
            </w:rPr>
            <w:t>Click to enter your data</w:t>
          </w:r>
        </w:p>
      </w:docPartBody>
    </w:docPart>
    <w:docPart>
      <w:docPartPr>
        <w:name w:val="055A8CD85C1F4F07943A7F1A9FC51EA0"/>
        <w:category>
          <w:name w:val="General"/>
          <w:gallery w:val="placeholder"/>
        </w:category>
        <w:types>
          <w:type w:val="bbPlcHdr"/>
        </w:types>
        <w:behaviors>
          <w:behavior w:val="content"/>
        </w:behaviors>
        <w:guid w:val="{251D1C22-A775-4306-9C1F-C451D1A5A1AA}"/>
      </w:docPartPr>
      <w:docPartBody>
        <w:p w:rsidR="00C366E5" w:rsidRDefault="00326F82" w:rsidP="00326F82">
          <w:pPr>
            <w:pStyle w:val="055A8CD85C1F4F07943A7F1A9FC51EA01"/>
          </w:pPr>
          <w:r w:rsidRPr="00711F21">
            <w:rPr>
              <w:rStyle w:val="PlaceholderText"/>
              <w:rFonts w:asciiTheme="minorHAnsi" w:hAnsiTheme="minorHAnsi" w:cstheme="minorHAnsi"/>
              <w:bCs/>
              <w:color w:val="EFE8F5"/>
              <w:shd w:val="clear" w:color="auto" w:fill="EFE8F5"/>
            </w:rPr>
            <w:t>Write the text here</w:t>
          </w:r>
        </w:p>
      </w:docPartBody>
    </w:docPart>
    <w:docPart>
      <w:docPartPr>
        <w:name w:val="52532AA44A67450C8761787D69B8427B"/>
        <w:category>
          <w:name w:val="General"/>
          <w:gallery w:val="placeholder"/>
        </w:category>
        <w:types>
          <w:type w:val="bbPlcHdr"/>
        </w:types>
        <w:behaviors>
          <w:behavior w:val="content"/>
        </w:behaviors>
        <w:guid w:val="{9718C3DD-ADF6-4599-A40C-7A0E09EB83BE}"/>
      </w:docPartPr>
      <w:docPartBody>
        <w:p w:rsidR="00C366E5" w:rsidRDefault="00326F82" w:rsidP="00326F82">
          <w:pPr>
            <w:pStyle w:val="52532AA44A67450C8761787D69B8427B1"/>
          </w:pPr>
          <w:r w:rsidRPr="00E44818">
            <w:rPr>
              <w:rStyle w:val="PlaceholderText"/>
              <w:rFonts w:asciiTheme="minorHAnsi" w:hAnsiTheme="minorHAnsi" w:cstheme="minorHAnsi"/>
              <w:bCs/>
              <w:color w:val="EEE8F5"/>
              <w:shd w:val="clear" w:color="auto" w:fill="EFE8F5"/>
            </w:rPr>
            <w:t>Click to enter your data</w:t>
          </w:r>
        </w:p>
      </w:docPartBody>
    </w:docPart>
    <w:docPart>
      <w:docPartPr>
        <w:name w:val="4E5B7E79F4A5407CA88EF6885A0D54DF"/>
        <w:category>
          <w:name w:val="General"/>
          <w:gallery w:val="placeholder"/>
        </w:category>
        <w:types>
          <w:type w:val="bbPlcHdr"/>
        </w:types>
        <w:behaviors>
          <w:behavior w:val="content"/>
        </w:behaviors>
        <w:guid w:val="{D62AD022-9959-46AC-A670-48746ADDD06E}"/>
      </w:docPartPr>
      <w:docPartBody>
        <w:p w:rsidR="00C366E5" w:rsidRDefault="00326F82" w:rsidP="00326F82">
          <w:pPr>
            <w:pStyle w:val="4E5B7E79F4A5407CA88EF6885A0D54DF1"/>
          </w:pPr>
          <w:r w:rsidRPr="00711F21">
            <w:rPr>
              <w:rStyle w:val="PlaceholderText"/>
              <w:rFonts w:asciiTheme="minorHAnsi" w:hAnsiTheme="minorHAnsi" w:cstheme="minorHAnsi"/>
              <w:bCs/>
              <w:color w:val="EFE8F5"/>
              <w:shd w:val="clear" w:color="auto" w:fill="EFE8F5"/>
            </w:rPr>
            <w:t>Write the text here</w:t>
          </w:r>
        </w:p>
      </w:docPartBody>
    </w:docPart>
    <w:docPart>
      <w:docPartPr>
        <w:name w:val="9756C66A1D27457A903C731CF039FBA5"/>
        <w:category>
          <w:name w:val="General"/>
          <w:gallery w:val="placeholder"/>
        </w:category>
        <w:types>
          <w:type w:val="bbPlcHdr"/>
        </w:types>
        <w:behaviors>
          <w:behavior w:val="content"/>
        </w:behaviors>
        <w:guid w:val="{F867A948-77BA-4BB6-AA77-5BB47BE15F9B}"/>
      </w:docPartPr>
      <w:docPartBody>
        <w:p w:rsidR="00C366E5" w:rsidRDefault="00326F82" w:rsidP="00326F82">
          <w:pPr>
            <w:pStyle w:val="9756C66A1D27457A903C731CF039FBA51"/>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16E15CCB654047E58431FB291D1D30A0"/>
        <w:category>
          <w:name w:val="General"/>
          <w:gallery w:val="placeholder"/>
        </w:category>
        <w:types>
          <w:type w:val="bbPlcHdr"/>
        </w:types>
        <w:behaviors>
          <w:behavior w:val="content"/>
        </w:behaviors>
        <w:guid w:val="{EF92B4AC-0FDB-4574-9A2F-08C42117D2F7}"/>
      </w:docPartPr>
      <w:docPartBody>
        <w:p w:rsidR="00C366E5" w:rsidRDefault="00326F82" w:rsidP="00326F82">
          <w:pPr>
            <w:pStyle w:val="16E15CCB654047E58431FB291D1D30A01"/>
          </w:pPr>
          <w:r w:rsidRPr="00711F21">
            <w:rPr>
              <w:rStyle w:val="PlaceholderText"/>
              <w:rFonts w:asciiTheme="minorHAnsi" w:hAnsiTheme="minorHAnsi" w:cstheme="minorHAnsi"/>
              <w:bCs/>
              <w:color w:val="EFE8F5"/>
              <w:shd w:val="clear" w:color="auto" w:fill="EFE8F5"/>
            </w:rPr>
            <w:t>Write the text here</w:t>
          </w:r>
        </w:p>
      </w:docPartBody>
    </w:docPart>
    <w:docPart>
      <w:docPartPr>
        <w:name w:val="BBA89DC163DE475E8DA9D66682126A15"/>
        <w:category>
          <w:name w:val="General"/>
          <w:gallery w:val="placeholder"/>
        </w:category>
        <w:types>
          <w:type w:val="bbPlcHdr"/>
        </w:types>
        <w:behaviors>
          <w:behavior w:val="content"/>
        </w:behaviors>
        <w:guid w:val="{7D7BE8FD-04D8-4853-9992-9253C09D78AC}"/>
      </w:docPartPr>
      <w:docPartBody>
        <w:p w:rsidR="00C366E5" w:rsidRDefault="00326F82" w:rsidP="00326F82">
          <w:pPr>
            <w:pStyle w:val="BBA89DC163DE475E8DA9D66682126A151"/>
          </w:pPr>
          <w:r w:rsidRPr="00E44818">
            <w:rPr>
              <w:rStyle w:val="PlaceholderText"/>
              <w:rFonts w:asciiTheme="minorHAnsi" w:hAnsiTheme="minorHAnsi" w:cstheme="minorHAnsi"/>
              <w:bCs/>
              <w:color w:val="EEE8F5"/>
              <w:shd w:val="clear" w:color="auto" w:fill="EFE8F5"/>
            </w:rPr>
            <w:t>Click to enter your data</w:t>
          </w:r>
        </w:p>
      </w:docPartBody>
    </w:docPart>
    <w:docPart>
      <w:docPartPr>
        <w:name w:val="4AF9ACD48E8B42159335EA0CAE2F6DBF"/>
        <w:category>
          <w:name w:val="General"/>
          <w:gallery w:val="placeholder"/>
        </w:category>
        <w:types>
          <w:type w:val="bbPlcHdr"/>
        </w:types>
        <w:behaviors>
          <w:behavior w:val="content"/>
        </w:behaviors>
        <w:guid w:val="{4420F448-2498-47B7-B2EE-3B8A0D07088D}"/>
      </w:docPartPr>
      <w:docPartBody>
        <w:p w:rsidR="00C366E5" w:rsidRDefault="00326F82" w:rsidP="00326F82">
          <w:pPr>
            <w:pStyle w:val="4AF9ACD48E8B42159335EA0CAE2F6DBF1"/>
          </w:pPr>
          <w:r w:rsidRPr="00711F21">
            <w:rPr>
              <w:rStyle w:val="PlaceholderText"/>
              <w:rFonts w:asciiTheme="minorHAnsi" w:hAnsiTheme="minorHAnsi" w:cstheme="minorHAnsi"/>
              <w:bCs/>
              <w:color w:val="EFE8F5"/>
              <w:shd w:val="clear" w:color="auto" w:fill="EFE8F5"/>
            </w:rPr>
            <w:t>Write the text here</w:t>
          </w:r>
        </w:p>
      </w:docPartBody>
    </w:docPart>
    <w:docPart>
      <w:docPartPr>
        <w:name w:val="F534AA0379FE43D784FBB884DCEFFF5F"/>
        <w:category>
          <w:name w:val="General"/>
          <w:gallery w:val="placeholder"/>
        </w:category>
        <w:types>
          <w:type w:val="bbPlcHdr"/>
        </w:types>
        <w:behaviors>
          <w:behavior w:val="content"/>
        </w:behaviors>
        <w:guid w:val="{AD6918B8-12F4-4FB7-8EFA-AC4DAC31A4F6}"/>
      </w:docPartPr>
      <w:docPartBody>
        <w:p w:rsidR="00C366E5" w:rsidRDefault="00326F82" w:rsidP="00326F82">
          <w:pPr>
            <w:pStyle w:val="F534AA0379FE43D784FBB884DCEFFF5F1"/>
          </w:pPr>
          <w:r w:rsidRPr="00E44818">
            <w:rPr>
              <w:rStyle w:val="PlaceholderText"/>
              <w:rFonts w:asciiTheme="minorHAnsi" w:hAnsiTheme="minorHAnsi" w:cstheme="minorHAnsi"/>
              <w:bCs/>
              <w:color w:val="EEE8F5"/>
              <w:shd w:val="clear" w:color="auto" w:fill="EFE8F5"/>
            </w:rPr>
            <w:t>Click to enter your data</w:t>
          </w:r>
        </w:p>
      </w:docPartBody>
    </w:docPart>
    <w:docPart>
      <w:docPartPr>
        <w:name w:val="CB025D173A5E4789879ED09FE9C44B64"/>
        <w:category>
          <w:name w:val="General"/>
          <w:gallery w:val="placeholder"/>
        </w:category>
        <w:types>
          <w:type w:val="bbPlcHdr"/>
        </w:types>
        <w:behaviors>
          <w:behavior w:val="content"/>
        </w:behaviors>
        <w:guid w:val="{63EAD1D0-FA25-4D67-A9BE-30C09BE0B045}"/>
      </w:docPartPr>
      <w:docPartBody>
        <w:p w:rsidR="00C366E5" w:rsidRDefault="00326F82" w:rsidP="00326F82">
          <w:pPr>
            <w:pStyle w:val="CB025D173A5E4789879ED09FE9C44B641"/>
          </w:pPr>
          <w:r w:rsidRPr="00711F21">
            <w:rPr>
              <w:rStyle w:val="PlaceholderText"/>
              <w:rFonts w:asciiTheme="minorHAnsi" w:hAnsiTheme="minorHAnsi" w:cstheme="minorHAnsi"/>
              <w:bCs/>
              <w:color w:val="EFE8F5"/>
              <w:shd w:val="clear" w:color="auto" w:fill="EFE8F5"/>
            </w:rPr>
            <w:t>Write the text here</w:t>
          </w:r>
        </w:p>
      </w:docPartBody>
    </w:docPart>
    <w:docPart>
      <w:docPartPr>
        <w:name w:val="312E178E94F7400F8885EA7C37DFEE99"/>
        <w:category>
          <w:name w:val="General"/>
          <w:gallery w:val="placeholder"/>
        </w:category>
        <w:types>
          <w:type w:val="bbPlcHdr"/>
        </w:types>
        <w:behaviors>
          <w:behavior w:val="content"/>
        </w:behaviors>
        <w:guid w:val="{623DC683-72F0-42DF-9C2F-04639DF09FAF}"/>
      </w:docPartPr>
      <w:docPartBody>
        <w:p w:rsidR="00C366E5" w:rsidRDefault="00326F82" w:rsidP="00326F82">
          <w:pPr>
            <w:pStyle w:val="312E178E94F7400F8885EA7C37DFEE991"/>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78D130A1C09840F8814CDD2C402D60F7"/>
        <w:category>
          <w:name w:val="General"/>
          <w:gallery w:val="placeholder"/>
        </w:category>
        <w:types>
          <w:type w:val="bbPlcHdr"/>
        </w:types>
        <w:behaviors>
          <w:behavior w:val="content"/>
        </w:behaviors>
        <w:guid w:val="{A1CB9D20-CDBD-4DAF-ACAE-A6510BB9A32B}"/>
      </w:docPartPr>
      <w:docPartBody>
        <w:p w:rsidR="00C366E5" w:rsidRDefault="00326F82" w:rsidP="00326F82">
          <w:pPr>
            <w:pStyle w:val="78D130A1C09840F8814CDD2C402D60F71"/>
          </w:pPr>
          <w:r w:rsidRPr="00711F21">
            <w:rPr>
              <w:rStyle w:val="PlaceholderText"/>
              <w:rFonts w:asciiTheme="minorHAnsi" w:hAnsiTheme="minorHAnsi" w:cstheme="minorHAnsi"/>
              <w:bCs/>
              <w:color w:val="EFE8F5"/>
              <w:shd w:val="clear" w:color="auto" w:fill="EFE8F5"/>
            </w:rPr>
            <w:t>Write the text here</w:t>
          </w:r>
        </w:p>
      </w:docPartBody>
    </w:docPart>
    <w:docPart>
      <w:docPartPr>
        <w:name w:val="3661514E001B46F9A0B69F0603911A80"/>
        <w:category>
          <w:name w:val="General"/>
          <w:gallery w:val="placeholder"/>
        </w:category>
        <w:types>
          <w:type w:val="bbPlcHdr"/>
        </w:types>
        <w:behaviors>
          <w:behavior w:val="content"/>
        </w:behaviors>
        <w:guid w:val="{0275DEFC-1A13-4723-B392-B1A33911B47D}"/>
      </w:docPartPr>
      <w:docPartBody>
        <w:p w:rsidR="00C21A0B" w:rsidRDefault="00326F82" w:rsidP="00326F82">
          <w:pPr>
            <w:pStyle w:val="3661514E001B46F9A0B69F0603911A801"/>
          </w:pPr>
          <w:r w:rsidRPr="003D73EA">
            <w:rPr>
              <w:rStyle w:val="PlaceholderText"/>
              <w:rFonts w:asciiTheme="minorHAnsi" w:hAnsiTheme="minorHAnsi" w:cstheme="minorHAnsi"/>
              <w:bCs/>
              <w:color w:val="EFE8F5"/>
              <w:shd w:val="clear" w:color="auto" w:fill="EFE8F5"/>
            </w:rPr>
            <w:t>Write the text here</w:t>
          </w:r>
        </w:p>
      </w:docPartBody>
    </w:docPart>
    <w:docPart>
      <w:docPartPr>
        <w:name w:val="119128F539164526A0EB3E40B8F8D7AC"/>
        <w:category>
          <w:name w:val="General"/>
          <w:gallery w:val="placeholder"/>
        </w:category>
        <w:types>
          <w:type w:val="bbPlcHdr"/>
        </w:types>
        <w:behaviors>
          <w:behavior w:val="content"/>
        </w:behaviors>
        <w:guid w:val="{9B783C29-614B-4799-9822-FE0C4A92FA3B}"/>
      </w:docPartPr>
      <w:docPartBody>
        <w:p w:rsidR="00C21A0B" w:rsidRDefault="00326F82" w:rsidP="00326F82">
          <w:pPr>
            <w:pStyle w:val="119128F539164526A0EB3E40B8F8D7AC1"/>
          </w:pPr>
          <w:r w:rsidRPr="003D73EA">
            <w:rPr>
              <w:rStyle w:val="PlaceholderText"/>
              <w:rFonts w:asciiTheme="minorHAnsi" w:hAnsiTheme="minorHAnsi" w:cstheme="minorHAnsi"/>
              <w:bCs/>
              <w:color w:val="EEE8F5"/>
              <w:shd w:val="clear" w:color="auto" w:fill="EFE8F5"/>
            </w:rPr>
            <w:t>Click to enter your data</w:t>
          </w:r>
        </w:p>
      </w:docPartBody>
    </w:docPart>
    <w:docPart>
      <w:docPartPr>
        <w:name w:val="F9A9253C5D1749189314B81D89B24A81"/>
        <w:category>
          <w:name w:val="General"/>
          <w:gallery w:val="placeholder"/>
        </w:category>
        <w:types>
          <w:type w:val="bbPlcHdr"/>
        </w:types>
        <w:behaviors>
          <w:behavior w:val="content"/>
        </w:behaviors>
        <w:guid w:val="{62265D6E-051B-4862-A3F3-927B222F048F}"/>
      </w:docPartPr>
      <w:docPartBody>
        <w:p w:rsidR="00C21A0B" w:rsidRDefault="00326F82" w:rsidP="00326F82">
          <w:pPr>
            <w:pStyle w:val="F9A9253C5D1749189314B81D89B24A81"/>
          </w:pPr>
          <w:r w:rsidRPr="003D73EA">
            <w:rPr>
              <w:rStyle w:val="PlaceholderText"/>
              <w:rFonts w:cstheme="minorHAnsi"/>
              <w:bCs/>
              <w:color w:val="EEE8F5"/>
              <w:shd w:val="clear" w:color="auto" w:fill="EFE8F5"/>
            </w:rPr>
            <w:t>Click to enter your data</w:t>
          </w:r>
        </w:p>
      </w:docPartBody>
    </w:docPart>
    <w:docPart>
      <w:docPartPr>
        <w:name w:val="E27931B1157E4ED9B475C1D411A847CE"/>
        <w:category>
          <w:name w:val="General"/>
          <w:gallery w:val="placeholder"/>
        </w:category>
        <w:types>
          <w:type w:val="bbPlcHdr"/>
        </w:types>
        <w:behaviors>
          <w:behavior w:val="content"/>
        </w:behaviors>
        <w:guid w:val="{85A2B69B-F790-452F-BB10-489B6162F41E}"/>
      </w:docPartPr>
      <w:docPartBody>
        <w:p w:rsidR="00C21A0B" w:rsidRDefault="00326F82" w:rsidP="00326F82">
          <w:pPr>
            <w:pStyle w:val="E27931B1157E4ED9B475C1D411A847CE"/>
          </w:pPr>
          <w:r w:rsidRPr="003D73EA">
            <w:rPr>
              <w:rStyle w:val="PlaceholderText"/>
              <w:rFonts w:cstheme="minorHAnsi"/>
              <w:bCs/>
              <w:color w:val="EFE8F5"/>
              <w:shd w:val="clear" w:color="auto" w:fill="EFE8F5"/>
            </w:rPr>
            <w:t>Write the text here</w:t>
          </w:r>
        </w:p>
      </w:docPartBody>
    </w:docPart>
    <w:docPart>
      <w:docPartPr>
        <w:name w:val="1502F572909E478896747A9732A4A876"/>
        <w:category>
          <w:name w:val="General"/>
          <w:gallery w:val="placeholder"/>
        </w:category>
        <w:types>
          <w:type w:val="bbPlcHdr"/>
        </w:types>
        <w:behaviors>
          <w:behavior w:val="content"/>
        </w:behaviors>
        <w:guid w:val="{C14A9034-523A-4E57-B5A9-6CEB8E3DE1D5}"/>
      </w:docPartPr>
      <w:docPartBody>
        <w:p w:rsidR="00C21A0B" w:rsidRDefault="00326F82" w:rsidP="00326F82">
          <w:pPr>
            <w:pStyle w:val="1502F572909E478896747A9732A4A876"/>
          </w:pPr>
          <w:r w:rsidRPr="00302AF3">
            <w:rPr>
              <w:rStyle w:val="PlaceholderText"/>
              <w:rFonts w:cstheme="minorHAnsi"/>
              <w:bCs/>
              <w:color w:val="EEE8F5"/>
              <w:shd w:val="clear" w:color="auto" w:fill="EFE8F5"/>
            </w:rPr>
            <w:t>Click to enter your data</w:t>
          </w:r>
        </w:p>
      </w:docPartBody>
    </w:docPart>
    <w:docPart>
      <w:docPartPr>
        <w:name w:val="E2745531E03646DC9A9C65A9DAD7736A"/>
        <w:category>
          <w:name w:val="General"/>
          <w:gallery w:val="placeholder"/>
        </w:category>
        <w:types>
          <w:type w:val="bbPlcHdr"/>
        </w:types>
        <w:behaviors>
          <w:behavior w:val="content"/>
        </w:behaviors>
        <w:guid w:val="{C266E11C-164F-40DE-A72F-C5EF632A2FC1}"/>
      </w:docPartPr>
      <w:docPartBody>
        <w:p w:rsidR="00C21A0B" w:rsidRDefault="00326F82" w:rsidP="00326F82">
          <w:pPr>
            <w:pStyle w:val="E2745531E03646DC9A9C65A9DAD7736A"/>
          </w:pPr>
          <w:r w:rsidRPr="00711F21">
            <w:rPr>
              <w:rStyle w:val="PlaceholderText"/>
              <w:rFonts w:cstheme="minorHAnsi"/>
              <w:bCs/>
              <w:color w:val="EFE8F5"/>
              <w:shd w:val="clear" w:color="auto" w:fill="EFE8F5"/>
            </w:rPr>
            <w:t>Write the text here</w:t>
          </w:r>
        </w:p>
      </w:docPartBody>
    </w:docPart>
    <w:docPart>
      <w:docPartPr>
        <w:name w:val="254FFA926A404DC896677C7B2B93470C"/>
        <w:category>
          <w:name w:val="General"/>
          <w:gallery w:val="placeholder"/>
        </w:category>
        <w:types>
          <w:type w:val="bbPlcHdr"/>
        </w:types>
        <w:behaviors>
          <w:behavior w:val="content"/>
        </w:behaviors>
        <w:guid w:val="{34F412F3-3F1C-4D2A-9F37-19D27199A527}"/>
      </w:docPartPr>
      <w:docPartBody>
        <w:p w:rsidR="00C21A0B" w:rsidRDefault="00326F82" w:rsidP="00326F82">
          <w:pPr>
            <w:pStyle w:val="254FFA926A404DC896677C7B2B93470C"/>
          </w:pPr>
          <w:r w:rsidRPr="00302AF3">
            <w:rPr>
              <w:rStyle w:val="PlaceholderText"/>
              <w:rFonts w:cstheme="minorHAnsi"/>
              <w:bCs/>
              <w:color w:val="EEE8F5"/>
              <w:shd w:val="clear" w:color="auto" w:fill="EFE8F5"/>
            </w:rPr>
            <w:t>Click to enter your data</w:t>
          </w:r>
        </w:p>
      </w:docPartBody>
    </w:docPart>
    <w:docPart>
      <w:docPartPr>
        <w:name w:val="A99D9441B2794F5F8D5D96B36D64C55D"/>
        <w:category>
          <w:name w:val="General"/>
          <w:gallery w:val="placeholder"/>
        </w:category>
        <w:types>
          <w:type w:val="bbPlcHdr"/>
        </w:types>
        <w:behaviors>
          <w:behavior w:val="content"/>
        </w:behaviors>
        <w:guid w:val="{81B3C73F-6483-4F6F-A6BB-31DD6946B9DB}"/>
      </w:docPartPr>
      <w:docPartBody>
        <w:p w:rsidR="00C21A0B" w:rsidRDefault="00326F82" w:rsidP="00326F82">
          <w:pPr>
            <w:pStyle w:val="A99D9441B2794F5F8D5D96B36D64C55D"/>
          </w:pPr>
          <w:r w:rsidRPr="00711F21">
            <w:rPr>
              <w:rStyle w:val="PlaceholderText"/>
              <w:rFonts w:cstheme="minorHAnsi"/>
              <w:bCs/>
              <w:color w:val="EFE8F5"/>
              <w:shd w:val="clear" w:color="auto" w:fill="EFE8F5"/>
            </w:rPr>
            <w:t>Write the text here</w:t>
          </w:r>
        </w:p>
      </w:docPartBody>
    </w:docPart>
    <w:docPart>
      <w:docPartPr>
        <w:name w:val="E0ACA7A9F80B4E378684746E54DC562D"/>
        <w:category>
          <w:name w:val="General"/>
          <w:gallery w:val="placeholder"/>
        </w:category>
        <w:types>
          <w:type w:val="bbPlcHdr"/>
        </w:types>
        <w:behaviors>
          <w:behavior w:val="content"/>
        </w:behaviors>
        <w:guid w:val="{BAD083AB-2587-4D22-B6B2-BE8FE03A1231}"/>
      </w:docPartPr>
      <w:docPartBody>
        <w:p w:rsidR="00C21A0B" w:rsidRDefault="00326F82" w:rsidP="00326F82">
          <w:pPr>
            <w:pStyle w:val="E0ACA7A9F80B4E378684746E54DC562D"/>
          </w:pPr>
          <w:r w:rsidRPr="003D73EA">
            <w:rPr>
              <w:rStyle w:val="PlaceholderText"/>
              <w:rFonts w:cstheme="minorHAnsi"/>
              <w:bCs/>
              <w:color w:val="EEE8F5"/>
              <w:shd w:val="clear" w:color="auto" w:fill="EFE8F5"/>
            </w:rPr>
            <w:t>Click to enter your data</w:t>
          </w:r>
        </w:p>
      </w:docPartBody>
    </w:docPart>
    <w:docPart>
      <w:docPartPr>
        <w:name w:val="2CC93E5309D64693ACA92A2295CC5774"/>
        <w:category>
          <w:name w:val="General"/>
          <w:gallery w:val="placeholder"/>
        </w:category>
        <w:types>
          <w:type w:val="bbPlcHdr"/>
        </w:types>
        <w:behaviors>
          <w:behavior w:val="content"/>
        </w:behaviors>
        <w:guid w:val="{A8C789C8-D8DA-4497-A70A-13A59007B9AD}"/>
      </w:docPartPr>
      <w:docPartBody>
        <w:p w:rsidR="00C21A0B" w:rsidRDefault="00326F82" w:rsidP="00326F82">
          <w:pPr>
            <w:pStyle w:val="2CC93E5309D64693ACA92A2295CC5774"/>
          </w:pPr>
          <w:r w:rsidRPr="003D73EA">
            <w:rPr>
              <w:rStyle w:val="PlaceholderText"/>
              <w:rFonts w:cstheme="minorHAnsi"/>
              <w:bCs/>
              <w:color w:val="EFE8F5"/>
              <w:shd w:val="clear" w:color="auto" w:fill="EFE8F5"/>
            </w:rPr>
            <w:t>Write the text here</w:t>
          </w:r>
        </w:p>
      </w:docPartBody>
    </w:docPart>
    <w:docPart>
      <w:docPartPr>
        <w:name w:val="D13C3355B24445B9B04D5F932430D706"/>
        <w:category>
          <w:name w:val="General"/>
          <w:gallery w:val="placeholder"/>
        </w:category>
        <w:types>
          <w:type w:val="bbPlcHdr"/>
        </w:types>
        <w:behaviors>
          <w:behavior w:val="content"/>
        </w:behaviors>
        <w:guid w:val="{DE740113-F186-4B15-9120-6A8B6EB62CD8}"/>
      </w:docPartPr>
      <w:docPartBody>
        <w:p w:rsidR="00C21A0B" w:rsidRDefault="00326F82" w:rsidP="00326F82">
          <w:pPr>
            <w:pStyle w:val="D13C3355B24445B9B04D5F932430D706"/>
          </w:pPr>
          <w:r w:rsidRPr="003D73EA">
            <w:rPr>
              <w:rStyle w:val="PlaceholderText"/>
              <w:rFonts w:cstheme="minorHAnsi"/>
              <w:bCs/>
              <w:color w:val="EEE8F5"/>
              <w:shd w:val="clear" w:color="auto" w:fill="EFE8F5"/>
            </w:rPr>
            <w:t>Click to enter your data</w:t>
          </w:r>
        </w:p>
      </w:docPartBody>
    </w:docPart>
    <w:docPart>
      <w:docPartPr>
        <w:name w:val="59A30A28D94A40428C87A34F87237500"/>
        <w:category>
          <w:name w:val="General"/>
          <w:gallery w:val="placeholder"/>
        </w:category>
        <w:types>
          <w:type w:val="bbPlcHdr"/>
        </w:types>
        <w:behaviors>
          <w:behavior w:val="content"/>
        </w:behaviors>
        <w:guid w:val="{82578108-6190-4FB8-8AE9-304F848065CC}"/>
      </w:docPartPr>
      <w:docPartBody>
        <w:p w:rsidR="00C21A0B" w:rsidRDefault="00326F82" w:rsidP="00326F82">
          <w:pPr>
            <w:pStyle w:val="59A30A28D94A40428C87A34F87237500"/>
          </w:pPr>
          <w:r w:rsidRPr="003D73EA">
            <w:rPr>
              <w:rStyle w:val="PlaceholderText"/>
              <w:rFonts w:cstheme="minorHAnsi"/>
              <w:bCs/>
              <w:color w:val="EFE8F5"/>
              <w:shd w:val="clear" w:color="auto" w:fill="EFE8F5"/>
            </w:rPr>
            <w:t>Write the text here</w:t>
          </w:r>
        </w:p>
      </w:docPartBody>
    </w:docPart>
    <w:docPart>
      <w:docPartPr>
        <w:name w:val="B6925DD122B04DBB9A0C207DC881004C"/>
        <w:category>
          <w:name w:val="General"/>
          <w:gallery w:val="placeholder"/>
        </w:category>
        <w:types>
          <w:type w:val="bbPlcHdr"/>
        </w:types>
        <w:behaviors>
          <w:behavior w:val="content"/>
        </w:behaviors>
        <w:guid w:val="{5413A981-9B6F-4957-8E84-9972B466591F}"/>
      </w:docPartPr>
      <w:docPartBody>
        <w:p w:rsidR="00C21A0B" w:rsidRDefault="00326F82" w:rsidP="00326F82">
          <w:pPr>
            <w:pStyle w:val="B6925DD122B04DBB9A0C207DC881004C"/>
          </w:pPr>
          <w:r w:rsidRPr="003D73EA">
            <w:rPr>
              <w:rStyle w:val="PlaceholderText"/>
              <w:rFonts w:cstheme="minorHAnsi"/>
              <w:bCs/>
              <w:color w:val="EEE8F5"/>
              <w:shd w:val="clear" w:color="auto" w:fill="EFE8F5"/>
            </w:rPr>
            <w:t>Click to enter your data</w:t>
          </w:r>
        </w:p>
      </w:docPartBody>
    </w:docPart>
    <w:docPart>
      <w:docPartPr>
        <w:name w:val="EC1172C8ACC34B40BF29772EBC093A03"/>
        <w:category>
          <w:name w:val="General"/>
          <w:gallery w:val="placeholder"/>
        </w:category>
        <w:types>
          <w:type w:val="bbPlcHdr"/>
        </w:types>
        <w:behaviors>
          <w:behavior w:val="content"/>
        </w:behaviors>
        <w:guid w:val="{0AA3EB7E-9570-4627-BE31-C25F050D8AD9}"/>
      </w:docPartPr>
      <w:docPartBody>
        <w:p w:rsidR="00C21A0B" w:rsidRDefault="00326F82" w:rsidP="00326F82">
          <w:pPr>
            <w:pStyle w:val="EC1172C8ACC34B40BF29772EBC093A03"/>
          </w:pPr>
          <w:r w:rsidRPr="003D73EA">
            <w:rPr>
              <w:rStyle w:val="PlaceholderText"/>
              <w:rFonts w:cstheme="minorHAnsi"/>
              <w:bCs/>
              <w:color w:val="EFE8F5"/>
              <w:shd w:val="clear" w:color="auto" w:fill="EFE8F5"/>
            </w:rPr>
            <w:t>Write the text here</w:t>
          </w:r>
        </w:p>
      </w:docPartBody>
    </w:docPart>
    <w:docPart>
      <w:docPartPr>
        <w:name w:val="65121586AF1A40B0824D9A8D2ED5D50F"/>
        <w:category>
          <w:name w:val="General"/>
          <w:gallery w:val="placeholder"/>
        </w:category>
        <w:types>
          <w:type w:val="bbPlcHdr"/>
        </w:types>
        <w:behaviors>
          <w:behavior w:val="content"/>
        </w:behaviors>
        <w:guid w:val="{EA8FF9E1-8343-4768-B5AA-8A823E84A3BF}"/>
      </w:docPartPr>
      <w:docPartBody>
        <w:p w:rsidR="00C21A0B" w:rsidRDefault="00326F82" w:rsidP="00326F82">
          <w:pPr>
            <w:pStyle w:val="65121586AF1A40B0824D9A8D2ED5D50F"/>
          </w:pPr>
          <w:r w:rsidRPr="00795478">
            <w:rPr>
              <w:rStyle w:val="PlaceholderText"/>
              <w:rFonts w:cstheme="minorHAnsi"/>
              <w:bCs/>
              <w:color w:val="EFE8F5"/>
              <w:shd w:val="clear" w:color="auto" w:fill="EFE8F5"/>
            </w:rPr>
            <w:t>Write the text here</w:t>
          </w:r>
        </w:p>
      </w:docPartBody>
    </w:docPart>
    <w:docPart>
      <w:docPartPr>
        <w:name w:val="AEB02221224D4F409A71B4EC6250E739"/>
        <w:category>
          <w:name w:val="General"/>
          <w:gallery w:val="placeholder"/>
        </w:category>
        <w:types>
          <w:type w:val="bbPlcHdr"/>
        </w:types>
        <w:behaviors>
          <w:behavior w:val="content"/>
        </w:behaviors>
        <w:guid w:val="{0DD24DB7-67EE-42DA-AE88-3D8A1C496BB9}"/>
      </w:docPartPr>
      <w:docPartBody>
        <w:p w:rsidR="00C21A0B" w:rsidRDefault="00326F82" w:rsidP="00326F82">
          <w:pPr>
            <w:pStyle w:val="AEB02221224D4F409A71B4EC6250E739"/>
          </w:pPr>
          <w:r w:rsidRPr="00302AF3">
            <w:rPr>
              <w:rStyle w:val="PlaceholderText"/>
              <w:rFonts w:cstheme="minorHAnsi"/>
              <w:bCs/>
              <w:color w:val="EEE8F5"/>
              <w:shd w:val="clear" w:color="auto" w:fill="EFE8F5"/>
            </w:rPr>
            <w:t>Click to enter your data</w:t>
          </w:r>
        </w:p>
      </w:docPartBody>
    </w:docPart>
    <w:docPart>
      <w:docPartPr>
        <w:name w:val="30CFBE75A5904B9CAEE9EA38C6177E5D"/>
        <w:category>
          <w:name w:val="General"/>
          <w:gallery w:val="placeholder"/>
        </w:category>
        <w:types>
          <w:type w:val="bbPlcHdr"/>
        </w:types>
        <w:behaviors>
          <w:behavior w:val="content"/>
        </w:behaviors>
        <w:guid w:val="{D094878D-85A6-4F9A-A11B-C2EE478FA6C8}"/>
      </w:docPartPr>
      <w:docPartBody>
        <w:p w:rsidR="00C21A0B" w:rsidRDefault="00326F82" w:rsidP="00326F82">
          <w:pPr>
            <w:pStyle w:val="30CFBE75A5904B9CAEE9EA38C6177E5D"/>
          </w:pPr>
          <w:r w:rsidRPr="00302AF3">
            <w:rPr>
              <w:rStyle w:val="PlaceholderText"/>
              <w:rFonts w:cstheme="minorHAnsi"/>
              <w:bCs/>
              <w:color w:val="EEE8F5"/>
              <w:shd w:val="clear" w:color="auto" w:fill="EFE8F5"/>
            </w:rPr>
            <w:t>Click to enter your data</w:t>
          </w:r>
        </w:p>
      </w:docPartBody>
    </w:docPart>
    <w:docPart>
      <w:docPartPr>
        <w:name w:val="0446F049ED49423AB55AE4665BA97F50"/>
        <w:category>
          <w:name w:val="General"/>
          <w:gallery w:val="placeholder"/>
        </w:category>
        <w:types>
          <w:type w:val="bbPlcHdr"/>
        </w:types>
        <w:behaviors>
          <w:behavior w:val="content"/>
        </w:behaviors>
        <w:guid w:val="{AAAE57CB-C648-4F21-B9F3-EACC6C03FA15}"/>
      </w:docPartPr>
      <w:docPartBody>
        <w:p w:rsidR="00C21A0B" w:rsidRDefault="00326F82" w:rsidP="00326F82">
          <w:pPr>
            <w:pStyle w:val="0446F049ED49423AB55AE4665BA97F50"/>
          </w:pPr>
          <w:r w:rsidRPr="00711F21">
            <w:rPr>
              <w:rStyle w:val="PlaceholderText"/>
              <w:rFonts w:cstheme="minorHAnsi"/>
              <w:bCs/>
              <w:color w:val="EFE8F5"/>
              <w:shd w:val="clear" w:color="auto" w:fill="EFE8F5"/>
            </w:rPr>
            <w:t>Write the text here</w:t>
          </w:r>
        </w:p>
      </w:docPartBody>
    </w:docPart>
    <w:docPart>
      <w:docPartPr>
        <w:name w:val="96206C7F6C374BFCA9A02FAD1D1039CE"/>
        <w:category>
          <w:name w:val="General"/>
          <w:gallery w:val="placeholder"/>
        </w:category>
        <w:types>
          <w:type w:val="bbPlcHdr"/>
        </w:types>
        <w:behaviors>
          <w:behavior w:val="content"/>
        </w:behaviors>
        <w:guid w:val="{E28869DF-6BF0-4310-A158-C5217C36E546}"/>
      </w:docPartPr>
      <w:docPartBody>
        <w:p w:rsidR="00C21A0B" w:rsidRDefault="00326F82" w:rsidP="00326F82">
          <w:pPr>
            <w:pStyle w:val="96206C7F6C374BFCA9A02FAD1D1039CE"/>
          </w:pPr>
          <w:r w:rsidRPr="00302AF3">
            <w:rPr>
              <w:rStyle w:val="PlaceholderText"/>
              <w:rFonts w:cstheme="minorHAnsi"/>
              <w:bCs/>
              <w:color w:val="EEE8F5"/>
              <w:shd w:val="clear" w:color="auto" w:fill="EFE8F5"/>
            </w:rPr>
            <w:t>Click to enter your data</w:t>
          </w:r>
        </w:p>
      </w:docPartBody>
    </w:docPart>
    <w:docPart>
      <w:docPartPr>
        <w:name w:val="755C902B913A4F068D593CBC167DA20B"/>
        <w:category>
          <w:name w:val="General"/>
          <w:gallery w:val="placeholder"/>
        </w:category>
        <w:types>
          <w:type w:val="bbPlcHdr"/>
        </w:types>
        <w:behaviors>
          <w:behavior w:val="content"/>
        </w:behaviors>
        <w:guid w:val="{A34DD9FA-6F28-4BCC-B705-87D66B4D29F2}"/>
      </w:docPartPr>
      <w:docPartBody>
        <w:p w:rsidR="00C21A0B" w:rsidRDefault="00326F82" w:rsidP="00326F82">
          <w:pPr>
            <w:pStyle w:val="755C902B913A4F068D593CBC167DA20B"/>
          </w:pPr>
          <w:r w:rsidRPr="00711F21">
            <w:rPr>
              <w:rStyle w:val="PlaceholderText"/>
              <w:rFonts w:cstheme="minorHAnsi"/>
              <w:bCs/>
              <w:color w:val="EFE8F5"/>
              <w:shd w:val="clear" w:color="auto" w:fill="EFE8F5"/>
            </w:rPr>
            <w:t>Write the text here</w:t>
          </w:r>
        </w:p>
      </w:docPartBody>
    </w:docPart>
    <w:docPart>
      <w:docPartPr>
        <w:name w:val="5492CB85DF2B41639AC55A889D3654E4"/>
        <w:category>
          <w:name w:val="General"/>
          <w:gallery w:val="placeholder"/>
        </w:category>
        <w:types>
          <w:type w:val="bbPlcHdr"/>
        </w:types>
        <w:behaviors>
          <w:behavior w:val="content"/>
        </w:behaviors>
        <w:guid w:val="{DEED8A4B-2A12-4D21-9B22-62162AE65446}"/>
      </w:docPartPr>
      <w:docPartBody>
        <w:p w:rsidR="00C21A0B" w:rsidRDefault="00326F82" w:rsidP="00326F82">
          <w:pPr>
            <w:pStyle w:val="5492CB85DF2B41639AC55A889D3654E4"/>
          </w:pPr>
          <w:r w:rsidRPr="003D73EA">
            <w:rPr>
              <w:rStyle w:val="PlaceholderText"/>
              <w:rFonts w:cstheme="minorHAnsi"/>
              <w:bCs/>
              <w:color w:val="EEE8F5"/>
              <w:shd w:val="clear" w:color="auto" w:fill="EFE8F5"/>
            </w:rPr>
            <w:t>Click to enter your data</w:t>
          </w:r>
        </w:p>
      </w:docPartBody>
    </w:docPart>
    <w:docPart>
      <w:docPartPr>
        <w:name w:val="365398CE554B4538BCAF5E5B8E864905"/>
        <w:category>
          <w:name w:val="General"/>
          <w:gallery w:val="placeholder"/>
        </w:category>
        <w:types>
          <w:type w:val="bbPlcHdr"/>
        </w:types>
        <w:behaviors>
          <w:behavior w:val="content"/>
        </w:behaviors>
        <w:guid w:val="{06E8B726-17B3-490A-B629-96D3EEEEE368}"/>
      </w:docPartPr>
      <w:docPartBody>
        <w:p w:rsidR="00C21A0B" w:rsidRDefault="00326F82" w:rsidP="00326F82">
          <w:pPr>
            <w:pStyle w:val="365398CE554B4538BCAF5E5B8E864905"/>
          </w:pPr>
          <w:r w:rsidRPr="003D73EA">
            <w:rPr>
              <w:rStyle w:val="PlaceholderText"/>
              <w:rFonts w:cstheme="minorHAnsi"/>
              <w:bCs/>
              <w:color w:val="EFE8F5"/>
              <w:shd w:val="clear" w:color="auto" w:fill="EFE8F5"/>
            </w:rPr>
            <w:t>Write the text here</w:t>
          </w:r>
        </w:p>
      </w:docPartBody>
    </w:docPart>
    <w:docPart>
      <w:docPartPr>
        <w:name w:val="28D1C63F318F4D19BD7D47B4D2222342"/>
        <w:category>
          <w:name w:val="General"/>
          <w:gallery w:val="placeholder"/>
        </w:category>
        <w:types>
          <w:type w:val="bbPlcHdr"/>
        </w:types>
        <w:behaviors>
          <w:behavior w:val="content"/>
        </w:behaviors>
        <w:guid w:val="{87F9E312-3144-471D-B992-6A3B6ED03DDE}"/>
      </w:docPartPr>
      <w:docPartBody>
        <w:p w:rsidR="00C21A0B" w:rsidRDefault="00326F82" w:rsidP="00326F82">
          <w:pPr>
            <w:pStyle w:val="28D1C63F318F4D19BD7D47B4D2222342"/>
          </w:pPr>
          <w:r w:rsidRPr="003D73EA">
            <w:rPr>
              <w:rStyle w:val="PlaceholderText"/>
              <w:rFonts w:cstheme="minorHAnsi"/>
              <w:bCs/>
              <w:color w:val="EEE8F5"/>
              <w:shd w:val="clear" w:color="auto" w:fill="EFE8F5"/>
            </w:rPr>
            <w:t>Click to enter your data</w:t>
          </w:r>
        </w:p>
      </w:docPartBody>
    </w:docPart>
    <w:docPart>
      <w:docPartPr>
        <w:name w:val="2259E933E505498585EF24860287287D"/>
        <w:category>
          <w:name w:val="General"/>
          <w:gallery w:val="placeholder"/>
        </w:category>
        <w:types>
          <w:type w:val="bbPlcHdr"/>
        </w:types>
        <w:behaviors>
          <w:behavior w:val="content"/>
        </w:behaviors>
        <w:guid w:val="{5689BE3C-9CD5-4F34-B0EB-4123D869FF6E}"/>
      </w:docPartPr>
      <w:docPartBody>
        <w:p w:rsidR="00C21A0B" w:rsidRDefault="00326F82" w:rsidP="00326F82">
          <w:pPr>
            <w:pStyle w:val="2259E933E505498585EF24860287287D"/>
          </w:pPr>
          <w:r w:rsidRPr="003D73EA">
            <w:rPr>
              <w:rStyle w:val="PlaceholderText"/>
              <w:rFonts w:cstheme="minorHAnsi"/>
              <w:bCs/>
              <w:color w:val="EFE8F5"/>
              <w:shd w:val="clear" w:color="auto" w:fill="EFE8F5"/>
            </w:rPr>
            <w:t>Write the text here</w:t>
          </w:r>
        </w:p>
      </w:docPartBody>
    </w:docPart>
    <w:docPart>
      <w:docPartPr>
        <w:name w:val="F49F7F69DC3D4F8F820C5A5754DA7D3A"/>
        <w:category>
          <w:name w:val="General"/>
          <w:gallery w:val="placeholder"/>
        </w:category>
        <w:types>
          <w:type w:val="bbPlcHdr"/>
        </w:types>
        <w:behaviors>
          <w:behavior w:val="content"/>
        </w:behaviors>
        <w:guid w:val="{2B060439-462D-40FF-81E2-B54A2BB94DCB}"/>
      </w:docPartPr>
      <w:docPartBody>
        <w:p w:rsidR="00C21A0B" w:rsidRDefault="00326F82" w:rsidP="00326F82">
          <w:pPr>
            <w:pStyle w:val="F49F7F69DC3D4F8F820C5A5754DA7D3A"/>
          </w:pPr>
          <w:r w:rsidRPr="003D73EA">
            <w:rPr>
              <w:rStyle w:val="PlaceholderText"/>
              <w:rFonts w:cstheme="minorHAnsi"/>
              <w:bCs/>
              <w:color w:val="EEE8F5"/>
              <w:shd w:val="clear" w:color="auto" w:fill="EFE8F5"/>
            </w:rPr>
            <w:t>Click to enter your data</w:t>
          </w:r>
        </w:p>
      </w:docPartBody>
    </w:docPart>
    <w:docPart>
      <w:docPartPr>
        <w:name w:val="624162A8975843D98B26B5D6AC3CD332"/>
        <w:category>
          <w:name w:val="General"/>
          <w:gallery w:val="placeholder"/>
        </w:category>
        <w:types>
          <w:type w:val="bbPlcHdr"/>
        </w:types>
        <w:behaviors>
          <w:behavior w:val="content"/>
        </w:behaviors>
        <w:guid w:val="{EEBBD1B9-49E1-4B78-9918-8A6FED409AF4}"/>
      </w:docPartPr>
      <w:docPartBody>
        <w:p w:rsidR="00C21A0B" w:rsidRDefault="00326F82" w:rsidP="00326F82">
          <w:pPr>
            <w:pStyle w:val="624162A8975843D98B26B5D6AC3CD332"/>
          </w:pPr>
          <w:r w:rsidRPr="003D73EA">
            <w:rPr>
              <w:rStyle w:val="PlaceholderText"/>
              <w:rFonts w:cstheme="minorHAnsi"/>
              <w:bCs/>
              <w:color w:val="EFE8F5"/>
              <w:shd w:val="clear" w:color="auto" w:fill="EFE8F5"/>
            </w:rPr>
            <w:t>Write the text here</w:t>
          </w:r>
        </w:p>
      </w:docPartBody>
    </w:docPart>
    <w:docPart>
      <w:docPartPr>
        <w:name w:val="E67BBCA3F2154605A8B87E0909FD7430"/>
        <w:category>
          <w:name w:val="General"/>
          <w:gallery w:val="placeholder"/>
        </w:category>
        <w:types>
          <w:type w:val="bbPlcHdr"/>
        </w:types>
        <w:behaviors>
          <w:behavior w:val="content"/>
        </w:behaviors>
        <w:guid w:val="{4D9779ED-A7A1-4A74-AC82-1E3E033F98DA}"/>
      </w:docPartPr>
      <w:docPartBody>
        <w:p w:rsidR="00C21A0B" w:rsidRDefault="00326F82" w:rsidP="00326F82">
          <w:pPr>
            <w:pStyle w:val="E67BBCA3F2154605A8B87E0909FD7430"/>
          </w:pPr>
          <w:r w:rsidRPr="00795478">
            <w:rPr>
              <w:rStyle w:val="PlaceholderText"/>
              <w:rFonts w:cstheme="minorHAnsi"/>
              <w:bCs/>
              <w:color w:val="EFE8F5"/>
              <w:shd w:val="clear" w:color="auto" w:fill="EFE8F5"/>
            </w:rPr>
            <w:t>Write the text here</w:t>
          </w:r>
        </w:p>
      </w:docPartBody>
    </w:docPart>
    <w:docPart>
      <w:docPartPr>
        <w:name w:val="225F9E7FAB1D4E9FA70DDB8167E9163B"/>
        <w:category>
          <w:name w:val="General"/>
          <w:gallery w:val="placeholder"/>
        </w:category>
        <w:types>
          <w:type w:val="bbPlcHdr"/>
        </w:types>
        <w:behaviors>
          <w:behavior w:val="content"/>
        </w:behaviors>
        <w:guid w:val="{D94F7D95-E05C-4173-9B54-2F916B8FC874}"/>
      </w:docPartPr>
      <w:docPartBody>
        <w:p w:rsidR="00C21A0B" w:rsidRDefault="00326F82" w:rsidP="00326F82">
          <w:pPr>
            <w:pStyle w:val="225F9E7FAB1D4E9FA70DDB8167E9163B"/>
          </w:pPr>
          <w:r w:rsidRPr="00302AF3">
            <w:rPr>
              <w:rStyle w:val="PlaceholderText"/>
              <w:rFonts w:cstheme="minorHAnsi"/>
              <w:bCs/>
              <w:color w:val="EEE8F5"/>
              <w:shd w:val="clear" w:color="auto" w:fill="EFE8F5"/>
            </w:rPr>
            <w:t>Click to enter your da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tarSymbol">
    <w:altName w:val="Times New Roman"/>
    <w:charset w:val="00"/>
    <w:family w:val="auto"/>
    <w:pitch w:val="default"/>
  </w:font>
  <w:font w:name="Wingdings 2">
    <w:panose1 w:val="050201020105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oulos SIL">
    <w:panose1 w:val="02000500070000020004"/>
    <w:charset w:val="00"/>
    <w:family w:val="auto"/>
    <w:pitch w:val="variable"/>
    <w:sig w:usb0="A00003FF" w:usb1="5200E1FF" w:usb2="0A000029" w:usb3="00000000" w:csb0="00000197"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horndale">
    <w:altName w:val="Times New Roman"/>
    <w:panose1 w:val="00000000000000000000"/>
    <w:charset w:val="00"/>
    <w:family w:val="roman"/>
    <w:notTrueType/>
    <w:pitch w:val="variable"/>
    <w:sig w:usb0="00000003" w:usb1="00000000" w:usb2="00000000" w:usb3="00000000" w:csb0="00000001" w:csb1="00000000"/>
  </w:font>
  <w:font w:name="Andale Sans UI">
    <w:altName w:val="Calibri"/>
    <w:panose1 w:val="00000000000000000000"/>
    <w:charset w:val="00"/>
    <w:family w:val="auto"/>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C182D"/>
    <w:rsid w:val="0004472A"/>
    <w:rsid w:val="000476C4"/>
    <w:rsid w:val="00066F89"/>
    <w:rsid w:val="00133F4A"/>
    <w:rsid w:val="001A3C73"/>
    <w:rsid w:val="001A4325"/>
    <w:rsid w:val="001B4C14"/>
    <w:rsid w:val="001C4965"/>
    <w:rsid w:val="001E71FB"/>
    <w:rsid w:val="002079E2"/>
    <w:rsid w:val="00213F95"/>
    <w:rsid w:val="00231906"/>
    <w:rsid w:val="00243CC1"/>
    <w:rsid w:val="002459D4"/>
    <w:rsid w:val="002523D3"/>
    <w:rsid w:val="002716B2"/>
    <w:rsid w:val="00280B22"/>
    <w:rsid w:val="002D7493"/>
    <w:rsid w:val="002E754A"/>
    <w:rsid w:val="00310EDE"/>
    <w:rsid w:val="003162E1"/>
    <w:rsid w:val="00326F82"/>
    <w:rsid w:val="00394098"/>
    <w:rsid w:val="003C299D"/>
    <w:rsid w:val="003E432F"/>
    <w:rsid w:val="003E6117"/>
    <w:rsid w:val="003F41ED"/>
    <w:rsid w:val="00402F71"/>
    <w:rsid w:val="00434B1C"/>
    <w:rsid w:val="004D7127"/>
    <w:rsid w:val="004F4143"/>
    <w:rsid w:val="00553DE3"/>
    <w:rsid w:val="00584B28"/>
    <w:rsid w:val="005916D8"/>
    <w:rsid w:val="005E24B5"/>
    <w:rsid w:val="0063006B"/>
    <w:rsid w:val="00642726"/>
    <w:rsid w:val="006C74A2"/>
    <w:rsid w:val="006F6FB2"/>
    <w:rsid w:val="007531D8"/>
    <w:rsid w:val="0077680C"/>
    <w:rsid w:val="007943FE"/>
    <w:rsid w:val="007C182D"/>
    <w:rsid w:val="00800A48"/>
    <w:rsid w:val="00833C6A"/>
    <w:rsid w:val="00876B85"/>
    <w:rsid w:val="008A391E"/>
    <w:rsid w:val="00945F7D"/>
    <w:rsid w:val="00960758"/>
    <w:rsid w:val="009716D8"/>
    <w:rsid w:val="00981126"/>
    <w:rsid w:val="00985FAF"/>
    <w:rsid w:val="009A002C"/>
    <w:rsid w:val="00A20D3F"/>
    <w:rsid w:val="00A6528C"/>
    <w:rsid w:val="00B60E48"/>
    <w:rsid w:val="00B636F5"/>
    <w:rsid w:val="00B969B0"/>
    <w:rsid w:val="00C21A0B"/>
    <w:rsid w:val="00C366E5"/>
    <w:rsid w:val="00C37B29"/>
    <w:rsid w:val="00C647C9"/>
    <w:rsid w:val="00CA62C3"/>
    <w:rsid w:val="00CD0516"/>
    <w:rsid w:val="00CD1B80"/>
    <w:rsid w:val="00CE10C0"/>
    <w:rsid w:val="00D144EB"/>
    <w:rsid w:val="00D2584B"/>
    <w:rsid w:val="00D41EEB"/>
    <w:rsid w:val="00DD1DFC"/>
    <w:rsid w:val="00E43DA9"/>
    <w:rsid w:val="00E70E3E"/>
    <w:rsid w:val="00E80C1B"/>
    <w:rsid w:val="00E925CF"/>
    <w:rsid w:val="00F1571F"/>
    <w:rsid w:val="00F27374"/>
    <w:rsid w:val="00F322DE"/>
    <w:rsid w:val="00F7010C"/>
    <w:rsid w:val="00F81E2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26F82"/>
    <w:rPr>
      <w:color w:val="808080"/>
    </w:rPr>
  </w:style>
  <w:style w:type="paragraph" w:customStyle="1" w:styleId="262A96715309424FACF11F20673F28BC">
    <w:name w:val="262A96715309424FACF11F20673F28BC"/>
    <w:rsid w:val="00E80C1B"/>
    <w:rPr>
      <w:lang w:val="en-CA" w:eastAsia="en-CA"/>
    </w:rPr>
  </w:style>
  <w:style w:type="paragraph" w:customStyle="1" w:styleId="43A4BE4A453B4DD7980DDBF6080D266D2">
    <w:name w:val="43A4BE4A453B4DD7980DDBF6080D266D2"/>
    <w:rsid w:val="00326F82"/>
    <w:pPr>
      <w:spacing w:after="0" w:line="240" w:lineRule="auto"/>
      <w:jc w:val="both"/>
    </w:pPr>
    <w:rPr>
      <w:rFonts w:ascii="Doulos SIL" w:eastAsia="Times New Roman" w:hAnsi="Doulos SIL" w:cs="Times New Roman"/>
      <w:sz w:val="24"/>
      <w:szCs w:val="24"/>
      <w:lang w:val="en-CA"/>
    </w:rPr>
  </w:style>
  <w:style w:type="paragraph" w:customStyle="1" w:styleId="1B326F7CCAFF406E84739AB9595B148F2">
    <w:name w:val="1B326F7CCAFF406E84739AB9595B148F2"/>
    <w:rsid w:val="00326F82"/>
    <w:pPr>
      <w:spacing w:after="0" w:line="240" w:lineRule="auto"/>
      <w:jc w:val="both"/>
    </w:pPr>
    <w:rPr>
      <w:rFonts w:ascii="Doulos SIL" w:eastAsia="Times New Roman" w:hAnsi="Doulos SIL" w:cs="Times New Roman"/>
      <w:sz w:val="24"/>
      <w:szCs w:val="24"/>
      <w:lang w:val="en-CA"/>
    </w:rPr>
  </w:style>
  <w:style w:type="paragraph" w:customStyle="1" w:styleId="E68FD3BA71DD409E90CEB84D08E54DF22">
    <w:name w:val="E68FD3BA71DD409E90CEB84D08E54DF22"/>
    <w:rsid w:val="00326F82"/>
    <w:pPr>
      <w:spacing w:after="0" w:line="240" w:lineRule="auto"/>
      <w:jc w:val="both"/>
    </w:pPr>
    <w:rPr>
      <w:rFonts w:ascii="Doulos SIL" w:eastAsia="Times New Roman" w:hAnsi="Doulos SIL" w:cs="Times New Roman"/>
      <w:sz w:val="24"/>
      <w:szCs w:val="24"/>
      <w:lang w:val="en-CA"/>
    </w:rPr>
  </w:style>
  <w:style w:type="paragraph" w:customStyle="1" w:styleId="50AE0D7247364A54AE0E54DCDE5F71AD2">
    <w:name w:val="50AE0D7247364A54AE0E54DCDE5F71AD2"/>
    <w:rsid w:val="00326F82"/>
    <w:pPr>
      <w:spacing w:after="0" w:line="240" w:lineRule="auto"/>
      <w:jc w:val="both"/>
    </w:pPr>
    <w:rPr>
      <w:rFonts w:ascii="Doulos SIL" w:eastAsia="Times New Roman" w:hAnsi="Doulos SIL" w:cs="Times New Roman"/>
      <w:sz w:val="24"/>
      <w:szCs w:val="24"/>
      <w:lang w:val="en-CA"/>
    </w:rPr>
  </w:style>
  <w:style w:type="paragraph" w:customStyle="1" w:styleId="B56BA5E94F3E48CFA473842EBC175A922">
    <w:name w:val="B56BA5E94F3E48CFA473842EBC175A922"/>
    <w:rsid w:val="00326F82"/>
    <w:pPr>
      <w:spacing w:after="0" w:line="240" w:lineRule="auto"/>
      <w:jc w:val="both"/>
    </w:pPr>
    <w:rPr>
      <w:rFonts w:ascii="Doulos SIL" w:eastAsia="Times New Roman" w:hAnsi="Doulos SIL" w:cs="Times New Roman"/>
      <w:sz w:val="24"/>
      <w:szCs w:val="24"/>
      <w:lang w:val="en-CA"/>
    </w:rPr>
  </w:style>
  <w:style w:type="paragraph" w:customStyle="1" w:styleId="173E0E1A7D784AF289B83D61DEA9F6E82">
    <w:name w:val="173E0E1A7D784AF289B83D61DEA9F6E82"/>
    <w:rsid w:val="00326F82"/>
    <w:pPr>
      <w:spacing w:after="0" w:line="240" w:lineRule="auto"/>
      <w:jc w:val="both"/>
    </w:pPr>
    <w:rPr>
      <w:rFonts w:ascii="Doulos SIL" w:eastAsia="Times New Roman" w:hAnsi="Doulos SIL" w:cs="Times New Roman"/>
      <w:sz w:val="24"/>
      <w:szCs w:val="24"/>
      <w:lang w:val="en-CA"/>
    </w:rPr>
  </w:style>
  <w:style w:type="paragraph" w:customStyle="1" w:styleId="EDE773B9083946A1A78612FDD09E8A192">
    <w:name w:val="EDE773B9083946A1A78612FDD09E8A192"/>
    <w:rsid w:val="00326F82"/>
    <w:pPr>
      <w:spacing w:after="0" w:line="240" w:lineRule="auto"/>
      <w:jc w:val="both"/>
    </w:pPr>
    <w:rPr>
      <w:rFonts w:ascii="Doulos SIL" w:eastAsia="Times New Roman" w:hAnsi="Doulos SIL" w:cs="Times New Roman"/>
      <w:sz w:val="24"/>
      <w:szCs w:val="24"/>
      <w:lang w:val="en-CA"/>
    </w:rPr>
  </w:style>
  <w:style w:type="paragraph" w:customStyle="1" w:styleId="25EA0883E69A4933A958CD3F0F4DBAA92">
    <w:name w:val="25EA0883E69A4933A958CD3F0F4DBAA92"/>
    <w:rsid w:val="00326F82"/>
    <w:pPr>
      <w:spacing w:after="0" w:line="240" w:lineRule="auto"/>
      <w:jc w:val="both"/>
    </w:pPr>
    <w:rPr>
      <w:rFonts w:ascii="Doulos SIL" w:eastAsia="Times New Roman" w:hAnsi="Doulos SIL" w:cs="Times New Roman"/>
      <w:sz w:val="24"/>
      <w:szCs w:val="24"/>
      <w:lang w:val="en-CA"/>
    </w:rPr>
  </w:style>
  <w:style w:type="paragraph" w:customStyle="1" w:styleId="0C905FBD600E462BA3C8945FA3A52DE02">
    <w:name w:val="0C905FBD600E462BA3C8945FA3A52DE02"/>
    <w:rsid w:val="00326F82"/>
    <w:pPr>
      <w:spacing w:after="0" w:line="240" w:lineRule="auto"/>
      <w:jc w:val="both"/>
    </w:pPr>
    <w:rPr>
      <w:rFonts w:ascii="Doulos SIL" w:eastAsia="Times New Roman" w:hAnsi="Doulos SIL" w:cs="Times New Roman"/>
      <w:sz w:val="24"/>
      <w:szCs w:val="24"/>
      <w:lang w:val="en-CA"/>
    </w:rPr>
  </w:style>
  <w:style w:type="paragraph" w:customStyle="1" w:styleId="2416A2930398443490C9EF969B01F0842">
    <w:name w:val="2416A2930398443490C9EF969B01F0842"/>
    <w:rsid w:val="00326F82"/>
    <w:pPr>
      <w:spacing w:after="0" w:line="240" w:lineRule="auto"/>
      <w:jc w:val="both"/>
    </w:pPr>
    <w:rPr>
      <w:rFonts w:ascii="Doulos SIL" w:eastAsia="Times New Roman" w:hAnsi="Doulos SIL" w:cs="Times New Roman"/>
      <w:sz w:val="24"/>
      <w:szCs w:val="24"/>
      <w:lang w:val="en-CA"/>
    </w:rPr>
  </w:style>
  <w:style w:type="paragraph" w:customStyle="1" w:styleId="6F85A31FB2464392B67D790360252DDB2">
    <w:name w:val="6F85A31FB2464392B67D790360252DDB2"/>
    <w:rsid w:val="00326F82"/>
    <w:pPr>
      <w:spacing w:after="0" w:line="240" w:lineRule="auto"/>
      <w:jc w:val="both"/>
    </w:pPr>
    <w:rPr>
      <w:rFonts w:ascii="Doulos SIL" w:eastAsia="Times New Roman" w:hAnsi="Doulos SIL" w:cs="Times New Roman"/>
      <w:sz w:val="24"/>
      <w:szCs w:val="24"/>
      <w:lang w:val="en-CA"/>
    </w:rPr>
  </w:style>
  <w:style w:type="paragraph" w:customStyle="1" w:styleId="CC561F5BC6F74E388D734C41D58F5BFD2">
    <w:name w:val="CC561F5BC6F74E388D734C41D58F5BFD2"/>
    <w:rsid w:val="00326F82"/>
    <w:pPr>
      <w:spacing w:after="0" w:line="240" w:lineRule="auto"/>
      <w:jc w:val="both"/>
    </w:pPr>
    <w:rPr>
      <w:rFonts w:ascii="Doulos SIL" w:eastAsia="Times New Roman" w:hAnsi="Doulos SIL" w:cs="Times New Roman"/>
      <w:sz w:val="24"/>
      <w:szCs w:val="24"/>
      <w:lang w:val="en-CA"/>
    </w:rPr>
  </w:style>
  <w:style w:type="paragraph" w:customStyle="1" w:styleId="38FFB1CB58E3453489AB9401218AFDBF2">
    <w:name w:val="38FFB1CB58E3453489AB9401218AFDBF2"/>
    <w:rsid w:val="00326F82"/>
    <w:pPr>
      <w:spacing w:after="0" w:line="240" w:lineRule="auto"/>
      <w:jc w:val="both"/>
    </w:pPr>
    <w:rPr>
      <w:rFonts w:ascii="Doulos SIL" w:eastAsia="Times New Roman" w:hAnsi="Doulos SIL" w:cs="Times New Roman"/>
      <w:sz w:val="24"/>
      <w:szCs w:val="24"/>
      <w:lang w:val="en-CA"/>
    </w:rPr>
  </w:style>
  <w:style w:type="paragraph" w:customStyle="1" w:styleId="8F730942764B4E79A4D68A0F761EE9F32">
    <w:name w:val="8F730942764B4E79A4D68A0F761EE9F32"/>
    <w:rsid w:val="00326F82"/>
    <w:pPr>
      <w:spacing w:after="0" w:line="240" w:lineRule="auto"/>
      <w:jc w:val="both"/>
    </w:pPr>
    <w:rPr>
      <w:rFonts w:ascii="Doulos SIL" w:eastAsia="Times New Roman" w:hAnsi="Doulos SIL" w:cs="Times New Roman"/>
      <w:sz w:val="24"/>
      <w:szCs w:val="24"/>
      <w:lang w:val="en-CA"/>
    </w:rPr>
  </w:style>
  <w:style w:type="paragraph" w:customStyle="1" w:styleId="34DCB812CA84451B8D559FFBAE7EC8B52">
    <w:name w:val="34DCB812CA84451B8D559FFBAE7EC8B52"/>
    <w:rsid w:val="00326F82"/>
    <w:pPr>
      <w:spacing w:after="0" w:line="240" w:lineRule="auto"/>
      <w:jc w:val="both"/>
    </w:pPr>
    <w:rPr>
      <w:rFonts w:ascii="Doulos SIL" w:eastAsia="Times New Roman" w:hAnsi="Doulos SIL" w:cs="Times New Roman"/>
      <w:sz w:val="24"/>
      <w:szCs w:val="24"/>
      <w:lang w:val="en-CA"/>
    </w:rPr>
  </w:style>
  <w:style w:type="paragraph" w:customStyle="1" w:styleId="4ACB430B022A40509B2945EDD838998A2">
    <w:name w:val="4ACB430B022A40509B2945EDD838998A2"/>
    <w:rsid w:val="00326F82"/>
    <w:pPr>
      <w:spacing w:after="0" w:line="240" w:lineRule="auto"/>
      <w:jc w:val="both"/>
    </w:pPr>
    <w:rPr>
      <w:rFonts w:ascii="Doulos SIL" w:eastAsia="Times New Roman" w:hAnsi="Doulos SIL" w:cs="Times New Roman"/>
      <w:sz w:val="24"/>
      <w:szCs w:val="24"/>
      <w:lang w:val="en-CA"/>
    </w:rPr>
  </w:style>
  <w:style w:type="paragraph" w:customStyle="1" w:styleId="51AEF41BBF414EE4867DA7B017EF0FE72">
    <w:name w:val="51AEF41BBF414EE4867DA7B017EF0FE72"/>
    <w:rsid w:val="00326F82"/>
    <w:pPr>
      <w:spacing w:after="0" w:line="240" w:lineRule="auto"/>
      <w:jc w:val="both"/>
    </w:pPr>
    <w:rPr>
      <w:rFonts w:ascii="Doulos SIL" w:eastAsia="Times New Roman" w:hAnsi="Doulos SIL" w:cs="Times New Roman"/>
      <w:sz w:val="24"/>
      <w:szCs w:val="24"/>
      <w:lang w:val="en-CA"/>
    </w:rPr>
  </w:style>
  <w:style w:type="paragraph" w:customStyle="1" w:styleId="D19919125E544BBDA74D8A88D04EC9422">
    <w:name w:val="D19919125E544BBDA74D8A88D04EC9422"/>
    <w:rsid w:val="00326F82"/>
    <w:pPr>
      <w:spacing w:after="0" w:line="240" w:lineRule="auto"/>
      <w:jc w:val="both"/>
    </w:pPr>
    <w:rPr>
      <w:rFonts w:ascii="Doulos SIL" w:eastAsia="Times New Roman" w:hAnsi="Doulos SIL" w:cs="Times New Roman"/>
      <w:sz w:val="24"/>
      <w:szCs w:val="24"/>
      <w:lang w:val="en-CA"/>
    </w:rPr>
  </w:style>
  <w:style w:type="paragraph" w:customStyle="1" w:styleId="618EA8C8BE9C4397B22B395DA5B3FAC22">
    <w:name w:val="618EA8C8BE9C4397B22B395DA5B3FAC22"/>
    <w:rsid w:val="00326F82"/>
    <w:pPr>
      <w:spacing w:after="0" w:line="240" w:lineRule="auto"/>
      <w:jc w:val="both"/>
    </w:pPr>
    <w:rPr>
      <w:rFonts w:ascii="Doulos SIL" w:eastAsia="Times New Roman" w:hAnsi="Doulos SIL" w:cs="Times New Roman"/>
      <w:sz w:val="24"/>
      <w:szCs w:val="24"/>
      <w:lang w:val="en-CA"/>
    </w:rPr>
  </w:style>
  <w:style w:type="paragraph" w:customStyle="1" w:styleId="58C569F5FA0243558B8C2A38E8460FAB2">
    <w:name w:val="58C569F5FA0243558B8C2A38E8460FAB2"/>
    <w:rsid w:val="00326F82"/>
    <w:pPr>
      <w:spacing w:after="0" w:line="240" w:lineRule="auto"/>
      <w:jc w:val="both"/>
    </w:pPr>
    <w:rPr>
      <w:rFonts w:ascii="Doulos SIL" w:eastAsia="Times New Roman" w:hAnsi="Doulos SIL" w:cs="Times New Roman"/>
      <w:sz w:val="24"/>
      <w:szCs w:val="24"/>
      <w:lang w:val="en-CA"/>
    </w:rPr>
  </w:style>
  <w:style w:type="paragraph" w:customStyle="1" w:styleId="D5DEC5763CF84D9780C8596ABD24B2842">
    <w:name w:val="D5DEC5763CF84D9780C8596ABD24B2842"/>
    <w:rsid w:val="00326F82"/>
    <w:pPr>
      <w:spacing w:after="0" w:line="240" w:lineRule="auto"/>
      <w:jc w:val="both"/>
    </w:pPr>
    <w:rPr>
      <w:rFonts w:ascii="Doulos SIL" w:eastAsia="Times New Roman" w:hAnsi="Doulos SIL" w:cs="Times New Roman"/>
      <w:sz w:val="24"/>
      <w:szCs w:val="24"/>
      <w:lang w:val="en-CA"/>
    </w:rPr>
  </w:style>
  <w:style w:type="paragraph" w:customStyle="1" w:styleId="E9C603CC481A47328C339EC5535C2BD52">
    <w:name w:val="E9C603CC481A47328C339EC5535C2BD52"/>
    <w:rsid w:val="00326F82"/>
    <w:pPr>
      <w:spacing w:after="0" w:line="240" w:lineRule="auto"/>
      <w:jc w:val="both"/>
    </w:pPr>
    <w:rPr>
      <w:rFonts w:ascii="Doulos SIL" w:eastAsia="Times New Roman" w:hAnsi="Doulos SIL" w:cs="Times New Roman"/>
      <w:sz w:val="24"/>
      <w:szCs w:val="24"/>
      <w:lang w:val="en-CA"/>
    </w:rPr>
  </w:style>
  <w:style w:type="paragraph" w:customStyle="1" w:styleId="3C3B013CF6C94EC5ABE012EB19B79E432">
    <w:name w:val="3C3B013CF6C94EC5ABE012EB19B79E432"/>
    <w:rsid w:val="00326F82"/>
    <w:pPr>
      <w:spacing w:after="0" w:line="240" w:lineRule="auto"/>
      <w:jc w:val="both"/>
    </w:pPr>
    <w:rPr>
      <w:rFonts w:ascii="Doulos SIL" w:eastAsia="Times New Roman" w:hAnsi="Doulos SIL" w:cs="Times New Roman"/>
      <w:sz w:val="24"/>
      <w:szCs w:val="24"/>
      <w:lang w:val="en-CA"/>
    </w:rPr>
  </w:style>
  <w:style w:type="paragraph" w:customStyle="1" w:styleId="2A185AAF6A6F4A9DBD7EA61218EC92DD2">
    <w:name w:val="2A185AAF6A6F4A9DBD7EA61218EC92DD2"/>
    <w:rsid w:val="00326F82"/>
    <w:pPr>
      <w:spacing w:after="0" w:line="240" w:lineRule="auto"/>
      <w:jc w:val="both"/>
    </w:pPr>
    <w:rPr>
      <w:rFonts w:ascii="Doulos SIL" w:eastAsia="Times New Roman" w:hAnsi="Doulos SIL" w:cs="Times New Roman"/>
      <w:sz w:val="24"/>
      <w:szCs w:val="24"/>
      <w:lang w:val="en-CA"/>
    </w:rPr>
  </w:style>
  <w:style w:type="paragraph" w:customStyle="1" w:styleId="628A92A8A3E842F8B4C179866FED6A162">
    <w:name w:val="628A92A8A3E842F8B4C179866FED6A162"/>
    <w:rsid w:val="00326F82"/>
    <w:pPr>
      <w:spacing w:after="0" w:line="240" w:lineRule="auto"/>
      <w:jc w:val="both"/>
    </w:pPr>
    <w:rPr>
      <w:rFonts w:ascii="Doulos SIL" w:eastAsia="Times New Roman" w:hAnsi="Doulos SIL" w:cs="Times New Roman"/>
      <w:sz w:val="24"/>
      <w:szCs w:val="24"/>
      <w:lang w:val="en-CA"/>
    </w:rPr>
  </w:style>
  <w:style w:type="paragraph" w:customStyle="1" w:styleId="B0946124790E4B4C9E020B5DDEEB70602">
    <w:name w:val="B0946124790E4B4C9E020B5DDEEB70602"/>
    <w:rsid w:val="00326F82"/>
    <w:pPr>
      <w:spacing w:after="0" w:line="240" w:lineRule="auto"/>
      <w:jc w:val="both"/>
    </w:pPr>
    <w:rPr>
      <w:rFonts w:ascii="Doulos SIL" w:eastAsia="Times New Roman" w:hAnsi="Doulos SIL" w:cs="Times New Roman"/>
      <w:sz w:val="24"/>
      <w:szCs w:val="24"/>
      <w:lang w:val="en-CA"/>
    </w:rPr>
  </w:style>
  <w:style w:type="paragraph" w:customStyle="1" w:styleId="FB851DF85EE0493487BDB03C36D2A0412">
    <w:name w:val="FB851DF85EE0493487BDB03C36D2A0412"/>
    <w:rsid w:val="00326F82"/>
    <w:pPr>
      <w:spacing w:after="0" w:line="240" w:lineRule="auto"/>
      <w:jc w:val="both"/>
    </w:pPr>
    <w:rPr>
      <w:rFonts w:ascii="Doulos SIL" w:eastAsia="Times New Roman" w:hAnsi="Doulos SIL" w:cs="Times New Roman"/>
      <w:sz w:val="24"/>
      <w:szCs w:val="24"/>
      <w:lang w:val="en-CA"/>
    </w:rPr>
  </w:style>
  <w:style w:type="paragraph" w:customStyle="1" w:styleId="FDAD8E89E30D4CC2AFA5B18B563E44432">
    <w:name w:val="FDAD8E89E30D4CC2AFA5B18B563E44432"/>
    <w:rsid w:val="00326F82"/>
    <w:pPr>
      <w:spacing w:after="0" w:line="240" w:lineRule="auto"/>
      <w:jc w:val="both"/>
    </w:pPr>
    <w:rPr>
      <w:rFonts w:ascii="Doulos SIL" w:eastAsia="Times New Roman" w:hAnsi="Doulos SIL" w:cs="Times New Roman"/>
      <w:sz w:val="24"/>
      <w:szCs w:val="24"/>
      <w:lang w:val="en-CA"/>
    </w:rPr>
  </w:style>
  <w:style w:type="paragraph" w:customStyle="1" w:styleId="47BD28B5D5D0482AB67B8D73BFFC49A72">
    <w:name w:val="47BD28B5D5D0482AB67B8D73BFFC49A72"/>
    <w:rsid w:val="00326F82"/>
    <w:pPr>
      <w:spacing w:after="0" w:line="240" w:lineRule="auto"/>
      <w:jc w:val="both"/>
    </w:pPr>
    <w:rPr>
      <w:rFonts w:ascii="Doulos SIL" w:eastAsia="Times New Roman" w:hAnsi="Doulos SIL" w:cs="Times New Roman"/>
      <w:sz w:val="24"/>
      <w:szCs w:val="24"/>
      <w:lang w:val="en-CA"/>
    </w:rPr>
  </w:style>
  <w:style w:type="paragraph" w:customStyle="1" w:styleId="5E882C02C33045BD91EA0CF83A4080EA2">
    <w:name w:val="5E882C02C33045BD91EA0CF83A4080EA2"/>
    <w:rsid w:val="00326F82"/>
    <w:pPr>
      <w:spacing w:after="0" w:line="240" w:lineRule="auto"/>
      <w:jc w:val="both"/>
    </w:pPr>
    <w:rPr>
      <w:rFonts w:ascii="Doulos SIL" w:eastAsia="Times New Roman" w:hAnsi="Doulos SIL" w:cs="Times New Roman"/>
      <w:sz w:val="24"/>
      <w:szCs w:val="24"/>
      <w:lang w:val="en-CA"/>
    </w:rPr>
  </w:style>
  <w:style w:type="paragraph" w:customStyle="1" w:styleId="6E1DE17ED46F4AE98C39F0FF006AF0FD2">
    <w:name w:val="6E1DE17ED46F4AE98C39F0FF006AF0FD2"/>
    <w:rsid w:val="00326F82"/>
    <w:pPr>
      <w:spacing w:after="0" w:line="240" w:lineRule="auto"/>
      <w:jc w:val="both"/>
    </w:pPr>
    <w:rPr>
      <w:rFonts w:ascii="Doulos SIL" w:eastAsia="Times New Roman" w:hAnsi="Doulos SIL" w:cs="Times New Roman"/>
      <w:sz w:val="24"/>
      <w:szCs w:val="24"/>
      <w:lang w:val="en-CA"/>
    </w:rPr>
  </w:style>
  <w:style w:type="paragraph" w:customStyle="1" w:styleId="6A21DC98BB96479D9DA47F0E68A47E532">
    <w:name w:val="6A21DC98BB96479D9DA47F0E68A47E532"/>
    <w:rsid w:val="00326F82"/>
    <w:pPr>
      <w:spacing w:after="0" w:line="240" w:lineRule="auto"/>
      <w:jc w:val="both"/>
    </w:pPr>
    <w:rPr>
      <w:rFonts w:ascii="Doulos SIL" w:eastAsia="Times New Roman" w:hAnsi="Doulos SIL" w:cs="Times New Roman"/>
      <w:sz w:val="24"/>
      <w:szCs w:val="24"/>
      <w:lang w:val="en-CA"/>
    </w:rPr>
  </w:style>
  <w:style w:type="paragraph" w:customStyle="1" w:styleId="262D799F63494963B49F186162D8539F2">
    <w:name w:val="262D799F63494963B49F186162D8539F2"/>
    <w:rsid w:val="00326F82"/>
    <w:pPr>
      <w:spacing w:after="0" w:line="240" w:lineRule="auto"/>
      <w:jc w:val="both"/>
    </w:pPr>
    <w:rPr>
      <w:rFonts w:ascii="Doulos SIL" w:eastAsia="Times New Roman" w:hAnsi="Doulos SIL" w:cs="Times New Roman"/>
      <w:sz w:val="24"/>
      <w:szCs w:val="24"/>
      <w:lang w:val="en-CA"/>
    </w:rPr>
  </w:style>
  <w:style w:type="paragraph" w:customStyle="1" w:styleId="979942ED40D540AABE8BC9DD215801112">
    <w:name w:val="979942ED40D540AABE8BC9DD215801112"/>
    <w:rsid w:val="00326F82"/>
    <w:pPr>
      <w:spacing w:after="0" w:line="240" w:lineRule="auto"/>
      <w:jc w:val="both"/>
    </w:pPr>
    <w:rPr>
      <w:rFonts w:ascii="Doulos SIL" w:eastAsia="Times New Roman" w:hAnsi="Doulos SIL" w:cs="Times New Roman"/>
      <w:sz w:val="24"/>
      <w:szCs w:val="24"/>
      <w:lang w:val="en-CA"/>
    </w:rPr>
  </w:style>
  <w:style w:type="paragraph" w:customStyle="1" w:styleId="4A9D273458C84A95BC13AA581E83AAB72">
    <w:name w:val="4A9D273458C84A95BC13AA581E83AAB72"/>
    <w:rsid w:val="00326F82"/>
    <w:pPr>
      <w:spacing w:after="0" w:line="240" w:lineRule="auto"/>
      <w:jc w:val="both"/>
    </w:pPr>
    <w:rPr>
      <w:rFonts w:ascii="Doulos SIL" w:eastAsia="Times New Roman" w:hAnsi="Doulos SIL" w:cs="Times New Roman"/>
      <w:sz w:val="24"/>
      <w:szCs w:val="24"/>
      <w:lang w:val="en-CA"/>
    </w:rPr>
  </w:style>
  <w:style w:type="paragraph" w:customStyle="1" w:styleId="B5C4171104104380A43728159179A3D42">
    <w:name w:val="B5C4171104104380A43728159179A3D42"/>
    <w:rsid w:val="00326F82"/>
    <w:pPr>
      <w:spacing w:after="0" w:line="240" w:lineRule="auto"/>
      <w:jc w:val="both"/>
    </w:pPr>
    <w:rPr>
      <w:rFonts w:ascii="Doulos SIL" w:eastAsia="Times New Roman" w:hAnsi="Doulos SIL" w:cs="Times New Roman"/>
      <w:sz w:val="24"/>
      <w:szCs w:val="24"/>
      <w:lang w:val="en-CA"/>
    </w:rPr>
  </w:style>
  <w:style w:type="paragraph" w:customStyle="1" w:styleId="3B49F471EFEA4DC181660D14731129CC2">
    <w:name w:val="3B49F471EFEA4DC181660D14731129CC2"/>
    <w:rsid w:val="00326F82"/>
    <w:pPr>
      <w:spacing w:after="0" w:line="240" w:lineRule="auto"/>
      <w:jc w:val="both"/>
    </w:pPr>
    <w:rPr>
      <w:rFonts w:ascii="Doulos SIL" w:eastAsia="Times New Roman" w:hAnsi="Doulos SIL" w:cs="Times New Roman"/>
      <w:sz w:val="24"/>
      <w:szCs w:val="24"/>
      <w:lang w:val="en-CA"/>
    </w:rPr>
  </w:style>
  <w:style w:type="paragraph" w:customStyle="1" w:styleId="E206FECFEF534B0E88A2282415E609E22">
    <w:name w:val="E206FECFEF534B0E88A2282415E609E22"/>
    <w:rsid w:val="00326F82"/>
    <w:pPr>
      <w:spacing w:after="0" w:line="240" w:lineRule="auto"/>
      <w:jc w:val="both"/>
    </w:pPr>
    <w:rPr>
      <w:rFonts w:ascii="Doulos SIL" w:eastAsia="Times New Roman" w:hAnsi="Doulos SIL" w:cs="Times New Roman"/>
      <w:sz w:val="24"/>
      <w:szCs w:val="24"/>
      <w:lang w:val="en-CA"/>
    </w:rPr>
  </w:style>
  <w:style w:type="paragraph" w:customStyle="1" w:styleId="34430996A76A4159A2DAEC62EE77C2842">
    <w:name w:val="34430996A76A4159A2DAEC62EE77C2842"/>
    <w:rsid w:val="00326F82"/>
    <w:pPr>
      <w:spacing w:after="0" w:line="240" w:lineRule="auto"/>
      <w:jc w:val="both"/>
    </w:pPr>
    <w:rPr>
      <w:rFonts w:ascii="Doulos SIL" w:eastAsia="Times New Roman" w:hAnsi="Doulos SIL" w:cs="Times New Roman"/>
      <w:sz w:val="24"/>
      <w:szCs w:val="24"/>
      <w:lang w:val="en-CA"/>
    </w:rPr>
  </w:style>
  <w:style w:type="paragraph" w:customStyle="1" w:styleId="B1224E8CA5624C7A9E002D3E5FC822CA2">
    <w:name w:val="B1224E8CA5624C7A9E002D3E5FC822CA2"/>
    <w:rsid w:val="00326F82"/>
    <w:pPr>
      <w:spacing w:after="0" w:line="240" w:lineRule="auto"/>
      <w:jc w:val="both"/>
    </w:pPr>
    <w:rPr>
      <w:rFonts w:ascii="Doulos SIL" w:eastAsia="Times New Roman" w:hAnsi="Doulos SIL" w:cs="Times New Roman"/>
      <w:sz w:val="24"/>
      <w:szCs w:val="24"/>
      <w:lang w:val="en-CA"/>
    </w:rPr>
  </w:style>
  <w:style w:type="paragraph" w:customStyle="1" w:styleId="76AE2E0C6BDD4EEC8332351867E6A3DB2">
    <w:name w:val="76AE2E0C6BDD4EEC8332351867E6A3DB2"/>
    <w:rsid w:val="00326F82"/>
    <w:pPr>
      <w:spacing w:after="0" w:line="240" w:lineRule="auto"/>
      <w:jc w:val="both"/>
    </w:pPr>
    <w:rPr>
      <w:rFonts w:ascii="Doulos SIL" w:eastAsia="Times New Roman" w:hAnsi="Doulos SIL" w:cs="Times New Roman"/>
      <w:sz w:val="24"/>
      <w:szCs w:val="24"/>
      <w:lang w:val="en-CA"/>
    </w:rPr>
  </w:style>
  <w:style w:type="paragraph" w:customStyle="1" w:styleId="D6FDEEF60654412F93829B4EDB3C105F2">
    <w:name w:val="D6FDEEF60654412F93829B4EDB3C105F2"/>
    <w:rsid w:val="00326F82"/>
    <w:pPr>
      <w:spacing w:after="0" w:line="240" w:lineRule="auto"/>
      <w:jc w:val="both"/>
    </w:pPr>
    <w:rPr>
      <w:rFonts w:ascii="Doulos SIL" w:eastAsia="Times New Roman" w:hAnsi="Doulos SIL" w:cs="Times New Roman"/>
      <w:sz w:val="24"/>
      <w:szCs w:val="24"/>
      <w:lang w:val="en-CA"/>
    </w:rPr>
  </w:style>
  <w:style w:type="paragraph" w:customStyle="1" w:styleId="E1E5A3F7E0BD4EEE87E485F411F960122">
    <w:name w:val="E1E5A3F7E0BD4EEE87E485F411F960122"/>
    <w:rsid w:val="00326F82"/>
    <w:pPr>
      <w:spacing w:after="0" w:line="240" w:lineRule="auto"/>
      <w:jc w:val="both"/>
    </w:pPr>
    <w:rPr>
      <w:rFonts w:ascii="Doulos SIL" w:eastAsia="Times New Roman" w:hAnsi="Doulos SIL" w:cs="Times New Roman"/>
      <w:sz w:val="24"/>
      <w:szCs w:val="24"/>
      <w:lang w:val="en-CA"/>
    </w:rPr>
  </w:style>
  <w:style w:type="paragraph" w:customStyle="1" w:styleId="0D35C24C1BF844EFAA93E57FD5CE4DEF2">
    <w:name w:val="0D35C24C1BF844EFAA93E57FD5CE4DEF2"/>
    <w:rsid w:val="00326F82"/>
    <w:pPr>
      <w:spacing w:after="0" w:line="240" w:lineRule="auto"/>
      <w:jc w:val="both"/>
    </w:pPr>
    <w:rPr>
      <w:rFonts w:ascii="Doulos SIL" w:eastAsia="Times New Roman" w:hAnsi="Doulos SIL" w:cs="Times New Roman"/>
      <w:sz w:val="24"/>
      <w:szCs w:val="24"/>
      <w:lang w:val="en-CA"/>
    </w:rPr>
  </w:style>
  <w:style w:type="paragraph" w:customStyle="1" w:styleId="4E5305E1034C48CB9FFCCD80232CB82F2">
    <w:name w:val="4E5305E1034C48CB9FFCCD80232CB82F2"/>
    <w:rsid w:val="00326F82"/>
    <w:pPr>
      <w:spacing w:after="0" w:line="240" w:lineRule="auto"/>
      <w:jc w:val="both"/>
    </w:pPr>
    <w:rPr>
      <w:rFonts w:ascii="Doulos SIL" w:eastAsia="Times New Roman" w:hAnsi="Doulos SIL" w:cs="Times New Roman"/>
      <w:sz w:val="24"/>
      <w:szCs w:val="24"/>
      <w:lang w:val="en-CA"/>
    </w:rPr>
  </w:style>
  <w:style w:type="paragraph" w:customStyle="1" w:styleId="8597031D4BC746D3A78B0CE689BEFC7E2">
    <w:name w:val="8597031D4BC746D3A78B0CE689BEFC7E2"/>
    <w:rsid w:val="00326F82"/>
    <w:pPr>
      <w:spacing w:after="0" w:line="240" w:lineRule="auto"/>
      <w:jc w:val="both"/>
    </w:pPr>
    <w:rPr>
      <w:rFonts w:ascii="Doulos SIL" w:eastAsia="Times New Roman" w:hAnsi="Doulos SIL" w:cs="Times New Roman"/>
      <w:sz w:val="24"/>
      <w:szCs w:val="24"/>
      <w:lang w:val="en-CA"/>
    </w:rPr>
  </w:style>
  <w:style w:type="paragraph" w:customStyle="1" w:styleId="4F110A8616574F178F8D1B25B38152D82">
    <w:name w:val="4F110A8616574F178F8D1B25B38152D82"/>
    <w:rsid w:val="00326F82"/>
    <w:pPr>
      <w:spacing w:after="0" w:line="240" w:lineRule="auto"/>
      <w:jc w:val="both"/>
    </w:pPr>
    <w:rPr>
      <w:rFonts w:ascii="Doulos SIL" w:eastAsia="Times New Roman" w:hAnsi="Doulos SIL" w:cs="Times New Roman"/>
      <w:sz w:val="24"/>
      <w:szCs w:val="24"/>
      <w:lang w:val="en-CA"/>
    </w:rPr>
  </w:style>
  <w:style w:type="paragraph" w:customStyle="1" w:styleId="BA3EEDFF1A4B48DB9638BEC6EDEB9AC92">
    <w:name w:val="BA3EEDFF1A4B48DB9638BEC6EDEB9AC92"/>
    <w:rsid w:val="00326F82"/>
    <w:pPr>
      <w:spacing w:after="0" w:line="240" w:lineRule="auto"/>
      <w:jc w:val="both"/>
    </w:pPr>
    <w:rPr>
      <w:rFonts w:ascii="Doulos SIL" w:eastAsia="Times New Roman" w:hAnsi="Doulos SIL" w:cs="Times New Roman"/>
      <w:sz w:val="24"/>
      <w:szCs w:val="24"/>
      <w:lang w:val="en-CA"/>
    </w:rPr>
  </w:style>
  <w:style w:type="paragraph" w:customStyle="1" w:styleId="00A22DE83E7E4750B6DDD85C2BF1044B2">
    <w:name w:val="00A22DE83E7E4750B6DDD85C2BF1044B2"/>
    <w:rsid w:val="00326F82"/>
    <w:pPr>
      <w:spacing w:after="0" w:line="240" w:lineRule="auto"/>
      <w:jc w:val="both"/>
    </w:pPr>
    <w:rPr>
      <w:rFonts w:ascii="Doulos SIL" w:eastAsia="Times New Roman" w:hAnsi="Doulos SIL" w:cs="Times New Roman"/>
      <w:sz w:val="24"/>
      <w:szCs w:val="24"/>
      <w:lang w:val="en-CA"/>
    </w:rPr>
  </w:style>
  <w:style w:type="paragraph" w:customStyle="1" w:styleId="4FFCBF2867914DBDBCA9FBE77DEE5E232">
    <w:name w:val="4FFCBF2867914DBDBCA9FBE77DEE5E232"/>
    <w:rsid w:val="00326F82"/>
    <w:pPr>
      <w:spacing w:after="0" w:line="240" w:lineRule="auto"/>
      <w:jc w:val="both"/>
    </w:pPr>
    <w:rPr>
      <w:rFonts w:ascii="Doulos SIL" w:eastAsia="Times New Roman" w:hAnsi="Doulos SIL" w:cs="Times New Roman"/>
      <w:sz w:val="24"/>
      <w:szCs w:val="24"/>
      <w:lang w:val="en-CA"/>
    </w:rPr>
  </w:style>
  <w:style w:type="paragraph" w:customStyle="1" w:styleId="8DF4AF4EA1C444329006EE6016C30B732">
    <w:name w:val="8DF4AF4EA1C444329006EE6016C30B732"/>
    <w:rsid w:val="00326F82"/>
    <w:pPr>
      <w:spacing w:after="0" w:line="240" w:lineRule="auto"/>
      <w:jc w:val="both"/>
    </w:pPr>
    <w:rPr>
      <w:rFonts w:ascii="Doulos SIL" w:eastAsia="Times New Roman" w:hAnsi="Doulos SIL" w:cs="Times New Roman"/>
      <w:sz w:val="24"/>
      <w:szCs w:val="24"/>
      <w:lang w:val="en-CA"/>
    </w:rPr>
  </w:style>
  <w:style w:type="paragraph" w:customStyle="1" w:styleId="5643B1F1315346618C477B7B2A01C9622">
    <w:name w:val="5643B1F1315346618C477B7B2A01C9622"/>
    <w:rsid w:val="00326F82"/>
    <w:pPr>
      <w:spacing w:after="0" w:line="240" w:lineRule="auto"/>
      <w:jc w:val="both"/>
    </w:pPr>
    <w:rPr>
      <w:rFonts w:ascii="Doulos SIL" w:eastAsia="Times New Roman" w:hAnsi="Doulos SIL" w:cs="Times New Roman"/>
      <w:sz w:val="24"/>
      <w:szCs w:val="24"/>
      <w:lang w:val="en-CA"/>
    </w:rPr>
  </w:style>
  <w:style w:type="paragraph" w:customStyle="1" w:styleId="46A0EE645B77425297851A96C29A7F322">
    <w:name w:val="46A0EE645B77425297851A96C29A7F322"/>
    <w:rsid w:val="00326F82"/>
    <w:pPr>
      <w:spacing w:after="0" w:line="240" w:lineRule="auto"/>
      <w:jc w:val="both"/>
    </w:pPr>
    <w:rPr>
      <w:rFonts w:ascii="Doulos SIL" w:eastAsia="Times New Roman" w:hAnsi="Doulos SIL" w:cs="Times New Roman"/>
      <w:sz w:val="24"/>
      <w:szCs w:val="24"/>
      <w:lang w:val="en-CA"/>
    </w:rPr>
  </w:style>
  <w:style w:type="paragraph" w:customStyle="1" w:styleId="E26016B9C11A4D9B939D83F5C1BC4AB42">
    <w:name w:val="E26016B9C11A4D9B939D83F5C1BC4AB42"/>
    <w:rsid w:val="00326F82"/>
    <w:pPr>
      <w:spacing w:after="0" w:line="240" w:lineRule="auto"/>
      <w:jc w:val="both"/>
    </w:pPr>
    <w:rPr>
      <w:rFonts w:ascii="Doulos SIL" w:eastAsia="Times New Roman" w:hAnsi="Doulos SIL" w:cs="Times New Roman"/>
      <w:sz w:val="24"/>
      <w:szCs w:val="24"/>
      <w:lang w:val="en-CA"/>
    </w:rPr>
  </w:style>
  <w:style w:type="paragraph" w:customStyle="1" w:styleId="20A6A727E0CF43F79179DEE0E7BC51052">
    <w:name w:val="20A6A727E0CF43F79179DEE0E7BC51052"/>
    <w:rsid w:val="00326F82"/>
    <w:pPr>
      <w:spacing w:after="0" w:line="240" w:lineRule="auto"/>
      <w:jc w:val="both"/>
    </w:pPr>
    <w:rPr>
      <w:rFonts w:ascii="Doulos SIL" w:eastAsia="Times New Roman" w:hAnsi="Doulos SIL" w:cs="Times New Roman"/>
      <w:sz w:val="24"/>
      <w:szCs w:val="24"/>
      <w:lang w:val="en-CA"/>
    </w:rPr>
  </w:style>
  <w:style w:type="paragraph" w:customStyle="1" w:styleId="439DA1E72A504BC4BDE32E6E096283A12">
    <w:name w:val="439DA1E72A504BC4BDE32E6E096283A12"/>
    <w:rsid w:val="00326F82"/>
    <w:pPr>
      <w:spacing w:after="0" w:line="240" w:lineRule="auto"/>
      <w:jc w:val="both"/>
    </w:pPr>
    <w:rPr>
      <w:rFonts w:ascii="Doulos SIL" w:eastAsia="Times New Roman" w:hAnsi="Doulos SIL" w:cs="Times New Roman"/>
      <w:sz w:val="24"/>
      <w:szCs w:val="24"/>
      <w:lang w:val="en-CA"/>
    </w:rPr>
  </w:style>
  <w:style w:type="paragraph" w:customStyle="1" w:styleId="A36DB310B2F346E9ADB4268797FB52042">
    <w:name w:val="A36DB310B2F346E9ADB4268797FB52042"/>
    <w:rsid w:val="00326F82"/>
    <w:pPr>
      <w:spacing w:after="0" w:line="240" w:lineRule="auto"/>
      <w:jc w:val="both"/>
    </w:pPr>
    <w:rPr>
      <w:rFonts w:ascii="Doulos SIL" w:eastAsia="Times New Roman" w:hAnsi="Doulos SIL" w:cs="Times New Roman"/>
      <w:sz w:val="24"/>
      <w:szCs w:val="24"/>
      <w:lang w:val="en-CA"/>
    </w:rPr>
  </w:style>
  <w:style w:type="paragraph" w:customStyle="1" w:styleId="E96FD7F715BD48B4A0676069A3D85ACF2">
    <w:name w:val="E96FD7F715BD48B4A0676069A3D85ACF2"/>
    <w:rsid w:val="00326F82"/>
    <w:pPr>
      <w:spacing w:after="0" w:line="240" w:lineRule="auto"/>
      <w:jc w:val="both"/>
    </w:pPr>
    <w:rPr>
      <w:rFonts w:ascii="Doulos SIL" w:eastAsia="Times New Roman" w:hAnsi="Doulos SIL" w:cs="Times New Roman"/>
      <w:sz w:val="24"/>
      <w:szCs w:val="24"/>
      <w:lang w:val="en-CA"/>
    </w:rPr>
  </w:style>
  <w:style w:type="paragraph" w:customStyle="1" w:styleId="25D692D245004EDBBEE90E12E511E08E2">
    <w:name w:val="25D692D245004EDBBEE90E12E511E08E2"/>
    <w:rsid w:val="00326F82"/>
    <w:pPr>
      <w:spacing w:after="0" w:line="240" w:lineRule="auto"/>
      <w:jc w:val="both"/>
    </w:pPr>
    <w:rPr>
      <w:rFonts w:ascii="Doulos SIL" w:eastAsia="Times New Roman" w:hAnsi="Doulos SIL" w:cs="Times New Roman"/>
      <w:sz w:val="24"/>
      <w:szCs w:val="24"/>
      <w:lang w:val="en-CA"/>
    </w:rPr>
  </w:style>
  <w:style w:type="paragraph" w:customStyle="1" w:styleId="9A91F82A51BE4C34ACFCF7E861055B672">
    <w:name w:val="9A91F82A51BE4C34ACFCF7E861055B672"/>
    <w:rsid w:val="00326F82"/>
    <w:pPr>
      <w:spacing w:after="0" w:line="240" w:lineRule="auto"/>
      <w:jc w:val="both"/>
    </w:pPr>
    <w:rPr>
      <w:rFonts w:ascii="Doulos SIL" w:eastAsia="Times New Roman" w:hAnsi="Doulos SIL" w:cs="Times New Roman"/>
      <w:sz w:val="24"/>
      <w:szCs w:val="24"/>
      <w:lang w:val="en-CA"/>
    </w:rPr>
  </w:style>
  <w:style w:type="paragraph" w:customStyle="1" w:styleId="1C34883218264990955D6AF0DDAC988C2">
    <w:name w:val="1C34883218264990955D6AF0DDAC988C2"/>
    <w:rsid w:val="00326F82"/>
    <w:pPr>
      <w:spacing w:after="0" w:line="240" w:lineRule="auto"/>
      <w:jc w:val="both"/>
    </w:pPr>
    <w:rPr>
      <w:rFonts w:ascii="Doulos SIL" w:eastAsia="Times New Roman" w:hAnsi="Doulos SIL" w:cs="Times New Roman"/>
      <w:sz w:val="24"/>
      <w:szCs w:val="24"/>
      <w:lang w:val="en-CA"/>
    </w:rPr>
  </w:style>
  <w:style w:type="paragraph" w:customStyle="1" w:styleId="6AB4E1E3ABCA4F1CA60B0F4C9FE034412">
    <w:name w:val="6AB4E1E3ABCA4F1CA60B0F4C9FE034412"/>
    <w:rsid w:val="00326F82"/>
    <w:pPr>
      <w:spacing w:after="0" w:line="240" w:lineRule="auto"/>
      <w:jc w:val="both"/>
    </w:pPr>
    <w:rPr>
      <w:rFonts w:ascii="Doulos SIL" w:eastAsia="Times New Roman" w:hAnsi="Doulos SIL" w:cs="Times New Roman"/>
      <w:sz w:val="24"/>
      <w:szCs w:val="24"/>
      <w:lang w:val="en-CA"/>
    </w:rPr>
  </w:style>
  <w:style w:type="paragraph" w:customStyle="1" w:styleId="3AC59FC7431C4178BEC0C7CF8DA982982">
    <w:name w:val="3AC59FC7431C4178BEC0C7CF8DA982982"/>
    <w:rsid w:val="00326F82"/>
    <w:pPr>
      <w:spacing w:after="0" w:line="240" w:lineRule="auto"/>
      <w:jc w:val="both"/>
    </w:pPr>
    <w:rPr>
      <w:rFonts w:ascii="Doulos SIL" w:eastAsia="Times New Roman" w:hAnsi="Doulos SIL" w:cs="Times New Roman"/>
      <w:sz w:val="24"/>
      <w:szCs w:val="24"/>
      <w:lang w:val="en-CA"/>
    </w:rPr>
  </w:style>
  <w:style w:type="paragraph" w:customStyle="1" w:styleId="6DAB496F90F443B5A4CEE6A3586289592">
    <w:name w:val="6DAB496F90F443B5A4CEE6A3586289592"/>
    <w:rsid w:val="00326F82"/>
    <w:pPr>
      <w:spacing w:after="0" w:line="240" w:lineRule="auto"/>
      <w:jc w:val="both"/>
    </w:pPr>
    <w:rPr>
      <w:rFonts w:ascii="Doulos SIL" w:eastAsia="Times New Roman" w:hAnsi="Doulos SIL" w:cs="Times New Roman"/>
      <w:sz w:val="24"/>
      <w:szCs w:val="24"/>
      <w:lang w:val="en-CA"/>
    </w:rPr>
  </w:style>
  <w:style w:type="paragraph" w:customStyle="1" w:styleId="B801F4F2B0A64218B0A9F0B2D298A3552">
    <w:name w:val="B801F4F2B0A64218B0A9F0B2D298A3552"/>
    <w:rsid w:val="00326F82"/>
    <w:pPr>
      <w:spacing w:after="0" w:line="240" w:lineRule="auto"/>
      <w:jc w:val="both"/>
    </w:pPr>
    <w:rPr>
      <w:rFonts w:ascii="Doulos SIL" w:eastAsia="Times New Roman" w:hAnsi="Doulos SIL" w:cs="Times New Roman"/>
      <w:sz w:val="24"/>
      <w:szCs w:val="24"/>
      <w:lang w:val="en-CA"/>
    </w:rPr>
  </w:style>
  <w:style w:type="paragraph" w:customStyle="1" w:styleId="A143DB2054F94BDBA14B958F208BC9AB2">
    <w:name w:val="A143DB2054F94BDBA14B958F208BC9AB2"/>
    <w:rsid w:val="00326F82"/>
    <w:pPr>
      <w:spacing w:after="0" w:line="240" w:lineRule="auto"/>
      <w:jc w:val="both"/>
    </w:pPr>
    <w:rPr>
      <w:rFonts w:ascii="Doulos SIL" w:eastAsia="Times New Roman" w:hAnsi="Doulos SIL" w:cs="Times New Roman"/>
      <w:sz w:val="24"/>
      <w:szCs w:val="24"/>
      <w:lang w:val="en-CA"/>
    </w:rPr>
  </w:style>
  <w:style w:type="paragraph" w:customStyle="1" w:styleId="C89DAF74B04D4105929B1F26B115176F2">
    <w:name w:val="C89DAF74B04D4105929B1F26B115176F2"/>
    <w:rsid w:val="00326F82"/>
    <w:pPr>
      <w:spacing w:after="0" w:line="240" w:lineRule="auto"/>
      <w:jc w:val="both"/>
    </w:pPr>
    <w:rPr>
      <w:rFonts w:ascii="Doulos SIL" w:eastAsia="Times New Roman" w:hAnsi="Doulos SIL" w:cs="Times New Roman"/>
      <w:sz w:val="24"/>
      <w:szCs w:val="24"/>
      <w:lang w:val="en-CA"/>
    </w:rPr>
  </w:style>
  <w:style w:type="paragraph" w:customStyle="1" w:styleId="C2DE0E0C03F64C5DAA4740D61C72F6A82">
    <w:name w:val="C2DE0E0C03F64C5DAA4740D61C72F6A82"/>
    <w:rsid w:val="00326F82"/>
    <w:pPr>
      <w:spacing w:after="0" w:line="240" w:lineRule="auto"/>
      <w:jc w:val="both"/>
    </w:pPr>
    <w:rPr>
      <w:rFonts w:ascii="Doulos SIL" w:eastAsia="Times New Roman" w:hAnsi="Doulos SIL" w:cs="Times New Roman"/>
      <w:sz w:val="24"/>
      <w:szCs w:val="24"/>
      <w:lang w:val="en-CA"/>
    </w:rPr>
  </w:style>
  <w:style w:type="paragraph" w:customStyle="1" w:styleId="B701E52A1F3045089CA4FD3D988329482">
    <w:name w:val="B701E52A1F3045089CA4FD3D988329482"/>
    <w:rsid w:val="00326F82"/>
    <w:pPr>
      <w:spacing w:after="0" w:line="240" w:lineRule="auto"/>
      <w:jc w:val="both"/>
    </w:pPr>
    <w:rPr>
      <w:rFonts w:ascii="Doulos SIL" w:eastAsia="Times New Roman" w:hAnsi="Doulos SIL" w:cs="Times New Roman"/>
      <w:sz w:val="24"/>
      <w:szCs w:val="24"/>
      <w:lang w:val="en-CA"/>
    </w:rPr>
  </w:style>
  <w:style w:type="paragraph" w:customStyle="1" w:styleId="50D4CB4002104A03B9658EB0D88D0AE62">
    <w:name w:val="50D4CB4002104A03B9658EB0D88D0AE62"/>
    <w:rsid w:val="00326F82"/>
    <w:pPr>
      <w:spacing w:after="0" w:line="240" w:lineRule="auto"/>
      <w:jc w:val="both"/>
    </w:pPr>
    <w:rPr>
      <w:rFonts w:ascii="Doulos SIL" w:eastAsia="Times New Roman" w:hAnsi="Doulos SIL" w:cs="Times New Roman"/>
      <w:sz w:val="24"/>
      <w:szCs w:val="24"/>
      <w:lang w:val="en-CA"/>
    </w:rPr>
  </w:style>
  <w:style w:type="paragraph" w:customStyle="1" w:styleId="1B2DFDD9F9CA496B8DF9CDB273FD49BA2">
    <w:name w:val="1B2DFDD9F9CA496B8DF9CDB273FD49BA2"/>
    <w:rsid w:val="00326F82"/>
    <w:pPr>
      <w:spacing w:after="0" w:line="240" w:lineRule="auto"/>
      <w:jc w:val="both"/>
    </w:pPr>
    <w:rPr>
      <w:rFonts w:ascii="Doulos SIL" w:eastAsia="Times New Roman" w:hAnsi="Doulos SIL" w:cs="Times New Roman"/>
      <w:sz w:val="24"/>
      <w:szCs w:val="24"/>
      <w:lang w:val="en-CA"/>
    </w:rPr>
  </w:style>
  <w:style w:type="paragraph" w:customStyle="1" w:styleId="119128F539164526A0EB3E40B8F8D7AC1">
    <w:name w:val="119128F539164526A0EB3E40B8F8D7AC1"/>
    <w:rsid w:val="00326F82"/>
    <w:pPr>
      <w:spacing w:after="0" w:line="240" w:lineRule="auto"/>
      <w:jc w:val="both"/>
    </w:pPr>
    <w:rPr>
      <w:rFonts w:ascii="Doulos SIL" w:eastAsia="Times New Roman" w:hAnsi="Doulos SIL" w:cs="Times New Roman"/>
      <w:sz w:val="24"/>
      <w:szCs w:val="24"/>
      <w:lang w:val="en-CA"/>
    </w:rPr>
  </w:style>
  <w:style w:type="paragraph" w:customStyle="1" w:styleId="3661514E001B46F9A0B69F0603911A801">
    <w:name w:val="3661514E001B46F9A0B69F0603911A801"/>
    <w:rsid w:val="00326F82"/>
    <w:pPr>
      <w:spacing w:after="0" w:line="240" w:lineRule="auto"/>
      <w:jc w:val="both"/>
    </w:pPr>
    <w:rPr>
      <w:rFonts w:ascii="Doulos SIL" w:eastAsia="Times New Roman" w:hAnsi="Doulos SIL" w:cs="Times New Roman"/>
      <w:sz w:val="24"/>
      <w:szCs w:val="24"/>
      <w:lang w:val="en-CA"/>
    </w:rPr>
  </w:style>
  <w:style w:type="paragraph" w:customStyle="1" w:styleId="5CBF492A876942CCA59F3C6E1D613F3E2">
    <w:name w:val="5CBF492A876942CCA59F3C6E1D613F3E2"/>
    <w:rsid w:val="00326F82"/>
    <w:pPr>
      <w:spacing w:after="0" w:line="240" w:lineRule="auto"/>
      <w:jc w:val="both"/>
    </w:pPr>
    <w:rPr>
      <w:rFonts w:ascii="Doulos SIL" w:eastAsia="Times New Roman" w:hAnsi="Doulos SIL" w:cs="Times New Roman"/>
      <w:sz w:val="24"/>
      <w:szCs w:val="24"/>
      <w:lang w:val="en-CA"/>
    </w:rPr>
  </w:style>
  <w:style w:type="paragraph" w:customStyle="1" w:styleId="C651CAA9E6164192AE4949A2CBE2E5C62">
    <w:name w:val="C651CAA9E6164192AE4949A2CBE2E5C62"/>
    <w:rsid w:val="00326F82"/>
    <w:pPr>
      <w:spacing w:after="0" w:line="240" w:lineRule="auto"/>
      <w:jc w:val="both"/>
    </w:pPr>
    <w:rPr>
      <w:rFonts w:ascii="Doulos SIL" w:eastAsia="Times New Roman" w:hAnsi="Doulos SIL" w:cs="Times New Roman"/>
      <w:sz w:val="24"/>
      <w:szCs w:val="24"/>
      <w:lang w:val="en-CA"/>
    </w:rPr>
  </w:style>
  <w:style w:type="paragraph" w:customStyle="1" w:styleId="7B6B483B7BD545C1A52CEEEF791672652">
    <w:name w:val="7B6B483B7BD545C1A52CEEEF791672652"/>
    <w:rsid w:val="00326F82"/>
    <w:pPr>
      <w:spacing w:after="0" w:line="240" w:lineRule="auto"/>
      <w:jc w:val="both"/>
    </w:pPr>
    <w:rPr>
      <w:rFonts w:ascii="Doulos SIL" w:eastAsia="Times New Roman" w:hAnsi="Doulos SIL" w:cs="Times New Roman"/>
      <w:sz w:val="24"/>
      <w:szCs w:val="24"/>
      <w:lang w:val="en-CA"/>
    </w:rPr>
  </w:style>
  <w:style w:type="paragraph" w:customStyle="1" w:styleId="318C37EA67E1441A846C896A12FEA9C92">
    <w:name w:val="318C37EA67E1441A846C896A12FEA9C92"/>
    <w:rsid w:val="00326F82"/>
    <w:pPr>
      <w:spacing w:after="0" w:line="240" w:lineRule="auto"/>
      <w:jc w:val="both"/>
    </w:pPr>
    <w:rPr>
      <w:rFonts w:ascii="Doulos SIL" w:eastAsia="Times New Roman" w:hAnsi="Doulos SIL" w:cs="Times New Roman"/>
      <w:sz w:val="24"/>
      <w:szCs w:val="24"/>
      <w:lang w:val="en-CA"/>
    </w:rPr>
  </w:style>
  <w:style w:type="paragraph" w:customStyle="1" w:styleId="6C1104BA4AD24EE1A510CE04B4744D4A2">
    <w:name w:val="6C1104BA4AD24EE1A510CE04B4744D4A2"/>
    <w:rsid w:val="00326F82"/>
    <w:pPr>
      <w:spacing w:after="0" w:line="240" w:lineRule="auto"/>
      <w:jc w:val="both"/>
    </w:pPr>
    <w:rPr>
      <w:rFonts w:ascii="Doulos SIL" w:eastAsia="Times New Roman" w:hAnsi="Doulos SIL" w:cs="Times New Roman"/>
      <w:sz w:val="24"/>
      <w:szCs w:val="24"/>
      <w:lang w:val="en-CA"/>
    </w:rPr>
  </w:style>
  <w:style w:type="paragraph" w:customStyle="1" w:styleId="584DE02A6AE34D349649F764CC2CEDEA2">
    <w:name w:val="584DE02A6AE34D349649F764CC2CEDEA2"/>
    <w:rsid w:val="00326F82"/>
    <w:pPr>
      <w:spacing w:after="0" w:line="240" w:lineRule="auto"/>
      <w:jc w:val="both"/>
    </w:pPr>
    <w:rPr>
      <w:rFonts w:ascii="Doulos SIL" w:eastAsia="Times New Roman" w:hAnsi="Doulos SIL" w:cs="Times New Roman"/>
      <w:sz w:val="24"/>
      <w:szCs w:val="24"/>
      <w:lang w:val="en-CA"/>
    </w:rPr>
  </w:style>
  <w:style w:type="paragraph" w:customStyle="1" w:styleId="2FC147756A9A4A08B9550114601FF61F1">
    <w:name w:val="2FC147756A9A4A08B9550114601FF61F1"/>
    <w:rsid w:val="00326F82"/>
    <w:pPr>
      <w:spacing w:after="0" w:line="240" w:lineRule="auto"/>
      <w:jc w:val="both"/>
    </w:pPr>
    <w:rPr>
      <w:rFonts w:ascii="Doulos SIL" w:eastAsia="Times New Roman" w:hAnsi="Doulos SIL" w:cs="Times New Roman"/>
      <w:sz w:val="24"/>
      <w:szCs w:val="24"/>
      <w:lang w:val="en-CA"/>
    </w:rPr>
  </w:style>
  <w:style w:type="paragraph" w:customStyle="1" w:styleId="D7E15511527A4DF4BCE40D23C368F4A12">
    <w:name w:val="D7E15511527A4DF4BCE40D23C368F4A12"/>
    <w:rsid w:val="00326F82"/>
    <w:pPr>
      <w:spacing w:after="0" w:line="240" w:lineRule="auto"/>
      <w:jc w:val="both"/>
    </w:pPr>
    <w:rPr>
      <w:rFonts w:ascii="Doulos SIL" w:eastAsia="Times New Roman" w:hAnsi="Doulos SIL" w:cs="Times New Roman"/>
      <w:sz w:val="24"/>
      <w:szCs w:val="24"/>
      <w:lang w:val="en-CA"/>
    </w:rPr>
  </w:style>
  <w:style w:type="paragraph" w:customStyle="1" w:styleId="E5381D66A4E54B69969DE14548F5301E1">
    <w:name w:val="E5381D66A4E54B69969DE14548F5301E1"/>
    <w:rsid w:val="00326F82"/>
    <w:pPr>
      <w:spacing w:after="0" w:line="240" w:lineRule="auto"/>
      <w:jc w:val="both"/>
    </w:pPr>
    <w:rPr>
      <w:rFonts w:ascii="Doulos SIL" w:eastAsia="Times New Roman" w:hAnsi="Doulos SIL" w:cs="Times New Roman"/>
      <w:sz w:val="24"/>
      <w:szCs w:val="24"/>
      <w:lang w:val="en-CA"/>
    </w:rPr>
  </w:style>
  <w:style w:type="paragraph" w:customStyle="1" w:styleId="8F6367B952B847F1AAF3D2F5891A924C2">
    <w:name w:val="8F6367B952B847F1AAF3D2F5891A924C2"/>
    <w:rsid w:val="00326F82"/>
    <w:pPr>
      <w:spacing w:after="0" w:line="240" w:lineRule="auto"/>
      <w:jc w:val="both"/>
    </w:pPr>
    <w:rPr>
      <w:rFonts w:ascii="Doulos SIL" w:eastAsia="Times New Roman" w:hAnsi="Doulos SIL" w:cs="Times New Roman"/>
      <w:sz w:val="24"/>
      <w:szCs w:val="24"/>
      <w:lang w:val="en-CA"/>
    </w:rPr>
  </w:style>
  <w:style w:type="paragraph" w:customStyle="1" w:styleId="C195D397A070440EB52E3195AE35BDFF2">
    <w:name w:val="C195D397A070440EB52E3195AE35BDFF2"/>
    <w:rsid w:val="00326F82"/>
    <w:pPr>
      <w:spacing w:after="0" w:line="240" w:lineRule="auto"/>
      <w:jc w:val="both"/>
    </w:pPr>
    <w:rPr>
      <w:rFonts w:ascii="Doulos SIL" w:eastAsia="Times New Roman" w:hAnsi="Doulos SIL" w:cs="Times New Roman"/>
      <w:sz w:val="24"/>
      <w:szCs w:val="24"/>
      <w:lang w:val="en-CA"/>
    </w:rPr>
  </w:style>
  <w:style w:type="paragraph" w:customStyle="1" w:styleId="12905155D21148048B47E3D60197CB472">
    <w:name w:val="12905155D21148048B47E3D60197CB472"/>
    <w:rsid w:val="00326F82"/>
    <w:pPr>
      <w:spacing w:after="0" w:line="240" w:lineRule="auto"/>
      <w:jc w:val="both"/>
    </w:pPr>
    <w:rPr>
      <w:rFonts w:ascii="Doulos SIL" w:eastAsia="Times New Roman" w:hAnsi="Doulos SIL" w:cs="Times New Roman"/>
      <w:sz w:val="24"/>
      <w:szCs w:val="24"/>
      <w:lang w:val="en-CA"/>
    </w:rPr>
  </w:style>
  <w:style w:type="paragraph" w:customStyle="1" w:styleId="9344FD64DCD04B5493FE0E41B5454DF32">
    <w:name w:val="9344FD64DCD04B5493FE0E41B5454DF32"/>
    <w:rsid w:val="00326F82"/>
    <w:pPr>
      <w:spacing w:after="0" w:line="240" w:lineRule="auto"/>
      <w:jc w:val="both"/>
    </w:pPr>
    <w:rPr>
      <w:rFonts w:ascii="Doulos SIL" w:eastAsia="Times New Roman" w:hAnsi="Doulos SIL" w:cs="Times New Roman"/>
      <w:sz w:val="24"/>
      <w:szCs w:val="24"/>
      <w:lang w:val="en-CA"/>
    </w:rPr>
  </w:style>
  <w:style w:type="paragraph" w:customStyle="1" w:styleId="573A50DC18CD4C28B99C3AF980BEB1342">
    <w:name w:val="573A50DC18CD4C28B99C3AF980BEB1342"/>
    <w:rsid w:val="00326F82"/>
    <w:pPr>
      <w:spacing w:after="0" w:line="240" w:lineRule="auto"/>
      <w:jc w:val="both"/>
    </w:pPr>
    <w:rPr>
      <w:rFonts w:ascii="Doulos SIL" w:eastAsia="Times New Roman" w:hAnsi="Doulos SIL" w:cs="Times New Roman"/>
      <w:sz w:val="24"/>
      <w:szCs w:val="24"/>
      <w:lang w:val="en-CA"/>
    </w:rPr>
  </w:style>
  <w:style w:type="paragraph" w:customStyle="1" w:styleId="A7434F301B1D408B8ADCBC62C4D7ECEA2">
    <w:name w:val="A7434F301B1D408B8ADCBC62C4D7ECEA2"/>
    <w:rsid w:val="00326F82"/>
    <w:pPr>
      <w:spacing w:after="0" w:line="240" w:lineRule="auto"/>
      <w:jc w:val="both"/>
    </w:pPr>
    <w:rPr>
      <w:rFonts w:ascii="Doulos SIL" w:eastAsia="Times New Roman" w:hAnsi="Doulos SIL" w:cs="Times New Roman"/>
      <w:sz w:val="24"/>
      <w:szCs w:val="24"/>
      <w:lang w:val="en-CA"/>
    </w:rPr>
  </w:style>
  <w:style w:type="paragraph" w:customStyle="1" w:styleId="5A54D501A5524F99BEB57FF46BB815282">
    <w:name w:val="5A54D501A5524F99BEB57FF46BB815282"/>
    <w:rsid w:val="00326F82"/>
    <w:pPr>
      <w:spacing w:after="0" w:line="240" w:lineRule="auto"/>
      <w:jc w:val="both"/>
    </w:pPr>
    <w:rPr>
      <w:rFonts w:ascii="Doulos SIL" w:eastAsia="Times New Roman" w:hAnsi="Doulos SIL" w:cs="Times New Roman"/>
      <w:sz w:val="24"/>
      <w:szCs w:val="24"/>
      <w:lang w:val="en-CA"/>
    </w:rPr>
  </w:style>
  <w:style w:type="paragraph" w:customStyle="1" w:styleId="6BC663362C4D4BD9AB82FDC1FF2240722">
    <w:name w:val="6BC663362C4D4BD9AB82FDC1FF2240722"/>
    <w:rsid w:val="00326F82"/>
    <w:pPr>
      <w:spacing w:after="0" w:line="240" w:lineRule="auto"/>
      <w:jc w:val="both"/>
    </w:pPr>
    <w:rPr>
      <w:rFonts w:ascii="Doulos SIL" w:eastAsia="Times New Roman" w:hAnsi="Doulos SIL" w:cs="Times New Roman"/>
      <w:sz w:val="24"/>
      <w:szCs w:val="24"/>
      <w:lang w:val="en-CA"/>
    </w:rPr>
  </w:style>
  <w:style w:type="paragraph" w:customStyle="1" w:styleId="059A1F14D100437FB73697F70E015A691">
    <w:name w:val="059A1F14D100437FB73697F70E015A691"/>
    <w:rsid w:val="00326F82"/>
    <w:pPr>
      <w:spacing w:after="0" w:line="240" w:lineRule="auto"/>
      <w:jc w:val="both"/>
    </w:pPr>
    <w:rPr>
      <w:rFonts w:ascii="Doulos SIL" w:eastAsia="Times New Roman" w:hAnsi="Doulos SIL" w:cs="Times New Roman"/>
      <w:sz w:val="24"/>
      <w:szCs w:val="24"/>
      <w:lang w:val="en-CA"/>
    </w:rPr>
  </w:style>
  <w:style w:type="paragraph" w:customStyle="1" w:styleId="055A8CD85C1F4F07943A7F1A9FC51EA01">
    <w:name w:val="055A8CD85C1F4F07943A7F1A9FC51EA01"/>
    <w:rsid w:val="00326F82"/>
    <w:pPr>
      <w:spacing w:after="0" w:line="240" w:lineRule="auto"/>
      <w:jc w:val="both"/>
    </w:pPr>
    <w:rPr>
      <w:rFonts w:ascii="Doulos SIL" w:eastAsia="Times New Roman" w:hAnsi="Doulos SIL" w:cs="Times New Roman"/>
      <w:sz w:val="24"/>
      <w:szCs w:val="24"/>
      <w:lang w:val="en-CA"/>
    </w:rPr>
  </w:style>
  <w:style w:type="paragraph" w:customStyle="1" w:styleId="52532AA44A67450C8761787D69B8427B1">
    <w:name w:val="52532AA44A67450C8761787D69B8427B1"/>
    <w:rsid w:val="00326F82"/>
    <w:pPr>
      <w:spacing w:after="0" w:line="240" w:lineRule="auto"/>
      <w:jc w:val="both"/>
    </w:pPr>
    <w:rPr>
      <w:rFonts w:ascii="Doulos SIL" w:eastAsia="Times New Roman" w:hAnsi="Doulos SIL" w:cs="Times New Roman"/>
      <w:sz w:val="24"/>
      <w:szCs w:val="24"/>
      <w:lang w:val="en-CA"/>
    </w:rPr>
  </w:style>
  <w:style w:type="paragraph" w:customStyle="1" w:styleId="4E5B7E79F4A5407CA88EF6885A0D54DF1">
    <w:name w:val="4E5B7E79F4A5407CA88EF6885A0D54DF1"/>
    <w:rsid w:val="00326F82"/>
    <w:pPr>
      <w:spacing w:after="0" w:line="240" w:lineRule="auto"/>
      <w:jc w:val="both"/>
    </w:pPr>
    <w:rPr>
      <w:rFonts w:ascii="Doulos SIL" w:eastAsia="Times New Roman" w:hAnsi="Doulos SIL" w:cs="Times New Roman"/>
      <w:sz w:val="24"/>
      <w:szCs w:val="24"/>
      <w:lang w:val="en-CA"/>
    </w:rPr>
  </w:style>
  <w:style w:type="paragraph" w:customStyle="1" w:styleId="9756C66A1D27457A903C731CF039FBA51">
    <w:name w:val="9756C66A1D27457A903C731CF039FBA51"/>
    <w:rsid w:val="00326F82"/>
    <w:pPr>
      <w:spacing w:after="0" w:line="240" w:lineRule="auto"/>
      <w:jc w:val="both"/>
    </w:pPr>
    <w:rPr>
      <w:rFonts w:ascii="Doulos SIL" w:eastAsia="Times New Roman" w:hAnsi="Doulos SIL" w:cs="Times New Roman"/>
      <w:sz w:val="24"/>
      <w:szCs w:val="24"/>
      <w:lang w:val="en-CA"/>
    </w:rPr>
  </w:style>
  <w:style w:type="paragraph" w:customStyle="1" w:styleId="16E15CCB654047E58431FB291D1D30A01">
    <w:name w:val="16E15CCB654047E58431FB291D1D30A01"/>
    <w:rsid w:val="00326F82"/>
    <w:pPr>
      <w:spacing w:after="0" w:line="240" w:lineRule="auto"/>
      <w:jc w:val="both"/>
    </w:pPr>
    <w:rPr>
      <w:rFonts w:ascii="Doulos SIL" w:eastAsia="Times New Roman" w:hAnsi="Doulos SIL" w:cs="Times New Roman"/>
      <w:sz w:val="24"/>
      <w:szCs w:val="24"/>
      <w:lang w:val="en-CA"/>
    </w:rPr>
  </w:style>
  <w:style w:type="paragraph" w:customStyle="1" w:styleId="0A876F2552AF4A41BFC382FFEADA874E2">
    <w:name w:val="0A876F2552AF4A41BFC382FFEADA874E2"/>
    <w:rsid w:val="00326F82"/>
    <w:pPr>
      <w:spacing w:after="0" w:line="240" w:lineRule="auto"/>
      <w:jc w:val="both"/>
    </w:pPr>
    <w:rPr>
      <w:rFonts w:ascii="Doulos SIL" w:eastAsia="Times New Roman" w:hAnsi="Doulos SIL" w:cs="Times New Roman"/>
      <w:sz w:val="24"/>
      <w:szCs w:val="24"/>
      <w:lang w:val="en-CA"/>
    </w:rPr>
  </w:style>
  <w:style w:type="paragraph" w:customStyle="1" w:styleId="0F5786C021E749BD863B358E0D624FF22">
    <w:name w:val="0F5786C021E749BD863B358E0D624FF22"/>
    <w:rsid w:val="00326F82"/>
    <w:pPr>
      <w:spacing w:after="0" w:line="240" w:lineRule="auto"/>
      <w:jc w:val="both"/>
    </w:pPr>
    <w:rPr>
      <w:rFonts w:ascii="Doulos SIL" w:eastAsia="Times New Roman" w:hAnsi="Doulos SIL" w:cs="Times New Roman"/>
      <w:sz w:val="24"/>
      <w:szCs w:val="24"/>
      <w:lang w:val="en-CA"/>
    </w:rPr>
  </w:style>
  <w:style w:type="paragraph" w:customStyle="1" w:styleId="34B6EA5E16864641A3499EF0E0C4B0E02">
    <w:name w:val="34B6EA5E16864641A3499EF0E0C4B0E02"/>
    <w:rsid w:val="00326F82"/>
    <w:pPr>
      <w:spacing w:after="0" w:line="240" w:lineRule="auto"/>
      <w:jc w:val="both"/>
    </w:pPr>
    <w:rPr>
      <w:rFonts w:ascii="Doulos SIL" w:eastAsia="Times New Roman" w:hAnsi="Doulos SIL" w:cs="Times New Roman"/>
      <w:sz w:val="24"/>
      <w:szCs w:val="24"/>
      <w:lang w:val="en-CA"/>
    </w:rPr>
  </w:style>
  <w:style w:type="paragraph" w:customStyle="1" w:styleId="592946320B5644E7A6F7578BF6843FB32">
    <w:name w:val="592946320B5644E7A6F7578BF6843FB32"/>
    <w:rsid w:val="00326F82"/>
    <w:pPr>
      <w:spacing w:after="0" w:line="240" w:lineRule="auto"/>
      <w:jc w:val="both"/>
    </w:pPr>
    <w:rPr>
      <w:rFonts w:ascii="Doulos SIL" w:eastAsia="Times New Roman" w:hAnsi="Doulos SIL" w:cs="Times New Roman"/>
      <w:sz w:val="24"/>
      <w:szCs w:val="24"/>
      <w:lang w:val="en-CA"/>
    </w:rPr>
  </w:style>
  <w:style w:type="paragraph" w:customStyle="1" w:styleId="0AF6E64511694021996A62DD5E456E312">
    <w:name w:val="0AF6E64511694021996A62DD5E456E312"/>
    <w:rsid w:val="00326F82"/>
    <w:pPr>
      <w:spacing w:after="0" w:line="240" w:lineRule="auto"/>
      <w:jc w:val="both"/>
    </w:pPr>
    <w:rPr>
      <w:rFonts w:ascii="Doulos SIL" w:eastAsia="Times New Roman" w:hAnsi="Doulos SIL" w:cs="Times New Roman"/>
      <w:sz w:val="24"/>
      <w:szCs w:val="24"/>
      <w:lang w:val="en-CA"/>
    </w:rPr>
  </w:style>
  <w:style w:type="paragraph" w:customStyle="1" w:styleId="BBA89DC163DE475E8DA9D66682126A151">
    <w:name w:val="BBA89DC163DE475E8DA9D66682126A151"/>
    <w:rsid w:val="00326F82"/>
    <w:pPr>
      <w:spacing w:after="0" w:line="240" w:lineRule="auto"/>
      <w:jc w:val="both"/>
    </w:pPr>
    <w:rPr>
      <w:rFonts w:ascii="Doulos SIL" w:eastAsia="Times New Roman" w:hAnsi="Doulos SIL" w:cs="Times New Roman"/>
      <w:sz w:val="24"/>
      <w:szCs w:val="24"/>
      <w:lang w:val="en-CA"/>
    </w:rPr>
  </w:style>
  <w:style w:type="paragraph" w:customStyle="1" w:styleId="4AF9ACD48E8B42159335EA0CAE2F6DBF1">
    <w:name w:val="4AF9ACD48E8B42159335EA0CAE2F6DBF1"/>
    <w:rsid w:val="00326F82"/>
    <w:pPr>
      <w:spacing w:after="0" w:line="240" w:lineRule="auto"/>
      <w:jc w:val="both"/>
    </w:pPr>
    <w:rPr>
      <w:rFonts w:ascii="Doulos SIL" w:eastAsia="Times New Roman" w:hAnsi="Doulos SIL" w:cs="Times New Roman"/>
      <w:sz w:val="24"/>
      <w:szCs w:val="24"/>
      <w:lang w:val="en-CA"/>
    </w:rPr>
  </w:style>
  <w:style w:type="paragraph" w:customStyle="1" w:styleId="F534AA0379FE43D784FBB884DCEFFF5F1">
    <w:name w:val="F534AA0379FE43D784FBB884DCEFFF5F1"/>
    <w:rsid w:val="00326F82"/>
    <w:pPr>
      <w:spacing w:after="0" w:line="240" w:lineRule="auto"/>
      <w:jc w:val="both"/>
    </w:pPr>
    <w:rPr>
      <w:rFonts w:ascii="Doulos SIL" w:eastAsia="Times New Roman" w:hAnsi="Doulos SIL" w:cs="Times New Roman"/>
      <w:sz w:val="24"/>
      <w:szCs w:val="24"/>
      <w:lang w:val="en-CA"/>
    </w:rPr>
  </w:style>
  <w:style w:type="paragraph" w:customStyle="1" w:styleId="CB025D173A5E4789879ED09FE9C44B641">
    <w:name w:val="CB025D173A5E4789879ED09FE9C44B641"/>
    <w:rsid w:val="00326F82"/>
    <w:pPr>
      <w:spacing w:after="0" w:line="240" w:lineRule="auto"/>
      <w:jc w:val="both"/>
    </w:pPr>
    <w:rPr>
      <w:rFonts w:ascii="Doulos SIL" w:eastAsia="Times New Roman" w:hAnsi="Doulos SIL" w:cs="Times New Roman"/>
      <w:sz w:val="24"/>
      <w:szCs w:val="24"/>
      <w:lang w:val="en-CA"/>
    </w:rPr>
  </w:style>
  <w:style w:type="paragraph" w:customStyle="1" w:styleId="312E178E94F7400F8885EA7C37DFEE991">
    <w:name w:val="312E178E94F7400F8885EA7C37DFEE991"/>
    <w:rsid w:val="00326F82"/>
    <w:pPr>
      <w:spacing w:after="0" w:line="240" w:lineRule="auto"/>
      <w:jc w:val="both"/>
    </w:pPr>
    <w:rPr>
      <w:rFonts w:ascii="Doulos SIL" w:eastAsia="Times New Roman" w:hAnsi="Doulos SIL" w:cs="Times New Roman"/>
      <w:sz w:val="24"/>
      <w:szCs w:val="24"/>
      <w:lang w:val="en-CA"/>
    </w:rPr>
  </w:style>
  <w:style w:type="paragraph" w:customStyle="1" w:styleId="78D130A1C09840F8814CDD2C402D60F71">
    <w:name w:val="78D130A1C09840F8814CDD2C402D60F71"/>
    <w:rsid w:val="00326F82"/>
    <w:pPr>
      <w:spacing w:after="0" w:line="240" w:lineRule="auto"/>
      <w:jc w:val="both"/>
    </w:pPr>
    <w:rPr>
      <w:rFonts w:ascii="Doulos SIL" w:eastAsia="Times New Roman" w:hAnsi="Doulos SIL" w:cs="Times New Roman"/>
      <w:sz w:val="24"/>
      <w:szCs w:val="24"/>
      <w:lang w:val="en-CA"/>
    </w:rPr>
  </w:style>
  <w:style w:type="paragraph" w:customStyle="1" w:styleId="F9A9253C5D1749189314B81D89B24A81">
    <w:name w:val="F9A9253C5D1749189314B81D89B24A81"/>
    <w:rsid w:val="00326F82"/>
  </w:style>
  <w:style w:type="paragraph" w:customStyle="1" w:styleId="E27931B1157E4ED9B475C1D411A847CE">
    <w:name w:val="E27931B1157E4ED9B475C1D411A847CE"/>
    <w:rsid w:val="00326F82"/>
  </w:style>
  <w:style w:type="paragraph" w:customStyle="1" w:styleId="1502F572909E478896747A9732A4A876">
    <w:name w:val="1502F572909E478896747A9732A4A876"/>
    <w:rsid w:val="00326F82"/>
  </w:style>
  <w:style w:type="paragraph" w:customStyle="1" w:styleId="E2745531E03646DC9A9C65A9DAD7736A">
    <w:name w:val="E2745531E03646DC9A9C65A9DAD7736A"/>
    <w:rsid w:val="00326F82"/>
  </w:style>
  <w:style w:type="paragraph" w:customStyle="1" w:styleId="254FFA926A404DC896677C7B2B93470C">
    <w:name w:val="254FFA926A404DC896677C7B2B93470C"/>
    <w:rsid w:val="00326F82"/>
  </w:style>
  <w:style w:type="paragraph" w:customStyle="1" w:styleId="A99D9441B2794F5F8D5D96B36D64C55D">
    <w:name w:val="A99D9441B2794F5F8D5D96B36D64C55D"/>
    <w:rsid w:val="00326F82"/>
  </w:style>
  <w:style w:type="paragraph" w:customStyle="1" w:styleId="E0ACA7A9F80B4E378684746E54DC562D">
    <w:name w:val="E0ACA7A9F80B4E378684746E54DC562D"/>
    <w:rsid w:val="00326F82"/>
  </w:style>
  <w:style w:type="paragraph" w:customStyle="1" w:styleId="2CC93E5309D64693ACA92A2295CC5774">
    <w:name w:val="2CC93E5309D64693ACA92A2295CC5774"/>
    <w:rsid w:val="00326F82"/>
  </w:style>
  <w:style w:type="paragraph" w:customStyle="1" w:styleId="D13C3355B24445B9B04D5F932430D706">
    <w:name w:val="D13C3355B24445B9B04D5F932430D706"/>
    <w:rsid w:val="00326F82"/>
  </w:style>
  <w:style w:type="paragraph" w:customStyle="1" w:styleId="59A30A28D94A40428C87A34F87237500">
    <w:name w:val="59A30A28D94A40428C87A34F87237500"/>
    <w:rsid w:val="00326F82"/>
  </w:style>
  <w:style w:type="paragraph" w:customStyle="1" w:styleId="B6925DD122B04DBB9A0C207DC881004C">
    <w:name w:val="B6925DD122B04DBB9A0C207DC881004C"/>
    <w:rsid w:val="00326F82"/>
  </w:style>
  <w:style w:type="paragraph" w:customStyle="1" w:styleId="EC1172C8ACC34B40BF29772EBC093A03">
    <w:name w:val="EC1172C8ACC34B40BF29772EBC093A03"/>
    <w:rsid w:val="00326F82"/>
  </w:style>
  <w:style w:type="paragraph" w:customStyle="1" w:styleId="65121586AF1A40B0824D9A8D2ED5D50F">
    <w:name w:val="65121586AF1A40B0824D9A8D2ED5D50F"/>
    <w:rsid w:val="00326F82"/>
  </w:style>
  <w:style w:type="paragraph" w:customStyle="1" w:styleId="AEB02221224D4F409A71B4EC6250E739">
    <w:name w:val="AEB02221224D4F409A71B4EC6250E739"/>
    <w:rsid w:val="00326F82"/>
  </w:style>
  <w:style w:type="paragraph" w:customStyle="1" w:styleId="30CFBE75A5904B9CAEE9EA38C6177E5D">
    <w:name w:val="30CFBE75A5904B9CAEE9EA38C6177E5D"/>
    <w:rsid w:val="00326F82"/>
  </w:style>
  <w:style w:type="paragraph" w:customStyle="1" w:styleId="0446F049ED49423AB55AE4665BA97F50">
    <w:name w:val="0446F049ED49423AB55AE4665BA97F50"/>
    <w:rsid w:val="00326F82"/>
  </w:style>
  <w:style w:type="paragraph" w:customStyle="1" w:styleId="96206C7F6C374BFCA9A02FAD1D1039CE">
    <w:name w:val="96206C7F6C374BFCA9A02FAD1D1039CE"/>
    <w:rsid w:val="00326F82"/>
  </w:style>
  <w:style w:type="paragraph" w:customStyle="1" w:styleId="755C902B913A4F068D593CBC167DA20B">
    <w:name w:val="755C902B913A4F068D593CBC167DA20B"/>
    <w:rsid w:val="00326F82"/>
  </w:style>
  <w:style w:type="paragraph" w:customStyle="1" w:styleId="5492CB85DF2B41639AC55A889D3654E4">
    <w:name w:val="5492CB85DF2B41639AC55A889D3654E4"/>
    <w:rsid w:val="00326F82"/>
  </w:style>
  <w:style w:type="paragraph" w:customStyle="1" w:styleId="365398CE554B4538BCAF5E5B8E864905">
    <w:name w:val="365398CE554B4538BCAF5E5B8E864905"/>
    <w:rsid w:val="00326F82"/>
  </w:style>
  <w:style w:type="paragraph" w:customStyle="1" w:styleId="28D1C63F318F4D19BD7D47B4D2222342">
    <w:name w:val="28D1C63F318F4D19BD7D47B4D2222342"/>
    <w:rsid w:val="00326F82"/>
  </w:style>
  <w:style w:type="paragraph" w:customStyle="1" w:styleId="2259E933E505498585EF24860287287D">
    <w:name w:val="2259E933E505498585EF24860287287D"/>
    <w:rsid w:val="00326F82"/>
  </w:style>
  <w:style w:type="paragraph" w:customStyle="1" w:styleId="F49F7F69DC3D4F8F820C5A5754DA7D3A">
    <w:name w:val="F49F7F69DC3D4F8F820C5A5754DA7D3A"/>
    <w:rsid w:val="00326F82"/>
  </w:style>
  <w:style w:type="paragraph" w:customStyle="1" w:styleId="624162A8975843D98B26B5D6AC3CD332">
    <w:name w:val="624162A8975843D98B26B5D6AC3CD332"/>
    <w:rsid w:val="00326F82"/>
  </w:style>
  <w:style w:type="paragraph" w:customStyle="1" w:styleId="E67BBCA3F2154605A8B87E0909FD7430">
    <w:name w:val="E67BBCA3F2154605A8B87E0909FD7430"/>
    <w:rsid w:val="00326F82"/>
  </w:style>
  <w:style w:type="paragraph" w:customStyle="1" w:styleId="225F9E7FAB1D4E9FA70DDB8167E9163B">
    <w:name w:val="225F9E7FAB1D4E9FA70DDB8167E9163B"/>
    <w:rsid w:val="00326F8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4DBA59-ABD4-4132-87C7-7BCAE1B2E9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TotalTime>
  <Pages>9</Pages>
  <Words>2146</Words>
  <Characters>11815</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k</dc:creator>
  <cp:keywords/>
  <dc:description/>
  <cp:lastModifiedBy>Erik Anonby</cp:lastModifiedBy>
  <cp:revision>44</cp:revision>
  <cp:lastPrinted>2020-04-02T16:22:00Z</cp:lastPrinted>
  <dcterms:created xsi:type="dcterms:W3CDTF">2021-12-01T18:34:00Z</dcterms:created>
  <dcterms:modified xsi:type="dcterms:W3CDTF">2022-01-13T20:16:00Z</dcterms:modified>
</cp:coreProperties>
</file>